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D45307" w14:textId="1027875B" w:rsidR="006C6A88" w:rsidRDefault="00D60060" w:rsidP="00745622">
      <w:pPr>
        <w:ind w:left="0"/>
        <w:jc w:val="left"/>
        <w:rPr>
          <w:kern w:val="2"/>
          <w:sz w:val="28"/>
          <w:szCs w:val="28"/>
          <w14:ligatures w14:val="standardContextual"/>
        </w:rPr>
      </w:pPr>
      <w:bookmarkStart w:id="0" w:name="_Hlk204624735"/>
      <w:r>
        <w:rPr>
          <w:noProof/>
          <w:kern w:val="2"/>
          <w:sz w:val="28"/>
          <w:szCs w:val="28"/>
        </w:rPr>
        <mc:AlternateContent>
          <mc:Choice Requires="wpg">
            <w:drawing>
              <wp:anchor distT="0" distB="0" distL="114300" distR="114300" simplePos="0" relativeHeight="251715584" behindDoc="0" locked="0" layoutInCell="1" allowOverlap="1" wp14:anchorId="57806461" wp14:editId="5EB69242">
                <wp:simplePos x="0" y="0"/>
                <wp:positionH relativeFrom="column">
                  <wp:posOffset>-285750</wp:posOffset>
                </wp:positionH>
                <wp:positionV relativeFrom="paragraph">
                  <wp:posOffset>-314325</wp:posOffset>
                </wp:positionV>
                <wp:extent cx="7400925" cy="5419725"/>
                <wp:effectExtent l="0" t="0" r="9525" b="0"/>
                <wp:wrapNone/>
                <wp:docPr id="1074734613" name="Group 15"/>
                <wp:cNvGraphicFramePr/>
                <a:graphic xmlns:a="http://schemas.openxmlformats.org/drawingml/2006/main">
                  <a:graphicData uri="http://schemas.microsoft.com/office/word/2010/wordprocessingGroup">
                    <wpg:wgp>
                      <wpg:cNvGrpSpPr/>
                      <wpg:grpSpPr>
                        <a:xfrm>
                          <a:off x="0" y="0"/>
                          <a:ext cx="7400925" cy="5419725"/>
                          <a:chOff x="-57150" y="0"/>
                          <a:chExt cx="7400925" cy="5419725"/>
                        </a:xfrm>
                      </wpg:grpSpPr>
                      <wpg:grpSp>
                        <wpg:cNvPr id="859776895" name="Group 14"/>
                        <wpg:cNvGrpSpPr/>
                        <wpg:grpSpPr>
                          <a:xfrm>
                            <a:off x="-57150" y="0"/>
                            <a:ext cx="7400925" cy="5419725"/>
                            <a:chOff x="-57150" y="0"/>
                            <a:chExt cx="7400925" cy="5419725"/>
                          </a:xfrm>
                        </wpg:grpSpPr>
                        <pic:pic xmlns:pic="http://schemas.openxmlformats.org/drawingml/2006/picture">
                          <pic:nvPicPr>
                            <pic:cNvPr id="860451208" name="Picture 7"/>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5153025" y="0"/>
                              <a:ext cx="2028825" cy="5419725"/>
                            </a:xfrm>
                            <a:prstGeom prst="rect">
                              <a:avLst/>
                            </a:prstGeom>
                            <a:noFill/>
                          </pic:spPr>
                        </pic:pic>
                        <wps:wsp>
                          <wps:cNvPr id="113199953" name="Text Box 8"/>
                          <wps:cNvSpPr txBox="1">
                            <a:spLocks noChangeArrowheads="1"/>
                          </wps:cNvSpPr>
                          <wps:spPr bwMode="auto">
                            <a:xfrm>
                              <a:off x="5486400" y="180975"/>
                              <a:ext cx="1857375" cy="704850"/>
                            </a:xfrm>
                            <a:prstGeom prst="rect">
                              <a:avLst/>
                            </a:prstGeom>
                            <a:noFill/>
                            <a:ln>
                              <a:noFill/>
                            </a:ln>
                            <a:effectLst/>
                          </wps:spPr>
                          <wps:txbx>
                            <w:txbxContent>
                              <w:p w14:paraId="1D213760" w14:textId="77777777" w:rsidR="00D60060" w:rsidRPr="00D60060" w:rsidRDefault="00D60060" w:rsidP="00D60060">
                                <w:pPr>
                                  <w:widowControl w:val="0"/>
                                  <w:ind w:left="0"/>
                                  <w:jc w:val="left"/>
                                  <w:rPr>
                                    <w:rFonts w:ascii="Avenir Next LT Pro" w:hAnsi="Avenir Next LT Pro"/>
                                    <w:sz w:val="28"/>
                                    <w:szCs w:val="28"/>
                                  </w:rPr>
                                </w:pPr>
                                <w:r w:rsidRPr="00D60060">
                                  <w:rPr>
                                    <w:rFonts w:ascii="Avenir Next LT Pro" w:hAnsi="Avenir Next LT Pro"/>
                                    <w:sz w:val="28"/>
                                    <w:szCs w:val="28"/>
                                  </w:rPr>
                                  <w:t>key verses:</w:t>
                                </w:r>
                              </w:p>
                            </w:txbxContent>
                          </wps:txbx>
                          <wps:bodyPr rot="0" vert="horz" wrap="square" lIns="36576" tIns="36576" rIns="36576" bIns="36576" anchor="t" anchorCtr="0" upright="1">
                            <a:noAutofit/>
                          </wps:bodyPr>
                        </wps:wsp>
                        <pic:pic xmlns:pic="http://schemas.openxmlformats.org/drawingml/2006/picture">
                          <pic:nvPicPr>
                            <pic:cNvPr id="1143471186" name="Picture 9"/>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57150" y="0"/>
                              <a:ext cx="3392170" cy="751205"/>
                            </a:xfrm>
                            <a:prstGeom prst="rect">
                              <a:avLst/>
                            </a:prstGeom>
                            <a:noFill/>
                          </pic:spPr>
                        </pic:pic>
                        <pic:pic xmlns:pic="http://schemas.openxmlformats.org/drawingml/2006/picture">
                          <pic:nvPicPr>
                            <pic:cNvPr id="653480487" name="Picture 10"/>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1257300"/>
                              <a:ext cx="5438775" cy="4056380"/>
                            </a:xfrm>
                            <a:prstGeom prst="rect">
                              <a:avLst/>
                            </a:prstGeom>
                            <a:noFill/>
                          </pic:spPr>
                        </pic:pic>
                        <wps:wsp>
                          <wps:cNvPr id="1142863861" name="Text Box 13"/>
                          <wps:cNvSpPr txBox="1">
                            <a:spLocks noChangeArrowheads="1"/>
                          </wps:cNvSpPr>
                          <wps:spPr bwMode="auto">
                            <a:xfrm rot="10800000">
                              <a:off x="-57150" y="1123950"/>
                              <a:ext cx="5229225" cy="4010025"/>
                            </a:xfrm>
                            <a:prstGeom prst="rect">
                              <a:avLst/>
                            </a:prstGeom>
                            <a:noFill/>
                            <a:ln>
                              <a:noFill/>
                            </a:ln>
                            <a:effectLst/>
                          </wps:spPr>
                          <wps:txbx>
                            <w:txbxContent>
                              <w:p w14:paraId="5C75D581" w14:textId="77777777" w:rsidR="00D60060" w:rsidRDefault="00D60060" w:rsidP="00D60060">
                                <w:pPr>
                                  <w:widowControl w:val="0"/>
                                  <w:spacing w:line="465" w:lineRule="auto"/>
                                </w:pPr>
                                <w:r>
                                  <w:t> </w:t>
                                </w:r>
                              </w:p>
                              <w:p w14:paraId="2F8C8C42" w14:textId="77777777" w:rsidR="00D60060" w:rsidRPr="004F64E0" w:rsidRDefault="00D60060" w:rsidP="00D60060">
                                <w:pPr>
                                  <w:widowControl w:val="0"/>
                                  <w:spacing w:line="465" w:lineRule="auto"/>
                                  <w:rPr>
                                    <w:color w:val="A6A6A6"/>
                                  </w:rPr>
                                </w:pPr>
                                <w:r w:rsidRPr="004F64E0">
                                  <w:rPr>
                                    <w:color w:val="A6A6A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xbxContent>
                          </wps:txbx>
                          <wps:bodyPr rot="0" vert="horz" wrap="square" lIns="36576" tIns="36576" rIns="36576" bIns="36576" anchor="t" anchorCtr="0" upright="1">
                            <a:noAutofit/>
                          </wps:bodyPr>
                        </wps:wsp>
                      </wpg:grpSp>
                      <wps:wsp>
                        <wps:cNvPr id="1286886413" name="Text Box 2"/>
                        <wps:cNvSpPr txBox="1">
                          <a:spLocks noChangeArrowheads="1"/>
                        </wps:cNvSpPr>
                        <wps:spPr bwMode="auto">
                          <a:xfrm>
                            <a:off x="266700" y="748030"/>
                            <a:ext cx="5295900" cy="509270"/>
                          </a:xfrm>
                          <a:prstGeom prst="rect">
                            <a:avLst/>
                          </a:prstGeom>
                          <a:noFill/>
                          <a:ln w="9525">
                            <a:noFill/>
                            <a:miter lim="800000"/>
                            <a:headEnd/>
                            <a:tailEnd/>
                          </a:ln>
                        </wps:spPr>
                        <wps:txbx>
                          <w:txbxContent>
                            <w:p w14:paraId="0A5E62CE" w14:textId="44A2817B" w:rsidR="00D60060" w:rsidRDefault="00D60060" w:rsidP="00D60060">
                              <w:pPr>
                                <w:ind w:left="0"/>
                                <w:jc w:val="left"/>
                              </w:pPr>
                              <w:r>
                                <w:rPr>
                                  <w:sz w:val="28"/>
                                  <w:szCs w:val="28"/>
                                </w:rPr>
                                <w:t>Since we have some space this week, why not take a note</w:t>
                              </w:r>
                              <w:r>
                                <w:rPr>
                                  <w:sz w:val="28"/>
                                  <w:szCs w:val="28"/>
                                </w:rPr>
                                <w:br/>
                                <w:t>of the things in the sermon or service that speak to your heart?</w:t>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w14:anchorId="57806461" id="Group 15" o:spid="_x0000_s1026" style="position:absolute;margin-left:-22.5pt;margin-top:-24.75pt;width:582.75pt;height:426.75pt;z-index:251715584;mso-width-relative:margin" coordorigin="-571" coordsize="74009,541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SOK3qwQAAG0SAAAOAAAAZHJzL2Uyb0RvYy54bWzUWGtv2zYU/T5g/0HQ&#10;98SiHpZkxCm6pgkKdFuwtj+AlmhLqCRqJB07+/U7l5T8Srs2RZsuASKT4us+zj33Uhcvtm3j3Qml&#10;a9nNfXYe+J7oClnW3Wruf3h/fZb5nja8K3kjOzH374X2X1z++svFpp+JUFayKYXysEmnZ5t+7lfG&#10;9LPJRBeVaLk+l73oMLiUquUGXbWalIpvsHvbTMIgmE42UpW9koXQGm+v3KB/afdfLkVh/lwutTBe&#10;M/chm7FPZZ8Lek4uL/hspXhf1cUgBv8GKVpedzh0t9UVN9xbq/rBVm1dKKnl0pwXsp3I5bIuhNUB&#10;2rDgRJsbJde91WU126z6nZlg2hM7ffO2xR93N6p/198qWGLTr2AL2yNdtkvV0i+k9LbWZPc7k4mt&#10;8Qq8TOMgyMPE9wqMJTHLU3SsUYsKlqd1Z0nKEth+v7ioXn9h+WQ8fXIk067jZIXwt8qry7mfJXma&#10;TrMcgnS8Bc6s6TwWkyy06hF6PpT35yjb18UM/4PX0Xrg9S9HB1aZtRL+sEn7VXu0XH1c92cAaM9N&#10;vaib2tzbYAMUSaju7rYubpXrHPhgGsQJCwNEvPMBZtHhXkpOoIU0163kpNlbWXzUXidfVbxbiZe6&#10;R7SCQ2j25Hi67R4du2jq/rpuGsIntQcFEdknkfEJG7mou5LFuhWdcTSiRANdZaerute+p2aiXQgA&#10;S70pGcANCjNAVa/qzjh4a1X8BXkt1LVRwhQVybKETMN7YHg3YBXYy0zaacSct9j8LktszNdGWv44&#10;ibmEJVFA4bUPnhGMYRBm2Scibxc6sLHS5kbI1qMGdIG89hB+91aT5Jg6TiHZO0kWHa1P8g2OgLgU&#10;RWBoPRoavQemfhQJvat4LyANbbvHEGMRy/M8iUYMvSd1f5NbL3ORbCcTXXlmi9cEFxJd9ydgUkpu&#10;KsFLSOkANZxDS92hX2f/OJuC4az9WRbk6UBuoxNYlqQRXlr6S4M4A9E5w46OHA38WB/wWdMdO2V8&#10;I2xaGzxIajlPUctsF1scT82FLO9hJSXheMiPFI1GJdU/vrdBupv7+u81J2Zo3nQwUjRN0iny42FH&#10;HXYWhx3eFdhq7hvfc81XxuXUNSJkVeEk55ZOvgSwl7UF214qwIo6QJPjBeDr2bAcY3EUp4xlsNYx&#10;zeXk+WPeek40Fz4pr52WBGNARVEeshSApXoipXRiI+5HkRq56zmhb5pEcQaaSU/BxyzvPF/0RU+J&#10;voHPQ3A3uB1Ry2cj/pI4ytKR0OMgmUbZ92J0WwM4rrZNOOvJsmocZtBkilLGcdYurTJreGJjJGFK&#10;jj8wr7pkxIIsoD+bt4erxUHJzVgY5S6LHnglDPNwrHViXJSoJvrJedbeO2xtsU9s//90u79PPRX2&#10;gLwMRRSAdoo9m3GeBnoU4gPWwuk0HSq6FFwanRJAmCc5jdsLLe62SEbfD2neZu7nCcB7VNrxWVsb&#10;fAZp6hZXWRcdlpWogn3dlbZteN24NpIh1Ya2hjqu/Swmd2Z9ZAmYsziG3q4EjJM0RMeVgMOIKwGH&#10;kc+VgKSY7qnsu/6vss/iEN807CVk+P5CH00O+1bF/Veiy38BAAD//wMAUEsDBAoAAAAAAAAAIQC4&#10;ZoXqIRQAACEUAAAUAAAAZHJzL21lZGlhL2ltYWdlMS5wbmeJUE5HDQoaCgAAAA1JSERSAAAB5wAA&#10;BRoIBgAAAN9Ou4AAAAABc1JHQgCuzhzpAAAABGdBTUEAALGPC/xhBQAAAAlwSFlzAAAh1QAAIdUB&#10;BJy0nQAAE7ZJREFUeF7t3W2TJ1V5B+DeJxBYdtmBmf/DOec+3bOgUVSUxMRoCUo0KqEIBh8ojIRA&#10;tCIGjYKRiAqKAgKuuy4PWn4LPmGql82bU7PL9M40Lux1Vd1VU/3rVztV/dvpPn266wAAAAAAAAAA&#10;AAAAAAAAAAAAAAAAAAAAAAAAAAAAAAAAAAAAAAAAAAAAAAAAAAAAAAB45x2stS7run4s1ut/qDl/&#10;5WQp3zDGGHP5T1/K1/tS/nlYx+eHnD/RL5f15q67ur3Q8y6xXC43SylfGHJ+rI/4WR/xfB9xqtZ6&#10;to943RhjzLtjzl+3T9WIF/uIZ/qIH2+n9C/ppnTL+AdYe/3nMlRKWQ+5PjLU+tJQ65k+4o3tUl6p&#10;OT82RNyTUvpkKeVWY4wxl//EKm6P9fpT4/W75vxIH/HriPhjX+urfSmv9Dker8vlB9su4DKx2XVH&#10;z5Xy+EuLeGPI+XSf4ltbW1vbXdcdaM8H4N3p+uuvv7GmdHcf8cJ4ve9LvDbkeHRzc/Noey5/IavV&#10;6tqI+NR2xKkh1zNDSs/2pfxj13XXtOcC8J5yoK7Xf3+y1KeHWv8wlPpcv15/oOu6I+2JvIPq5uay&#10;T+lbfamv9hE/r6ne3XXdte15ALx35Zyv6Uu5d6j1uSHq6ZzznV3XHW7P4x1QSjnZl/KDIeczQ86P&#10;RMR4+xqAK9SQ0kcj5yf7HKeGUr7Qdd372nOYUSwWw3YpT/URv99O6cv1+PEb2nMAuPIsl8s65Phe&#10;LfVspLirzZnJyRPrcu7VqJR+F6vVp7uuu6o9B4Ar1/jIs6by1FDqS7XWj7c5M6il/Pe5d94Wi7/z&#10;TAGAneRjeaOW8mwf8Zutra1Fm7OP+pQeOvd+21ursb0eBcAF5Zw/MnZGSemhNmOfrNfrj50v5n9r&#10;MwDYSaT0tfFd6Jzzh9uMPRrfZe5L+cm4BefNy+VmmwPABbxvKOXpPuefdV13XRty6Q5sp3R3jTjd&#10;p/62NgSAi9lerT49rlXKOf9tm3GJVqvVTcNbm51/p80AYBeu7nM8OZT69PhzG3IJIqW7+ojX1uv1&#10;+9sMAHYjpXTbuMWnv573x6Eh1V8NuT42/tyGALAbi667rpbyy/ELhfpkj+p6/fFxl5fVahVtBgBT&#10;1Fy/Ukt52cKwvTlwMsfj8dYKO88IANiTEydOHO9Lec2t7T3Y2Ng4Nu7sUnN+oM0A4FL0EY/XVP7X&#10;RlaXqGxunhyXvlsIBsB+6XO+o494fXwTqM3YhVjHPUPUF300G4D9UheLvpbyh7RI4/cZmGqo9ela&#10;ysPtcQC4VOOq7aGUlyPia23G2xj/8fpSXu2T/9kAsK8ObEd8v5bywzbgbaSUbhmfN9dF7dsMAPai&#10;pvTZPuKF9jhvo9b62fFdtNXRox7YA7CvFtddt9Xn/EbXdde0GRcxRNw/vkY13t5uMwDYqz6l361W&#10;q9vb41zEkPOj2xHPdF13uM0AYK9qKU/16/L19jgXdmB8SXzI9Yk2AID90Ed8u6byVHucCzvURzw5&#10;5Hi0DQBgP0RKX605TtspbPcO1VKeHpJ30ACYR5/zF8edwiwK273DfcQzNecvtQEA7IftiE/3EW8c&#10;O3Zso83Y2ZHtiF9ExF1tAAD7IVZx+5Dzmc3NzWWb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s6PSf/7x48803r22P&#10;A8B+OHPmzNVnz55d/+lPfzrSZuzgzjvvPHz//fd/++GHH/5ImwHAfnjwwQfrfffd96NHH3hg0Wbs&#10;7Ko+4vmhlM+0AQDsh4j4UB/xRr9c1jZjZ2M5v9Dn/o42AID9UEq5dSznuqh9m7Ez5QzArJTzdMoZ&#10;gFkp5+mUMwCzUs7TKWcAZqWcp1POAMxKOU+nnAGYlXKeTjkDMCvlPJ1yBmBWynk65QzArJTzdMoZ&#10;gFkp5+mUMwCzUs7TKWcAZqWcp1POAMxKOU+nnAGYlXKeTjkDMCvlPJ1yBmBWynk65QzArJTzdMoZ&#10;gFkp5+mUMwCzUs7TKWcAZqWcp1POAMxKOU+nnAGYlXKeTjkDMCvlPJ1yBmBWynk65QzArJTzdMoZ&#10;gFkp5+mUMwCzUs7TKWcAZqWcp1POAMxKOU+nnAGYlXKeTjkDMCvlPJ1yBmBWynk65QzArJTzdMoZ&#10;gFkp5+mUMwCzUs7TKWcAZqWcp1POAMxKOU+nnAGYlXKeTjkDMCvlPJ1yBmBWynk65QzArJTzdMoZ&#10;gFkp5+mUMwCzUs7TKWcAZqWcp1POAMxKOU+nnAGYlXKeTjkDMCvlPJ1yBmBWynk65QzArJTzdMoZ&#10;gFkp5+mUMwCzUs7TKWcAZqWcp1POAMxKOU93ZKj1OeUMwFxyzh8ey7lfLmubsbPDtZRn+5y/2AYA&#10;sB/qev2xsZxXq1W0GTs7VEv56ZDia20AAPshVnH7WM4559Rm7OxgLeVHfYrvtAEA7Iea0ifHcl4s&#10;Flttxs4O1Fwfq6U8Nf7chgCwVzWlz47lfOLEieNtxgWUUh6qpfyy67qr2wwA9qqmdHcf8bqemWA7&#10;1btrxIvHjx+/oc0AYK9yzg9sR5xqj3MRZbn8mz7i9xGxajMA2Kuh1u/WdX6iPc5FlBtvXI+3G9br&#10;9QfaDAD2qo/42ZDiq+1xLu7QEHF6iPh8GwDAHh2uEafLYnFrG/A2+pwfHyK+1x4HgL2oi0Xf1/rq&#10;quuubTPeRp/zneNz51rr+9oMAC7Vds5fGUr9VXucXUgbG7mWcna5XH6wzQDgEh3sc/y8lvKfbcAu&#10;3Hjjjdf3Eb+pOT/QZgBwKVar1U19jlOR0j+1GbtzcCj1h+d3CjvShgAwVdra+mik9HrO+eY2Y5f6&#10;nO8YV22vjh69qc0AYKq+lIeGWl8eV2y3Gbu0ubl5tI84Feu4p80AYIpxH+2xU2pKX24zJhpS/OtQ&#10;6m/HZ9BtBgC7dKAv5d5Syiv52LGNNmSiulr91bhqe3y1qs0AYDfGv5qHUp6r63OrtA+1ORPlnK/p&#10;I37R5/ifNgOA3YiIz/elvhrL5YfajEsUEX/dR7w25PyJNgOAi6mbm8uhlJf7iG9bCLa/Dg65PjFE&#10;Pb3RbRxrQwC4gINjKY8LwcbNrdqQPUqb6bbx3bSa831tBgA7OFDX64/3pYx3Xr/ZhuyPQ5Hjv8b9&#10;tvPm5vjy+IH2BAD4f8N6/f6h1j+cX7N0dZuzT85v6fmLPuLXbk8AcCH9clmHUn/a53i+bG6ebHP2&#10;WaxW4+Kw3w85vre1tbVocwCubOmmdMu49XONeLGm9El3Wt8ZhyPFXec+J1nKd8dNzNsTALgiHRzf&#10;7hn/Yq61ni2lfEYxv7OOxHp9z/iQv4/48fjh7PYEAK4oR2pKd0fOv6mlvBQRt3ddd1V7EvO7qpTy&#10;hfF/R+MzhfO3LgC4wqSU8lDqj8bFX0PUF8edJce/otvzeAeNpVxzPhMRf9yO+P75L1i5jQHw3nZg&#10;+8SJ4ydLeWi8/vcRb2yX8oOu665tT+QvZHu1ir6Un4zPocdf0BDxH6WUW3POG4vF4rrz34NW2ADv&#10;XkfG6/l4Xc+L/OHI8ei5633OZ/qIZ4a3ni9zGTpcU/rcUOsTQykvDeMvrdRna87/Pu6pGqu4fbzV&#10;kVK6pZRyMiIGY4wxl++M1+rxXeWU0m3jdXy8ng+l/mos5VrKbyPnJ2vOX6q13tAWApeZjY2NY7Fe&#10;fypy/maf48k+4vntcV/uiD8OEaeHUsf9VV8Yan3OGGPM5Tvj9bsv5ZXxj63x+wp9xLjY64c11wfH&#10;R5o+/fjudGS9Xpc+pdvGz01GxD2llG/0Ed8aan1kiHjUGGPM5Ts11/HO5zdLKff2Od8xpPTRUsra&#10;xyveW46sVqtrb97YODbeAomIE8YYYy7fqcfrDePOkF6JAgAAAAAAAAAAAAAAAAAAAAAAAAAAAAAA&#10;AAAAAAAAAAAAAAAAAAAAAAAAAAAAAAAAAAAAAAAAAAAAAOAK9n/fZLtCV1+2YwAAAABJRU5ErkJg&#10;glBLAwQKAAAAAAAAACEA0CCGZVahAABWoQAAFAAAAGRycy9tZWRpYS9pbWFnZTIucG5niVBORw0K&#10;GgoAAAANSUhEUgAABI0AAAECCAYAAABzFieeAAAgAElEQVR4nOzdB1QTTdcH8CjSQofQuyBgr4jY&#10;e1fsXeyKvWDHir13UbGjqCiCigUVxa6gCAiISO8l0glN9Dvjq8+HLFkSCCTg/3cO53mcWZJdkmxm&#10;7965w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UVcPr5Dw/Pz58189&#10;dAAAAIB/XmFhEeNTcIh0fn6+uJmpSY4qSwWDQwAQuHr1cNkPldcAfzsAAAAAgJrl9eSZ8hb7TTfj&#10;o6ObMhgMVr369dkjx45faWu79DyCRwAAICoQchQiZBoBAAAA/Hve+ryXmTpxQsT34mL1sgdv2rSZ&#10;+0WnC8NVlJXxzgAAgUCmEVRFffz1AAAAAABqRklJCWPnjh2nygsYEV+Cg4bdvffAlNIBAAAgBAga&#10;AQAAAADUkHc+72WDPvr1pXu2xMREA0ojAACAECBoBAAAAABQQx54PhxAahjRPVu9evV+UBoBAACE&#10;AEEjAAAAAIAakJ9fwHh0/96aip5JV08vktIIAAAgBAgaAQAAAADUgGcvXqqmpSTrVvBM7KZNGsdT&#10;WgEAAIQAQSMAAAAAgBrg7uY+u6KpaVLS0nlmJiaFlA4AAAAhQNAIAAAAAKCaRUZFi3l53l9S0bO0&#10;btfeTVJSgtIOAAAgDAgaAQAAAABUM6dLzkN+/vhBm2VENG7a5BGlEQAAQEgQNAIAAAAAqEbJKan1&#10;XK9d2cvLMzRu3CSQ0ggAACAkCBoBAAAAAFSjU46nrTi5uUY8PAO7WbMmyZRWAAAAIWmAPzwAAAAA&#10;QPWIiIwSu3LxwlFeHlyJxUpsaKD/ndJRjQoLixgfPvrLBn761Kjke0kDTU2N5M6dOsarqbJ+4i0B&#10;AAAIGgEAAAAAVJN9+/avKC4q0ubl0du0M3cVExOjtFeH+ITE+pcuO/e57XZzS2pSkmHpVd2YsrIR&#10;M+bMtZ47Z9ZrCQlxvDUAAP5hCBoBAAAAAFSDu/c91R/e9bDl9ZFNzRp7UxoFLDMri+FwwrGf09nT&#10;Z4oKC8sNZpGpdEf27bkVERG+bffOHQelpCQp2wAAwL8BQSMAAAAAAAFLTU2rt2PrVvfSGTwVMTEx&#10;Catgkyp5885XZr2d3c3o8K99eXgc1j13NzsVFVb0xvVr3Sm9AADwT0AhbAAAAAAAAfrx4wdj85at&#10;y5MT4jvw8ahsU9NGbEqrgJw979Rs6oTxETwGjP5gOZ1xdHzi/VyJ0gMAAP8EBI0AAAAAAATI8cz5&#10;1p53bq/k5xFl5OSyDPT1BF4EmwSwduza22/7pg1PS0pK1CkbVIy1Z9euCwUFhYLeNQAAqAUQNAIA&#10;AAAAEBCvp8+U9u/cfp+faWlEs5at7ok3EGzlCBIw2rZj19AzDscu8bs/pX39HGJ55+59PUoHAADU&#10;eahpBL/m3IeGfZULD4/QS05O0mOz2XqpKSmmqSkpJpkZ6TrFhUVSOdlZyqX/UorKKqkqqqrRyioq&#10;0Wrq6qHq6uoRWlraUcbGRvEmxka5amqqWKYVAAAA/ilBwZ8lVixd8rYyGT0mJqYCL4K9Z9/BPhcc&#10;T52pSsDoN5a7283lo0cOW0TpAZFEAobBIaES0TExKgxGvZ9k6qOJsZHAM9kAoO5D0OgfQ75AvoSF&#10;i7/z8TX+8P79wICPfsMS42LN+B1MZKZ/Y2Wmf2sSQen5hW1kaubTqnWbG63btPHuaGkRo6er84Oy&#10;FQAAAEAdEfrlq7jN7NnPsjMzTSpzREbGxkGUxiq45HzNxPHYEWcBBIx+effyxfj4hMQlOtpaGNOJ&#10;ODLWX2dnd/yjr8+wUq8/e/KMWbNQ1BwA+FUPfzHh+fmzZpJxSkpKGD7v/WQePnzUx+uhp21lgkRV&#10;xG7aqvXDXr17H+vXt6+vqYlxcQ0+NwAAAEC1IgGj+fPm3Y+JCO9V2ee5csNVxrxdGw6loxKePnuh&#10;aDN9WiiPGU9sfSPjgNSkRON8Dkef0lvK9r37DMeMGhFN6QCRkZOTyxgxYqRn1New8gqes6+5ueu1&#10;bd0yn9IDdVq9erjsh8pDTaM6LD4hsf6+A4d79OnT9/HksWOinc44uiXGxXau4YARwQr2/zjh8N49&#10;rwb17ZNoPWXa3uuu7np5HIGMiwAAAACExs8/QGrGtKmvqhIwIhfzJibGAhkYfY2IbLBi6dJXPASM&#10;2AOGDlt+9+EjLS+vR71db982lldUpF3y3++DXw9KI4iUBw8f63EJGBGskJAQ1KYCAL4gaFQHhXwO&#10;lVhjt966T48esQ6HDjyJjYzsJYRAETes18+8bdfYLv0waOAg71Onz7Ukd0QAAAAAahuPe54a0yZP&#10;DkpJTDSvyq6bNGn6UkFentLOr4zMLMayJUuvkBICdL8qJiaWYrfZvtuhg/v2/ckAJ/VuJk+bPouy&#10;cSkf/T6MojSCSPH39+9Etz81NdMBAOoOBI3qkPCIqAbLlq+0GTpgQML1y5cuFBcVaYvw0bHio6O7&#10;7d5q7z948OAXV11cDYu/ozYfAAAAiL6iomIGyeZeMs/mU15OjlFVd9jUrPFjSiOfSN3KTZvtF37+&#10;FEgb2CEBo90HD7WZNmVySP36f18KDB827CXJQKL80m8RX0Lbp7G/YZ6LCEtKTGhOt3dqamrplEYR&#10;l5mV9es6JyMj8596LQFEBYJGdUBuXh5j/8EjXYcOHBB9+8Z1BxHKKuJJQkxM53Url/tMnzbzAKkJ&#10;UAt2GQAAAP5RMbFx9WfOmr3X4dABF17GXBKSkgy9hg0p7aXpGxgEUBr5dPmKi8ldt5sbKvgt9tbd&#10;e9tbDRmUSOlhMBgG+ro/yGImlI7/x/r6NVyG0goiIyY6uj3dvqirqeVQGkXYuYuXmnSx7Bjdv1fP&#10;YvPWrdOGDLG67up2SxfvOICag6BRLff+w0fmuLHjrx8/uN+1qLBQlDOLKsJ68+LZklHDrL6eu+DU&#10;hNwtAwAAABAVZGERp8tXTIcPHfqZTLXnMWCUfdjhRB9lZRW6QAxDX1+/SsWlP4eGie/etuVhBfvE&#10;Xrxi1ZDRI4fFUnpKadyk6QNKYykRkVFalEYQCQUFhYzYqMiWNPvCVldXK6S0iqjnL14pbNuw/lmp&#10;Au0skkm3aukSP7dbHjp41wHUDASNaikSVHE4ebrtxDGjI0ODPo2qYJBQaxTk5+tv27jhme3yVfNJ&#10;KioAAACAsH34GCA92Xrq4c12a1/yuqS+NJMZc9jhhGG3rp0fhwYH0f6OsVHDVEojj8iYcPv2HTsq&#10;WPmMPXriJNv5c2e/pfSUoaGpQVsMOzU1tTbfpKzTkpKTxX7S3HhtIC5eoqrKqjVFjQ4ePHiEyzUO&#10;64rz5XWUVgCoFg3wZ619SOHodRs2LvydglzeibS2Y925eeNofFxsqwMHD8zR0dbi/u0HAAAAUE3I&#10;SmSOjqen3Lx6ZSc/Yy4lFivw8LHjHS0tzPOiYmLFCvLzJSgb/T+2gb5eEaWVR9dd3Q3fPPeeQrd1&#10;O8uOLuvs1lwsW8OoPIqKilxrGhFsdhqmBomouPgEGbr3qY6+QYB4g9px+ef73o8Z+OH9AErHb3EV&#10;TMMDAMFB0KiWIcUHFy1afNT39at5df1YP/r6zJxiPcXw9JnT/QwN9EsoGwAAAABUA7ISrdOly+Pc&#10;XK7t/l5cXNHS9X8xMjW7d+DggeFNGpv9CgRFRkQpMBgMJmXD3xqamPrIyclS2nlBbiQeO3zoIl2g&#10;QFVd4+Pu3bsWyjC57sJfpKWZtEv/p3/7ZkBpBJGQmJikQrcfmppaIZRGEXXjhutYuve1fsOGbyiN&#10;AFAtEDSqRUjAyGbO3DMBH3ynCXiv2TJyclktWrd1NzY2fm3Y0DBYTU39m7qaaq6yslIRk8n82aBB&#10;g/9SWfPz8+tlZmU1SEtjM+PjE1RjYqJNwr586fbh3dux+RwO7R0OfsVEhPeynjT55anTp7s2NjMp&#10;rt2vIAAAAIiysK/hDQ4dPrLU887tlZUYz7C79u5zYtfOHRtUWSr/jZuiY2JoawAZN2r0gtLII6fL&#10;V8wT42I702zN3mBv309PV4fnrG1ZWZlcSmMpycnJppRGEAlJSUm0UwfVNTQ+UxpFUGRUtNgt1+s7&#10;6PasY6fOTpRGAKgWCBrVEqS+z1wbgQaM2CRVuWu37ufN27UNbt6sKUdKSpKyUXmUFBV+amlqFDPM&#10;TEnRIfITzmAw7nHy81f5B3yS9fb27vrI88HKuKiopoIIICXFx3WYazPn0UUnp578DHoAAAAAeBUU&#10;/Fli8vjxn3Kys2jrD5WnXv367HmLlw6fP3fOSwmJvxeCjYmOblrOr/xHT1//I6WRB+xv6Yxzp0+d&#10;ptty0vQZcwb065NG6aAhIyNTwL2XwcjLza2LpRHqhKSkRNqAnqqaahSlUQQdPXrcpoIMP/aQIYN8&#10;Ka0AUC0QNKoFioqKGatWrdng/77KASO2po5u+Ohx42yHDB70TtBTvpjS0oyOHdrnduzQ/t7yZUvv&#10;eT9/oXLF2dn2xROvWVUNHsVHR3dbsGCh87lzZ8apKCtT+gEAAACq4sjRoysqEzAybGTycLO9/ciO&#10;lhblZujExES3oTSWYmBgSFt4mpszZ8/3yWCzW3Dp/rVfS5csuknpqED9+vVpb9BlZ2VqUBpBYOIT&#10;EuunpKZJZmRkSOfk5DJ//Cip9+exJSWliiUkxIvFxMR+MJnMIlkZmWIWS6VYXU31J6lXlZSQ2Ixu&#10;P1gs1SRKo4h5+PiJym3X65vo9qrXgIEHDfX1ULoCoIYgaFQLHDh0pI/Xg/sLq7CnbH0j44DZNnNn&#10;DRk8IIoEd6obucvWt3fPb31791z7+s277QcPHtzr9+7tyKoEj0IC/MeuWrU29PixI5vK3sUDAAAA&#10;qIpnjx/xNdYi2UVTZs6etnDBXA8FeXlK/x9hnz/3oTSWYmhowPfKaSSwcOncGUdKx/9jr167dhzd&#10;fnGTn59Pm3r+82etWXxL5OXnFzB8P/jJ+/j4tg36FNg/8KPfsOzMTGU+x8tspqxsVudu3U+Hfg7u&#10;SektRU1NjbbIubCR9/XmDevvV3D87PHjxx+jtAJAtUHQSMR5PX2m5HjsiHMFJ0+uyHKvcxctGT3F&#10;eqIvrwUQBY3ceTM3d7K57Hzt0IE9u+7k5eQYVfYpvB95zj94+OiLlcuXelE6AQAAACqppKREjMff&#10;ZFt07nJlma3tqratW+ZTekv5lp7OSEtJplttjG1ooE9beLo8J085jqZbYt9q9Jj1vXp0y6B08CA/&#10;v4A2aJTBZtPWaAJ6JSUljNdvfeQ97niM9HrouTwz/ZtaFTPyWZzcXNbDux60NYAITQ31bEqjiMjI&#10;zGIsXrTkdEpiojndHv0qr9G5YyalAwCqDYJGIiw9PYNhv2nj7Up+kbDbdrB0tbe3X2hqYiz0AtJk&#10;ec+p1hM/d+zYwWzNqjWnqlKbKT09XZt84YqJ8Tq2AwAAAKDXsk3bOxWUAmAbNjLxm7dgwQyrIYPi&#10;eVm+Pj4+UYpuHKeorJKqpsriK3WHFOt2ueR0iNLxG7lhuGjhglOUDh7lF+RXf0r6PyiPw2HcdLtl&#10;6nzp0p6vn0Ms6d4X1WXFctt7HTt3Pdm+vfkzyw4WSfy+96pLahq73oIFCx14uD5gz1+wYA0vnz0A&#10;EBwEjUTY4aPHRiTExNCtiMENe8ykyUs3rLO7xGtx65piYmz0/cKFs9PXrd/00cPNdQM/X5gKSkoh&#10;6zZt7jfcakg8pRMAAACgCgYNHbrX/73vkHLGJr+CRdNmzpw3wmpoBD9jq9i4OCVKYykNjY1fUxor&#10;cOGC07iSkhKuRYJn2MybpK+nS1uXiE5ebp4cTTfwqaCgkHHV5Ubj82dPO8T/ryi60AqJx0VFdbtG&#10;fpwukH+y21h0cO3cpcvFAQP6+zQyavid8gs14J3vB5m1q1ffIismV/RsA4cN39alk6XIZksB1FUI&#10;GomoT0EhEpfPnztZib1jL7RdYbVwvs1rUY3Cy8rKMvbt3XVEhaUSc8Hx1BkevjzZHbp0vbRl65bl&#10;KHoHAAAA1WHMqBEhXo8eXXr74vmk32MTdvtOna+MHTduZ/++fRIlJSX4fta4uHgdSmMpOnp6HyiN&#10;NKKiY8Rcr13Zy20LZVXVwCnWk15SOkAoHnk9Vdm/d+85YWUWVYDl9+7tHPJzeO8edpOWrbwsO3Y6&#10;Z2HR3qd1q5YZSooK9L9dRYlJyfVOnnIcdfnc2eO8/G0UlVVCVq5YfpjSAQDVDkEjEXXs2PEVP3/8&#10;4PfLhT17waJxixfO4/uuVU0jU8vs1qwiU+9m0AWOxMTEUmwWLRk1z2b2y8oM1gAAAAB4QWo/Xjh/&#10;dumHj/7rMjOzpAz09bJMGhlXKfsiKSmxIaWxFC0trS+URhoXLjpZ0S1FPmX6zJnVfbEvIyeXRWmE&#10;v5CAyO7dexfwm1UvRCyy4Az5OeNw7FeR96YtWz1s1ry5h5GRUYCxsXG8gb5erpamxo+qlIcoLCxi&#10;+Lz/IH///v2ht11vbC3Iz+dal6sM9gZ7+9462lqVzqADgMpD0EgEffQPlHp8/+4Sfvds5LgJK5cv&#10;W1xrCkSTTCgSOOJwOLbXL1/aV/ZLVd/I2Gvr9u1WlhbmeZRfBgAAABAwckHcvl1bMu4QyNgjIT6+&#10;JaWxFC1t7VhKIxdkZSmXy5e4ZloosViBkyaO86V0CJgyi4UyATTu3L2vuWPrllupSUm0BZ1FGblx&#10;HfTRbwL5KbWbbAlJyUJjU7OX6hoaoSoqrBhlFZVYJpOZKysrm82UYebLMJn5MjIyhZKSkr/qqXLy&#10;OJJpbLZCfHycQUR4hIXPm1eTszIy+C38zZ4ya86MoYMHJlF6AKBGIGgkgpyvXJnI710Js2bNb9it&#10;XX2uthWGI/u7cf26i0mJiU1fPn2y8ncze+io0evXrV1zQlmZthQAAAAAgMiKjopsT7dvujo6aZRG&#10;Ls5fcBpYVFioXX4vgzF2wsQllVlin1+KSso8B7r+Jbl5eYw9e/eP5nW6FQ9+raonJib2Q0FZOZf8&#10;f252NrOosPDP9VtNL4vMKiosZIQEBowNCQygdFYT9oChw3auXrX8dg0fKwCUgqCRiCGrB9x1d9vM&#10;z16RFNJt27dPlpevnXULSUHJ3bt3rR47ZoxF5rd0zVXr1vcfN2ZkFGVDAAAAgFqCrJYVGxlJl2nE&#10;1tHR5imjKTkltZ6L86WDlI7fxCUkEsaPG+tN6agG8vLyyPgoIzYuvv5y2+Un/XzeDatkwIhj2rRZ&#10;ZNt25s+bt2jxonWrlq9ZLOVkRQWForIbkhWEs3NyJXJychQTk5INkpKS9ZKTk/UuX7ywODkhXo/y&#10;yLUXe6DVsG3bt289SFZhBgDhwSdQxHg+fNyI7i5SeSZNnT6nZYtmBeV01Rpkyc99Bw70l5eT/25s&#10;ZCiU1RsAAAAABCUhIZF2nN1AXLxEW1OTpwU+rly91oWTm2tE6fhtwFCrrdpamjWyfDqTKZNBafyH&#10;+bz/ILNk4cKnlZiOxtE3Mk60Gj78XJ/evV0am5mEU7YoB5lCqaSoUKSkqJCqp6uTSnaBbOVy1Xk+&#10;detaiz3OesqidWvXXBG1laAB/kW0X2ZQ8148fzaOnyeVV1QMmzfPxo3SUQu1adWyVge+AAAAAP5I&#10;TEqWpcs6MTRu5CMhIU5pL4tMe3JxduaaZUQusIcNG+ZMaa0m0kzpTLzI/3Pb457mattlvnze8OW0&#10;Nm8fOHX69G19evX04OU9UBGyrH9cVJQGzWbsKzdc9T+Hhup+CvzUzdfn7QRhL//PjYycXMQqu3X9&#10;J4wbw1MQDQCqH4JGIoQMCl56P53Nzx6Nn2w9T5WlUiN3lgAAAACAN0lJySp0G+rp67+nNJbj9p27&#10;xmkpybrUnv8xNmv8ppOlRTalo5owmUysnkZqTF283HjrhnXP+Qm8GDYyCVu4ePGqQQP6uVdlFbKy&#10;kpKTtSiNpSgqq6Sat2vDMW/XhqzWR35ORcXEivn7B2gGBgS29/P7MDLY/2NfIQeR2H0GDt63YoXt&#10;noaGBjxl4AFAzUDQSIT4B3ySKyos5CcHkz1yxPAamb8OAAAAALxLSUnRpNtYTV29wuX2f/z4wbh6&#10;5cpWuov5gYOHbBdkAKIi9evV/+eXPb/u6q7HT8BITEwsd7rN3MPzbOasl5OTFfjfLyExyYCuMLaW&#10;ru6nsm2G+nolhvp68cOthpDV8G5+S09nBAQGKX3+/Nnkc8jnzp8C/YclxMSY1UAgid2td98T06ZP&#10;2925Y4ccSi8ACB2CRiIkODjEmJ8Tc4u27e4jEg8AAAAgelJTUwzodkpVVTWO0ljGsxevFEMC/HtR&#10;Ov4fe/CgAdW+zH5pTBnmPz09LT+/gHFw354bvI7Z9Y2Mw7fv3DnewrwtT5lllZGYlET7XlNXVw+l&#10;NJahoqzM6Nm9a0bP7l3fMRgM8rMvMSm5XsjnUKXg4BCzL6Gfu4Z+Dun9u7h7VQNJ7IYmpj69+/bb&#10;P3jQgBdNGptRCn4DgOhA0EiEhId/bcPP3nTs1PkcpREAAAAAhC4lOcWUbh9UVdVSKI1lXL16dT7d&#10;Bbpl1+4XcAOxZn3+8kUqJTHRkIcn5fQdNPjh1i3245WVlaq1bmdyUjLtqmkqKqwYSiMPtDQ1fmpp&#10;aqT37tn9NYPBID87MzKzGOHhEcyo6Gi1+PgEvcSEBLPk5KTGKcnJTZLi40wL8vNlSj+yjJxclo6e&#10;/icNTa0gI2PjN8aNjEPM27aJMzTQx/sWoJZA0EiExMXG8hU0ateu7UdKIwAAAAAIXVJiQjO6fVBX&#10;V0unNJbyJSxc3Ov+vSWUjlL6DxhwgtII1aoeox6DLpD3G2fmvPmHbZctWVMTy8WnJCfTBrFYqqrR&#10;lMZKUlJUYPyuj0Qek/w8L/1IRUXFjDwO59f/K8jLMerXry/IQwUAIUDQSITExUTzs1Qn26ihYY0V&#10;PQQAAAAA3pBaRNER4bTjOg11tTxKYymuN2/2oQtOSElLxwzo10fgK0zJyDBp68oUFhZJUxr/AcXf&#10;vzO+hkeIR0RGqVVwtJz1W7YtnTJ5wilKTzVJTq4o00i5wqw2QSGrwUlIKPyLbxGAOgtBIxFBovI8&#10;prr+Iq+omK6tpfnPFyIEAAAAEDVpaex6FSxuwlZXV+Nax4Vkari73thB6Silz4BBe5SVlSjtVVWv&#10;Xn3aVXmLi/+doBEJ/r149UbhwYMHVs+eeC1ITUoypAvkkYLkW3fvnTF65LCrlM5qlJpCv3oai6VK&#10;m9UGAEAHQSMRkZWdXY+fPdHU1glBuicAAACA6ElKTpGkCy4wZWWzSOFhbh4+eqKTnpZGFwhg9+7T&#10;+walFQTmkddTFYfjxw8Efng/gO61LK2kpIQRHBxk2b9vb5fqWCWNm9joKB0uXb+oqanSZo8BANBB&#10;1EFE5Ofn1+NnJQIZGRk2pREAAAAAhO7bt3Suy58TBg2NaFfSun3LfR7duJBknHfv1qVaphxJS0vT&#10;Fm0uKiqiPbbaLjU1rd6SpcsXzp0xPTTww/vJdK9DeS6dPbNo0mRr3+iYOI1yugUuKzu7QV5OjhTN&#10;47JZKsq0rykAAB0EjWopOXmF5H/9bwAAAAAgilLT0mjnjWloaoZQGn/7GhHZ4MUTr1mUjlL6Dx6y&#10;RYZZPbGbBg3EvlMaSykqrLtBo+CQUIlJkyZ7eLi5Hq7KsvLB/h/bzJg+/UVUdAxdtphApKaxyXPQ&#10;vibq6mpYqQwAKg1BIxGBqWYAAAAAdUN6ejr3uWf/W80qktL4m5vbrW4VBCzYffv29aC0QpW8fvNO&#10;dtK4cZ8iw74MFMRfMiYi3HiuzdxHqalp8pROAUpLpZ3GyFBWVU2UlZGhtAMA8AqRChEhIyND5j3z&#10;POUsP5+DZQkAAAAARFB6+jdNur1SVlZOoDQyGIyCgkLGrZv0BbA1tHXCLS3aZ1I6BERCQrKY7pGK&#10;i4vopkLVSp+CQiQWzZ//Lic7y0SQ+x8e+rnJ6rV218iCN9WF/e0b7TQ4TW2dIEojAAAfEDQSEUxp&#10;/haiyM3NrWi5TwAAAAAQgoz0DF26Z1VQUCh3NatXr98qV7Sabq++ffdLSkpQ2gVFUlKCNsJRUFBY&#10;rZkzNS09PYOxbOnSO5np35rw8NScBuLiueS/lB4unj9+1PXU6bMry++tutTUVNoi2BoaGl8ojQAA&#10;fEDQSESQL/96fExRi4+Jbk1pBAAAAAChS0tLow38KCsrlxs08nzoObyiqWk9e/Z8SGmFSiFL6q/f&#10;sHFF1NewvnS/L81kZs5farve88kT09CvYXJ+gYEKZ5wudZswZdpxOXmFimYKMI8d3G8X9jXcgNIj&#10;AN++pdNntamoRFMaAQD4gKCRCNHS1Q3ldW+yMzOVMzKqLTMZAAAAACopLTWFdpqTsrIyZQn0nJxc&#10;huddjzWUjUthqanHdWhvnkXpEE0rOU8AACAASURBVCApKSnaTKPv34urL82pht246W7g6XGHNgtI&#10;19Aw0uWmm/nSxQu2GjU0jCdt8vJy37t16fTcfvOG+Y+ePtG3WbTYni77qLioSH7nrt0OJEglaBnp&#10;6bTT01gs1ThKIwAAHxA0EiHaOrof+dgb1ucvYbKUVgAAAAAQqoTYmBZ0z6+spERZAt3r6TOtvJwc&#10;I8rGpfSs5qlphLi4OO1KW/kcDm2R79oiNY1d78CePTfpMruUWKzko8eOD2hsZhJO6fyNpaLMWb5s&#10;yUY7+y22dIEjMk3t3oNHQykdVZSZmcl1/wkVFRWsuAwAVYKgkQjR1tEJ4GdvQkJCGlIaAQAAAEBo&#10;SMZQPodDt1wVW0VFuahs46OHnhMpW5b5vV49e92jtAqYpKQEbdCoLiAZP9u371yQlpJMV+6Bs37T&#10;5rlNm5iFUXrKMc160onuffp5U3v+wzzteGpj8ffvlI6qyMhIryholEFpBADgA4JGIkRf34Cv1Q18&#10;3r0bRmkEAAAAAKHJyMysT5e9wvg1PU3pr3lKaexv9Z489FxM2bAUGTm5LEvL9uXWQhIkSQlJ2jlU&#10;eXl5tMdWG5y/eLmZh5vrBrpdtRo95ubQwQPdKR00Zs6auZku2yjoo5/Z7Tt3x1A6qiAtNYV2cRwl&#10;JcU8SiMAAB8QNBIhpqbcU1/L8/r5s+nf0qt97AAAAAAAPMrIzBSn21JeUTG97Kq5j7yeNCwuKtKm&#10;bFxKt169j/K72m5liIs3oA0aff/+vVbXNAr4FCS5Z/vWB3SBvXr163Pm2tjYUToq0KF9O59mrdvQ&#10;1ShlOl+6bEtprYK05GSux8H4NX1OhTIVEgCAHwgaiZCWzZuRCFBFKzD8pyA/X//uvQemlA4AAAAA&#10;EIqsrGxJuufV0tENLNv23PvZOMqGZVhadrxDaawGUlJStEGjrIwM2tW6RBmZGrZj+479FQXorEaO&#10;vmFsZBhL6eBB/4EDnei2Cvjg2+xrRKQepaMScnJy6+dzOHRBPLaSooJg58MBwD+nAV5y0aGmpvqz&#10;ZVvzOwEffKfxulPXrlzZOXb0qOHVXRQRqh+pgRAS+kXm69dw7djYGOOkxKTGyUmJZt++sQ3ZqakG&#10;nNxchdI7Ic1k5qmoqUUrq7BiNTQ0QtQ1NEP19PXCjI2M4ps2NstWVlbCqyYACYlJ9T74fdQIC/tq&#10;FhMd3SYhIb5lanJyo7TkJMOSkhIx8gxS0tJ5BkbGvg2NjV81adr0WcsWLcKaN22cJytbO2vVp6Sk&#10;1vPzD2BFREQ2jI6KapmcnNQ4KTGxeXpamm5OdtZ/BVAlJCUL1bW0wrW0dQL1DQx8DA0NP7Vo0SK8&#10;ebMmeTVxN5wfnPx8RlBwiExQUIhhdFRU09jYmDapKSkmSfHxTUofEyEnr5CuxFKJU1ZWiVXX0Pis&#10;oan1RV9f74uRkVFi86ZNcuTl5UTq2GqT+ITE+qFfwhSjoqJ0ExISjMhrkJyc3CQj/Zvet7Q0nbLn&#10;OXEJiUIVVbU4JWXleFV19VA1NfWvWlpaYfr6erGNGhmnNTI2KhZvgKFMdeH1XMAo9blRUlKJ1dD8&#10;3+dGV1f3q7GxUXzzZk1yFOTl69Tfhk5WVjaTppuhpKQcX/rfmVlZjGdej+ZSNvwbu0vnjlGU1mog&#10;Jib2k+5Ri4uLaINiouyy87XG79+8rmh6GGfAgAG0gR86A/v3c967bes2klXEZTPm48dPRjUyarif&#10;0sOnb+kZajTP84uSkhLt6wmCkZGZxfB9/0ElNDTUNDExyTgnJ1u9IL9AXkaG+U1OTp6tpq4e2bBh&#10;w8g2rVumaGtp4jWBWgUjLRHToaPlZX6CRl+Cgzq73LhpMnniOJ6K9IHoIHe7fN/7yb5589bc593b&#10;sQEf3g/7XlyszusO5nM4rPjoaP346GgG5ZYlg8Fu1rrNQ/P27a906tTppYV5u0xpaSnKRlC+yKho&#10;MY+79yy8Hj+eH+z/sS9dCjvjf1l/rNCgT/qhQZ9G3XN3+9W2Yes2M+tJE75QNhZBpCCo38cA5pOn&#10;3pbPvZ/ahAZ96l7RMRNFhYWMuKgo7bioqG7vXr74773HlJXN6tmn36EePXu49undM1FYASRywev5&#10;6LHJ61evR730fjKrID9fhpfjysnOYuVkZ5nERkZS+sTExFJatjN379S5y8Xu3br6tWzRDGn/NMIj&#10;ohq8efvW6MP7D3393vuOSYyLNePlNfijuKiIkZwQr52cEM/4/InSzSaBijbtLVxat2nj0aGDRWDr&#10;ls3zxcTEKBsCbyp7LmCU/twwIhllV/X487mx7NjRuUf37j6tWjav05+brKws2giZnLxcSul/v3j5&#10;WrOizJdW7czv6Ghr0WYACQqTyaS9oM3KyKCtoSOqyEX98SOHrlb0nhaXkPhuYdHuMaWDR3q6OqmW&#10;Xbr5vHnxrDu33/B597bf3Dkzqxw0qmjlNHUtrSgJCdrZklAF5Jz58tUbhRs3bkx7dP/e8oo+x7+x&#10;yed53oIFtj27d0WRcqgVEDQSMX379Hl18shhNh+DatahfXvdevbo1gxR69rhU1CIhPutW/0f3r+/&#10;Jik+zpifCyg+sII++k0gP+dOnmArq6omDhwydPMwK6t7tXWwvmXbjqEXHE+doXSUw8XdXbdNq5Z8&#10;H+c73w8yFy9cmOfpcWdlVV8XDQ0NnqeallUTx8r4PYB2c7/dzM31xsbPnwJ5vjisAIuTm8vycHM9&#10;TIqMqqprxI0cO9Z20sQJ3hrqatV+jiopKWE8e/FK6abrzemP7nmsKCkp4TkQy+Pjq/u9ezuH/BzZ&#10;t4fdtFXrh6PHjN08bOigsNqaWSZoEZFRYnc87lk+feI1l5egaxWQIAXr2eOH68gPGYhr6uiG9+7X&#10;f9eAAf0etWvTOq9+/do9C78mzwXut243uXnjxmYBngv+U/pzc+zAfnaTFi29Ro8du3HY0CFf5OTq&#10;3ucmOztbgdJYioysbFrpfz9//nwgZaMyOnXpcp7SWE3q16/H+F0ugev7ID+/gFHbbkZddr5qkZ6W&#10;1oLSUUbz1m2CZGXoFr+rWI9eva7TBY3evnzRgUwtk5OTrVIgMKOCoJGKqhr17gcIBKmNtX/ffvtX&#10;3k+n031WysHyf+87bfbUKUPs7Ld0m2Y9KYS6CYBoQdBIxJC71s3btL3/ye/DZF73LDP9WxM7u3U7&#10;HY4fW4VsEtFELmQ9H3mpO1++vPrti+eTqvEiqjys9LQ01qWzZ1wvnT3DtuzS7dLkKdZbe/fs/q02&#10;XVCJi4sX8vp3Kyws4ivVIComVmz/vgNL7t92Xy2o10ZDQz2X0sij6jxWIjc3l6wcY3Hx3JlTvAyg&#10;q4CVlpLMOnH40JOLZ89ETJkxa9bMGVOfVsc0FfIZ87j3QOuMo+P+kMCAXjX0GWMF+3+cQH5OHj/2&#10;dpaNzdSxo0d9+RenCxcUFDIeeT3VuHHdZWklBtCCwkqKj2M5nXF0czrjyDZt2uzlqLFj7YZbDQlR&#10;VKC9hhdZdehcUBorJDBg7ObAgLEnjh31nWkzd+r4MaNDpKRq7YwniszMTFVKYymysnLf/vyLfHa8&#10;vR4vomz0N3bHjh0/UFqrCS/n6ILCwloVNCKBUfI+p3SUw9TMzJ/ayp8ePbq5b9/E2MNt6lhxUZH8&#10;R/+Azl27dHpO6eRDVla2Mt3WysrKMZRGqDKHk6fbHty9824Vb0yx9mzb+nDo4IE6Ksq0LyOA0KEQ&#10;tggaPWaMPT8FsYmXT59M37jZfgaZ8gSig6St3nvwUH3EyNGXF9nMCXr74vkSIV1M/cF68+LZknkz&#10;Z4SOnzDpxKs372pNcRYmUyaL0shFcXExTxdP5PVxunzFdNjgwV/u33bfK8DXhq2poVFEaeURP8f6&#10;/ft3vi4Uyftx2LARngd373xbgxeJDE5urpHDoQNPhg4Z+sLryTOBjo5ev3knO3rMuIu2CxcEkItR&#10;YXzGkuLjOtivs3s5dtz4y77v/cq9SKiL8jgcxgUn58ZDhgz1XDp/7qdX3k+rnKUnIKwvwUHDtm1Y&#10;H9yre4/g/QePdGV/q32rjdbFc0FpKYmJ5ts2rH82Zuy4q6/f+tSZlKOcnGzaz4CsrOx/r6uP73uF&#10;DDZbi7JRKSRbuHXLFjW6bHoDcfESSuP/YxUUFNSjtIow99t3mvD6Pjc2blR2hiXfDPX1Epu0bEVb&#10;OiIoOKQ9pZFPOTk5inS/QWrzURprEXLevu1xT5Ocwzdu3jJ6z74Dva5dv2mYni6cWV1k3LjJfuuI&#10;fTu2PRBEJnNRYaH21/DIqqW1AdQABI1E0IhhVuGGjUz8+Nwz1s2rV3au37DZmty1AuEjaavWU6Yd&#10;IMEikokgIhdSf7A+vH0zZ8r4cZFLli5fSIrTUrYQMeLi4sW87lFBQUGFE/izsrMZy1euttlst/Zl&#10;Xk6OEWWDKiA1fVRZKpWeisXPsebn5/NUrIAMvJYtX2lD3o/R4V/7UjaoIQkxMZ3nTJ/6ZduOXYOr&#10;GuTOzs5h2K3bOMl6/LiowA/vJ4vAZ+zXtNAJY0bH7DtwuEdhYaXjhiKPZHbduHlLb+gQq8db1ts9&#10;j/oaVp3T0KokKyOjyfGD+5/179M3mNwdJoGu2qI6zgXf0tMZtitWCf1cUAorJMB/rPW4sVG79uzv&#10;UxfGMBwOhza1TUZWJvPP/z97/qJbRZ+dLt17ONR0XRp5RcUUSmMpxcXFtSZoRC70XV1cNlM6uGjY&#10;0FAg04XatG1Lm0UUEhxsQWnkU25uLm3QSE5eLpXSWAuEfQ1vsGLlmtmd2rdPXrZgfiI5h18+d9bl&#10;5JHDj+1W2EZ279o1/MCho53JNMmatHP33oGXzp45KcibjMpKirhwA5GHoJEIIinaM2fPseE324ic&#10;wG44X9q3dNny1eRiCoSDpPvv3L233ygrq3gRyCyqyK/aM0MHDfp85doNIzKwElXS0tI8X+mVlJTQ&#10;nttIkGz6tJlnb9+47lAdr4+BkfF7SiMf+DnWnz9/VjhwJ5kvo0eN8q6u460E1rmTJ84tXrx0dW5e&#10;5W6eBwV/lhg/foLbtUsXnUTtM/bzxw+Ww6EDLnPnL9iSxv5Wq+7G84LUZZtsPfXw6mVLPsREhNfU&#10;VMAqI1O5yd3hEcNH3vV6+qxWLC8p6HPBez9/6VEjR3nfuu4iKueC0liOx444z55jszc1jV2rPze5&#10;Obm0haLlZOX+G6S9efWywsVPOnSwvEdprGZy8gppdM+Qm5dXayrOv3z9Vv53UXeeaGtpRgvieVu2&#10;bPmC0ljKl9DPVc7wy83NoT2XycnJVbq+ojCQGxIkuG81aFC0m8vVk9yyeUj28rED+9xmz7Y5QFYf&#10;rAlOl6+anD3hcEGQ505dQ8Ngo4aGmCYCIo/2wgqEZ7jVkChSKLISO8B6dM9jh/WUqZfDwiNQs6qG&#10;BQQGSY0ZM87t9PFjD8iFY23Z7+zMTJP1q1a8XWq7YmFGRialXxRISUnxfDuJw+FwLbTwJSxcfIr1&#10;lIf8rFLIL00tLeo6T3zg51hzc3NplyZzvupibD1hfBhZ4YzSKVysh3c9bJcutd3Eb2bB8xevFKwn&#10;TvhEph9ROkXo+J4/frRu+rTpLgmJSXUicEQypw4dOd5x9PBhsT6vXi6sLcGiMlgRX0IHzpk2NWyN&#10;3XprUudElAnyXHDVxdXQevy4ryJ4LiiN9fqZt+0U6ym3oqJjau0yeLm5ObQ1jeTkZH9Fy2Ni4+qH&#10;hQR3pmzwN3bXzh3jKK3VTEpKivbuY8n3klpzXnvw4MFQfs5XsrKyAhkItWrZ4jUZklA6fov6GqaT&#10;lZ1dpbF6hZlGcvKiOagrB8kCXb5i9XwS3OdxFbJfJRdWrV5rV903PQODgiV32G96IuDvPfZsm3kz&#10;sOIn1AYIGokokoa8as2aWZXINvqFTJEYN2pUMJn3S+mEanHxkrPp+NGjwsNCgkX5QpYO667bzcMT&#10;J05yI2nBNNsJhaSkBM/TNH78KP+O++fQMPEZ06Y9/50dUW3U1TVo6xhUhJ9j5YYMoEjq9obVq97w&#10;OPgSBtbTh57zN23ewnMA75HXUxWbmTOCSaCT0imCPn8KHDV71uybtT1wFBsXX3/qtOnHjuzbc+t7&#10;cXG5d35rGdb1y5cujB412vPDxwDaYIswCeJcQBw+6tBh3crlPqR+BqVTBH39HDJk5oyZnuR9Vxvf&#10;XHm5uSqUxlJkZWV/BQPfvPXRr+gitG0HS1f1Glh5siwZGRna8WduXl6tWMedBCIe3ru3htJBIzMr&#10;i/Y14ZWerk6iNJNJN0+ZGRUVY0Zp5UNFQSN5eflsSqMIIjePVq5cveLOzRub+A3MeN2/t+Teg0ca&#10;lA4BIVPpt23ddqiC8yfb2KzxnUnTZ4xcZ7+1yZ5Dh3XJz/ot25rMX2rbZfDwkYtMmjR1r1e//q/P&#10;lbiERMLcxUvHjB09IoLySAAiCJkoIqyTpUWO9cxZsy6ednSrzF6Siyq7FbY+T554HVy9etVOQ309&#10;uqKGUEnki277zt2jnc+fPV5L77z/hQS9Jo4f/+HwseMdLS3Ma7TwJh0ZGZl8mu6/5OXlUYoKRsfE&#10;1V8wf/795IT4DpRfEDB1dbUqFZ7k81jLLbq8d/+hXqeOHr5aC96TrBtXLu82a9z47VTriZ8pvaWQ&#10;wu2L580NqGDgJnJIRtSSxUtOnTlzepa8fK2pPf+fF6/eyK9ctsw7LSW5NaWzliM1fSaPG/vVbpN9&#10;94njx4SL2tEI4lxACsgeP7jftbZ9P5Hg/qJFi53OnTs7UUmRtkSQyMnJyaa9gJWXk/uVXvne17cP&#10;pbOMjp06X6Q01gBpJpO2cjwvtQNFwYuXr1Uz07/RThcsKyEh0cDE2KjKU9RIBknjZs1D/XzecR13&#10;JCQmGrRq2TyI0sEDEsyIj4trSLelgoJ8pVdyrUlkHO3pcaeyCymwbt9ynz14YD97So8A3HB1N/rw&#10;9s1Ibo9k1qz5jWXLl8/u3rVzBs2qxC8ZDMYRMmU9NTVNXFtbs6i2ruoJ/yYEjUTcsiWL3AM++p+r&#10;wlQaltf9e1tfeT+dNWXmrBkzZ0z3qm2DL1GWk5PLWLlqzepH9zxsBTAg56iqa2S2btfOx9Sssa+u&#10;rk64trZ2pLKyUqqSoiJbTEzs15znHz9KGuTlcWTJMqsJiYkNY2PjjCMjI5v7vnvbPSYiXIvb8q78&#10;yGCzW9jMnBGw/9CR9r16dqMdONYUKSmpSt9xJ1NQFi1a5FzdGUZ/qKtrJFEa+cDPsf748ZMyQiFZ&#10;BVUMGLH1GjYMaNfe4kpDIyM/HW2dJF1d7QwlRcViaWnpnw0aNPj588cPRnZObv3ExERmeESE9ke/&#10;j72fPXm8KDszU7kSz8vat3P7/U6dLI0bGTUsd24/mapiu3jxsyoEjNht2lu4N23W/H5DI6MgXV2d&#10;VFUWiyMjI/OdyZT+KS4u/utOfk5OTv2CgoL68QmJcjGxsZpRkVFN375+NTUy7Ev7qnzGP/r6zNyy&#10;dbvvnt07eFryWVS4uLoZbFyz+qUgs9XExMRyW7ZtF9TI1MxfW1s7QldXN0xXRztSVlY2W0pKkrwm&#10;v+6MFxUWSuUXFDLJnfSUlFSd2Pg444T4BKOoyMhmH9/7tMvOzGQK4nxH3lMb16x6ExcXO8l22RJP&#10;8QaiMzSq6rngmMNJiyoGjNj6RsYBbc3Nf50LdHV0EnV0tDNLnwsYpT43CYlJstExMVrkc/Puzeup&#10;EV9Cq/S5IVnT9vZbX+/bu+sYzcWYyMnOyKQNUkhLS38ntVtePX9mQ+n8G7tz504fKa01QFJSkvam&#10;EYfDkaQ0iqDnz5/34/c9GBj4qWOPbl28KR2V0NC4URBd0CgpKcmA0sijU45nl394+6YV3dYKCgpc&#10;p8eJCvI9U9Ubr88eP5rHyc+3Z0oLNnGU3Bg+e9qR676Zd+x0/Pixo/OVlGgTvv5DFklRZanQZZ8B&#10;iCQEjUScrKwsY8/e3bMmTZjQLDUpybyye1uQn69PVhy4fvVK4PhJkxdOHD/uhZqaao2nO9clpPDe&#10;ggWLDvwudl1ZHCNTs9iBg4c4de3S2aNF86aBPMxtLlJRVuYwdBmpzZs1CS3dERUdo+X9/MXQR56e&#10;431evWxXlQsqsqLYwrlzAh3PX2hMst4oG9QwSUlJnjPlcnNz5f/8PxmY29mtW01W56FsyBu2WbPm&#10;3q3btr2ho6MbpqOjnaitpZWlqKhYJCkp8VNKSuoneY70jIwGERGRSn5+fhaNjI2qtFoJP8fK4XD+&#10;Wqba7ZaHzuG9u+9wG+BwQ1KmO3fv4dizV68L3bp2+aqnq1NhgQBlZaUfBvq6uR0tLb5YT5rwJTcv&#10;79it23eNL128sP/r5xBLfvYhn8PR375tu/2Z06fWlr045OTnM5bbrnBkp6bwm+nC7tit+4X+Awc6&#10;9O7RPZKXc56SogI57h8mjYzJer7kh6yic53UiHvwwLP9NefLB8ky4ZRf5IGby9VtHSw73B853KrG&#10;65NUxumzF1rstN/kJaiAeP/BQ1w6drS8b2He7om8vFy5wcEyyMCaBJCSmzVtTM51j/90kzvsgZ+C&#10;W71587bvo4eeY4P9P5pVMYDEOn382KXMzCxb+00bLtb0SlXcVOVccOvOXa0Du3Z61MS5oNTnJpPB&#10;6JIpyM8Nma7SwdLy3tjRI6IonSKIfB/kZGcp0+2ZnJzs96CQz5JpKcm6lM5S1DQ1o1o0b8pztpkg&#10;MZkytGua53E4Ijut8w8yTfvls2dzKB0VePP61YDFC+dtp9+KN1paWrTTj1JSUvQpjTxIT8+QOnX8&#10;6JqKznsK8vIivTJXeERUgx2bN3tW9XumpKRELDY2XtzMtJFApvT+cff+A92or2FtKB3/W2EwbOfO&#10;HQt5DRgB1GYIGtUCDQ0NSg4dOdp95rSpgVVdGjw9La3FsQP7nzkeP5YwfMy4FVZWQ263a9M6rzbd&#10;wRMFZMWnhQuX7K1CwIjTpWevl5OtrXd179r5iaD+/oYG+omGBvonpllPOvE1IlLP2fnqUtdrV6w5&#10;ubm0A1huyB34BXPmvL/o7Ny8ebMmQr0zIisjw/NAoLCw8L9B1KnT59qSgsuUjWiIiYml9Ojb/0jf&#10;fn0vdrLsEM9LPQmWivJ3E2OjtAH9+nhQOvnEz7EWFRX9d7c39MtX8Y12a7z5GXyRQc/o8RMXTZo4&#10;/pGujnaVKknKysgwyBQfq6GDhp48dabHiSOHXPgpCP/iidesh4+f7u/ft9dftTSOO5zsEfDBdwjl&#10;F7hj9xow8OCcObP3tWnVUiDr8ZoYG303WTDv9bQp1u3PXbjY0eHwIZdKZN+wdm3f5tGlU8dWoh60&#10;F1DAiNOr/4Anw0eMcOjRres9SUkJygaVRbKB2rZu6U9+FsybszswKLiJ2033Oa4uVydV9nz3ZwXS&#10;osJCuV27th8ThYyjyp4LSF26TXZ2T/k9F4ydOGnBhPHjvKp6Lvij7OfmxJHDLpXIFmTt2bHdo1vX&#10;zs00hFDbh1/ZORXPBmrQoEHJm7fvKO1lde3R66iw3odS0tK0VeI5eaIfNAr5/EUiMS6W75pB79+8&#10;bkNuwpExFaWTTyxVFu1jZGZmVuoce+uOx9S8nJwKz3U8BuiFggT/N2/avCcnO0sQNQpZJSWCL85+&#10;y919Mbfz6Mix42z19XRFd9lhAAFCpKCWMG/XhuNwyrGVjJwc7R0LXpFB2zWnC84TRo2KtrIaft3x&#10;zLmWSckpdW5p6OpAVhBatXrtijfPvadU5uGNzRqHOJw5O/zc2dP9enbvKrCAUVmNjBrGbly/dunj&#10;J08MZ81fuF1cQqJSxRDJl/mSxYvvJaekCvX9ISXF+x33wsLCX4PZgE9Bkof27r7L7Qu/LHLRNG/J&#10;sm7er15pnnA4um3EsKFxwihAys+xFhTk/6rfRN6XdmvtTpJlaCkblYMUYbRZtLin19OnpmtWLfcU&#10;1EUi43fwyHbpoqfHTjma8XnOYp1wOH6I3Kn/g6xI6Hjs6BVeX0MNbZ23+48ea3HS4dg2QQWMSpOT&#10;k2UsWjDvtdsdD8NW7czP8btYwa/AvcOJUZQOEUIWUKhiwIjTd9Bgdxd3d8uTJ44P6d+3t0ADRuVp&#10;0axpyMYNdosfenkZzZw3fydTVray02pZt12vb9q4yX5Sda/Gw4vKnAuKiooZ6+zWOfB6IfbfucDb&#10;23TVCtsqB4/L8+dzc/P2HcPmbdo6lbMJrcz0b02OHD0+jm4bUZGbm1u/gs8OR1paWvJTQMBNSk8Z&#10;FhYWTyiNNURCQoI2w6l0Rq+oevvunVkFrwU3TNebbnxnKJVHTVWVPmiUkUE7lbE85Nx088aNueV0&#10;lcWWk5UV2aDGlasupm9ePJtE6aDidOvd98HU2TZ7KT3VKCIySuz1M65jfXbPnj2fUloB6igEjWqR&#10;jpYWuWcvOjVX09T0FeBes8jqPru22Pt379QpafacuRvIBUN6Om1W8j9tz74Dgz3v3K5MsT7O5Okz&#10;D1+/7tK8T68eDym91URNTTV71YpldnfuP2hOLuToln/lhtQCWmu3zp5cjAjLn5ozvMjNzVHOzy8g&#10;d7AceVnpiWQWzZq/oO9DLy/TZUsWPtfUUBfq3Wx+jpWTx/mVF33uolNrHrNx2J179Nx96+5dg+XL&#10;ljytzrTqvr17fjvicKKNhKRkAqWTi6CPfn29n79U+tN74MCBzSUlJbys1sXuN2ToSrdb7h2HDh5Y&#10;pZpSvCAp8OcvnJs+YOiwnfwGjq5dcjpCCrNTOkTA8xevFDasXvmmkhdanOZt2r53vnGj2/FjR4a3&#10;adUykLJFNdNQV8tcvXL5Gs/Hj41GjBt/vjLnO3LsLpecDhw+6lDRUujVrjLngouXLrfw83nHyyqe&#10;7K69eu/471xQA/UOf31uzp+17j/Eajm/nxvXq84HasMy/N+/f6/wBouEhHiR77u3HSkdf2NbtG/H&#10;87lT0JhMadobTWWnQ4qiAP8AroXGpZm0s7oYLlecZ7O/pdNvxAMVZWXa6eoZ6el8n2sfP/Hu+/lT&#10;oDGloxyycqL5MqWmsesdgV0LkQAAIABJREFUOXjAhYfvGs7AYcM9jh09PKCkpKRG0+6ePPVuxm3/&#10;6tWvz2jRvClt3S+AugRBo1qmbeuW+deuX+/QzrLj8coux88NuTB74vlgs90K28jOlpbx8xcuXnHV&#10;xdVQ2BkmooQU6zt/6sQ5bl8i3Gjq6Maedbo0gNwJl5MTzl0fYyPD2KNHDg3fvGPX/MrchX/++JHN&#10;iVOnuRZzrG5ycnI/eH3Pp6akGl9wutQ28MP7AZTOv7FJtoiLu7s+ucPOUqnsrBbB4udYU1KSTVNS&#10;UuudOnaUl8LX7MUrVg1xdDy5yqSRcY2krHft3DF7vf3Wbnycr1gu164tJP/j+ciL9fLpk+mULajY&#10;cxYuGnf44P49pMgkpbeakIyqPbt37htoNWwbP+djEsi86OQ0lNIhZJFR0WLLly19zmOQ7i/knLJy&#10;3YY1V684m7dv1/Y9ZYMapqmhnrl75/ZpZy9d7teocZOQSjw76+j+vW537t7XpPTUIH7PBexv6Yzj&#10;hw9d5+VcsGTl6sEnTzqsralzwR8K8vKM/fv27Bs4bDjfn5szZ8+NoXSIGA4nv8LAVlxcQsP0tDTa&#10;TJ0mLVt5aWlqCO0GBpPJpK1lmJ+fL/JLQfq99+Fay3Dx8hWMBuLca5elp6VpnD5zdj2lg08ysjK0&#10;wbecnBza90FZJBP31IkTW3ip4SavqJguSoX9Szt5ynEIWXSF0vE3krX6cPfOHWOlpCQZvu/e9qRs&#10;UYq4eAOBjq9fv3rF9f2jZ9gwQKaCwCNAXYKgUS1EUsfPnHGcP2Hq9HmCDhz9Qaaved65vXvdyuWR&#10;XSwtUydPnnrA4eTptoFBwZKlp478S0i9mK0bNzzmM2DEad+p8/OrLtdad+3S6Tmlt4aRqXATx485&#10;f/2mmzmZJsfns7OOHzrg7h/wSYrSUwP4KUwbEhS48eTRo+8reK3Yk6bPmOPkdHF6y+bNRKpQJD/H&#10;+iX08+Y9e/f/yM7MpJ2KIiUtHXP0lGOThfNt3tb0IHL82FERvwMrPHny0HNhfEJi/XNnz26u4DUk&#10;2CvXbei9wnapFw9F5AWODGS3b996sLV5e3d+Hvuq08WjZOldSoeQ5HE4jFUrV50g0+f43YNmrdv4&#10;ubjeNJ89c9rh6p6Gxq+unTu+vHbtastREyadrkTWEWvDmjXeX8LChVYVm99zwa7de37yei5YMG/O&#10;O2FdUJLj2r5ty8G2HSxdKZ00XK9e2ZMi4jeyvpfQZxopKqswP/oHRFR00W/evr0zpbEGMZkytMWZ&#10;8jkcJUqjCCFZaSmJiYZc9ohjNXSI3JARI89Teko573hqQUBgUDNKBx+kJCVpzzs52Vl8pQJ53Hsw&#10;wv+9L0/7pKCkVO1Zt5VBvt+vXLxwvKJfbdvB0n/37p3Dyffs59Aw49CgT3TZVWxFRUWBXaCQBTje&#10;v30zgdLxm66e3gdKI0AdhqBRLUWi2/ab1l8/fvqMmba+/svqPApSyPbNi2dL9u3Y9n7E4MHx3bp2&#10;f7N67Xprt1t3dEh6KeUX6iBSL2bD+vXHea0X8xtnoNUwj1OnTnTT1tIUiWXr/zA1MY68ePGCpUXn&#10;Ls/5uZAid3q3b9t2RBjT1Pi5o5OalEQGYpT2UtjL19r137Rh3U1paaHEwGjxc6zx0dEM9+vXKO2l&#10;kbpCp86ea9a/b+80SmcNWblyxWGmrCxP9Y3IOWf79h0l79+8nkfp/NuvDKPZM6cFUHpqEMk42rJ1&#10;6zxpJjOG12clgfl79z35LtBaXQ4fOd7vo68PL1OaSuMMHj7y6sUL5y3MTBtFUnpFBCkEu3P7llnr&#10;7LcuJcv987NXpC6Q3dq1J8l0V2Hg91zgdu0qpb00UTgX/PHrc7PFfgE/nxtSfP7ufc+mlA4RwuHk&#10;00biJCQlGEGfPlHay2rXrt0bSmMNkpGRoZ16w+HkVf98xioI/BSkzu2mQ4u27UJUWSq5s2bO2Fyv&#10;fn2uY6DvxcWydmvXXs7KzqZ9TelISkjQnjxysngPGn1LT2fu37tnH68rRcorKApteiOds+fOD62o&#10;ID7J0N+3b68VOU8Qd+/dn0x33OISEoUsFWWBZeYFB39m5nM4MpSO3xQVleIpjQB1GIJGtRypGXLT&#10;7WaXSdNnjCTL5NbA0bCSE+I73HC+dGHF4kVxnSwsUidOsj589PhJC2FloNQExzPnLHisEfEHZ9SE&#10;Sc579+we++cLT9SQWkcnTzp069Clqw8/u0b+Dteu3zCldNQARWUV2toAPPqVmWIze6ZI3yUS0LGS&#10;9PuUw8cd2pKaaJTOGqSjrfXDevqMWbw+48O7FS9C13fQ4H3LlizyonQIAanVYrNwEddU9vJ4PrjP&#10;SyHTavfmna/MGYdjl7hdYHHBmTxj1qk9e3aOF+XVeUqbaj3x1CGHk6MlJCVpp4uU5f/ed8jxE6d6&#10;UDpqSF07F5RGpsbNX7psOD9Z0w/u3V1MaRQhJSUltGNrOXkFRoD/R0p7Gex2bdvUxJiOK1lZGa7B&#10;FCIvj6NCaRQhYWFhjbntjXl7C5I1Tt5/0SPHjqeNtIYGfWqxZo3ddbLSV2VISErSBo3yORye0zP3&#10;Hzi8LyEmxoDSwYWcnJxAzh2CRBbdIZm2FTwkx37btik62lq/PgMFBYWMWzddp1K2KqVZy1b3Bbmw&#10;TFJysgLdd6KsnKxQP58ANQ1BozpARVmZQTIm3D3uavfo229zdU1ZKw/JCHj38sXCg7t3vh1lNTRu&#10;4MDBbgcPH+tMpnKVs3mtRFKcTxw5dI3uy6MMzqDhI25vsd84i5+pBcJAAlpHjx7u16a9xVs+np51&#10;4thRp4xM2kyeaiEpJUl755MH7Ok286YIOzOFFwI4VoK9YcvWzt26dKr5F6sckydO8OanKDYdskra&#10;pk0bdwljSho31pMmvtPS1eM589Pn1cvxwi6ITTJodmzffobfgNGUWbNPrLdbvVRU62Vw079vrweH&#10;HU6M5DNwxHI8fvRKSOgXoZzQ6+K5oLTJE8d/1DEwCKZ0cEFuXJD6W+X3Ch+ngiBARvo3EoigtJdG&#10;prvWZH228sjIyNAGO3KyszQojSIkKjLSnNveNGvW9N2f/58/f+6aiuo8Przr0Xf9hs2OlQ0cCcJt&#10;j3vDrjldsObnoWRkZERuVZubbu7tK8oysp4561SPbl28//z7zt3745Li42i/oxo3afqY0lgF/v7+&#10;FoJ8PIDaDkGjOqRpE7Mix1MnNl2+fsOg76DBa2oyePQbKywkeNjR/XtfDO7XN3H06LGOl5yvmWRl&#10;V2qld5Fx4MDBhQX5+fq87o9F5y7vt221H19bLqYUFRSKDh46OEhbXz+a0slFSmKi+WXnqzX+hSor&#10;J1+lKRWWXbtfsF26+B6lQwRV9ViJ0RMn2U4YNyac0iEk6upqP4ePHrtaAM/OXrp8+Rg1VZZQL6rK&#10;IsuKW0+bNp/SwR3Lx9dXj2tvDbh4ybl1SIB/Lz6eiTPOespFuzWrbAV5V7cm9e7Z/fG+w0fG8zNV&#10;jUzN3bVz11ZhLMNfF88FpZEpeFOnz+Qn64711seX52yLmlZRplF6WsUvZ1tz8xuUxhomIyNTRPeM&#10;eXl5tBfxwvY1LIxbdiDH1KSR/59/6Opop9osWLSjgqn6zBvOlyasW7fxDMl64cvPn7TvB14EfApq&#10;sn7N6jN007PKIy3NFKmgEQm6ubm62lM6StExMIhcvGjBij8tpBzC+bNn7Co4dnbnLp0FFjTKyMhk&#10;3Lh6hXZ5/7zcPNFYOQWghiBoVAdZmLfNO37syM7bDx5oTZk1x0pRWaUyK8dUFeujr8/MTWtXf+nZ&#10;rXuw/dbtw4R1l7YqfN5/kLl3y92O14fQ0NaJ3b1713BRnZLGjZamRvquPXvHNhAX5/ki6uK5M6dy&#10;cmp2loOYmBjtIJYO+Rzs2LFtpagV6uWmKsdKGDYyebh61YqLlA4hGzho4K2qBrQ7dOl6abjVkDhK&#10;hwgYPmxoIK+1mwg/v49dKY01hBTiPn3S4Tw/WUZde/d5vt5u7dzaGjD6Y0C/PvdW2K1bU8GF4l9e&#10;eT+d7vnIS5XSUc3q6rmgtGFWgz/LKyqGUTq4+PjBj59AZ43icDhVnqrfunVroU+flpWRoS1emJWZ&#10;KbKZRuRmZdTXsDaUjv8Vgi8yKHOTbMa0KXvbtLcIpGz8N6brVedxtitWuubk5PJ8AszMzq5ScIEU&#10;gJ5vM/d+Xk4O34/DlBGtoNFT7+cq0eFfy31dfuMsWLTETkFe/r+UrivXrs/+EhzUkLJlKSRTsXMn&#10;y2+Ujkp69OSpQUU1TDn5HEVKo5CFfQ1vsHDRUtuOlh19evTo6W27YpXNh48B0qK2n1A7IWhUhzUx&#10;My1eb7f6tvdz76Zbd+9tWB3L9PMiKyOjycXTjm5D+/dPXLRk2RI//4BaU/vo5IlTq/mZlrZh8+ZZ&#10;olb0mlcd2rfzmbd46TZeL6LIKkvut+/UaG0jWdlKzyFnz1+8eDSpq0PpEVFVONZfx7t6zdrxZGlr&#10;UdPevG2Otr5+aFWObf6CBetENWhBpgsPHDqM9k5qaT5vX/M13UCQzpw915eHJY//o2toGLlzx/bR&#10;tSXwWpHpU62PDh01+mYFm5XGOn706PGaXkG0rp4LSlNUUGAMthq+gdLBhc+7N5PL76kT2K1bthDY&#10;BXBlycnJ0s7FSktO4rYymdBFRcVIcRu7NWnRMqRs6QByTrPfsmWinLxCRZ81pued2yNmzJj5KiY2&#10;jqegWVZmFm2wR05egeuY61NQiNmsGTO8khPiK5WRKiEhwfWxhcHDw2Myt9eF8b+VOEOHWw3+r8ZU&#10;SkqqvMORwxsryDJiTJhkvZgpLbjYiNfjxxMpjWVkZWZqURqFKDU1rd6MadNf3L/tvjc1Kck8Liqq&#10;263rLg7jRo6IPXveqUorAAIwEDT6N8jKyjLGjRkZdfXK5fk3PTx0psyabUXqgQhj+to9d7cDY4YN&#10;i5s9Z+4G3/d+tF8CwkaCW88eP7ThdTf+r737gGpi2xoAHEE6hGLoIB1RkSYKKMWKSFEQVETsoth7&#10;b1iwd8Xeuyh2UVBAwF6wo6IISIfQOwj+6/jrfcghkwkkIQn7W8v13j07JDMkTGb2nLP3MN9RZxz7&#10;9QnHAnzEb8K4jZ3NzElf0Idcvkz6JJ8d2ggJNelqrYtF1zsjR3i3xIy7JmvqviL9Brrs7NvHgSeT&#10;l2jZpp1DL6atdhmxsXM4Y2PVjR01XjimVy+HO2SPrz++fzfNy+f+W0XPy6cEnzu7GwswVr567box&#10;Soo0nimi3Fwo8bhi2VK/9rq6pJdtfXr/rlfo3XtcnWEhqMeChhwcHO6R/btJT0kxQhdJWIAH1NX9&#10;atZ2GXTs9ERJSbHFl95KS0nVEb0ftbW1woVFPFci67fUtDR5bPAPA8MOjc4oQh0gl69ePY3MjbO4&#10;58+sh3sNfXX7TpgrFmygiMlMIxEx0UaTc6F3w11H+/jENjVhhIiLi/PMdyWa2Xov9PZ8LPA/5RMm&#10;+q3+W6cQLQVeF7jhKD0nmzA5o6Co+G6o1xC21alEXaEfhIfNwAINJH5NsMUGW9CZcxfsMtNSrRtu&#10;Aao9u2nt6vu8XAcO8AdIGrUyJsadq1YsW3IjIjLC5ujpM/rDR43xkafR3hGdGHAALTLs7uoRXp4p&#10;c+cv9E9NS+fJz+HZs+fGEt0RqQ8tS1swby5Pd3QhA7WfX7R4MamTJuTD6zhHbs4ck5aWaUptD/r4&#10;CRMX8npR8oaauK8IfdJkv23YKA+xtOwW3dR9GzlqVCA2ymNse9rkioqJkS18QfuS8I10y2V2OX8h&#10;2Lq4sNCQ7NONHDf+mL1tD9JFvvmFvLxc5bIVKyezsEyNdurE8bXYKAcJ8rGgvh42VvlSMjJksxC0&#10;zwlfZbBRHlBWVtas9elmFhYtXs+I8ueGIxO0wsJinjx/S0tLZ5hoUFRUZNiMwdNjcPDkGTO3kzke&#10;oGTGrCn+F+fOW3g2NS1dCXvAH+kZGYT1t+QV2hXW/++CgkLx1WsCd830n3yxpLioWXWjJCUlS7DB&#10;FhJ6J8yoprqaYQFsvQ5GP5yd+t/4+98nz5zzv3PjmjP2wAZ8x4ydIi8ni403VVj4fYPa2lplZj9e&#10;QKertcQNn8ZUVVVTrl6+tKmR0G9of95/+Mh0nwAgAkmjVgpNxUVdVALXBpyPiY01DTp8pOMQ7xET&#10;/9QU4FYCiXbj8qX9g11dP504dbZjSxQYZQS1BA29fm05g3BD5dNmzlqBLj6wCB/qYd39aW/HAQ9I&#10;bjnt3r37dtgoD+nQ2fih04B+WYLw3pDh5DZ4o4WZKU9/Fi3MTbOacpxRVlNL6mVvy/NtblFNs65W&#10;NoRtnOtLSPiqiQ1yECrkeunC+S1kX0FWXj5n2tQpS7CAgOjb2yGyv7Mr6Vmir188d3/6/CXPF67j&#10;h2NBfeimRVcr6/NYgIFv3xJbtIg8pxgbd3nMC9uBbrQwS+IVFRfx5N2YnJwchsdUJWWlH9hgPbNn&#10;zVjh5eN7jmQiWfJGyCUfFyenTxs3b92QlZ2D1bnJzsom/JwKCwv/nmmECj5fCA7xdXN1+3L62JGZ&#10;rBa9boyomFhFI8Mt4u6d0OlErzt0+PCgv7OMHsQ87LVxdcAWZr8DTR2d6HFjRrP17yX87l2yRflp&#10;ySmpPFEv6Mmz53KZaan6WOB/6O3ateOZBCLgT5A0Ar9P1Ab070vfvHH90djHjzrsO3LUaJjvqFHc&#10;moGE7navW7k8Zsq0GcuysnN4Yrr59Zu3zIjuiNRn3q37u2FeHjxdZJRVk/39l5G98/4gMpLpNN6W&#10;5Dl02Ap+awveDPQRPiMO8fpGttfUqFNUVmG5kLWz26A14uJi2DgvMjE1uUN2szIyMrhaGyQi6oFy&#10;RuoPIyzAwITJU7YI0rK0xsyYMW1RGyEh0rONrl29Ngwb5S18cSxoqEsXkzBskIH09HTC4rh8im7S&#10;xZgwqcFNCjRaGtHLFRUV8+QBOT8/j2HSSFlRKQMbrAedL6xds8rPbYjXNbLnQeWlpQpH9gUt7mNv&#10;n7Jk2YrDsY+e2KLZH0heHp3wXLKtiMjPE6fOTnJzG/Rp+cL5B1lZjmZhha1G+oe4mDhPJI3T0jOE&#10;Xjx+RHTMLB/k6vL7PPrxk2fWs6ZNDamtrWU21Y0+d/5Cb9S1lF0+fU4QeRIb7Uv26T5//kL43nLL&#10;3bthg4hWRqhqaH7r1tUCkkagWSBpBP6BWt869uuTt37dmjNoBtLBYyc6+IwdP0xRWeU1hxNItIg7&#10;oet8Roy49+bt+xYvlH03NJRo3XV95WPGjd/w9+6IoLC0MHtDopPIb18/xdt8/vKVJ+82thESog90&#10;cvyIBQQUmlVlY9WNL04MOpuY3sAGidHtbG1jCR/BQ/T19b+Q3ZqszAzSy8TYITQ0dDTRCWZ9qhqa&#10;P0b7jtiOBQRMp45GCZ7ePufI7lXozevLeLWeC4XPjgX16evrk64vlZWZwdVGDNxAlZPLNzIybFa3&#10;PHaSlZNnuJQLKS4uIZwJ0lLy6XkME4qKSjTCpBHlT+Jo8+YNI9GyXFY6LFZXVVEvnT0zcdxIn7Cu&#10;ZmYFw4aPePQwJtoRe2A98W/fmK1bufxg4pfPRizMLqLPXby0u62dvQ0WqUdMTIwnPkv3I6I6EH3n&#10;oKVpSkqKxdGxj+ynTPK7TaZTnLO7R6CbixNbZ5Ffu36jD9F2NvTx4wfirB0XoPqEt66GEDbfcHJx&#10;CRSUBhag5UDSCDCEZiChApprAlZcehATbYFqII2a4OehqqHJsSLaP75/7zvGd+SHexFR7bAgl3xJ&#10;+CaCavWQeTVUNHrggH6sXvzyBbfB7odJbictJvZhJ2yUB/Tq1z9IVUW5xQuKcov7kCEB/NIKXV1D&#10;naVknqS0dFHXrua8e5XegL6eXg42yEBaWhpRC2K2ys8voNwPvT2P7HN6Dfc+KC0tzTddB5tjxIjh&#10;O1iYWaAXGRXNcDZDS+OnY0F9eno6eWTPL1JTU7tig3yua3er87w0M5ZKpWZig/UUFxdxvR4bGfn5&#10;eQzrCMnJMu2Q9ht6H1avWjFjacCaBcLCwqzOtJSsrKiQi3v2tEdacjLDBFYT0cf4TZrgP2nCi/Ly&#10;MsJiPqKiIjyRNIqJifbBBusx6tTpzakz5yZOGjuGVMJIXUvr4Yrly3ZhgWaoqKik3LgSsoGVZ3j/&#10;9u1gbJDLbty8bVxZUaFF8Kp054ED72OjALAIkkaAlL81kFatWHot8kGkzcnzF3RHT/TzUFJVfcHu&#10;BFJZSYne9El+H6/fvM2wkCEnRUVHG5O90+Du4XFY0GYZ/eU0oH8w2eUa79+964cN8gAraxtW2mnz&#10;O/oAx/7v+WUfVFVVv2ODBLrb9DyDZkLyi/btNarJHhuzMzNILxVrrqjoGE0yRT4p/79sotTL0+MA&#10;FhBQpl2M423sHJ6T3buY6Bh3bJA38NWxoD5trfY12CADmelpHRuPtKy6uromnxQYdezU1CYBHCFD&#10;pWYTPW9xcTFh0qKllJaWMDyHk5aSKsYGCYwfO2rfyfMX+uoYGCYwfhTX0Mf7TxmzbMmiGygpXFf3&#10;i/CzJiQk3OI3zUpKSilPY2PGYYF6YiIivNcsX3aYxJI0ioioaPqWbducFGnt2Lpv9yIiVXOzs1i6&#10;EYC6aaKucFiAS2praymXgy8SNmYw7drtprmZiUDUXAUtC5JGgGXo7ktPG6uSlcuXXouMiuqOaiC5&#10;enjOFBYWJjy5YAW6qFk4e1bczdt3udraGHnx7PkQbLARIqKixa4uzmfwiGBQpLUrtehu9YbMzrx+&#10;9dILG2x59O7dLUkvEeJ3Jl0t76BaQfyyGzSaIksdoYw6duSpiylmZKlU1AqY6TIIJDsjQwed/HHD&#10;48ePXci+jJProFvqaqp80a6dXdyHeOwn+1RR98NnoaLivIbfjgX1SUpIoG6kpJaooe5Ff+vG8JLy&#10;8vImF0k3NDT8hA22IBlpGcLEd3FxCVb4mReUFBUx6mZWLiQsxPLfhnV3y+fBl4K7+I6fsJuV5Wrs&#10;1FZEJHvZmrUOSxcvDP07i5DZTCMpKckWL4T96vUbueqqKsLaPyXFpCcR09ds2NSju2XXMizSTJeC&#10;L81jZWnaH7SHj54Q7hsnhd+PVEyI/0jY+t99iAfDrmoAsAKSRqBZUFFaVANp546teyJiYtSmzZnr&#10;oKym9oIdv1WUOFo0d/ZLbnapKS0rozx7FDsKCzTCvm+/ByixgkcER7fuVqSmtGalp+knJacQ3vHi&#10;NjmFdjmdOxrx3hUdh/S0tTvOT9srLyfH0t9Ox45G8dggj1PXbP+W7BYWFHJ+5R1KTD15GDseCzDQ&#10;q3fvS41HBFefXg430A0BMjtYVlIi++bde57rosZvx4KG1DQ0SP/dFBYW8kTzDDahdzTqQJik4TYp&#10;aek8opcsLWE8o6clFRcWMlziJCcr26RMo7ycbHXAyuWzLl691rNnr973uZg8oht26nztzMVgnXGj&#10;ffnuezAu7rUJNtg09IXLV/Yb6unO9kLxr9+8E38S82AMFiDh6ZMn/dm9PWSdPXNmKVGiC3XEdnN1&#10;bjU3TwFnQdIIsI2GulrdnFkzYu6GhXVfvHKVqYa2dnRzl66huxNzZsyITUr5wZWExMf4z1KVFRWk&#10;LgJsbHrcxgYFjJ6eHtklDrQvCd/ksdEW1NnE5JagLh1sTPfu3V41MsyzqFQZVqZL03V1dPhuxou8&#10;gkIKNtg4Wnl5Oce/jxO+JorkZGaS6tSGEicOdj1DsYCAk5eXq7Tv0zeG5F7S4uJe81w9N347FjQk&#10;Ly9PaoYe+v0Xl5by3EFeSkqySQXIZeXlc3S02//EAi1IRKQt4Y2XwqJCVWyQh7UVEWn2DLyu5qZv&#10;Tp441v/QiZNutr37cDR5JCUjkzh74WLX4EsXPSwtzLBZQ+Vl5QyTY5T/X4pH+P5xw5cvn+3Y8DK/&#10;E0aTJo4jnVBmxfkLF0YSJV+IxEZHTan5yf0/2wcxD+WexsYQdnrzHO49T06WcDIaAKRB0giwHWp/&#10;OXH82He3bt/qNXfxUmeU6W7Oa+RmZ5kvWrgoqLwC+75ku/j4eC2SXxzldrY9BP6CSk9Ph/RdrYyM&#10;DK4vJSSib2DwiCAsaNAdapbqNLQ0SUlJ0mdZbYSEKFpamqRrnfAKOVk50p1dSsvKOH7x+/7DB3Wy&#10;J8Z2vfvEoAQKFmgFbO3srpPdy0/x8fbYYMviu2NBQ1SqLOm/m+qqap47j23TRqhJtVaMTc147kaH&#10;tLRMITZYT0F+gQY2yMOoLM5wJdKnl33kieNH+4fcuGmFlq2hpB+bEkh0FXWNpzPmLeh5PyrKYPrU&#10;yc+kpRq/l1lXV0f4+W8j1LTPIjt9ePumWcWi0bK8dZu3dudUwigtPUPoRsjlQCxAEroR8/rN28bf&#10;IA6pq6uj7AsK2kj0fY66B3sPH3YHCwDQRIQHGwCaA33JTfX3e3EnLMzIfejwyc2ZdRT37Kln0L4D&#10;fbEAm337+o1UFyPDTp2/6+nqpGEBAaOupppM9iQoMzODYbeSlqCp2f6roL8/f+kYGMbR2hHecORr&#10;6u3bf0S1TviNpJQk6dlRv+p+cXyZzZcvX0gvEzAxNYvFBlsJC3PzGLLHvffv3rhhgy1IEI4FYuJi&#10;TZqpw+86GBnxVd02JDsrkyeLkXOTqYnxB7RsLebRQ+W9hw4PHe47+pCaZnvS505/0LX1DcJ9xozz&#10;PnTipGFEZITNrBlTH7O72DO3FRQU/q7Z19SXRd2aj546beA9zDMJC7LJ+QsXe/+sqSHVHIIB2v37&#10;EQ6Nhzjj5u07aui6iOjJ3b2GLdPT1eFOsUTQKkDSCHCcsrLSr61bNh7afeCgcTPqHdGO7As6++7D&#10;RzEswkbfvyfakHk2U3Pzp9igAKJSqaRPejIyMnjq5JFGoxVggwKqs3GXW/y2Z+LiYqRPZpSUVT5j&#10;gwKmpqaG49/HyUnJ3bBBBoyNO5PuIiZoDPT1EmSosqSOfWnJyZ25UY+KLH48FjQkLCxMehZicUmJ&#10;CDbIpwwMDD/w2pbx7HjJAAAgAElEQVS3bUv8XmSk/uiMDfKw0uJijrXgRN09nRz7hQauWz35QXSU&#10;js/Y8cewBzVAU1J+vf/oMdqDR4+U798PH7Bm9cqLfXrZF6COxWTU/KwR5+Xf94/UNHGi2TAE6P0G&#10;uiwPvnypB2q8w/hhzUPPy6ecP31qX3Of517Y3YXcWqKGaq/u3rnzFJPfK33MmNEnsFEAmgGSRoBr&#10;nJ0csy8EB1tbWFkfbMprosLYu3buXo4F2OhbwhfCLgR/aWlp8VSHE05BnfIkpaVJLVEpKy0l+gLj&#10;OhUVZd65kuMwVTVVvkuqiIiIkL6DKq+gkIoN8gExMTHSHV4qKis5vi7l29cvvbDBxpWbGHduFYnx&#10;xoiKilDMu3WLayTUGFpycgrPXLjx47GgIQkJCb5eXtdEaFkh6WV53CIuLkGYPEU1IFFL9ZaACvu/&#10;ev1W4sixkya79+7r8eJl3H8JIUadK6urqtrm5edzLHH0F+pu9vlTPNOZ651NTG/379s7D9UExYIk&#10;VFZUUokeJSoq2qJdFH+kprJc61JRWeX1+q3buu0L2h2oqqLM0ZlWp06ftS8uLDTEAv9DR7O/mK2U&#10;SE1K6vz8xSsZLMABh48cs09J/GZK9MyuHp5rjDt35L3WkoCvtYW3D3CTpoZ63eHDB/3nz1+YFRUe&#10;No1JphwTfT/c/+nzlxutu1uyvd1mcXHJ7xa+WKARW9cHrkX/8EjrVV5WxlNrImSkpXmqoCgnKSoq&#10;ZQru3lEoEuL8eREpIiLCM937KioqKekpKUZYoBFqmu1zFBTkW2U9o7+0tLRR8sURCzQiPSNTztzM&#10;hCcu+AX9WMAPhJvQ0l1YWLhWV1ebHy/yaIVFRUIyMtJcTU6gbq2LFi0O+rNE5/d55G4KhT581JiZ&#10;awJWnCc49krm5eUrtVNQSMYibJRLz5N+/eK5GbNn1NXTfYYNspG4GPkZvZyQzkKtS1ExsfRR4ydO&#10;8Js4PowbS2zRLKMzJ44dxgL16Bp2eL5o0fyLEffC5mVnZBBdr9AiIiL69rSxuoZF2Cj+02fRQ0F7&#10;zxFdO6FaRv7+kw9gAQCaCWYaAa6TpVIpO3ZsC+jh0OtkE16bFhwcTKolPquycnLaEh2IG5BsZf+Y&#10;Kisr46mZRhIS4q1mLbeSkhLhXTAAsnJySM9k0tLW4egFFT9QVVNLJLuZOTk5PHPsg2NBy5OUlCSc&#10;ndMYfaOOT3ixbpu4uDjT5HFRUTFXb0BXV9dQZs+ecyru2dPJDc7ZaBdPn9x98fIVPWkZai72g3/8&#10;SE3TxwbZ7MnTZ/1+1dUxPXcyMDDguSWJ7JSbk6vJ7OkUFBXf+c+c1Sc8MrL9kkXzuZIwQs6cPW/L&#10;ZJYRZdSYMXPRskM3d48VWLCB8Dt3FlVVcS7vW1lZRVm9es3umupqdSxYj9cIn3lGHQz4rnEI4H2Q&#10;NAItAhXJ3r5923wdA8NwVl//zo3ry7Ozc9heNLaosIjcInLQqJ8/f/LU709MVJSvC0iyQkVZqTUu&#10;5wAsKCgoECGbFFdVV4Okkaoq6d9BYWEhz8yyhGMBf9IzMODJItgSEuKMZuz8p6S0lKt1pa5ev6nz&#10;8c1rRrMAaVEREd/kFRScscgfycnJpGZcNsejh4/IFMinm5maNKuhSmlpiSI2yEMKCvIJZ+879HNc&#10;FxEZaTp/7uyopi7Rawp0DXHq2JGjRD+KarB6DHb7gv7/oEFukcyWqGWlp+k/ff6CY/3t9x04ZP/q&#10;6RPC4tdSMjKJ06dNPY0FAGADSBqBFoPuJqzfsMEDtdNkZRtQlj3iQbQuFmim4pISjhbZBtwlKibW&#10;apJGEhISrWYpHmia4uIS0nV3FBQUeK62CrfRaO1I/w5KSkp4JmkEx4KWJy4uzvJ0g/bttTjSTry5&#10;yDTDKC0t5WpNr0sXL6wgSoBXV1dTlJQZN8NKTEwkrAfTXGi2SeT9cIZJq78UlVVS9XR1mvX3+quu&#10;juO18Joj6fv3HkQ/bm5hcUtGRhob57RDR466MZtlNMJ39Axp6f/ftk5GHWq69egZjD3oX7SIiEhG&#10;ycxmiXn4mLp/984Qos89SmpNmDzFV11NtdWc+wLugqQRaFHdLC3Kp8ycPYTVdvyPHj4cgg02U3V1&#10;NdT4AnxJTEysRYtdAt5XXV1N+uJCQkKyVbY8r09SUoJ0dd+ammqeWVcEx4KWJyIiwnIiQEdH+xs2&#10;yAOoVCrTmUalpaVc+/yjmi5vXr4gnMXTqXNniqIi4wk4cS9fkmp40lTPXry0LaDTCQtUIza2dkeF&#10;hXk659MsaDnVp/fvCJMoBgb6pJcBs8u3xKS2Z08cP0T0dGjJ3Egf73/qTQ0a7L4de2ADd2/fXI7q&#10;B7LTj9Q0oUXz5j34VVdHlDCiGHTs9GTC+DGttoEF4DxIGoEWN3HC2MeaOjofWdmOx9HRE9G6dnYq&#10;Ly/n6dalADAiKioCF4qAUElJCemOQaKioq26CDbl9/JWMdK/g9IS3ukcCceCltemDeur53V0tBnW&#10;4GlJVKoM0xOt0tIyjncj+yvqQYwps9kWbm6uoopKSgw7lyV++dz+R2qaEhZgk3v37o2gkKgF2d3K&#10;KhQbZLO6upY7HCR+TxL9WVNDlBWjGxoaFGCjHBYUtG/yz5oaxlPRKBTKhEn+Y+Xl/l1p5ubilEhT&#10;Un6NPbie/NxctcdPnrFt5mlpaSll/rz5B3Ozs8yx4L/oCxcvHo3qLwHAKZA0Ai0OHeRGjRk3nZXt&#10;KCkuUviS8BVqEAHw/0tSYDoyYBsJCfKzbAQVKzONeAkcC1qetLQ0q0lXuq6ONk8mamVlZGqZzQQv&#10;KyvlSqtx5OmTJ8OxwXqsbO3Oo6VEykrKREk4yYioB2yfrY6UlZdT7t6+Rea56bY9bVKwUTYrLSvj&#10;ar2p+hK+flNikuCjaGlqcLVhyeMnz6RvXrkcgAXqQbWMfLyHYckhtFRtyLDhC7Af+BctPDx8MDba&#10;BCjht2r1Wv+4588mMvtpLx/feb0d7AqxAABsBEkjwBMGD3L5IC4hwcoXKO1j/CfCDgIAtBZt27aF&#10;C0XANhUVFdwvMsFjysv583cAx4KWJynJWl0pNNNaTpZj9XObhUqlMv08lZaWMV2KxQ55+fmU549i&#10;fYmeysXVdTf63w6G+jlEya7Ie/cJk09N9SA61pXU0jQ7hzPsKPxcVFREWGi6JSUnJxHWHpWn0TKE&#10;hLh3GYpqTW3evPkgk0QWfcIk//GM6ix5Dx8aJSwsTFiH9c6tG8uKipvfj2D33v221y8Fr8UCDahr&#10;aT1cMH/OKSwAAJtB0gjwhHYKChT7Pn0PsLItKSkpbG2bKiMjw3KbXAAA4AesHN+qq6tb/VLdquoq&#10;0r8DaRlphhenoPWREBdnafaEto7uY2yQR4iLi1FkqLL5RFtTUlJMdBHONjGxjzVqa2sZLitqIyRE&#10;793L4XeNHD1d3WoRUVGG9ZiexEZ3/5LwjTCp0RTXrl6dQmZpWp9+fQ9jgwLmR8qPLkR71JRlnM1x&#10;+ux5kw+v4whrLOl1MHruPdzrAxb4o72mRp3rEE/CmUrlpaV69+5HtccCLLgQHKKzd/vWq0wSXAh9&#10;xaqAwegaCgBOg6QR4BmW3brfYmVb0tNSO2ODzSAqKsrVabIAAMAtrBzfKirKubbchFexMtNIRES0&#10;AhsErZaEhARLM0jU1NTjsUEeoqSqSliku6SkpB02yAEPHkR5ED1rVyvrYFUV5d8zo8TERCldzMzv&#10;YA/6H8nzFy7Mwkab4Wvi9/ZR4WG9mD2DiKhourPTgE9YQMAkJRF3TpOTV0jDBjkkIzOrzf49u84z&#10;ScLQZ8yaPUFSgriu++hRo04QzWJD7t65Mx4bJOleRFS7VUsWPWGyrb+3d4zf5An9+vQiTOoCwC7Q&#10;LQrwjC7Gnb+zsi1ZmZlsTRpJS0szvCvV0JxFi619RvzbWaG1ExLi7l0jAAB5VKoM6Zop+fn5Kthg&#10;K0On55H+HcjIyMBJO/iPtLR03Z+LSlIzcJRVVAiTMi1NRVX1Q+KXzwxbyBcVFnG8VEBJSSkl6l44&#10;YZLHslv3y/X/29DIKJKoHkzIhfOjJ4wfF6ipoZ6DBZvg0qXL08jMMnJyHbRBWVlJoJeRokY1CfEf&#10;HbBAPdycabRt+47JRQUFnbBAPT179T7m7NQ/Cws0YGpiXNlngNOeyLC7q7HgH9ER96Ylp6Su0dbS&#10;ZCmBjGouzZo65S3RjLq/TLpa3pk7Z+YNLAAAh0DSCPAMPV2dclZOtHJzcwywwWaQk5Ul3Y6ttrZW&#10;uGFnBQAA4FXy8vI1ZI+vmekZ2thgK5OZmUn6dyAnJwdJI/AfVjsYqaurpWODPERJWTmBaGsKCwo4&#10;njR6EPNQBS37wQL/Q+/Zs8fz+gMmJiZPLmAP+5+K8nK5ffsPBG4IXOuHBVmUlZ0jd+HMaYYJqvrb&#10;OcRzyGlslENqqqtb5DovNS1NuLqqSgwL1CMhKcmVws2hd8OVSdQGos+ZM2cV2RpLvr6+uyLD7s5g&#10;9H2K2uPfuHnTeub0qaSXnqKE0ZRJfm+qq6qY/j3JKbSL37Jl8zjolga4CZanAZ6hoCBPkZKRKSK7&#10;PdkZGWytaaSspPiT2ZTTv3JzczWxQQAA4FEqSkqkl6elJCdB0igjg+gC9R9KSkpQ0wj8R1RUhCIq&#10;JkZ65rKamhpPJx0VFZWSscF6CgrymlW/hYyYmGgXoocpq6klWXY1L6s/Zm3V/Qezc7pLZ8/4PH7y&#10;zBoLsGjf/oNry0tLmRaWMe3a7WZPG6vmV0kmqbKqqkWSRt+TkuUYJVT+Qkk7bJDNcul5bdavXXuN&#10;2bb4jB0/1cy0C+nZuLY9bYo6mZpFYIF6rl0JWVPzk1xN/OcvX0mhhFFZSQmZ7x164KZNDnq6OlBS&#10;A3AVJI0AT5GVk88kuz3M7mKwCnVLUFBUzCDzYxnpGcbYIAAA8CgJCXHUZeUzqeNb6g+l/PyCVl0M&#10;OyUl2QgbZEBNTQVaHYN/UGXlyC55omuoq/F0TSwajUbYLYqek8PRJDNqYx8RdnchFqinT3/HbSJt&#10;/82PoKLFHTobP8Qe/C/JVStXniwqLm5yciXuzVuT86dOkKlhQx85ypf0bBZ2qKqqEuXai9WTkJDA&#10;9KZuTU01W8/hG7Nt+85RWelphElB1GJ/5oxpl7AAAfQeDvH0Yrg8Dfnx/btpZFQ0YbKK8meGkd+4&#10;cW/JJozmLl7qPKB/X8JkKACcAEkjwFOosrJM1xPXV1paio01h66+AbMTjN/i378jvOsFAAC8Rt+g&#10;wwOSmyT57sNHwhNtQYbqcbx+8cKC5C7SdbS1Sd+hBq2DrDy5G2Cow5eKinKzW69zErOZdOWlpbIo&#10;scMpsQ8fKxYXFhLN4qE7ODjcw0bRbKMePY5jgw0kfU0wXLEy4GxtLesTN0pLS4UCVgWc/FVXx3Sd&#10;kLG5Rbir88BULMBB1S20PO3b12+W2GADOZmZbF0t0NDd8Aja5XNntmGBf9HnLljoSWtH9PFq3OBB&#10;rp+kZGQSGw3+P9qVkJCp2Gg99yMfKPj7TSQ9w8jT22eh/6QJL7AIAFwASSPAU8TExEtY2B5azU/2&#10;zs7U0dUlVdw6NztLMy09A/5+AAB8Q1tHm/TJ5ocPH7tjg63E12+JhiXFRaSKRWhoa3+E+nagIUkp&#10;qTxssBHaevpxDWfI8BoVZSWmy6lycunC2CCbREZGDiJaXiRPo2X0tLFudImfra1tDJmyA6HXrrpu&#10;37mbWd2bf9TV1VECN2w6GP/2jRkWxNH9Jk2ai5YuclNFRSVxKzAO+RT/cQCzZ66sqJAqKCRdkYIl&#10;6RmZbVavWB5O9LlBevUfEOQx2K1JiTx03B/sOXQJFqgnMjxsBtoWLEChUC5fud5++uRJ8Uxqdf3H&#10;oZ/jgdUBK49zc6YaAPXBJw/wlNLSEqYdA+qhC7P54Kmrq/sWG2wc7fWbd0qNRgAAgAcZGnZ4T3ar&#10;3r19Y4cNthJxr1/bk+mChHQxMbuJDYJWT5JkkV9lFRWeb72upKRYySTxQsvNzeXIclY0g+n+3TuE&#10;S9MGOLtsRMtvG9PD2qpQRV2DTHc6yYN7ds/dtGV7IJk6NChhtHnr9g2oJhIWbEQPh14nBw7oT7jM&#10;jxN+/vzJsWQeI4VFRZRvnz/ZMAjXR8vJyWV7Fg29fytXBqzJzc4yx4L1oFlCS5YsWtucJIyX15Ab&#10;RH8bqCD2nbthXRqOHzh0pOviubNf/aypIXXNY96t+5Ft2zavEBfn+Io+ABiCpBHgKUUFBaqsbA+V&#10;KoONNUeHDh2SyP74mzdvWu2deAAA/zHpYpxGdIJbX2xUpH1BQWHjV2IC7mFs7GCye9ixU6cYbBC0&#10;ehISko3OfGlIUVGJaHkLT1BRVq5jVtg7OzuXvSdjf0Q9iFVhtjTNsX//UGz0DzExUYrnsOELsEDj&#10;JA8H7Zk9a9acq5lZ2QyLNKP6R4uXLj9+ZF/QTDLJZWFh4ex58+Yt58QMEWlpGcJEVHl5uTQ2yGGf&#10;v3yVItsFOS0tne2fmyNHT3SNvh/ujwX+RZ+7cLFbc4tJmxh3rrKytTuPBeq5Gxo6++9/VVRUUpYu&#10;X+m7dX3gXbK/o85m5uf27d83SU4WZrSClgVJI8AzUH0iek426a5kVA60OTbp0rkYfcFjgUa8ePaU&#10;1B0mAADgBYYGejVKqqqkEuM11dXU6NhHzlhAwKFEWUxkhD3JvaRbWJjHY6Og1aPKUknVZ5RXUEjD&#10;BnkMWlKlb9SRsN5jdnYWR2ZeR0ZGuBNdXKtqaH6zsbEiXOM0wnvYI0lpabLJOcnw27fcXQcO/LJr&#10;z76lSckpan8DxcUlbc9dCB7rPtj9y5UL58eSnI1I95s2fYSpiTFH6p4JCwsRJj3q6uq4fp334cMH&#10;0p0nU9PSWFldwNTjp8+ld23dfJvoM0P5syxt1Ehvtszy8xjiuRUbrOfNyxdu8Z8+i+bk0tv4T5m6&#10;KfjM6R1kE0YdOhtf27cvyFeR1u4XFgSAyyBpBHhGUvIPUbIHUkRZVe0LNthMKJNvatntGplniX/3&#10;tm/Ct0TeLkYAAAB/CAsLU2xs7Y6R/X08iIoaig0KuMgH0YNQwozMXkrJyBSZmXQpwwKg1ZOlypLq&#10;ntauXTvSHWNbkra29lOil09NTe2ADTZTSUkpWpo2n+hZXAYNCmBWE0pFWenXOL/JY8nOsqT8/6x3&#10;pT3btgT279Xra88ePVP79u3/tXvXrgUrFy86npqUpIv9AAMW3a2uTZ0yOarxaPPJUImbx5SWljCc&#10;McUp8fHxPcg+dUpyckdssIkys7LbLJg7J5LZki85hXbxAQEr17Br5teA/n1/UOXkErDA/9COHjte&#10;Ncp3VN2jB1ELWZlhdOjwoSHqaqqQMAI8AZJGgGd8S0xk6U6VqpraB2yQDaysbS6SfBba/fuRhGum&#10;AQCAl/To0eM22c25e+uGa3pGJtHSEIFz7crVKWT3qXc/x11QYwI0RoZKJZWgoNHa8UXrbHUNjY/Y&#10;YD2pqakm2GAz3Y98oMGkSDDdxdmZVELGb+K4h4adOhPOlmJAMjsjQyMl8Zv+z5oalpZ6qWm2f7ht&#10;+7bJkhKcq0UtLCxUgw3WU1lZKYUNctjrVy+9yb5CYuI30gkmIqiO0bLlK9ZkZ2R0I3gYQl+0bPlA&#10;DXU1tnUslJGRprgO9liJBeq5fimYkvjlMzbOCKphdOTIYV9IGAFeAkkjwDNevXrFUuFVVTV10kVd&#10;WdGjh81zsnekbly7uoJM0UQAAOAFvR3sU8kuwUUXSZdDrjKrDSEw3r7/0OlJbDTpWnX2DvakZqWC&#10;1odKpZIqhE2j0Zh2JuMFmpqahMtaE78m9MIGmykyImI40TOYWXa72cW4UzUWaIS0lBRl/YYNI8Ql&#10;JFLwKPupqGs83b13b39NDXW2JScaIykpVdDI8H/KSstIz95nB9RVODUpqTPZp/r47u1AdpxD79m7&#10;3z7m/j2m31XO7h6BQz3df2CBZnJxdbnFykw2AnSHfo7rDh855AdL0gCvgaQR4AmoE8Wj2JjJrGyL&#10;jo424Z2vprLsal6G1smT+XHUISIiMpqrX8oAANBUCgrylH7OLtvI/vjlixcml5aWtopzhfPnL84h&#10;2zUN1Ujp09uhSa2ageCjylJJJYMUFWnl2CAP0tLSIkw0p6ekGNHz2FdmEiUf7t25TVjA2sXNjbCW&#10;TENmpl0qN27bYU02ad5UGtra0YePHrVHr8fJ10FEREQIC5SXlJQoYoMc9Pbde0VWykygZYCfPyeI&#10;YgEW3Lx9R3Xfzu0hzF4XJfKWLVm8CwuwQbeu5mU6BoZxzXwm+hDvEYuD9u5eAUWvAS+CpBHgCS9e&#10;vZZi5e4E5Xf7aMNkbJAN0Pr4/k5Om0g+E+3s6dPLUNILAAD4gbOz8ymyd0Uz01Lbnzpzfi4WEDDx&#10;nz4bhlw4R7q5gbPb4EA4sQeMKMjLk0ka0Wnt2vHFVOX2mhplTI4ZtE+fv5CqBUbG5ZCrPYhq04iI&#10;iqa7DHRiuZCxq/OArK2795pxaMYR3b5vvw0XL17s3dHIkHDZGLuIS4gTFgEvLS0hTKSw25s3b5gt&#10;D2uIFhZ+ryc2StKLl3GSyxcviiWRqKKvCQx0VlZW4sjsHVQfaaCLayAWII8+e+Fi143r1x2FJc+A&#10;V0HSiA98jP8sOm78xPXozoug7mNISIg3K3cn0J0iM5MuHJvWPcjN7S6TE6T/PImN9g27F8HVuzkA&#10;ANBUfXv3ylbTbE+6wMLRg/sX5OTSud66mZv27Ana9KuujtQsI/Td4O7hHoyNAvCHLJVKapaJLJXK&#10;F0tQ1FRV6iSlpQkTFJ8+fdbBBpsAtSUPCb64hegn+zu7bFVSUmzS787NxSnr7MVgo04mphfZtKSI&#10;Ik+jvVu5LtD24MH9SzmVmGiMtLQM4fSu4uJiVWyQg169fDmM1WcPPn92Z1NmqX36nCAyY+rUh2Ul&#10;JUR1rxD6tDnzPPr0sidcytdcTgP6ExaLZ0RKRiZxR9D+LtOnTn7GruLcAHACfDp5WFVVNWXvvoNW&#10;Xu6Dv8dGRizZunX7NEHcT5QMu3X1ymosQMDSpkcwlSrD+AHNhKYVm3btdpPks9D27Np1CJ3oCKJD&#10;R46bFhXzRdkFAAAJ6E7mUO8RhEs/6kNLCIL27d+ABQRERFR0n3uhtxzJ7o15t+7XrLtbQtc0wJCs&#10;nCzTWjtUObl8MbFmrczhGtR5sYuZeSjR6339mmCJDTbB7Tth7TPTUvUJfpLu7OxyBhtlAWqBf/7C&#10;Oe9FK1b2Q8uWmpg8oisoKr6bPne+Xejdu2ajfX2+MOvkxm7S0tKEtbOKiwpVsEEOyaXntXn36uVA&#10;Vp89PzfXZMPGTf6szNhHCSO/CRNi6DnZTJvRoPb606f5N6UIOkuyc3Il27CY9NHS0484ff58Z5TI&#10;xIIA8BhIGvEoNLto1KjRh3du3nirprpaHW3lrashK6/fvK0maPu6b/8Bn+qqKnUsQKBHT9vTjKPs&#10;MXyE9xqyJxIJ8R9tDx4+aosF+Bz6vG1et+b+uHETTv1ITYPjBQACYoT3sKdM2gT/4+zxY+NjHj4W&#10;uGNcQUGheODaNQfJ1jJC3wmjx45bgY0CUI8clVrL7PxBgabIkSX2nNLByCiS6KlfPHs6ChtkUW1t&#10;LeXk8WPbiGaeK6upJfWytyX83ZIhJSlJ8Zsw7m3YvTCbrbv3mroN8ZquqKzymsn7RkdJpsFDh03Z&#10;feCgcVT0A9PZM6c9bKmixVSqDOEdvYK8PA1skENevoqjEb1vRK5fCl67Zt36IZWVhCWafnv1+q3E&#10;xPHjHmWlp1ljwQYMO3W+tmnT+gBOJ/POnLto6D9+3Odf5BNf9J69em8+e+5sfxPjzsx3GgAewN2U&#10;OGAKzS46fPS4VdDO7SF/k0X10NatDrhjZmpirtVeUyCK6Lx5+1780rmzO7AAMXr/fn1eEz6CDdxc&#10;nJP37d3zMS052YHEs9H279px2d7eVtvCzFQgphwlpfwQ3rB2LeoIQXv36uWokSN8DLbv3Nm3m6UF&#10;XxTuBAAwRmunQBnmM3LmkX1Bdxk+6F+Sq1YsP3kxONhUSZFWikX5ELqzvTZw/eEf378TzWr4h5Fx&#10;lwfOTv3hrjAgJCcnxzSJICcnl44N8jADA0PCjrVpycmdk5JThHW0tWqxIEmhd++pfHr/jrATm8sg&#10;9wB21n1BySP3QS4Z7oNcgmpra4NS0zKEUn78kKHT6dSSklJpYWGhOllZ2WI5WdlydXW1Uj1dnSbv&#10;H7vJyFBLiJ6yrKREtqy8/Pc+clpcXJxVM16CdubY0YMf378fOGPWrHm2PayLGy7VKigsopw+c7bH&#10;oaC95yorKrSwZ2gALRncuXvX0HYKCliMXVDnt23bdw44si/oDAsJM/rEqdN858yaGcYvMw0BoEDS&#10;iLeg2UWrAwKC4p4/c2d08Cmg000WLFi479ixI/6ohSg/Ky0ro6xateror7q6RveVEStbu/OGBvoc&#10;Lx4pISFOGTt+4pR1K5fHMHo/6qutrVVeuXzF6bPnzgyVpbKtHmSLQO/NooWLgupP/c1MS7UeM9In&#10;IXDzVmuPwa5pfL2DAADKhPHjwkOCL75D3ytkfhupSUm6i5csvbQ/aO9AQTjZPXbi1PQbly8NwQKM&#10;0afNmDEVLdUBgIioqAi6aM0ooNMZnjtQ+Sxp1Llzx7Q/s3AY7RPt5avX6jraWk1qaY4uwI8eOUw4&#10;ywi9vof74HvYKJugv21tLc06bS1NVL+JsIYTL5CRka5gthn5+QVCUpKSHL/R/OzJE19skDW01y+e&#10;TxzvO9IdJectLLsFS0pKFFdVVUukpf4wexIbM5ZMsggRFRNL37Zjp72hvh7HrhVKS0spS5evnB16&#10;7eoyJp/ZfyxcvrLfpInj3mIBAHgcLDfhAfVrF8U9fzaR2cEn7tlTz1UBa/zRFyw/275jl/vHN69J&#10;15H4g+7uMYSlNqvNMdTL41N7XV3SB/fPH957rVgZMJuf3xu07UuWLJ+HPmcNY2gZ4YJZM15v37nH&#10;Hk0jBwDwL53snd8AACAASURBVLSkYuLkKWOZLMf4R8z9e/ZrA9fv5/eOkXfC7jlvCVy3gYVlaZSe&#10;vXofG9C/by4WAKARikrK3/HR/6HKUHOwQR7W0ahDlaKySirRFj57+tQJGyTpcsg1vQ+v4wjPCfsM&#10;cNrDrc5k/ECWSmW2tIlGp+dxPMOPyhfEv3vbFws0DQ2dS587cSwYzYQ9ffTw1ajwsFVkE0bo+2zD&#10;1m3d7e16cizpl5mV3WbCxEkHQq9d3cHqkrzKygr+vuMPWi1IGrWwxmoXkUBD63/Xb9jszq8n7qfO&#10;nOtw6sjhw6webDW0tT+6uQxs0l2spkBTemfPnTeKlYsqdNeBX98blDBasXL16Ds3ri0meG9o+3Zu&#10;D5m/YPE0dKcFAMC/Rvv6vO5kYhrBwg5IXjh1cnTghk3b+PX7537kg37zZs44X1tbS7ojXFsRkexF&#10;ixaugO42gKx27WiENYtkqDJ8lTRCdWF62NsfwgL1PIi4P6spTUFQs439e/ecIDjvQOjDvb33YKOt&#10;GJUqw7Tgen5BgQQ2yGaPHj/VYfLeUWzsCVcdsgt92Zq1DoPdXDI49QLvP8SLjvIddffV0yeTsSCZ&#10;n3/3jjAxCgCvgrOfFnQ/8oEC2dlFjaCdPnr48NrAje78Nqvl5u27KoGrVkY3YZ/p4yf6TWbnWnYy&#10;XJ2dMu379jvMwo/8fm+27djVl58uqtCStAULFs+4fO4Ms+nhCO3mlct7x0/wO4C632FRAABfQMtw&#10;Fy9dOpHF7kGSJw8f8l8buHEHv33/3A2PcJo5xT+kuqqKlTXEdL+p00d06mjE9AINgL8UlZS+Ef0y&#10;pKSkCDtf8aJu3bqHEW1WYX6e0vOXr2SxABMHDx3tm5H6g7DQPupa2NvBjqNt0/kNrV27n8yO3XR6&#10;nhw2yGbPnz0jnGGGCoyvXLVCBCXfsSD70GfMWzB43GjfeE69QOjdcGXfEd7xyd++NjnxE//hvTM2&#10;CAAfgIu9FmTVzTLfyLgLYTcKJn4nJ5YuXTEJXfDzg+DLV7Tnz5z+BtX/YXVzDTp2ejLMy/MLFuAw&#10;dGd52bKlKyQkJVNYeW8O7tl9IWD1uuFo+SGvS8/IbOPnNzkIdehjJZmX9iPFQkhIqEW6hgAA2KOH&#10;dffSCVOm+bKaODp99PCkBQsWny8uLuGL+ognTp2dNGvK5EssJowoZpbdbk71nxSFBQAgIK+gQLiU&#10;q6bmJ3fvgLGBg71tsrCwMNGFP+3WzVvDsVECcW/eih/dH3SW8SN++921EGb6/UtBQZ4iISlJeAFQ&#10;UFjA0aQROseNfRA1FQvUY2llfdZAT/fnyLHjJ2FB9qBPnzvfY9aMqY85tZ8nTp3tONN/8oeykhI9&#10;LMiC7IwMnfx8yH0C/gNH3xYkIyNN2bRp43hW2h43gnY1+ELg+HETDienpPLs+1ldXUNBdXCWzp/3&#10;oikJI/SFMHf+/HHcnmX0F+qWsWDpsgEsXlTRzp08vnfa9JkB9Lx8LMgrIiKjFYZ5eT178fjRVBZn&#10;f9GXrwpwU1NVgaQRAHxu5oypYehOPot7IXnraoj3mLHjnnz+8lUXi/IIlNRasmzF4XUrl+9gZUka&#10;5fcSItmEwPXrJ6MZWQCwgkajERa6LiosVMEGeZyqivKvXo4DCJeI3bwasiY1LZ3U+Wh5RQUlYFXA&#10;CWbnhRZW1iHQtbBxGlra7xoN/JGfl6eKDbLRi1dxMmiGGdEzmltY/J6hNnXKpBvtdXVZWQ7NFJq9&#10;tCpwve3smdMecmofDx05bkq2KQ4JtFx6nginthUAToGkUQtDXcDWb97ak8mdG2ZoaImbp/vg9xcv&#10;XdHhtSVRaPmS/5Sp61EdnKYecN2GeAX079s7Dwtwka+P9xdnd49AFl+R9uBe2KqhXl4PHj95xtLF&#10;CqehRNay5at8J48f+yU7I6Mbiy9HHzlu/FRnJ0dOTjUGAHAJqt+2afMmf9SmmNVXfB/3ynKY55AX&#10;h48en8lrMytjHj629fYe8frS2TMTWSl6/Qd99fr1vToY6kPhXcCydu0UCM9Z8vLo2tggHxgwYMAp&#10;oq38WVOjHLTvAKlOWhs3bR0a//YNswLK9ClTpy6GroWNU1RSIrzxnJeX1x4bZKOYmFg7Juf2dKvu&#10;3X5vI2p/v3Hz5sEsztxnSMfAMPzkufN6o0aO4NgqhKPHTxlvXrfmPpN9/Kvca8TIY5o6OoRF8AsK&#10;C6HXPuA7kDTiAU6OfemLV67qw+IsFkxRQUGnZQvmPZ/oN3k9KrCNPYDL0OyiI8dOmrgNdP4UE3F/&#10;SVMTRqoamk8XL1qwDwtwGZoWvTpg1c5OpmYXWX3l1KQkh9EjvJNWrV47tKCgZcsYVFZWUY6dOG3s&#10;5uwSd/HMqdNNeV+s7ezPLF644BIWAADwLV0d7VrUprgpNzHKS0sVNq1ds8HHx/fZ85evLLEHcFlm&#10;VrbcosXLjo73HRmWEP/RuAmv/nu5wyBX50wsAgAJioqKhF/2eXQ6z87OI+LYr08qqlFD8BAKqo0Y&#10;di+C8Nzi+MnTnc6dOLaP2TmIo4vrtt4OdoS/y9ZMWVmFMGmUkZ7eBRtkoweREdOInk1FXeObUQeD&#10;/+4mdLfsWrZr337z5qyyQLOLxvtPcbkccmmAVbeuhMvzmuPKtRuaG1aviiJzniwsLFy6aMXKJesD&#10;10xQU9dIwx5QT3FxMUxdBXwHkkY8YtyYUfHj/aeOaW7iCB3YUILG3dUlfeHipRM+f/nK9SmQKFkU&#10;cvW6pofHkKsb1wRElBQXGWIPIqmNkBA9cMMGJ2VlJZ5YAiUvJ0vZvn27r4q6xlMsyBzt7PFjwe7u&#10;7rHoi4jbLevLyst/d61zcxsUtj5gZVRudpY59iAStPT0I7Zs2TwXlmsAIHhQm+I1GzfbNPG7SPLt&#10;qxfdfby8oqdOm3E17s1bE+wRHJaVnSO3cfPWDQP69UsMuXBufBNmFyH0Yb6j5sycPoVjyx2A4KO1&#10;a1dOtJNZmRkdsUE+IC0tTRk5ZuwUJltKWzh3ztPYR0+w+mHo3GffgcPdyDREEZeQSJkzd85WLAD+&#10;I6+gQJigSPvxwwIbZBN0g/p7wpfuRM9m3aPn8YazxPr0si84e+GisZWt3R5WvmtExcTSR4wZ633r&#10;bpjG0sULQ2Wp2MeLbZ6/fCW1fNHCJ2QSRgqKilkHjh1385swbje6wSwuLkH4tw8AP+KL4pWtxeKF&#10;80Jra39OOHn40NHmrpv9VVdHu3Lh/JErF85v7O04IGiwu8eB3r3sstASBE7Jzs5pc/3mbZOrIZfX&#10;fv0Ub8OGtb/0+UuWOaKLGCzSgvT1dH7uCQrqPXaUb5MK4qWnpNgunD0r7tTJk+E+vr7LnJ0ck6Wl&#10;pLDHsUvCt8S2V69e733t8qVNudlZms15X5RUVV/sP7DfCdU1wIIAAIEwfOiQpJKS4r4b16yOaOLx&#10;QjL89i338Nu3HPs6DYwc4ukZ1Mve7q6YGOcmwH74+MkoJOTKlJDgC75o1hP2APLogzyHBqwOWHkG&#10;iu6C5lBUpNX8uSBu9G8oPzdXDbWn58cbMN7Dhz47duhAQnFhIcObguj8yG/smAR3r2FLbO3s7tBo&#10;7UqSkpJVroZcXhz3/Jk7o99LPfQpM2cNRwWUsQj4j5KSEmHSKDMtVR81y+HEeeaD6GhzZu+jhWXX&#10;RmsYdTQyrDl96sTMqOjYVbdv3faJjrw/taigQKnB89FFxcSqbOwcjts7OJwb6OT4WUmRxvHzT3Q9&#10;s2DevLvVVVXqWLABfaOO8bv37nEx1NdLxoIACBBIGvGQ3126liy60aaN0LgThw4cZ1fBtajwsFVR&#10;4WHTqHJy+f2dnDda29jcs7bqls6OC/8fqWlC0TGxBo8fPfZ4cD98ek11NdMDLEl0nzHjpvtNGEs4&#10;BbqlmJuZVO4/dNhsyiS/N03spED78DrOZ+nrOMctG2gZ/Z0GbnFwcLjbrasFHXXDaA50F+/9h3jx&#10;R4+fdImKuD/lzcsXbuz4LKFaJ0H7D9ijOlxYEAAgUCaOH4tqGzUncYRIRty94xpx904fZTW1fMeB&#10;Lpd79uxxu7tl1wdUqkyzjiOo1f/7Dx9NHj9+6hRx/97Q93GvOjVxVlF9dC8f33lrAlaeEmkLp0eg&#10;edq1U/glLCxcSzSrOC8/X0hDXY23ClGSQGunQBk7cdKY3Vs33yQ6PqD6RpfPnz12+Tyz5mg4VJh/&#10;4vhxz7AA+IeGhjrTJbQZGZltOXHuFnk/YjI2+C+6jVV3hskUdN3Tt7dDQd/eDkG1tbVBqWkZQrm5&#10;ueI1P38KtWnT5pecrGy1pqZ6DSdvrDaE6sKuDFi9FN3gxYL/Kre2s3++fdvWwUpKisVYFAABA2dF&#10;PAYdQJcvXXRLQUHBefvG9aFEX8YsohUXFtJCLpw7FnLhHPpJuo6BYVwXE9Mb2jo6rzQ01NNVVVXz&#10;FeTlq+XlZH+KiIr+l1CqrKxsU1lZKZSdkyuemZkln5GRrv7lyxebD+/euv74/t2Ujdv41+87vStW&#10;LL3Iy3d6e9hYlR49earLzGlTo3MyM1ktJP0XrYBOpwWfOX06+Mzp38vxuphb3DHq2DFcS0v7o7q6&#10;eqaKinKRnKxsjawstbZt27b/vS/oRDS/oKAtnZ4nnpaeTvuRkqLzNSHB7tXz58P/dLJg2/uCluPt&#10;P3jQoYtxJ96qcgsA4BiUOKLKynZbtWTxw2beEJDMzshALfpno3+o9oNpV8sPBh2M3qirqydqamom&#10;aGqof5eWli4WFxcrl5KS+n0CXl1VJV5RWSVZWloql52do/EjLVU/PS1dL+n7d+PXL59bFhcWSrIh&#10;UfQXfeLUab7z5s4Og4QRYAf0OVLV1PyclpzMqDMYLS8vX1RDXa0Si/CB8eNGPw29dfPJt8+f3Ni9&#10;tVIyMomB6wOncHJ2oqBor6nBbDY+LT0jU9rQQJ+tdaG+Jn5v+/bVC8L3Hl1n6GhrMc6a1oOWsGlr&#10;adZpa2m26NKucxcuGUbcCZ2NBf5V7uzucWt94NrhjSW00lJ/EBa5FxYShtn6gO/AmRGPmurv90JF&#10;Rdli1dIlsRXl5Voc2Epa0tcER/QPi7Ss33d6165ZxRd3ei0tzCpOnD7dY9aMmVe+foon/PIkAy0r&#10;fPfq5Sj0jys7QEKHzsbXduzaOdRQXw9mGAHQygzz9EhWUVbutGjevAdNrYPWEGp7H/f8mTX6hwVb&#10;gIioaPqygDV9fH2GN7kwKwCNUVZRRUkjh0ZCv+UXFKC1aXyZNEIXyysDAnzGjfT5xqxlPovoK9es&#10;7Q2zmslpr6lRTbQMkvL/M41QjK1Jo3v3IpguTetha3sEG+RhGZlZbXZu3XKVyX79Thht3rhhuLi4&#10;GBb8GP/ZMPHLZ8KOdXLychXYIAA8Dhbs87Ah7oNSzwYHd9A36nizlewyffKMmd7r163mq6UBKJly&#10;9uyZQf2dXZewoZA5L6H3dhyw+vTpUx6QMAKg9bK37VF84VKwpaVNj30Cdoz7Xdj/9IWLBpAwApxA&#10;U1RMJHraXDpdDhvkIz2su5fOmLdgMBuPC/Tx/lPGeHoMTsUioFGoMLmGtvbHxmJ/paSkMKw91VT3&#10;wsNmMPlRuq2tbSQ2ysN27wkaVZif14loCx36OcYwShgh9+5HDGMyAxaVoYBZ+4DvQNKIx5kYd646&#10;f/7cIC8fX3Z0VuNZktLSiZt37rJYMG9OBD8WH0V1iPbu2blx4fKV/dBda+wBfAbtw/xlyx337dsb&#10;0NwaSwAA/qfVXrPu5Inj06bNmefRlJb8PIju6e0z/vLlS/3QjFH4iAJO0NPTJ6zJU1VZxffrr6b6&#10;+z3z9PZZyIZzVLqzu0fggvlzQ7EIIKSjq/eYKJ6SksyWWaJ/ffqcIPI+7tVALFCPpLR0UQ8bqzws&#10;wKNQt+mQC+e2EW2dpo7O940b1w9llDBCZSNu37xBuFJAVl4+p72GOnfbJwPABpA04gPy8nKUjevX&#10;ntp35KiRupaWoLUApptZdjseHHKlI5pZhUX5CFqPPWniuLch16/rduvRk1/vyNMtrKwPXggJ0fP3&#10;m/AaansAAP5C9UXmzJr+8NL161rde9qy1CqZh9B1DTuEHjx2osOmjYHH0fcrAJziNKD/U1SrkNHT&#10;Kysr8c1FNSPoRt+6dauPo9ICzTgmoJnNQesD1+6E8w7WaWhqviX6oa9fPvfGBpvhblgY0w7Jvfr1&#10;38vJjs3sdvPWLXtUIoLgactnzp67SJHWrhSL/BHz8HGvpK8JGlignh52DsfQ9QIA/AaSRnzEsV+f&#10;vBs3b9hNmzPXAc3M4ff9ERUTS585f6Hb6dOnxht1MKjBHsCnOnU0qj516sS0NZs2W6MC0vyyF8pq&#10;ai8C1m/sefbsaX/TLsZV2AMAAODPDFjUKnnDth1d2+vqRvBL8khWXj5+3pJlTleuhrj07eOQjz0A&#10;ADZD5wOLlq/o21jiSFvfILyHdXe+TxpR/hT9DlwbcGrq7LmeTTge0N2GeAXs2LEtoLGiwoA5PT39&#10;d0QPQk1riorZ0+Dr/2fT3FyGBRro3bvPZWyQh7149sybaOtExcR+DhzQn3Cfzp09u4DJ0jSKTc8e&#10;17BBAPgApPP5jCyVSpkza0aMl+cQw+MnTg66fOH81vLS0qa0fG9J9IGD3DfOmjVzl76ejkDWykEn&#10;UD7DhyYOHOBoc/bcBatTx48eys/NNcEe2PLoqhqa30aNHec/YvjQtzIy0jy4iQAAXoPulA71dP/h&#10;PNCx36XLVzueOXVyZ/K3rxYc6KbZbFQ5uQTfseP9Ro8aGYNahQPATagLobWVlfrdsLCehYWFKpTf&#10;M4xUktwHuz1H9WgEBTomzJ09I8bc3Mxg/bp1F5O+JjA9HigoKr6bNXe+54jhXt/4sTQBr+jQwfAH&#10;k02hJX5PErcwM2120fVnL15J/znWMyRDlU3o16dXGqM4L/r04X1/os2SplLLGS1LQ2IfPbGNCg/r&#10;hQXqkZCUTBno2J/vb/qD1gmSRnxKU0O9buXypdcm+U28fuHipZ5XQy5tSE9JMeLFE/Z66H2dBu7x&#10;8/PbatnVvEVbanKLvJwsZfrUyc9G+Y4wvXL1eqfgCxc2fv0Uz3RaLxfQrWztznt6eW0ZOMAxVUJC&#10;XFB+5QAALkLLD8aOHvnJe5jXgPD7Eaohly/PfvQgajwvHOM6dDZ+6DV8+DKPwW7xcrKy2AMA4Bbj&#10;zh2rjTt3jGoNv/DeDnaF3btdHRAZFaPy6NEjx+dPH49GM13+HBPobUVEai2tbc737tP36BCPwR/Q&#10;eRJoHiNDgzJmHdS+JX5XsTAzTcYCLLpz544L0esgA1zdAvntJmRFeTnhNLfiwkLp6uoaiqioCBYr&#10;Ky+nbN2yZRezWUZDhnsvgCXRgF9B0ojPqSgr/Zo9c9rDKZP97KKiYxRDQ0NHRobdnV1ZUcGJNv1N&#10;QZen0TJcB7mv9vQccgudOLWW96Y+NENs3JhR8aN9fQY9ff5S5vbt24Pv3b2zoIBOV+PixRW9i0XX&#10;Ow69eh9ydXF+KqizvP4Q2KLxjeDnfSU8yRUQZPaR7z+v6A7sIFfnzEGuzosSvyctvXkr1CYqMmLK&#10;xzevHbl5jEMzJ/sNcNo0cOCAe5YW5mWtbPaCQHXvbA1/N4IKJZPdXJyy3FycTlEolFMFBYWUgsJC&#10;4bZt2/5SUlSsI5qxAViHEhG6hh2ef0/44szoh798/oxmuzcraYSSI3du3lyJBf5Fdx7odB0b5XES&#10;kpJlFeXlDI85P2tqhDKzslS02mtmNYxt3LQl6OOb10bYD9WDSnKMGzs2BAsAwCfawBvVcn79+sWR&#10;1y4sKqJEPYjVePzokfPD6Af+udlZmly+MKOjrgl2vXofHODkdKZvn16Z/FQMj1sqKiopL+NeU589&#10;e9b15YsXXm9evvD8WVMjzMb3it5eV/etZXer8yYmprF2tj2+oQ5I2KP4SElJKeVnLbmmE7JUGQo/&#10;XzAK+r6iugjFJQzrSf5DpK0whR+XcaATbHRnkgx0jGzsDia/+5aY1PbJ06d6r16+cox7+WJYRuoP&#10;ds6IpctQZfMtulsFm1tY3LK2tnpnbtqlQtCKjLam4x4F/m4AaJJZc+bNuH31ym5GP4satJw/d2Ya&#10;FmBBTOwj2fGjfL8RHcMNOna6eevWjUH8dhwe7u1z4NXTJ5OxQD3j/adsXrRg3qK/+4aOU9t37tpw&#10;ZF/QTGazjPymzXBctGDuPSzARW3awGU/aDr49LQgTiWN6qv5+ZPy8eMn8Vdxr/Xj4z/avn392oMD&#10;dSfoIqKiVSYWXW+ZW1hctba2ftbN0qIQEkWsQSfKnz4nSHz//l05OTlFLzs7yyA7K6sDPTdXrzA/&#10;X4Oek63Z8AnlFNrlKNBoye1otGQaTfG7iqrKFzV19e96urppRoYGJUpKipz/kAEAAElp6RlCn78k&#10;yCUlJWmmp6fr5WRnG2ZlZXUqyM9rn5ebq1FeWvrPWhX03dJOUSlVXkEhTVFZ+bOSkvJXNTW1BC2t&#10;9j8MDPRzDfT1aqDbEgCgtQvaf9Bqx6aNDJuviIiKpse9favRnHIECxYumXQ1+MJBLFDPklWru0wY&#10;N/oDFuBxW7fv7H1g965IJltZ3rGLybf+AwZcVFFVTb525crk548eWjJLGKGmODdu3rBRUJDHYtwE&#10;SSPQHPDpaUHcSBo1pqCwiJKY+F3ye1KSUkZGpkZOTrZ2bk6Ofn5efvuCgrz2xYVFqoX5eUr1fxTd&#10;zRUTFy+Tb9cuTUlZ+ZOyikqCsrLKdw0NjWSjDoaZhgb6lVAXhzvq6ur4/k4yAAAQgeMcAACQ9/jp&#10;c+nR3sOTCG4K04OvXdNsajHs9IzMNn0dHDJ/1tQoY8E/UGfnBzEx+i2dHGmKT58TRNycBmQQ/P6a&#10;ir730JGOTo59W3w5LSSNQHPA7blWCBUdRIWoLbuaJ/9Z3/ywtf9O+AlcSAEABB0c5wAAgDyTLp1L&#10;RcXEqqqrqhj9DO3jx0/tLcxME7AICcGXQnoSJYwQz2HeC/kxYYR0NDKscfXwXHPragjDJX5N4eXj&#10;O48XEkYANBeclQEAAAAAAAAAn5KWkqJYWttcINr6t2/eELaEZ6S8ooISEnxxC4Pwb21FRLJHj/bl&#10;uwLY9c2aNWOflIwM21ridzI1u7hk8YJTWAAAPgRJIwAAAAAAAADgY2bmFjeItv7xw5iJtSSL6tcX&#10;eie8fVZ6mj4WqGeQp9cyHW0t1p+ch6DtX7h0uRM7OjO219WN2LVr50jUPRkAQQBJIwAAAAAAAADg&#10;Y+bmZu+IEh45mZk68Z++iGIBAqi+3MXz51YwqfVDHzt2jEDMqBk5Ytg3v2kzfIh+j8zoG3W8eejw&#10;ESd+T6IBUB8kjQAAAAAAAACAj3Xv1rVQSkamiGAPaM+ePzfCRgmE34+ivX7x3J3xIygUT2+fhZ2M&#10;OtRgAT6FWuOv3bTFWlxCIoXFPaAPcBu08NTpU4P19XR+YlEA+BgkjQAAAAAAAACAj0lJSlJ693Pc&#10;RbQHL54TJ4Dqq66uoRzYv28X0SwjUTGxdH//SQJXt2fEcK/ES1evGVjb2e8kMeuI3qGz8bXte4NM&#10;gvbs2qKkSGuZ9tgAcBAkjQAAAAAAAACAz9na2REWo46OuD81l55Hqvf6jVuh7T+8jnPEAvX4jBnn&#10;L6jLsFBHtVMnj8/Zd+SoUX9n1yUioqLp9RJIdBmqbIKLx5CZew4e6nT16hWPQa7OmdiTACAgSB00&#10;AGf8+gWJaAAAAAAAAEDz5eTS2/S0ssr5VVfHcHbQll27NT0Gu6VhgXrKysspgwe5hyV/+8owaSRP&#10;o727HRpqpqSk2CouaCoqKik/UtNEfv782UZEVKROS1Pzp5gYSyWiWlSbNnDZD5oOZhoBAAAAAAAA&#10;AJ9DS6Nse/U+TLQXsTGxg7HBBo4eO2md/O2rBRb4H/qM2XOGtZaEESIhIU7pYKhf07mTUbWhvh5f&#10;JYwAaC5IGgEAAAAAAACAAHAc4HSUaC/CQ28tKChkXC/7a+L3tof37b1AVMvItGu3m97Dhn7BAgAA&#10;gQRJIwAAAAAAAAAQAE6O/RKJOn9VVlRoXb12wxgLUCiUmp8/KWsC1mypKC/XwoL/Q1+4eNEMUVER&#10;LAAAEEyQNAIAAAAAAAAAASAvL0dxG+K5kmhPLp4/t6mysgob3xt0wPZJbLQvFqhnjN/kCVbdupZh&#10;AQCAwIKkEQAAAAAAAAAICM8hQy4TtYpP/PK5++mz50zrj12/eVstaMe2q0TL0nQMDMNnzph6AwsA&#10;AAQaJI0AAAAAAAAAQEBYdjUvd+jneIBgb2i7tm65/vjpc+mSklLKvgOHuy2cPSuOKGGEklArVq4c&#10;JkulYgEAgGCD3nstCFruAwAAAAAAANjtZdwbCe8hHj+IEkFthIQoIiIilOoqfKlaA3S0LG3FssUw&#10;y4hPQct90Bww0wgAAAAAAAAABIilhVmFx3DvxUR79KuujkzCiGJsbhE+d85MSBgB0EpByrEFwUwj&#10;AAAAAAAAACdkZee0cXNxeVNAp5s09elRJ7bgK1cMO3U0qsaCgG/ATCPQHDDTCAAAAAAAAAAEjIqy&#10;0q+Vq9cOICqKzQR91br19pAwAqB1g6QRAAAAAAAAAAggNxenLL9pM3yakDiiT5szz2Oop/sPLAIA&#10;aFUgaQQAAAAAAAAAAmr+3Fn3vHx857GQOKL7TZvuM2fW9IdYBADQ6sDixhYENY0AAAAAAAAAnFZb&#10;W0sJ2n/IevfWzTeJOqpJSEqmLF21uu+I4V6JWBDwLahpBJoDPj0tCJJGAAAAAAAAAG55++6D+IED&#10;B2dHht2ZXVtbq/z3ZUVERdNdPYasmuI/+YSujnYtvCGCBZJGoDng09OCIGkEAAAAAAAA4DZ6Xj4l&#10;Pv6TbF5+gYyCgnxJl86dihQU5OF9EFCQNAIAAAAAAAAAAAAAAAAAAAAAAAAAAAAAAAAAAAAAAAAA&#10;AAAAAAAAAAAAAAAAAAAAAAAAAAAAAAAAAAAAAAAAAAAAAAAAAAAAAAAAAAAAAAAAAAAAAAAAAAAA&#10;AAAADP/GlAAAAOFJREFU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UoFArl/wCJKHhAXuqDMwAAAABJRU5ErkJgglBLAwQKAAAAAAAAACEAKGEslsZRAADGUQAAFAAA&#10;AGRycy9tZWRpYS9pbWFnZTMucG5niVBORw0KGgoAAAANSUhEUgAABswAAAfYCAYAAACKd/iyAAAg&#10;AElEQVR4nOzd3a9ld13H8c/B6ZxCaTutUERaXBs3NfWpQBq98GFETJAYFC/UGxLUW5+iN/oveKGG&#10;RE1MjCTGeIEXhgQlaBQSNBpFo4BE003XqimUhwKdaZk+zNhjVromjD3VdDpn9t7yeb1uJrNnn7N+&#10;57tnbuad3+8XAAAAAAAAAAAAAAAAAAAAAAAAAAAAAAAAAAAAAAAAAAAAAAAAAAAAAAAAAAAAAAAA&#10;AAAAAAAAAAAAAAAAAAAAAAAAAAAAAAAAAAAAAAAAAAAAAAAAAAAAAAAAAAAAAAAAAAAAAAAAAAAA&#10;AAAAAAAAAAAAAAAAAAAAAAAAAAAAAAAAAAAAAAAAAAAAAAAAAAAAAAAAAAAAAAAAAAAAAAAAAAAA&#10;AAAAAAAAAAAAAAAAAAAAAAAAAAAAAAAAAAAAAAAAAAAA2LYDE9+do6Ojna9hPaxenuSOJK9McluS&#10;m5O8zN8NAAAAAAC4ri4leTrJxSSPJjm//PrwZhov7Gr0BwedeUAU2aFtB7P1sDqV5HVJviXJkOSu&#10;JLceeyMAAAAAALBLczj7TJIHkvxHknEzjRe3sR7BjK3bRjBbD6t5x9ibkrxx/m2SG469KXkqyeeT&#10;fCnJuSRPLlUbAAAAAAA4eS9Jcpjk1HLq2y1JziwnwZ1+nqfNsewTSf4pycc20/jUsXecEMGMrbte&#10;wWw9rOYodl+S70pyz3M+5/kf0f1zjU7yYJL/3EzjuWPfBAAAAAAA2Kr1sJr/P//2JK9ZTom7O8k3&#10;P2czzLzp5e+TfHgzjQ+f9PoEM7bupIPZeljNBfotSb4vyU1X/NEjST661Od52+alY18MAAAAAADs&#10;neW6pfmqpTcsJ8q9/Io1zv/3//6TDGeCGVt3UsFsPazmfxxvS3L2iso8Xwj4d0n+YTON07EvAgAA&#10;AAAA/l9Z4tl8BdObl51nszk2fCTJn26m8cK1/jyCGVt3rcFsPazmM05/MMnbk9y4vPyFJB+ct2Nu&#10;6wJAAAAAAABgu9bD6u6lD9y9PPixJH+8mcZ/vpaFCGZs3bUEs/WwujPJzyS5c3npy0net4Sy63M5&#10;GgAAAAAAsFfWw2o+pvEnk9y2rGvebfbezTQ+/WLWKZixdS8mmC0X/s33lP14knnr5aVlR9kH7CgD&#10;AAAAAIA+62F1mOSnknzP8sM/mOR3NtN47mqHIZixdVcbzNbD6vSyq+xNy0vz3WTv2UzjZ4+9GQAA&#10;AAAAqLIeVvcleVeS08vJdL+1mcbPXc0MBDO27mqC2XpY3ZzkF5J80/LSXywX+D1z7M0AAAAAAECl&#10;9bB6bZKfS3ImyeNJfnMzjZ9+obMQzNi6FxrM1sNqPnf0V5LckWQ+dvEPrvXSPgAAAAAA4GvTeljN&#10;PeEXk7wyyfkkv76ZxkdeyA/bGsxecuwV9sqys+yXllj2lWX7pFgGAAAAAAA8r800fj7JbyzHMt4y&#10;x7P1sLrp+d7LswSzPbYeVjck+fkkr07y5LJt8lPtcwEAAAAAAP5vm2mcY9m7k1xI8qokP7seVk4e&#10;/F8IZvvtp5MMyzGM795M40PtAwEAAAAAAF6YzTQ+nOT351uiknx7kh82uucnmO2p9bA6m+S+ZXXz&#10;nWUPtM8EAAAAAAC4Optp/Lck71++6EfXw+ouIzxOMNtD62H1DUl+YlnZB91ZBgAAAAAAXIM/TzIu&#10;Xehd62GlDz2HgeyZ5fzQdyaZ7y+bkryvfSYAAAAAAMCLt5nGZ5K8J8mlJPMOs7PG+T8JZvvnu5O8&#10;Psn8l/cPN9P4X+0DAQAAAAAArs1mGj+X5C+Xb/L29bB6qZF+lWC2R9bD6lSSdywr+qvNNH66fSYA&#10;AAAAAMCJ+UCS80luSvJDxvpVgtl++d4ktyV5YjlPFAAAAAAA4ERspvGpJH+2fK+3rIfVjSb7LMFs&#10;TywX7L11Wc28u+xC+0wAAAAAAIAT9zfLLrP5SMbvN95nCWb74zuS3J7kYpK/bh8GAAAAAABw8jbT&#10;eGneuLN847PrYXVgzILZPrlccf9xM41faR8GAAAAAABw3fxtkjmcvSLJPcYsmO2F9bCaL9f71mUt&#10;HykfBwAAAAAAcB1tpvGxJP+6POE+sxbM9sUbls/iy0nG9mEAAAAAAADX3UeXB7xxPaxOtY9bMNsP&#10;9y6r+JfNNB61DwMAAAAAALjuPp7kySQvu+IUvFqC2Y4tl+m9flnFJ2sHAQAAAAAAbM1mGi8u0Wz2&#10;be2TF8x2786l3s47y+5vHwYAAAAAALA1lzfy3NM+csFs94ZlBQ9tpvGJ5kEAAAAAAABb9e/Lw161&#10;Hla3NY9eMNu9b1xW8FDzEAAAAAAAgO3aTOOXkjyyPHTdPH7BbPdes6zgM81DAAAAAAAAdmJaHnpX&#10;8/gFs927Y1nBZ5uHAAAAAAAA7MSDy0Nf2zx+wWz3bllW8GjzEAAAAAAAgJ24fGXUq5vHL5jt0HpY&#10;3Zzk65YVCGYAAAAAAMC2fWF53pn1sLqhdfqC2W7dfMXTH2scAAAAAAAAsFNfTPLMsoBXtH4Ugtlu&#10;Xd5d9uRmGo9ahwAAAAAAAOzGZhrnWHZ5U8+Z1o9BMNutG5enP7OvCwQAAAAAAL7mXQ5mN7V+1ILZ&#10;bh0sT3+idQAAAAAAAMDOXe4Up1s/CsEMAAAAAACgW/21UYIZAAAAAAAA1QQzAAAAAAAAqglmAAAA&#10;AAAAVDvVPoBd+qP3/snTH/rQh88fHh4+3jsFAAAAAABgl375V3/twvnzj52/997vfOpH3vbWys/i&#10;4NgrbM3RUf0degAAAAAAwB45OOhMR45kBAAAAAAAoJpgBgAAAAAAQDXBDAAAAAAAgGqCGQAAAAAA&#10;ANUEMwAAAAAAAKoJZgAAAAAAAFQTzAAAAAAAAKgmmAEAAAAAAFBNMAMAAAAAAKCaYAYAAAAAAEA1&#10;wQwAAAAAAIBqghkAAAAAAADVBDMAAAAAAACqCWYAAAAAAABUE8wAAAAAAACoJpgBAAAAAABQTTAD&#10;AAAAAACgmmAGAAAAAABANcEMAAAAAACAaoIZAAAAAAAA1QQzAAAAAAAAqglmAAAAAAAAVBPMAAAA&#10;AAAAqCaYAQAAAAAAUE0wAwAAAAAAoJpgBgAAAAAAQDXBDAAAAAAAgGqCGQAAAAAAANUEMwAAAAAA&#10;AKoJZgAAAAAAAFQTzAAAAAAAAKgmmAEAAAAAAFBNMAMAAAAAAKCaYAYAAAAAAEA1wQwAAAAAAIBq&#10;ghkAAAAAAADVBDMAAAAAAACqCWYAAAAAAABUE8wAAAAAAACoJpgBAAAAAABQTTADAAAAAACgmmAG&#10;AAAAAABANcEMAAAAAACAaoIZAAAAAAAA1QQzAAAAAAAAqglmAAAAAAAAVBPMAAAAAAAAqCaYAQAA&#10;AAAAUE0wAwAAAAAAoJpgBgAAAAAAQDXBDAAAAAAAgGqCGQAAAAAAANUEMwAAAAAAAKoJZgAAAAAA&#10;AFQTzAAAAAAAAKgmmAEAAAAAAFBNMAMAAAAAAKCaYAYAAAAAAEA1wQwAAAAAAIBqghkAAAAAAADV&#10;BDMAAAAAAACqCWYAAAAAAABUE8wAAAAAAACoJpgBAAAAAABQTTADAAAAAACgmmAGAAAAAABANcEM&#10;AAAAAACAaoIZAAAAAAAA1QQzAAAAAAAAqglmAAAAAAAAVBPMAAAAAAAAqCaYAQAAAAAAUE0wAwAA&#10;AAAAoJpgBgAAAAAAQDXBDAAAAAAAgGqCGQAAAAAAANUEMwAAAAAAAKoJZgAAAAAAAFQTzAAAAAAA&#10;AKgmmAEAAAAAAFBNMAMAAAAAAKCaYAYAAAAAAEA1wQwAAAAAAIBqghkAAAAAAADVBDMAAAAAAACq&#10;CWYAAAAAAABUE8wAAAAAAACoJpgBAAAAAABQTTADAAAAAACgmmAGAAAAAABANcEMAAAAAACAaoIZ&#10;AAAAAAAA1QQzAAAAAAAAqglmAAAAAAAAVBPMAAAAAAAAqCaYAQAAAAAAUE0wAwAAAAAAoJpgBgAA&#10;AAAAQDXBDAAAAAAAgGqCGQAAAAAAANUEMwAAAAAAAKoJZgAAAAAAAFQTzAAAAAAAAKgmmAEAAAAA&#10;AFBNMAMAAAAAAKCaYAYAAAAAAEA1wQwAAAAAAIBqghkAAAAAAADVBDMAAAAAAACqCWYAAAAAAABU&#10;E8wAAAAAAACoJpgBAAAAAABQTTADAAAAAACgmmAGAAAAAABANcEMAAAAAACAaoIZAAAAAAAA1QQz&#10;AAAAAAAAqglmAAAAAAAAVBPMAAAAAAAAqCaYAQAAAAAAUE0wAwAAAAAAoJpgBgAAAAAAQDXBDAAA&#10;AAAAgGqCGQAAAAAAANUEMwAAAAAAAKoJZgAAAAAAAFQTzAAAAAAAAKgmmAEAAAAAAFBNMAMAAAAA&#10;AKCaYAYAAAAAAEA1wQwAAAAAAIBqghkAAAAAAADVBDMAAAAAAACqCWYAAAAAAABUE8wAAAAAAACo&#10;JpgBAAAAAABQTTADAAAAAACgmmAGAAAAAABANcEMAAAAAACAaoIZAAAAAAAA1QQzAAAAAAAAqglm&#10;AAAAAAAAVBPMAAAAAAAAqCaYAQAAAAAAUE0wAwAAAAAAoJpgBgAAAAAAQDXBDAAAAAAAgGqCGQAA&#10;AAAAANUEMwAAAAAAAKoJZgAAAAAAAFQTzAAAAAAAAKgmmAEAAAAAAFBNMAMAAAAAAKCaYAYAAAAA&#10;AEA1wQwAAAAAAIBqghkAAAAAAADVBDMAAAAAAACqCWYAAAAAAABUE8wAAAAAAACoJpgBAAAAAABQ&#10;TTADAAAAAACgmmAGAAAAAABANcEMAAAAAACAaoIZAAAAAAAA1QQzAAAAAAAAqglmAAAAAAAAVBPM&#10;AAAAAAAAqCaYAQAAAAAAUE0wAwAAAAAAoJpgBgAAAAAAQDXBDAAAAAAAgGqCGQAAAAAAANUEMwAA&#10;AAAAAKoJZgAAAAAAAFQTzAAAAAAAAKgmmAEAAAAAAFBNMAMAAAAAAKCaYAYAAAAAAEA1wQwAAAAA&#10;AIBqghkAAAAAAADVBDMAAAAAAACqCWYAAAAAAABUE8wAAAAAAACoJpgBAAAAAABQTTADAAAAAACg&#10;mmAGAAAAAABANcEMAAAAAACAaoIZAAAAAAAA1QQzAAAAAAAAqglmAAAAAAAAVBPMAAAAAAAAqCaY&#10;AQAAAAAAUE0wAwAAAAAAoJpgBgAAAAAAQDXBDAAAAAAAgGqCGQAAAAAAANUEMwAAAAAAAKoJZgAA&#10;AAAAAFQTzAAAAAAAAKgmmAEAAAAAAFBNMAMAAAAAAKCaYAYAAAAAAEA1wQwAAAAAAIBqghkAAAAA&#10;AADVBDMAAAAAAACqCWYAAAAAAABUE8wAAAAAAACoJpgBAAAAAABQTTADAAAAAACgmmAGAAAAAABA&#10;NcEMAAAAAACAaoIZAAAAAAAA1QQzAAAAAAAAqglmAAAAAAAAVBPMAAAAAAAAqCaYAQAAAAAAUE0w&#10;AwAAAAAAoJpgBgAAAAAAQDXBDAAAAAAAgGqCGQAAAAAAANUEMwAAAAAAAKoJZgAAAAAAAFQTzAAA&#10;AAAAAKgmmAEAAAAAAFBNMAMAAAAAAKCaYAYAAAAAAEA1wQwAAAAAAIBqghkAAAAAAADVBDMAAAAA&#10;AACqCWYAAAAAAABUE8wAAAAAAACoJpgBAAAAAABQTTADAAAAAACgmmAGAAAAAABANcEMAAAAAACA&#10;aoIZAAAAAAAA1QQzAAAAAAAAqglmAAAAAAAAVBPMAAAAAAAAqCaYAQAAAAAAUE0wAwAAAAAAoJpg&#10;BgAAAAAAQDXBDAAAAAAAgGqCGQAAAAAAANUEMwAAAAAAAKoJZgAAAAAAAFQTzAAAAAAAAKgmmAEA&#10;AAAAAFBNMAMAAAAAAKCaYAYAAAAAAEA1wQwAAAAAAIBqghkAAAAAAADVBDMAAAAAAACqCWYAAAAA&#10;AABUE8wAAAAAAACoJpgBAAAAAABQTTADAAAAAACgmmAGAAAAAABANcEMAAAAAACAaoIZAAAAAAAA&#10;1QQzAAAAAAAAqglmAAAAAAAAVBPMAAAAAAAAqCaYAQAAAAAAUE0wAwAAAAAAoJpgBgAAAAAAQDXB&#10;DAAAAAAAgGqCGQAAAAAAANUEMwAAAAAAAKoJZgAAAAAAAFQTzAAAAAAAAKgmmAEAAAAAAFBNMAMA&#10;AAAAAKCaYAYAAAAAAEA1wQwAAAAAAIBqghkAAAAAAADVBDMAAAAAAACqCWYAAAAAAABUE8wAAAAA&#10;AACoJpgBAAAAAABQTTADAAAAAACgmmAGAAAAAABANcEMAAAAAACAaoIZAAAAAAAA1QQzAAAAAAAA&#10;qglmAAAAAAAAVBPMAAAAAAAAqCaYAQAAAAAAUE0wAwAAAAAAoJpgBgAAAAAAQDXBDAAAAAAAgGqC&#10;GQAAAAAAANUEMwAAAAAAAKoJZgAAAAAAAFQTzAAAAAAAAKgmmAEAAAAAAFBNMAMAAAAAAKCaYAYA&#10;AAAAAEA1wQwAAAAAAIBqghkAAAAAAADVBDMAAAAAAACqCWYAAAAAAABUE8wAAAAAAACoJpgBAAAA&#10;AABQTTADAAAAAACgmmAGAAAAAABANcEMAAAAAACAaoIZAAAAAAAA1QQzAAAAAAAAqglmAAAAAAAA&#10;VBPMAAAAAAAAqCaYAQAAAAAAUE0wAwAAAAAAoJpgBgAAAAAAQDXBDAAAAAAAgGqCGQAAAAAAANUE&#10;MwAAAAAAAKoJZgAAAAAAAFQTzAAAAAAAAKgmmAEAAAAAAFBNMAMAAAAAAKCaYAYAAAAAAEA1wQwA&#10;AAAAAIBqghkAAAAAAADVBDMAAAAAAACqCWYAAAAAAABUE8wAAAAAAACoJpgBAAAAAABQTTADAAAA&#10;AACgmmAGAAAAAABANcEMAAAAAACAaoIZAAAAAAAA1QQzAAAAAAAAqglmAAAAAAAAVBPMAAAAAAAA&#10;qCaYAQAAAAAAUE0wAwAAAAAAoJpgBgAAAAAAQDXBDAAAAAAAgGqCGQAAAAAAANUEMwAAAAAAAKoJ&#10;ZgAAAAAAAFQTzAAAAAAAAKgmmAEAAAAAAFBNMAMAAAAAAKCaYAYAAAAAAEA1wQwAAAAAAIBqghkA&#10;AAAAAADVBDMAAAAAAACqCWYAAAAAAABUE8wAAAAAAACoJpgBAAAAAABQTTADAAAAAACgmmAGAAAA&#10;AABANcEMAAAAAACAaoIZAAAAAAAA1QQzAAAAAAAAqglmAAAAAAAAVBPMAAAAAAAAqCaYAQAAAAAA&#10;UE0wAwAAAAAAoJpgBgAAAAAAQDXBDAAAAAAAgGqCGQAAAAAAANUEMwAAAAAAAKoJZgAAAAAAAFQT&#10;zAAAAAAAAKgmmAEAAAAAAFBNMAMAAAAAAKCaYAYAAAAAAEA1wQwAAAAAAIBqghkAAAAAAADVBDMA&#10;AAAAAACqCWYAAAAAAABUE8wAAAAAAACoJpgBAAAAAABQTTADAAAAAACgmmAGAAAAAABANcEMAAAA&#10;AACAaoIZAAAAAAAA1QQzAAAAAAAAqglmAAAAAAAAVBPMAAAAAAAAqCaYAQAAAAAAUE0wAwAAAAAA&#10;oJpgBgAAAAAAQDXBDAAAAAAAgGqCGQAAAAAAANUEMwAAAAAAAKoJZgAAAAAAAFQTzAAAAAAAAKgm&#10;mAEAAAAAAFBNMAMAAAAAAKCaYAYAAAAAAEA1wQwAAAAAAIBqghkAAAAAAADVBDMAAAAAAACqCWYA&#10;AAAAAABUE8wAAAAAAACoJpgBAAAAAABQTTADAAAAAACgmmAGAAAAAABANcEMAAAAAACAaoIZAAAA&#10;AAAA1QQzAAAAAAAAqglmAAAAAAAAVBPMAAAAAAAAqCaYAQAAAAAAUE0wAwAAAAAAoJpgBgAAAAAA&#10;QDXBDAAAAAAAgGqCGQAAAAAAANUEMwAAAAAAAKoJZgAAAAAAAFQTzAAAAAAAAKgmmAEAAAAAAFBN&#10;MAMAAAAAAKCaYAYAAAAAAEA1wQwAAAAAAIBqghkAAAAAAADVBDMAAAAAAACqCWYAAAAAAABUE8wA&#10;AAAAAACoJpgBAAAAAABQTTADAAAAAACgmmAGAAAAAABANcEMAAAAAACAaoIZAAAAAAAA1QQzAAAA&#10;AAAAqglmAAAAAAAAVBPMAAAAAAAAqCaYAQAAAAAAUE0wAwAAAAAAoJpgBgAAAAAAQDXBDAAAAAAA&#10;gGqCGQAAAAAAANUEMwAAAAAAAKoJZgAAAAAAAFQTzAAAAAAAAKgmmAEAAAAAAFBNMAMAAAAAAKCa&#10;YAYAAAAAAEA1wQwAAAAAAIBqghkAAAAAAADVBDMAAAAAAACqCWYAAAAAAABUE8wAAAAAAACoJpgB&#10;AAAAAABQTTADAAAAAADYsvs/9cDho+fOnTb3/XCqfQAAAAAAAADb9Nu/+3sHSX7szT9w9pNnbr31&#10;E4a/e4IZAAAAAADAFt3+9be/NMnjh4eHF819Pxy0D2CXjo6Oen94AAAAAABg7xwcdKYjd5gBAAAA&#10;AABQTTADAAAAAACgmmAGAAAAAABANcEMAAAAAACAaoIZAAAAAAAA1QQzAAAAAAAAqglmAAAAAAAA&#10;VBPMAAAAAAAAqCaYAQAAAAAAUE0wAwAAAAAAoJpgBgAAAAAAQDXBDAAAAAAAgGqCGQAAAAAAANUE&#10;MwAAAAAAAKoJZgAAAAAAAFQTzAAAAAAAAKgmmAEAAAAAAFBNMAMAAAAAAKCaYAYAAAAAAEA1wQwA&#10;AAAAAIBqghkAAAAAAADVBDMAAAAAAACqCWYAAAAAAABUE8wAAAAAAACoJpgBAAAAAABQTTADAAAA&#10;AACgmmAGAAAAAABANcEMAAAAAACAaoIZAAAAAAAA1QQzAAAAAAAAqglmAAAAAAAAVBPMAAAAAAAA&#10;qCaYAQAAAAAAUE0wAwAAAAAAoJpgBgAAAAAAQDXBDAAAAAAAgGqCGQAAAAAAANUEMwAAAAAAAKoJ&#10;ZgAAAAAAAFQTzAAAAAAAAKgmmAEA/Dd7diAAAAAAIMjfepBLIwAAAADWhBkAAAAAAABrwgwAAAAA&#10;AIA1YQYAAAAAAMCaMAMAAAAAAGBNmAEAAAAAALAmzAAAAAAAAFgTZgAAAAAAAKwJMwAAAAAAANaE&#10;GQAAAAAAAGvCDAAAAAAAgDVhBgAAAAAAwJowAwAAAAAAYE2YAQAAAAAAsCbMAAAAAAAAWBNmAAAA&#10;AAAArAkzAAAAAAAA1oQZAAAAAAAAa8IMAAAAAACANWEGAAAAAADAmjADAAAAAABgTZgBAAAAAACw&#10;JswAAAAAAABYE2YAAAAAAACsCTMAAAAAAADWhBkAAAAAAABrwgwAAAAAAIA1YQYAAAAAAMCaMAMA&#10;AAAAAGBNmAEAAAAAALAmzAAAAAAAAFgTZgAAAAAAAKwJMwAAAAAAANaEGQAAAAAAAGvCDAAAAAAA&#10;gDVhBgAAAAAAwJowAwAAAAAAYE2YAQAAAAAAsCbMAAAAAAAAWBNmAAAAAAAArAkzAAAAAAAA1oQZ&#10;AAAAAAAAa8IMAAAAAACANWEGAAAAAADAmjADAAAAAABgTZgBAAAAAACwJswAAAAAAABYE2YAAAAA&#10;AACsCTMAAAAAAADWhBkAAAAAAABrwgwAAAAAAIA1YQYAAAAAAMCaMAMAAAAAAGBNmAEAAAAAALAm&#10;zAAAAAAAAFgTZgAAAAAAAKwJMwAAAAAAANaEGQAAAAAAAGvCDAAAAAAAgDVhBgAAAAAAwJowAwAA&#10;AAAAYE2YAQAAAAAAsCbMAAAAAAAAWBNmAAAAAAAArAkzAAAAAAAA1oQZAAAAAAAAa8IMAAAAAACA&#10;NWEGAAAAAADAmjADAAAAAABgTZgBAAAAAACwJswAAAAAAABYE2YAAAAAAACsCTMAAAAAAADWhBkA&#10;AAAAAABrwgwAAAAAAIA1YQYAAAAAAMCaMAMAAAAAAGBNmAEAAAAAALAmzAAAAAAAAFgTZgAAAAAA&#10;AKwJMwAAAAAAANaEGQAAAAAAAGvCDAAAAAAAgDVhBgAAAAAAwJowAwAAAAAAYE2YAQAAAAAAsCbM&#10;AAAAAAAAWBNmAAAAAAAArAkzAAAAAAAA1oQZAAAAAAAAa8IMAAAAAACANWEGAAAAAADAmjADAAAA&#10;AABgTZgBAAAAAACwJswAAAAAAABYE2YAAAAAAACsCTMAAAAAAADWhBkAAAAAAABrwgwAAAAAAIA1&#10;YQYAAAAAAMCaMAMAAAAAAGBNmAEAAAAAALAmzAAAAAAAAFgTZgAAAAAAAKwJMwAAAAAAANaEGQAA&#10;AAAAAGvCDAAAAAAAgDVhBgAAAAAAwJowAwAAAAAAYE2YAQAAAAAAsCbMAAAAAAAAWBNmAAAAAAAA&#10;rAkzAAAAAAAA1oQZAAAAAAAAa8IMAAAAAACANWEGAAAAAADAmjADAAAAAABgTZgBAAAAAACwJswA&#10;AAAAAABYE2YAAAAAAACsCTMAAAAAAADWhBkAAAAAAABrwgwAAAAAAIA1YQYAAAAAAMCaMAMAAAAA&#10;AGBNmAEAAAAAALAmzAAAAAAAAFgTZgAAAAAAAKwJMwAAAAAAANaEGQAAAAAAAGvCDAAAAAAAgDVh&#10;BgAAAAAAwJowAwAAAAAAYE2YAQAAAAAAsCbMAAAAAAAAWBNmAAAAAAAArAkzAAAAAAAA1oQZAAAA&#10;AAAAa8IMAAAAAACANWEGAAAAAADAmjADAAAAAABgTZgBAAAAAACwJswAAAAAAABYE2YAAAAAAACs&#10;CTMAAAAAAADWhBkAAAAAAABrwgwAAAAAAIA1YQYAAAAAAMCaMAMAAAAAAGBNmAEAAAAAALAmzAAA&#10;AAAAAFgTZgAAAAAAAKwJMwAAAAAAANaEGQAAAAAAAGvCDAAAAAAAgDVhBgAAAAAAwJowAwAAAAAA&#10;YE2YAQAAAAAAsCbMAAAAAAAAWBNmAAAAAAAArAkzAAAAAAAA1oQZAAAAAAAAa8IMAAAAAACANWEG&#10;AAAAAADAmjADAAAAAABgTZgBAAAAAACwJswAAAAAAABYE2YAAAAAAACsCTMAAAAAAADWhBkAAAAA&#10;AABrwgwAAAAAAIA1YQYAAAAAAMCaMAMAAAAAAGBNmAEAAAAAALAmzAAAAAAAAArR+y0AACAASURB&#10;VFgTZgAAAAAAAKwJMwAAAAAAANaEGQAAAAAAAGvCDAAAAAAAgDVhBgAAAAAAwJowAwAAAAAAYE2Y&#10;AQAAAAAAsCbMAAAAAAAAWBNmAAAAAAAArAkzAAAAAAAA1oQZAAAAAAAAa8IMAAAAAACANWEGAAAA&#10;AADAmjADAAAAAABgTZgBAAAAAACwJswAAAAAAABYE2YAAAAAAACsCTMAAAAAAADWhBkAAAAAAABr&#10;wgwAAAAAAIA1YQYAAAAAAMCaMAMAAAAAAGBNmAEAAAAAALAmzAAAAAAAAFgTZgAAAAAAAKwJMwAA&#10;AAAAANaEGQAAAAAAAGvCDAAAAAAAgDVhBgAAAAAAwJowAwAAAAAAYE2YAQAAAAAAsCbMAAAAAAAA&#10;WBNmAAAAAAAArAkzAAAAAAAA1oQZAAAAAAAAa8IMAAAAAACANWEGAAAAAADAmjADAAAAAABgTZgB&#10;AAAAAACwJswAAAAAAABYE2YAAAAAAACsCTMAAAAAAADWhBkAAAAAAABrwgwAAAAAAIA1YQYAAAAA&#10;AMCaMAMAAAAAAGBNmAEAAAAAALAmzAAAAAAAAFgTZgAAAAAAAKwJMwAAAAAAANaEGQAAAAAAAGvC&#10;DAAAAAAAgDVhBgAAAAAAwJowAwAAAAAAYE2YAQAAAAAAsCbMAAAAAAAAWBNmAAAAAAAArAkzAAAA&#10;AAAA1oQZAAAAAAAAa8IMAAAAAACANWEGAAAAAADAmjADAAAAAABgTZgBAAAAAACwJswAAAAAAABY&#10;E2YAAAAAAACsCTMAAAAAAADWhBkAAAAAAABrwgwAAAAAAIA1YQYAAAAAAMCaMAMAAAAAAGBNmAEA&#10;AAAAALAmzAAAAAAAAFgTZgAAAAAAAKwJMwAAAAAAANaEGQAAAAAAAGvCDAAAAAAAgDVhBgAAAAAA&#10;wJowAwAAAAAAYE2YAQAAAAAAsCbMAAAAAAAAWBNmAAAAAAAArAkzAAAAAAAA1oQZAAAAAAAAa8IM&#10;AAAAAACANWEGAAAAAADAmjADAAAAAABgTZgBAAAAAACwJswAAAAAAABYE2YAAAAAAACsCTMAAAAA&#10;AADWhBkAAAAAAABrwgwAAAAAAIA1YQYAAAAAAMCaMAMAAAAAAGBNmAEAAAAAALAmzAAAAAAAAFgT&#10;ZgAAAAAAAKwJMwAAAAAAANaEGQAAAAAAAGvCDAAAAAAAgDVhBgAAAAAAwJowAwAAAAAAYE2YAQAA&#10;AAAAsCbMAAAAAAAAWBNmAAAAAAAArAkzAAAAAAAA1oQZAAAAAAAAa8IMAAAAAACANWEGAAAAAADA&#10;mjADAAAAAABgTZgBAAAAAACwJswAAAAAAABYE2YAAAAAAACsCTMAAAAAAADWhBkAAAAAAABrwgwA&#10;AAAAAIA1YQYAAAAAAMCaMAMAAAAAAGBNmAEAAAAAALAmzAAAAAAAAFgTZgAAAAAAAKwJMwAAAAAA&#10;ANaEGQAAAAAAAGvCDAAAAAAAgDVhBgAAAAAAwJowAwAAAAAAYE2YAQAAAAAAsCbMAAAAAAAAWBNm&#10;AAAAAAAArAkzAAAAAAAA1oQZAAAAAAAAa8IMAAAAAACANWEGAAAAAADAmjADAAAAAABgTZgBAAAA&#10;AACwJswAAAAAAABYE2YAAAAAAACsCTMAAAAAAADWhBkAAAAAAABrwgwAAAAAAIA1YQYAAAAAAMCa&#10;MAMAAAAAAGBNmAEAAAAAALAmzAAAAAAAAFgTZgAAAAAAAKwJMwAAAAAAANaEGQAAAAAAAGvCDAAA&#10;AAAAgDVhBgAAAAAAwJowAwAAAAAAYE2YAQAAAAAAsCbMAAAAAAAAWBNmAAAAAAAArAkzAAAAAAAA&#10;1oQZAAAAAAAAa8IMAAAAAACANWEGAAAAAADAmjADAAAAAABgTZgBAAAAAACwJswAAAAAAABYE2YA&#10;AAAAAACsCTMAAAAAAADWhBkAAAAAAABrwgwAAAAAAIA1YQYAAAAAAMCaMAMAAAAAAGBNmAEAAAAA&#10;ALAmzAAAAAAAAFgTZgAAAAAAAKwJMwAAAAAAANaEGQAAAAAAAGvCDAAAAAAAgDVhBgAAAAAAwJow&#10;AwAAAAAAYE2YAQAAAAAAsCbMAAAAAAAAWBNmAAAAAAAArAkzAAAAAAAA1oQZAAAAAAAAa8IMAAAA&#10;AACANWEGAAAAAADAmjADAAAAAABgTZgBAAAAAACwJswAAAAAAABYE2YAAAAAAACsCTMAAAAAAADW&#10;hBkAAAAAAABrwgwAAAAAAIA1YQYAAAAAAMCaMAMAAAAAAGBNmAEAAAAAALAmzAAAAAAAAFgTZgAA&#10;AAAAAKwJMwAAAAAAANaEGQAAAAAAAGvCDAAAAAAAgDVhBgAAAAAAwJowAwAAAAAAYE2YAQAAAAAA&#10;sCbMAAAAAAAAWBNmAAAAAAAArAkzAAAAAAAA1oQZAAAAAAAAa8IMAAAAAACANWEGAAAAAADAmjAD&#10;AAAAAABgTZgBAAAAAACwJswAAAAAAABYE2YAAAAAAACsCTMAAAAAAADWhBkAAAAAAABrwgwAAAAA&#10;AIA1YQYAAAAAAMCaMAMAAAAAAGBNmAEAAAAAALAmzAAAAAAAAFgTZgAAAAAAAKwJMwAAAAAAANaE&#10;GQAAAAAAAGvCDAAAAAAAgDVhBgAAAAAAwJowAwAAAAAAYE2YAQAAAAAAsCbMAAAAAAAAWBNmAAAA&#10;AAAArAkzAAAAAAAA1oQZAAAAAAAAa8IMAAAAAACANWEGAAAAAADAmjADAAAAAABgTZgBAAAAAACw&#10;JswAAAAAAABYE2YAAAAAAACsCTMAAAAAAADWhBkAAAAAAABrwgwAAAAAAIA1YQYAAAAAAMCaMAMA&#10;AAAAAGBNmAEAAAAAALAmzAAAAAAAAFgTZgAAAAAAAKwJMwAAAAAAANaEGQAAAAAAAGvCDAAAAAAA&#10;gDVhBgAAAAAAwJowAwAAAAAAYE2YAQAAAAAAsCbMAAAAAAAAWBNmAAAAAAAArAkzAAAAAAAA1oQZ&#10;AAAAAAAAa8IMAAAAAACANWEGAAAAAADAmjADAAAAAABgTZgBAAAAAACwJswAAAAAAABYE2YAAAAA&#10;AACsCTMAAAAAAADWhBkAAAAAAABrwgwAAAAAAIA1YQYAAAAAAMCaMAMAAAAAAGBNmAEAAAAAALAm&#10;zAAAAAAAAFgTZgAAAAAAAKwJMwAAAAAAANaEGQAAAAAAAGvCDAAAAAAAgDVhBgAAAAAAwJowAwAA&#10;AAAAYE2YAQAAAAAAsCbMAAAAAAAAWBNmAAAAAAAArAkzAAAAAAAA1oQZAAAAAAAAa8IMAAAAAACA&#10;NWEGAAAAAADAmjADAAAAAABgTZgBAAAAAACwJswAAAAAAABYE2YAAAAAAACsCTMAAAAAAADWhBkA&#10;AAAAAABrwgwAAAAAAIA1YQYAAAAAAMCaMAMAAAAAAGBNmAEAAAAAALAmzAAAAAAAAFgTZgAAAAAA&#10;AKwJMwAAAAAAANaEGQAAAAAAAGvCDAAAAAAAgDVhBgAAAAAAwJowAwAAAAAAYE2YAQAAAAAAsCbM&#10;AAAAAAAAWBNmAAAAAAAArAkzAAAAAAAA1oQZAAAAAAAAa8IMAAAAAACANWEGAAAAAADAmjADAAAA&#10;AABgTZgBAAAAAACwJswAAAAAAABYE2YAAAAAAACsCTMAAAAAAADWhBkAAAAAAABrwgwAAAAAAIA1&#10;YQYAAAAAAMCaMAMAAAAAAGBNmAEAAAAAALAmzAAAAAAAAFgTZgAAAAAAAKwJMwAAAAAAANaEGQAA&#10;AAAAAGvCDAAAAAAAgDVhBgAAAAAAwJowAwAAAAAAYE2YAQAAAAAAsCbMAAAAAAAAWBNmAAAAAAAA&#10;rAkzAAAAAAAA1oQZAAAAAAAAa8IMAAAAAACANWEGAAAAAADAmjADAAAAAABgTZgBAAAAAACwJswA&#10;AAAAAABYE2YAAAAAAACsCTMAAAAAAADWhBkAAAAAAABrwgwAAAAAAIA1YQYAAAAAAMCaMAMAAAAA&#10;AGBNmAEAAAAAALAmzAAAAAAAAFgTZgAAAAAAAKwJMwAAAAAAANaEGQAAAAAAAGvCDAAAAAAAgDVh&#10;BgAAAAAAwJowAwAAAAAAYE2YAQAAAAAAsCbMAAAAAAAAWBNmAAAAAAAArAkzAAAAAAAA1oQZAAAA&#10;AAAAa8IMAAAAAACANWEGAAAAAADAmjADAAAAAABgTZgBAAAAAACwJswAAAAAAABYE2YAAAAAAACs&#10;CTMAAAAAAADWhBkAAAAAAABrwgwAAAAAAIA1YQYAAAAAAMCaMAMAAAAAAGBNmAEAAAAAALAmzAAA&#10;AAAAAFgTZgAAAAAAAKwJMwAAAAAAANaEGQAAAAAAAGvCDAAAAAAAgDVhBgAAAAAAwJowAwAAAAAA&#10;YE2YAQAAAAAAsCbMAAAAAAAAWBNmAAAAAAAArAkzAAAAAAAA1oQZAAAAAAAAa8IMAAAAAACANWEG&#10;AAAAAADAmjADAAAAAABgTZgBAAAAAACwJswAAAAAAABYE2YAAAAAAACsCTMAAAAAAADWhBkAAAAA&#10;AABrwgwAAAAAAIA1YQYAAAAAAMCaMAMAAAAAAGBNmAEAAAAAALAmzAAAAAAAAFgTZgAAAAAAAKwJ&#10;MwAAAAAAANaEGQAAAAAAAGvCDAAAAAAAgDVhBgAAAAAAwJowAwAAAAAAYE2YAQAAAAAAsCbMAAAA&#10;AAAAWBNmAAAAAAAArAkzAAAAAAAA1oQZAAAAAAAAa8IMAAAAAACANWEGAAAAAADAmjADAAAAAABg&#10;TZgBAAAAAACwJswAAAAAAABYE2YAAAAAAACsCTMAAAAAAADWhBkAAAAAAABrwgwAAAAAAIA1YQYA&#10;AAAAAMCaMAMAAAAAAGBNmAEAAAAAALAmzAAAAAAAAFgTZgAAAAAAAKwJMwAAAAAAANaEGQAAAAAA&#10;AGvCDAAAAAAAgDVhBgAAAAAAwJowAwAAAAAAYE2YAQAAAAAAsCbMAAAAAAAAWBNmAAAAAAAArAkz&#10;AAAAAAAA1oQZAAAAAAAAa8IMAAAAAACANWEGAAAAAADAmjADAAAAAABgTZgBAAAAAACwJswAAAAA&#10;AABYE2YAAAAAAACsCTMAAAAAAADWhBkAAAAAAABrwgwAAAAAAIA1YQYAAAAAAMCaMAMAAAAAAGBN&#10;mAEAAAAAALAmzAAAAAAAAFgTZkDs2YEAAAAAgCB/60EujQAAAAAAYE2YAQAAAAAAsCbMAAAAAAAA&#10;WBNmAAAAAAAArAkzAAAAAAAA1oQZAAAAAAAAa8IMAAAAAACANWEGAAAAAADAmjADAAAAAABgTZgB&#10;AAAAAACwJswAAAAAAABYE2YAAAAAAACsCTMAAAAAAADWhBkAAAAAAABrwgwAAAAAAIA1YQYAAAAA&#10;AMCaMAMAAAAAAGBNmAEAAAAAALAmzAAAAAAAAFgTZgAAAAAAAKwJMwAAAAAAANaEGQAAAAAAAGvC&#10;DAAAAAAAgDVhBgAAAAAAwJowAwAAAAAAYE2YAQAAAAAAsCbMAAAAAAAAWBNmAAAAAAAArAkzAAAA&#10;AAAA1oQZAAAAAAAAa8IMAAAAAACANWEGAAAAAADAmjADAAAAAABgTZgBAAAAAACwJswAAAAAAABY&#10;E2YAAAAAAACsCTMAAAAAAADWhBkAAAAAAABrwgwAAAAAAIA1YQYAAAAAAMCaMAMAAAAAAGBNmAEA&#10;AAAAALAmzAAAAAAAAFgTZgAAAAAAAKwJMwAAAAAAANaEGQAAAAAAAGvCDAAAAAAAgDVhBgAAAAAA&#10;wJowAwAAAAAAYE2YAQAAAAAAsCbMAAAAAAAAWBNmAAAAAAAArAkzAAAAAAAA1oQZAAAAAAAAa8IM&#10;AAAAAACANWEGAAAAAADAmjADAAAAAABgTZgBAAAAAACwJswAAAAAAABYE2YAAAAAAACsCTMAAAAA&#10;AADWhBkAAAAAAABrwgwAAAAAAIA1YQYAAAAAAMCaMAMAAAAAAGBNmAEAAAAAALAmzAAAAAAAAFgT&#10;ZgAAAAAAAKwJMwAAAAAAANaEGQAAAAAAAGvCDAAAAAAAgDVhBgAAAAAAwJowAwAAAAAAYE2YAQAA&#10;AAAAsCbMAAAAAAAAWBNmAAAAAAAArAkzAAAAAAAA1oQZAAAAAAAAa8IMAAAAAACANWEGAAAAAADA&#10;mjADAAAAAABgTZgBAAAAAACwJswAAAAAAABYE2YAAAAAAACsCTMAAAAAAADWhBkAAAAAAABrwgwA&#10;AAAAAIA1YQYAAAAAAMCaMAMAAAAAAGBNmAEAAAAAALAmzAAAAAAAAFgTZgAAAAAAAKwJMwAAAAAA&#10;ANaEGQAAAAAAAGvCDAAAAAAAgDVhBgAAAAAAwJowAwAAAAAAYE2YAQAAAAAAsCbMAAAAAAAAWBNm&#10;AAAAAAAArAkzAAAAAAAA1oQZAAAAAAAAa8IMAAAAAACANWEGAAAAAADAmjADAAAAAABgTZgBAAAA&#10;AACwJswAAAAAAABYE2YAAAAAAACsCTMAAAAAAADWhBkAAAAAAABrwgwAAAAAAIA1YQYAAAAAAMCa&#10;MAMAAAAAAGBNmAEAAAAAALAmzAAAAAAAAFgTZgAAAAAAAKwJMwAAAAAAANaEGQAAAAAAAGvCDAAA&#10;AAAAgDVhBgAAAAAAwJowAwAAAAAAYE2YAQAAAAAAsCbMAAAAAAAAWBNmAAAAAAAArAkzAAAAAAAA&#10;1oQZAAAAAAAAa8IMAAAAAACANWEGAAAAAADAmjADAAAAAABgTZgBAAAAAACwJswAAAAAAABYE2YA&#10;AAAAAACsCTMAAAAAAADWhBkAAAAAAABrwgwAAAAAAIA1YQYAAAAAAMCaMAMAAAAAAGBNmAEAAAAA&#10;ALAmzAAAAAAAAFgTZgAAAAAAAKwJMwAAAAAAANaEGQAAAAAAAGvCDAAAAAAAgDVhBgAAAAAAwJow&#10;AwAAAAAAYE2YAQAAAAAAsCbMAAAAAAAAWBNmAAAAAAAArAkzAAAAAAAA1oQZAAAAAAAAa8IMAAAA&#10;AACANWEGAAAAAADAmjADAAAAAABgTZgBAAAAAACwJswAAAAAAABYE2YAAAAAAACsCTMAAAAAAADW&#10;hBkAAAAAAABrwgwAAAAAAIA1YQYAAAAAAMCaMAMAAAAAAGBNmAEAAAAAALAmzAAAAAAAAFgTZgAA&#10;AAAAAKwJMwAAAAAAANaEGQAAAAAAAGvCDAAAAAAAgDVhBgAAAAAAwJowAwAAAAAAYE2YAQAAAAAA&#10;sCbMAAAAAAAAWBNmAAAAAAAArAkzAAAAAAAA1oQZAAAAAAAAa8IMAAAAAACANWEGAAAAAADAmjAD&#10;AAAAAABgTZgBAAAAAACwJswAAAAAAABYE2YAAAAAAACsCTMAAAAAAADWhBkAAAAAAABrwgwAAAAA&#10;AIA1YQYAAAAAAMCaMAMAAAAAAGBNmAEAAAAAALAmzAAAAAAAAFgTZgAAAAAAAKwJMwAAAAAAANaE&#10;GQAAAAAAAGvCDAAAAAAAgDVhBgAAAAAAwJowAwAAAAAAYE2YAQAAAAAAsCbMAAAAAAAAWBNmAAAA&#10;AAAArAkzAAAAAAAA1oQZAAAAAAAAa8IMAAAAAACANWEGAAAAAADAmjADAAAAAABgTZgBAAAAAACw&#10;JswAAAAAAABYE2YAAAAAAACsCTMAAAAAAADWhBkAAAAAAABrwgwAAAAAAIA1YQYAAAAAAMCaMAMA&#10;AAAAAGBNmAEAAAAAALAmzAAAAAAAAFgTZgAAAAAAAKwJMwAAAAAAANaEGQAAAAAAAGvCDAAAAAAA&#10;gDVhBgAAAAAAwJowAwAAAAAAYE2YAQAAAAAAsCbMAAAAAAAAWBNmAAAAAAAArAkzAAAAAAAA1oQZ&#10;AAAAAAAAa8IMAAAAAACANWEGAAAAAADAmjADAAAAAABgTZgBAAAAAACwJswAAAAAAABYE2YAAAAA&#10;AACsCTMAAAAAAADWhBkAAAAAAABrwgwAAAAAAIA1YQYAAAAAAMCaMAMAAAAAAGBNmAEAAAAAALAm&#10;zAAAAAAAAFgTZgAAAAAAAKwJMwAAAAAAANaEGQAAAAAAAGvCDAAAAAAAgDVhBgAAAAAAwJowAwAA&#10;AAAAYE2YAQAAAAAAsCbMAAAAAAAAWBNmAAAAAAAArAkzAAAAAAAA1oQZAAAAAAAAa8IMAAAAAACA&#10;NWEGAAAAAADAmjADAAAAAABgTZgBAAAAAACwJswAAAAAAABYE2YAAAAAAACsCTMAAAAAAADWhBkA&#10;AAAAAABrwgwAAAAAAIA1YQYAAAAAAMCaMAMAAAAAAGBNmAEAAAAAALAmzAAAAAAAAFgTZgAAAAAA&#10;AKwJMwAAAAAAANaEGQAAAAAAAGvCDAAAAAAAgDVhBgAAAAAAwJowAwAAAAAAYE2YAQAAAAAAsCbM&#10;AAAAAAAAWBNmAAAAAAAArAkzAAAAAAAA1oQZAAAAAAAAa8IMAAAAAACANWEGAAAAAADAmjADAAAA&#10;AABgTZgBAAAAAACwJswAAAAAAABYE2YAAAAAAACsCTMAAAAAAADWhBkAAAAAAABrwgwAAAAAAIA1&#10;YQYAAAAAAMCaMAMAAAAAAGBNmAEAAAAAALAmzAAAAAAAAFgTZgAAAAAAAKwJMwAAAAAAANaEGQAA&#10;AAAAAGvCDAAAAAAAgDVhBgAAAAAAwJowAwAAAAAAYE2YAQAAAAAAsCbMAAAAAAAAWBNmAAAAAAAA&#10;rAkzAAAAAAAA1oQZAAAAAAAAa8IMAAAAAACANWEGAAAAAADAmjADAAAAAABgTZgBAAAAAACwJswA&#10;AAAAAABYE2YAAAAAAACsCTMAAAAAAADWhBkAAAAAAABrwgwAAAAAAIA1YQYAAAAAAMCaMAMAAAAA&#10;AGBNmAEAAAAAALAmzAAAAAAAAFgTZgAAAAAAAKwJMwAAAAAAANaEGQAAAAAAAGvCDAAAAAAAgDVh&#10;BgAAAAAAwJowAwAAAAAAYE2YAQAAAAAAsCbMAAAAAAAAWBNmAAAAAAAArAkzAAAAAAAA1oQZAAAA&#10;AAAAa8IMAAAAAACANWEGAAAAAADAmjADAAAAAABgTZgBAAAAAACwJswAAAAAAABYE2YAAAAAAACs&#10;CTMAAAAAAADWhBkAAAAAAABrwgwAAAAAAIA1YQYAAAAAAMCaMAMAAAAAAGBNmAEAAAAAALAmzAAA&#10;AAAAAFgTZgAAAAAAAKwJMwAAAAAAANaEGQAAAAAAAGvCDAAAAAAAgDVhBgAAAAAAwJowAwAAAAAA&#10;YE2YAQAAAAAAsCbMAAAAAAAAWBNmAAAAAAAArAkzAAAAAAAA1oQZAAAAAAAAa8IMAAAAAACANWEG&#10;AAAAAADAmjADAAAAAABgTZgBAAAAAACwJswAAAAAAABYE2YAAAAAAACsCTMAAAAAAADWhBkAAAAA&#10;AABrwgwAAAAAAIA1YQYAAAAAAMCaMAMAAAAAAGBNmAEAAAAAALAmzAAAAAAAAFgTZgAAAAAAAKwJ&#10;MwAAAAAAANaEGQAAAAAAAGvCDAAAAAAAgDVhBgAAAAAAwJowAwAAAAAAYE2YAQAAAAAAsCbMAAAA&#10;AAAAWBNmAAAAAAAArAkzAAAAAAAA1oQZAAAAAAAAa8IMAAAAAACANWEGAAAAAADAmjADAAAAAABg&#10;TZgBAAAAAACwJswAAAAAAABYE2YAAAAAAACsCTMAAAAAAADWhBkAAAAAAABrwgwAAAAAAIA1YQYA&#10;AAAAAMCaMAMAAAAAAGBNmAEAAAAAALAmzAAAAAAAAFgTZgAAAAAAAKwJMwAAAAAAANaEGQAAAAAA&#10;AGvCDAAAAAAAgDVhBgAAAAAAwJowAwAAAAAAYE2YAQAAAAAAsCbMAAAAAAAAWBNmAAAAAAAArAkz&#10;AAAAAAAA1oQZAAAAAAAAa8IMAAAAAACANWEGAAAAAADAmjADAAAAAABgTZgBAAAAAACwJswAAAAA&#10;AABYE2YAAAAAAACsCTMAAAAAAADWhBkAAAAAAABrwgwAAAAAAIA1YQYAAAAAAMCaMAMAAAAAAGBN&#10;mAEAAAAAALAmzAAAAAAAAFgTZgAAAAAAAKwJMwAAAAAAANaEGQAAAAAAAGvCDAAAAAAAgDVhBgAA&#10;AAAAwJowAwAAAAAAYE2YAQAAAAAAsCbMAAAAAAAAWBNmAAAAAAAArAkzAAAAAAAA1oQZAAAAAAAA&#10;a8IMAAAAAACANWEGAAAAAADAmjADAAAAAABgTZgBAAAAAACwJswAAAAAAABYE2YAAAAAAACsCTMA&#10;AAAAAADWhBkAAAAAAABrwgwAAAAAAIA1YQYAAAAAAMCaMAMAAAAAAGBNmAEAAAAAALAmzAAAAAAA&#10;AFgTZgAAAAAAAKwJMwAAAAAAANaEGQAAAAAAAGvCDAAAAAAAgDVhBgAAAAAAwJowAwAAAAAAYE2Y&#10;AQAAAAAAsCbMAAAAAAAAWBNmAAAAAAAArAkzAAAAAAAA1oQZAAAAAAAAa8IMAAAAAACANWEGAAAA&#10;AADAmjADAAAAAABgTZgBAAAAAACwJswAAAAAAABYE2YAAAAAAACsCTMAAAAAAADWhBkAAAAAAABr&#10;wgwAAAAAAIA1YQYAAAAAAMCaMAMAAAAAAGBNmAEAAAAAALAmzAAAAAAAAFgTZgAAAAAAAKwJMwAA&#10;AAAAANaEGQAAAAAAAGvCDAAAAAAAgDVhBgAAAAAAwJowAwAAAAAAYE2YAQAAAAAAsCbMAAAAAAAA&#10;WBNmAAAAAAAArAkzAAAAAAAA1oQZAAAAAAAAa8IMAAAAAACANWEGAAAAAADAmjADAAAAAABgTZgB&#10;AAAAAACwJswAAAAAAABYE2YAAAAAAACsCTMAAAAAAADWhBkAAAAAAABrwgwAAAAAAIA1YQYAAAAA&#10;AMCaMAMAAAAAAGBNmAEAAAAAALAmzAAAAAAAAFgTZgAAAAAAAKwJMwAAAAAAANaEGQAAAAAAAGvC&#10;DAAAAAAAgDVhBgAAAAAAwJowAwAAAAAAYE2YAQAAAAAAsCbMAAAAAAAAWBNmAAAAAAAArAkzAAAA&#10;AAAA1oQZAAAAAAAAa8IMAAAAAACANWEGAAAAAADAmjADAAAAAABgTZgBUdnTZwAAEXVJREFUAAAA&#10;AACwJswAAAAAAABYE2YAAAAAAACsCTMAAAAAAADWhBkAAAAAAABrwgwAAAAAAIA1YQYAAAAAAMCa&#10;MAMAAAAAAGBNmAEAAAAAALAmzAAAAAAAAFgTZgAAAAAAAKwJMwAAAAAAANaEGQAAAAAAAGvCDAAA&#10;AAAAgDVhBgAAAAAAwJowAwAAAAAAYE2YAQAAAAAAsCbMAAAAAAAAWBNmAAAAAAAArAkzAAAAAAAA&#10;1oQZAAAAAAAAa8IMAAAAAACANWEGAAAAAADAmjADAAAAAABgTZgBAAAAAACwJswAAAAAAABYE2YA&#10;AAAAAACsCTMAAAAAAADWhBkAAAAAAABrwgwAAAAAAIA1YQYAAAAAAMCaMAMAAAAAAGBNmAEAAAAA&#10;ALAmzAAAAAAAAFgTZgAAAAAAAKwJMwAAAAAAANaEGQAAAAAAAGvCDAAAAAAAgDVhBgAAAAAAwJow&#10;AwAAAAAAYE2YAQAAAAAAsCbMAAAAAAAAWBNmAAAAAAAArAkzAAAAAAAA1oQZAAAAAAAAa8IMAAAA&#10;AACANWEGAAAAAADAmjADAAAAAABgTZgBAAAAAACwJswAAAAAAABYE2YAAAAAAACsCTMAAAAAAADW&#10;hBkAAAAAAABrwgwAAAAAAIA1YQYAAAAAAMCaMAMAAAAAAGBNmAEAAAAAALAmzAAAAAAAAFgTZgAA&#10;AAAAAKwJMwAAAAAAANaEGQAAAAAAAGvCDAAAAAAAgDVhBgAAAAAAwJowAwAAAAAAYE2YAQAAAAAA&#10;sCbMAAAAAAAAWBNmAAAAAAAArAkzAAAAAAAA1oQZAAAAAAAAa8IMAAAAAACANWEGAAAAAADAmjAD&#10;AAAAAABgTZgBAAAAAACwJswAAAAAAABYE2YAAAAAAACsCTMAAAAAAADWhBkAAAAAAABrwgwAAAAA&#10;AIA1YQYAAAAAAMCaMAMAAAAAAGBNmAEAAAAAALAmzAAAAAAAAFgTZgAAAAAAAKwJMwAAAAAAANaE&#10;GQAAAAAAAGvCDAAAAAAAgDVhBgAAAAAAwJowAwAAAAAAYE2YAQAAAAAAsCbMAAAAAAAAWBNmAAAA&#10;AAAArAkzAAAAAAAA1oQZAAAAAAAAa8IMAAAAAACANWEGAAAAAADAmjADAAAAAABgTZgBAAAAAACw&#10;JswAAAAAAABYE2YAAAAAAACsCTMAAAAAAADWhBkAAAAAAABrwgwAAAAAAIA1YQYAAAAAAMCaMAMA&#10;AAAAAGBNmAEAAAAAALAmzAAAAAAAAFgTZgAAAAAAAKwJMwAAAAAAANaEGQAAAAAAAGvCDAAAAAAA&#10;gDVhBgAAAAAAwJowAwAAAAAAYE2YAQAAAAAAsCbMAAAAAAAAWBNmAAAAAAAArAkzAAAAAAAA1oQZ&#10;AAAAAAAAa8IMAAAAAACA2ru7V8vqOo7jn8mZZlQcH8hny7VoaWlGgpnkA1ikgRVkF0IUXnTRRd1E&#10;XfRfdFEUdVlg1IVFRIVUYEEaGpmR5sOitcfSnDEfZnQcc9SJzfwGTx0VZzyz97bv6wWHgTP77PXb&#10;33XO1Zvf+pUmmAEAAAAAAFCaYAYAAAAAAEBpghkAAAAAAAClCWYAAAAAAACUJpgBAAAAAABQmmAG&#10;AAAAAABAaYIZAAAAAAAApQlmAAAAAAAAlCaYAQAAAAAAUJpgBgAAAAAAQGmCGQAAAAAAAKUJZgAA&#10;AAAAAJQmmAEAAAAAAFCaYAYAAAAAAEBpghkAAAAAAAClCWYAAAAAAACUJpgBAAAAAABQmmAGAAAA&#10;AABAaYIZAAAAAAAApQlmAAAAAAAAlCaYAQAAAAAAUJpgBgAAAAAAQGmCGQAAAAAAAKUJZgAAAAAA&#10;AJQmmAEAAAAAAFCaYAYAAAAAAEBpghkAAAAAAAClCWYAAAAAAACUJpgBAAAAAABQmmAGAAAAAABA&#10;aYIZAAAAAAAApQlmAAAAAAAAlCaYAQAAAAAAUJpgBgAAAAAAQGmCGQAAAAAAAKUJZgAAAAAAAJQm&#10;mAEAAAAAAFCaYAYAAAAAAEBpghkAAAAAAAClCWYAAAAAAACUJpgBAAAAAABQmmAGAAAAAABAaYIZ&#10;AAAAAAAApQlmAAAAAAAAlCaYAQAAAAAAUJpgBgAAAAAAQGmCGQAAAAAAAKUJZgAAAAAAAJQmmAEA&#10;AAAAAFCaYAYAAAAAAEBpghkAAAAAAAClCWYAAAAAAACUJpgBAAAAAABQmmAGAAAAAABAaYIZAAAA&#10;AAAApQlmAAAAAAAAlCaYAQAAAAAAUJpgBgAAAAAAQGmCGQAAAAAAAKUJZgAAAAAAAJQmmAEAAAAA&#10;AFCaYAYAAAAAAEBpghkAAAAAAAClCWYAAAAAAACUJpgBAAAAAABQmmAGAAAAAABAaYIZAAAAAAAA&#10;pQlmAAAAAAAAlCaYAQAAAAAAUJpgBgAAAAAAQGmCGQAAAAAAAKUJZgAAAAAAAJQmmAEAAAAAAFCa&#10;YAYAAAAAAEBpghkAAAAAAAClCWYAAAAAAACUJpgBAAAAAABQmmAGAAAAAABAaYIZAAAAAAAApQlm&#10;AAAAAAAAlCaYAQAAAAAAUJpgBgAAAAAAQGmCGQAAAAAAAKUJZgAAAAAAAJQmmAEAAAAAAFCaYAYA&#10;AAAAAEBpghkAAAAAAAClCWYAAAAAAACUJpgBAAAAAABQmmAGAAAAAABAaYIZAAAAAAAApQlmAAAA&#10;AAAAlCaYAQAAAAAAUJpgBgAAAAAAQGmCGQAAAAAAAKUJZgAAAAAAAJQmmAEAAAAAAFCaYAYAAAAA&#10;AEBpghkAAAAAAAClCWYAAAAAAACUJpgBAAAAAABQmmAGAAAAAABAaYIZAAAAAAAApQlmAAAAAAAA&#10;lCaYAQAAAAAAUJpgBgAAAAAAQGmCGQAAAAAAAKUJZgAAAAAAAJQmmAEAAAAAAFCaYAYAAAAAAEBp&#10;ghkAAAAAAAClCWYAAAAAAACUJpgBAAAAAABQmmAGAAAAAABAaYIZAAAAAAAApQlmAAAAAAAAlCaY&#10;AQAAAAAAUJpgBgAAAAAAQGmCGQAAAAAAAKUJZgAAAAAAAJQmmAEAAAAAAFCaYAYAAAAAAEBpghkA&#10;AAAAAAClCWYAAAAAAACUJpgBAAAAAABQmmAGAAAAAABAaYIZAAAAAAAApQlmAAAAAAAAlCaYAQAA&#10;AAAAUJpgBgAAAAAAQGmCGQAAAAAAAKUJZgAAAAAAAJQmmAEAAAAAAFCaYAYAAAAAAEBpghkAAAAA&#10;AAClCWYAAAAAAACUJpgBAAAAAABQmmAGAAAAAABAaYIZAAAAAAAApQlmAAAAAAAAlLa5+gCW6cmn&#10;dm/dseOhizdv3vz8Re+54K66kwAAAAAAAJbl/gfGC/bt27f9zDNOvy/J7oo3QjBboksvvvjcJJ9L&#10;8vg4mwQzAAAAAABg4T527TXXJTk/yXeT3FbxDngkIwAAAAAAAKUJZgAAAAAAAJQmmAEAAAAAAFCa&#10;YAYAAAAAAEBpghkAAAAAAAClCWYAAAAAAACUJpgBAAAAAABQmmAGAAAAAABAaYIZAAAAAAAApQlm&#10;AAAAAAAAlCaYAQAAAAAAUJpgBgAAAAAAQGmCGQAAAAAAAKUJZgAAAAAAAJQmmAEAAAAAAFCaYAYA&#10;AAAAAEBpghkAAAAAAAClCWYAAAAAAACUJpgBAAAAAABQmmAGAAAAAABAaYLZanAfAAAAAAAAlkSo&#10;Wa7n29WPrToAAAAAAABg6bZWvwWC2XLtbVffNnT95qpDAAAAAAAAluqYdvF9VW+DYLZcT625+okV&#10;BwAAAAAAACzdtraAF6veCsFsicbZtD/JnraCU0sOAQAAAAAAWLZDm3qernonBLPl29VWcFrlIQAA&#10;AAAAAIs3dP18d9mWduGnqt4CwWz5Hm0rOLvyEAAAAAAAgKU4ec1F91S9BYLZ8u1oKzi38hAAAAAA&#10;AIClOKNd9PFxNjnDjKV5qF34nKHrN7sNAAAAAADAAh16At7DlYcumC3fP5Lsb88H7asPAwAAAAAA&#10;WKhz2sX+WXnsgtmSjbPphSQPtlW8u+wgAAAAAACAZXhnu+ZUefqC2Wr4a1vFhdUHAQAAAAAALMbQ&#10;9fPzy7a3i42Vxy6YrYZ72ir6oetPqj4MAAAAAABgIQ5t5HlknE1PVx65YLYCxtk0P0jv0SSbklxa&#10;fR4AAAAAAMBCXNIu8ufq4xbMVscdbSXvrz4IAAAAAADg6Bq6fvua88v+WH3cgtnq+ENbSTd0/VnV&#10;hwEAAAAAABxVV7Yn3+0aZ9OO6qMWzFbEOJt2JnmgreZD1ecBAAAAAAAcHUPXz/vQVe3Nf2PMgtmq&#10;ubWt54ND159QfRgAAAAAAMBRMT+77JQk+5PcbsSC2aq5K8ljSbYkuab6MAAAAAAAgI3Vdpd9or3p&#10;b8fZtNeIBbOVMs6ml5L8oq3pw0PXn1R9JgAAAAAAwIaan112ettddovRHiSYrZ751sedbZfZp6oP&#10;AwAAAAAA2BjtOKjr25v9cpxNu432IMFsxbRdZje3VV02dP351WcCAAAAAABsiE8nOS7Jv5L83Ehf&#10;JpitoHE23Z3kL21lNw5dv7X6TAAAAAAAgCM3dP0VSS5pb3DTOJv2G+fLBLPVdVOSfUlOTXJD9WEA&#10;AAAAAABHZuj6ru0um/vVOJvuNcr/JpitqHE2PZHkB211Vw5df3n1mQAAAAAAAIdn6PpTknwxyZYk&#10;U5IfG+F6gtkKG2fT75P8rq3wM0PXn1d9JgAAAAAAwOszdP3JSb6cZHuS+Uadb42z6QXjW08wW33f&#10;T/K3JJuTfGHo+rOrDwQAAAAAAHhtQ9fPj3z6Sjv66Zkk3xhn057X/KHCBLMV10rvN5PsTHLcvASL&#10;ZgAAAAAAwKsZur5P8tU1sexr42x65FVeXt7cJlNYngMHDrzua7dtk4dK8LNJvjPOpvvWvRAAAAAA&#10;AChr6Pqrk9yQ5Jgkjyf5+jibHn2989i0qWY6EsyW6HCCWV6OZl9KckaSl5L8cJxNt657IQAAAAAA&#10;UMrQ9fNzyj6b5H3tc8+Pe/r2OJt2H84cBDMW7nCDWQ7+ws8fy/j5JBe0b/0pyffG2bR33YsBAAAA&#10;AID/a0PXz1vPVUmub0c7zf06yY/asU+HRTBj4Y4kmOXgL//87LlPJrm23cN5LLs5yW3jbDqyNwUA&#10;AAAAAN5Uhq6/qPWCt7d1P9k22dx7pJ9DMGPhjjSYHTJ0/XyX2Y1JTmnf2pHkJ+NsumfdiwEAAAAA&#10;gDe9tqlm/tjFjybp2+d5se0q+9k4m557I59RMGPh3mgwy8E/jK1JPp7kI0ne0r49D2fzs83uHGfT&#10;/nU/BAAAAAAAvKkMXX9akg8kuWLNRpp5aLgzyU/H2bRrIz6PYMbCbUQwO6T9oVyX5LI14ezZJHe1&#10;c87uPZJnlQIAAAAAAIvXziY7O8mFSS5N8o41i5hvlrkjyS3jbNq5kYsTzFi4jQxmhwxd/7YkVye5&#10;PMnxa/5r/sczJXmg7UB7OMkTzjwDAAAAAIDlG7p+WzuL7Nz2qMV3JTnhfxa2o4Wy28fZtPdoLFow&#10;Y+GORjA7ZOj6LUnem+SS9u/WdS9K/j2PZkl2t69nkrzUvg8AAAAAABw9x7cgdlKS+VPktr/ClQ60&#10;SHZ3O4bpsXWv2GCCGQt3NIPZWkPXb07SJTk/yXlJzmp/gAAAAAAAwOp4LsnfWyR7MMn942zat8jV&#10;CWYs3KKC2SsZuv64JGcmOTnJie3rrUm2td+LY1/hxwAAAAAAgDduHsGeT7KnPQFuV5LHVuEoparB&#10;DAAAAAAAAAAAAAAAAAAAAAAAAAAAAAAAAAAAAAAAAAAAAAAAAAAAAAAAAAAAAAAAAAAAAAAAAAAA&#10;AAAAAAAAAAAAAAAAAAAAAAAAAAAAAAAAAAAAAAAAAAAAAAAAAAAAAAAAAAAAAAAAAAAAAAAAAAAA&#10;AAAAAAAAAAAAAAAAAAAAAAAAAAAAAAAAAAAAAAAAAAAAAAAAAAAAAAAAAAAAAAAAAAAAAAAAAAAA&#10;AAAAAAAAAAAAAABgWZL8B94A8i3+zCmzAAAAAElFTkSuQmCCUEsDBBQABgAIAAAAIQDCFZJp4QAA&#10;AAwBAAAPAAAAZHJzL2Rvd25yZXYueG1sTI9BS8NAEIXvgv9hGcFbu5vaSI3ZlFLUUxHaCuJtmkyT&#10;0OxsyG6T9N+7OentPebx5nvpejSN6KlztWUN0VyBIM5tUXOp4ev4PluBcB65wMYyabiRg3V2f5di&#10;UtiB99QffClCCbsENVTet4mULq/IoJvbljjczrYz6IPtSll0OIRy08iFUs/SYM3hQ4UtbSvKL4er&#10;0fAx4LB5it763eW8vf0c48/vXURaPz6Mm1cQnkb/F4YJP6BDFphO9sqFE42G2TIOW/wkXmIQUyJa&#10;qKBOGlZqqUBmqfw/IvsFAAD//wMAUEsDBBQABgAIAAAAIQA3J0dhzAAAACkCAAAZAAAAZHJzL19y&#10;ZWxzL2Uyb0RvYy54bWwucmVsc7yRwWoCMRCG70LfIcy9m90ViohZLyJ4FfsAQzKbDW4mIYmlvr2B&#10;Uqgg9eZxZvi//4PZbL/9LL4oZRdYQde0IIh1MI6tgs/T/n0FIhdkg3NgUnClDNvhbbE50oylhvLk&#10;YhaVwlnBVEpcS5n1RB5zEyJxvYwheSx1TFZG1Ge0JPu2/ZDpLwOGO6Y4GAXpYJYgTtdYm5+zwzg6&#10;TbugL564PKiQztfuCsRkqSjwZBz+LJdNZAvysUP/Gof+P4fuNQ7dr4O8e/BwAwAA//8DAFBLAQIt&#10;ABQABgAIAAAAIQCxgme2CgEAABMCAAATAAAAAAAAAAAAAAAAAAAAAABbQ29udGVudF9UeXBlc10u&#10;eG1sUEsBAi0AFAAGAAgAAAAhADj9If/WAAAAlAEAAAsAAAAAAAAAAAAAAAAAOwEAAF9yZWxzLy5y&#10;ZWxzUEsBAi0AFAAGAAgAAAAhADxI4rerBAAAbRIAAA4AAAAAAAAAAAAAAAAAOgIAAGRycy9lMm9E&#10;b2MueG1sUEsBAi0ACgAAAAAAAAAhALhmheohFAAAIRQAABQAAAAAAAAAAAAAAAAAEQcAAGRycy9t&#10;ZWRpYS9pbWFnZTEucG5nUEsBAi0ACgAAAAAAAAAhANAghmVWoQAAVqEAABQAAAAAAAAAAAAAAAAA&#10;ZBsAAGRycy9tZWRpYS9pbWFnZTIucG5nUEsBAi0ACgAAAAAAAAAhAChhLJbGUQAAxlEAABQAAAAA&#10;AAAAAAAAAAAA7LwAAGRycy9tZWRpYS9pbWFnZTMucG5nUEsBAi0AFAAGAAgAAAAhAMIVkmnhAAAA&#10;DAEAAA8AAAAAAAAAAAAAAAAA5A4BAGRycy9kb3ducmV2LnhtbFBLAQItABQABgAIAAAAIQA3J0dh&#10;zAAAACkCAAAZAAAAAAAAAAAAAAAAAPIPAQBkcnMvX3JlbHMvZTJvRG9jLnhtbC5yZWxzUEsFBgAA&#10;AAAIAAgAAAIAAPUQAQAAAA==&#10;">
                <v:group id="Group 14" o:spid="_x0000_s1027" style="position:absolute;left:-571;width:74008;height:54197" coordorigin="-571" coordsize="74009,54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yfAywAAAOIAAAAPAAAAZHJzL2Rvd25yZXYueG1sRI9Ba8JA&#10;FITvhf6H5RV6q5tUojF1FRFbPEihWhBvj+wzCWbfhuw2if/eFYQeh5n5hpkvB1OLjlpXWVYQjyIQ&#10;xLnVFRcKfg+fbykI55E11pZJwZUcLBfPT3PMtO35h7q9L0SAsMtQQel9k0np8pIMupFtiIN3tq1B&#10;H2RbSN1iH+Cmlu9RNJEGKw4LJTa0Lim/7P+Mgq8e+9U43nS7y3l9PR2S7+MuJqVeX4bVBwhPg/8P&#10;P9pbrSBNZtPpJJ0lcL8U7oBc3AAAAP//AwBQSwECLQAUAAYACAAAACEA2+H2y+4AAACFAQAAEwAA&#10;AAAAAAAAAAAAAAAAAAAAW0NvbnRlbnRfVHlwZXNdLnhtbFBLAQItABQABgAIAAAAIQBa9CxbvwAA&#10;ABUBAAALAAAAAAAAAAAAAAAAAB8BAABfcmVscy8ucmVsc1BLAQItABQABgAIAAAAIQDo6yfAywAA&#10;AOIAAAAPAAAAAAAAAAAAAAAAAAcCAABkcnMvZG93bnJldi54bWxQSwUGAAAAAAMAAwC3AAAA/wI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8" type="#_x0000_t75" style="position:absolute;left:51530;width:20288;height:54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WkXyAAAAOIAAAAPAAAAZHJzL2Rvd25yZXYueG1sRE89b8Iw&#10;EN0r8R+sQ+pW7CBAkGIQVKraidIAQ7dTfE2ixuc0NiHw6/FQqePT+16ue1uLjlpfOdaQjBQI4tyZ&#10;igsNx8Pr0xyED8gGa8ek4Uoe1qvBwxJT4y78SV0WChFD2KeooQyhSaX0eUkW/cg1xJH7dq3FEGFb&#10;SNPiJYbbWo6VmkmLFceGEht6KSn/yc5Ww7bZ7ya3xH4tuvD2sbme8dRvf7V+HPabZxCB+vAv/nO/&#10;Gw3zmZpMk7GKm+OleAfk6g4AAP//AwBQSwECLQAUAAYACAAAACEA2+H2y+4AAACFAQAAEwAAAAAA&#10;AAAAAAAAAAAAAAAAW0NvbnRlbnRfVHlwZXNdLnhtbFBLAQItABQABgAIAAAAIQBa9CxbvwAAABUB&#10;AAALAAAAAAAAAAAAAAAAAB8BAABfcmVscy8ucmVsc1BLAQItABQABgAIAAAAIQCypWkXyAAAAOIA&#10;AAAPAAAAAAAAAAAAAAAAAAcCAABkcnMvZG93bnJldi54bWxQSwUGAAAAAAMAAwC3AAAA/AIAAAAA&#10;">
                    <v:imagedata r:id="rId11" o:title=""/>
                  </v:shape>
                  <v:shapetype id="_x0000_t202" coordsize="21600,21600" o:spt="202" path="m,l,21600r21600,l21600,xe">
                    <v:stroke joinstyle="miter"/>
                    <v:path gradientshapeok="t" o:connecttype="rect"/>
                  </v:shapetype>
                  <v:shape id="Text Box 8" o:spid="_x0000_s1029" type="#_x0000_t202" style="position:absolute;left:54864;top:1809;width:18573;height:7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jGnxwAAAOIAAAAPAAAAZHJzL2Rvd25yZXYueG1sRE9dS8Mw&#10;FH0X/A/hCr65tBvK2i0bbm5D2dOmoI+X5q4pNjclybrqrzeC4OPhfM+Xg21FTz40jhXkowwEceV0&#10;w7WCt9ft3RREiMgaW8ek4IsCLBfXV3MstbvwgfpjrEUK4VCiAhNjV0oZKkMWw8h1xIk7OW8xJuhr&#10;qT1eUrht5TjLHqTFhlODwY7WhqrP49kq8N+bbfuyk7bevX/0UT+t1oe9Uer2ZnicgYg0xH/xn/tZ&#10;p/n5JC+K4n4Cv5cSBrn4AQAA//8DAFBLAQItABQABgAIAAAAIQDb4fbL7gAAAIUBAAATAAAAAAAA&#10;AAAAAAAAAAAAAABbQ29udGVudF9UeXBlc10ueG1sUEsBAi0AFAAGAAgAAAAhAFr0LFu/AAAAFQEA&#10;AAsAAAAAAAAAAAAAAAAAHwEAAF9yZWxzLy5yZWxzUEsBAi0AFAAGAAgAAAAhAKwGMafHAAAA4gAA&#10;AA8AAAAAAAAAAAAAAAAABwIAAGRycy9kb3ducmV2LnhtbFBLBQYAAAAAAwADALcAAAD7AgAAAAA=&#10;" filled="f" stroked="f">
                    <v:textbox inset="2.88pt,2.88pt,2.88pt,2.88pt">
                      <w:txbxContent>
                        <w:p w14:paraId="1D213760" w14:textId="77777777" w:rsidR="00D60060" w:rsidRPr="00D60060" w:rsidRDefault="00D60060" w:rsidP="00D60060">
                          <w:pPr>
                            <w:widowControl w:val="0"/>
                            <w:ind w:left="0"/>
                            <w:jc w:val="left"/>
                            <w:rPr>
                              <w:rFonts w:ascii="Avenir Next LT Pro" w:hAnsi="Avenir Next LT Pro"/>
                              <w:sz w:val="28"/>
                              <w:szCs w:val="28"/>
                            </w:rPr>
                          </w:pPr>
                          <w:r w:rsidRPr="00D60060">
                            <w:rPr>
                              <w:rFonts w:ascii="Avenir Next LT Pro" w:hAnsi="Avenir Next LT Pro"/>
                              <w:sz w:val="28"/>
                              <w:szCs w:val="28"/>
                            </w:rPr>
                            <w:t>key verses:</w:t>
                          </w:r>
                        </w:p>
                      </w:txbxContent>
                    </v:textbox>
                  </v:shape>
                  <v:shape id="Picture 9" o:spid="_x0000_s1030" type="#_x0000_t75" style="position:absolute;left:571;width:33922;height:75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tjxgAAAOMAAAAPAAAAZHJzL2Rvd25yZXYueG1sRE/NSsNA&#10;EL4LvsMygje7SSw1xG6LlCg9CW19gDE73aRmZ0N2bNO3dwXB43z/s1xPvldnGmMX2EA+y0ARN8F2&#10;7Ax8HF4fSlBRkC32gcnAlSKsV7c3S6xsuPCOzntxKoVwrNBAKzJUWsemJY9xFgbixB3D6FHSOTpt&#10;R7ykcN/rIssW2mPHqaHFgTYtNV/7b29gc5JyWxT11b3vPkXeyrpwsTbm/m56eQYlNMm/+M+9tWl+&#10;Pn+cP+V5uYDfnxIAevUDAAD//wMAUEsBAi0AFAAGAAgAAAAhANvh9svuAAAAhQEAABMAAAAAAAAA&#10;AAAAAAAAAAAAAFtDb250ZW50X1R5cGVzXS54bWxQSwECLQAUAAYACAAAACEAWvQsW78AAAAVAQAA&#10;CwAAAAAAAAAAAAAAAAAfAQAAX3JlbHMvLnJlbHNQSwECLQAUAAYACAAAACEAYhf7Y8YAAADjAAAA&#10;DwAAAAAAAAAAAAAAAAAHAgAAZHJzL2Rvd25yZXYueG1sUEsFBgAAAAADAAMAtwAAAPoCAAAAAA==&#10;">
                    <v:imagedata r:id="rId12" o:title=""/>
                  </v:shape>
                  <v:shape id="Picture 10" o:spid="_x0000_s1031" type="#_x0000_t75" style="position:absolute;top:12573;width:54387;height:405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5itywAAAOIAAAAPAAAAZHJzL2Rvd25yZXYueG1sRI9BawIx&#10;FITvQv9DeIXeNNtW7bI1ihSKRQ+26qHH183rZnHzsmzimvrrm4LQ4zAz3zCzRbSN6KnztWMF96MM&#10;BHHpdM2VgsP+dZiD8AFZY+OYFPyQh8X8ZjDDQrszf1C/C5VIEPYFKjAhtIWUvjRk0Y9cS5y8b9dZ&#10;DEl2ldQdnhPcNvIhy6bSYs1pwWBLL4bK4+5kFSzj6jN+lf3GrLnHrT76980lV+ruNi6fQQSK4T98&#10;bb9pBdPJ4zjPxvkT/F1Kd0DOfwEAAP//AwBQSwECLQAUAAYACAAAACEA2+H2y+4AAACFAQAAEwAA&#10;AAAAAAAAAAAAAAAAAAAAW0NvbnRlbnRfVHlwZXNdLnhtbFBLAQItABQABgAIAAAAIQBa9CxbvwAA&#10;ABUBAAALAAAAAAAAAAAAAAAAAB8BAABfcmVscy8ucmVsc1BLAQItABQABgAIAAAAIQCPi5itywAA&#10;AOIAAAAPAAAAAAAAAAAAAAAAAAcCAABkcnMvZG93bnJldi54bWxQSwUGAAAAAAMAAwC3AAAA/wIA&#10;AAAA&#10;">
                    <v:imagedata r:id="rId13" o:title=""/>
                  </v:shape>
                  <v:shape id="Text Box 13" o:spid="_x0000_s1032" type="#_x0000_t202" style="position:absolute;left:-571;top:11239;width:52291;height:40100;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chIyQAAAOMAAAAPAAAAZHJzL2Rvd25yZXYueG1sRE/NSsNA&#10;EL4LvsMyQm/tJqnEGLstttLipQerCN6G7DQJZmfD7tqkPn1XKHic738Wq9F04kTOt5YVpLMEBHFl&#10;dcu1go/37bQA4QOyxs4yKTiTh9Xy9maBpbYDv9HpEGoRQ9iXqKAJoS+l9FVDBv3M9sSRO1pnMMTT&#10;1VI7HGK46WSWJLk02HJsaLCnTUPV9+HHKNDppz7TMXfbYbf+fcke9cNXtVdqcjc+P4EINIZ/8dX9&#10;quP89D4r8nmRp/D3UwRALi8AAAD//wMAUEsBAi0AFAAGAAgAAAAhANvh9svuAAAAhQEAABMAAAAA&#10;AAAAAAAAAAAAAAAAAFtDb250ZW50X1R5cGVzXS54bWxQSwECLQAUAAYACAAAACEAWvQsW78AAAAV&#10;AQAACwAAAAAAAAAAAAAAAAAfAQAAX3JlbHMvLnJlbHNQSwECLQAUAAYACAAAACEAiMHISMkAAADj&#10;AAAADwAAAAAAAAAAAAAAAAAHAgAAZHJzL2Rvd25yZXYueG1sUEsFBgAAAAADAAMAtwAAAP0CAAAA&#10;AA==&#10;" filled="f" stroked="f">
                    <v:textbox inset="2.88pt,2.88pt,2.88pt,2.88pt">
                      <w:txbxContent>
                        <w:p w14:paraId="5C75D581" w14:textId="77777777" w:rsidR="00D60060" w:rsidRDefault="00D60060" w:rsidP="00D60060">
                          <w:pPr>
                            <w:widowControl w:val="0"/>
                            <w:spacing w:line="465" w:lineRule="auto"/>
                          </w:pPr>
                          <w:r>
                            <w:t> </w:t>
                          </w:r>
                        </w:p>
                        <w:p w14:paraId="2F8C8C42" w14:textId="77777777" w:rsidR="00D60060" w:rsidRPr="004F64E0" w:rsidRDefault="00D60060" w:rsidP="00D60060">
                          <w:pPr>
                            <w:widowControl w:val="0"/>
                            <w:spacing w:line="465" w:lineRule="auto"/>
                            <w:rPr>
                              <w:color w:val="A6A6A6"/>
                            </w:rPr>
                          </w:pPr>
                          <w:r w:rsidRPr="004F64E0">
                            <w:rPr>
                              <w:color w:val="A6A6A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xbxContent>
                    </v:textbox>
                  </v:shape>
                </v:group>
                <v:shape id="Text Box 2" o:spid="_x0000_s1033" type="#_x0000_t202" style="position:absolute;left:2667;top:7480;width:52959;height:5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XE1xQAAAOMAAAAPAAAAZHJzL2Rvd25yZXYueG1sRE/NSsNA&#10;EL4LfYdlBG92k1ZDiN2WUiv04MUa70N2zAazsyE7Nunbu4Lgcb7/2exm36sLjbELbCBfZqCIm2A7&#10;bg3U7y/3JagoyBb7wGTgShF228XNBisbJn6jy1lalUI4VmjAiQyV1rFx5DEuw0CcuM8wepR0jq22&#10;I04p3Pd6lWWF9thxanA40MFR83X+9gZE7D6/1kcfTx/z6/PksuYRa2Pubuf9EyihWf7Ff+6TTfNX&#10;ZVGWxUO+ht+fEgB6+wMAAP//AwBQSwECLQAUAAYACAAAACEA2+H2y+4AAACFAQAAEwAAAAAAAAAA&#10;AAAAAAAAAAAAW0NvbnRlbnRfVHlwZXNdLnhtbFBLAQItABQABgAIAAAAIQBa9CxbvwAAABUBAAAL&#10;AAAAAAAAAAAAAAAAAB8BAABfcmVscy8ucmVsc1BLAQItABQABgAIAAAAIQBteXE1xQAAAOMAAAAP&#10;AAAAAAAAAAAAAAAAAAcCAABkcnMvZG93bnJldi54bWxQSwUGAAAAAAMAAwC3AAAA+QIAAAAA&#10;" filled="f" stroked="f">
                  <v:textbox style="mso-fit-shape-to-text:t">
                    <w:txbxContent>
                      <w:p w14:paraId="0A5E62CE" w14:textId="44A2817B" w:rsidR="00D60060" w:rsidRDefault="00D60060" w:rsidP="00D60060">
                        <w:pPr>
                          <w:ind w:left="0"/>
                          <w:jc w:val="left"/>
                        </w:pPr>
                        <w:r>
                          <w:rPr>
                            <w:sz w:val="28"/>
                            <w:szCs w:val="28"/>
                          </w:rPr>
                          <w:t>Since we have some space this week, why not take a note</w:t>
                        </w:r>
                        <w:r>
                          <w:rPr>
                            <w:sz w:val="28"/>
                            <w:szCs w:val="28"/>
                          </w:rPr>
                          <w:br/>
                          <w:t>of the things in the sermon or service that speak to your heart?</w:t>
                        </w:r>
                      </w:p>
                    </w:txbxContent>
                  </v:textbox>
                </v:shape>
              </v:group>
            </w:pict>
          </mc:Fallback>
        </mc:AlternateContent>
      </w:r>
    </w:p>
    <w:tbl>
      <w:tblPr>
        <w:tblpPr w:leftFromText="180" w:rightFromText="180" w:vertAnchor="text" w:horzAnchor="margin" w:tblpY="7686"/>
        <w:tblW w:w="10728" w:type="dxa"/>
        <w:tblLayout w:type="fixed"/>
        <w:tblCellMar>
          <w:left w:w="10" w:type="dxa"/>
          <w:right w:w="10" w:type="dxa"/>
        </w:tblCellMar>
        <w:tblLook w:val="0000" w:firstRow="0" w:lastRow="0" w:firstColumn="0" w:lastColumn="0" w:noHBand="0" w:noVBand="0"/>
      </w:tblPr>
      <w:tblGrid>
        <w:gridCol w:w="3822"/>
        <w:gridCol w:w="2087"/>
        <w:gridCol w:w="4819"/>
      </w:tblGrid>
      <w:tr w:rsidR="00CB6997" w:rsidRPr="0055722C" w14:paraId="69C205ED" w14:textId="77777777" w:rsidTr="003525CA">
        <w:trPr>
          <w:trHeight w:val="410"/>
        </w:trPr>
        <w:tc>
          <w:tcPr>
            <w:tcW w:w="3822" w:type="dxa"/>
            <w:tcBorders>
              <w:top w:val="double" w:sz="12" w:space="0" w:color="000000"/>
              <w:left w:val="double" w:sz="12" w:space="0" w:color="000000"/>
              <w:bottom w:val="dashed" w:sz="4" w:space="0" w:color="000000"/>
            </w:tcBorders>
            <w:tcMar>
              <w:top w:w="0" w:type="dxa"/>
              <w:left w:w="108" w:type="dxa"/>
              <w:bottom w:w="0" w:type="dxa"/>
              <w:right w:w="108" w:type="dxa"/>
            </w:tcMar>
          </w:tcPr>
          <w:p w14:paraId="4380791A" w14:textId="77777777" w:rsidR="00CB6997" w:rsidRPr="00D11533" w:rsidRDefault="00CB6997" w:rsidP="003525CA">
            <w:pPr>
              <w:tabs>
                <w:tab w:val="left" w:pos="34"/>
              </w:tabs>
              <w:suppressAutoHyphens/>
              <w:autoSpaceDE w:val="0"/>
              <w:autoSpaceDN w:val="0"/>
              <w:spacing w:line="300" w:lineRule="exact"/>
              <w:ind w:left="0" w:right="-250"/>
              <w:jc w:val="left"/>
              <w:rPr>
                <w:rFonts w:eastAsia="Calibri"/>
                <w:b/>
                <w:bCs/>
                <w:lang w:eastAsia="en-GB"/>
              </w:rPr>
            </w:pPr>
            <w:bookmarkStart w:id="1" w:name="_Hlk216364030"/>
            <w:r>
              <w:rPr>
                <w:rFonts w:eastAsia="Calibri"/>
                <w:b/>
                <w:bCs/>
                <w:lang w:eastAsia="en-GB"/>
              </w:rPr>
              <w:t>Minister</w:t>
            </w:r>
          </w:p>
        </w:tc>
        <w:tc>
          <w:tcPr>
            <w:tcW w:w="2087" w:type="dxa"/>
            <w:tcBorders>
              <w:top w:val="double" w:sz="12" w:space="0" w:color="000000"/>
              <w:bottom w:val="dashed" w:sz="4" w:space="0" w:color="000000"/>
            </w:tcBorders>
            <w:tcMar>
              <w:top w:w="0" w:type="dxa"/>
              <w:left w:w="108" w:type="dxa"/>
              <w:bottom w:w="0" w:type="dxa"/>
              <w:right w:w="108" w:type="dxa"/>
            </w:tcMar>
          </w:tcPr>
          <w:p w14:paraId="32B2B436" w14:textId="77777777" w:rsidR="00CB6997" w:rsidRPr="00D11533" w:rsidRDefault="00CB6997" w:rsidP="003525CA">
            <w:pPr>
              <w:suppressAutoHyphens/>
              <w:autoSpaceDE w:val="0"/>
              <w:autoSpaceDN w:val="0"/>
              <w:spacing w:line="300" w:lineRule="exact"/>
              <w:ind w:left="0"/>
              <w:jc w:val="left"/>
              <w:rPr>
                <w:rFonts w:eastAsia="Calibri"/>
              </w:rPr>
            </w:pPr>
            <w:r w:rsidRPr="00D11533">
              <w:rPr>
                <w:rFonts w:eastAsia="Calibri"/>
                <w:sz w:val="22"/>
                <w:szCs w:val="22"/>
                <w:lang w:eastAsia="en-GB"/>
              </w:rPr>
              <w:t xml:space="preserve">Rev Scott Burton </w:t>
            </w:r>
          </w:p>
        </w:tc>
        <w:tc>
          <w:tcPr>
            <w:tcW w:w="4819" w:type="dxa"/>
            <w:tcBorders>
              <w:top w:val="double" w:sz="12" w:space="0" w:color="000000"/>
              <w:bottom w:val="dashed" w:sz="4" w:space="0" w:color="000000"/>
              <w:right w:val="double" w:sz="12" w:space="0" w:color="000000"/>
            </w:tcBorders>
            <w:tcMar>
              <w:top w:w="0" w:type="dxa"/>
              <w:left w:w="108" w:type="dxa"/>
              <w:bottom w:w="0" w:type="dxa"/>
              <w:right w:w="108" w:type="dxa"/>
            </w:tcMar>
          </w:tcPr>
          <w:p w14:paraId="75C27B34" w14:textId="77777777" w:rsidR="00C80D58" w:rsidRPr="00D11533" w:rsidRDefault="00C80D58" w:rsidP="003525CA">
            <w:pPr>
              <w:suppressAutoHyphens/>
              <w:autoSpaceDE w:val="0"/>
              <w:autoSpaceDN w:val="0"/>
              <w:spacing w:line="300" w:lineRule="exact"/>
              <w:ind w:left="0"/>
              <w:jc w:val="left"/>
              <w:rPr>
                <w:rFonts w:eastAsia="Calibri"/>
              </w:rPr>
            </w:pPr>
            <w:r w:rsidRPr="00D11533">
              <w:rPr>
                <w:rFonts w:ascii="Wingdings" w:eastAsia="Wingdings" w:hAnsi="Wingdings" w:cs="Wingdings"/>
                <w:sz w:val="22"/>
                <w:szCs w:val="22"/>
              </w:rPr>
              <w:sym w:font="Wingdings" w:char="F028"/>
            </w:r>
            <w:r w:rsidRPr="00D11533">
              <w:rPr>
                <w:rFonts w:eastAsia="Calibri"/>
                <w:sz w:val="22"/>
                <w:szCs w:val="22"/>
              </w:rPr>
              <w:t>: 341590</w:t>
            </w:r>
          </w:p>
          <w:p w14:paraId="40FD6962" w14:textId="77777777" w:rsidR="00C80D58" w:rsidRPr="00D11533" w:rsidRDefault="00C80D58" w:rsidP="003525CA">
            <w:pPr>
              <w:suppressAutoHyphens/>
              <w:autoSpaceDE w:val="0"/>
              <w:autoSpaceDN w:val="0"/>
              <w:spacing w:line="260" w:lineRule="exact"/>
              <w:ind w:left="23"/>
              <w:jc w:val="left"/>
              <w:rPr>
                <w:rFonts w:eastAsia="Calibri"/>
              </w:rPr>
            </w:pPr>
            <w:r w:rsidRPr="00D11533">
              <w:rPr>
                <w:rFonts w:eastAsia="Calibri"/>
                <w:sz w:val="22"/>
                <w:szCs w:val="22"/>
              </w:rPr>
              <w:t xml:space="preserve">scott.burton@churchofscotland.org.uk </w:t>
            </w:r>
          </w:p>
          <w:p w14:paraId="716278D2" w14:textId="6F779F37" w:rsidR="00CB6997" w:rsidRPr="00C80D58" w:rsidRDefault="00C80D58" w:rsidP="003525CA">
            <w:pPr>
              <w:suppressAutoHyphens/>
              <w:autoSpaceDE w:val="0"/>
              <w:autoSpaceDN w:val="0"/>
              <w:spacing w:line="300" w:lineRule="exact"/>
              <w:ind w:left="0"/>
              <w:jc w:val="left"/>
              <w:rPr>
                <w:rFonts w:eastAsia="Calibri"/>
                <w:sz w:val="22"/>
                <w:szCs w:val="22"/>
              </w:rPr>
            </w:pPr>
            <w:r>
              <w:rPr>
                <w:rFonts w:eastAsia="Calibri"/>
                <w:b/>
                <w:bCs/>
                <w:sz w:val="22"/>
                <w:szCs w:val="22"/>
              </w:rPr>
              <w:t>Sabbath</w:t>
            </w:r>
            <w:r w:rsidRPr="00D11533">
              <w:rPr>
                <w:rFonts w:eastAsia="Calibri"/>
                <w:b/>
                <w:bCs/>
                <w:sz w:val="22"/>
                <w:szCs w:val="22"/>
              </w:rPr>
              <w:t xml:space="preserve"> on </w:t>
            </w:r>
            <w:r>
              <w:rPr>
                <w:rFonts w:eastAsia="Calibri"/>
                <w:b/>
                <w:bCs/>
                <w:sz w:val="22"/>
                <w:szCs w:val="22"/>
              </w:rPr>
              <w:t>F</w:t>
            </w:r>
            <w:r w:rsidRPr="00D11533">
              <w:rPr>
                <w:rFonts w:eastAsia="Calibri"/>
                <w:b/>
                <w:bCs/>
                <w:sz w:val="22"/>
                <w:szCs w:val="22"/>
              </w:rPr>
              <w:t>riday 1</w:t>
            </w:r>
            <w:r>
              <w:rPr>
                <w:rFonts w:eastAsia="Calibri"/>
                <w:b/>
                <w:bCs/>
                <w:sz w:val="22"/>
                <w:szCs w:val="22"/>
              </w:rPr>
              <w:t>6</w:t>
            </w:r>
            <w:r w:rsidRPr="00D11533">
              <w:rPr>
                <w:rFonts w:eastAsia="Calibri"/>
                <w:b/>
                <w:bCs/>
                <w:sz w:val="22"/>
                <w:szCs w:val="22"/>
              </w:rPr>
              <w:t>:</w:t>
            </w:r>
            <w:r>
              <w:rPr>
                <w:rFonts w:eastAsia="Calibri"/>
                <w:b/>
                <w:bCs/>
                <w:sz w:val="22"/>
                <w:szCs w:val="22"/>
              </w:rPr>
              <w:t>0</w:t>
            </w:r>
            <w:r w:rsidRPr="00D11533">
              <w:rPr>
                <w:rFonts w:eastAsia="Calibri"/>
                <w:b/>
                <w:bCs/>
                <w:sz w:val="22"/>
                <w:szCs w:val="22"/>
              </w:rPr>
              <w:t>0 - Saturday 1</w:t>
            </w:r>
            <w:r>
              <w:rPr>
                <w:rFonts w:eastAsia="Calibri"/>
                <w:b/>
                <w:bCs/>
                <w:sz w:val="22"/>
                <w:szCs w:val="22"/>
              </w:rPr>
              <w:t>6</w:t>
            </w:r>
            <w:r w:rsidRPr="00D11533">
              <w:rPr>
                <w:rFonts w:eastAsia="Calibri"/>
                <w:b/>
                <w:bCs/>
                <w:sz w:val="22"/>
                <w:szCs w:val="22"/>
              </w:rPr>
              <w:t>:</w:t>
            </w:r>
            <w:r>
              <w:rPr>
                <w:rFonts w:eastAsia="Calibri"/>
                <w:b/>
                <w:bCs/>
                <w:sz w:val="22"/>
                <w:szCs w:val="22"/>
              </w:rPr>
              <w:t>00</w:t>
            </w:r>
          </w:p>
        </w:tc>
      </w:tr>
      <w:tr w:rsidR="00CB6997" w:rsidRPr="00D11533" w14:paraId="6E6C855C" w14:textId="77777777" w:rsidTr="003525CA">
        <w:trPr>
          <w:trHeight w:val="402"/>
        </w:trPr>
        <w:tc>
          <w:tcPr>
            <w:tcW w:w="3822" w:type="dxa"/>
            <w:tcBorders>
              <w:top w:val="dashed" w:sz="4" w:space="0" w:color="BFBFBF"/>
              <w:left w:val="double" w:sz="12" w:space="0" w:color="000000"/>
              <w:bottom w:val="dashed" w:sz="4" w:space="0" w:color="BFBFBF"/>
            </w:tcBorders>
            <w:tcMar>
              <w:top w:w="0" w:type="dxa"/>
              <w:left w:w="108" w:type="dxa"/>
              <w:bottom w:w="0" w:type="dxa"/>
              <w:right w:w="108" w:type="dxa"/>
            </w:tcMar>
          </w:tcPr>
          <w:p w14:paraId="536A35D4" w14:textId="77777777" w:rsidR="00CB6997" w:rsidRPr="00D11533" w:rsidRDefault="00CB6997" w:rsidP="003525CA">
            <w:pPr>
              <w:tabs>
                <w:tab w:val="left" w:pos="34"/>
                <w:tab w:val="left" w:pos="317"/>
              </w:tabs>
              <w:suppressAutoHyphens/>
              <w:autoSpaceDE w:val="0"/>
              <w:autoSpaceDN w:val="0"/>
              <w:spacing w:line="300" w:lineRule="exact"/>
              <w:ind w:left="0"/>
              <w:jc w:val="left"/>
              <w:rPr>
                <w:rFonts w:eastAsia="Calibri"/>
              </w:rPr>
            </w:pPr>
            <w:r>
              <w:rPr>
                <w:rFonts w:eastAsia="Calibri"/>
                <w:b/>
                <w:bCs/>
                <w:sz w:val="22"/>
                <w:szCs w:val="22"/>
                <w:lang w:eastAsia="en-GB"/>
              </w:rPr>
              <w:t>Lead Pastoral Assistant</w:t>
            </w:r>
          </w:p>
        </w:tc>
        <w:tc>
          <w:tcPr>
            <w:tcW w:w="2087" w:type="dxa"/>
            <w:tcBorders>
              <w:top w:val="dashed" w:sz="4" w:space="0" w:color="BFBFBF"/>
              <w:bottom w:val="dashed" w:sz="4" w:space="0" w:color="BFBFBF"/>
            </w:tcBorders>
            <w:tcMar>
              <w:top w:w="0" w:type="dxa"/>
              <w:left w:w="108" w:type="dxa"/>
              <w:bottom w:w="0" w:type="dxa"/>
              <w:right w:w="108" w:type="dxa"/>
            </w:tcMar>
          </w:tcPr>
          <w:p w14:paraId="2C9FF2F6" w14:textId="77777777" w:rsidR="00CB6997" w:rsidRPr="00D11533" w:rsidRDefault="00CB6997" w:rsidP="003525CA">
            <w:pPr>
              <w:suppressAutoHyphens/>
              <w:autoSpaceDE w:val="0"/>
              <w:autoSpaceDN w:val="0"/>
              <w:spacing w:line="300" w:lineRule="exact"/>
              <w:ind w:left="0"/>
              <w:jc w:val="left"/>
              <w:rPr>
                <w:rFonts w:eastAsia="Calibri"/>
                <w:b/>
                <w:bCs/>
                <w:lang w:eastAsia="en-GB"/>
              </w:rPr>
            </w:pPr>
            <w:r>
              <w:rPr>
                <w:rFonts w:eastAsia="Calibri"/>
                <w:sz w:val="22"/>
                <w:szCs w:val="22"/>
                <w:lang w:eastAsia="en-GB"/>
              </w:rPr>
              <w:t xml:space="preserve">Rev Monica MacDonald                     </w:t>
            </w:r>
          </w:p>
        </w:tc>
        <w:tc>
          <w:tcPr>
            <w:tcW w:w="4819" w:type="dxa"/>
            <w:tcBorders>
              <w:top w:val="dashed" w:sz="4" w:space="0" w:color="BFBFBF"/>
              <w:bottom w:val="dashed" w:sz="4" w:space="0" w:color="BFBFBF"/>
              <w:right w:val="double" w:sz="12" w:space="0" w:color="000000"/>
            </w:tcBorders>
            <w:tcMar>
              <w:top w:w="0" w:type="dxa"/>
              <w:left w:w="108" w:type="dxa"/>
              <w:bottom w:w="0" w:type="dxa"/>
              <w:right w:w="108" w:type="dxa"/>
            </w:tcMar>
          </w:tcPr>
          <w:tbl>
            <w:tblPr>
              <w:tblW w:w="31670" w:type="dxa"/>
              <w:tblLayout w:type="fixed"/>
              <w:tblCellMar>
                <w:left w:w="10" w:type="dxa"/>
                <w:right w:w="10" w:type="dxa"/>
              </w:tblCellMar>
              <w:tblLook w:val="0000" w:firstRow="0" w:lastRow="0" w:firstColumn="0" w:lastColumn="0" w:noHBand="0" w:noVBand="0"/>
            </w:tblPr>
            <w:tblGrid>
              <w:gridCol w:w="10113"/>
              <w:gridCol w:w="10761"/>
              <w:gridCol w:w="10761"/>
            </w:tblGrid>
            <w:tr w:rsidR="00CB6997" w14:paraId="57C43C18" w14:textId="77777777" w:rsidTr="00182565">
              <w:trPr>
                <w:trHeight w:val="634"/>
              </w:trPr>
              <w:tc>
                <w:tcPr>
                  <w:tcW w:w="10124" w:type="dxa"/>
                </w:tcPr>
                <w:p w14:paraId="0F38A541" w14:textId="77777777" w:rsidR="00CB6997" w:rsidRPr="00D11533" w:rsidRDefault="00CB6997" w:rsidP="00392355">
                  <w:pPr>
                    <w:framePr w:hSpace="180" w:wrap="around" w:vAnchor="text" w:hAnchor="margin" w:y="7686"/>
                    <w:suppressAutoHyphens/>
                    <w:autoSpaceDE w:val="0"/>
                    <w:autoSpaceDN w:val="0"/>
                    <w:spacing w:line="300" w:lineRule="exact"/>
                    <w:ind w:left="-15"/>
                    <w:jc w:val="left"/>
                    <w:rPr>
                      <w:rFonts w:eastAsia="Calibri"/>
                    </w:rPr>
                  </w:pPr>
                  <w:r w:rsidRPr="00D11533">
                    <w:rPr>
                      <w:rFonts w:ascii="Wingdings" w:eastAsia="Wingdings" w:hAnsi="Wingdings" w:cs="Wingdings"/>
                      <w:sz w:val="22"/>
                      <w:szCs w:val="22"/>
                    </w:rPr>
                    <w:sym w:font="Wingdings" w:char="F028"/>
                  </w:r>
                  <w:r>
                    <w:rPr>
                      <w:rFonts w:eastAsia="Calibri"/>
                      <w:sz w:val="22"/>
                      <w:szCs w:val="22"/>
                    </w:rPr>
                    <w:t>07833 102874</w:t>
                  </w:r>
                </w:p>
                <w:p w14:paraId="0B2878F2" w14:textId="32CDBE5C" w:rsidR="00CB6997" w:rsidRDefault="00CB6997" w:rsidP="00392355">
                  <w:pPr>
                    <w:framePr w:hSpace="180" w:wrap="around" w:vAnchor="text" w:hAnchor="margin" w:y="7686"/>
                    <w:suppressAutoHyphens/>
                    <w:autoSpaceDE w:val="0"/>
                    <w:autoSpaceDN w:val="0"/>
                    <w:spacing w:line="300" w:lineRule="exact"/>
                    <w:ind w:left="-15"/>
                    <w:jc w:val="left"/>
                    <w:rPr>
                      <w:rFonts w:eastAsia="Calibri"/>
                      <w:sz w:val="22"/>
                      <w:szCs w:val="22"/>
                    </w:rPr>
                  </w:pPr>
                  <w:r>
                    <w:rPr>
                      <w:rFonts w:eastAsia="Calibri"/>
                      <w:sz w:val="22"/>
                      <w:szCs w:val="22"/>
                    </w:rPr>
                    <w:t>m</w:t>
                  </w:r>
                  <w:r w:rsidRPr="00285847">
                    <w:rPr>
                      <w:rFonts w:eastAsia="Calibri"/>
                      <w:sz w:val="22"/>
                      <w:szCs w:val="22"/>
                    </w:rPr>
                    <w:t>onica.macdonald@churchofscotland.org.uk</w:t>
                  </w:r>
                </w:p>
                <w:p w14:paraId="2AB49696" w14:textId="1A0C99C1" w:rsidR="00CB6997" w:rsidRPr="00DF0893" w:rsidRDefault="00CB6997" w:rsidP="00392355">
                  <w:pPr>
                    <w:framePr w:hSpace="180" w:wrap="around" w:vAnchor="text" w:hAnchor="margin" w:y="7686"/>
                    <w:suppressAutoHyphens/>
                    <w:autoSpaceDE w:val="0"/>
                    <w:autoSpaceDN w:val="0"/>
                    <w:spacing w:line="300" w:lineRule="exact"/>
                    <w:ind w:left="-15"/>
                    <w:jc w:val="left"/>
                    <w:rPr>
                      <w:rFonts w:eastAsia="Calibri"/>
                      <w:b/>
                      <w:bCs/>
                    </w:rPr>
                  </w:pPr>
                  <w:r w:rsidRPr="00B01C4D">
                    <w:rPr>
                      <w:rFonts w:eastAsia="Calibri"/>
                      <w:b/>
                      <w:bCs/>
                      <w:sz w:val="22"/>
                      <w:szCs w:val="22"/>
                    </w:rPr>
                    <w:t>Sabbath on Friday</w:t>
                  </w:r>
                </w:p>
              </w:tc>
              <w:tc>
                <w:tcPr>
                  <w:tcW w:w="10773" w:type="dxa"/>
                </w:tcPr>
                <w:p w14:paraId="6D01B495" w14:textId="77777777" w:rsidR="00CB6997" w:rsidRPr="00DF0893" w:rsidRDefault="00CB6997" w:rsidP="00392355">
                  <w:pPr>
                    <w:framePr w:hSpace="180" w:wrap="around" w:vAnchor="text" w:hAnchor="margin" w:y="7686"/>
                    <w:suppressAutoHyphens/>
                    <w:autoSpaceDE w:val="0"/>
                    <w:autoSpaceDN w:val="0"/>
                    <w:spacing w:line="300" w:lineRule="exact"/>
                    <w:ind w:left="0"/>
                    <w:jc w:val="left"/>
                    <w:rPr>
                      <w:rFonts w:eastAsia="Calibri"/>
                      <w:b/>
                      <w:bCs/>
                    </w:rPr>
                  </w:pPr>
                </w:p>
              </w:tc>
              <w:tc>
                <w:tcPr>
                  <w:tcW w:w="10773" w:type="dxa"/>
                  <w:tcBorders>
                    <w:top w:val="dashed" w:sz="4" w:space="0" w:color="BFBFBF"/>
                    <w:bottom w:val="dashed" w:sz="4" w:space="0" w:color="BFBFBF"/>
                    <w:right w:val="double" w:sz="12" w:space="0" w:color="000000"/>
                  </w:tcBorders>
                  <w:tcMar>
                    <w:top w:w="0" w:type="dxa"/>
                    <w:left w:w="108" w:type="dxa"/>
                    <w:bottom w:w="0" w:type="dxa"/>
                    <w:right w:w="108" w:type="dxa"/>
                  </w:tcMar>
                </w:tcPr>
                <w:p w14:paraId="7579ABE4" w14:textId="77777777" w:rsidR="00CB6997" w:rsidRPr="00DF0893" w:rsidRDefault="00CB6997" w:rsidP="00392355">
                  <w:pPr>
                    <w:framePr w:hSpace="180" w:wrap="around" w:vAnchor="text" w:hAnchor="margin" w:y="7686"/>
                    <w:suppressAutoHyphens/>
                    <w:autoSpaceDE w:val="0"/>
                    <w:autoSpaceDN w:val="0"/>
                    <w:spacing w:line="300" w:lineRule="exact"/>
                    <w:ind w:left="0"/>
                    <w:jc w:val="left"/>
                    <w:rPr>
                      <w:rFonts w:eastAsia="Calibri"/>
                      <w:b/>
                      <w:bCs/>
                    </w:rPr>
                  </w:pPr>
                </w:p>
              </w:tc>
            </w:tr>
          </w:tbl>
          <w:p w14:paraId="1E423EB6" w14:textId="77777777" w:rsidR="00CB6997" w:rsidRPr="00D11533" w:rsidRDefault="00CB6997" w:rsidP="003525CA">
            <w:pPr>
              <w:suppressAutoHyphens/>
              <w:autoSpaceDE w:val="0"/>
              <w:autoSpaceDN w:val="0"/>
              <w:spacing w:line="300" w:lineRule="exact"/>
              <w:ind w:left="0"/>
              <w:jc w:val="left"/>
              <w:rPr>
                <w:rFonts w:eastAsia="Calibri"/>
              </w:rPr>
            </w:pPr>
          </w:p>
        </w:tc>
      </w:tr>
      <w:tr w:rsidR="00CB6997" w:rsidRPr="00D11533" w14:paraId="6E7A7521" w14:textId="77777777" w:rsidTr="003525CA">
        <w:trPr>
          <w:trHeight w:val="402"/>
        </w:trPr>
        <w:tc>
          <w:tcPr>
            <w:tcW w:w="3822" w:type="dxa"/>
            <w:tcBorders>
              <w:top w:val="dashed" w:sz="4" w:space="0" w:color="BFBFBF"/>
              <w:left w:val="double" w:sz="12" w:space="0" w:color="000000"/>
              <w:bottom w:val="dashed" w:sz="4" w:space="0" w:color="BFBFBF"/>
            </w:tcBorders>
            <w:tcMar>
              <w:top w:w="0" w:type="dxa"/>
              <w:left w:w="108" w:type="dxa"/>
              <w:bottom w:w="0" w:type="dxa"/>
              <w:right w:w="108" w:type="dxa"/>
            </w:tcMar>
          </w:tcPr>
          <w:p w14:paraId="544511EE" w14:textId="77777777" w:rsidR="00CB6997" w:rsidRDefault="00CB6997" w:rsidP="003525CA">
            <w:pPr>
              <w:tabs>
                <w:tab w:val="left" w:pos="34"/>
                <w:tab w:val="left" w:pos="317"/>
              </w:tabs>
              <w:suppressAutoHyphens/>
              <w:autoSpaceDE w:val="0"/>
              <w:autoSpaceDN w:val="0"/>
              <w:spacing w:line="300" w:lineRule="exact"/>
              <w:ind w:left="0"/>
              <w:jc w:val="left"/>
              <w:rPr>
                <w:rFonts w:eastAsia="Calibri"/>
                <w:b/>
                <w:bCs/>
                <w:sz w:val="22"/>
                <w:szCs w:val="22"/>
                <w:lang w:eastAsia="en-GB"/>
              </w:rPr>
            </w:pPr>
            <w:r>
              <w:rPr>
                <w:rFonts w:eastAsia="Calibri"/>
                <w:b/>
                <w:bCs/>
                <w:sz w:val="22"/>
                <w:szCs w:val="22"/>
                <w:lang w:eastAsia="en-GB"/>
              </w:rPr>
              <w:t>Pastoral Assistant</w:t>
            </w:r>
          </w:p>
        </w:tc>
        <w:tc>
          <w:tcPr>
            <w:tcW w:w="2087" w:type="dxa"/>
            <w:tcBorders>
              <w:top w:val="dashed" w:sz="4" w:space="0" w:color="BFBFBF"/>
              <w:bottom w:val="dashed" w:sz="4" w:space="0" w:color="BFBFBF"/>
            </w:tcBorders>
            <w:tcMar>
              <w:top w:w="0" w:type="dxa"/>
              <w:left w:w="108" w:type="dxa"/>
              <w:bottom w:w="0" w:type="dxa"/>
              <w:right w:w="108" w:type="dxa"/>
            </w:tcMar>
          </w:tcPr>
          <w:p w14:paraId="78CDCCDF" w14:textId="77777777" w:rsidR="00CB6997" w:rsidRDefault="00CB6997" w:rsidP="003525CA">
            <w:pPr>
              <w:suppressAutoHyphens/>
              <w:autoSpaceDE w:val="0"/>
              <w:autoSpaceDN w:val="0"/>
              <w:spacing w:line="300" w:lineRule="exact"/>
              <w:ind w:left="0"/>
              <w:jc w:val="left"/>
              <w:rPr>
                <w:rFonts w:eastAsia="Calibri"/>
                <w:sz w:val="22"/>
                <w:szCs w:val="22"/>
                <w:lang w:eastAsia="en-GB"/>
              </w:rPr>
            </w:pPr>
            <w:r>
              <w:rPr>
                <w:rFonts w:eastAsia="Calibri"/>
                <w:sz w:val="22"/>
                <w:szCs w:val="22"/>
                <w:lang w:eastAsia="en-GB"/>
              </w:rPr>
              <w:t>Gayle Miller</w:t>
            </w:r>
          </w:p>
        </w:tc>
        <w:tc>
          <w:tcPr>
            <w:tcW w:w="4819" w:type="dxa"/>
            <w:tcBorders>
              <w:top w:val="dashed" w:sz="4" w:space="0" w:color="BFBFBF"/>
              <w:bottom w:val="dashed" w:sz="4" w:space="0" w:color="BFBFBF"/>
              <w:right w:val="double" w:sz="12" w:space="0" w:color="000000"/>
            </w:tcBorders>
            <w:tcMar>
              <w:top w:w="0" w:type="dxa"/>
              <w:left w:w="108" w:type="dxa"/>
              <w:bottom w:w="0" w:type="dxa"/>
              <w:right w:w="108" w:type="dxa"/>
            </w:tcMar>
          </w:tcPr>
          <w:p w14:paraId="0A39790E" w14:textId="77777777" w:rsidR="00CB6997" w:rsidRPr="00D11533" w:rsidRDefault="00CB6997" w:rsidP="003525CA">
            <w:pPr>
              <w:suppressAutoHyphens/>
              <w:autoSpaceDE w:val="0"/>
              <w:autoSpaceDN w:val="0"/>
              <w:spacing w:line="300" w:lineRule="exact"/>
              <w:ind w:left="0"/>
              <w:jc w:val="left"/>
              <w:rPr>
                <w:rFonts w:eastAsia="Calibri"/>
              </w:rPr>
            </w:pPr>
            <w:r w:rsidRPr="00D11533">
              <w:rPr>
                <w:rFonts w:ascii="Wingdings" w:eastAsia="Wingdings" w:hAnsi="Wingdings" w:cs="Wingdings"/>
                <w:sz w:val="22"/>
                <w:szCs w:val="22"/>
              </w:rPr>
              <w:sym w:font="Wingdings" w:char="F028"/>
            </w:r>
            <w:r w:rsidRPr="00D11533">
              <w:rPr>
                <w:rFonts w:eastAsia="Calibri"/>
                <w:sz w:val="22"/>
                <w:szCs w:val="22"/>
              </w:rPr>
              <w:t xml:space="preserve">: </w:t>
            </w:r>
            <w:r>
              <w:rPr>
                <w:rFonts w:eastAsia="Calibri"/>
                <w:sz w:val="22"/>
                <w:szCs w:val="22"/>
              </w:rPr>
              <w:t>07720 256336</w:t>
            </w:r>
          </w:p>
          <w:p w14:paraId="59E5D33E" w14:textId="77777777" w:rsidR="00CB6997" w:rsidRDefault="00CB6997" w:rsidP="003525CA">
            <w:pPr>
              <w:suppressAutoHyphens/>
              <w:autoSpaceDE w:val="0"/>
              <w:autoSpaceDN w:val="0"/>
              <w:spacing w:line="300" w:lineRule="exact"/>
              <w:ind w:left="0"/>
              <w:jc w:val="left"/>
              <w:rPr>
                <w:rFonts w:eastAsia="Calibri"/>
                <w:sz w:val="22"/>
                <w:szCs w:val="22"/>
              </w:rPr>
            </w:pPr>
            <w:r w:rsidRPr="00335CF3">
              <w:rPr>
                <w:rFonts w:eastAsia="Calibri"/>
                <w:sz w:val="22"/>
                <w:szCs w:val="22"/>
              </w:rPr>
              <w:t xml:space="preserve">gayle.miller@churchofscotland.org.uk </w:t>
            </w:r>
          </w:p>
          <w:p w14:paraId="60E5E476" w14:textId="77777777" w:rsidR="00CB6997" w:rsidRPr="00D11533" w:rsidRDefault="00CB6997" w:rsidP="003525CA">
            <w:pPr>
              <w:suppressAutoHyphens/>
              <w:autoSpaceDE w:val="0"/>
              <w:autoSpaceDN w:val="0"/>
              <w:spacing w:line="300" w:lineRule="exact"/>
              <w:ind w:left="0"/>
              <w:jc w:val="left"/>
              <w:rPr>
                <w:rFonts w:ascii="Wingdings" w:eastAsia="Wingdings" w:hAnsi="Wingdings" w:cs="Wingdings"/>
                <w:sz w:val="22"/>
                <w:szCs w:val="22"/>
              </w:rPr>
            </w:pPr>
            <w:r>
              <w:rPr>
                <w:rFonts w:eastAsia="Calibri"/>
                <w:b/>
                <w:bCs/>
                <w:sz w:val="22"/>
                <w:szCs w:val="22"/>
              </w:rPr>
              <w:t>Sabbath</w:t>
            </w:r>
            <w:r w:rsidRPr="00D11533">
              <w:rPr>
                <w:rFonts w:eastAsia="Calibri"/>
                <w:b/>
                <w:bCs/>
                <w:sz w:val="22"/>
                <w:szCs w:val="22"/>
              </w:rPr>
              <w:t xml:space="preserve"> on </w:t>
            </w:r>
            <w:r>
              <w:rPr>
                <w:rFonts w:eastAsia="Calibri"/>
                <w:b/>
                <w:bCs/>
                <w:sz w:val="22"/>
                <w:szCs w:val="22"/>
              </w:rPr>
              <w:t>F</w:t>
            </w:r>
            <w:r w:rsidRPr="00D11533">
              <w:rPr>
                <w:rFonts w:eastAsia="Calibri"/>
                <w:b/>
                <w:bCs/>
                <w:sz w:val="22"/>
                <w:szCs w:val="22"/>
              </w:rPr>
              <w:t>riday 1</w:t>
            </w:r>
            <w:r>
              <w:rPr>
                <w:rFonts w:eastAsia="Calibri"/>
                <w:b/>
                <w:bCs/>
                <w:sz w:val="22"/>
                <w:szCs w:val="22"/>
              </w:rPr>
              <w:t>6</w:t>
            </w:r>
            <w:r w:rsidRPr="00D11533">
              <w:rPr>
                <w:rFonts w:eastAsia="Calibri"/>
                <w:b/>
                <w:bCs/>
                <w:sz w:val="22"/>
                <w:szCs w:val="22"/>
              </w:rPr>
              <w:t>:</w:t>
            </w:r>
            <w:r>
              <w:rPr>
                <w:rFonts w:eastAsia="Calibri"/>
                <w:b/>
                <w:bCs/>
                <w:sz w:val="22"/>
                <w:szCs w:val="22"/>
              </w:rPr>
              <w:t>0</w:t>
            </w:r>
            <w:r w:rsidRPr="00D11533">
              <w:rPr>
                <w:rFonts w:eastAsia="Calibri"/>
                <w:b/>
                <w:bCs/>
                <w:sz w:val="22"/>
                <w:szCs w:val="22"/>
              </w:rPr>
              <w:t>0 - Saturday 1</w:t>
            </w:r>
            <w:r>
              <w:rPr>
                <w:rFonts w:eastAsia="Calibri"/>
                <w:b/>
                <w:bCs/>
                <w:sz w:val="22"/>
                <w:szCs w:val="22"/>
              </w:rPr>
              <w:t>6</w:t>
            </w:r>
            <w:r w:rsidRPr="00D11533">
              <w:rPr>
                <w:rFonts w:eastAsia="Calibri"/>
                <w:b/>
                <w:bCs/>
                <w:sz w:val="22"/>
                <w:szCs w:val="22"/>
              </w:rPr>
              <w:t>:</w:t>
            </w:r>
            <w:r>
              <w:rPr>
                <w:rFonts w:eastAsia="Calibri"/>
                <w:b/>
                <w:bCs/>
                <w:sz w:val="22"/>
                <w:szCs w:val="22"/>
              </w:rPr>
              <w:t>00</w:t>
            </w:r>
          </w:p>
        </w:tc>
      </w:tr>
      <w:tr w:rsidR="00CB6997" w:rsidRPr="00DF0893" w14:paraId="20ACAF8E" w14:textId="77777777" w:rsidTr="003525CA">
        <w:trPr>
          <w:trHeight w:val="402"/>
        </w:trPr>
        <w:tc>
          <w:tcPr>
            <w:tcW w:w="3822" w:type="dxa"/>
            <w:tcBorders>
              <w:top w:val="dashed" w:sz="4" w:space="0" w:color="BFBFBF"/>
              <w:left w:val="double" w:sz="12" w:space="0" w:color="000000"/>
              <w:bottom w:val="dashed" w:sz="4" w:space="0" w:color="BFBFBF"/>
            </w:tcBorders>
            <w:tcMar>
              <w:top w:w="0" w:type="dxa"/>
              <w:left w:w="108" w:type="dxa"/>
              <w:bottom w:w="0" w:type="dxa"/>
              <w:right w:w="108" w:type="dxa"/>
            </w:tcMar>
          </w:tcPr>
          <w:p w14:paraId="6AEC7343" w14:textId="77777777" w:rsidR="00CB6997" w:rsidRDefault="00CB6997" w:rsidP="003525CA">
            <w:pPr>
              <w:tabs>
                <w:tab w:val="left" w:pos="34"/>
                <w:tab w:val="left" w:pos="317"/>
              </w:tabs>
              <w:suppressAutoHyphens/>
              <w:autoSpaceDE w:val="0"/>
              <w:autoSpaceDN w:val="0"/>
              <w:spacing w:line="300" w:lineRule="exact"/>
              <w:ind w:left="0"/>
              <w:jc w:val="left"/>
              <w:rPr>
                <w:rFonts w:eastAsia="Calibri"/>
                <w:b/>
                <w:bCs/>
                <w:sz w:val="22"/>
                <w:szCs w:val="22"/>
                <w:lang w:eastAsia="en-GB"/>
              </w:rPr>
            </w:pPr>
            <w:r>
              <w:rPr>
                <w:rFonts w:eastAsia="Calibri"/>
                <w:b/>
                <w:bCs/>
                <w:sz w:val="22"/>
                <w:szCs w:val="22"/>
                <w:lang w:eastAsia="en-GB"/>
              </w:rPr>
              <w:t>Youth Development Worker</w:t>
            </w:r>
          </w:p>
        </w:tc>
        <w:tc>
          <w:tcPr>
            <w:tcW w:w="2087" w:type="dxa"/>
            <w:tcBorders>
              <w:top w:val="dashed" w:sz="4" w:space="0" w:color="BFBFBF"/>
              <w:bottom w:val="dashed" w:sz="4" w:space="0" w:color="BFBFBF"/>
            </w:tcBorders>
            <w:tcMar>
              <w:top w:w="0" w:type="dxa"/>
              <w:left w:w="108" w:type="dxa"/>
              <w:bottom w:w="0" w:type="dxa"/>
              <w:right w:w="108" w:type="dxa"/>
            </w:tcMar>
          </w:tcPr>
          <w:p w14:paraId="0C0ED059" w14:textId="77777777" w:rsidR="00CB6997" w:rsidRDefault="00CB6997" w:rsidP="003525CA">
            <w:pPr>
              <w:suppressAutoHyphens/>
              <w:autoSpaceDE w:val="0"/>
              <w:autoSpaceDN w:val="0"/>
              <w:spacing w:line="300" w:lineRule="exact"/>
              <w:ind w:left="0"/>
              <w:jc w:val="left"/>
              <w:rPr>
                <w:rFonts w:eastAsia="Calibri"/>
                <w:sz w:val="22"/>
                <w:szCs w:val="22"/>
                <w:lang w:eastAsia="en-GB"/>
              </w:rPr>
            </w:pPr>
            <w:r>
              <w:rPr>
                <w:rFonts w:eastAsia="Calibri"/>
                <w:sz w:val="22"/>
                <w:szCs w:val="22"/>
                <w:lang w:eastAsia="en-GB"/>
              </w:rPr>
              <w:t xml:space="preserve">Caroline </w:t>
            </w:r>
          </w:p>
          <w:p w14:paraId="2F5B9550" w14:textId="77777777" w:rsidR="00CB6997" w:rsidRDefault="00CB6997" w:rsidP="003525CA">
            <w:pPr>
              <w:suppressAutoHyphens/>
              <w:autoSpaceDE w:val="0"/>
              <w:autoSpaceDN w:val="0"/>
              <w:spacing w:line="300" w:lineRule="exact"/>
              <w:ind w:left="0"/>
              <w:jc w:val="left"/>
              <w:rPr>
                <w:rFonts w:eastAsia="Calibri"/>
                <w:sz w:val="22"/>
                <w:szCs w:val="22"/>
                <w:lang w:eastAsia="en-GB"/>
              </w:rPr>
            </w:pPr>
            <w:r>
              <w:rPr>
                <w:rFonts w:eastAsia="Calibri"/>
                <w:sz w:val="22"/>
                <w:szCs w:val="22"/>
                <w:lang w:eastAsia="en-GB"/>
              </w:rPr>
              <w:t>Whittit</w:t>
            </w:r>
          </w:p>
        </w:tc>
        <w:tc>
          <w:tcPr>
            <w:tcW w:w="4819" w:type="dxa"/>
            <w:tcBorders>
              <w:top w:val="dashed" w:sz="4" w:space="0" w:color="BFBFBF"/>
              <w:bottom w:val="dashed" w:sz="4" w:space="0" w:color="BFBFBF"/>
              <w:right w:val="double" w:sz="12" w:space="0" w:color="000000"/>
            </w:tcBorders>
            <w:tcMar>
              <w:top w:w="0" w:type="dxa"/>
              <w:left w:w="108" w:type="dxa"/>
              <w:bottom w:w="0" w:type="dxa"/>
              <w:right w:w="108" w:type="dxa"/>
            </w:tcMar>
          </w:tcPr>
          <w:p w14:paraId="74F7B3B1" w14:textId="77777777" w:rsidR="00C80D58" w:rsidRDefault="00C80D58" w:rsidP="003525CA">
            <w:pPr>
              <w:suppressAutoHyphens/>
              <w:autoSpaceDE w:val="0"/>
              <w:autoSpaceDN w:val="0"/>
              <w:spacing w:line="300" w:lineRule="exact"/>
              <w:ind w:left="21"/>
              <w:jc w:val="left"/>
              <w:rPr>
                <w:rFonts w:eastAsia="Calibri"/>
                <w:sz w:val="22"/>
                <w:szCs w:val="22"/>
              </w:rPr>
            </w:pPr>
            <w:r w:rsidRPr="00D11533">
              <w:rPr>
                <w:rFonts w:ascii="Wingdings" w:eastAsia="Wingdings" w:hAnsi="Wingdings" w:cs="Wingdings"/>
                <w:sz w:val="22"/>
                <w:szCs w:val="22"/>
              </w:rPr>
              <w:sym w:font="Wingdings" w:char="F028"/>
            </w:r>
            <w:r w:rsidRPr="00D11533">
              <w:rPr>
                <w:rFonts w:eastAsia="Calibri"/>
                <w:sz w:val="22"/>
                <w:szCs w:val="22"/>
              </w:rPr>
              <w:t xml:space="preserve">: </w:t>
            </w:r>
            <w:r>
              <w:rPr>
                <w:rFonts w:eastAsia="Calibri"/>
                <w:sz w:val="22"/>
                <w:szCs w:val="22"/>
              </w:rPr>
              <w:t>0</w:t>
            </w:r>
            <w:r w:rsidRPr="00DC18C2">
              <w:rPr>
                <w:rFonts w:eastAsia="Calibri"/>
                <w:sz w:val="22"/>
                <w:szCs w:val="22"/>
              </w:rPr>
              <w:t>7848 480801</w:t>
            </w:r>
          </w:p>
          <w:p w14:paraId="5DB58F99" w14:textId="77777777" w:rsidR="00C80D58" w:rsidRDefault="00C80D58" w:rsidP="003525CA">
            <w:pPr>
              <w:suppressAutoHyphens/>
              <w:autoSpaceDE w:val="0"/>
              <w:autoSpaceDN w:val="0"/>
              <w:spacing w:line="300" w:lineRule="exact"/>
              <w:ind w:left="21"/>
              <w:jc w:val="left"/>
              <w:rPr>
                <w:rFonts w:eastAsia="Calibri"/>
                <w:sz w:val="22"/>
                <w:szCs w:val="22"/>
              </w:rPr>
            </w:pPr>
            <w:r w:rsidRPr="008C6E4E">
              <w:rPr>
                <w:rFonts w:eastAsia="Calibri"/>
                <w:sz w:val="22"/>
                <w:szCs w:val="22"/>
              </w:rPr>
              <w:t>cwhittit@churchofscotland.org.uk</w:t>
            </w:r>
          </w:p>
          <w:p w14:paraId="06DB287B" w14:textId="501DA84F" w:rsidR="00CB6997" w:rsidRPr="000748EF" w:rsidRDefault="00C80D58" w:rsidP="003525CA">
            <w:pPr>
              <w:suppressAutoHyphens/>
              <w:autoSpaceDE w:val="0"/>
              <w:autoSpaceDN w:val="0"/>
              <w:spacing w:line="300" w:lineRule="exact"/>
              <w:ind w:left="0"/>
              <w:jc w:val="left"/>
              <w:rPr>
                <w:rFonts w:eastAsia="Calibri"/>
                <w:sz w:val="22"/>
                <w:szCs w:val="22"/>
              </w:rPr>
            </w:pPr>
            <w:r>
              <w:rPr>
                <w:rFonts w:eastAsia="Calibri"/>
                <w:b/>
                <w:bCs/>
                <w:sz w:val="22"/>
                <w:szCs w:val="22"/>
              </w:rPr>
              <w:t>Sabbath on Saturday</w:t>
            </w:r>
          </w:p>
        </w:tc>
      </w:tr>
      <w:tr w:rsidR="00CB6997" w:rsidRPr="00D11533" w14:paraId="26E251DC" w14:textId="77777777" w:rsidTr="003525CA">
        <w:trPr>
          <w:trHeight w:val="402"/>
        </w:trPr>
        <w:tc>
          <w:tcPr>
            <w:tcW w:w="3822" w:type="dxa"/>
            <w:tcBorders>
              <w:top w:val="dashed" w:sz="4" w:space="0" w:color="BFBFBF"/>
              <w:left w:val="double" w:sz="12" w:space="0" w:color="000000"/>
              <w:bottom w:val="dashed" w:sz="4" w:space="0" w:color="BFBFBF"/>
            </w:tcBorders>
            <w:tcMar>
              <w:top w:w="0" w:type="dxa"/>
              <w:left w:w="108" w:type="dxa"/>
              <w:bottom w:w="0" w:type="dxa"/>
              <w:right w:w="108" w:type="dxa"/>
            </w:tcMar>
          </w:tcPr>
          <w:p w14:paraId="1BD7AF42" w14:textId="77777777" w:rsidR="00CB6997" w:rsidRPr="00D11533" w:rsidRDefault="00CB6997" w:rsidP="003525CA">
            <w:pPr>
              <w:tabs>
                <w:tab w:val="left" w:pos="34"/>
                <w:tab w:val="left" w:pos="317"/>
              </w:tabs>
              <w:suppressAutoHyphens/>
              <w:autoSpaceDE w:val="0"/>
              <w:autoSpaceDN w:val="0"/>
              <w:spacing w:line="300" w:lineRule="exact"/>
              <w:ind w:left="0"/>
              <w:jc w:val="left"/>
              <w:rPr>
                <w:rFonts w:eastAsia="Calibri"/>
                <w:b/>
                <w:bCs/>
                <w:sz w:val="22"/>
                <w:szCs w:val="22"/>
                <w:lang w:eastAsia="en-GB"/>
              </w:rPr>
            </w:pPr>
            <w:r w:rsidRPr="00D11533">
              <w:rPr>
                <w:rFonts w:eastAsia="Calibri"/>
                <w:b/>
                <w:bCs/>
                <w:sz w:val="22"/>
                <w:szCs w:val="22"/>
                <w:lang w:eastAsia="en-GB"/>
              </w:rPr>
              <w:t>Session Clerk</w:t>
            </w:r>
          </w:p>
        </w:tc>
        <w:tc>
          <w:tcPr>
            <w:tcW w:w="2087" w:type="dxa"/>
            <w:tcBorders>
              <w:top w:val="dashed" w:sz="4" w:space="0" w:color="BFBFBF"/>
              <w:bottom w:val="dashed" w:sz="4" w:space="0" w:color="BFBFBF"/>
            </w:tcBorders>
            <w:tcMar>
              <w:top w:w="0" w:type="dxa"/>
              <w:left w:w="108" w:type="dxa"/>
              <w:bottom w:w="0" w:type="dxa"/>
              <w:right w:w="108" w:type="dxa"/>
            </w:tcMar>
          </w:tcPr>
          <w:p w14:paraId="3C6B3432" w14:textId="77777777" w:rsidR="00CB6997" w:rsidRPr="00D11533" w:rsidRDefault="00CB6997" w:rsidP="003525CA">
            <w:pPr>
              <w:suppressAutoHyphens/>
              <w:autoSpaceDE w:val="0"/>
              <w:autoSpaceDN w:val="0"/>
              <w:spacing w:line="300" w:lineRule="exact"/>
              <w:ind w:left="0"/>
              <w:jc w:val="left"/>
              <w:rPr>
                <w:rFonts w:eastAsia="Calibri"/>
              </w:rPr>
            </w:pPr>
            <w:r w:rsidRPr="00D11533">
              <w:rPr>
                <w:rFonts w:eastAsia="Calibri"/>
                <w:sz w:val="22"/>
                <w:szCs w:val="22"/>
                <w:lang w:eastAsia="en-GB"/>
              </w:rPr>
              <w:t>Judith Norton</w:t>
            </w:r>
          </w:p>
          <w:p w14:paraId="77BE24FF" w14:textId="77777777" w:rsidR="00CB6997" w:rsidRPr="00D11533" w:rsidRDefault="00CB6997" w:rsidP="003525CA">
            <w:pPr>
              <w:suppressAutoHyphens/>
              <w:autoSpaceDE w:val="0"/>
              <w:autoSpaceDN w:val="0"/>
              <w:spacing w:line="300" w:lineRule="exact"/>
              <w:ind w:left="0"/>
              <w:jc w:val="left"/>
              <w:rPr>
                <w:rFonts w:eastAsia="Calibri"/>
                <w:sz w:val="22"/>
                <w:szCs w:val="22"/>
                <w:lang w:eastAsia="en-GB"/>
              </w:rPr>
            </w:pPr>
          </w:p>
        </w:tc>
        <w:tc>
          <w:tcPr>
            <w:tcW w:w="4819" w:type="dxa"/>
            <w:tcBorders>
              <w:top w:val="dashed" w:sz="4" w:space="0" w:color="BFBFBF"/>
              <w:bottom w:val="dashed" w:sz="4" w:space="0" w:color="BFBFBF"/>
              <w:right w:val="double" w:sz="12" w:space="0" w:color="000000"/>
            </w:tcBorders>
            <w:tcMar>
              <w:top w:w="0" w:type="dxa"/>
              <w:left w:w="108" w:type="dxa"/>
              <w:bottom w:w="0" w:type="dxa"/>
              <w:right w:w="108" w:type="dxa"/>
            </w:tcMar>
          </w:tcPr>
          <w:tbl>
            <w:tblPr>
              <w:tblW w:w="10773" w:type="dxa"/>
              <w:tblLayout w:type="fixed"/>
              <w:tblCellMar>
                <w:left w:w="10" w:type="dxa"/>
                <w:right w:w="10" w:type="dxa"/>
              </w:tblCellMar>
              <w:tblLook w:val="0000" w:firstRow="0" w:lastRow="0" w:firstColumn="0" w:lastColumn="0" w:noHBand="0" w:noVBand="0"/>
            </w:tblPr>
            <w:tblGrid>
              <w:gridCol w:w="10773"/>
            </w:tblGrid>
            <w:tr w:rsidR="00CB6997" w14:paraId="5816E13D" w14:textId="77777777" w:rsidTr="00182565">
              <w:trPr>
                <w:trHeight w:val="569"/>
              </w:trPr>
              <w:tc>
                <w:tcPr>
                  <w:tcW w:w="6361" w:type="dxa"/>
                  <w:tcBorders>
                    <w:top w:val="dashed" w:sz="4" w:space="0" w:color="BFBFBF"/>
                    <w:bottom w:val="dashed" w:sz="4" w:space="0" w:color="BFBFBF"/>
                    <w:right w:val="double" w:sz="12" w:space="0" w:color="000000"/>
                  </w:tcBorders>
                  <w:tcMar>
                    <w:top w:w="0" w:type="dxa"/>
                    <w:left w:w="108" w:type="dxa"/>
                    <w:bottom w:w="0" w:type="dxa"/>
                    <w:right w:w="108" w:type="dxa"/>
                  </w:tcMar>
                </w:tcPr>
                <w:p w14:paraId="3A723756" w14:textId="4A89B7F4" w:rsidR="00752F95" w:rsidRDefault="00752F95" w:rsidP="00392355">
                  <w:pPr>
                    <w:framePr w:hSpace="180" w:wrap="around" w:vAnchor="text" w:hAnchor="margin" w:y="7686"/>
                    <w:suppressAutoHyphens/>
                    <w:autoSpaceDE w:val="0"/>
                    <w:autoSpaceDN w:val="0"/>
                    <w:spacing w:line="300" w:lineRule="exact"/>
                    <w:ind w:left="-105"/>
                    <w:jc w:val="left"/>
                    <w:rPr>
                      <w:rFonts w:eastAsia="Calibri"/>
                      <w:sz w:val="22"/>
                      <w:szCs w:val="22"/>
                    </w:rPr>
                  </w:pPr>
                  <w:r w:rsidRPr="00D11533">
                    <w:rPr>
                      <w:rFonts w:ascii="Wingdings" w:eastAsia="Wingdings" w:hAnsi="Wingdings" w:cs="Wingdings"/>
                      <w:sz w:val="22"/>
                      <w:szCs w:val="22"/>
                    </w:rPr>
                    <w:sym w:font="Wingdings" w:char="F028"/>
                  </w:r>
                  <w:r w:rsidRPr="00D11533">
                    <w:rPr>
                      <w:rFonts w:eastAsia="Calibri"/>
                      <w:sz w:val="22"/>
                      <w:szCs w:val="22"/>
                    </w:rPr>
                    <w:t xml:space="preserve">: </w:t>
                  </w:r>
                  <w:r>
                    <w:rPr>
                      <w:rFonts w:eastAsia="Calibri"/>
                      <w:sz w:val="22"/>
                      <w:szCs w:val="22"/>
                    </w:rPr>
                    <w:t>0</w:t>
                  </w:r>
                  <w:r w:rsidRPr="00DC18C2">
                    <w:rPr>
                      <w:rFonts w:eastAsia="Calibri"/>
                      <w:sz w:val="22"/>
                      <w:szCs w:val="22"/>
                    </w:rPr>
                    <w:t>7</w:t>
                  </w:r>
                  <w:r>
                    <w:rPr>
                      <w:rFonts w:eastAsia="Calibri"/>
                      <w:sz w:val="22"/>
                      <w:szCs w:val="22"/>
                    </w:rPr>
                    <w:t>919 998300</w:t>
                  </w:r>
                </w:p>
                <w:p w14:paraId="57CC6A4D" w14:textId="7C14D23C" w:rsidR="00DB5682" w:rsidRPr="00752F95" w:rsidRDefault="00752F95" w:rsidP="00392355">
                  <w:pPr>
                    <w:framePr w:hSpace="180" w:wrap="around" w:vAnchor="text" w:hAnchor="margin" w:y="7686"/>
                    <w:suppressAutoHyphens/>
                    <w:autoSpaceDE w:val="0"/>
                    <w:autoSpaceDN w:val="0"/>
                    <w:spacing w:line="300" w:lineRule="exact"/>
                    <w:ind w:left="-105"/>
                    <w:jc w:val="left"/>
                    <w:rPr>
                      <w:rFonts w:eastAsia="Calibri"/>
                      <w:sz w:val="22"/>
                      <w:szCs w:val="22"/>
                    </w:rPr>
                  </w:pPr>
                  <w:r w:rsidRPr="00752F95">
                    <w:rPr>
                      <w:rFonts w:eastAsia="Calibri"/>
                      <w:sz w:val="22"/>
                      <w:szCs w:val="22"/>
                    </w:rPr>
                    <w:t>session clerk@upperbraes.org.uk</w:t>
                  </w:r>
                </w:p>
              </w:tc>
            </w:tr>
          </w:tbl>
          <w:p w14:paraId="00CBD621" w14:textId="77777777" w:rsidR="00CB6997" w:rsidRPr="00D11533" w:rsidRDefault="00CB6997" w:rsidP="003525CA">
            <w:pPr>
              <w:suppressAutoHyphens/>
              <w:autoSpaceDE w:val="0"/>
              <w:autoSpaceDN w:val="0"/>
              <w:spacing w:line="300" w:lineRule="exact"/>
              <w:ind w:left="-84"/>
              <w:jc w:val="left"/>
              <w:rPr>
                <w:rFonts w:ascii="Wingdings" w:eastAsia="Wingdings" w:hAnsi="Wingdings" w:cs="Wingdings"/>
                <w:sz w:val="22"/>
                <w:szCs w:val="22"/>
              </w:rPr>
            </w:pPr>
          </w:p>
        </w:tc>
      </w:tr>
      <w:tr w:rsidR="00CB6997" w:rsidRPr="00277DB5" w14:paraId="7D1EE556" w14:textId="77777777" w:rsidTr="003525CA">
        <w:trPr>
          <w:trHeight w:val="402"/>
        </w:trPr>
        <w:tc>
          <w:tcPr>
            <w:tcW w:w="3822" w:type="dxa"/>
            <w:tcBorders>
              <w:top w:val="dashed" w:sz="4" w:space="0" w:color="BFBFBF"/>
              <w:left w:val="double" w:sz="12" w:space="0" w:color="000000"/>
              <w:bottom w:val="dashed" w:sz="4" w:space="0" w:color="BFBFBF"/>
            </w:tcBorders>
            <w:tcMar>
              <w:top w:w="0" w:type="dxa"/>
              <w:left w:w="108" w:type="dxa"/>
              <w:bottom w:w="0" w:type="dxa"/>
              <w:right w:w="108" w:type="dxa"/>
            </w:tcMar>
          </w:tcPr>
          <w:p w14:paraId="536B1C4B" w14:textId="77777777" w:rsidR="00CB6997" w:rsidRDefault="00CB6997" w:rsidP="003525CA">
            <w:pPr>
              <w:tabs>
                <w:tab w:val="left" w:pos="34"/>
                <w:tab w:val="left" w:pos="317"/>
              </w:tabs>
              <w:suppressAutoHyphens/>
              <w:autoSpaceDE w:val="0"/>
              <w:autoSpaceDN w:val="0"/>
              <w:spacing w:line="300" w:lineRule="exact"/>
              <w:ind w:left="0"/>
              <w:jc w:val="left"/>
              <w:rPr>
                <w:rFonts w:eastAsia="Calibri"/>
                <w:b/>
                <w:bCs/>
                <w:sz w:val="22"/>
                <w:szCs w:val="22"/>
                <w:lang w:eastAsia="en-GB"/>
              </w:rPr>
            </w:pPr>
            <w:r>
              <w:rPr>
                <w:rFonts w:eastAsia="Calibri"/>
                <w:b/>
                <w:bCs/>
                <w:sz w:val="22"/>
                <w:szCs w:val="22"/>
                <w:lang w:eastAsia="en-GB"/>
              </w:rPr>
              <w:t>Safeguarding</w:t>
            </w:r>
          </w:p>
          <w:p w14:paraId="4F295781" w14:textId="77777777" w:rsidR="00CB6997" w:rsidRPr="00D11533" w:rsidRDefault="00CB6997" w:rsidP="003525CA">
            <w:pPr>
              <w:tabs>
                <w:tab w:val="left" w:pos="34"/>
                <w:tab w:val="left" w:pos="317"/>
              </w:tabs>
              <w:suppressAutoHyphens/>
              <w:autoSpaceDE w:val="0"/>
              <w:autoSpaceDN w:val="0"/>
              <w:spacing w:line="300" w:lineRule="exact"/>
              <w:ind w:left="0"/>
              <w:jc w:val="left"/>
              <w:rPr>
                <w:rFonts w:eastAsia="Calibri"/>
                <w:b/>
                <w:bCs/>
                <w:sz w:val="22"/>
                <w:szCs w:val="22"/>
                <w:lang w:eastAsia="en-GB"/>
              </w:rPr>
            </w:pPr>
            <w:r>
              <w:rPr>
                <w:rFonts w:eastAsia="Calibri"/>
                <w:b/>
                <w:bCs/>
                <w:sz w:val="22"/>
                <w:szCs w:val="22"/>
                <w:lang w:eastAsia="en-GB"/>
              </w:rPr>
              <w:t>Coordinator</w:t>
            </w:r>
          </w:p>
        </w:tc>
        <w:tc>
          <w:tcPr>
            <w:tcW w:w="2087" w:type="dxa"/>
            <w:tcBorders>
              <w:top w:val="dashed" w:sz="4" w:space="0" w:color="BFBFBF"/>
              <w:bottom w:val="dashed" w:sz="4" w:space="0" w:color="BFBFBF"/>
            </w:tcBorders>
            <w:tcMar>
              <w:top w:w="0" w:type="dxa"/>
              <w:left w:w="108" w:type="dxa"/>
              <w:bottom w:w="0" w:type="dxa"/>
              <w:right w:w="108" w:type="dxa"/>
            </w:tcMar>
          </w:tcPr>
          <w:p w14:paraId="000EC164" w14:textId="77777777" w:rsidR="00CB6997" w:rsidRPr="00D11533" w:rsidRDefault="00CB6997" w:rsidP="003525CA">
            <w:pPr>
              <w:suppressAutoHyphens/>
              <w:autoSpaceDE w:val="0"/>
              <w:autoSpaceDN w:val="0"/>
              <w:spacing w:line="300" w:lineRule="exact"/>
              <w:ind w:left="0"/>
              <w:jc w:val="left"/>
              <w:rPr>
                <w:rFonts w:eastAsia="Calibri"/>
                <w:sz w:val="22"/>
                <w:szCs w:val="22"/>
                <w:lang w:eastAsia="en-GB"/>
              </w:rPr>
            </w:pPr>
            <w:r>
              <w:rPr>
                <w:rFonts w:eastAsia="Calibri"/>
                <w:sz w:val="22"/>
                <w:szCs w:val="22"/>
                <w:lang w:eastAsia="en-GB"/>
              </w:rPr>
              <w:t>Eileen Hope</w:t>
            </w:r>
          </w:p>
        </w:tc>
        <w:tc>
          <w:tcPr>
            <w:tcW w:w="4819" w:type="dxa"/>
            <w:tcBorders>
              <w:top w:val="dashed" w:sz="4" w:space="0" w:color="BFBFBF"/>
              <w:bottom w:val="dashed" w:sz="4" w:space="0" w:color="BFBFBF"/>
              <w:right w:val="double" w:sz="12" w:space="0" w:color="000000"/>
            </w:tcBorders>
            <w:tcMar>
              <w:top w:w="0" w:type="dxa"/>
              <w:left w:w="108" w:type="dxa"/>
              <w:bottom w:w="0" w:type="dxa"/>
              <w:right w:w="108" w:type="dxa"/>
            </w:tcMar>
          </w:tcPr>
          <w:p w14:paraId="511DBE6B" w14:textId="77777777" w:rsidR="00CB6997" w:rsidRPr="00277DB5" w:rsidRDefault="00CB6997" w:rsidP="003525CA">
            <w:pPr>
              <w:suppressAutoHyphens/>
              <w:autoSpaceDE w:val="0"/>
              <w:autoSpaceDN w:val="0"/>
              <w:spacing w:line="300" w:lineRule="exact"/>
              <w:ind w:left="-106"/>
              <w:jc w:val="left"/>
              <w:rPr>
                <w:rFonts w:eastAsia="Wingdings"/>
                <w:sz w:val="22"/>
                <w:szCs w:val="22"/>
              </w:rPr>
            </w:pPr>
            <w:r>
              <w:rPr>
                <w:rFonts w:eastAsia="Wingdings"/>
                <w:sz w:val="22"/>
                <w:szCs w:val="22"/>
              </w:rPr>
              <w:t xml:space="preserve">  </w:t>
            </w:r>
            <w:r w:rsidRPr="0004002C">
              <w:rPr>
                <w:rFonts w:eastAsia="Wingdings"/>
                <w:sz w:val="22"/>
                <w:szCs w:val="22"/>
              </w:rPr>
              <w:t>safeguarding@upperbraes.org.uk</w:t>
            </w:r>
          </w:p>
        </w:tc>
      </w:tr>
      <w:tr w:rsidR="00CB6997" w:rsidRPr="00D11533" w14:paraId="54331879" w14:textId="77777777" w:rsidTr="003525CA">
        <w:trPr>
          <w:trHeight w:val="410"/>
        </w:trPr>
        <w:tc>
          <w:tcPr>
            <w:tcW w:w="3822" w:type="dxa"/>
            <w:tcBorders>
              <w:top w:val="dashed" w:sz="4" w:space="0" w:color="BFBFBF"/>
              <w:left w:val="double" w:sz="12" w:space="0" w:color="000000"/>
              <w:bottom w:val="dashed" w:sz="4" w:space="0" w:color="BFBFBF"/>
            </w:tcBorders>
            <w:tcMar>
              <w:top w:w="0" w:type="dxa"/>
              <w:left w:w="108" w:type="dxa"/>
              <w:bottom w:w="0" w:type="dxa"/>
              <w:right w:w="108" w:type="dxa"/>
            </w:tcMar>
          </w:tcPr>
          <w:p w14:paraId="2551133F" w14:textId="77777777" w:rsidR="00CB6997" w:rsidRPr="00D11533" w:rsidRDefault="00CB6997" w:rsidP="003525CA">
            <w:pPr>
              <w:tabs>
                <w:tab w:val="left" w:pos="34"/>
                <w:tab w:val="left" w:pos="317"/>
              </w:tabs>
              <w:suppressAutoHyphens/>
              <w:autoSpaceDE w:val="0"/>
              <w:autoSpaceDN w:val="0"/>
              <w:spacing w:line="300" w:lineRule="exact"/>
              <w:ind w:left="0"/>
              <w:jc w:val="left"/>
              <w:rPr>
                <w:rFonts w:eastAsia="Calibri"/>
              </w:rPr>
            </w:pPr>
            <w:r w:rsidRPr="00D11533">
              <w:rPr>
                <w:rFonts w:eastAsia="Calibri"/>
                <w:b/>
                <w:bCs/>
                <w:sz w:val="22"/>
                <w:szCs w:val="22"/>
                <w:lang w:eastAsia="en-GB"/>
              </w:rPr>
              <w:t>Church Office</w:t>
            </w:r>
          </w:p>
        </w:tc>
        <w:tc>
          <w:tcPr>
            <w:tcW w:w="2087" w:type="dxa"/>
            <w:tcBorders>
              <w:top w:val="dashed" w:sz="4" w:space="0" w:color="BFBFBF"/>
              <w:bottom w:val="dashed" w:sz="4" w:space="0" w:color="BFBFBF"/>
            </w:tcBorders>
            <w:tcMar>
              <w:top w:w="0" w:type="dxa"/>
              <w:left w:w="108" w:type="dxa"/>
              <w:bottom w:w="0" w:type="dxa"/>
              <w:right w:w="108" w:type="dxa"/>
            </w:tcMar>
          </w:tcPr>
          <w:p w14:paraId="325C2D3B" w14:textId="77777777" w:rsidR="00CB6997" w:rsidRPr="00D11533" w:rsidRDefault="00CB6997" w:rsidP="003525CA">
            <w:pPr>
              <w:suppressAutoHyphens/>
              <w:autoSpaceDE w:val="0"/>
              <w:autoSpaceDN w:val="0"/>
              <w:spacing w:line="300" w:lineRule="exact"/>
              <w:ind w:left="0"/>
              <w:jc w:val="left"/>
              <w:rPr>
                <w:rFonts w:eastAsia="Calibri"/>
              </w:rPr>
            </w:pPr>
            <w:r w:rsidRPr="00D11533">
              <w:rPr>
                <w:rFonts w:ascii="Wingdings" w:eastAsia="Wingdings" w:hAnsi="Wingdings" w:cs="Wingdings"/>
                <w:sz w:val="22"/>
                <w:szCs w:val="22"/>
              </w:rPr>
              <w:sym w:font="Wingdings" w:char="F028"/>
            </w:r>
            <w:r w:rsidRPr="00D11533">
              <w:rPr>
                <w:rFonts w:eastAsia="Calibri"/>
                <w:sz w:val="22"/>
                <w:szCs w:val="22"/>
              </w:rPr>
              <w:t>:</w:t>
            </w:r>
            <w:r w:rsidRPr="00D11533">
              <w:rPr>
                <w:rFonts w:eastAsia="Calibri"/>
                <w:sz w:val="22"/>
                <w:szCs w:val="22"/>
                <w:lang w:eastAsia="en-GB"/>
              </w:rPr>
              <w:t xml:space="preserve"> 713855</w:t>
            </w:r>
          </w:p>
        </w:tc>
        <w:tc>
          <w:tcPr>
            <w:tcW w:w="4819" w:type="dxa"/>
            <w:tcBorders>
              <w:top w:val="dashed" w:sz="4" w:space="0" w:color="BFBFBF"/>
              <w:bottom w:val="dashed" w:sz="4" w:space="0" w:color="BFBFBF"/>
              <w:right w:val="double" w:sz="12" w:space="0" w:color="000000"/>
            </w:tcBorders>
            <w:tcMar>
              <w:top w:w="0" w:type="dxa"/>
              <w:left w:w="108" w:type="dxa"/>
              <w:bottom w:w="0" w:type="dxa"/>
              <w:right w:w="108" w:type="dxa"/>
            </w:tcMar>
          </w:tcPr>
          <w:p w14:paraId="15400601" w14:textId="77777777" w:rsidR="00CB6997" w:rsidRPr="00D11533" w:rsidRDefault="00CB6997" w:rsidP="003525CA">
            <w:pPr>
              <w:suppressAutoHyphens/>
              <w:autoSpaceDE w:val="0"/>
              <w:autoSpaceDN w:val="0"/>
              <w:spacing w:line="260" w:lineRule="exact"/>
              <w:ind w:left="23"/>
              <w:jc w:val="left"/>
              <w:rPr>
                <w:rFonts w:eastAsia="Calibri"/>
              </w:rPr>
            </w:pPr>
            <w:r w:rsidRPr="0004002C">
              <w:rPr>
                <w:rFonts w:eastAsia="Calibri"/>
                <w:sz w:val="22"/>
                <w:szCs w:val="22"/>
              </w:rPr>
              <w:t>info@upperbraes.org.uk</w:t>
            </w:r>
          </w:p>
        </w:tc>
      </w:tr>
      <w:tr w:rsidR="00CB6997" w:rsidRPr="00D11533" w14:paraId="33FFFA25" w14:textId="77777777" w:rsidTr="003525CA">
        <w:trPr>
          <w:trHeight w:val="406"/>
        </w:trPr>
        <w:tc>
          <w:tcPr>
            <w:tcW w:w="3822" w:type="dxa"/>
            <w:tcBorders>
              <w:top w:val="dashed" w:sz="4" w:space="0" w:color="BFBFBF"/>
              <w:left w:val="double" w:sz="12" w:space="0" w:color="000000"/>
              <w:bottom w:val="dashed" w:sz="4" w:space="0" w:color="BFBFBF"/>
            </w:tcBorders>
            <w:tcMar>
              <w:top w:w="0" w:type="dxa"/>
              <w:left w:w="108" w:type="dxa"/>
              <w:bottom w:w="0" w:type="dxa"/>
              <w:right w:w="108" w:type="dxa"/>
            </w:tcMar>
          </w:tcPr>
          <w:p w14:paraId="473EB811" w14:textId="77777777" w:rsidR="00CB6997" w:rsidRPr="00D11533" w:rsidRDefault="00CB6997" w:rsidP="003525CA">
            <w:pPr>
              <w:tabs>
                <w:tab w:val="left" w:pos="34"/>
                <w:tab w:val="left" w:pos="317"/>
              </w:tabs>
              <w:suppressAutoHyphens/>
              <w:autoSpaceDE w:val="0"/>
              <w:autoSpaceDN w:val="0"/>
              <w:spacing w:line="300" w:lineRule="exact"/>
              <w:ind w:left="0"/>
              <w:jc w:val="left"/>
              <w:rPr>
                <w:rFonts w:eastAsia="Calibri"/>
              </w:rPr>
            </w:pPr>
            <w:r w:rsidRPr="00D11533">
              <w:rPr>
                <w:rFonts w:eastAsia="Calibri"/>
                <w:b/>
                <w:bCs/>
                <w:sz w:val="22"/>
                <w:szCs w:val="22"/>
                <w:lang w:eastAsia="en-GB"/>
              </w:rPr>
              <w:t>Church Website</w:t>
            </w:r>
          </w:p>
        </w:tc>
        <w:tc>
          <w:tcPr>
            <w:tcW w:w="2087" w:type="dxa"/>
            <w:tcBorders>
              <w:top w:val="dashed" w:sz="4" w:space="0" w:color="BFBFBF"/>
              <w:bottom w:val="dashed" w:sz="4" w:space="0" w:color="BFBFBF"/>
            </w:tcBorders>
            <w:tcMar>
              <w:top w:w="0" w:type="dxa"/>
              <w:left w:w="108" w:type="dxa"/>
              <w:bottom w:w="0" w:type="dxa"/>
              <w:right w:w="108" w:type="dxa"/>
            </w:tcMar>
          </w:tcPr>
          <w:p w14:paraId="4C284369" w14:textId="77777777" w:rsidR="00CB6997" w:rsidRPr="00D11533" w:rsidRDefault="00CB6997" w:rsidP="003525CA">
            <w:pPr>
              <w:suppressAutoHyphens/>
              <w:autoSpaceDE w:val="0"/>
              <w:autoSpaceDN w:val="0"/>
              <w:spacing w:line="300" w:lineRule="exact"/>
              <w:ind w:left="45"/>
              <w:jc w:val="left"/>
              <w:rPr>
                <w:rFonts w:eastAsia="Calibri"/>
                <w:lang w:eastAsia="en-GB"/>
              </w:rPr>
            </w:pPr>
          </w:p>
        </w:tc>
        <w:tc>
          <w:tcPr>
            <w:tcW w:w="4819" w:type="dxa"/>
            <w:tcBorders>
              <w:top w:val="dashed" w:sz="4" w:space="0" w:color="BFBFBF"/>
              <w:bottom w:val="dashed" w:sz="4" w:space="0" w:color="BFBFBF"/>
              <w:right w:val="double" w:sz="12" w:space="0" w:color="000000"/>
            </w:tcBorders>
            <w:tcMar>
              <w:top w:w="0" w:type="dxa"/>
              <w:left w:w="108" w:type="dxa"/>
              <w:bottom w:w="0" w:type="dxa"/>
              <w:right w:w="108" w:type="dxa"/>
            </w:tcMar>
          </w:tcPr>
          <w:p w14:paraId="3FAEE7D0" w14:textId="77777777" w:rsidR="00CB6997" w:rsidRPr="00D11533" w:rsidRDefault="00CB6997" w:rsidP="003525CA">
            <w:pPr>
              <w:suppressAutoHyphens/>
              <w:autoSpaceDE w:val="0"/>
              <w:autoSpaceDN w:val="0"/>
              <w:spacing w:line="300" w:lineRule="exact"/>
              <w:ind w:left="23"/>
              <w:jc w:val="left"/>
              <w:rPr>
                <w:rFonts w:eastAsia="Calibri"/>
              </w:rPr>
            </w:pPr>
            <w:r w:rsidRPr="0004002C">
              <w:rPr>
                <w:rFonts w:eastAsia="Calibri"/>
                <w:sz w:val="22"/>
                <w:szCs w:val="22"/>
              </w:rPr>
              <w:t>www.upperbraes.org.uk</w:t>
            </w:r>
          </w:p>
        </w:tc>
      </w:tr>
      <w:tr w:rsidR="00CB6997" w:rsidRPr="00A32365" w14:paraId="1EC7605A" w14:textId="77777777" w:rsidTr="003525CA">
        <w:trPr>
          <w:trHeight w:val="870"/>
        </w:trPr>
        <w:tc>
          <w:tcPr>
            <w:tcW w:w="3822" w:type="dxa"/>
            <w:tcBorders>
              <w:top w:val="dashed" w:sz="4" w:space="0" w:color="BFBFBF"/>
              <w:left w:val="double" w:sz="12" w:space="0" w:color="000000"/>
              <w:bottom w:val="double" w:sz="12" w:space="0" w:color="000000"/>
            </w:tcBorders>
            <w:tcMar>
              <w:top w:w="0" w:type="dxa"/>
              <w:left w:w="108" w:type="dxa"/>
              <w:bottom w:w="0" w:type="dxa"/>
              <w:right w:w="108" w:type="dxa"/>
            </w:tcMar>
          </w:tcPr>
          <w:p w14:paraId="7E2C2046" w14:textId="77777777" w:rsidR="00CB6997" w:rsidRPr="00D11533" w:rsidRDefault="00CB6997" w:rsidP="003525CA">
            <w:pPr>
              <w:tabs>
                <w:tab w:val="left" w:pos="34"/>
              </w:tabs>
              <w:suppressAutoHyphens/>
              <w:autoSpaceDE w:val="0"/>
              <w:autoSpaceDN w:val="0"/>
              <w:spacing w:line="300" w:lineRule="exact"/>
              <w:ind w:left="0"/>
              <w:jc w:val="left"/>
              <w:rPr>
                <w:rFonts w:eastAsia="Calibri"/>
                <w:b/>
                <w:bCs/>
                <w:sz w:val="22"/>
                <w:szCs w:val="22"/>
                <w:lang w:eastAsia="en-GB"/>
              </w:rPr>
            </w:pPr>
            <w:r w:rsidRPr="00D11533">
              <w:rPr>
                <w:rFonts w:eastAsia="Calibri"/>
                <w:b/>
                <w:bCs/>
                <w:sz w:val="22"/>
                <w:szCs w:val="22"/>
                <w:lang w:eastAsia="en-GB"/>
              </w:rPr>
              <w:t>Ne</w:t>
            </w:r>
            <w:r>
              <w:rPr>
                <w:rFonts w:eastAsia="Calibri"/>
                <w:b/>
                <w:bCs/>
                <w:sz w:val="22"/>
                <w:szCs w:val="22"/>
                <w:lang w:eastAsia="en-GB"/>
              </w:rPr>
              <w:t>wss</w:t>
            </w:r>
            <w:r w:rsidRPr="00D11533">
              <w:rPr>
                <w:rFonts w:eastAsia="Calibri"/>
                <w:b/>
                <w:bCs/>
                <w:sz w:val="22"/>
                <w:szCs w:val="22"/>
                <w:lang w:eastAsia="en-GB"/>
              </w:rPr>
              <w:t xml:space="preserve">heet </w:t>
            </w:r>
            <w:r>
              <w:rPr>
                <w:rFonts w:eastAsia="Calibri"/>
                <w:b/>
                <w:bCs/>
                <w:sz w:val="22"/>
                <w:szCs w:val="22"/>
                <w:lang w:eastAsia="en-GB"/>
              </w:rPr>
              <w:t>N</w:t>
            </w:r>
            <w:r w:rsidRPr="00D11533">
              <w:rPr>
                <w:rFonts w:eastAsia="Calibri"/>
                <w:b/>
                <w:bCs/>
                <w:sz w:val="22"/>
                <w:szCs w:val="22"/>
                <w:lang w:eastAsia="en-GB"/>
              </w:rPr>
              <w:t>otices</w:t>
            </w:r>
          </w:p>
        </w:tc>
        <w:tc>
          <w:tcPr>
            <w:tcW w:w="2087" w:type="dxa"/>
            <w:tcBorders>
              <w:top w:val="dashed" w:sz="4" w:space="0" w:color="BFBFBF"/>
              <w:bottom w:val="double" w:sz="12" w:space="0" w:color="000000"/>
            </w:tcBorders>
            <w:tcMar>
              <w:top w:w="0" w:type="dxa"/>
              <w:left w:w="108" w:type="dxa"/>
              <w:bottom w:w="0" w:type="dxa"/>
              <w:right w:w="108" w:type="dxa"/>
            </w:tcMar>
          </w:tcPr>
          <w:p w14:paraId="7DDF1E87" w14:textId="77777777" w:rsidR="00CB6997" w:rsidRPr="00D11533" w:rsidRDefault="00CB6997" w:rsidP="003525CA">
            <w:pPr>
              <w:suppressAutoHyphens/>
              <w:autoSpaceDE w:val="0"/>
              <w:autoSpaceDN w:val="0"/>
              <w:spacing w:line="300" w:lineRule="exact"/>
              <w:ind w:left="0"/>
              <w:jc w:val="left"/>
              <w:rPr>
                <w:rFonts w:eastAsia="Calibri"/>
                <w:sz w:val="22"/>
                <w:szCs w:val="22"/>
                <w:lang w:eastAsia="en-GB"/>
              </w:rPr>
            </w:pPr>
            <w:r w:rsidRPr="00D11533">
              <w:rPr>
                <w:rFonts w:eastAsia="Calibri"/>
                <w:sz w:val="22"/>
                <w:szCs w:val="22"/>
                <w:lang w:eastAsia="en-GB"/>
              </w:rPr>
              <w:t>Heather O’Neill</w:t>
            </w:r>
          </w:p>
        </w:tc>
        <w:tc>
          <w:tcPr>
            <w:tcW w:w="4819" w:type="dxa"/>
            <w:tcBorders>
              <w:top w:val="dashed" w:sz="4" w:space="0" w:color="BFBFBF"/>
              <w:bottom w:val="double" w:sz="12" w:space="0" w:color="000000"/>
              <w:right w:val="double" w:sz="12" w:space="0" w:color="000000"/>
            </w:tcBorders>
            <w:tcMar>
              <w:top w:w="0" w:type="dxa"/>
              <w:left w:w="108" w:type="dxa"/>
              <w:bottom w:w="0" w:type="dxa"/>
              <w:right w:w="108" w:type="dxa"/>
            </w:tcMar>
          </w:tcPr>
          <w:p w14:paraId="73A3200B" w14:textId="77777777" w:rsidR="00CB6997" w:rsidRPr="00D11533" w:rsidRDefault="00CB6997" w:rsidP="003525CA">
            <w:pPr>
              <w:suppressAutoHyphens/>
              <w:autoSpaceDE w:val="0"/>
              <w:autoSpaceDN w:val="0"/>
              <w:spacing w:line="300" w:lineRule="exact"/>
              <w:ind w:left="0"/>
              <w:jc w:val="left"/>
              <w:rPr>
                <w:rFonts w:eastAsia="Calibri"/>
              </w:rPr>
            </w:pPr>
            <w:r w:rsidRPr="00D11533">
              <w:rPr>
                <w:rFonts w:ascii="Wingdings" w:eastAsia="Wingdings" w:hAnsi="Wingdings" w:cs="Wingdings"/>
                <w:sz w:val="22"/>
                <w:szCs w:val="22"/>
              </w:rPr>
              <w:sym w:font="Wingdings" w:char="F028"/>
            </w:r>
            <w:r w:rsidRPr="00D11533">
              <w:rPr>
                <w:rFonts w:eastAsia="Calibri"/>
                <w:sz w:val="22"/>
                <w:szCs w:val="22"/>
              </w:rPr>
              <w:t xml:space="preserve">: </w:t>
            </w:r>
            <w:r>
              <w:rPr>
                <w:rFonts w:eastAsia="Calibri"/>
                <w:sz w:val="22"/>
                <w:szCs w:val="22"/>
              </w:rPr>
              <w:t>07745 564094</w:t>
            </w:r>
          </w:p>
          <w:p w14:paraId="541141B4" w14:textId="06CA230E" w:rsidR="00CB6997" w:rsidRPr="00094D5B" w:rsidRDefault="00DB5682" w:rsidP="003525CA">
            <w:pPr>
              <w:suppressAutoHyphens/>
              <w:autoSpaceDE w:val="0"/>
              <w:autoSpaceDN w:val="0"/>
              <w:spacing w:line="300" w:lineRule="exact"/>
              <w:ind w:left="0"/>
              <w:jc w:val="left"/>
              <w:rPr>
                <w:rFonts w:eastAsia="Calibri"/>
                <w:sz w:val="22"/>
                <w:szCs w:val="22"/>
              </w:rPr>
            </w:pPr>
            <w:r>
              <w:rPr>
                <w:rFonts w:eastAsia="Calibri"/>
                <w:sz w:val="22"/>
                <w:szCs w:val="22"/>
              </w:rPr>
              <w:t>h</w:t>
            </w:r>
            <w:r w:rsidR="00CB6997">
              <w:rPr>
                <w:rFonts w:eastAsia="Calibri"/>
                <w:sz w:val="22"/>
                <w:szCs w:val="22"/>
              </w:rPr>
              <w:t>eather.oneill5@btinternet.com</w:t>
            </w:r>
          </w:p>
          <w:p w14:paraId="35126C09" w14:textId="77777777" w:rsidR="00CB6997" w:rsidRPr="00A32365" w:rsidRDefault="00CB6997" w:rsidP="003525CA">
            <w:pPr>
              <w:suppressAutoHyphens/>
              <w:autoSpaceDE w:val="0"/>
              <w:autoSpaceDN w:val="0"/>
              <w:spacing w:line="300" w:lineRule="exact"/>
              <w:ind w:left="0"/>
              <w:jc w:val="left"/>
              <w:rPr>
                <w:rFonts w:eastAsia="Calibri"/>
                <w:sz w:val="22"/>
                <w:szCs w:val="22"/>
              </w:rPr>
            </w:pPr>
            <w:r w:rsidRPr="0004002C">
              <w:rPr>
                <w:rFonts w:eastAsia="Calibri"/>
                <w:sz w:val="22"/>
                <w:szCs w:val="22"/>
              </w:rPr>
              <w:t>newssheet@upperbraes.org.uk</w:t>
            </w:r>
          </w:p>
        </w:tc>
      </w:tr>
      <w:bookmarkEnd w:id="1"/>
    </w:tbl>
    <w:p w14:paraId="26D61E66" w14:textId="63C609F8" w:rsidR="00AE005C" w:rsidRDefault="00AE005C" w:rsidP="00745622">
      <w:pPr>
        <w:ind w:left="0"/>
        <w:jc w:val="left"/>
        <w:rPr>
          <w:b/>
          <w:bCs/>
          <w:noProof/>
          <w:sz w:val="32"/>
          <w:szCs w:val="32"/>
        </w:rPr>
      </w:pPr>
    </w:p>
    <w:p w14:paraId="7FF6EE5A" w14:textId="0BDF6142" w:rsidR="00D60060" w:rsidRPr="00D60060" w:rsidRDefault="00D60060" w:rsidP="00D60060">
      <w:pPr>
        <w:ind w:left="142"/>
        <w:jc w:val="left"/>
        <w:rPr>
          <w:sz w:val="28"/>
          <w:szCs w:val="28"/>
        </w:rPr>
      </w:pPr>
    </w:p>
    <w:p w14:paraId="37111A34" w14:textId="37DB8007" w:rsidR="006C6A88" w:rsidRDefault="006C6A88" w:rsidP="00745622">
      <w:pPr>
        <w:ind w:left="0"/>
        <w:jc w:val="left"/>
        <w:rPr>
          <w:kern w:val="2"/>
          <w:sz w:val="28"/>
          <w:szCs w:val="28"/>
          <w14:ligatures w14:val="standardContextual"/>
        </w:rPr>
      </w:pPr>
    </w:p>
    <w:p w14:paraId="7DE077C3" w14:textId="5FD3C3C1" w:rsidR="00745622" w:rsidRPr="004D49D4" w:rsidRDefault="00745622" w:rsidP="00745622">
      <w:pPr>
        <w:ind w:left="0"/>
        <w:jc w:val="left"/>
        <w:rPr>
          <w:b/>
          <w:bCs/>
          <w:kern w:val="2"/>
          <w:sz w:val="16"/>
          <w:szCs w:val="16"/>
          <w:u w:val="single"/>
          <w14:ligatures w14:val="standardContextual"/>
        </w:rPr>
      </w:pPr>
    </w:p>
    <w:p w14:paraId="0BD6A5A0" w14:textId="49394066" w:rsidR="00745622" w:rsidRDefault="00745622" w:rsidP="00745622">
      <w:pPr>
        <w:ind w:left="0"/>
        <w:rPr>
          <w:kern w:val="2"/>
          <w:sz w:val="28"/>
          <w:szCs w:val="28"/>
          <w14:ligatures w14:val="standardContextual"/>
        </w:rPr>
      </w:pPr>
    </w:p>
    <w:p w14:paraId="073112AF" w14:textId="0E2E9337" w:rsidR="00AE005C" w:rsidRDefault="00AE005C" w:rsidP="00745622">
      <w:pPr>
        <w:ind w:left="0"/>
        <w:rPr>
          <w:kern w:val="2"/>
          <w:sz w:val="28"/>
          <w:szCs w:val="28"/>
          <w14:ligatures w14:val="standardContextual"/>
        </w:rPr>
      </w:pPr>
    </w:p>
    <w:p w14:paraId="0A8B9DEB" w14:textId="09577833" w:rsidR="00AE005C" w:rsidRDefault="00AE005C" w:rsidP="00745622">
      <w:pPr>
        <w:ind w:left="0"/>
        <w:rPr>
          <w:kern w:val="2"/>
          <w:sz w:val="28"/>
          <w:szCs w:val="28"/>
          <w14:ligatures w14:val="standardContextual"/>
        </w:rPr>
      </w:pPr>
    </w:p>
    <w:p w14:paraId="17CCD281" w14:textId="1BA0A756" w:rsidR="00AE005C" w:rsidRDefault="00AE005C" w:rsidP="00745622">
      <w:pPr>
        <w:ind w:left="0"/>
        <w:rPr>
          <w:kern w:val="2"/>
          <w:sz w:val="28"/>
          <w:szCs w:val="28"/>
          <w14:ligatures w14:val="standardContextual"/>
        </w:rPr>
      </w:pPr>
    </w:p>
    <w:p w14:paraId="4FAE8856" w14:textId="28A9B647" w:rsidR="00AE005C" w:rsidRDefault="00AE005C" w:rsidP="00745622">
      <w:pPr>
        <w:ind w:left="0"/>
        <w:rPr>
          <w:kern w:val="2"/>
          <w:sz w:val="28"/>
          <w:szCs w:val="28"/>
          <w14:ligatures w14:val="standardContextual"/>
        </w:rPr>
      </w:pPr>
    </w:p>
    <w:p w14:paraId="28D2ADCD" w14:textId="5EBE447C" w:rsidR="00AE005C" w:rsidRDefault="00AE005C" w:rsidP="00745622">
      <w:pPr>
        <w:ind w:left="0"/>
        <w:rPr>
          <w:kern w:val="2"/>
          <w:sz w:val="28"/>
          <w:szCs w:val="28"/>
          <w14:ligatures w14:val="standardContextual"/>
        </w:rPr>
      </w:pPr>
    </w:p>
    <w:bookmarkEnd w:id="0"/>
    <w:p w14:paraId="34D66DBD" w14:textId="5B4D4C30" w:rsidR="00CB6997" w:rsidRDefault="00CB6997" w:rsidP="00B5113E">
      <w:pPr>
        <w:ind w:left="0"/>
        <w:rPr>
          <w:b/>
          <w:bCs/>
          <w:sz w:val="28"/>
          <w:szCs w:val="28"/>
        </w:rPr>
      </w:pPr>
    </w:p>
    <w:p w14:paraId="3A6F2BEE" w14:textId="22756A98" w:rsidR="0054770C" w:rsidRDefault="0054770C" w:rsidP="00B5113E">
      <w:pPr>
        <w:ind w:left="0"/>
        <w:rPr>
          <w:b/>
          <w:bCs/>
          <w:sz w:val="28"/>
          <w:szCs w:val="28"/>
        </w:rPr>
      </w:pPr>
    </w:p>
    <w:p w14:paraId="3ABDFB89" w14:textId="77777777" w:rsidR="00AF04FF" w:rsidRDefault="00AF04FF" w:rsidP="00B5113E">
      <w:pPr>
        <w:ind w:left="0"/>
        <w:rPr>
          <w:b/>
          <w:bCs/>
          <w:sz w:val="28"/>
          <w:szCs w:val="28"/>
        </w:rPr>
      </w:pPr>
    </w:p>
    <w:p w14:paraId="122076F7" w14:textId="77777777" w:rsidR="00AF04FF" w:rsidRDefault="00AF04FF" w:rsidP="00B5113E">
      <w:pPr>
        <w:ind w:left="0"/>
        <w:rPr>
          <w:b/>
          <w:bCs/>
          <w:sz w:val="28"/>
          <w:szCs w:val="28"/>
        </w:rPr>
      </w:pPr>
    </w:p>
    <w:p w14:paraId="1CFC807E" w14:textId="15535919" w:rsidR="00AF04FF" w:rsidRDefault="00AF04FF" w:rsidP="00B5113E">
      <w:pPr>
        <w:ind w:left="0"/>
        <w:rPr>
          <w:b/>
          <w:bCs/>
          <w:sz w:val="28"/>
          <w:szCs w:val="28"/>
        </w:rPr>
      </w:pPr>
    </w:p>
    <w:p w14:paraId="52D39A78" w14:textId="2980935A" w:rsidR="00902DDC" w:rsidRDefault="00902DDC" w:rsidP="00B5113E">
      <w:pPr>
        <w:ind w:left="0"/>
        <w:rPr>
          <w:b/>
          <w:bCs/>
          <w:sz w:val="28"/>
          <w:szCs w:val="28"/>
        </w:rPr>
      </w:pPr>
    </w:p>
    <w:p w14:paraId="30267A9A" w14:textId="4203813F" w:rsidR="00902DDC" w:rsidRDefault="00902DDC" w:rsidP="00B5113E">
      <w:pPr>
        <w:ind w:left="0"/>
        <w:rPr>
          <w:b/>
          <w:bCs/>
          <w:sz w:val="28"/>
          <w:szCs w:val="28"/>
        </w:rPr>
      </w:pPr>
    </w:p>
    <w:p w14:paraId="04DC7FAB" w14:textId="77777777" w:rsidR="00902DDC" w:rsidRDefault="00902DDC" w:rsidP="00B5113E">
      <w:pPr>
        <w:ind w:left="0"/>
        <w:rPr>
          <w:b/>
          <w:bCs/>
          <w:sz w:val="28"/>
          <w:szCs w:val="28"/>
        </w:rPr>
      </w:pPr>
    </w:p>
    <w:p w14:paraId="0DD712A3" w14:textId="77777777" w:rsidR="000748EF" w:rsidRDefault="000748EF" w:rsidP="00B5113E">
      <w:pPr>
        <w:ind w:left="0"/>
        <w:rPr>
          <w:b/>
          <w:bCs/>
          <w:sz w:val="28"/>
          <w:szCs w:val="28"/>
        </w:rPr>
      </w:pPr>
    </w:p>
    <w:p w14:paraId="10F7FE0B" w14:textId="77777777" w:rsidR="000748EF" w:rsidRDefault="000748EF" w:rsidP="00B5113E">
      <w:pPr>
        <w:ind w:left="0"/>
        <w:rPr>
          <w:b/>
          <w:bCs/>
          <w:sz w:val="28"/>
          <w:szCs w:val="28"/>
        </w:rPr>
      </w:pPr>
    </w:p>
    <w:p w14:paraId="0FAA6195" w14:textId="77777777" w:rsidR="003525CA" w:rsidRDefault="003525CA">
      <w:pPr>
        <w:rPr>
          <w:b/>
          <w:bCs/>
          <w:sz w:val="28"/>
          <w:szCs w:val="28"/>
        </w:rPr>
      </w:pPr>
      <w:r>
        <w:rPr>
          <w:b/>
          <w:bCs/>
          <w:sz w:val="28"/>
          <w:szCs w:val="28"/>
        </w:rPr>
        <w:br w:type="page"/>
      </w:r>
    </w:p>
    <w:p w14:paraId="224D1D53" w14:textId="44A1BA2A" w:rsidR="003525CA" w:rsidRDefault="003525CA" w:rsidP="00B5113E">
      <w:pPr>
        <w:ind w:left="0"/>
        <w:rPr>
          <w:b/>
          <w:bCs/>
          <w:sz w:val="28"/>
          <w:szCs w:val="28"/>
        </w:rPr>
      </w:pPr>
      <w:r w:rsidRPr="00282C9F">
        <w:rPr>
          <w:rFonts w:asciiTheme="minorHAnsi" w:eastAsiaTheme="minorEastAsia" w:hAnsiTheme="minorHAnsi" w:cstheme="minorBidi"/>
          <w:b/>
          <w:bCs/>
          <w:noProof/>
          <w:kern w:val="2"/>
          <w:sz w:val="28"/>
          <w:szCs w:val="28"/>
          <w14:ligatures w14:val="standardContextual"/>
        </w:rPr>
        <w:lastRenderedPageBreak/>
        <mc:AlternateContent>
          <mc:Choice Requires="wpg">
            <w:drawing>
              <wp:anchor distT="0" distB="0" distL="114300" distR="114300" simplePos="0" relativeHeight="251705344" behindDoc="0" locked="0" layoutInCell="1" allowOverlap="1" wp14:anchorId="6CEA6A03" wp14:editId="3024B010">
                <wp:simplePos x="0" y="0"/>
                <wp:positionH relativeFrom="margin">
                  <wp:posOffset>-3175</wp:posOffset>
                </wp:positionH>
                <wp:positionV relativeFrom="margin">
                  <wp:posOffset>-142875</wp:posOffset>
                </wp:positionV>
                <wp:extent cx="6649085" cy="1022350"/>
                <wp:effectExtent l="0" t="0" r="0" b="6350"/>
                <wp:wrapNone/>
                <wp:docPr id="1618320045" name="Group 1"/>
                <wp:cNvGraphicFramePr/>
                <a:graphic xmlns:a="http://schemas.openxmlformats.org/drawingml/2006/main">
                  <a:graphicData uri="http://schemas.microsoft.com/office/word/2010/wordprocessingGroup">
                    <wpg:wgp>
                      <wpg:cNvGrpSpPr/>
                      <wpg:grpSpPr>
                        <a:xfrm>
                          <a:off x="0" y="0"/>
                          <a:ext cx="6649085" cy="1022350"/>
                          <a:chOff x="0" y="19050"/>
                          <a:chExt cx="6648474" cy="1033936"/>
                        </a:xfrm>
                      </wpg:grpSpPr>
                      <wpg:grpSp>
                        <wpg:cNvPr id="1837527483" name="Group 3"/>
                        <wpg:cNvGrpSpPr/>
                        <wpg:grpSpPr>
                          <a:xfrm>
                            <a:off x="0" y="57150"/>
                            <a:ext cx="4585970" cy="975360"/>
                            <a:chOff x="0" y="0"/>
                            <a:chExt cx="4584934" cy="975460"/>
                          </a:xfrm>
                        </wpg:grpSpPr>
                        <pic:pic xmlns:pic="http://schemas.openxmlformats.org/drawingml/2006/picture">
                          <pic:nvPicPr>
                            <pic:cNvPr id="697212741" name="Picture 1"/>
                            <pic:cNvPicPr>
                              <a:picLocks noChangeAspect="1"/>
                            </pic:cNvPicPr>
                          </pic:nvPicPr>
                          <pic:blipFill>
                            <a:blip r:embed="rId14"/>
                            <a:srcRect l="27047" t="70162" r="31178" b="4692"/>
                            <a:stretch>
                              <a:fillRect/>
                            </a:stretch>
                          </pic:blipFill>
                          <pic:spPr bwMode="auto">
                            <a:xfrm>
                              <a:off x="770021" y="497305"/>
                              <a:ext cx="3812540" cy="47815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118934807" name="Picture 1"/>
                            <pic:cNvPicPr>
                              <a:picLocks noChangeAspect="1"/>
                            </pic:cNvPicPr>
                          </pic:nvPicPr>
                          <pic:blipFill>
                            <a:blip r:embed="rId15"/>
                            <a:stretch>
                              <a:fillRect/>
                            </a:stretch>
                          </pic:blipFill>
                          <pic:spPr>
                            <a:xfrm>
                              <a:off x="0" y="0"/>
                              <a:ext cx="907415" cy="921385"/>
                            </a:xfrm>
                            <a:prstGeom prst="rect">
                              <a:avLst/>
                            </a:prstGeom>
                          </pic:spPr>
                        </pic:pic>
                        <pic:pic xmlns:pic="http://schemas.openxmlformats.org/drawingml/2006/picture">
                          <pic:nvPicPr>
                            <pic:cNvPr id="843472373" name="Picture 1"/>
                            <pic:cNvPicPr>
                              <a:picLocks noChangeAspect="1"/>
                            </pic:cNvPicPr>
                          </pic:nvPicPr>
                          <pic:blipFill>
                            <a:blip r:embed="rId14"/>
                            <a:srcRect l="5091" t="8363" r="6728" b="30253"/>
                            <a:stretch>
                              <a:fillRect/>
                            </a:stretch>
                          </pic:blipFill>
                          <pic:spPr bwMode="auto">
                            <a:xfrm>
                              <a:off x="906379" y="8021"/>
                              <a:ext cx="3678555" cy="534035"/>
                            </a:xfrm>
                            <a:prstGeom prst="rect">
                              <a:avLst/>
                            </a:prstGeom>
                            <a:ln>
                              <a:noFill/>
                            </a:ln>
                            <a:extLst>
                              <a:ext uri="{53640926-AAD7-44D8-BBD7-CCE9431645EC}">
                                <a14:shadowObscured xmlns:a14="http://schemas.microsoft.com/office/drawing/2010/main"/>
                              </a:ext>
                            </a:extLst>
                          </pic:spPr>
                        </pic:pic>
                      </wpg:grpSp>
                      <wps:wsp>
                        <wps:cNvPr id="1078409933" name="Text Box 2"/>
                        <wps:cNvSpPr txBox="1">
                          <a:spLocks noChangeArrowheads="1"/>
                        </wps:cNvSpPr>
                        <wps:spPr bwMode="auto">
                          <a:xfrm>
                            <a:off x="4504957" y="19050"/>
                            <a:ext cx="2143517" cy="1033936"/>
                          </a:xfrm>
                          <a:prstGeom prst="rect">
                            <a:avLst/>
                          </a:prstGeom>
                          <a:noFill/>
                          <a:ln w="9525">
                            <a:noFill/>
                            <a:miter lim="800000"/>
                            <a:headEnd/>
                            <a:tailEnd/>
                          </a:ln>
                        </wps:spPr>
                        <wps:txbx>
                          <w:txbxContent>
                            <w:p w14:paraId="5FAF84C3" w14:textId="77777777" w:rsidR="000748EF" w:rsidRPr="00613D85" w:rsidRDefault="000748EF" w:rsidP="000748EF">
                              <w:pPr>
                                <w:ind w:left="0"/>
                                <w:jc w:val="left"/>
                                <w:rPr>
                                  <w:b/>
                                  <w:bCs/>
                                  <w:noProof/>
                                  <w:sz w:val="32"/>
                                  <w:szCs w:val="32"/>
                                </w:rPr>
                              </w:pPr>
                              <w:r w:rsidRPr="003F789B">
                                <w:rPr>
                                  <w:b/>
                                  <w:bCs/>
                                  <w:noProof/>
                                  <w:sz w:val="32"/>
                                  <w:szCs w:val="32"/>
                                </w:rPr>
                                <w:t>We seek to invite, encourage and enable pe</w:t>
                              </w:r>
                              <w:r>
                                <w:rPr>
                                  <w:b/>
                                  <w:bCs/>
                                  <w:noProof/>
                                  <w:sz w:val="32"/>
                                  <w:szCs w:val="32"/>
                                </w:rPr>
                                <w:t>o</w:t>
                              </w:r>
                              <w:r w:rsidRPr="003F789B">
                                <w:rPr>
                                  <w:b/>
                                  <w:bCs/>
                                  <w:noProof/>
                                  <w:sz w:val="32"/>
                                  <w:szCs w:val="32"/>
                                </w:rPr>
                                <w:t>ple to follow Jesus Christ.</w:t>
                              </w:r>
                            </w:p>
                          </w:txbxContent>
                        </wps:txbx>
                        <wps:bodyPr rot="0" vert="horz" wrap="square" anchor="t" anchorCtr="0"/>
                      </wps:wsp>
                    </wpg:wgp>
                  </a:graphicData>
                </a:graphic>
                <wp14:sizeRelH relativeFrom="margin">
                  <wp14:pctWidth>0</wp14:pctWidth>
                </wp14:sizeRelH>
                <wp14:sizeRelV relativeFrom="margin">
                  <wp14:pctHeight>0</wp14:pctHeight>
                </wp14:sizeRelV>
              </wp:anchor>
            </w:drawing>
          </mc:Choice>
          <mc:Fallback>
            <w:pict>
              <v:group w14:anchorId="6CEA6A03" id="Group 1" o:spid="_x0000_s1034" style="position:absolute;left:0;text-align:left;margin-left:-.25pt;margin-top:-11.25pt;width:523.55pt;height:80.5pt;z-index:251705344;mso-position-horizontal-relative:margin;mso-position-vertical-relative:margin;mso-width-relative:margin;mso-height-relative:margin" coordorigin=",190" coordsize="66484,103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wZwiJgQAAIANAAAOAAAAZHJzL2Uyb0RvYy54bWzcV21v2zYQ/j5g/4HQ&#10;98aUKImSEafYmjYY0G3B2v4AWqIsoZKokXTk9NfvjpTkxO7QpMU+LAEi8+3Iu+Nzzx0vXx+6ltxJ&#10;bRrVb4LwggZE9oUqm363CT59fPcqC4ixoi9Fq3q5Ce6lCV5f/fzT5TisZaRq1ZZSE9ikN+tx2AS1&#10;tcN6tTJFLTthLtQge5islO6Eha7erUotRti9a1cRpelqVLoctCqkMTB67SeDK7d/VcnC/llVRlrS&#10;bgLQzbqvdt8tfldXl2K902Kom2JSQ3yHFp1oejh02epaWEH2ujnbqmsKrYyq7EWhupWqqqaQzgaw&#10;JqQn1txotR+cLbv1uBsWN4FrT/z03dsWf9zd6OHDcKvBE+OwA1+4HtpyqHSHv6AlOTiX3S8ukwdL&#10;ChhM0zinWRKQAuZCGkUsmZxa1OD5o1yY0+PM26N0FvN4lmYsZyleyWo+fPVIpaXjVQXdbzVpSjg4&#10;YzyJeJyxgPSiA5w51xGGm6HUs81MeDirO5saJ1mScwARmprzhKVft3QZna0EwThnk5UgGHvBfzFy&#10;aIo1/E+XDa2zy/52UICU3WsZTJt0T9qjE/rzfngFuByEbbZN29h7F2OAQFSqv7ttilvtO0ffpzmP&#10;QvB9OLseVuHhJETnoyCu9ZICLXuvis+G9OpNLfqd/MUMEKRwhe7eHy9fYffRsdu2Gd41bYuwxPZk&#10;IAT0SUB8xUc+2K5Vse9kbz17aNmCrao3dTOYgOi17LYSAKV/K51CYm108RcoiPwRcRpzxyGchmkE&#10;yzcBC0MOFAdcEqd5hDaAiNXSFjU2K9AVxT2mlwln2NEWNNNACJLt+LsqAb1ib5Wjk5MQ5JzSCBwN&#10;AIxzzmjiD5wRyrIwSuIJoTHPwsQtWIAG7tfG3kjVEWyAmaCaO0fcvTeTkvMSVL/t8dsrdLk3AUec&#10;9qjv1AT1/UVD438D2ygMMwjKjMKNesq4fRm4/VEQ4o2fwA4Qdc78OYWYn4g/j0IGScBDZBaegfQk&#10;rL0ITGUxi3nE+JKFXgikzqkwoTnQEDBIxlKwFogw5ZHnQUajxOXd/5IIc5oynjtYZsiIjncXGkx5&#10;lgD1uUSdsJiyH4Lms2jwWLBg4QE1rZlzFPTOstSzyrYPtRgksDVue0y/IeVZTPOcLaD7iH74VR2I&#10;Y4JpNVZ4xB5gGFMtxrgZThKx1mqspShBTZ+MH4j6U5+Uo+KExnkCrIoF4bHomy8nCmOWhDDtC8bz&#10;ku/ZSWpJT3hRZITaLIkSZ+KDma6x8M5omw4gS/HPQwbtfduXDj5WNK1vQ8J0eQ4d4PMctuxhe3DV&#10;5lRVmvVWlffgVq0gEIAj4RkEjVrpLwEZ4UmxCczfe4FlmOgLGN4Edm6+sdBzOgBgHEogl2KhCmW+&#10;K3+nJwm+Ix723arjw+nqHwAAAP//AwBQSwMECgAAAAAAAAAhAHuD1K4qcwAAKnMAABQAAABkcnMv&#10;bWVkaWEvaW1hZ2UxLnBuZ4lQTkcNChoKAAAADUlIRFIAAAwIAAAChQgAAAAA3s9lvwAADQRpQ0NQ&#10;a0NHQ29sb3JTcGFjZUdlbmVyaWNHcmF5R2FtbWEyXzIAAFiFpVcHXJPXFr/fyACSsKeMsJFlQIEA&#10;MiIzgOwhuIhJIIEQYgYC4kKKFaxbHDgqKopaXBWBOlGLVurGrQ9qqaDUYi0urL6bBBCr7Xvv9778&#10;7nf/3z3n3HPOPeeeewOA7kaORCJCAQB5Yrk0IpGVPik9g066B8jAGGgDd6DN4cokrPj4GMgCxPli&#10;PvjkeXEDIMr+mptyrk/p//gQeHwZF/YnYSviybh5ACDjASCbcSVSOQAak+C47Sy5RIlLIDbITU4M&#10;gXg55KEMyiofqwi+mC8VcukRUk4RPYKTl8ehe7p70uOl+VlC0Wes/n+fPJFiWDdsFFluUjTs3aH9&#10;ZTxOqBL7QXyQywlLgpgJcW+BMDUW4mAAUDuJfEIixFEQ8xS5KSyIXSGuz5KGp0AcCPEdgSJSiccB&#10;gJkUC5LTIDaDOCY3P1opawNxlnhGbJxaF/YlVxaSAbETxC0CPlsZMzuIH0vzE5U8zgDgNB4/NAxi&#10;aAfOFMrZyYO4XFaQFKa2E79eLAiJVesiUHI4UfEQO0DswBdFJKrnIcRI5PHKOeE3oUAsio1R+0U4&#10;x5ep/IXfRLJckBwJsSfEyXJpcqLaHmJ5ljCcDXE4xLsF0shEtb/EPolIlWdwTUjuHGlYhHpNSIVS&#10;RWKK2kfSdr44RTk/zBHSA5CKcAAf5IMZ8M0FYtAJ6EAGhKBAhbIBB+TBRocWuMIWAbnEsEkhhwzk&#10;qjikoGuYPiShlHEDEkjLB1mQVwQlh8bpgAdnUEsqZ8mHTfmlnLlbNcYd1OgOW4jlDqCAXwLQC+kC&#10;iCaCDtVIIbQwD/YhcFQBadkQj9Silo9XWau2gT5of8+glnyVLZxhuQ+2hUC6GBTDEdmQb7gxzsDH&#10;wuaPx+ABOEMlJYUcRcBNNT5eNTak9YPnSt96hrXOhLaO9H7kig2t4ikoJYffIuiheHB9ZNCat1Am&#10;d1D6L34uN1M4SSRVSxPY02rVI6XS6ULupWV9rSVHTQD9xpKT5wF9r07TuWEb6e1445RrlNaSf4jq&#10;p7Z9HNW4kXmjyiTeJ3kDdRGuEi4THhCuAzrsfya0E7ohuku4B3+3h+35EAP12gzlhNouLoIN28CC&#10;mkUqah5sQhWPbDgeCojl8J2lknb7SywiPvFoJD1/WHs2bPl/tWEwY/gq/ZzPrs//skNGrGSWeLmZ&#10;RDKttmSAL1GvhzJ2/EWxL2JBqStjP6OXsZ2xl/Gc8eBD/Bg3Gb8y2hlbIeUJtgo7jB3DmrBmrA3Q&#10;4VczdgprUqG92FH4O/A3OyL7MztCmWHcwR2gpMoHc3DkXhnpM2tENJT8Q2uY8zf5PTKHlGv531k0&#10;cp6PKwj/wy6l2dI8aCSaM82LxqIhNGv486QFQ2RLs6HF0IwhNZLmSAuljRqRd+qIiQYzSPhRPVBb&#10;nA6pQ5kmVlUjDuRUcnAG/f2rj/SPvFR6JhyZGwgV5oZwRA35XO2if7TXUqCsEMxSyctU1UGskpN8&#10;lN8yVdWCI8hkVQw/YxvRj+hIDCM6ftBDDCVGEsNh76EcJ44hRkHsq+TCLXEPnA2rWxyg4yzcCw8e&#10;xOqKN1TzVFHFgyA1EA/Fmcoa+dFO4P5HT0fuQnjXkPML5cqLQUi+pEgqzBbI6Sx4M+LT2WKuuyvd&#10;k+EBT0TlPUt9fXieoLo/IUZtXIW0QD2GK18EoAnvYAbAFFgCW3iqu0FdPsAfnrNh8IyMA8kwstOg&#10;dQJojRSubQlYAMpBJVgO1oANYAvYDupAPTgIjoCjsCp/Dy6Ay6Ad3IUnUBd4AvrACzCAIAgJoSL6&#10;iClihdgjLognwkQCkTAkBklE0pFMJBsRIwqkBFmIVCIrkQ3IVqQOOYA0IaeQ88gV5DbSifQgvyNv&#10;UAyloAaoBeqAjkGZKAuNRpPRqWg2OhMtRsvQpeg6tAbdizagp9ALaDvagT5B+zGAaWFGmDXmhjGx&#10;ECwOy8CyMCk2F6vAqrAarB5WgVbsGtaB9WKvcSKuj9NxNxibSDwF5+Iz8bn4EnwDvgtvwM/g1/BO&#10;vA9/R6ASzAkuBD8CmzCJkE2YRSgnVBFqCYcJZ2HV7iK8IBKJRjAvfGC+pBNziLOJS4ibiPuIJ4lX&#10;iA+J/SQSyZTkQgogxZE4JDmpnLSetJd0gnSV1EV6RdYiW5E9yeHkDLKYXEquIu8mHydfJT8iD2jo&#10;aNhr+GnEafA0ijSWaWzXaNa4pNGlMaCpq+moGaCZrJmjuUBznWa95lnNe5rPtbS0bLR8tRK0hFrz&#10;tdZp7dc6p9Wp9ZqiR3GmhFCmUBSUpZSdlJOU25TnVCrVgRpMzaDKqUupddTT1AfUVzR9mjuNTePR&#10;5tGqaQ20q7Sn2hra9tos7WnaxdpV2oe0L2n36mjoOOiE6HB05upU6zTp3NTp19XX9dCN083TXaK7&#10;W/e8brceSc9BL0yPp1emt03vtN5DfUzfVj9En6u/UH+7/ln9LgOigaMB2yDHoNLgG4OLBn2Geobj&#10;DFMNCw2rDY8ZdhhhRg5GbCOR0TKjg0Y3jN4YWxizjPnGi43rja8avzQZZRJswjepMNln0m7yxpRu&#10;Gmaaa7rC9IjpfTPczNkswWyW2Wazs2a9owxG+Y/ijqoYdXDUHXPU3Nk80Xy2+TbzNvN+C0uLCAuJ&#10;xXqL0xa9lkaWwZY5lqstj1v2WOlbBVoJrVZbnbB6TDeks+gi+jr6GXqftbl1pLXCeqv1ResBG0eb&#10;FJtSm3029201bZm2WbarbVts++ys7Cbaldjtsbtjr2HPtBfYr7VvtX/p4OiQ5rDI4YhDt6OJI9ux&#10;2HGP4z0nqlOQ00ynGqfro4mjmaNzR28afdkZdfZyFjhXO19yQV28XYQum1yuuBJcfV3FrjWuN90o&#10;biy3Arc9bp3uRu4x7qXuR9yfjrEbkzFmxZjWMe8YXgwRPN/ueuh5RHmUejR7/O7p7Mn1rPa8PpY6&#10;NnzsvLGNY5+NcxnHH7d53C0vfa+JXou8Wrz+9PbxlnrXe/f42Plk+mz0uck0YMYzlzDP+RJ8J/jO&#10;8z3q+9rP20/ud9DvN383/1z/3f7d4x3H88dvH/8wwCaAE7A1oCOQHpgZ+HVgR5B1ECeoJuinYNtg&#10;XnBt8CPWaFYOay/r6QTGBOmEwxNehviFzAk5GYqFRoRWhF4M0wtLCdsQ9iDcJjw7fE94X4RXxOyI&#10;k5GEyOjIFZE32RZsLruO3RflEzUn6kw0JTopekP0TzHOMdKY5onoxKiJqybei7WPFcceiQNx7LhV&#10;cffjHeNnxn+XQEyIT6hO+CXRI7EksTVJP2l60u6kF8kTkpcl301xSlGktKRqp05JrUt9mRaatjKt&#10;Y9KYSXMmXUg3SxemN2aQMlIzajP6J4dNXjO5a4rXlPIpN6Y6Ti2cen6a2TTRtGPTtadzph/KJGSm&#10;Ze7OfMuJ49Rw+mewZ2yc0ccN4a7lPuEF81bzevgB/JX8R1kBWSuzurMDsldl9wiCBFWCXmGIcIPw&#10;WU5kzpacl7lxuTtz34vSRPvyyHmZeU1iPXGu+Ey+ZX5h/hWJi6Rc0jHTb+aamX3SaGmtDJFNlTXK&#10;DeCf0jaFk+ILRWdBYEF1watZqbMOFeoWigvbipyLFhc9Kg4v3jEbn82d3VJiXbKgpHMOa87Wucjc&#10;GXNb5tnOK5vXNT9i/q4FmgtyF/xYyihdWfrHwrSFzWUWZfPLHn4R8cWeclq5tPzmIv9FW77EvxR+&#10;eXHx2MXrF7+r4FX8UMmorKp8u4S75IevPL5a99X7pVlLLy7zXrZ5OXG5ePmNFUErdq3UXVm88uGq&#10;iasaVtNXV6z+Y830NeerxlVtWau5VrG2Y13Musb1duuXr3+7QbChvXpC9b6N5hsXb3y5ibfp6ubg&#10;zfVbLLZUbnnztfDrW1sjtjbUONRUbSNuK9j2y/bU7a07mDvqas1qK2v/3Cne2bErcdeZOp+6ut3m&#10;u5ftQfco9vTsnbL38jeh3zTWu9Vv3We0r3I/2K/Y//hA5oEbB6MPthxiHqr/1v7bjYf1D1c0IA1F&#10;DX1HBEc6GtMbrzRFNbU0+zcf/s79u51HrY9WHzM8tuy45vGy4+9PFJ/oPyk52Xsq+9TDluktd09P&#10;On39TMKZi2ejz577Pvz7062s1hPnAs4dPe93vukH5g9HLnhfaGjzajv8o9ePhy96X2y45HOp8bLv&#10;5eYr468cvxp09dS10GvfX2dfv9Ae237lRsqNWzen3Oy4xbvVfVt0+9mdgjsDd+fDi33FfZ37VQ/M&#10;H9T8a/S/9nV4dxzrDO1s+ynpp7sPuQ+f/Cz7+W1X2S/UX6oeWT2q6/bsPtoT3nP58eTHXU8kTwZ6&#10;y3/V/XXjU6en3/4W/Ftb36S+rmfSZ+9/X/Lc9PnOP8b90dIf3//gRd6LgZcVr0xf7XrNfN36Ju3N&#10;o4FZb0lv1/05+s/md9Hv7r3Pe//+3wkP+GJO5GKFAAAAOGVYSWZNTQAqAAAACAABh2kABAAAAAEA&#10;AAAaAAAAAAACoAIABAAAAAEAAAwIoAMABAAAAAEAAAKFAAAAAK4L9UoAAEAASURBVHgB7d3pWuO4&#10;EgBQmO++/ytzA82SxU60r2f+NCS2VHVKtlWE7nn/ePMfAQIECBAgQIAAAQK7Cfy3W8LyJUCAAAEC&#10;BAgQIEDg7U0jYBUQIECAAAECBAgQ2FBAI7Bh0aVMgAABAgQIECBAQCNgDRAgQIAAAQIECBDYUEAj&#10;sGHRpUyAAAECBAgQIEBAI2ANECBAgAABAgQIENhQQCOwYdGlTIAAAQIECBAgQEAjYA0QIECAAAEC&#10;BAgQ2FBAI7Bh0aVMgAABAgQIECBAQCNgDRAgQIAAAQIECBDYUEAjsGHRpUyAAAECBAgQIEBAI2AN&#10;ECBAgAABAgQIENhQQCOwYdGlTIAAAQIECBAgQEAjYA0QIECAAAECBAgQ2FBAI7Bh0aVMgAABAgQI&#10;ECBAQCNgDRAgQIAAAQIECBDYUEAjsGHRpUyAAAECBAgQIEBAI2ANECBAgAABAgQIENhQQCOwYdGl&#10;TIAAAQIECBAgQEAjYA0QIECAAAECBAgQ2FBAI7Bh0aVMgAABAgQIECBAQCNgDRAgQIAAAQIECBDY&#10;UEAjsGHRpUyAAAECBAgQIEBAI2ANECBAgAABAgQIENhQQCOwYdGlTIAAAQIECBAgQEAjYA0QIECA&#10;AAECBAgQ2FBAI7Bh0aVMgAABAgQIECBAQCNgDRAgQIAAAQIECBDYUEAjsGHRpUyAAAECBAgQIEBA&#10;I2ANECBAgAABAgQIENhQQCOwYdGlTIAAAQIECBAgQEAjYA0QIECAAAECBAgQ2FBAI7Bh0aVMgAAB&#10;AgQIECBAQCNgDRAgQIAAAQIECBDYUEAjsGHRpUyAAAECBAgQIEBAI2ANECBAgAABAgQIENhQQCOw&#10;YdGlTIAAAQIECBAgQEAjYA0QIECAAAECBAgQ2FBAI7Bh0aVMgAABAgQIECBAQCNgDRAgQIAAAQIE&#10;CBDYUEAjsGHRpUyAAAECBAgQIEBAI2ANECBAgAABAgQIENhQQCOwYdGlTIAAAQIECBAgQEAjYA0Q&#10;IECAAAECBAgQ2FBAI7Bh0aVMgAABAgQIECBAQCNgDRAgQIAAAQIECBDYUEAjsGHRpUyAAAECBAgQ&#10;IEBAI2ANECBAgAABAgQIENhQQCOwYdGlTIAAAQIECBAgQEAjYA0QIECAAAECBAgQ2FBAI7Bh0aVM&#10;gAABAgQIECBAQCNgDRAgQIAAAQIECBDYUEAjsGHRpUyAAAECBAgQIEBAI2ANECBAgAABAgQIENhQ&#10;QCOwYdGlTIAAAQIECBAgQEAjYA0QIECAAAECBAgQ2FBAI7Bh0aVMgAABAgQIECBAQCNgDRAgQIAA&#10;AQIECBDYUEAjsGHRpUyAAAECBAgQIEBAI2ANECBAgAABAgQIENhQQCOwYdGlTIAAAQIECBAgQEAj&#10;YA0QIECAAAECBAgQ2FBAI7Bh0aVMgAABAgQIECBAQCNgDRAgQIAAAQIECBDYUEAjsGHRpUyAAAEC&#10;BAgQIEBAI2ANECBAgAABAgQIENhQ4H8b5ixlAgQIECBAgACBtgLvV9N9XH3ty44C7yrRUd/UBAgQ&#10;IECAAIFVBa63/k9ztBt9ylPxTY1ARVxDEyBAgAABAgT2EwjuAG5p9AO3Hg2+0wg0QDYFAQIECBAg&#10;QGAHgcQW4IpGN3CFUf1LjUB1YhMQIEBgQoH8p3lq0kPvAtqyDE2RWt/v82Ikh3KICTzTqO7pNVTL&#10;4dSIrq7nrKNrBGatnLgJECBQU6DcEz03ypF2BF1VRoLILepbnORAqccFnu1Uc4DCquVlCgdY03Li&#10;sf2rQRMXT+gECBDYQOB3f7H7tuAX4m1+ib9cglawH1oGMXU8KLKgYZF+Djr/Wg/Ltd9RGoF+9mYm&#10;QIAAgQiBf3sNG4O3nx+no4hYPQ6tJ1ClC/gOVzNQr27/RtYI1BY2PgECBAgUFPjadNgCf4puROEj&#10;gYKXUNmhanYB35FepnDFl63a1WgagSsMXxIgQIDAFAKfmw9bg69STdkNNNg8TrGOpw+yWSFd8dXW&#10;ikagGq2BCRAgQKCiwGVroBf49l1/m+QjgYqXUuLQzbqAv1Xuik+s1ZPTNAJPcLxFgAABAiML6AWu&#10;qjNRM9B6B3ml5MtSAl2K+K75L1W/33E0Ar8UviBAgACB6QT0Atcls0+61vB1RYEufcAlHxd86aJq&#10;BEqLGo8AAQIEmgrY/V5xL7tP8rtBV1Xu/mWvNuArcRd80frP3QgEr8QBfqusbqzBo5daPQOI/kul&#10;deaDJN467VLr5nOcWMKGucaGVpLFWFkCl1Wier+Cw++TGl7Uvyi+KCjQvYAu+ILVnLsRCIbo/5OE&#10;updN3dGPmK9n7Pn8vY7jKM7ir91M2DPz4pkZ8PcfZ/+hUN8fiSn+HH7321LxcqNab/n2f5C3LOHA&#10;c908BrvF6YIvRb9JI1CKyzhHAr83hfUePEfpXr22b+ZXCAt/+VvfBfdUS5bNzuC6rANr/F1Z1wH7&#10;eg6Bcap3iWS7XUeNNaIRqKG665hf94ctr8t9M99krf979G25tueq8MCb3w6QNDqgLz/lv5vhKGla&#10;4wUqoREogGiIa4HPu8SeG6Z9M7+u/8pfq/AE1bUxuC7SmBrJW0m/G3Rd3D5fJxevVrhjrvFa2VYZ&#10;VyNQhXX3QffdMF0y37ML2mbJ77u2pymx3eJ1qWyTrjV8nSkwXBvwmY81nllVjUAmoNPPBLbdEm+b&#10;+NlKWO91JR67pvYFN/XRGN1w+CZDYMg+4JKPNZ5R1Lc3jUAWn5OfCmy7X9o28afLYak3lXjoctoX&#10;XJdntMYoYzepsNeFbf51RuUqxzraGq+cbuHhNQKFQQ13K7DtfmnbxG/rv/J3SjxwdW0Yb4qD44bD&#10;N2kC4/YBl3y0AmlF/TxLI5Bu58wwgW33S9smHrYuVjhKiYetom3BTWlG4sjaTmppbura9JuswjWN&#10;1GRxAhqBOC9HJwmM9BRKSiD1JBvFVLlpzlPiUUtly3hTGRw3HL6JFdAGxIrNc/x/84Qq0pkF3re9&#10;i+yb+czrNSp2JY7ianbwtvecY+FFlqmqHpe39qvcawt3HF8j0BF/r6kXeQwlFG3fzBOw5jxFiYes&#10;m73LbVnG8BgjilsZ370SULVXQjO/rxGYuXqTxb7vbmnfzCdbounhek6m29U7U1VubZfwWCKJ27r4&#10;jkBXAY1AV/7dJt93Q+zhtfpa33dtj1xZ191tdXjcevguUMDCCYSa8zCNwJx1mzbqbe8n9onTrtnQ&#10;wJU4VKrhcdvecE6M+3v0j+CExsvnAop2brPCOxqBFao4Uw777pb2zXym9ZkVq8dlFl+Vk9XklnUB&#10;jwVSuK3J8N8RH75EeQFqBPL8nB0vsO9NZd/M41fJnGdo9sarm6vutiadPTpPf2vhuyABNQtimvgg&#10;jcDExZs19H13S/tmPutajY7bMzOarPYJSnIrPL/H/BncVsR3BPoKaAT6+m86+7438n0z32Wpa/aG&#10;q7SL7rYkPT16zn2r4LtQATULlZr2OI3AtKWbOvB9by37Zj71go0JXoljtBzbXsAKbW8+74xWy7y1&#10;C41cIxAq5biiAvv+3NRttehCGnEwJR6sKgpyV5BuIIUmLjTMnYpvCWwqoBHYtPD90972Xr5vD9R/&#10;0TWKYNu13cg3ehoFuSMDcgfi2zMBS+VMZqHXNQILFXOyVPa9weyb+WRLNDlcFU6mcyIBAuMIuJWN&#10;U4t6kWgE6tka+YXAvreYfTN/sSSWeVuFxyqletzVow9IsVmLDXTH4lsCOwpoBHas+ig573s33zfz&#10;UdZe7ThUuLZw3PjqcecF5A7Et0cClsmRynKvaQSWK+lMCe17l9k385nWZ06sKpyjV/5c9ShvGjti&#10;wRoUHCo2C8cTWE1AI7BaRefKx+18rnqJNlzA2g63cmR7Aeuzvfl0M1ok05UsKeD/JZ3lJAKFBN4/&#10;Cg002zDbJj5bocS7iIAr7q6QQO5AfNtA4OSBr+NoYH8+hUbg3MY7BCoKeAxXxB1iaBUeogyCGEWg&#10;6GbP1dWgrMUqdrL9/0vh94BiU/6N7auXAhqBl0QOqCqw7/1838yrLqiBBlfhgYrx9qYcd+UAcgfi&#10;2woCv1v8sLH/Ha4dCNMqdZS/I1BK0jiJAvte8vtmnrhUpjtNhacr2VYBt12fhWcrPNxWhQ9MNpv4&#10;4/Jf4Fy3hyWfeDuM7wIFfCIQCOWwagL7/lxq38yrLabBBt6pwmlP/NOCZW9CTkdu+kYJlUUomrqP&#10;NFmJNTBSPmGxZGf9OYClH4ade5RGIFfQ+dkCO+2WsrEMQGBIgezn/l1Wt+MV2RB0uNHcZnGXYui3&#10;N4MUkfiZuYPIz9T5f84S/E358tOeY4RCSX8OU3TFz6HXPEqNQHNyExL4EZjlUfYTrz9jBVQ4Vuz4&#10;+K99hR3BBed7hzWfxXwRHy/FfV5NrlihLuBbWjNQf8n5OwL1jc3wSiD5hvNq4OHf3zfz4UsjwOEE&#10;Un/h+DeRhS63Qr9EPbXI1MH/Lsrlvkj8awFPHbIv/aeje9MnAtYAAQIEagn4SKCo7OWng7Z/P6JT&#10;/ahU2X7KtvafZT8NuLJy6V9hlP7SJwKlRY2XILDvQ2LfzBOWiVMIXH43ptpWY0bd3B+VugHNWPVx&#10;Y656ceYu9nHZekemEehdAfMTILCwgJ1W8eKmtwJLFqPq3qt48UoOuGQ5SwJljZWgm35lhkZaf4bQ&#10;SJY6zq8GLVXOgGQKPDUSbhCvAmvxCxS7Zl4g71flG+b9QrlWWOHDEC0RyIcKXdXxY4Jfl1Kwq4Kt&#10;+mWh2+9znhlW+/MMBnxXIzBgUUYP6epyL3Z7b9EJ5Lv+ZV4s8fygXozwF/OLAxd4u1SuP+MUqfIc&#10;S3uy6tsN3BQsg8PyvJH0TbrAz20zfYSwMzNWe9gE+x2lEdiv5iUz/nfpF9kvlQyr/ljf97wCmXsQ&#10;169W6gxfVS5Q49T5nXcukPahwLJXWxrHOW/hdypdRMuWszB/ynCVSpYSysM5lxvzyOE9xDv8CxqB&#10;4Us0QYCf+6Xc63LOW3qJzCco8NYhZtd4zqU9fM0H3/q29vNj0tbi5rsV+LxRtvvPei9p7S8Ll9Tc&#10;eaxC/671hIS5/5RBbgs1Idl0IefWeLqEZwi47cZjfJFEjxb3n2pzVBt4/HKPFmHi8ktPw98bTre7&#10;P1MjcC/i+3SBrO3SzLf0rMTTvZ3ZUCDjsTPz0m4oHD1V861HdIRtT+DR1ttsnQUy7smdIx9teo3A&#10;aBWZPJ5tL82MXsA+cY5Fv+3aHrY8CTvfpS+2BI/xausyG68mARH1WXsWS0BpAg7RCAQgOSRGoM8N&#10;ISbCWsfum3kt0dHG9dgZrSLiuRFIugXV740qzlBx6BtZ3wwqkLTkB82lX1gagX72q86culua/5a+&#10;b+arruWHvNIeO/Mv7QeIMV5IK8cYsVeJYn6QSwbzJ1Gltm0Hjbxn9atZ6lO3Lefgs2kEBi/QlOHt&#10;e2num/mUCzUhaBVOQKt3Sr/9R72cskYeESRyTxmXf9XB40JxdB+BEdd8H4nkWTUCyXROfCKw76W5&#10;b+ZPlsNSb6VU2G5lmCWweikSlufqJMOsPYHUEfDTmVxXjUCuoPMPBVIuzTWeRwkP4uz/CcNhCbxY&#10;SSClwpVCMaxirLUGvuoZVdQ1HhtrVbF5NlErpnl040+oERi/RpNGuO2lmdIDTVrjTcPedmlvWu+5&#10;0h5uddqpz7WAUqLtvug8dVPK9nuORuCXwheFBbrfGwrnYzgC3wKWtqUwrkD86hxnq/4de3wK45ZD&#10;ZG0ErJkMZ41ABp5TnwtEX5njPI+eJ/bq3ejE/W7QK9LB3o+u8CpLe7A6XMKJLsV4KawdUfWlX32C&#10;teuzTHY+FEgvpUYg3c6ZBE4EbE5OYLxMgEBtAbef2sLGJ7CUgEZgqXIOlsy+D6R9Mx9sCdYKR4Fr&#10;yVYf1w+QqxMnT/B7Wf1+ETKUioYoOYbAqYBG4JTGG/kCUbfz/OkGGmHfzAcqQs1QFLimrrGXEbBL&#10;X6aUTxJR5Sc4E7ylEZigSBOHGLld2vd2sm/mE69uoY8gEHmPGSHk2jFEk4x3+4lKYbzwa1fY+ARK&#10;CmgESmoai8CPQNSD7Ockf84jEFlge5V5SivScgJR6z7ymioXpZEIbC2gEdi6/PWT3/fWvm/m9VeV&#10;GQgQWFvA/XPt+spuJAGNwEjVEEvUz49wEegoYKfSEd/UTwWGWZtRN/T0qKOmeSrnTQIbCmgENix6&#10;05TTb+5Nw6ww2b6ZV8A0JAECBAi0Eoh8fGnFWhWmyjwagSqsBiUQKeBGGgnW//DIR2X/gEVAYB4B&#10;l9c8tRLp5AIagckLOH74+97P9818/FUpQgIEqgtE/Xgj534ZNVH1tHecQAVmrrpGYObqiZ0AgX4C&#10;OTuXflGbeQOB2KU54jYuNocNyjpyiiMuoZG9hopNIzBUOQTjbmINrClgZa9ZV1mdC0St+bx9f9RU&#10;5xF7h8COAhqBHaveNue8G3zbWMvOtm/mZR2NRoAAAQJDC+jFhi7P0+A0Ak95vEmAAAECBAjUFTj4&#10;qcnBS3VjMPqVQLy+TuCKb64vNQJz1Uu0BAgMIxD/rBwmdIEQqC3QdGPYdLLacpOOrwaTFu5NIzBr&#10;5cS9mICb6GIFlQ4BAgR2EvAQm7TaGoFJCydsAgQIECAwqkDUrvDww7XDF8/SjZrubBCv/wlE6X+f&#10;9q4Kf4ATfaURmKhYs4aackOZNdfbuPfN/NbBdwQINBVw62nKbbIfAZ3Aj8RMf2oEZqqWWAkQIECA&#10;AIEHAVvQB5IeLyhDD/XMOTUCmYBOJ0CAAAECBG4EojaEJx9gnLx8M49vagkk6vv1oFoFqTeuRqCe&#10;rZFTBKIeHykTOIdAMYHER2Wx+Q1EgMCPgGfHj0TnPxWicwGip9cIRJM5gQABAgQIEDgXiNoMnjbU&#10;p2+cT+yd/gI+FOhfg6gINAJRXA4mQIAAAQIECKwukNGGaQWmWhwaganKJVgCBCYViPoR6aQ5CpvA&#10;P4FSqz1qL1pqUkUsIKAVKIDYaoj/tZrIPAQIECBAoLCA3V9h0PbDRe3224dnxjSBy5Wpsml0rc/y&#10;iUBr8R3nczfYsepyJkCAAIF5BbKf3D4WmKP4GoE56iRKAgQIECAwhUC5j2mi9qLlpp1CeYYgtQIz&#10;VEkjMEOVxLiDgIfYDlWWY2GB6MsmamdZOFjDHQmoyJHKEK+VKI1WYIhSPg1CI/CUx5sECBAgQIBA&#10;hEB0d/Zk7Ki9aMmJn8TkrSiBd71AlFf7gzUC7c3NSIAAAQIECFwEonb6xNoKlCqOXqBt3SJn868G&#10;RYI5nAABAgQGEfAj4EEKIQwCzwUul2qptuL5RN6NFvCJQDSZEwgQIECAAIFjgaju7OXm8OUB10FE&#10;TX19oq+PBaL0j4f4e/XyuYAC/XGM85VGYJxaiIQAgXUFij5R12WKy8y2Is7L0QQiBUrft/QCkQVo&#10;cbhGoIWyOQi8Fih9w309oyMIbCfgMqte8qjurHQ9oiavTrHCBKUr9PamFxhtXfg7AqNVRDwECBAg&#10;ECJg13emtJLMx0rJnBVss9c/S1q+w9gMsVy6PhEoZ2mkMwH38TMZrxMgkCzgxpJMt+6JFkXp2tba&#10;sPtgoHSlksfTCCTTOZEAAQIECBC4FojaidfaZF4H5OtMgXpF0gtklqbQ6X41qBCkYQgQ2E4gas+z&#10;nU7thFP06+1pame78fh+N6hz8WsW4Osqdln2rbBGoK+/2QkQIEAgQSClD0iYxilxAt3L8m5XGVex&#10;AY7WDfQtgkagr7/ZCRAgQCBeoPuGMz5kZ9wLBO7Za/5E+j4k3x8INCmAbuBAvs1L/o5AG2ezECBA&#10;gEAxgbQ+IHDjWSzKXgOl6fSKtvC8Wydf2PJnuGYXzuVvDajfj3qzPzUCzahNFCTQ7IYTFI2DCBAY&#10;UcBmoWhVyt126xSmXHxF2TYarGUF9AKtF5ZGoLX4hvPVeTTMALlv5jNUR4zzCriy5q3dVeQtd5dX&#10;0/oyQaBtrXwskFCi9FM0Aul2ziRAYGuBmO1o2+fo4mWJgb+mUIRrjRpfp1amaCxDBFE0oxEGa3zx&#10;+FigYdE1Ag2xTUWAAAECmQJ+WvgKcJKdcMTWMuLQVzjeTxRoXgO9QGKlok/TCESTOYFADYHmd9ka&#10;SRiTQG0BbUBt4YzxB+lABgkjA3LIUzs8o/QCTVaCRqAJ89aT7HtT3jfzPRa8+ravc1Yb0GEj015o&#10;0RnVboDCdimCXqB+5f1/BOobm4EAAQIE8gW0XkGG0UxdNnhvfWYNEnTQscDHW/TaOh4o7tXLpBZL&#10;HFnc0T4RiPNydGUBl3tlYMMXE4h6JFrY2e7ZPxlUg+wavBgg6pJ4MVbW28MEkpXFiCf3uoiyPgoc&#10;EXKomHwiMFQ5Vgxm31vyvpmvuI7l1FXAxRTOP4lV5Jayyf/cNhx52yO71eGyrCOXzLY1ik5cIxBN&#10;5gQCBL4EAjYcC9+5A7K3TsoIlKFeeC2WYc4epUydssP4HOBdtYs4HgzS6deDvqqqFTgoSIGXNAIF&#10;EA3xRGCgZ8OTKGu8FZf5JM+tuKRqsBpzKwELLrrck5BF3/G6/Sg6ugKrn9CxEu9agRqrSyNQQ9WY&#10;qQLRD4fUiZwXJTDJ3iIqp8yD40gs7DjuON2gsXcpQQLdLjRB68RBrwU6dgKXv61sub6uUOQRGoFI&#10;MIfHCSQ8leImGPboNTJfI4thF4nA+vwrJNxrCAx1s/C7QTVK/DNmx18P8mtfP0Uo+KdGoCCmoQj8&#10;Cgz1UPyNKuaL+TOIyTb2WDqxYjfHt+fb5ceI7WVvChv8TUI9ev4cOjivXQ7sWQwfCpReZRqB0qLG&#10;uxaIfColPByuZxvo68jEB/u0Mzb6geDHDGWdhZ3v22dx7VKBFN1CNilT5y+n0xF8JHBKU+SNvh8K&#10;DPbELCLacRCNQEf89ace7NGwPniBDNUsBJFSiNLDMd3YCu11HxIa7YVuwLEQuxQk1mWm47UCM1Xr&#10;aawagac83swSmOaplJXl0cmTZj5p2EcVqPsaqARfaAloTrkSiPt1FB8JXNHV+TKuIIVjUN9yoBqB&#10;cpZGuhPY98E/ZeZTBn235Bp9G0vlx5+d/07wLgWIXZhf10shnKS5G12wpqkk4EOBSrCNh9UINAbf&#10;aLr4B0OhJ1J34wkzjw+5u3K/AGBF2vcGW+XG8oq9t/Or+P7e36Uifxmv+lXfVsA6KrOuNAJlHI3y&#10;IDDPQ+kh9MwXpst8uoAzC5R5ejTX3k+raK7M8jyevol/InQhncTZH6v17JW4X0UZ5HdHmsg8U7t+&#10;r1C1b4fsl+EgJb7mmPJrjcCUZZsg6H73ht44s2U+W7zq21sgYv4RFleFvU+EQLNDR6BulqyJRhLo&#10;+KmAf0m0yELQCBRhNMi9QMpTaYkHdkriHf8ptKRw74u90/cJYEus66QaJ2AlzfP0pD34e1PHzZ9c&#10;kyk/Eni6PNd4s2crkLyY1qAvkoVGoAijQW4F4p4Kt+dO/d1cic8V7RALA1l4Gcaw2mObkG69h0/4&#10;qnVkmsBlHaUvwrQpv8/y60FZfF8nawTyDY1wJ9DpfnAXRY9vEzPv8yxODLaH6yhzJpH1qW53siSr&#10;8lFvoT+IdXD1MooS95FAcEQOLCDQ62MBnUB28TQC2YQGuBVIfihlPB1uI+j1XXLmPQKeKtgeQAdz&#10;MjtAOX5pFKrpbyrHvDevjmA9Qgw3KP++sUU8QKn40uVy67ESlDm3phqBXEHn3wj0uA3cBNDtm/TM&#10;O2xW0oPt5tt74lSyDtXtTdVnN3CQ9Q72qevym2sHooOV4aVaAl0+FtAJZJZTI5AJ6PQrgaxn0tRP&#10;pKzMrwTbfDlXtG1MXsyC7AXQ9dujYE19S7kGPf16FOm4OLLq4neDTlfDIG/0aAX840F5xdcI5Pk5&#10;+1cg7lnwe9oCX2RmnvVYTODLDDdhxslPyQJrXd0BrLO8Csa/OH0R5sWN3vyouOAFFTzUZVUVWZ3B&#10;E14OVOkYrftjNQL3Ir6PFyhx0c/5RCqRebx3zhnzRZyTbfa5uGIJRxGb84YSpj2KcVi090dlVsZH&#10;AvegI37f/mMBnUDGOtAIZOA5tX3fP4x5sWdx5mMxDqRY1HHTTnl0Eaum1R2AuQhaiTxWhS8LXEip&#10;bFAlyv87hu3hL0XjLz7XVtOFodTpFdYIpNttfGb567vQE6l2TconXjvi6/Hnjv46k5OvCzwKyhpN&#10;sqxPOONfLqsXP//PGcO4x4PchR4/wI9BwJ93cwWcUeCQLpMWiNsQ8QKXWlddwLcRFbj93w64z3ca&#10;gX1qnZBpw4s4IbqapzTLvOFjsVlONQvzfOzBUmxY3Ocujd4dhH9q9oaGpZwahvy5kON+N8jusNHF&#10;fzLN5yJrvEBOIvHyuYBG4Nxm53daX7mlHkn5NWudeX7EoSOsm1mogOPqCgyywsa5mdTlNjqBOQRa&#10;NQOavtT1oBFIlVv1vC4P8yEe3Wtn3iW7VS+SwLyGWNaBsWYfNs4Csx0IK2af5dln1jARR9UT+Kx7&#10;9XuESz+xgBqBRLglT6t+nQ6r1ivzVk/FXvkNW/AWgbUqbotcpprDPyoeUq5iy7P5zcXvBoXUd8Bj&#10;mjQDA+Y9fkgagfFr1CjC5rfzv7yKPZL+hoz4qmPiEVFmHbpBilk+VU7uu6qrpDTNoJcFj3+aagl0&#10;I4Gv67LaA8lHAmlLSSOQ5rbaWdUuzBCono/srok32qz0zTFkBax4TM9VvaJnbE4+FnguVmx9xt1e&#10;ikzrI4HntR3+3a9VELdwAnPSCQRC3R6mEbj12PK7KhfkFJKdMy/yUHwF3TnHV+Gt+n6T2q6KVyYv&#10;e4InjtbnExxvtRD4XIKeTi2kX8+hEXhttPgR3S/Fbo+k7pkvvrJ2Tq/bot4Z/T53Hwrci/x+3219&#10;9rjp6gh/6z7aF1/rsOiaUOyUGmsEUtQWOqfoNZjk0uuRtG/mSWVyUoxAr0UdE+MOx9oVHFe54Prs&#10;fx89TtGr0wh8rsZyy8g1n1B4jUAC2jqnlLv6kk0KPpJiYtg38xglx6YJdFrUacEufZYPBY7Ka30e&#10;qXito0DZZqBjInNO/d+cYYu6hMD7trvhfTMvsW6M8ULAPusFUMu3B7jJtUw3ZK6S63MK3imCDKnc&#10;2sd8fBRZmaodv0x8IhBvtsgZQ1wuRS782ILsm3mslONTBLos6pRA9zjHhwJ3dbY+70B8O4zAZW0O&#10;8XgeBqRRID4RaAQ93DRDXG49HkkjfBrgXzkf7nooF1CPRV0u+hVHGuJeNwxs0fWJdpi6rhJI/ucC&#10;FmX0WtAIRJMtccIYu+EelGPcJIo+jHswmvNEoMyn2yeDezlNYIyLPi320mdteeuxAEovo6rjuYlW&#10;5T0Y3K8GHaCs/9IY98UOj6QxEm/0PxJbfx2Pl2GHNT0ewngR+ZdEfmpigf5I+HNggcsyzXhWu9xj&#10;S6sRiBVb4PiMK6xk9h0eSftmXrJwxjoT6LCkz0Lx+o2ArcEXR+kFOsgN9abUh9+o/yHLyC9+5LQC&#10;Iyc2YmwagRGrUjemQW7epZ9JAWj7Zh6Ak3RIhyImxdnkJBhNmNMmsRO8uFmhaYvHWV0E0lsBV3tk&#10;wTQCkWDTHz7IZrjDM2nfzEsvWvuJI1EqRyrDvGZvUH6BjnJLHWaRCaSswIcVVhb0bDSNwJmM16sK&#10;lH8oVQ234OBTZz518AWL+DgUmUeTsV7ZvRPYe4XuXv2xrsXgaNI/FAiewoEXAY2AZdBDYN+H0qSZ&#10;Txp2q7WNp5V0xjx77wUt0Yyl49RuAmkfCux9rccXSyMQb+aMXIF9n0kzZj5jzLkrNO58QnFevY7e&#10;eHdQZYlO9XsbGxe/1/VWZt60TqDM3NuMohHYptTjJFrloTROek8imS7z6QJ+gl/rLUa1ZIuPu+tm&#10;0BItvpQM2ExAJ1CfWiNQ39gMtwLbPpUmS3yycG8XWavvIGVKBwBO9YPnTI4apwcQJ007WV127QKT&#10;ajvUSTqB6uXQCFQnNsGNQK2n0s0kQ34zU+Yzxdqv2JQy7MPxvo8sse/cbzMYzpxRS6cSqCmQ0Ans&#10;d6VnFUAjkMXn5EiBfR9LE2U+UaiRy6/k4ZSSNdPoPs/Kbgb22h+kQSfXdfAT96r94MWICy+hE4ib&#10;YPejNQK7r4Cm+W/7YJon8Xkibbpy7yajdAcS/G2e3OXs7F4gONTZD8yjfpm9QrwkckApAZ1AKcnj&#10;cTQCxy5erSBQ+cFUIeJSQ06T+TSBlqpMyjiQUtS+zilAl/kvi2/zY+EC1MlldiIBAjMJaARmqtbU&#10;se77YJol81ni7HkZMErXL2WX1wps0QmUon5S7Ak/ENii9E9KNvNbPhKoWj2NQFVeg/8INHgy/Uw1&#10;1p+zJD5LnD2ryyhdv6hdXiuQnsQUZxaVniJjQRIgkCWgEcjic3KQwL6PplkynyXOoOXmoOEEiq+v&#10;jFZg5Z8LF3c+XUkTfiBw+fsl7XxO4byRJhD7kYBaxzhrBGK0HJsisO3Nd5rEpwk0ZfkVPMezJQmz&#10;zvKK3RgkhT7PSXWQ58l/4EiVZuDiCO1LQCNgIVQV2PcmOE3m0wRadaEGDf7+BisI6vqgWmTJHwqs&#10;2M/VQr4upK8JdBTQ+VfE1whUxN1+6H2fTvNkPk+kQ1xOK24iq8LWXF+2BlVL92zwKX8zyO8GPSup&#10;9zYW0AhsXPy6qdfcAdSNPHf0iTKfKNTcqhQ6XycQA1l5fSV2AgvWcMGUYtaZYwkQyBD4L+NcpxI4&#10;E/j4qLwFOJu4++tTZb5rkXJWyaQ/C81JOfnc6uur+gTJqbc+se2ybDtba0vzDSngYq9XFp8I1LPd&#10;dOR9L9fZMp8t3kEuKD98DS1EgwWW+JlAaAYTHWdZhhSLUoiSY3YT0AjsVvGK+TZ47leMPmfoGTOf&#10;MeacGpU712YizLLJCkvqBJas4JJJha00R9URsKTquI43qkZgvJpMGFGTR/6QLtNmPm3gAywDz8eA&#10;IrRaYEmdQED88x3SbllO/JtB7ZDmW0CPEdN6NFnyFY3AkmWtn1Srx3z9TGJnWCLzJZKIrVy54z0f&#10;X1q2W2E6gZ9iWJY/Ev4sJOAfTC4EOfgwGoHBCzRCeO2e6SNkex3Dqpmvmterf+a/2E8ybbmuL5OD&#10;rwdfYYvWr1FaxS6jg4VT/aVGRtXzaDUBr1bSPefRCPTUH3/uwZ/n9QCXTnzZ5F4l9vV+kW2Mx+PT&#10;a+9VIZ6eHPumjwR+xSzLXwpfFBKwpgpBjjyMRmDk6vSNrenDvG+qt7Mvnvji6d3W8uC7S/4FegGP&#10;xwPan5caLzGdwA+8PwkUF/DrQcVJhxtQIzBcSYYIqPGTfIic/wWxfObLJxiwmC4GBXqBgIkcMqhA&#10;qz7u1dVWehm2yKt0zI2XSAuixinVnk4rUFu49/gagd4VGHD+Vw+vAUMuE9IOie+QY8hquDjkbWjs&#10;J06Zm6+xeT8S+KbKW4rXhbAsrzV8XUhAK1AIctBhNAKDFqZXWM2f4b0SfZh3j8z3yPKhuIcvXCxy&#10;NmC2XIeqb6/+xvbJWVu//HVZ5izGP73qy7JMmH8BN/+qulDzjFpMSK2Fcq85/us1sXlHFPjYdp+4&#10;Sebb1vfkassq+/Q7ohOUzJd7rLH4OQcs3sflv0z7z9MHzKxAVoboLfBuYfUuQb35NQL1bKcbuchj&#10;aLqsLwGXeQBPkHmJfcYEacaEmLPoPRkPpPussT6zHqSf+VLOcvyZ2rL8kTj5E9AJzIuXtQIvgOZ9&#10;268GzVu7wpGv8iiNZtkn8X0yjVkEH36GGsPl2LoCl4t06I3q0MHVLY3Ru/5+kJVXbwH6RKCe7fXI&#10;4Wu402atxE+irhOe5+tO4B2A9sk0Ejd58Ydf1pERzXu4RZZfu+T1+D21ZZlfAyMcCrz7VODQZfYX&#10;fSIwewWLxL/v03ujzDdKNfqiSP1nZ7r+hCw6y5VPiK7g0KXL/JSqYm6RTUajm05kVBV9Vr7G/uXm&#10;HxBasMY+EViwqNEpNbpbR8dV/4SNMt8o1YR1k/pD2MgdSEJkc51ilRWqV+qC/Df9bsvSsiu07IKG&#10;6fOxwG5rOqgUpQ6auxEIv/wtoicrJpzxySAzvpX3sJ0xYzGfCiReBe4sp6LeyBLIujvVWpaR4yZe&#10;VPFuzSaKD23JM9r/hlDkyltSvV5SczcC9Vw2GjnreTO101YPj62STVqW+14ISVyHJ3VcZR2nPqQo&#10;8GLOirRvelYAOs90gt5r3woEhfV70IL3g9/cyn+hEShvOteI+14vW2W+VbKpV2ASkj1FKrfzXgok&#10;rciXo654AKnmVW36G0Jus1XrqxGoyjv+4NveP3N+2jZ+WUWYJJB0NXhE/Von+f2e7YtHgfTbVJVl&#10;GTnouOshMpHHwnjlU6DZxwLqVXfBaQTq+o4++rh36spymyW+WbrJiyd935U8pRM7CUyyt0i+dCfJ&#10;r1P1TVtGoM3HAtZymWqdjqIROKXZ4Y3kh8zsOJslvlm6OaszgcpTKgfcuS8EElbkixGT345c6U0j&#10;bzpZsuCKJ9bvBSLX3YrIlXPSCFQGHnr4be+d2yY+9HIcI7iEteE59a90CXQFa9539oKJ3A+Vmphl&#10;eS959T2cK4zsL+v2Aim1Sr1osinmHEAj0KRuKSu5fmDbXiu7Jb5bvnmXDq08P2eXFkj9hbXOj53G&#10;F1Lj6UoXefbxLr1AnfVWadjZvcvGv00jUGeNli3G52gN72YNpyrvZEQCtQTiL4xZ7i61xIxbWSB+&#10;SX4FVHhdFh6ustmL4ZdK5kWurd6u0AxoA5oUb5tGoInmVJMkPlumyvE42N0y3y3f46pHvBoPZldx&#10;4Y1ni6jJ5ocm2lqXm6+b9ukX/WBAG9CogJM3Aom3x0a4Q0+zL92+mQ+9IEcKzhIZqRpiuQgMsCQj&#10;u4rmEUdOGJmOVRgsUOqDgYw2IHItBKe26oGTNwKrlkVe9QS2u0Vsl3CBtRNtZldRQN0QTwSil+TX&#10;WNblE1Jv1RP4bAbyFl/m6fVSW3Hk/62Y1HA55V0QVdJJe6xUCcWgBIYT+Ii9Zt+3v6K2B6i8iKOX&#10;5Fc83dal5VB5PUww/NdNNGUhxN59J7AYO0SNwNj1qRVdysVZK5a24+6beVvn2WdL23bNnrX4Bxbo&#10;vCTH35xFAnXrkQZeYxVC+143gQ/eMqsscLIK2U465D6NgKt+0iUq7DwB98Q0v8hdxZsbTJpzv7Om&#10;q1jskvyinS7LfgvCzBUFyuzwKwa49dD+jsBY5W+0a2s0zVi2X9Hsm/mAxRg7pNil4kk3dj0XiC52&#10;SX6lXGhdRg6TFGrjEkWm1Dg60xFoJqARaEZtogEEZng8DcAkhE8Bi2WudbBBvZJS3Ge/m8Qz1yIX&#10;bYCAdRCAdHPI7I3AFBUf7kY8hdrNOvUNgfYCkdfJcNd5U7FIrKaxrTNZN+W9F/c6C0gmBA4EZm8E&#10;DlI6e8md7Exmn9e7PUb3IV4q08j14hazVPWHTCZySX7l0GFdpoRZwDty2g4wBZI0xAuByFXwYrQt&#10;3t6oEdiinkFJuk6CmBxEIFLAxiISzOHRAil3b+symtkJ0wqkXCHTJlsocI1AIUjDTCDgDjFBkYYK&#10;0YoZqhyCuQikrMnsTiBygJQYixQ3cuLItIqEaBACwwns1Aj0uugj5o28jQ23nAREYC2ByCsy4lpf&#10;y0k27QQi12S7wMxEoL+AyyOhBtM3AqoeXXVk0WRO2FYg8mrRCfRbKezP7TNtMk8/j8s7BAj0F5i+&#10;EehPKIJZBCL3dLOkJc6RBGyZRqrGmrGk3MiarsuUAAuVKnLqpiyFUjTMM4HIBfBsqI3e26oR6HPR&#10;95n1fA27UM5tvEPgXsD1ci/i+94C1mTvCpifwEoCWzUCKxVOLgQINBGI3HWN1vg3MTJJW4HINfkZ&#10;XM66jDw3IbpyfJGTR6ZWLk4jVRGILH+VGCYcdK9GoMdFHzOnRTzhJSTk1QUiL8uYK351OvmNI2Bd&#10;jlMLkVQSiLxXV4pivmHnbwRUfr5V1ydiK6WPu1kJECgskHIzS+4Ekk8snHSV4ZZOroqYQdcTmL8R&#10;iKpJ+4u+/YxRIA4mQOCVQOSuyzX/CtT72QKRazJ7vogBOofWefoIKIeWFlD7RNHNGoFEpZVOc6ms&#10;VE25NBGIvGh0Ak2qYpJIAesyEszhcwlE3qfnSq5qtLs1Aq1vhVHzWcZV17rBCaQKRF6aUZd9akzO&#10;21ogckl+WaWty8izUgLrWcnI9HqGau6nArOtvKfJtH1zgUZA9dsuGbMRIPBCwObiBdAIb0/+5EgJ&#10;f4t1mQIzwnoUQ56Auqf7LdAIxCXf9k7YdrY4CUcTIBAq4CETKtXtuO1utilrMgEp8pSUqLqtma+J&#10;IxPsG2zT2aeq5VTBNi1jwGQrNAKrLIBV8ghYdg4hMJlA5NVpczFZfWcMN3JNzphiUsxcktgOTvqY&#10;h3KeSA+cu7+0QiMQh9jyCd1yrjgFRxMgUFPAtV9T19ipAtZlqtye583SCugDstbnfo1AFpeTCRDY&#10;UyD2SWPHtec6aZl17Jr8jC12XUYenxJSS7KjuSJTPBpi4demqOgUQQ68SJZoBOIWQburPm6muCwG&#10;XlNCI7CiQOwFGnf5ryjWNKctuWPXZNOK9JsMS0n7CT4UUPDMgi/RCGQa1Dp9yydTLUzjEiBAgEC2&#10;QNxzKe7o7OD6DLBFkhm0o7cC+oCM4n6dumMj4KrPXTXOJ7ChQOzjxo1mw0XSOOXYNfkZXs11mRJP&#10;BbJBwqiQWachh24FVDt7VazRCEQuhJo3wr+KRM4SmcPfPL4iQKCJQOw1GnkLaJLDqpPsah27Jj/r&#10;H2EVceiqK0teXwLDtgLDBjbTwlmjEYgVb3F3azFHbN6OJ0AgQyB21+UmkIFd+9TYYtaOp+H41uUd&#10;NpA7kKNvx9xxb3wZHxUp8bU9G4GYH4kkwrqzJMI5jcA6Am4D69Ry0EyG2ggNE8wwgQy6atLC+hiu&#10;FxguoDTY7mct0ghEX/a1H9DR40dn0H3pCIDAdgLRl2n0jWA70jIJb+wcvSYv4qFcoceVKaJRxhcY&#10;a+edsvbHN+4Q4SKNQAe5p1O6fz7l8SaBXQTcCnapdLc8U3ZDdZZlSiSV2CJDqeNRKbe+w47TCowT&#10;Sd+KFJh920ag6oVfdfACVTcEAQJJApH7i8scbgZJ0HEnQY7zClyWWGNZtzh+jA34GFEsUvBVGoGE&#10;53O9m1zCyPHxL7IApUFgKoH4KzXhdjCVyKTBxhdy2ESTUll9WUairM5RdvH2/8sC2oCiFV2lEUhB&#10;qXXp1xo3JUfnECDQWcANoXYBdheO3PT+K0d5tKQwaq8N49cR6NoLaAMKF3WZRiDlHlT+TvhZnZRR&#10;U6IvvBIMR4BAgEDCtZpySwiIxCHfAnwTFmXA6tnKdatkA4ofcEinXqDTtAEg8x6yTCOQVIIa136N&#10;MZOScxIBAhUEEjZdbgoV6mDITIHSqzLhwsjM4Onpg4XzNNZp32y/KfdhQI3FsncjkPTT++dlKH1z&#10;fT6bdwkQmEDAbaFikZJwF9smJqXzAu7F2xUr2mXozdItZnzpBZJWX0oADadKCW/ec9ZpBNLWYuGL&#10;/z1tvLTY5111IicwsUDK5Zp4Z5hYqVnoaffcZuE1mihlUZb9QVhSBI10TFNXoE0r0GaWulKDjv6/&#10;QeNqFtb7W7n7lydSs7KZiEA/gY+UK/293I2mX+YDzpxSiwHT6BPS0osy6TLtU4f5Z/28u1W9FN0+&#10;ay6ShRqB1Mu+WCuQfBlY4jWXuLEJlBZIutcsvekqLVx7vPXuuUlr8u3Jokx+ntWuXa3xn1jUmnKt&#10;cb8uqgrLZr2Ldbi6L9QIvKXdCS8lKdIKVFj/w60WAREgkCxQ5D6TPPuaJ7rt/tY17fl3vvudf/s1&#10;fwa/xZ3ni8LdgBo2Kf1KjUAGWPYjOud5ZKlnVM6pBDoIpG26yvzIoUO6w06Zc98dNqnUwNIW5Xkn&#10;kBqH87YX+N7T5FyetkUtV9FSjUDajfAfd1YrkLPeC/4dhZYLx1wEdhZIvddk3Wd2Bj/MPfnGu+Yu&#10;I21R6gQO15YX8wV+LrOo6/TnpPzpjRAssFQjEJz14YGpj+ioRX44sxcJ1BPwnK9nmzJy6n0mZa7F&#10;z3HrvStwWidwN4hvCRQWON3bezgVlk4dbq1GIPM+eHmunK7YE+D8R1HsjCeBeJnAiUD+Gj0ZOPXl&#10;JZZ8xr3muyBLMKSugRLnpS9s9Nf+dmPXGr5uKOBCbIj9bKq1GoFnmYa99/lsCV2c6c+hsFgcRYAA&#10;AQKHAm6/Byxp7alO4IDSSwT2EVisEUi7D96V++sJ87wbKPcQej7PXWS+JUBgEIEi95pBcpkvjHJ3&#10;4PlyfxZx2qr062rPTL1HYHWBxRqB9H9C9L7Qfw+av63632v3Ryd//zd48hBOJECgg0DanqtDoMtN&#10;mXsjXvmum7gqfSiw3FUiIQLBAqs1AsGJhx+Y+9QJn8mRBAjMI5C455onwTEjdUMesy6iIkBgUoH/&#10;Jo37NOy5ftgzV7Sn6N4gsKOAy7d51d/f8/uAtcuWmF0+a/O1YEICBMoILNcIBP9V3zJ+eaMk3rPz&#10;JnU2AQIE5hO4NAG2q6/LlvhUQfua1hEE1hRYrxGYqhNYc1HJisAeAol7riVxqm4kP3uAUhMsX7TE&#10;BEv5Lrm6JUVgZQF/R6BjdRNv2B0jNjUBAlcC/prAH4aN5J9F368SV6W/MNyibBGXiQ1Ci4KY4yKw&#10;YiOQeBtsvh5c5s3JTUigrMAsN5uyWc882g633cRV6V8RrbKwI7b+t/PfnrjDwr3N33fNBFZsBMr9&#10;G6JVy+C6rsprcAIECBCIEfChQIxW22Ov2wKbh7b2y8+2ZCMwRSfgUl7+4pLgBgKJP3zdQGbMFPe4&#10;7yavSp3AmMv2LqrfpmCP5XyXvW+LC6zZCEzQCbiAi69lAxLoIJC85+oQqyl3ue8mr0qdwFQXyXdH&#10;sMuynqo2MwW74L8aNBO/WAkQmFzAQ3jyAi4ZfvKq/P1h85IsiyZV8l/VWpRIWs8EVm0Ekm+Dz7AK&#10;vjd6fAVTNRSBtQVczNPUd6NSJaeqE5hmOd8Gqhu49fBduMCqjcDg/zeB5Jt0eGUdSYBAGwGXcxvn&#10;7Fm2KlRysjqB7IXWbwDdQD/7iWdethEYuhNIvkVPvNKETmBZARf0sqWdOLHkVakTmLjqn6HrBiYv&#10;YPPw120EBu4Ekm/QzZeHCQkQCBBwSQcgdT9ktyol51vs/+LcveQbB6Ab2Lj4sakv3AgM2wkk355j&#10;i+t4AgTaCLio2zjnzKJG4Xo+FAi3GvlI3cDI1RkntkX/+dB/wB9vA97OPI3GWf0iIVBKIPnfaywV&#10;gHFeCGx4581YlP4Z0RfLaaK3v7ZBGy7/iUrUO9SVPxG42I63+MeLqPcSND+BFQRc2WNXccv6ZCQ9&#10;4A/Rxl5gg0d3+Wxg8AiF109g8UZguE4g48bcb5GYmQCBlwKu7ZdEDmgtkLEo7RtbF6v2fHqB2sLT&#10;jr96IzBYJ5BxW552iQmcwB4Cru6B67xrcTLy9iPkgddzYmiff2cg8VSnLSywfCMwVCeQcVNeeA1K&#10;jcAaAq7vYeu4b2lyMrdnHHZBZwSmF8jAW/TU9RuBt4+cO2HJsg8TSMmkjEWAwI/AKLean3j8+S2w&#10;c2FyctcJrHkJ+WBgzbomZ7VBIzDKXxnOuR8n19eJBAi0E3CRt7OOmGnvsuRk7xdJIpbZXIf6YGCu&#10;elWNdul/PvRXboB/RzTnZvybhy8IEBhaYIBbzdA+XYLb/eab8a+IXv4vtbvrdVmybSb9/MBHedtY&#10;jz3LFp8IDLDaXW1jXweiI1BIwKVeCLLYMCqSJeDXg4qtxBEH8sHAiFVpHdMujUDfvyngbwe0Xtfm&#10;I9BLwNXeS/543qxd8PGQ072aZeDXg6ard1zAChznteDR2zQCl4/Asm6GGbXvNnFGzE4lQCBVoNed&#10;JjXelc9z9/2qbt6S9KHAypfIJTcfCyxe4Ffp7fF3BL4Vuvz+bt4d+FX9vE+AwHACXe40wymMEJDb&#10;73cVsv6ewNu7XyUfYTXXjOHS7LlYagIPPfZGnwh81qH5j4eaTzj0ahMcgU0EPFOHKLQylCqDDwVK&#10;SY47jl8RGrc2lSPb6hOBT8umP6vzGKq8fA1PYFCBpjeaQQ16h+X+e1WBvI8ELr894gfGV5qLfulj&#10;gUUL+yqt7RqBhq2Ax9Cr1ed9AusKaAU619YN+KYA2etRK3Djueg3eoFFC/s0rQ0bga9fhav/Qaen&#10;0NOF500Cywtc7gH1bzTLKyYm6Ab8AJf7oYD/p8AD6ZIv6PiWLOuzpLZsBC4g2T8deYbqM9SnOt4k&#10;sI2AXqBPqbUBR+75nYBn25Hrcq9pBZYr6fOEdm0Evj4WqPPjOo+g50vOuwS2EtALtC+3m/CxeXYn&#10;4EOBY9jlXtUKLFfSZwnt2wh8qnw+Lsp+du8B9Gy1eY/AlgJft4Wyd5otHQOTdhc+hSrQCfhQ4FR3&#10;qTcu9ysX0lIVfZLMu1IX6wV6UgZvMnoG+WQdpr+1a+bBeafTVjozfgkG5xo/dKUcz4a9zmT4YAv/&#10;kOTMpPTrtV2va/gy9trBvAzg4YCo8B/O/vfCeFmdBFrp5RKGlUIrPOzulS7MOexwGoHv0uRe2i6Y&#10;Yde4wAgQSBHIvSmmzJl7Tv0bcZRK/XCiwaLiPxt9wLzOQq3wehHCCnFVGXLvUlchHW/QvX816Koe&#10;/1Z7ygXuOrli9CUBAgR6CbgZv5bP/+2gyxx+hfw19CJHKPUihXyWhkbgRuf7ORLUD3jm3ND5hgAB&#10;Ah0F3JHD8It0AlqBMOwVjrrsh1xbKxTyPAeNwJGNVX+k4jUCBAiMKeCeHV6XMp2AViBcfPojfSww&#10;fQmfJqAReMrjTQIECBAYW0AXEFefQp2AViCOfeqjfSwwdfleBK8ReAHkbQIECBAYVkAXEF+aUp3A&#10;ZK2AzWz8Urk6w8cCVxhrfakRWKuesiFAgMA2ArqAtFIX6wTmaQWC/uZfmuY2Z83RSWlYohekRiCa&#10;zAkECBAg0F1AF5BegnKdwKUVGP/vkuoC0pfK7ZnDV1upbwsW9J1GIIjJQQQIECAwioAeILcSH58b&#10;+FL/jb07LJhoKbCpxxm52mqdtLQ0AklsTiJAgACB5gI6gGLkBT8UuMQ06O7QxrDYerke6JN1vEtR&#10;sa9rFPO1RiBGy7EECBAg0FZgvB1H2/xrzVa2ExiwFxh5Y/hsUY8c999ivET5LIm/Axt9NYdaI4zI&#10;ad6HqmRk8A4nQIAAAQIEkgQq7J2G2VEc51YkvOOhn1cgc+KUKZ8HVOjdzLwKRfHVhf6NNUpQfxEN&#10;/pVGYPACCY8AAQIECNQQqLK/HGAbdppXkdhOR78pUZGpbkb8+iZs8sfz6r1SKdGYgO9QBogoJvr+&#10;x2oE+tdABAQIECBAoIPA3RaqUAQ9d2JPMyoS2NMZWv2+zPMgCtUxdJgirKGT3R/3KNE1nPvwZvhe&#10;IzBDlcRIgAABAgTKCzxuowrN0WM39jKZIkGdzVJk8Dj9s1DiRilydIfsL3EfAvQJpYhin0E0An3c&#10;zUqAAAECBLoLHG6lCkXVbkcWmEWRgA7mKjJuMvpBQMljZZ3YmOEs78ZhZJENcbJGYIgyCIIAAQIE&#10;CHQQONtOFQql/q4sIoEiwVzPV2TAItLXURUZMHGQViJP8m0VQqLQeKdpBMariYgIECBAgEArgSd7&#10;qlIh1NmbRQdeJIx/sxYZqhTv7zjRIr9nFv2iLs6rJOvOXhRqjME0AmPUQRQECBAgQKCLwKudVaGg&#10;im3QkuMtE8Ho+6ZknkJ1/h6mDPZdTCG5VZn4Lo6lvh19QS+FLRkCBAgQIDCcQMj2qlTQOdu03Dhz&#10;5i6Vf6NxcqnKhFkUPDSlopOWcRh7FI3A2PURHQECBAgQqC0QuskqFkfcbq1QeHGTFsu110CF1HLD&#10;L6AelUmB+XJTnut8jcBc9RItAQIECBAoLhC11So+e6MBN9wijlTXFP6E+FOmabQAx5xGIzBmXURF&#10;gAABAgTaCSTsuNoFV2imPbccb6IbAAAlkUlEQVSII1b2aSUyA346dqGVtNQwGoGlyikZAgQIECCQ&#10;JJC5/0qas+1J224R1y/t1ULatspXBlFf/i/qaAcTIECAAAECKwp8bLVdXLGCpzl97o1V95Rn8zf+&#10;2zx/6RMgQIAAAQIXAT9KXXkZfHyo78r1Tc/NJwLpds4kQIAAAQLrCHz4sfE6xTzI5NIJ+FzgwGXz&#10;lzQCmy8A6RMgQIAAgW8BrcDiS0EvsHiBE9Lzq0EJaE4hQIAAAQJLCvj9kSXLepWU3xG6wvDl25tP&#10;BKwCAgQIECBA4FvAhwLrLwWfC6xf4/AMfSIQbuVIAgQIECCwvIAPBZYv8eVvhqvyBlUOStEnAkFM&#10;DiJAgAABApsI+FBgh0L7WGCHKgfk6BOBACSHECBAgACBjQT8uHiLYvvrAluU+UWSGoEXQN4mQIAA&#10;AQK7CfjNkU0qrtCbFPo8Tb8adG7jHQIECBAgsKmA3w/apPB+RWiTQp+lqRE4k/E6AQIECBDYWEAr&#10;sEvx9QK7VPooT78adKTiNQIECBAgsL2A3xvZZgko9Talvk9UI3Av4nsCBAgQIEDgS8DfGt5mIWgF&#10;tin1baIagVsP3xEgQIAAAQI/AraHPxLr/6nW69f4IEN/R+AAxUsECBAgQIDAl4C/KrDPQvCXBfap&#10;9W+mPhH4pfAFAQIECBAg8CDgJ8UPJOu+oNjr1vY4M58IHLt4lQABAgQIEPgn4FOBjVaCjwU2KvYl&#10;VY3AXvWWLQECBAgQiBfQCsSbzXuGXmDe2kVHrhGIJnMCAQIECBDYTkArsFXJ9QK7lNvfEdil0vIk&#10;QIAAAQI5An59PEdvvnPVe76aJUTsE4EENKcQIECAAIENBXwqsFfRfSywQb01AhsUWYoECBAgQKCI&#10;gK1hEcZ5BtH7zVOrtEg1AmluziJAgAABAlsK2BruVXa939r1fr8U2H8ECBAgQIAAgXCB9/BDBznS&#10;dievELNUXJ0j66wRiARzOAECBAgQIPD2NsvO8LNWdoclVuwUFVfqyFJrBCLBHE6AAAECBAh8CdgZ&#10;brcQhi+5RiByTWoEIsEcToAAAQIECPwIDL4xtC38KVS5P4cuuYLHFlojECvmeAIECBAgQOBPYNSN&#10;oT3hX40Kf6XkhUE7DqcR6IhvagIECBAgsILAeBtDXUDldaXklYFbDa8RaCVtHgIECBAgsLDAODtD&#10;TUCbZTZOxS/5Knpi0TUCiXBOI0CAAAECBG4Fum8NbQdvC1L9u+4V/8pQ2dMLrRFIt3MmAQIECBAg&#10;cCfQaWtoL3hXh4bfdir5d4Yqn1VqjUAWn5MJECBAgACBB4GWW0MbwQf+Hi+0LPlvfmr/S5H6hUYg&#10;Vc55BAgQIECAwBOB6ltD28An+l3eql7yq6xU/woj/UuNQLqdMwkQIECAAIEXAjX2hvaAL9B7vl2j&#10;4Pf5WAD3IsnfawSS6ZxIgAABAgQIBAmU2hzaAAZxdz+oVL0PE7EIDlkSX9QIJMI5jQABAgQIEIgW&#10;SNki2vlFM49wQkqpX8RtJbwAin9bIxBv5gwCBAgQIECgmMDvhtE2r5jpQAP9ljcrJmsji+/8ZI3A&#10;uY13CBAgQIAAAQIESgikNQQagBL2T8bQCDzB8RYBAgQIECBAgEAlgePmwOa/EvfRsBqBIxWvESBA&#10;gAABAgQIEFhc4L/F85MeAQIECBAgQIAAAQIHAhqBAxQvESBAgAABAgQIEFhdQCOweoXlR4AAAQIE&#10;CBAgQOBAQCNwgOIlAgQIECBAgAABAqsLaARWr7D8CBAgQIAAAQIECBwIaAQOULxEgAABAgQIECBA&#10;YHUBjcDqFZYfAQIECBAgQIAAgQMBjcABipcIECBAgAABAgQIrC6gEVi9wvIjQIAAAQIECBAgcCCg&#10;EThA8RIBAgQIECBAgACB1QU0AqtXWH4ECBAgQIAAAQIEDgQ0AgcoXiJAgAABAgQIECCwuoBGYPUK&#10;y48AAQIECBAgQIDAgYBG4ADFSwQIECBAgAABAgRWF9AIrF5h+REgQIAAAQIECBA4ENAIHKB4iQAB&#10;AgQIECBAgMDqAhqB1SssPwIECBAgQIAAAQIHAhqBAxQvESBAgAABAgQIEFhdQCOweoXlR4AAAQIE&#10;CBAgQOBAQCNwgOIlAgQIECBAgAABAqsLaARWr7D8CBAgQIAAAQIECBwIaAQOULxEgAABAgQIECBA&#10;YHUBjcDqFZYfAQIECBAgQIAAgQMBjcABipcIECBAgAABAgQIrC6gEVi9wvIjQIAAAQIECBAgcCCg&#10;EThA8RIBAgQIECBAgACB1QU0AqtXWH4ECBAgQIAAAQIEDgQ0AgcoXiJAgAABAgQIECCwuoBGYPUK&#10;y48AAQIECBAgQIDAgYBG4ADFSwQIECBAgAABAgRWF9AIrF5h+REgQIAAAQIECBA4ENAIHKB4iQAB&#10;AgQIECBAgMDqAhqB1SssPwIECBAgQIAAAQIHAhqBAxQvESBAgAABAgQIEFhdQCOweoXlR4AAAQIE&#10;CBAgQOBAQCNwgOIlAgQIECBAgAABAqsLaARWr7D8CBAgQIAAAQIECBwIaAQOULxEgAABAgQIECBA&#10;YHUBjcDqFZYfAQIECBAgQIAAgQMBjcABipcIECBAgAABAgQIrC6gEVi9wvIjQIAAAQIECBAgcCCg&#10;EThA8RIBAgQIECBAgACB1QU0AqtXWH4ECBAgQIAAAQIEDgQ0AgcoXiJAgAABAgQIECCwuoBGYPUK&#10;y48AAQIECBAgQIDAgYBG4ADFSwQIECBAgAABAgRWF9AIrF5h+REgQIAAAQIECBA4ENAIHKB4iQAB&#10;AgQIECBAgMDqAhqB1SssPwIECBAgQIAAAQIHAhqBAxQvESBAgAABAgQIEFhdQCOweoXlR4AAAQIE&#10;CBAgQOBAQCNwgOIlAgQIECBAgAABAqsLaARWr7D8CBAgQIAAAQIECBwIaAQOULxEgAABAgQIECBA&#10;YHUBjcDqFZYfAQIECBAgQIAAgQMBjcABipcIECBAgAABAgQIrC6gEVi9wvIjQIAAAQIECBAgcCCg&#10;EThA8RIBAgQIECBAgACB1QU0AqtXWH4ECBAgQIAAAQIEDgQ0AgcoXiJAgAABAgQIECCwuoBGYPUK&#10;y48AAQIECBAgQIDAgYBG4ADFSwQIECBAgAABAgRWF9AIrF5h+REgQIAAAQIECBA4EPjfwWteIkCA&#10;wKIC7395ffx9ufFXfyA8RlgGX/VQihFKIQYCewi8u+HsUWhZjijwtwd7HV29K/UuiryJ7gZ7mlfc&#10;TPcjx5399nZ//lVocUPdDRR38mXW3POvAs/68i6Oq7EiUrodJOLE7+mCzw8+8CqPqy9vT387D/Tu&#10;wKsh7r48H+LuwKBvz6YNnOX29MCTggJzEAECqwv4RGD1CstvEYGfR33xh/zPwD9O7X448D1z8Yx+&#10;Mvn78z7Hv3e+vvp6OzSMF2PdDf34be75jyPGv/IihnCPu4Gi107w+XcHxqdc/IyfiELXzWkAPwMd&#10;HvD15sspng5xOO7ti3fnv5zv9mzfESAwtYBGYOryCX4/gc9n9loP6toZ3e1yzpbM5bC1XJ8kevbW&#10;9evbeFwnnfD11/JKXjlBi7N1KaL7uQQ2pxAgMIqARmCUSoiDQLDAe8Et6+NOpMc2oN5W5zG/c+Z6&#10;UZzP2fqdOI/kDW7rtDrPl3hFhhcjcYLOLKYnQGACAY3ABEUSIoF7gQX3BVVSCt9pfQtXieK+ev2+&#10;j/VYnKNgIVKkoqrRoz8v6GMoAgRGFdAIjFoZcRF4KpCy8TgYMGovcnB+yZfKb3VSsisEWxKm1Fg4&#10;SkkejRO7cFKqcTSv1wgQIJAjoBHI0XMugY4CsRuP4FDLb8gDpy6cUepOq3AYgclXPwxHbeKYhZNa&#10;jdo5GJ8Agd0ENAK7VVy+CwnEbDyO0x5tO5Kf0V+eo+X2F1mPr3I0unWGPaCy5gxdvznVyArQyQQI&#10;ELgT8H8WvgPxLYGZBOpsKOqMGuZabO5iA4XFPfhReRp5Zw9OUza8IKqgg8rGZTQCBAgcC2gEjl28&#10;SmAOgfW2FIUyKjTMHKvgVZTvNF4RFXs/gDrgkGLhGIgAAQLPBTQCz328S2BwgaxNRdbJtWCKBFVk&#10;kFoZth4XRkvxl9ovD2gZrbkIENhdQCOw+wqQ/+wCNbYVNcYMdy4we4EhwuMd/UgYbSv0wvvF221j&#10;NRsBAtsLaAS2XwIA9hVYdkuybGIpaxVGilrOOU/Fn76ZM6tzCRAgkCKgEUhRcw6BgQRq7CxqjBlO&#10;1nf28DinOBLmUGVSjqHKIRgCBN7886EWAYHZBdb71x0zMzrfbH081Pr82IdDp3zhVX53Iq8On9Kg&#10;edDn6/eJ710lPoN+cnTznExIgMCiAhqBRQsrrRkFDrYCP2nU2BI8G/N8K/MTUdifT1Kqts05yes4&#10;lK9XT84IS3Hoo55ldgSyOEd8rY6Qfkc51T27fE5POJ7m8urpGb9B+IIAAQI5AhqBHD3nEmgl8HSD&#10;drbtaBVc4jxPciqf0fFO6zvyzzeX3HGdJ/XM4/Le+YmJxV7ytNh1c6KqFkuuDkkRmERAIzBJoYRJ&#10;4O2t7AbtZFfSGPqjyZ7z2VbrO+E2gbTVPSvxa46yS61t1m1nO5aK6GRfFmPFldm2RmYjQOCJgL8s&#10;/ATHWwSGE/h4uW0oFPLZHrLQ8FfDHKaUMf3BqWFoH4eRXEU625cHEp8pBKYZeNhsKBXiDVteJx+z&#10;hJysFBWqZkgCBP4JaASsBAJzCRxtHE52fLMkdpRSydjDx19qx3WyKjbVKLmg7scKIz2sR9ipnx8G&#10;+o8AAQI1BDQCNVSNSaCiQKE9weG25CrsV+9fHZr9ZaGUTuKIGn2pVuAAJC6/KLqD2XZ56dEp8PJ5&#10;PPGELK5uJ4N4mQABAg8CGoEHEi8QGFwgePMQlUedUQNDKDj5ww4sduxVtlwPEJ+1iMYILODuhwW4&#10;HtUj4LTdZeVPgEBlAY1AZWDDEygvUGL7cL8tKTFmyUzv4ys59quxRrN4Fe/h+4eA8Zmt0hYdGvV+&#10;Mb4cvSM2PwECywloBJYrqYR2FDjc9UVC3O9KSowZHML95MEnOvBY4LB6ScpJJx0HtfOrBwUhu/OC&#10;kDuBUQQ0AqNUQhwEwgXydxAH25Lw6ac6Mt9qqnSfBJv6w32CT1B/3kpASjjlZzZ/EiBAoJSARqCU&#10;pHEIzCxwtCnZp1mYuXLHsR/U7qjExyffv5p+5v1Ivv8ToPpn4SsCBPoJaAT62ZuZwFgCXXcmXScf&#10;qw7jRaM48TW5a8Xuvo0fzxkECBCoIqARqMJqUAJjC9xvS+z0xq5XbHT39b2cr8SxiHWPV4+6vkYn&#10;QCBQQCMQCOUwAusL3O9NDraT6yMsmuF9bRdNs19agPvZm5kAgQwBjUAGnlMJ9BLI3HXY4fcqXJt5&#10;H+ubuWDahL3TLAqyU7XlSmBkAY3AyNURG4E2Ame7kscNZZt4PmcpNXepcdplbqb1BKzC9WoqIwKL&#10;CGgEFimkNAgUEDhrCAoMbYieAgrbU7/13LqO1uLmIzCzgEZg5uqJnUCSwP1GwTYxiXHYk+7rO2yg&#10;+wbmktu39jInMJiARmCwggiHQE+B+/1Jxy3lfSjJLJVzqDx8ctrXJxazvB7U1wQIECAwv4BGYP4a&#10;yoBAnMAMW9e4jJ4fXTnfysM/z22wd1kMURBlGKIMgiAwh4BGYI46iZLAjUDRJ/2znxcXnegmhVrf&#10;HGQzXxJZOA/pHpBkTfDk5Ie5nxy71ltDZT5UMGvVWTYElhPQCCxXUgkRyBBouGe8jbLq1qXq4MX+&#10;faNbkEm/q0s9KYolMmvhxE1gAwGNwAZFliKBa4H7rdrzvf/90dcjzfP1e9U06o4+j/JXpFWlJ7J4&#10;elk9fbNEkpZkCUVjENhCQCOwRZklSSBUoPoWJTSQ5OOOM6i7M6o7ehzFw078GCRu0IijR7KICHu1&#10;Q5VhtYrKh0AlAY1AJVjDEqgo8LDXi5gr59yIaSIPbRBV3Snsu/4qvqNF3dX1Zxvx1Y5liOBxKAEC&#10;/wQ0AlYCgQUEMn7oe3/q/fcD7nBeFOw+g5/D3+vujCoP/5PFFH+yGKJMdRf8ECkKggCBXIH/5Q7g&#10;fAIEWgvMtzd/JfSY0dlu/tVIn+9/PA73fdr7W864L+e+zFt1/JcBHB3QKaIhLY58irx2uuKKjJ4+&#10;yF5VSHdyJoGNBTQCGxdf6pMKZG067k9+vU18f31ILuR9ULnjnXcCl3+/pW46X6nUnSJXp9n5+1g8&#10;LuBxlsBnbONE02zxmYgAgUABjUAglMMIjCLwuOko+5x/souuRHCQUaWZPoe9zFZ7X/QvodqzHBu1&#10;xTyO4frVnhbXcdT8ejTzh1y/A+yzIh+i8QIBAiMJaARGqoZYCLwUyNxzZJ7+MryEAw5DytyyvGhm&#10;an8s8E/hX2KZmSSAjnjKyhaHC3jEInz/7wysyCGLIygCvQQ0Ar3kzUsgQaD4niNkU1D1d4OKZ/RP&#10;9UUn0OJjge/yfiUYwpywHEJO6Tj1Q3j/ij1SRA8hRr9wvIBHznHFKkSXzQkECPwIaAR+JPxJYHCB&#10;4x3HZ9Dhu47zMa6Sf7WJvjo078vzaMIzOovg4/vHn2fvN/kVod/JPzPNz+l3uLm/WAfjfAG/qFDV&#10;3vrF3N9vr1OFsHwdRYDAiYBG4ATGywS6CyRvM8IjD9ucZmxb0nIIC+tFmgH9zCW6IlO9iOTf200n&#10;C4qo40HTYJRZwAFrsUcxpqlCDxxzEthFQCOwS6XlOZVA1Paj+F520G1LbAVffyhwGbHpXqjN302I&#10;dep0/MIYxa/IeiVauAr10IxMYCkBjcBS5ZTMEgJRXUDUz7TvRx50w1IsrLCOpuVe6L4CSyzY1CRW&#10;xSi2flNho85btQpRCA4msLGA/7PwxsWX+pACI/7fQNvuFQruoz7CxhrRfMjFKagAgbA1FzCQQwgQ&#10;IFBfQCNQ39gMBMIF4rekEduO4P18xJjhqYUeWXbywNHi3UPTcdxmAkErLvhS3AxPugQINBfQCDQn&#10;NyGBU4GE7WjQtuNkwvBzG+5bwoM6yeru5cAPBd4S7O9m8i2BqN/Uw0WAAIH+Av6OQP8aiIDAt0DC&#10;drv0tvk7krBfrq9RuAoJXYYMkk37uwKho9fAGm5MGBXWb3SVP2MIWvHRIzuBAIH1BDQC69VURvsI&#10;xO06cvYGGf+CaEw54hIKHznoHxC67J7S5r+clWMbnsYMR26Ncbp+HjrrxKUWvAI+I7Eog7kcSGBj&#10;AY3AxsWX+uwCp9uOsMSenf6wcQkbMu+oZwHljfz5Gxsh26K0DwUusX2FHjJDbh4znL8rRs31m1L3&#10;XeuQYuUcAvsKaAT2rb3MJxeI3XYMvk2NTSe6epcJAghyflI75MYrJ6Fo46sThsS4iq/0l7Hrt1Vd&#10;/sUVsPJLgxiPAIE5BDQCc9RJlATuBWI3HvfnR/4/devuW7KTecju8IXLNC93RLmJfqXycpbD8NZ7&#10;8V9dl9dotHwz1sd3hMtXIoPIqQR2FdAI7Fp5ec8tUH3r0fB3g6rncl3qy2QvdkO5ncDnbPZdd+af&#10;375wvz5jrq9DFvDj9VRincU6/Yt02ULEcjieAIGLgEbAMiAwnUDIxuMhqeCn/8mBPfYtD0kUeeHC&#10;d5Ljv+HLZdpj3/W44yyCVmCQL42n8gUmMcRrgc9CqMNrJ0cQ2ENAI7BHnWW5jsC/zWV+PnfjdNwY&#10;lNt4B6s8/6vDhQOy77qqywWj41K7CqTgl4nrJfG0MoGvWIcyMkYhsJuARmC3ist3XoG7rXtcIk92&#10;X0/eipsj9egeO6KnG6HyAT3vPFLhgs4rn0zQtOcHPaU/P23gd0KIDz6pCTmtYtYd12TFrAxNgECk&#10;gEYgEszhBNoJZO38X4T5M3Z4F5C0bfmZ5l80Z5MlDf0iwddvP9mQVgjItuuqIvNgVF3AFZbZFfLr&#10;L+cpw+tcHEGAQKLAf4nnOY0AgaoCH5f/Ck5wvAV/fz9+veDEN0Od5tQ2jL+Yihr/DXv8VdPJjkMY&#10;59W8xd1vvZzEHRDQ0ZkBp/2ULOLQn1MC/rQmA5AcQmBtAY3A2vWV3aQCbZ7PkXuLyMOP6U8yKzL2&#10;8YzPX20az9Fe8Hl4Ce8+TNLN9mnwJ/BPzxnhzZNmNgD5oTCXdAJO+5d08IGxRkdRxY7heAIEJhbQ&#10;CExcPKGvKtBgj3R5/Df+NOC3WMc7j2obnd95z75ooP079XHuv2/7YgqBklUMXPeBh6XwlcwmZX7n&#10;ECDQV0Aj0Nff7AQeBSo8mR/3Eb3agEu6xzvvxxAfZSq9UgG8UqRLDRvDHnNsfaSjFRywfg+TCLkQ&#10;Q46pn7UZCBBYUkAjsGRZJTWxwNEmo3w6AduWx0mTTnoc5qQVKDb60YzPXzvYoVWK5mCm56GVeLdS&#10;LtmhdcHIjvprgIPQA5QPzrqM9upv6tRuA46jKuNkFAIEhhfQCAxfIgHuJVDlqRywR2msXCXN9Bza&#10;hdNgpgZTpEuvcmZZ5PO9/qsuoYRn2VxKRGQMAgTaCWgE2lmbicBrgbGfyQUbioNEC47+GvruiINw&#10;7o6Y+duess/cmqlXAHiMPWCSx5N+eC4b/vvzP1+6f+3ncH8SIECgkID/j0AhSMMQKCFwvlEoMfpQ&#10;Y4z3P1gaiicnmAPanOGceyjwqBzwvwV4POlqbLv+KwxfEiDQSMAnAo2gTUOgn8CYG4yDpmekQEeK&#10;JXvpLJXMp0ZeQgdLL4H4cZSAqB5PSpjZKQQIECgmoBEoRmkgAtkCw+8SAnY64QhDZTtUMOGGoUcW&#10;LVzopKsfl7Rmkk5aXVJ+BAj0E9AI9LM3M4E2AsNuAh/3RMOG2qZSpWZ5hC01crdxslKqtaweggqZ&#10;6OGkbqYmJkCAwNubvyNgFRAg8CVwuEG539kE/Bp0BOfjb0yXHT8ilNUPXQ12jHweFnBIWA8nrb72&#10;5EeAwMgCPhEYuTpi20zgcCvewuDj87/DiY5fPTy0zIv3nUeZUXcb5aBsYJssghDmg+o0ic0kBAgQ&#10;eBTQCDyaeIXAUgIvtianPcAxwovRjk86fdWW6JSm+BsZlcs4tXgaCQPeh19w1T0OdT/ZUbyPZx0d&#10;5TUCBAg0ENAINEA2BYFhBU4+CGgW7+OWKGQj1SK8x8hazFpqjqPoR5Etk+Mg2RxBv06w92X3OkJH&#10;ECCwi4BGYJdKy3NXgScbprPfB7qmStvoXI/w/OvH8Z8E/Hwo774QSJVNPe9FOHFvPy6U0PMbhx82&#10;nVYgtHyOI0CgroBGoK6v0QmMK5C2tQrb53TMOu3/xjp8WpGih8VNSzLtrMh44w8fJKxH6MDAtALx&#10;NXcGAQLlBTQC5U2NSGAGgdB9yONGp2x2j+MHbqTOw0hrBc7Hm/KdR9dLGim0KeeMJPYQ/6FMesTp&#10;w4Vegp+xxRybnoszCRDYT0AjsF/NZbyVwMM26Dv79O3L2YiprI+R5M+gFTipRjTtOJIP6yQsl7Cj&#10;TriCXk4M7HPs0O196HFB8TqIAAECVwIagSsMXxLYRuBh87Ja5pEb2PrbxebAxyVeyWXYokUEFvD3&#10;dAIOab64TEiAwDIC/odiy5RSIgQOBI63JMd7xIPTP1+q/v8/epzg6H/LFBXzZ9zvb+GnPDKFn/s5&#10;15D/Pbp+hXmEexL/I8vJgZ1efp3KQQblK/sI/TqwK7HPgA7i/DyifKxX8/qSAAECFwGNgGVAYDuB&#10;zO1F1C4nBDdzI3U6RWgrcLILOx13ljceXb8in5XlIJ1XS7FRZR8jexXY/RL6vSQvEf9+fX+Q7wkQ&#10;IFBeQCNQ3tSIBIYRONwIxW40Hrc5pfOrNkPItqqIUWmRuuOFtAKHLHXDShj9eSZHOcSu/qCgHhdw&#10;bCfwM02V8H4G9ycBAgQeBPwdgQcSLxBYWyB/q3G0vypsVm6K9+e/Ff/83cJZtR7uvNQvVN6GZDlM&#10;5zzS83fK1+ExtHIruHy0RiRAgMCvgE8Efil8QWALgcctywBpl/uJ6lEyn3uyw7RPN2uHRx8NPfhr&#10;j65/AV+SP0nzlOXv5JG+Ov7h+0kSJylXyOc4rAoTGZIAAQIZAhqBDDynEhhc4GAzlLIReradLCTw&#10;OEXhfdQ3xW/6BzSFUhlqmEfX6/A+EX5Fvt4Ym+Ukm4c0OmRxEFrhFXxdOF8TIECglIBGoJSkcQjs&#10;IzDvFidsi3i7OZ66rgcb1Nt8wkRuz+n23Xk2gWnUq+xBaPNeJt0KbGICBJoL+DsCzclNSKCVwMHm&#10;KG0jlHZWVJqPUxxEHzVi+sGPsaSP1f3MpZLJ1ayJcTB2vyWcC+V8AgS2EdAIbFNqiRK4/z2QdJEK&#10;O5zHfVSFSYIyfowk6LRRD1oqnbxk8s5+VeCD0Vv+feVX4XmfAAECRwIagSMVrxFYU+BgqzJyon06&#10;gcmQXhfwY6WMcnLJOfc183Gb3WcNh0TrGAIECHwKaASsAwKrChTcgzxsoQqO/cP/MMfp/2/154wq&#10;fx6EUWWeloOulFN6LulnhtbqaIYKV0poOI4jQIDAawGNwGsjRxBYROBonzJQagfhpeyiDoaJSDLv&#10;7IiJmh660ocCqRVKPS+mUEdzpKzhmDkdS4AAgRwBjUCOnnMJDCzwsAE52qWExp9zbugcd/+SZfBp&#10;9wfmxJpz7n0cQ32fk9hgbURaKmlnxdbwaBZ/USBW0fEECDQU0Ag0xDYVgXUEHtqMOqklTXO0GwsK&#10;b7Adb1DMoQel55bMGRpa7HEpqbRK4nCepFUcq+J4AgQIpAhoBFLUnENgO4HDDU5phYNJkvZQKTvF&#10;Sy4H05fOsOd4aSppZ1XOM7pS0SeUTcCHAmU9jUaAQDkBjUA5SyMRGEngYQddeC/0MH6J5A9iTJvn&#10;I37/Gn9GiYybjhGfYvwZbRKKiyvu6LwMDpbw54BagTxWZxMgUEvA/1m4lqxxCRCIFzj6/7Mm/qT+&#10;4y2mhzjZv8VnMPYZ66AEZ9K6smeBvSeu47EXlOgIEJhdQCMwewXFT+BQ4GETnLsfOtiiH05c4cX3&#10;xNg/T3twOIovcfyjoYZ/7ZLrIiZnO+6bEvQo7dmlcnFPDkcbcVNW3xAgUExAI1CM0kAE9hJI3Z4/&#10;VzrcRGVM9bnzerrxjd2aHQb4PKfR3n1pkr5fzUs1uhYvihs73mP0aSOcr5HE/fzTFXxpL168/5jX&#10;01fSkn46pDcJEBhWIOMBO2xOAiNAYGKB401N7ubkaNTcMSdG/hf6AcqcJg+J9E7jIaCrtRIb2/dY&#10;saddzehLAgQInApoBE5pvEGAQBeB402UfVCXYpg0UeB4FX8PFryYr0YJPicxYKcRILCngEZgz7rL&#10;msDAAle7n5sobYVuOHwztMDZKv4N+sVyvj//xeG/w/qCAAECMQIagRgtxxIg0ELgfg90NKd90ZGK&#10;18YRCFnFB399+Ow0C36c0oqEwEoCGoGVqikXAosInG2GrtKzL7rC8OWQAgHLODxuCz7cypEECIQL&#10;+B+KhVs5kgCBRgI2PY2gTVNTwDKuqWtsAgSKCGgEijAahACBogK2UEU5DdZHoOX/0rhPhmYlQGB2&#10;AY3A7BUUP4ElBXQCS5Z1u6S0AtuVXMIEJhPQCExWMOES2ERAJ7BJoVdP00JevcLyIzC3gEZg7vqJ&#10;nsCyAjZQy5Z2r8R8KLBXvWVLYDIBjcBkBRMugW0EdALblHrxRLUCixdYegRmFtAIzFw9sRNYWsD+&#10;aeny7pScpbxTteVKYCoBjcBU5RIsgb0EfCiwV70XzvZDL7BwdaVGYGIB/0OxiYsndAIbCJz9T5n0&#10;CBsUf7kUz1bzy0Qt95dEDiBAIElAI5DE5iQCBJoJHG+e7IyaFcBEJQWOl/OzGSz1ZzreI0AgT0Aj&#10;kOfnbAIE6gsc7Z3sjuq7m6GSwNGCPpzKKj9k8SIBAuUENALlLI1EgEA1gYetky1SNWsDNxF4WNK3&#10;s1rgtx6+I0CgjoBGoI6rUQkQKC5wtXOySyqua8BOAlfL+jMCS7tTHUxLYFMBjcCmhZc2AQIECBAg&#10;QIDA3gL++dC96y97AgQIECBAgACBTQU0ApsWXtoECBAgQIAAAQJ7C2gE9q6/7AkQIECAAAECBDYV&#10;0AhsWnhpEyBAgAABAgQI7C2gEdi7/rInQIAAAQIECBDYVEAjsGnhpU2AAAECBAgQILC3gEZg7/rL&#10;ngABAgQIECBAYFMBjcCmhZc2AQIECBAgQIDA3gIagb3rL3sCBAgQIECAAIFNBTQCmxZe2gQIECBA&#10;gAABAnsLaAT2rr/sCRAgQIAAAQIENhXQCGxaeGkTIECAAAECBAjsLaAR2Lv+sidAgAABAgQIENhU&#10;QCOwaeGlTYAAAQIECBAgsLeARmDv+sueAAECBAgQIEBgUwGNwKaFlzYBAgQIECBAgMDeAhqBvesv&#10;ewIECBAgQIAAgU0FNAKbFl7aBAgQIECAAAECewtoBPauv+wJECBAgAABAgQ2FdAIbFp4aRMgQIAA&#10;AQIECOwtoBHYu/6yJ0CAAAECBAgQ2FRAI7Bp4aVNgAABAgQIECCwt4BGYO/6y54AAQIECBAgQGBT&#10;AY3ApoWXNgECBAgQIECAwN4CGoG96y97AgQIECBAgACBTQU0ApsWXtoECBAgQIAAAQJ7C2gE9q6/&#10;7AkQIECAAAECBDYV0AhsWnhpEyBAgAABAgQI7C2gEdi7/rInQIAAAQIECBDYVEAjsGnhpU2AAAEC&#10;BAgQILC3gEZg7/rLngABAgQIECBAYFMBjcCmhZc2AQIECBAgQIDA3gIagb3rL3sCBAgQIECAAIFN&#10;BTQCmxZe2gQIECBAgAABAnsLaAT2rr/sCRAgQIAAAQIENhXQCGxaeGkTIECAAAECBAjsLaAR2Lv+&#10;sidAgAABAgQIENhUQCOwaeGlTYAAAQIECBAgsLeARmDv+sueAAECBAgQIEBgUwGNwKaFlzYBAgQI&#10;ECBAgMDeAv8HHqhtOpbNSfUAAAAASUVORK5CYIJQSwMECgAAAAAAAAAhAEU7gL/WZwIA1mcCABQA&#10;AABkcnMvbWVkaWEvaW1hZ2UyLnBuZ4lQTkcNChoKAAAADUlIRFIAAAwIAAAMOAgAAAAAKKQeSQAA&#10;DQRpQ0NQa0NHQ29sb3JTcGFjZUdlbmVyaWNHcmF5R2FtbWEyXzIAAFiFpVcHXJPXFr/fyACSsKeM&#10;sJFlQIEAMiIzgOwhuIhJIIEQYgYC4kKKFaxbHDgqKopaXBWBOlGLVurGrQ9qqaDUYi0urL6bBBCr&#10;7Xvv97787nf/3z3n3HPOPeeeewOA7kaORCJCAQB5Yrk0IpGVPik9g066B8jAGGgDd6DN4cokrPj4&#10;GMgCxPliPvjkeXEDIMr+mptyrk/p//gQeHwZF/YnYSviybh5ACDjASCbcSVSOQAak+C47Sy5RIlL&#10;IDbITU4MgXg55KEMyiofqwi+mC8VcukRUk4RPYKTl8ehe7p70uOl+VlC0Wes/n+fPJFiWDdsFFlu&#10;UjTs3aH9ZTxOqBL7QXyQywlLgpgJcW+BMDUW4mAAUDuJfEIixFEQ8xS5KSyIXSGuz5KGp0AcCPEd&#10;gSJSiccBgJkUC5LTIDaDOCY3P1opawNxlnhGbJxaF/YlVxaSAbETxC0CPlsZMzuIH0vzE5U8zgDg&#10;NB4/NAxiaAfOFMrZyYO4XFaQFKa2E79eLAiJVesiUHI4UfEQO0DswBdFJKrnIcRI5PHKOeE3oUAs&#10;io1R+0U4x5ep/IXfRLJckBwJsSfEyXJpcqLaHmJ5ljCcDXE4xLsF0shEtb/EPolIlWdwTUjuHGlY&#10;hHpNSIVSRWKK2kfSdr44RTk/zBHSA5CKcAAf5IMZ8M0FYtAJ6EAGhKBAhbIBB+TBRocWuMIWAbnE&#10;sEkhhwzkqjikoGuYPiShlHEDEkjLB1mQVwQlh8bpgAdnUEsqZ8mHTfmlnLlbNcYd1OgOW4jlDqCA&#10;XwLQC+kCiCaCDtVIIbQwD/YhcFQBadkQj9Silo9XWau2gT5of8+glnyVLZxhuQ+2hUC6GBTDEdmQ&#10;b7gxzsDHwuaPx+ABOEMlJYUcRcBNNT5eNTak9YPnSt96hrXOhLaO9H7kig2t4ikoJYffIuiheHB9&#10;ZNCat1Amd1D6L34uN1M4SSRVSxPY02rVI6XS6ULupWV9rSVHTQD9xpKT5wF9r07TuWEb6e1445Rr&#10;lNaSf4jqp7Z9HNW4kXmjyiTeJ3kDdRGuEi4THhCuAzrsfya0E7ohuku4B3+3h+35EAP12gzlhNou&#10;LoIN28CCmkUqah5sQhWPbDgeCojl8J2lknb7SywiPvFoJD1/WHs2bPl/tWEwY/gq/ZzPrs//skNG&#10;rGSWeLmZRDKttmSAL1GvhzJ2/EWxL2JBqStjP6OXsZ2xl/Gc8eBD/Bg3Gb8y2hlbIeUJtgo7jB3D&#10;mrBmrA3Q4VczdgprUqG92FH4O/A3OyL7MztCmWHcwR2gpMoHc3DkXhnpM2tENJT8Q2uY8zf5PTKH&#10;lGv531k0cp6PKwj/wy6l2dI8aCSaM82LxqIhNGv486QFQ2RLs6HF0IwhNZLmSAuljRqRd+qIiQYz&#10;SPhRPVBbnA6pQ5kmVlUjDuRUcnAG/f2rj/SPvFR6JhyZGwgV5oZwRA35XO2if7TXUqCsEMxSyctU&#10;1UGskpN8lN8yVdWCI8hkVQw/YxvRj+hIDCM6ftBDDCVGEsNh76EcJ44hRkHsq+TCLXEPnA2rWxyg&#10;4yzcCw8exOqKN1TzVFHFgyA1EA/Fmcoa+dFO4P5HT0fuQnjXkPML5cqLQUi+pEgqzBbI6Sx4M+LT&#10;2WKuuyvdk+EBT0TlPUt9fXieoLo/IUZtXIW0QD2GK18EoAnvYAbAFFgCW3iqu0FdPsAfnrNh8IyM&#10;A8kwstOgdQJojRSubQlYAMpBJVgO1oANYAvYDupAPTgIjoCjsCp/Dy6Ay6Ad3IUnUBd4AvrACzCA&#10;IAgJoSL6iClihdgjLognwkQCkTAkBklE0pFMJBsRIwqkBFmIVCIrkQ3IVqQOOYA0IaeQ88gV5DbS&#10;ifQgvyNvUAyloAaoBeqAjkGZKAuNRpPRqWg2OhMtRsvQpeg6tAbdizagp9ALaDvagT5B+zGAaWFG&#10;mDXmhjGxECwOy8CyMCk2F6vAqrAarB5WgVbsGtaB9WKvcSKuj9NxNxibSDwF5+Iz8bn4EnwDvgtv&#10;wM/g1/BOvA9/R6ASzAkuBD8CmzCJkE2YRSgnVBFqCYcJZ2HV7iK8IBKJRjAvfGC+pBNziLOJS4ib&#10;iPuIJ4lXiA+J/SQSyZTkQgogxZE4JDmpnLSetJd0gnSV1EV6RdYiW5E9yeHkDLKYXEquIu8mHydf&#10;JT8iD2joaNhr+GnEafA0ijSWaWzXaNa4pNGlMaCpq+moGaCZrJmjuUBznWa95lnNe5rPtbS0bLR8&#10;tRK0hFrztdZp7dc6p9Wp9ZqiR3GmhFCmUBSUpZSdlJOU25TnVCrVgRpMzaDKqUupddTT1AfUVzR9&#10;mjuNTePR5tGqaQ20q7Sn2hra9tos7WnaxdpV2oe0L2n36mjoOOiE6HB05upU6zTp3NTp19XX9dCN&#10;083TXaK7W/e8brceSc9BL0yPp1emt03vtN5DfUzfVj9En6u/UH+7/ln9LgOigaMB2yDHoNLgG4OL&#10;Bn2GeobjDFMNCw2rDY8ZdhhhRg5GbCOR0TKjg0Y3jN4YWxizjPnGi43rja8avzQZZRJswjepMNln&#10;0m7yxpRuGmaaa7rC9IjpfTPczNkswWyW2Wazs2a9owxG+Y/ijqoYdXDUHXPU3Nk80Xy2+TbzNvN+&#10;C0uLCAuJxXqL0xa9lkaWwZY5lqstj1v2WOlbBVoJrVZbnbB6TDeks+gi+jr6GXqftbl1pLXCeqv1&#10;ResBG0ebFJtSm3029201bZm2WbarbVts++ys7Cbaldjtsbtjr2HPtBfYr7VvtX/p4OiQ5rDI4YhD&#10;t6OJI9ux2HGP4z0nqlOQ00ynGqfro4mjmaNzR28afdkZdfZyFjhXO19yQV28XYQum1yuuBJcfV3F&#10;rjWuN90obiy3Arc9bp3uRu4x7qXuR9yfjrEbkzFmxZjWMe8YXgwRPN/ueuh5RHmUejR7/O7p7Mn1&#10;rPa8PpY6NnzsvLGNY5+NcxnHH7d53C0vfa+JXou8Wrz+9PbxlnrXe/f42Plk+mz0uck0YMYzlzDP&#10;+RJ8J/jO8z3q+9rP20/ud9DvN383/1z/3f7d4x3H88dvH/8wwCaAE7A1oCOQHpgZ+HVgR5B1ECeo&#10;JuinYNtgXnBt8CPWaFYOay/r6QTGBOmEwxNehviFzAk5GYqFRoRWhF4M0wtLCdsQ9iDcJjw7fE94&#10;X4RXxOyIk5GEyOjIFZE32RZsLruO3RflEzUn6kw0JTopekP0TzHOMdKY5onoxKiJqybei7WPFcce&#10;iQNx7LhVcffjHeNnxn+XQEyIT6hO+CXRI7EksTVJP2l60u6kF8kTkpcl301xSlGktKRqp05JrUt9&#10;mRaatjKtY9KYSXMmXUg3SxemN2aQMlIzajP6J4dNXjO5a4rXlPIpN6Y6Ti2cen6a2TTRtGPTtadz&#10;ph/KJGSmZe7OfMuJ49Rw+mewZ2yc0ccN4a7lPuEF81bzevgB/JX8R1kBWSuzurMDsldl9wiCBFWC&#10;XmGIcIPwWU5kzpacl7lxuTtz34vSRPvyyHmZeU1iPXGu+Ey+ZX5h/hWJi6Rc0jHTb+aamX3SaGmt&#10;DJFNlTXKDeCf0jaFk+ILRWdBYEF1watZqbMOFeoWigvbipyLFhc9Kg4v3jEbn82d3VJiXbKgpHMO&#10;a87WucjcGXNb5tnOK5vXNT9i/q4FmgtyF/xYyihdWfrHwrSFzWUWZfPLHn4R8cWeclq5tPzmIv9F&#10;W77EvxR+eXHx2MXrF7+r4FX8UMmorKp8u4S75IevPL5a99X7pVlLLy7zXrZ5OXG5ePmNFUErdq3U&#10;XVm88uGqiasaVtNXV6z+Y830NeerxlVtWau5VrG2Y13Musb1duuXr3+7QbChvXpC9b6N5hsXb3y5&#10;ibfp6ubgzfVbLLZUbnnztfDrW1sjtjbUONRUbSNuK9j2y/bU7a07mDvqas1qK2v/3Cne2bErcdeZ&#10;Op+6ut3mu5ftQfco9vTsnbL38jeh3zTWu9Vv3We0r3I/2K/Y//hA5oEbB6MPthxiHqr/1v7bjYf1&#10;D1c0IA1FDX1HBEc6GtMbrzRFNbU0+zcf/s79u51HrY9WHzM8tuy45vGy4+9PFJ/oPyk52Xsq+9TD&#10;luktd09POn39TMKZi2ejz577Pvz7062s1hPnAs4dPe93vukH5g9HLnhfaGjzajv8o9ePhy96X2y4&#10;5HOp8bLv5eYr468cvxp09dS10GvfX2dfv9Ae237lRsqNWzen3Oy4xbvVfVt0+9mdgjsDd+fDi33F&#10;fZ37VQ/MH9T8a/S/9nV4dxzrDO1s+ynpp7sPuQ+f/Cz7+W1X2S/UX6oeWT2q6/bsPtoT3nP58eTH&#10;XU8kTwZ6y3/V/XXjU6en3/4W/Ftb36S+rmfSZ+9/X/Lc9PnOP8b90dIf3//gRd6LgZcVr0xf7XrN&#10;fN36Ju3No4FZb0lv1/05+s/md9Hv7r3Pe//+3wkP+GJO5GKFAAAAOGVYSWZNTQAqAAAACAABh2kA&#10;BAAAAAEAAAAaAAAAAAACoAIABAAAAAEAAAwIoAMABAAAAAEAAAw4AAAAAHxWWJ8AAEAASURBVHgB&#10;7N2Lctu6siDQnFvz/7+8x05MWpb1YIMNEI91q2ZiSyLQWN0E2LGzz//+++P/CBAgQIAAAQIECBBY&#10;TeD/Vluw9RIgQIAAAQIECBAg8OePRkAVECBAgAABAgQIEFhQQCOwYNItmQABAgQIECBAgIBGQA0Q&#10;IECAAAECBAgQWFBAI7Bg0i2ZAAECBAgQIECAgEZADRAgQIAAAQIECBBYUEAjsGDSLZkAAQIECBAg&#10;QICARkANECBAgAABAgQIEFhQQCOwYNItmQABAgQIECBAgIBGQA0QIECAAAECBAgQWFBAI7Bg0i2Z&#10;AAECBAgQIECAgEZADRAgQIAAAQIECBBYUEAjsGDSLZkAAQIECBAgQICARkANECBAgAABAgQIEFhQ&#10;QCOwYNItmQABAgQIECBAgIBGQA0QIECAAAECBAgQWFBAI7Bg0i2ZAAECBAgQIECAgEZADRAgQIAA&#10;AQIECBBYUEAjsGDSLZkAAQIECBAgQICARkANECBAgAABAgQIEFhQQCOwYNItmQABAgQIECBAgIBG&#10;QA0QIECAAAECBAgQWFBAI7Bg0i2ZAAECBAgQIECAgEZADRAgQIAAAQIECBBYUEAjsGDSLZkAAQIE&#10;CBAgQICARkANECBAgAABAgQIEFhQQCOwYNItmQABAgQIECBAgIBGQA0QIECAAAECBAgQWFBAI7Bg&#10;0i2ZAAECBAgQIECAgEZADRAgQIAAAQIECBBYUEAjsGDSLZkAAQIECBAgQICARkANECBAgAABAgQI&#10;EFhQQCOwYNItmQABAgQIECBAgIBGQA0QIECAAAECBAgQWFBAI7Bg0i2ZAAECBAgQIECAgEZADRAg&#10;QIAAAQIECBBYUEAjsGDSLZkAAQIECBAgQICARkANECBAgAABAgQIEFhQQCOwYNItmQABAgQIECBA&#10;gIBGQA0QIECAAAECBAgQWFBAI7Bg0i2ZAAECBAgQIECAgEZADRAgQIAAAQIECBBYUEAjsGDSLZkA&#10;AQIECBAgQICARkANECBAgAABAgQIEFhQQCOwYNItmQABAgQIECBAgIBGQA0QIECAAAECBAgQWFBA&#10;I7Bg0i2ZAAECBAgQIECAgEZADRAgQIAAAQIECBBYUEAjsGDSLZkAAQIECBAgQICARkANECBAgAAB&#10;AgQIEFhQQCOwYNItmQABAgQIECBAgIBGQA0QIECAAAECBAgQWFBAI7Bg0i2ZAAECBAgQIECAgEZA&#10;DRAgQIAAAQIECBBYUEAjsGDSLZkAAQIECBAgQICARkANECBAgAABAgQIEFhQQCOwYNItmQABAgQI&#10;ECBAgIBGQA0QIECAAAECBAgQWFBAI7Bg0i2ZAAECBAgQIECAgEZADRAgQIAAAQIECBBYUEAjsGDS&#10;LZkAAQIECBAgQICARkANECBAgAABAgQIEFhQQCOwYNItmQABAgQIECBAgMD/Q0CAAAECMwn8L3sx&#10;/2UPaDwCBAgQ6EPgf3b4PhIhCgIECBwXSH/YPz717ScdILcaviZAgMBwAhqB4VImYAIEFhPo5Kn/&#10;oLrm4CCUjxEgQOB6AY3A9TkQAQECBH4KjPXo/zP2H9/pCn5w+IYAAQKdCWgEOkuIcAgQWFJgmkf/&#10;F9nTFbzA8RYBAgSuENAIXKFuTgIECPz5s8LD/7M8awqeyXidAAECDQU0Ag2xTUWAAIGVn/4fZl9L&#10;8JDFiwQIEGghoBFooWwOAgRWF/D8f6AC9AQHkHyEAAECiQIagURMQxEgQOCHgMf/HxyHv9ERHKby&#10;QQIECJwR0Aic0XMtAQIEHgloAB6pFLymIyhAcwkBAgQOC2gEDlP5IAECBF4LeP5/7XPiXR3BCTyX&#10;EiBA4JmARuCZjNcJECBwUEADcBDq/Mc0BOcNjUCAAIFdQCOwU/iCAAECMQENQMwr7dPagTRKAxEg&#10;sLaARmDt/Fs9AQIFAhqAArQKl+gHKqAakgCBpQQ0Akul22IJEDgloAM4xVfpYv1AJVjDEiAwv4BG&#10;YP4cWyEBAqcFdACnCasPoB+oTmwCAgSmE9AITJdSCyJAIE9AA5Bn2WYk7UAbZ7MQIDCHgEZgjjxa&#10;BQECyQKrtQB/H6CnWbR2IPl2MBwBApMKaAQmTaxlESBQKjDN03ApwIHrfj9od6n2O8wDa/MRAgQI&#10;rCOgEVgn11ZKgMAbgS4fZt/E3NPb38/dXUl+h9UTllgIECDQgYBGoIMkCIEAgasFunpwvRpjzvm1&#10;A3Pm1aoIEDgloBE4xediAgRGF9ACjJ7BSPy6gYiWzxIgML+ARmD+HFshAQIPBbQAD1kWeFE7sECS&#10;LZEAgUMCGoFDTD5EgMBUAnqAqdJZthjtQJmbqwgQmElAIzBTNq2FAIF3AlqAd0Jrva8bWCvfVkuA&#10;wJ2ARuAOxLcECMwqoAeYNbOn16UdOE1oAAIExhTQCIyZN1ETIBAQ0AIEsNb9qHZg3dxbOYFlBTQC&#10;y6bewgksIaAHGDHNH4/kPxL37xH9x0u1lqUbqCVrXAIEehTQCPSYFTERIJAg0OS5MSFOQzwUuHki&#10;3zPZrCG4mfxhcF4kQIDAHAIagTnyaBUECNwK7E+Oty/6ekiB58/ktbP8fOYhIQVNgACB3wIagd8m&#10;XiFAYGCB2k+HA9OMHfqbx/JaeX8z7dimoidAYHkBjcDyJQCAwDwCtR4G5xEafyVvH8wrFMHbOcdn&#10;tQICBBYV0AgsmnjLJjCZQIXHv8mE5lrOu2fz/Hp4N+NcvlZDgMAiAhqBRRJtmQTmFch/5pvXaraV&#10;vX46T6+M19PNhms9BAgsIKARWCDJlkhgXoH0R715qSZe2cvn8+wSeTnZxMiWRoDAlAIagSnTalEE&#10;FhDIfsBbgGzuJb54Qk+vlRdzzY1sdQQITCagEZgsoZZDYAmB9Ae7JdSWWOTTR/T0mnk60xLOFkmA&#10;wBwCGoE58mgVBNYRSH+gW4dunZU+fUhPrp6n86xDbaUECAwtoBEYOn2CJ7CWQPJT3Fp4C6726WN6&#10;aiE9nWVBcUsmQGA0AY3AaBkTL4FFBVKf3RY1XHPZTx/UM0vq6SRrmls1AQKjCGgERsmUOAksLJD5&#10;xLYw48pLf/qgnllbTydZWd7aCRDoWkAj0HV6BEeAQOaDGs3FBZ49qScW2bMpFpe3fAIEOhXQCHSa&#10;GGERIPDnT+LzGU4CXwJPH9XTyu3pDHJAgACBzgQ0Ap0lRDgECPwTSHsqA0rgt8DTZ/Wsuns6we9Y&#10;vEKAAIHLBDQCl9GbmACBZwJZD2PPxvc6gb8Cz57Wkwrw2fD0CRAg0IuARqCXTIiDAIG/AknPYDQJ&#10;HBR49rieU4nPRj8YnI8RIECgqoBGoCqvwQkQCAnkPHuFpvRhAn/+PH1cz6jIp4OTJ0CAwNUCGoGr&#10;M2B+AgT+CWQ8crEkUC7w9IE9oTSfjl0erisJECBwXkAjcN7QCAQInBVIeNI6G4LrCXwKPH1iP1+j&#10;T4cmT4AAgasENAJXyZuXAIF/AucfsEgSyBV49sh+vlafjZwbv9EIECBwUEAjcBDKxwgQqCFw/smq&#10;RlTGJFDxRwOaAeVFgEA3AhqBblIhEAKrCWgCVsv4eOt99sx+tnafjTuekIgJEBhbQCMwdv5ET2BQ&#10;gbMPUoMuW9gDCjx7aD9bw8/GHZBIyAQIDCugERg2dQInMKzA2SeoYRcu8FEFnj60n6vlp8OO6iRu&#10;AgRGE9AIjJYx8RIYW+Dcg9PYaxf90AJPn9rP1fTTYYfGEjwBAoMIaAQGSZQwCcwgcO6JaQYBaxhc&#10;4Nlj+6nSfjbo4FbCJ0BgAAGNwABJEiKBGQROPSnNAGANswg8e24/VeLPBp0FzToIEOhTQCPQZ15E&#10;RWAugVOPSHNRWM0UAs+e289U+rMxpwCzCAIE+hTQCPSZF1ERmEjgzLPRRAyWMpvA0wf3ExX/dMzZ&#10;8KyHAIE+BDQCfeRBFAQmFTjxSDSpiGVNJfD0wf1E5T8dcyo5iyFAoAsBjUAXaRAEgSkFTjwLTelh&#10;UXMKPH1wL78Bng45p6BVESBwmYBG4DJ6ExOYW6D8IWhuF6ubUuDZk/uJ2+DZkFP6WRQBAhcJaAQu&#10;gjctgZkFTjz9zMxibXMLPHtyL78dno04t6PVESDQUEAj0BDbVASWECh/7FmCxyKnFnj26F5+Vzwb&#10;cWpGiyNAoJWARqCVtHkILCFQ/ryzBI9FriDw5NG9/N54MuAKltZIgEBlAY1AZWDDE1hIoPxJZyEk&#10;S11C4Mmze/Et8mS8JSwtkgCBigIagYq4hiawkkDxI85KSNa6kMCTZ/fiG+XJeAuJWioBAvkCGoF8&#10;UyMSWE+g+OFmPSorXkngycN76f3yZLiVRK2VAIFcAY1ArqfRCKwnUPpQs56UFa8o8OThvfi2eTLe&#10;irTWTIDAeQGNwHlDIxBYWaD4eWZlNGtfTODJw3vpzfNkuMVQLZcAgQwBjUCGojEILCpQ+iCzKJdl&#10;ryzw5Om98B56MtrKwNZOgECJgEagRM01BAj8+VP4BIOOwKoCT57eC++kJ6OtimvdBAgUCWgEithc&#10;RGB1gcJnl9XZrH95gceP74X30+PBljcGQIDAcQGNwHErnyRA4J9A4VMLPgIEPgSePL6X3VZPBgNN&#10;gACBQwIagUNMPkSAwCZQ9riyXe1PAgQ+BB4/v5fdXI/HwkyAAIEDAhqBA0g+QoDAl0DZgwo+AgR+&#10;CTx+fi+7xR6P9WtKLxAgQOBOQCNwB+JbAgSeCZQ9ojwbzesElhd4/PxedqM9Hmt5YgAECLwW0Ai8&#10;9vEuAQL/BMoeTugRIPBa4PEDfNH99nio19N7lwCBtQU0Amvn3+oJHBIoeio5NLIPESDw+AG+6K57&#10;PBRiAgQIPBHQCDyB8TIBAl8CRc8j9AgQCAg8foAvuvceDxWIxUcJEFhIQCOwULItlUBcoOhJJD6N&#10;K94J5DzdSec75yvff5jjopQ9HOnKpZmbAIFeBTQCvWZGXAQ6ECh6COkg7vFCuPzJTaq7KJqHdVCU&#10;m4cjdbFGQRAg0JOARqCnbIiFQE8CRY8fPS2g21jGeUZTA+2L6FF1lOXh0Ujt12NGAgS6FtAIdJ0e&#10;wRG4SqDsyeOqaIeZd/hHM3XRotYelUmR/KOBWizAHAQIDCOgERgmVQIl0Eyg6JmjWXSDTjTjM5lC&#10;qVaMj8qliPvRQNWiNjABAsMJaASGS5mACdQVKHraqBvS6KMv8iymcpIL9UHdFBk/GCc5UsMRIDCs&#10;gEZg2NQJnEAFgaLnjApxzDOkhzA1daKaH5RPkeeDcU5E5VICBOYR0AjMk0srIXBSoOgJ4+ScU1/u&#10;6ethetXZQ5ZnLz6ooiLBB+M8m9LrBAisI6ARWCfXVkrglUDRs8WrAZd+z0NXLP2q76XXg3IqEnsw&#10;zst5vUmAwPwCGoH5c2yFBN4LFD1WvB92yU942jqXdrX4yO93VRU5/R7m0WReI0BgHQGNwDq5tlIC&#10;TwSKniiejLX2yx6zkvKvJB9A/q6uIqbfwzyYy0sECKwioBFYJdPWSeCxQNGzxOOhVn7V01V+9pXm&#10;L9PfZVaE9HuYXzN5gQCBRQQ0Aosk2jIJPBQoeox4ONKyL3qoqpl6BXqv+6veyoh+DXM/j+8JEFhD&#10;QCOwRp6tksADgbIniAcDrfmSR6lWeVeoP6V/VV4R0K9Rfk7iOwIE1hDQCKyRZ6skcC9Q9OxwP8iS&#10;33uAuiTtCvaW/b4Iy3TuR7mdwdcECKwhoBFYI89WSeCnQNlzw88xVvvOU9P1GVe33zm4r8cym/tR&#10;vsf3FQECSwhoBJZIs0USuBUoe2K4HWGprz0q9ZVu5bvn4640y2TuBtkH9wUBAksIaASWSLNFEvgW&#10;KHta+L5+oa88IvWbbGX8Nzf3JVrGcj9Kv2kXGQEC2QIagWxR4xHoWqDsQaHrJVUJzqNRFdbkQVXz&#10;B+h9qRah3A+SnCjDESDQrYBGoNvUCIxAukDRI0J6FJ0P6JGo8wT9Ck9Z39VsGcjdIL+YvUCAwJQC&#10;GoEp02pRBB4IlD0ePBho2pc8Cg2c2sXL+652yzTuBhm4GoROgMBRAY3AUSmfIzC0QNmDwdBLjgTv&#10;CSii1fFnV67zn0VcJvFzjI4TLTQCBJIENAJJkIYh0LNA2UNBzyvKi82jT55lLyMtW+8/i7mM4ecY&#10;vaRUHAQIVBLQCFSCNSyBfgTKngf6ib9WJJ54asn2Me6SdX9X1EUGd2P0kU1RECBQR0AjUMfVqAR6&#10;ESh6Eugl+GpxeNSpRtvZwAvW/8/iLgP4OUZnORUOAQKJAhqBRExDEehOoOwpoLtlJAbkCScRc5Sh&#10;lrsNflZ50fJ/DjFKpsVJgEBUQCMQFfN5AsMIFJ3/w6wuHqhHm7jZTFcsdT/8LPaypf8cY6ZSsBYC&#10;BHYBjcBO4QsCcwmUnf1zGeyr8UizUyz+xUK3xc+iL1r4zyEWLx3LJzCngEZgzrxa1eoCRaf+nGie&#10;ZebM66lVrXJ//Cj+skX/GOIUuosJEOhRQCPQY1bEROCcQNmJf27OLq/2ENNlWjoJao3b5Mc9ULTk&#10;HyN0kjthECCQJaARyJI0DoFOBIrO+k5iTwzD00si5rxDrXC3/LgVyhb8Y4h5q8HKCKwooBFYMevW&#10;PLFA2Tk/GYjHlskSWnk58980P+6IouX+GKFyPgxPgEBDAY1AQ2xTEagsUHTCV46p9fAeWFqLTzLf&#10;7DfP7Y1RttbbESZJumUQIPBHI6AICMwiUHa6z7L6j3V4UJkomZcsZe5b6Pb+KFvp7QiXJMikBAik&#10;C2gE0kkNSOAKgbKD/YpI68zpEaWO64Kjznwr3d4mReu8HWDB2rBkAhMKaAQmTKolrSdQdKbPwuTZ&#10;ZJZM9rOOeW+o27ulbJW3I/STMZEQIFAooBEohHMZgX4Eys7zfuI/EYmHkhN4Ln0pMO1tdXvTFC3y&#10;doCXhN4kQKB/AY1A/zkSIYFXAkUn+asBh3nP48gwqRo30Dlvr9tbp2yFtyOMm12REyDwxz8WVgQE&#10;hhYoO8WHXvJn8B5Dhk/hQAuY8ia7uYXK1nczwEC5FCoBAvcCfiJwL+J7AsMIlB3gwyzvSaAeQJ7A&#10;eLmiwIT32u2NVLS82wEq0huaAIGqAhqBqrwGJ1BPoOjsrhdOk5E9ejRhNslDgenuuNvbqWhxtwM8&#10;JPMiAQLdC2gEuk+RAAk8Eig6tx8NNMprnjlGydTUcc52393cVmVLuxlg6sRbHIFpBTQC06bWwmYW&#10;KDuzhxXxsDFs6mYMfK677/bmKlrZ7QAzptuaCEwuoBGYPMGWN6NA0XE9KoTHjFEzN3XcU92DN/dY&#10;0bpurp866RZHYEoBjcCUabWoiQWKTupBPTxgDJq4NcKe6Fa8udPKVnUzwBrJt0oC0whoBKZJpYUs&#10;IVB2Sg9J49FiyLQtFvQ8N+TN/Va0qJvrF6sByyUwtoBGYOz8iX4tgaIDekQiDxUjZm3RmKe5K2/u&#10;uqI13Vy/aClYNoERBTQCI2ZNzGsKFB3OA1J5nhgwaYuHPMu9+X3vFa3o+/LF68HyCQwkoBEYKFlC&#10;XVqg6GAeTsyTxHApE/CXwBx36PcdWLae7+sVBgECQwhoBIZIkyCXFyg7lMdi8wgxVr5E+0tgitv0&#10;5j4sWs/N9b+AvECAQHcCGoHuUiIgAr8Eis7jX6N0/YKnh67TI7jDAjPcrN93Y9Fqvi8/rOaDBAhc&#10;JaARuErevAQOChQdxQfH7uNjnhv6yIMosgTGv2e/78mytXxfn2VqHAIE6ghoBOq4GpVAkkDZMZw0&#10;eYthPDG0UDZHa4Hhb9zvG7NsKd/Xt6Y3HwECEQGNQETLZwk0Fig7ghsHWT6dZ4VyO1f2LzD67ft9&#10;fxat5Pvy/lMlQgLrCmgE1s29lXcvUHT6dr+qLUCPCZuEPycWGPsm/r5Ji9bxffnEGbY0AoMLaAQG&#10;T6Dw5xUoOnkH4fCAMEiihJkgMPadvN+rZcvYL0+ANAQBAhUENAIVUA1J4LxA2al7ft76I3gyqG9s&#10;ht4ERr6f9zu2bBH75b3lRDwECHwKaATUAYEOBcpO3A4Xch+Sh4J7Ed+vIjDwTb3ftmVr2C9fJdXW&#10;SWAkAY3ASNkS6xoCZYdt/zYeB/rPkQjrCgx7b3/fvEVL+L68rq/RCRAIC2gEwmQuIFBVoOicrRpR&#10;yuCeBFIYDTK8wKg3+PcdXLSC78uHz6AFEJhLQCMwVz6tZnSBojO290V7Bug9Q+JrKjDqXb7fyEUL&#10;2K9uam0yAgTeCGgE3gB5m0BDgaLztWF8BVM5/QvQXDK9wKC3+n47F8W/Xz19ei2QwEACGoGBkiXU&#10;yQWKztauTRz8XadHcNcKDHnD7/d0WfT75dfSm50AgV1AI7BT+ILApQJl5+qlIb+e3JH/2se7BP6M&#10;eNd/39hF0X9fLv8ECPQgoBHoIQtiIFB0pHbM5rTvODlC60lgwFv/++4uCv778p7yIBYCqwpoBFbN&#10;vHX3JFB0nPa0gJ+xOOh/eviOwEuBAe///R4vin2/+iWLNwkQaCGgEWihbA4CrwSKjtJXA176njP+&#10;Un6Tjykw3iaw3+hFoe9Xj5kuUROYSEAjMFEyLWVIgaJjtNeVOt57zYy4uhcYbifY7/aiyPeru0+M&#10;AAnMLaARmDu/Vte5QNEJ2uuanOy9ZkZcgwiMth/st3xR4PvVg2RHmATmFNAIzJlXqxpCoOj07HRl&#10;DvVOEyOssQQG2xT2+74o7v3qsXIkWgJTCWgEpkqnxYwkUHRy9rlA53mfeRHVkAJj7Qz7zV8U9n71&#10;kJkSNIEZBDQCM2TRGgYUKDo1u1yno7zLtAhqZIGxtodtCyiKert45HSJncDIAhqBkbMn9mEFik7M&#10;HlfrFO8xK2KaQGCoPWLbB4qC3i6eIGmWQGBAAY3AgEkT8vACRcdlf6t2gPeXExFNJDDSPrFtBkUx&#10;bxdPlDtLITCMgEZgmFQJdBqBoqOyu9U7u7tLiYDmExhos9h2hKKQt4vny6AVEehdQCPQe4bEN5tA&#10;0THZG4Jju7eMiGdagXF2jH1bKAl5v3jaRFoYgT4FNAJ95kVUswqUnJC9WTixe8uIeCYXGGbb2PeG&#10;koj3iyfPpuUR6EtAI9BXPkQzt0DJ6diZiMO6s4QIZw2BUfaOfYMoCXi/eI2cWiWBLgQ0Al2kQRBL&#10;CJScjH3BOKf7yodolhIYZAPZd4mSePeLl8qsxRK4UkAjcKW+uVcSKDkVu/JxRHeVDsEsKDDIJrJv&#10;FSXx7hcvmF9LJnCFgEbgCnVzridQciL2pOR07ikbYllXYIydZN8vSsLdL143y1ZOoKGARqAhtqmW&#10;FSg5DTvCcjB3lAyhLC8wxHaybxol0e4XL59rAATqC2gE6hubYXmBkqOwGzRncjepEAiBL4ERtpR9&#10;5ygJdr9YygkQqCygEagMbHgCJcdgL2qO414yIQ4CPwRG2Fb27aMk2P3iH8v2DQEC2QIagWxR4xH4&#10;IVByBP4Y4LpvnMTX2ZuZwFuBAfaWfQ8piXW/+K2EDxAgUC6gESi3cyWBtwIlx9/bQdt8wCncxtks&#10;BMoF+t9g9n2kJNT94nIhVxIg8EZAI/AGyNsEygVKjr7y2TKvdABnahqLQD2B7neZfTMpiXS/uB6g&#10;kQksLqARWLwALL+eQMmxVy+awMjO3gCWjxK4WqD7nWbfUUoi3S++mtn8BCYV0AhMmljLulqg5Mi7&#10;Oua/8zt3u0iDIAgEBHrfbvZdpSDQ/dqAh48SIHBYQCNwmMoHCRwXKDjujg9e8ZPO3Iq4hiZQUaDz&#10;PWffWgri3K+tyGdoAssKaASWTb2F1xMoOOrqBRMY2XkbwPJRAp0JdL7v7NtLQZz7tZ2RC4fABAIa&#10;gQmSaAl9CRQccz0swFHbQxbEQOCMQN+bz77HFIS5X3uGx7UECPwW0Aj8NvEKgRMCBUfcidnSLnXM&#10;plEaiMCVAl3vQNs+UxLkdu2VuOYmMKGARmDCpFrShQIlB9yF4f6b2gl7eQoEQCBNoOtNaNtsSoLc&#10;rk2TMhABAn/+aARUAYE8gZLDLW/2spEcrmVuriLQr0DPO9G245TEuF3br7zICAwnoBEYLmUC7lag&#10;5GC7ejEO1qszYH4CNQR63o22Xackxu3aGmbGJLCkgEZgybRbdAWBkkOtQhiRIZ2pES2fJTCWQMdb&#10;0rb1FIS4XTpWLkRLoF8BjUC/uRHZSAIFB9rVy3OgXp0B8xOoK9DxtrRtPwUhbpfWtTM6gVUENAKr&#10;ZNo6awoUHGY1wzkwtrP0AJKPEBheoN+9aduDCiLcLh0+OxZAoAMBjUAHSRDC4AIFB9nFK3aOXpwA&#10;0xNoJ9DtBrXtQwUBbpe2UzQTgVkFNAKzZta6WgkUHGKtQns8jyP0sYtXCUwr0OsutW1GBfFtl06b&#10;Mwsj0EhAI9AI2jSzChScYJdSOD4v5Tc5gYsE+typ9v2oILz92otETUtgDgGNwBx5tIqLBApOr4si&#10;/Tutk/NKfXMTuFSgz91q25RKotuuvZTV5AQGF9AIDJ5A4V8pUHJ0XRivU/NCfFMT6ECgyy1r25gK&#10;gtsu7YBWCARGFdAIjJo5cV8vUHBuXRe0E/M6ezMT6Eagy11r250Kgtsu7QZYIARGE9AIjJYx8fYi&#10;UHBmXRe60/I6ezMT6Eugx61r26EKYtsu7QtZNASGEdAIDJMqgXYlUHBeXRa/g/IyehMT6FGgx+1r&#10;26YKYtsu7ZFaTAS6F9AIdJ8iAfYoUHBYXbUMh+RV8uYl0K9Ah1vYtlUVhLZd2q+3yAh0K6AR6DY1&#10;AutXoOCgumoxDsir5M1LoG+BDrexr+2qJDI7Xd/VJrqOBTQCHSdHaH0KlJxS16zE2XiNu1kJjCHQ&#10;315W3grY7caoOVH2J6AR6C8nIupaoL+j8xmXg/GZjNcJEPgn0N1+tm1bBYFtl8otAQIRAY1ARMtn&#10;CRQcT5egORMvYTcpgeEEetvTtr2rIK7t0uFyIGACFwpoBC7EN/VwAgVH0yVrdB5ewm5SAkMK9Lav&#10;bftXQVzbpUPmQdAELhHQCFzCbtIhBQqOpSvW6Si8Qt2cBEYW6Gxz2zaxeFjblSMnQ+wEmgpoBJpy&#10;m2xkgfiZdMVqnYNXqJuTwOgCne1vXxtZQVS2wNFLUfyNBTQCjcFNN6pAwYF0wVKdgRegm5LAFAJ9&#10;7XHbXlYQ1XbpFFmxCAK1BTQCtYWNP4VAwWHUft2Ov/bmZiQwkUBf+9y2oRVEtV06UW4shUAtAY1A&#10;LVnjziRQcBI1X76jrzm5CQnMJtDXVrdtavGotitny4/1EMgX0AjkmxpxNoH4KdRewLnX3tyMBGYU&#10;6Gq/2za2eFDblTOmyJoIZApoBDI1jTWjQPwEaq/gzGtvbkYCswp0ted9bW4FMdkWZy1Q68oV0Ajk&#10;ehptNoGC46c1geOutbj5CEwu0NO+t21wBTFtl06eLcsjcEpAI3CKz8WzCxScPY1JHHWNwU1HYAWB&#10;nra+bZOLx7RduULGrJFAoYBGoBDOZSsIxM+d1irOudbi5iOwiEBP29+20cVj2q5cJGmWSSAuoBGI&#10;m7liEYH4mdMaxhnXWtx8BBYS6GkL3Da7eEzblQslzlIJRAQ0AhEtn11JIH7gNNZxvjUGNx2B5QT6&#10;2Qa3/a4gou3S5bJnwQSOCGgEjij5zHoCBadNUyRHW1NukxFYVaCfrXDb9OIRbVeumkPrJvBKQCPw&#10;Ssd7qwrET5q2Us61tt5mI7CwQD/b4bbxxSParlw4jZZO4ImARuAJjJcXFoifMm2xnGltvc1GYHGB&#10;frbEbfOLR7RduXgqLZ/ALwGNwC8SL6wuED9imoo5z5pym4wAgT9/utkVt/2vIKDtUvkkQOBWQCNw&#10;q+FrAv0ceI9z4Sx77OJVAgSqChQ8edeJZ9sD4wFtV9aJy6gEBhXQCAyaOGHXEYifLXXieDKqg+wJ&#10;jJcJEKgu0Mv2uO2D8Xi2K6tTmYDAOAIagXFyJdL6AvGDpX5M+wzOsJ3CFwQIXCHQyQ657YUF4WyX&#10;XqFnTgJdCmgEukyLoC4RKDhV2sXp/GpnbSYCBJ4IdLJLbvthPJztyifr8zKB5QQ0Asul3IKfCMRP&#10;lCcD1XjZ4VVD1ZgECIQFOtkptz0xHs52ZXjlLiAwpYBGYMq0WlRcIH6cxOcovcLBVSrnOgIE0gX6&#10;2Cz3bTEczn5luowBCQwooBEYMGlCzhcIHyX5ITwd0an1lMYbBAhcIdDHhrltjfFotiuvsDMngc4E&#10;NAKdJUQ4lwjED5JmYTqxmlGbiACBwwJdbJrb9hgPZrvy8Hp9kMCsAhqBWTNrXccF4ofI8bHPfdJh&#10;dc7P1QQIVBPoYePctsh4LNuV1XgMTGAQAY3AIIkSZjWB+AlSLZS7gZ1UdyC+JUCgJ4EeNs9tm4zH&#10;sl3Zk6hYCLQX0Ai0NzdjVwLx46NR+E6pRtCmIUCgVKCH/XPbKsOxbBeWLt51BKYQ0AhMkUaLKBUI&#10;Hx2lE0Wvc0RFxXyeAIELBDrYQ7fdMh7KduUFbqYk0IuARqCXTIjjCoH4wdEmSsdTG2ezECBwWqCD&#10;bXTbMeOhbFeeVjAAgVEFNAKjZk7c5wXih8b5OY+M4Gg6ouQzBAh0ItDBVrrtmuFQtgs7oRQGgeYC&#10;GoHm5CbsRSB8YrQJ3LnUxtksBAikCVy/m24bZzyS7co0DAMRGEpAIzBUugSbJxA/LvLmfjGSM+kF&#10;jrcIEOhV4Poddds8w5FsF/ZKKy4CVQU0AlV5Dd6tQPisaLISB1ITZpMQIJAvcP2mum2g4Ui2C/NR&#10;jEigewGNQPcpEmAFgfA5USGG30M6jH6beIUAgWEELt9Ytz00Hsh25TDWAiWQJaARyJI0zjgC8UOi&#10;xdocRC2UzUGAQEWByzfXbR8NB7JdWBHH0AS6FNAIdJkWQdUUCJ8QNYPZxnYKbRL+JEBgYIGr99d9&#10;Kw0Hsl85sL7QCcQFNAJxM1cMLRA+HVqs1gnUQtkcBAg0ELh6j92203Ac24UNjExBoB8BjUA/uRBJ&#10;C4Hw2dAgKMdPA2RTECDQSuDqbXbbUsNxbBe2gjIPgQ4ENAIdJEEIzQTC50KDyBw9DZBNQYBAQ4Gr&#10;d9p9Vw0Hsl/ZUMtUBC4V0Ahcym/ytgLhQ6F+eI6d+sZmIECgtcDVm+22s4bj2C5sDWY+AlcJaASu&#10;kjdvc4HwiVA/QmdOfWMzECBwhcDVG+62u4bj2C68As2cBNoLaATam5vxGoHwcVA9TOdNdWITECBw&#10;mcDFe+6+wUbj2C+8TM7EBBoKaAQaYpvqQoHoUVA/VIdNfWMzECBwpcDF++62yYbD2C680s7cBBoJ&#10;aAQaQZvmWoHwQVA7XAdNbWHjEyBwvcC1W+++z4bD2K+8nlAEBOoKaATq+hq9C4HwIVA7aodMbWHj&#10;EyDQh8C12++214aj2C7sA1EUBOoJaATq2Rq5F4HwEVA7cEdMbWHjEyDQi8DFG/C23YbD2C7sxVEc&#10;BOoIaATquBq1H4Hw9l87dMdLbWHjEyDQk8C1m/C244aj2C7siVIsBNIFNALppAbsSyC8+VcO39lS&#10;GdjwBAh0J3DtPrztuuEotgu78xQQgTwBjUCepZE6FAhv/JXX4FypDGx4AgS6FLh0L9433mgU+4Vd&#10;mgqKQIaARiBD0Ri9CkR3/crrcKhUBjY8AQLdCly6HW+bbziI7cJuWQVG4KSARuAkoMs7Fghv+XXX&#10;4kCp62t0AgT6FrhyS97333AQ+5V944qOQKGARqAQzmX9C4T3+6pLcphU5TU4AQIDCFy5K297cDiG&#10;7cIBfIVIIC6gEYibuWIIgfBmX3dVjpK6vkYnQGAIgQt35n0XDsewXzkEsSAJhAQ0AiEuHx5GILzT&#10;V12ZY6Qqr8EJEBhH4MLNeduJwyFsF46jLFICRwU0AkelfG4kgfA2X3VxzpCqvAYnQGAsgQs36G03&#10;DoewXTiWtGgJvBfQCLw38onhBMJ7fM0VOj9q6hqbAIEBBa7bo7cNORzBduGA2kIm8EpAI/BKx3tD&#10;CoQ3+JqrdHjU1DU2AQKDCly3T2+bcjiC7cJBxYVN4LGARuCxi1fHFQjv7hWX6uCoiGtoAgQGFrhu&#10;p9735WgI+4UDswudwL2ARuBexPdjC0R39pqrdWrU1DU2AQJjC1y3W297cziC7cKx4UVP4FZAI3Cr&#10;4evhBcL7esUVOzIq4hqaAIHxBS7bsPfdORrBfuH4+FZA4J+ARkAlTCQQ3dNrLt15UVPX2AQITCFw&#10;2aa97dDRALbrptC3CAIfAhoBZTCPQHRHr7hyh0VFXEMTIDCPwFX79r5JRwPYL5wnB1aytIBGYOn0&#10;T7X46G5ecfEOioq4hiZAYCqBy7bubaOOBrBdN1UWLGZdAY3AurmfbOXRvbze8p0S9WyNTIDAfAJX&#10;7d77Xh0NYL9wvlxY0XoCGoH1cj7liqP7eEUER0RFXEMTIDCjwFU7+LZdR+ffrpsxF9a0moBGYLWM&#10;z7ne6C5eT8H5UM/WyAQIzCpw1R6+79jRAPYLZ82IdS0joBFYJtUzLzS6hVezcDZUozUwAQJTC1y1&#10;jW+7dnT+7bqpk2JxKwhoBFbI8uRrjO7f1TgcDNVoDUyAwPQCF23l+8YdnX+/cPrMWODUAhqBqdO7&#10;xOKim3c1FKdCNVoDEyCwgMBVm/m2d0fn365bIDWWOLGARmDi5C6xtOjOXQ3FkVCN1sAECCwicNGG&#10;vm/f0fn3CxfJj2XOKKARmDGrC60pum3XonEc1JI1LgECKwlctKdvW3h0+u26lVJkrZMJaAQmS+hi&#10;y4lu2rV4HAa1ZI1LgMBaAhft6vsmHpx/v26tLFntRAIagYmSudxSght2NR8nQTVaAxMgsJzARTv7&#10;tpFHp9+uWy5PFjyJgEZgkkSuuIzodl3JyClQCdawBAgsKnDN5r7v5cHp9+sWzZZlDy6gERg8geuG&#10;H9yqa0E5AmrJGpcAgXUFrtngt/08Ovt23br5svKBBTQCAydv6dCjG3UlLPt/JVjDEiCwtMA1W/y+&#10;owen369bOmcWP6aARmDMvC0fdXCXruRl868Ea1gCBJYXuGSX3zf16Oz7hcvnDcBoAhqB0TIm3g+B&#10;6BZdB83GX8fVqAQIEPgUuGSn3zf24Oz7dXJHYCwBjcBY+RLtp0Bwf66DZtev42pUAgQIfAlcstfv&#10;e3t09v1C+SMwkoBGYKRsifWvQHR3rsJmy6/CalACBAjcCFyy3W/be3Ty7bqb+H1JoHsBjUD3KRLg&#10;T4Ho1vzz6qTv7PdJkIYhQIDAS4Ertvx9hw9Ovl/3ckXeJNCVgEagq3QI5q1AcF9+O17JB2z2JWqu&#10;IUCAQIHAJZv+tstHJ9+uK1inSwhcI6ARuMbdrIUC0V25cJqXl9npX/J4kwABAqkCV+z7+z4fnHy/&#10;LlXAYATqCWgE6tkaOV0guCOnz/85oG2+CqtBCRAg8FTgir1/2+ujc2/XPV2MNwh0JaAR6Codgnkp&#10;EN2PXw5W9qYtvszNVQQIEDghcMXuv2/3wcn3606s16UEmgloBJpRm+isQHAzPjvdo+tt8I9UvEaA&#10;AIHaAhccAPuGH517v7A2ivEJnBfQCJw3NEITgehOXCEom3sFVEMSIEDgkMAFh8C26Uen3q47tC4f&#10;InCpgEbgUn6THxaI7sOHBz78QTv7YSofJECAQL7ABcfAvu9H594vzGcwIoFUAY1AKqfBaglEN+H8&#10;OGzr+aZGJECAQETggpNg2/qjU2/XRZbnswQuENAIXIBuyqhAdAeOjv/+8/b090Y+QYAAgdoC7U+D&#10;ffcPTr1fV5vE+AROCWgETvG5uIlAcPvNj8mGnm9qRAIECJQItD8QthMgOvN2XckqXUOglYBGoJW0&#10;eUoFontv6TzPr7ObP7fxDgECBNoKtD8TtjMgOvN2XVsfsxEICWgEQlw+3F4guvOmR2grTyc1IAEC&#10;BE4IND8W9mMgOvN+4YnVupRAVQGNQFVeg58WiG67pye8H8A+fi/iewIECFws0Pxk2E6C6MTbdRd7&#10;mZ7AUwGNwFMab3QgEN1z00O2iaeTGpAAAQKnBZofDvthEJx5v+70kg1AoIqARqAKq0FzBIIbbs6k&#10;N6PYwW8wfEmAAIGOBJqfD9uBEJ14u64jO6EQ+Bb4v+8vfUWgM4Hodpsdvu07W9R4BAgQSBJovkFv&#10;J1J04u26pHUbhkCugJ8I5HoaLU/g6s0zutnnrdxIBAgQIPBeoPUpsZ8KwYn3694vyScItBbQCLQW&#10;N99BgeBGe3DU4x+zcx+38kkCBAhcIdD8nNgOhujE23VXIJmTwEsBjcBLHm9eJhDdZpMDtWsngxqO&#10;AAECFQRaHxXb2RCdd7uuAoEhCZwS0Aic4nNxJYHoHpschi07GdRwBAgQqCPQ+rTYj4fgxPt1dRiM&#10;SqBUQCNQKue6igLBDTY7Eht2tqjxCBAgUEug9YGxnRDRebfrajkYl0CRgEagiM1FNQWiu2tyLDbr&#10;ZFDDESBAoKZA6zNjPySCE+/X1cQwNoGggEYgCObj1QWCW2t2PLbqbFHjESBAoK5A42NjPyaC8+7X&#10;1dUwOoGIgEYgouWzDQSCG2tyRPbpZFDDESBAoL5A64NjOyqC826X1QcxA4GjAhqBo1I+10YguK0m&#10;B2WXTgY1HAECBJoIND479sMiOO9+XRMUkxB4L6AReG/kE+0EgltqcmB26GRQwxEgQKCVQOPjYz8v&#10;gvPu17VyMQ+B1wIagdc+3m0qENxQc2OzPed6Go0AAQJNBRqfINuZEZx2u6wpjckIPBXQCDyl8UZz&#10;geB2mhufzTnX02gECBBoLND4DNlPjeC8+3WNeUxH4JGARuCRitcuEQjupakx2phTOQ1GgACBKwTa&#10;HiP7wRGcdr/uCiJzEvgpoBH46eG7ywSCG2lunLblXE+jESBA4BKBxifJdnYEp90uu4TIpAR+CGgE&#10;fnD45jKB4DaaGqc9OZXTYAQIELhOoO1hsh8fwWn3666DMjOBvwIaAYXQhUBwD02N2YacymkwAgQI&#10;XCnQ+DjZTpDgtNtlV0qZm8CHgEZAGfQgENxBM0O2G2dqGosAAQKXC7Q9UbZDJDjrdtnlWgJYXEAj&#10;sHgBdLH84PaZGrO9OJXTYAQIELheoO2hsh8jwWn3664HE8HCAhqBhZPfy9KDe2dm2PbhTE1jESBA&#10;oBOBtufKdpQEZ90u68RMGGsK/N+ay7bqjgSCO2dm5HbhTE1jESBAoBeBtrv7dowFZ90u6wVNHEsK&#10;+InAkmnvadHX7YTBLbsnNLEQIECAwGuBpofLfp4EZ92ve70W7xKoJqARqEZr4CMCwT3zyJBHP2P/&#10;PSrlcwQIEBhQoOn5sp8owVn36wYEFvIUAhqBKdI47CKCO2biOm2+iZiGIkCAQI8CTY+Y7VQJTrpd&#10;1qOfmFYQ0AiskOVu1xjcLxPXYetNxDQUAQIE+hRoesjs50ps1v2yPglFNbuARmD2DPe8vthmmbgS&#10;+24ipqEIECDQr0DLc2Y/WoKT7tf1yyiyeQU0AvPmtveVBXfKxOXYdBMxDUWAAIGeBZoeNdvpEpx0&#10;u6xnR7HNKqARmDWz3a8ruE/mrceOm2dpJAIECHQv0PK02Q6Y4JzbZd1bCnA+AY3AfDkdY0XBXTJv&#10;UfbbPEsjESBAYACBlufNfsQEJ92vG8BTiFMJaASmSuc4iwlukWkLs9emURqIAAECowi0PHK2YyY4&#10;53bZKKTinEVAIzBLJodaR3B/zFubnTbP0kgECBAYRqDlqbMdNME5t8uGMRXoHAIagTnyONYqgrtj&#10;2uJss2mUBiJAgMBYAg0Pnv2sic25XzYWrGgHF9AIDJ7AEcOPbY15K7TJ5lkaiQABAoMJtDx6tuMm&#10;OOd22WCywh1aQCMwdPqGDD64MWat0QabJWkcAgQIDCnQ8PTZTpzglNtlQ/IKekwBjcCYeRs36uCu&#10;mLZQ22sapYEIECAwpkDDA2g/c2Jz7peNCSzqAQU0AgMmbeSQY1ti2krtrWmUBiJAgMCwAg2PoP3Y&#10;Cc65XzcsssDHEtAIjJWv0aMNbohZy7WxZkkahwABAkMLNDyFtpMnOOV22dDMgh9H4P/GCVWk4wsE&#10;t8OsBdtWsySNQ4AAgbEFGp4H24kXnHK7bGxn0Q8j4CcCw6Rq/EAv2t2Ce/D4zlZAgAABAs8F2p1F&#10;+/ETm3K/7PkavEMgS0AjkCVpnHcCsY3w3WiH37ejHqbyQQIECKwg0PA02k6g4JTbZStkwxovFtAI&#10;XJyAdaYPboNJMHbTJEjDECBAYB6BdgfSdggFZ9wum4fcSnoV8G8Ees3MbHEFN8Gk5dtLkyANQ4AA&#10;gYkE2p0N29kXnHG7bCJzS+lUwE8EOk3MZGFdtKcFd97J0C2HAAECBJ4ItDuV9oMoNuV+2ZMFeJlA&#10;joBGIMfRKC8FYtvfy6ECb9pGA1g+SoAAgbUE2h1M22EUnHG7bK20WG1rAb8a1Fp8xfmCm18SkT00&#10;CdIwBAgQmFCg3RmxnYHBGbfLJrS3pI4E/ESgo2TMGsolm1lww53V3roIECBA4JlAs9NpO5GCE26X&#10;PYvf6wTOC2gEzhsa4aVAcN97OdbxN22fx618kgABAosKNDug9jMpNuN+2aL5sewGAhqBBshLTxHb&#10;9LKobJ5ZksYhQIDAxALNjqj9VArOuF83cRIs7VIBjcCl/PNPHtzyckBsnDmORiFAgMD0As1Oqe1k&#10;Ck64XTZ9IizwIgH/WPgi+EWmDW54OSq2zRxHoxAgQGB+gWYnxnYeBifcLps/E1Z4jYCfCFzjvsis&#10;V2xgwT12kUxYJgECBAg8EWh1VO3HU2zC/bIn4XuZwBkBjcAZPde+Fojtda/HOvquHfOolM8RIECA&#10;wF+BVofVfkAFJ9yvky8C6QIagXRSA34JBDe6HDfbZY6jUQgQILCQQLPzajujghNuly2UEkttJaAR&#10;aCW93DzBbS7Fx16ZwmgQAgQIrCbQ6sjajqngfNtlq6XFeusL+MfC9Y3XnCG4yaUg2SlTGA1CgACB&#10;5QRanR/b2Ricb7tsubxYcHUBPxGoTrzmBBdsWsFtdc28WDUBAgQIPBRodWztZ1Vswv2yh8F7kUCp&#10;gEagVM51rwRi+9urkQ6/Z5M8TOWDBAgQIPBboNXJtR1Xwfm2y34H7hUC5QJ+NajczpVPBYK729Nx&#10;Am/YIQNYPkqAAAECvwRanSPbERmcb7vsV9xeIHBCwE8ETuC59IlA+90quJ0+idvLBAgQILC0QKPj&#10;azuzgtNtly2dIotPFtAIJIMa7k9wY8sQszlmKBqDAAECyws0OsG2Uys43XbZ8mkCkCegEcizNNJf&#10;geC2lqFma8xQNAYBAgQItPq7rP3cip2Z+2UyRSBJQCOQBGmYL4HYnpbBZl/MUDQGAQIECPwVaHSM&#10;bWdXcLrtMskikCPgHwvnOBrlSyC4oyW42RQTEA1BgAABAl8CjU6V7bgMTrddJl0EcgQ0AjmORvkn&#10;0H6HCm6hEkWAAAECBF4KNDpXtgMzON122csleJPAUQG/GnRUyucOCDTfn4L754El+AgBAgQILC/Q&#10;5jTbjrDgbNtly2cJQIaARiBD0Rj/BIJ72Xk2u+F5QyMQIECAwC+BNufZfojFptsv+xW2FwhEBTQC&#10;UTGffyoQ28ieDnP8DXvhcSufJECAAIGAQKMTbTvHgtNtlwUW5KMEHgpoBB6yeDEuENzF4hPcX2Ef&#10;vBfxPQECBAikCbQ51bajLDjbdlnaag20qoB/LLxq5rPXHdzDzk9vFzxvaAQCBAgQeCbQ5pTZDs/g&#10;bNtlz4L3OoGDAhqBg1A+9lqg+Z4U3DNfR+9dAgQIECBwJ9DmnNmOz+Bs22V3MfuWQFDArwYFwXz8&#10;oUDrHSm4YT6M2YsECBAgQOClQJPDbTvRgpNtl71cgDcJvBHQCLwB8vYRgeDudWTIl5+x/b3k8SYB&#10;AgQI5Ag0Od72My04235dzlqNsqSARmDJtCcvOrh1nZ7d3nea0AAECBAgcESgzQG3HWvB2bbLjizE&#10;Zwg8FNAIPGTxYkQguHFFhn70WRvfIxWvESBAgEAVgSZn3HayBSfbLquycIMuIaARWCLNNRcZ3LVO&#10;h2LbO01oAAIECBA4LtDkmNvOtuBk22XHV+OTBH4I+K8G/eDwTVgguGeFx7+/wKZ3L+J7AgQIEKgp&#10;0OTc2Q7T4GTbZTXXb+ypBfxEYOr01l9c4z0ouEPWX78ZCBAgQGB+gRZn3XbABefaLps/CVZYRUAj&#10;UIV1mUGD+9VZF/vdWUHXEyBAgECBQIvTbjvionNt1xUsyyUENAJq4IRAdLc6MdXnpTa7k4AuJ0CA&#10;AIEygSbn3XbKBSfbLitbmavWFtAIrJ3/c6sPblXnJtMHnPVzPQECBAiUC7Q48rZH+uBc22Xli3Pl&#10;sgIagWVTf37hwY3q5IT2uZOALidAgACBMwItDr3tqAvOtV12ZnmuXVPAfzVozbxnrDq4TZ2c0i53&#10;EtDlBAgQIHBKoMU5tJ2swbm2y06tz8VLCviJwJJpT1h0410nuCcmLNAQBAgQIEDgh0CLk2877oJz&#10;bZf9iNc3BN4KaATeEvnAI4HgDvVoiMBrNrgAlo8SIECAQC2BBoffduIFp9ouq7Vy404qoBGYNLGV&#10;lxXcn05GY3s7CehyAgQIEMgRaHH8fR160amclTkpXmwUjcBiCc9ZbnR3Ojerve2cn6sJECBAIE2g&#10;xQG4HXvBubbL0tZqoAUENAILJDl9icGt6dz8NrZzfq4mQIAAgVSBBmfgdvIFp9ouS12uweYW8F8N&#10;mju/VVYX3JjOxWBbO+fnagIECBDIFWhwLm3nbHCq7bLc9RptagGNwNTprbK4phtNcBOssmCDEiBA&#10;gACBb4EGJ9N20gan2i77jtVXBF4LaARe+3j3l0DTbSa4Bf4K1gsECBAgQCBboMHZtJ21wam2y7JX&#10;bLxpBfwbgWlTW2dhTfeY4P5XZ8VGJUCAAAEC9wL1T8PtCAzOtF12H7DvCTwU8BOBhyxefCIQ3I+e&#10;jHLwZbvZQSgfI0CAAIHGAvVPqO3ADc60XdbYw3SjCviJwKiZuyTupvtLcO+7BMSkBAgQILCoQIMT&#10;8escjM7k+Fy0JIuWrREoYlv0ouhedIrJRnaKz8UECBAgUFmg/qGoE6icQsP/0QgogsMC9be871C0&#10;Ad8WviJAgACBLgXqH4vbYRicabusSzVBdSXg3wh0lY6ugwluQ6fWYg87xediAgQIEGggUP+s2k7e&#10;4EzbZQ0MTDG4gEZg8AS2C7/lthLc8dohmIkAAQIECOwC9U+r7ewNzrRdtkfqCwKPBfxq0GMXr94L&#10;tNxUgvvdfai+J0CAAAECjQSqn47bkRicaLusEYNpRhXQCIyaucZxBzegM9HZvM7ouZYAAQIEmgpU&#10;Px+3UzE40XZZUwyTDSegERguZVcEHNx9ToVo6zrF52ICBAgQaCtQ/4j8OhiDEzlO29bBoLP5NwKD&#10;Jq5p2MG951RsNq5TfC4mQIAAgcYC9c+tr1M4OFHLs7sxuenyBPxEIM9y2pFa7iXBbW5acwsjQIAA&#10;gXEEqp+TX4djcB5H6jgldFmkGoHL6IeZOLjvnFqXTesUn4sJECBA4BKB6idlWSfwx6l6STmMNKlG&#10;YKRsXRJr9d3te1U2rG8LXxEgQIDAQALVz0qdwEDVMFKo/o3ASNm6Itbqe9v3ovQB3xa+IkCAAIGR&#10;BKqfYF+ncXSehof4SOkS6y7gJwI7hS8eCTTcQqK726NwvUaAAAECBK4RqH1gfp2S0WkcrteUwyiz&#10;agRGydQ1cUb3mxNR2qpO4LmUAAECBC4XqH1kbudkcJ7tsst9BNCjgEagx6x0E1NwszkRt33qBJ5L&#10;CRAgQKAHgdqH5nZUBufZLuuBSAy9Cfg3Ar1lpKd4glvNidDtUifwXEqAAAECXQjUPsu2Uzk4z3ZZ&#10;F0aC6EzATwQ6S0hP4bTbOoJ7Wk9IYiFAgAABAptA9YPz67wMzuOU3RLkz3sBjcC9iO83geA2s11W&#10;8KcdqgDNJQQIECDQoUDts1Mn0GHSRw7JrwaNnL2qsdfey76D1wd8W/iKAAECBIYWqH2kfR3OwWna&#10;HelDJ2/F4P1EYMWsH1lzs00juJkdid2Tm9qiAABAAElEQVRnCBAgQIDAVQK1z8+vYzM6jdP2qoLo&#10;e14/Eeg7P5dFF91gigO1MxXTuZAAAQIEOhSofa59HdDRaZqd6x2mREjPBfxE4LnNyu802y+iG9nK&#10;SbF2AgQIEBhDoPIh+nV0Rmdx4o5RPW2j9BOBtt6DzBbdXIqXZVcqpnMhAQIECPQqUPlw+zqko7M0&#10;O9t7TYu4HghoBB6gLP9Ss70iuoktnxkABAgQIDCCQOXjTScwQhGMEaNGYIw8NY1SH9CU22QECBAg&#10;MJ2ATmC6lE66IP9GYNLEnlhWqz6g8i55QsClBAgQIEDgpEDlw/TrDI3O4ug9mdbpLtcITJfSswuK&#10;biql89mMSuVcR4AAAQIjCFQ+T/8do9FJHL4jlE7DGP1qUEPsIaaKbimli7IVlcq5jgABAgSGEKh8&#10;0P07r6OTtDrlh8iQIP/80Qiogh8CrXaI6M71I0jfECBAgACB/gUqH3U6gf5LoP8INQL956hlhPqA&#10;ltrmIkCAAIGpBXQCU6d3isX5NwJTpDFrEY36gMo7Y5aGcQgQIECAwDmByufqv/M0OolT+FxSp7ra&#10;TwSmSufJxUS3ksLp7ECFcC4jQIAAgcEEKp94/87t6CSNTvvBUrVouH4isGjiHy270c4Q3bAeheo1&#10;AgQIECAwhkDdw/XfmRqdw0k8Ru00iNJPBBogDzJFdBspXJbdpxDOZQQIECAwokDdY+/f2R2do9GJ&#10;P2K6VotZI7Baxp+ut9GuEN2snsbrDQIECBAgMIJA3YNPJzBCDfQbo0ag39y0jUwf0NbbbAQIECCw&#10;ioBOYJVMD7hO/0ZgwKRVCFkbUAHVkAQIECBA4K9A3VP2X6MRnqNufyLzYwhoBMbIU+Uow7tHWTz2&#10;nDI3VxEgQIDA6AJVD1qdwOjlcV38fjXoOvt+Zq66PX0vUx/wbeErAgQIEFhKoOoR+O8YD0/R6PRf&#10;Ks/DLVYjMFzK8gNutBOEd6j8lRqRAAECBAhcI1DvEPwYWSdwTVInmNWvBk2QxJNL0AecBHQ5AQIE&#10;CBB4L1D1uP3XZ4SnqNeevPfwiR4E/ESghyxcGkN41yiL1l5T5uYqAgQIEJhEoOpB+O8wD0/R6Blg&#10;kgzOuAw/EZgxq5E1tdkDwltTZAk+S4AAAQIERhCoeuT+O2nDUzigR6icejFqBOrZDjFyeMcoWpVt&#10;pojNRQQIECAwmUDNU1cnMFmxNFmOXw1qwtztJDV3pO9F6wO+LXxFgAABAgsL1DwQ/x3p4RnaPAks&#10;nPO+l64R6Ds/laNrc/eHN6XKqzY8AQIECBC4SKDekfif/3bQRTkdelqNwNDpOxm8PuAkoMsJECBA&#10;gEBMoFon8PHL3n4mEMuFT3/8l2erFSTd7gX0Ad2nSIAECBAgMJ1AtdP3v4+R/z7WhWfwMDhdlR1d&#10;kJ8IHJWa73PhfaKIwOZSxOYiAgQIEJhVoNrB+PmXu3/P9vAMbZ4IZk3o0OvSCAydvjPBt7nrw5vR&#10;mSW5lgABAgQI9C9Q7WjUCfSf/N4i9KtBvWWkVTxN+oBqe10rJfMQIECAAIF8gWpnsN8Oyk/W3CNq&#10;BObO79PVVduDbmfUB9xq+JoAAQIECHwJVDuFP//F8N/TNzyDM3vJ6tQILJn2r/+wQOW121MqAxue&#10;AAECBIYVCD+oH13pxw8FdAJHsXzOvxFYsgaqbT+3mvqAWw1fEyBAgACBG4Fqh+THX/H+PeXDEzR5&#10;NrgR8GUPAhqBHrLQOoYm93p4B2qtYD4CBAgQIHCdQLVjUidwXVLHm1kjMF7OTkesDzhNaAACBAgQ&#10;IHBSQCdwEtDlCQIagQTEwYbQBwyWMOESIECAwJQCOoEp0zrWojQCY+UrIVp9QAKiIQgQIECAwGkB&#10;ncBpQgOcFNAInAQc7nJ9wHApEzABAgQITCqgE5g0seMsy38+dJxcpUSqD0hhNAgBAgQIEMgQqHYs&#10;f/y3g/62GeEJqjUnGVzGyBbwE4FsUeP9Zw9RBAQIECBA4JBAtSPz439N4G8PEJ4g3DkcWqcPdSqg&#10;Eeg0MZXCanB7h7ecSks1LAECBAgQ6F+g2qmpE+g/+R1E6FeDOkhCuxD0Ae2szUSAAAECBA4JVDuc&#10;//PbQYcSsPKH/ERgpexX22q+Eav9zcb3FL4iQIAAAQIzCVQ7Ov/nt4NmqpMqa9EIVGHtc1B9QJ95&#10;ERUBAgQIrC2gE1g7/1eu3q8GXanfdm59QFtvsxEgQIAAgYMC1Y7orx4jPH613uQgiI81EvATgUbQ&#10;108T3gTiIds24mauIECAAAECf6odoF+Hf3j8Bg8N0t6DgEaghyy0iKHBLR3eZlqs2xwECBAgQKB/&#10;gWpHqE6g/+RfGaFG4Er9hnPrAxpim4oAAQIECAQFdAJBMB9PEdAIpDB2P4g+oPsUCZAAAQIElhbQ&#10;CSyd/qsWrxG4Sr7pvPqAptwmI0CAAAECYYHanUA4oAYPD+GYXJAs4L8alAza5XD1b+Vqu1eXnoIi&#10;QIAAAQIVBKod1/9O6fjwTvcKWe5rSD8R6CsfVaKJ3/nRMOwUUTGfJ0CAAAEC9wLVTtN/DwLx4es/&#10;QNwT+L6xgEagMfgF09W/jeNbywUMpiRAgAABAp0LVDtPdQKdZ/6y8DQCl9G3mlgf0EraPAQIECBA&#10;4JyATuCcn6ujAhqBqJjP3wtU27XuJ/I9AQIECBCYXKDamepnApNXTuHyNAKFcMNcVv0HAtX2rGGI&#10;BUqAAAECBLIEqp2qpZ1A1sKM06WARqDLtOQFpQ/IszQSAQIECBCoLtBbJ1D9QaK6qAleCGgEXuBM&#10;8Fb127fafjUBviUQIECAAIG4QLWTtfBnAtUfJeJErkgT0AikUfY4UPWbt9pu1aOmmAgQIECAQAOB&#10;amdr4VNB4WUNpExxWkAjcJqw4wGq37rV9qqOUYVGgAABAgTqClQ7Xf/35+PJID569ceJupxGfyGg&#10;EXiBM/pb1W/c+F4yOqn4CRAgQIBAfYFq5+v//tMJ1E/fSDNoBEbKVixWfUDMy6cJECBAgEAnAjqB&#10;ThIxfRj/q1Zq09P1vkB9QO8ZEh8BAgQIEHgmUO0U//iZwH+fvyEU/D/Pi0GwQT7uJwKDJCocZvwe&#10;D05hSwiC+TgBAgQIEDgsUO2U/fgr4JJHhJJrDi/WBy8T0AhcRl934uo3bLUdqq6L0QkQIECAwBAC&#10;1c7Zz06gYPDqDxZDZGW6IEtKYTqECRdU/XYt2EImZLYkAgQIECBQTaDaWf75L4YL/s/RX4DW+yV+&#10;ItB7horiK7vDA1PZDAJYPkqAAAECBAoEqp21hX8LXP3hosDIJScFNAInAde8vNretCanVRMgQIAA&#10;gQcC1U5bncAD7TVf0gjMmPfaPXu1nWnGZFgTAQIECBAoFKh23uoECjMy3WUagelS+qfovwYQYai2&#10;L0WC8FkCBAgQIDC9QLUTVycwfe0cW6BG4JjTSJ/y84CRsiVWAgQIECDwXEAn8NzGOwkCGoEExL6G&#10;0Af0lQ/RECBAgACBcgGdQLmdK98LFP5o6P3APnGRQOU+oNqGdBGXaQkQIECAQN8ClQ/28OI9CYTJ&#10;Or7ATwQ6Tk5JaJW3C3d/SVJcQ4AAAQIEigU+j96ejt/KTxrFTi4sEdAIlKj1e03lu7OnjajfJIiM&#10;AAECBAgkCnwcvl39AkflZ41EOUO9FdAIvCUa6QOV7019wEjFIFYCBAgQmERAJzBJIjtchkagw6QU&#10;h6QPKKZzIQECBAgQ6Fagt06gWyiBRQU0AlGxdT/v5wHr5t7KCRAgQOBSgc46gcp/8Xgp9WKTawQm&#10;Snjd+1IfMFGpWAoBAgQIjCWgExgrX8NEqxEYJlVvA9UHvCXyAQIECBAgMKaATmDMvPUetUag9wwd&#10;jk8fcJjKBwkQIECAwGgCOoHRMjZEvF3996iGEOs1SH1Ar5kRFwECBAgQyBCoe9KHI/Qrw2GyDi/w&#10;E4EOk1ISUt3dwc1ekhPXECBAgACBRIG/h3E/J3LdJ49EN0O9ENAIvMAZ6K26d2M/u85AKREqAQIE&#10;CBDIFfg8jjv6VY66zx65dEZ7IqAReAIz1st170V9wFjVIFoCBAgQmFRAJzBpYq9blkbgOvu8mfUB&#10;eZZGIkCAAAEC3QroBLpNzaCBaQQGTdxt2PqAWw1fEyBAgACBaQV0AtOm9pqFaQSucR9nVr8XNE6u&#10;REqAAAEC0wvoBKZPcdMFagSacleZrOoPBPQBVXJmUAIECBAgUCagEyhzc9VDAY3AQ5aRXtQHjJQt&#10;sRIgQIAAgXMCnXUC5xbj6osFNAIXJ+D09PqA04QGIECAAAECAwn01QlUfQ4ZKCuDhqoRGDRxW9hV&#10;7z+/F7Qx+5MAAQIECHQjoBPoJhXDB6IRGDuF+oCx8yd6AgQIECBQJtDP/7JY1WeRMhxXHRXop4yO&#10;RuxzNwJV7z0/D7iR9iUBAgQIEOhH4O/5/9+fqo8BgdV6Yghg9fVRPxHoKx+xaKpuAO7qWDJ8mgAB&#10;AgQItBL4e0b/708vR3XV55FWpmvOoxEYOO9V77teNpeB8yN0AgQIECBQSUAnUAl2tWE1Aqtl/OB6&#10;9QEHoXyMAAECBAhcIKATuAB9wik1AuMmteYPBPQB49aFyAkQIEBgBQGdwApZrr5GjUB14loT6ANq&#10;yRqXAAECBAj0L9BZJ9A/mAgfCGgEHqAM8ZI+YIg0CZIAAQIECFQS6KsTqPlcUgnQsH/+aAQGrYKa&#10;95vfCxq0KIRNgAABAksJ6ASWSneVxWoEqrBWH7RmH1A9eBMQIECAAAECCQI6gQTEtYfQCAyZ/6p9&#10;gB8IDFkTgiZAgACB9QS+juxOTu6qTyfrJbfJijUCTZhHmqST3WQkMrESIECAAIFrBHQC17hPM6tG&#10;YMRU1my59QEjVoSYCRAgQGBtgU5O75oPKGsnuNbqNQK1ZCuOW/M262QnqahnaAIECBAgMI/Adm5v&#10;f168spqPKBcvbc7pNQLj5bXmTdbJPjJeUkRMgAABAgQuEfjvz7/ngk5O8JoPKZf4Tj6pRmC4BNe8&#10;xTrZRYbLiYAJECBAgMBVAtvZvf2ZFkf6gGmRGShN4H+ynGbZZiB9QBtnsxAgQIAAgcEEsh8R/isa&#10;0JPlSGWjERgpWx+xFt2TB9fo1j0I5WMECBAgQKBLgeSnBJ1Al1nODMqvBmVqjj2WPmDs/ImeAAEC&#10;BJYXSD7Ky/66OLkbWT6pVQE0AlV50weveHMlbx7pSzcgAQIECBAg8EYg+TDXCbzxHv5tjcBQKdQH&#10;DJUuwRIgQIAAgcYCOoHG4INPpxEYKYH6gJGyJVYCBAgQINBeQCfQ3nzgGTUCAyVPHzBQsoRKgAAB&#10;AgQuEUjuBP4UjVfxkeUS1Gkn1QiMk9qKN1XRTT6OnEgJECBAgMA6ArmH+v90AjOXjkZg5uweXVvu&#10;lnF0Vp8jQIAAAQIEKgjkHuuFnUCFdRkyX0AjkG9aacR6PxDI3TAqLd+wBAgQIECAwDGB3IO9rBOo&#10;99hyzMCnDgloBA4xdfChajfUf7nbRQdUQiBAgAABAmsL5B7tZY8gZVetnbf2q9cItDcvmrHa7ZS7&#10;VxStzUUECBAgQIBAqkDu6e5/TiA1OT0NVpbanlawRix1+oDcbWKNTFglAQIECBAYQCD5weG/ovE8&#10;Z3RfKX4i0H2KPgMsuv3erczvBL0T8j4BAgQIEBhUIPsZvGi8Ko8vgyak07A1Ap0mpn5YRbd0/bDM&#10;QIAAAQIECJwXyD3my/7BcJ2/yDxvY4RdQCOwU3T8RY2OOneD6BhPaAQIECBAYEWB3IO+sBNYEX6o&#10;NWsEBkiXPmCAJAmRAAECBAj0JdBDJ1DjEaYv5cGj0Qj0n8AaN1Hu5tC/oQgJECBAgMByArmHfdnP&#10;BGo8xCyXyIoL1ghUxM0Z2i2U42gUAgQIECBA4ISATuAEXq+XagR6zcwWV5U+IPfvCLZQ/UmAAAEC&#10;BAh0JJB+3JcMWOVBpiPksUPRCIydv7LoS+7jsplcRYAAAQIECFwmkHvgFz7SF152GdpSE2sEOk93&#10;jbsnd1voHFB4BAgQIEBgXYHcI7/sl4PW1R9g5RqBvpOkD+g7P6IjQIAAAQJdC/TQCdR4mOkafaDg&#10;NAJdJ8ut03V6BEeAAAECBNYSKPuZgMeZbqtEI9Btaj4Cq3Lj5P7dQM98YiNAgAABAssLJB/7OoG5&#10;Kkoj0HE+9QEdJ0doBAgQIEBgCAGdwBBpuihIjcBF8FdNm7wdXLUM8xIgQIAAAQLHBJKPfj8TOMY+&#10;xqc0Av3mqcYPBJI3g37xREaAAAECBAj8E0g//NMHlKmrBDQCV8m/nVcf8JbIBwgQIECAAIHWAmUP&#10;KGVXtV7bcvNpBHpNuRum18yIiwABAgQIjCWQ/Df4fjlorPS/ilYj8Ernwveq9AHJG8GFPKYmQIAA&#10;AQIEDgskPwDoBA7L9/5BjUDvGUqML3kbSIzMUAQIECBAgEBFgeRHAJ1AxVw1HVoj0JT78GQ1fiCQ&#10;vAkcXosPEiBAgAABAhcLJD8E6AQuzmfW9BqBLMnUcfQBqZwGI0CAAAECBFIFyjqB1BAMliCgEUhA&#10;TB+iRh+QHqQBCRAgQIAAgWEEkn8k8LHughE94PRWLxqB3jLyEU+V26Tgdu2QRkgECBAgQIBAkUDy&#10;g8DHw0rBiFUecYo4XPRXQCOwSCEU3KyLyFgmAQIECBBYQiD5UaDsmb7sqiXyc8kiNQKXsL+ctMY9&#10;knzzv4zfmwQIECBAgMD8AmX/TKDGU8781tVWqBGoRls6cI07RB9Qmg3XESBAgACBWQSynwZ0AuNX&#10;hkagtxzW6AN6W6N4CBAgQIAAgfYCfXQC7ddtxqcCGoGnNNe8UaUPyL7xr6ExKwECBAgQIHBKIP+B&#10;oGDEKo86p1gWvlgjsEDyC27SBVQskQABAgQIEDgn8PFMX/CQoRM4p555tUYgU/P8WDXujYJb9PxC&#10;jECAAAECBAh0J5D9TKAT6C7FsYA0AjGvyp/WB1QGNjwBAgQIEFhaoEInUOBZ43mnIAyX/NEI9FQE&#10;Ne6L7Du+Jy+xECBAgAABAjGB7OcC/+mgmH9nn9YIdJSQGn1AR8sTCgECBAgQIDChQHZvMSFRt0vS&#10;CHSbmpzA3Jw5jkYhQIAAAQJzCGQ/GXz8NWbBkP7ys49q0gj0kYfPKGrcEwW3Zj8gIiFAgAABAgTS&#10;BbKfDXQC6SlqN6BGoJ31m5n0AW+AvE2AAAECBAgkCOgEEhAnGUIj0Esi9QG9ZEIcBAgQIECAQESg&#10;7Bmm7KpIXD77VkAj8JaozQdq3A3ZHX8bCbMQIECAAAECVQUqPCBUGLIqgcH/CWgE5q0E9+S8ubUy&#10;AgQIECBwQiD7EeHjrzMLhqzxl6AnUJa8VCPQR9rdC33kQRQECBAgQGAFgYLH9pcsOoGXPP2+qRHo&#10;Ijc1+oDse7wLKEEQIECAAAECHQroBDpMyoGQNAIHkKp/RB9QndgEBAgQIECAwLdA+l8X6gS+cQf6&#10;SiPQQbL0AR0kQQgECBAgQGAlgfROYCW8edaqEZgnl7crcXvfaviaAAECBAgQuBPIflTwI4E74CG+&#10;1Qhcn6YKPxDIvrmvRxIBAQIECBAg0LWATqDr9DwOTiPw2KXhqxX6gIbRm4oAAQIECBAYUiD9bw11&#10;AuPVgUbg6pzV6APSb+2rkcxPgAABAgQIZAukPy7oBLJTVH08jUB14vYTpN/Y7ZdgRgIECBAgQKC2&#10;QI0Hhhpj1nZYeHyNwMXJr/ADAbfgxTk1PQECBAgQWFOg7Kmm7Ko1hbNXrRHIFo2NV6H29QGxFPg0&#10;AQIECBBYVSD9meHjuaZgzApPQ6tmNLpujUBULPXzFSq/4P5LXZLBCBAgQIAAgVEE0p8adAKjpP5f&#10;nBqBK/NVoQ+4cjnmJkCAAAECBMYS0AmMla/saDUC2aIXj5d+Q1+8HtMTIECAAAECFQVqPDjUGLMi&#10;wcpDawQuzH6FHwi49S7Mp6kJECBAgACBz6eb+ONIhWciqTggoBE4gFTpIxVqPn7jVVqbYQkQIECA&#10;AIEhBNKfHcqeb8quGkK45yA1Apdlp0LFp9/Ll+GYmAABAgQIEGgjkP708PGEUzBmheeiNn5Dz6IR&#10;GDp9P4MvuOt+DuA7AgQIECBAYDmBGs8PBWPqBC6oPI3ABeh/p1TuV8mblwABAgQIEKgp8PmMU9AJ&#10;1AzJ2I8FNAKPXaq/WqEPcMtVz5oJCBAgQIDAhALpTxBlnUCFZ6MJk5W7JI1ArufR0SrUevpdfHQt&#10;PkeAAAECBAgMLZD+DFH2nFN21dDyVwevEbg6A1nzp9/DWYEZhwABAgQIEOhcoMZTRMGYOoHWdaIR&#10;aC3+d778Qi+42y5ZuUkJECBAgACB/gSynyM+n3Syx+xPbfyINAJX5DC/D7hiFeYkQIAAAQIECDwW&#10;KOsEPCE91qz2qkagGu3zgStUuab7Obd3CBAgQIAAgXcC6U8SOoF35D28rxHoIQunY0i/e09HZAAC&#10;BAgQIEBgJIH0Z4myv/csu2ok6K5i1Qi0T0d+iaffu+1RzEiAAAECBAhcKlDjaaJgzPzHpEtVO59c&#10;I9A8QQq8ObkJCRAgQIAAgeYCn088BZ1A8zhXnlAj0Dr7FfoAN1nrJJqPAAECBAjMJ5D+PFHWCVR4&#10;UpovV1kr0ghkSV43Tvp9e91SzEyAAAECBAhcJpD+RFH2TF921WVqQ0+sEWicvvziTr9rG4uYjgAB&#10;AgQIEOhDoMYzRcGY+Q9LffB2GIVGoG1SlHZbb7MRIECAAAECxwUKntpfDv753JM95ssJvRkT0AjE&#10;vE5+ukIf4PY6mROXEyBAgAABArUEyjqBCs9LtRY4+LgagcETqA8YPIHCJ0CAAAECHQmkP1foBDrK&#10;7u9QNAK/Teq9kt3gpt+t9ZZuZAIECBAgQGAAgfRni7KHn7KrBvDtLESNQMOEZBf1x72afrs25DAV&#10;AQIECBAgsIRAweNK9kPTEs7xRWoE4mYdXVFwY3UUvVAIECBAgACB3gTSny0+H+nTB+1NbdR4NALt&#10;Mpfd27qp2uXOTAQIECBAYBWB9OeLsk4g+7FplfTF1qkRiHmd+HR2QaffpyfW5lICBAgQIEBgFoH0&#10;J4yyR6Cyq2ZJQqN1aAQaQf9Rzq2kzUOAAAECBAj0JlDQXXh0qp9EjUB94zozFNxQdQIxKgECBAgQ&#10;IDCVQPozxucjffqgU5FftRiNQCP57K7W7dQocaYhQIAAAQLLCaQ/ZZR1AtkPT8vl8f2CNQLvjTI+&#10;kV3K6XdoxiKNQYAAAQIECBB4JKATeKRy/WsagSY5yO4DmgRtEgIECBAgQGBNgfy/cCx7FCq7as2c&#10;Fa1aI1DEdvVF+ffn1SsyPwECBAgQINCPQJUnjSqD9mM2YiQagRZZy+5n3UgtsmYOAgQIECCwrkD6&#10;s8bnw1B80OxHqHUT+njlGoHHLqmvZhdx/DZKXY7BCBAgQIAAAQJRAZ1AVKzB5zUC9ZGz+4D6EZuB&#10;AAECBAgQWFzAXzuuUAAagfGy7M4cL2ciJkCAAAECowmkP2/4kUB/JaARqJ6T7B8IpN+X1QVMQIAA&#10;AQIECBD4oxPorgg0ArVTkt0H1I7X+AQIECBAgACBD4H8v3rUCfRWWBqB3jLyLp78u/LdjN4nQIAA&#10;AQIEVhTwzDF91jUClVOc/QMB92TlhBmeAAECBAgQ+BJIf+rwI4HOaksjUDch+oC6vkYnQIAAAQIE&#10;BhLQCfSVLI1A1Xxk9wFVgzU4AQIECBAgQOBWIP1HAn8Hj4/qgeo2K4lfawQSMesPFb9z6sdkBgIE&#10;CBAgQGBWgfQnD4/0XZXK/9IT3NXyLg4mu9gl6+KEdjz901pTNB1nLTs0VZAtOt54amC8nPUf8dOq&#10;Kg7982CKj+o4KwZ/daFG4JXOyffiVf56QvfAa5813z1eZepn1go5XgM1/mOAs6oOt67jZWArGC65&#10;Vwd8vLiORvpZhPFRle5R38jnNAIRreBn40X+egK3wGufhd49U1rKaJZCUQWzZPLEOhTBCTyXHhc4&#10;U2gPZ/l7EMVHdX491Dz3okbgnN+rq+Ml/mo0f5X3WmeddzPqymY6er1kVEGF/6mg0VmHil8NDJWu&#10;0YNNKbdbhM9TKD6os+vWMOlrjUAS5O9h4hX+e4zbV9T/rcaKX2dXlN5yxCrKrwL9wHB1kF8Ejpfh&#10;iqB1wHWKLj6qUs3PvEYg3/RrxHiBvw5F+b/2mf3d7HravNTVJjHAn7WKQC8wQPL3EGtVga1gJ/bF&#10;A4H0uvtbcPFR1emD5Jx7SSNwzu/51fHyfj7W5zuK/7XPzO9m19IvK8X1i6S/F6pXgT2mv6TfRaQG&#10;7kB821Igvfw+D56CQZ1X2VnXCGSLfo1XUN0vI1H6L3kmfjO7kp5QKbAnMJ283KYMVEEn6X4YRpsa&#10;0A8+xPfih0B6BX5uOPFBbVPZ1agRyBb9N168tl/HofJf+8z6bnYdvXFSZm+Arni7cQ14DrwiyW/n&#10;VAVviXygvkB6GeoE6iftwAwagQNIBR/Jvl88oRUkYfBLsmvoGIdKO+bU6FOKoBF019Oogq7Ts1Bw&#10;6ZX497yJj+qYyi06jUCu59do8cJ+HYayf+0z3bvZBRQCUm0hrnofVgX1bIcZWREMk6oVAk0vx8/T&#10;Jj6oMyq32DQCuZ7/RovX9esoVP1rn9neza6fsI+CC5PlX6AK8k1HG/HyGvCLYqOVTO1400tSJ1A7&#10;ZQfG1wgcQAp/JPte8VwWTsHAF2RXTyGFoiuES7mskyLwHJiSzdJB+qgCO0Fp/qa8Lrso/5ZXfFBV&#10;mVldGoFMza+x4kX9Oggl/9pnonezS+cUjbo7xVd+sSoot5vlyq5qQD84S1klrCO9MnUCCVk5OYRG&#10;4CTgg8uzbxTPYw+Qp3wpu3LOI6m984bhEXorA0UQTuHpC3qrAf9DNqdTOs0A6bX5ucHEB7UtJVaU&#10;RiAR82uoeEm/jEG9v+SZ5c3kqsljUX95lm9H6rUKFMHb1OV9QBHkWRqpgkB2gf7dXeKD2pTycqsR&#10;yLP8Gile0K9DUO6vfeZ4N7tqElUUYCLm66E6rgK/HfI6dWnvqoE0SgNVEsiuUZ1ApUQdHlYjcJjq&#10;4Aer3CMH5/axMQWyayZdQS+QTvp7QFXw22S5VxTBcikfcMHpVfp5wMQHdSyl1Y5GII3y30Dxan4d&#10;gFp/7TPBu9klU4NEGdZQ/THmAGWgCn5kLP+bAWrAT4by0z7eiOmF+rm1xAe1IWWVjkYgS/JrnHgx&#10;vwxApb/kmeDN5IKpJ6IU69kWnIEVg3k1tCp4pXPuvVG2AjVwLs8zXJ1dq39rKj6oUkwqJo1AEuTX&#10;MPFSfj2/Qn/tM/q72fVS00MtVtMdqAxUQaUqGKgG/FSgUg0MNGx2uf7dV+KD2o5yakYjkOP4NUq8&#10;kF9Pr8xf+wz+bna5VOdQjxWIVUEF1NGGHK0I7ASjVVhyvOkF+1lR8UHVYU5eNQI5jl+jxAv55fSq&#10;/CXP4G8mF0sTDRWZzawKskUHHE8RDJi0xUPOrtm/R0t8UCdSSh1qBFIYvwaJl/Hr2RX5a5+R382u&#10;lWYWijKRWhUkYo461KhFYCcYteJS4s4u27/lFB9UFWZkUyOQofg1RryIX0+uxF/7jPxudq00tFCW&#10;WdgDF4FfE1cE/teGs2pgzHGyt6/PgyU+puMoo3o0AhmKX2PEi/jl5Cr8Jc/IbyZXSmsKlZkiPngV&#10;6AUyqmDwIrAVZBTBmGOkl+5nMcUHVYIJ5aMRSED8GiJewi/nVt8veUZ+M7lSLqBQnKfRxy8CnYAi&#10;8FOB0zUw7gDZW9jfUyU+qMPofAlpBM4bfo0QL+DXUyvv1z7DvptdKNdAKM9z7lNUgSJQBFqBczUw&#10;8tXZm9jnflIwpm3odBFpBE4TbgMUFPB26aM/FfcjlfFfSy6T60AU6Al7VXACb5JLp6kBPxmapCLj&#10;y8iu4bJOwFEUz9zdFf93971vSwWSbwm1XZqIrq/7X3KZXLjYeVbSHnEeu4kKunEZzFMDJX+J2xjb&#10;dOMIxB99JrqVrkqTnwgkyWfXYvxuSFqIYSoKZFdJxVAPDa1KDzHdfUgV3IEs+K0aWDDpEy45u47/&#10;nijxQR1EJ2vLTwROAla6XGFXgr1y2Pn+9jS+Y1/p38nc06FNt6D6hTId2Xx7W/0imGGG7AeV6W6M&#10;QZLsJwI5iUqu3+zbK2eRRjklkFwjp2LJu1ipxiynrAJFECqCKWvAPxoO1cAsH86u5b9bSXxQO9C5&#10;gtIInPP7ujpeuC+nVdUveYZ8M7lE+jFQrIFcqIIA1qwfVQSzZnbFdWVXs07giirSCKSoJ98Mnq1S&#10;stLTIMkV0tPS/EdDjmZj5iJQBQerQBEchPKxMQSyC/rz6Sc+pmemU9WiETjF93VxvGxfzqqmX/IM&#10;+GZygfQmoGAPZUQVHGKa+0OKYO78Lri67JLWCbQvIo1AgnnyjeCxKiEnXQ2RXCBdre1fMGr2fVKm&#10;rwJF8LYIpq8B/1LgbQ1M94Hsov67j8QHtf2cqCz/1aATeHUuVc91XC8bdYX/oEZ8274sHRdNvEAV&#10;KIJ3tbWC0AprfJfntd7PfmIprKDCy9bK1bPV+onAM5njrycXYPZtdXwhPllFILk+fsV4sGA6CeNX&#10;+Gu80Id+7Sj8Q4GX1dwLf+04Du5IL628OZBAdkF9FlB8TGVXXjIagXK7ryvjBftyStX8kme4N5PL&#10;4379wXKpGU0wlPuVTP19TfcPuCB9zWiCoUyd9bvF1WRXBHfYvm0okF3ZfzeR+KD2nuKcawSK6bYL&#10;4/W6XfnoT7X8SGXc13KrY3M4WSV1goo+jm6LWeDPOuAnq6Dg79yOpOpsVEfmGPEzdWrg7E3XZ1Qj&#10;5nfpmLPL6O8mEh/U3lNahRqBUrntuni1blc+/FMpP2QZ9MXk4vinkFMiNULLiWzQXD8Puwb12QfA&#10;LdoKsamCDff2zwrQHddAVmi3gr7uWCC7vD83kfiYtp7SEtEIlMp9XRcv1pcTquSXPIO9mVwc4V8B&#10;ecfVe3zv4h/j/XTl7Kes7ABtYr8LM9u49xrIju+3qFe6Ekgu8L97SHxMW09hUWgECuG2y+K1ul35&#10;6E91/Ehl1NdyayO9DfhizY1SBd9Vay5vrSIo+Nu3u3XefqsIbjU+vs4ugjqP2clRqoK7Kpj62+Ti&#10;+VvhBWMqurIq0wiUuW1XFZTqdumDP1XxA5RhX0qtjaqlMU6kwxXDQLSZoVYt17WLoE4TsJkqgk3C&#10;nzGBzMr5nPlzC4mPaeOJZW37tEZgkyj6M16oL6dRxS95hnozszQa1EViuA2iHaYSBmPNC1cRfNdo&#10;nmrdJuAr4rxwFcF3Ecz/VV7d/LX6WzzxMdVcUaVpBIrYtovidbpd+ehPNfxIZczXEiujVVmkhdwq&#10;4P4rY0DSAUPuvA7SRKv9XtgvwKyQ7QS/aOd9IatoNqHP4ikYU81tgJE/NQIRrfvPFpTp/RA336vg&#10;G4zBv8yqjLY1MWbU/ZbKoJ5JYbet3W6rIEmzyQ8DvhGTolYD36TTf5VUM7vTZ/EUjKnmdsHjX2gE&#10;jlv9+mRBkf4a4/sF9fttMfpXSZVxRUmkhH5F4P3VTAplu78GvgHMiVwVfJDmUDZuA/6WQkrkauDm&#10;tpr9y5SK+Ub6WzvxMZXcN+HhrzQCh6l+fzBeo7/H+H5F/X5bDP5VTmFcVRAZ0V8Ve0eFk8F4xfPf&#10;F2FG+Kogpw+4zDGhCC6LvaOtYJlQEurl1uqzdgqGVHK3iMe+1ggcc3r0qYISfTTM12uq9wXOWG8l&#10;FMa11TD8AjqolwTDS34Y8E2XsIJry/h7KVd9lUB4YS/4oZawgNVr4Krau2LehHL5EfZn7RSMqeR+&#10;KB75RiNwROnhZwoK9OE4/15Uuy9whnoroS6uL4bzi7h+DZdWzXnAa58A/+GdXsXaVXCab4oa6GER&#10;l+4FC01+vuJ/YP3dPuJjrr3r/BA8+s3/Hf2gzxEg0ETgvw72sfMxxLfvJriNJklYfQdVcP4RLsGh&#10;UcYqTHN+8VPUQMnf6VbIhiEbCCQXbOEdVHhZA59up/ATgdLU5BZb8g1UuijXnRU4XRb9VMLZpfSz&#10;krNJDV9/lu78E3g45KcXnFzLulVwEm6iGuhpKU/r3BsZAmeL/j6Gz+2jYMx1d517wIPfawQOQt1/&#10;rKA474e4+V7d3mCM/OXZsuirEE6upq/FNCyrk24X/9uAe6iTq1m1Ck6ydfbwfHI1qxbB/b00//cn&#10;C+Ue6G/hxMdUb/eQb77XCLwBevZ2vDafjfTxurJ9gTPSWyeror86OLeg/tbTpJjOoXW4G5xb0JpV&#10;cM5METS5U02SL3Cy8O8D+tw9CoZcc9O5xzv+vUbguNXtJwtK8/byu69V7R3IoN+eq4o+q+DUmvpc&#10;Ut3qOgX2EVqXZqcW1eWK6hZBybPLTUR9iimCmxT58onAqSq5G/O/j8E+74X4mH3eQXfL6+hbjUBZ&#10;MuKV+WIeRfsCZ6C3ThVFv0Uw6bIqFdYprT67gL9SZ9bVb21XKoKCJ5ebSPrlOlMEHdf2jb0vTwuc&#10;KpK72T86gc+7oWDIfm+iuyX28a1GoCgPBYX5fB4l+9xmoHdO1UTfNXBmaX2vLL2+zlB1+tOA3ah8&#10;bYpgR3z7Rd9W5TXQe3W/TYwPHBQ4UyN3U5T/SEDfeUf5+lv/+dDXPo/fTaz0xxN4dS2Bvg//P2f+&#10;Y6Jr3SunVnuGucX9Ul6lp1haLC11jlOrLUdOXcOzwc7U6CmXZwF5fWaBz7+o/iybzu+K8VOgEbg8&#10;h2r88hRkBHDmlOu/BE5EeAYmIzEtxziz1jOPWI3WWF4FZ2AaLS5tmjNrnboISn7DIy0rBmomUL5N&#10;/A6x/FdWztyGv+OY/RWNQEGGU0ss864pWItLcgRO1MQAh/+pv5I5QZOTm2ajnFnpEPtAeZBnaJrl&#10;L2WiMyst900J/dggQwR5bCk+VUUguUI+76iCIc/ciFVYeh60vOHqeVV1Y0stsIICr7s6o5cIlNfE&#10;QAVQvMiB1liS/O2aYp+ic26btfWfpatcpAhO/LX3OEKlNTBUobe+sSaar7w+fiOU/zOBce6n36tu&#10;/YqfCLQW/zmfWv3pMeh35RvfSAUwUqwXFFJ5EZT8fdcFC/w3ZWkVnOC5bK0FE5cvsxS2IMizlwzx&#10;Q8yzi3R9sUBmKZf/XXX5rVi88GEvLFcedslnA08tr8w75uzCXF8qUF4Sw+W/bKnDLbOkEspoPmYa&#10;Tad0oaOtUxG8EiisghWK4BXbIu8VVscjnf8+fsj2WTUFQyq2R6CPXvMTgUcqr14rKMfnwynU5zYL&#10;vDPgX6yVVWzqTdNpYRSvsYz0QoXSgIuFLlxrcOriJZaaBuNL/HhhxMVCiaEbaiSBrWIKC26kpV4X&#10;q58IRO23soxe9+jzSvuRynCvFZbEoNkvW+2giz1ei2Us4/044EukbLmzV0GZyqhFULja2Yvg+J4x&#10;8ycLi+MRiR8JPFLJfc1PBIKeifUdnNnHOxUoLIlRz8OyuAuROk15Xlhlmnnzl45UFrcqeOhdhvlw&#10;qJYvFv5AUxG0TNJVcyXW9OdvBn0WTcGQau1g/jUCB6FqfKygsGuEYcxTAoV7zbjJL4u8kOlUahpe&#10;XLa8wkephut6OpUq+EXzP0Xwy8QLqwqUbRAPtbb7KnHIh/Ms/KJGIJb8rSRjVz3+tLJ+7DLWq4UV&#10;MXLyyx5fC6HGqIayxY1cBCV/P/eRyzKoMYqgLMr1ikANlFXKwlf9+5FAAYBaO4bm3wgcc/r6VGZZ&#10;DX0AhNRm/nBZRYyf+4J1j7/op4VcoPEx1vAgJcseftGK4KeAIvjp4btNoKQytmvv/vTPBO5Asr/1&#10;E4FsUeOtJFC2103wMFSwhDKrEaqpbGUFhJ1hlKygzKqzhT8Kp2xhJYSPZr/utZIVlFldt0YzlwiU&#10;VMaTef79B0SfvOnl8wIagYhh5v6VeJdEluCzmQJlBTFF6gsWUaaVma86YxWtq+z3q+osoHjUkkUU&#10;aRVH2OzComWV+DVb0dGJCnYCvyF2FNfndoHPO6yg1opuzH3SVb7wq0GBTGeWVEFFByL10SYCRQUx&#10;TeYLVj/N2m/Lq8Ch6ES7nbOfrwtWP2MVFDDMUwQli5+xCPq5KzuJpKQwnoTul4OewOS87CcCOY5G&#10;WVAgcZsbUa/gKJ9RrGhNBXadlkjBSorEOl3+V1hFSyqg61OhZCFFYn0uX1TPBEoK49lYJT8NeDqW&#10;N+4E/ETgDuTFt5lbV+od8iJmb9UTKKqHqRJfIDDV+j9rq8BgsiOtQGC2KiggmOfnAX932AKB2Yqg&#10;3kkz7sgFZfFssX4k8Ewm43U/EchQDI9hDwyTzXHBXIkv+BXnxJOhi4qYbT0FqHPVdAFAUTM4WTeo&#10;CEoKZ/prEsti+/fCBUPapN8WmkbgLdH2AdW0SfjzU6CkHgo2sb6x4wsqYevbIBpdQfsUnaLt5xVB&#10;gXccrWCShpfEq9pO0DA9V02VWub/KZlaedQIHJXNrMHUu+PoAnzucoEJ8z7hkiJlUrArTCgWX1KB&#10;WyQtbT9bsJj4Y3PbJZXMFq6CAreSuFwzh8BnuXz+v3Cdlf2l3RxoR1ehETgqlfi5gkpOnN1QKQLx&#10;U2zGw79gW47DpeSryiAFa5ny5o+XdoFclQwmDFqwlCmLoOQJLYHfEF0LJJa6Xw6ql2mNwEHbgt3+&#10;4Mg+NqJAvB4Sd8SuwMLritN1td5zwYS1zk3n6uoCBeU8axFE11VAVz2dJuhZwC8HVcqORqAS7Ith&#10;o9vli6G8dZFA/AibN+vzruxdcamCXSj8M4G43T5XV18UrGPeGya6sgK8rpIvmPcC0Zp4MeJHufzt&#10;BAqGVGkvXD/e0gi89tneTayjgireovBnJwLxcpg569G1xfU6SftdGPF1RKXuJpzq27jeJMufuQii&#10;a1u2CCap5SPLiNbEkTF9JllAI3AINHG/clscEp/sQ3NnPfrXwYm304V1El/F1FUQLYKi/+zWhenO&#10;mnrqIgj/O4H4TZSVB+OMJ/BRLX4kUCVtGoEqrAadWiB8es19+H/kOrjAMOAU5RREGm7Ns6/vUULC&#10;lTw70uzre1QEXnspkFgSOoGX0uVvagSO2IV3++eDJt4UzyfxTl8CCyR9gSXe1VR4U5ifKLjCsOBd&#10;Bjr4NrqE8I9NOlhjMIT1iiAItN7HgyWxHtD1K9YIHMhBdLd/MaRb4gXOKG9F62GJpMcWGSUcpTRe&#10;xBkDejFQx28F1zh8FUQXEPTpONMvQgsuMmr4YmZvTS/wUS1+OahCljUCFVANObVA9OQKHoyj2sWW&#10;GUXsTiW6gBhPd8s9GNAaq9ww1MAm8ePPtYrgx9J981AgtyJKR4verg+XMumLGoH3iU2sn9ISfh+k&#10;T7QSiJaDnLfKTMt5VMFj7Vi1RxUfz+nVzgQUQWcJuTycWEW8Cvdzy/j8f3kjvpptmfc0Ai1TrXhb&#10;ateZK/rssk7OYyuNOtbJZumo0ehjNqVRjXdd1LGrFUaDX6cIYiuNOnZVBIJpLPBRLaX/s2IK7Wmu&#10;NAJPabY3VM8m4c9/fxkRcYgdiZGR+/tsbK0j31fR2GMy/WU2EFHwn8NGJQOR1P5oNPSFisDf19Yu&#10;vtHGzy3+z9FKRozesqMpl8erESi3C19ZUrrhSVxA4CoBBf5Ynstjl89XlzmbFcHTIlimBp4KzP9G&#10;Xvl/Vsvn/8sbcX79tyvUCLwjytukFO476/7fj1bDYjkPLTdq2U91BCMPqfSzytJIFllusAhKNQe9&#10;LlYELAdN8yVhf1SLXw5KltcIvAG1Rb0B8vYLgdhx+GKgKd9yb02Z1jX+qi5avKttBautd85bOXFV&#10;uQXxOVruiIlLHXAojUCzpCnbZtTVJgqe/uulfIkVx6og+Evz1Wq34cChKohpNlxF6lQhktSZrxos&#10;tOI1iuCqVPQxb6ggXob8WS2FFVN42ctwZnhTI/A6i3l1k3cbvI7YuwQuFAiVed7d1XLFY0bdUij2&#10;d3UreIZui6apqjdZaM0rFEE96gVH/vzloFCFfRkptIfFohF4yOJFAg8EgptIyT71YNaxXgotOgg6&#10;lsS/aEMeIy7wYczTrzpWudNzPCwCLxK4Fci7Cz7vvs/R8ka8jXPFrzUCL7Me2+5fDaVkX+mM8V6w&#10;GhZN+ezLjlXB7BrP7tzIumOiz2Zs+nos5AhG02XUnSy07Jho3cCNXkcgVBAvQzhRLScufRnS2G9q&#10;BF7lL69m8m6BV/F6r6ZAsBqWTfmyC39QfCweoPx6KXhn/bq++QuxgJctgmUX3rwgl5zw4y4sqbDY&#10;zbuIrEZgkURbZmOBki2qcYi1pgssfbxNebyIa6X59biBIng90PDvLiwRWboba/hKf7uASD28Huyz&#10;WvJGez3XCu9qBF5kOW9rUrIvmKd8S8aPpTXvHjs2X9tPrVwFkbUPVgWhcCMObauzwWxLL76B7/JT&#10;lBRY6PZdRFgj0CLRJdXaIi5zBARC28faGZ949arg8C0zcRUcNlj+ry0DRRC6tQIZ8NF+BALl8Cbo&#10;rVryRnwz4dxvawSe53crteef8M46AqFqWH13Cqw/5Hp5uYWiDShcvrAaAQTWH3KtEWtkzKGCjSzs&#10;4s9yvTgBDaYP7AlvojlRLScufRPUsG9rBJ6mLq9a8or/abDeIDCoQN59Vh8gFKvbvn5CzNC7QOQu&#10;CN1evS9cfA0EPiomUmBbRAptk9j+1AhsEvX+LKnUetEYmUB9ATVf37j/GQJVMNDRHAo1QNB/Posi&#10;JFDENutFeeXweR/mjTar98F1aQSeQYW2+2eDeH0WgUg5/Gd7iuzQEdpryykUqSJwTkdug2tLu+Ls&#10;gRshdINVDNnQ9QQC5XAsiJIBFdqdrUbgDiT/25I6zY/CiKcEbBxRvkDZw43iTvj5YYogEmjgJpgw&#10;pduSKGwS/swU+Hsnfvx/6uu8qkbgiWFku38yxL+XVelLngnflPEJk/q5pNCeoAo+yeZTiBTBfKv/&#10;zGnN/4vo1ozD2PUE8u6Kz2opHE2h/UywRuCnh+8IPBCIbBuFO9ODWcd+aW2HtVf/XbnHHSL32Pf4&#10;vhpA4HgRDLAYIXYnUFJftpsfadQI/ODYv0krk5Ia3aPwxXgCEr7l7LhE2t22TV3lz0iUx9deJVSD&#10;1hJQBLVk/40b8a0bidFrCeRtjqolK0cagYeSaQWWV/MP4/RiE4G0cmgS7YCTzAbstt+L8DjFbEWw&#10;E/jieBGwWkAgvRxKBrTd3FaaRuBWw9cETgqUbEknp+z28rksAgfHXAs/WV/HMQLCJ2NqcvnxhTcJ&#10;59JJjltMVgSXqs8/+VYtx+vr22S79vuVhb/SCDxKflqJlNTno4C8NoiAhN8misatxqpfz1QFgZNh&#10;pmWfL10a5w3nGUE19JZLjUDNjKj3mrrNxj5++kt4YVKOExdOcPqy/iM8vUQDvBMIFIGt4B3mk/cD&#10;xk9G8HL3Aml3x1YtJQNu13av1SBAjcADZAXyAGXdl5RDce5Ltufiybq5cM1VP+c/7OFOe444+juH&#10;i2D0hYq/qYA9I4VbI/CbMa207H2/cad+RcLv03tYJO2mu48g6ftAfIfXnBSaYToUUATFSQncasVz&#10;uPBigfT7o2RAlbZXgUZgp0j/oqQ004MwIAECBC4VOLwTdn4ydx7epTl+O/nhIng7kg9MIJBWDttN&#10;WTLgdu0EnieXoBH4Bag4fpEs/cLxeijZipamvV38cebbq3w9hMAcd0agROdY8EW1FXC+KELTEphL&#10;QCNQLZ/Ogmq0LQc+fipJ+IO8TIJyvApK/zfvH9hN9NLRMgg496xzdLk9ryE9NijppCMPmFYO255R&#10;MuB27ciQKbFrBO4Zs0qjpCzvY/E9gdEFDt8HWTdeDbBAbIfXWyNOYxLoV8Ct0W9uRo4ssDuPvMyq&#10;sWsEqvIafHQBm8zoGWwbv4edc94d328dh3bOvLurSXeXkgoBpW+VJQMqtX+Z1QjcVXhWYZQU5V0o&#10;vh1KQMYfp+uwS9at9zgMr14qcLgKLo3y1eSB8hx/sa8gyt877BKwLo/GlRcLHC6Hd3GeKZcz176L&#10;a6D3NQI/k5VVFmk1/jM83zUWOF4PMv4sNePLqIJnuT3++tEqOG59fO7Gnzy61MZhdTAdmQ6SMG8I&#10;yqs4txqBYjoXEiCwgsDxZ1Mn0Qr1YI0ECCQIpG2X2w5dMuB2bcJ6Bh5CI/AjeVlFUVKQPwLxTRcC&#10;WfXQxWIuC+Lo3UD7shQ1mHjwKlCcGTVytAgy5jJG9wLKoZcUaQR6yYQ4hhawpb1I31EcD1svEL01&#10;iMDRah9kOZeEaSe4hH3YSbd6Kbn3tmuHXXxG4BqBW8Wskigpx9s4fD2agIyPlrHj8R7fFVTBK9Wj&#10;Ose9X82W/N7xoI4uMznAQYY7qnPce5CFC/ORwNFyeHTtj9fO1MuZa38EMfA3GoEKyUur7gqxGTIg&#10;YIcIYL366Bp3xBqrfJVn7xEgQOA6AXtwmb1G4MbNc98Nhi//qAdFQCBPYOBD2laQVQYDF0EWgXG+&#10;BdLK4cwdeuba76UM/ZVGID99abWdH5oR6whIeY5rjztyjzHlaPc6ytDitoKcshq6CHIIlhgl+37J&#10;Hm+JJPz5oxH4TrSt59vCVwQyBY5uzyPfg0fXmOk61lgLCC2wxJM1R+gkoMsfCpw5Os5c+zCY4V7U&#10;COwpyyoGG91OusoXUv4208MSHd4Whl3h29z5AIH2AodvvPahmTFRIG3f/CqYtPES19j/UBqB7Byp&#10;w2xR4xEgsJJAd8+A3QU0cjU4IUfOXv+xl9TX8je4RmAr7OVLYYPw55fA4Yoo2XkoE1hPYPo7ZfoF&#10;rlezVlxZIO2eOXxgP1jQmWsfDDfcSxqB5JSlVXVyXIaLCqy+NUS93nx+0BvjcBUMur43WfP2p4Ai&#10;SK0Dt0oq5/CDZddD9njDAx9YgEbgC+nwXn8A1UeWErDvHEr3MaZR78NjqzsENfOHMM2c3dy1jboV&#10;5CoY7bjAmYo5c+3xCLv9pEYgNzUOulxPo60msPiGvFq6H6930CKw+z9O5/2rnO5F1v4+ux6yx1sg&#10;OxqBf0lOOnlU4AL3zN0S5fwOZKZvk/aFmUjOrcXdcs5vpavdfCtlO2OtZyrmzLUZsV87hkbgr//a&#10;RXBtCZqdAAECPwS62pCPBqPJ+ZFD3xA4KJB95xSNd/Q2P7imsT6mEcjMV1H9ZQZgrDSBo9uCnB8l&#10;J3VUaubPjVcFR3eCmbOWvLbxiiAZwHA/BbIKwr360/XwdxqBTyrlc7hgVvng0ZLI2sFWcB3P6mgV&#10;/BlvaZ0X3GH5ftahBvrJhUgWFfjaN4ruxQH3nLQsawTSKP94Gki0NNSqAiNux0XnzqIJZrVo4m+X&#10;fawIRtwKblfp68MCxwri8HCexY5T/f2kRuCDwX4TrBofJ1BPwO1Yz9bIBAgQmFfgzOlx5trBRTUC&#10;eQnMbmrzIjMSAQJxgYUPhjhW8hXD2dv+kyvgY7jhiiCfYJURs2+f7PEmz4NGwG4zeYkXLc8JVMT2&#10;5qJZN+dZ1/UmnYVvD6ZlKyjM88vLBiuCl2vxZoZAVkWcuV/PXJthcN0YGoE0+6xCTgvIQPUFJD1k&#10;PCfXnKsKJXbeD6/7bDBvTq1sAYGiXXnZu10j4MePC2wKtZZYtNnUCmaacXvZjXuJY5rEfi1kyrtm&#10;ykVVrDxeFXGHHDqrImzbBenXCGSVTVYZFyTRJdkCWUWRHZfxCBAgsIyAjXiZVKcvtOiJbNWC0wik&#10;158BCRA4JbDqbnwKbbaLxyqCoqeO2VJmPQROCGTdQ9vOkTXeiSUNc+nyjcBWNGczpujOCg54vaRH&#10;kzaj2Ixriua1xueztuYasRmTAIFeBc7sHGeu7dXjQFzLNwIHjHyEAIH1BBY9EtZL9KsVK4JXOmfe&#10;0z+f0Zvy2uySyB5vSvR/i1q9Ecja55XcTDdJVlXMZJK0lvlulPlWlJTq58Mge27jnR8CtuIfHL45&#10;JHCmas5ceyi4Lj+0eiPQZVIENYaA55kx8iTK3gSmu3OmW1BvFSOeFQSyb6Oi8ZbsBBZvBLJyXlRw&#10;K9zZFOO6dgAAQABJREFU1kiAAIFRBbIOiFHXXzNuh2ZN3THHzqoJ920w/4s3AkEtHydAoIFAD/t4&#10;DzE0oDZFgkDW80tCKLMN4TacLaMt11N0Y65Ycms3AlkZLyq3lveDuSICWWURmXOZz852r8y2nmUK&#10;0UKvFnDrXJ2B/ubPqglneCy3azcCMSufJkCgjYB9vI1z17Mogq7TIzgC3QsUNRYLbjxLNwJZ+S4q&#10;tu5vIQG+EZD2N0CP38b22GWpV48VQdYGXZv22GpqR2F8AuMLZN1Lo+wdnWRs6UagkxwIY0iBrB1r&#10;yMXPH/TBg0QVlJXCGG4Hi6CMwFUECNQWKNpo1rvvV24E/j97Z7ueuq6r0c7z7Pu/5XWgFAjBSSRZ&#10;smV77B+7kNj6GHotx9DO5VVtk9Si9Y99MwEvXZgDYCIEIACB6Qmwc05fYn2CXqKo2sarJutz7j9j&#10;4YPAcrXurzYigAAEIAABCEAAAmUCXieBP+vO5soxD3914YOAV+0QmhdJ7EDgSYBj+pMEPyGwMgE6&#10;wcrVr8i9SjhVkyuC7jV13YPAapXupTD8QuCTwEwn55ly+awS735+hHsEIrCKRUROWAVrDMzLRkCk&#10;CkHQf8LxMifwOO6QdQ8CXjVDZl4kk9hh30lSiK5hoIKu+P+cU4UMVSAGCIxMwPSItljrWfYgsFid&#10;R17HOWM3dZecqRAVBJoTYP00R45DCAxBwKs38JAnLveyBwExoYuBXpq9cMNtCExDYIA1wxaSQ20j&#10;1GEAOecoJlFAoAsB0wodofX40Vz1ILBWlf30gqU/AqbeAj05gSFWKCqQF3Q/Mj+7ISS4x8p7CAxP&#10;wKs3sIKlUlj1ICDlczXOS7FXfrjfigC9oxVp/EAAAmsTYP9cu/6NsjfJbKkngUUPAkvVuNFiww0E&#10;IAABCEAAAhCoImB6ci94rHrQq5pcCCbzpUUPAl4l8dKrVzzYgcAABGZZNrPkMYBkCHFdAis9kK1b&#10;5c/MnVurs7nPWGd4t+ZBgM4yg3bJAQIQgAAEBibAE9rAxRsg9KpHvarJA8DZhLjmQWADoOolXawK&#10;H5MhcExgoS58DIE7EIAABNYj4Pxs5WxuunoseRDgEWM6HbdOiL7Smjj+ZiOQfQ0Jt4nsacwmG/KB&#10;gIKAcBWXLVZNLptMenXJg4BXLdgCvEhiBwIQgMCABNgE4ou2zvNYPMthPDgvLGdzw2AUBrriQYC2&#10;IhQHwyAQQ4CuHMN1Pqs06/lqSkYQaEegqoNUTW6XY72nFQ8C9dQeFnia8SKZyM4yKz8R83yhyFRA&#10;A8hXOSKCAASmIODcXp3NTYH4ncSCBwHZJv9GxCsI7AnQVPZEeA8BLQFWkZYY4yGwDgGn/lD1wFc1&#10;eaBSrXcQcKusk0wHEguhQmAJAm49YglaJAkBOwG2UTs7ZooI/LVzlHZCa72DwAkMbkEAAhCAAAQg&#10;AAEIdCaQ4dF9kQ+FljsIuNU1g0g7r1PcQ2BhAnSAFsV3a9gtgsUHBCCQjgBfCVyWZLmDwCURBqxM&#10;gMeONtXnIboNZ7yYCdAKzOiYCAEXAhm2iTX6wGoHAbeqZpCoy1rDCARyEnBbqznTIyoIQODnh50U&#10;FUQT+NtKbFJbYh9a7SAQrTjsQwACEIAABCAAAQjUEbA9utf5XHL2YgcBt8MdAl1yuZB0SwJuq7Vl&#10;0PhaigAbQYty0wlaUM7ow2l9/QnIZm0F9S12EMgodWIajoCtnwyXJgFDIJQA6ygUL8YhAAEISAis&#10;dRBwO9qxg0nExRgIQAACEIAABCBgIuD0qMVXAuf01zoInLPgLgQgAAEIQODnR/ahkdNjCsAhAIEW&#10;BFiwZcpLHQRkvb0M6uMqavrAwRsIQAACEIAABCDgS8DpYavq4a9qsi+OIGtLHQS8GDpJ0ysc7EBg&#10;OAKZ15Cs7WfOYDg5EDAEIACBeAK07SLjlQ4Csv29iImLEIAABCDgS0CyK9O2fZljDQJDEZA0CUFC&#10;VX2karIguO5DVjoIeMF2EqZXONiBAAQgAAEIQAACEDgnwONbic9CB4HpD3Wl+nINAhCAAAQgMDIB&#10;Nu+Rq1cZu9Oje5WGqiZX5t9i+kIHAS+cTrL0Cgc7EIAABCAAAQhAAAJXBHiAKxBa5yAw+5GuUFwu&#10;QQACEIAABCAAgWEJOD26Vz0CVk3OT36dg4BXLZxE6RUOdiAAAQhAAAIQgMCcBHwfunytzUF8mYPA&#10;5Ae6OdRIFhCAAAQgAAEIQMCbQNVDYNVk70zc7S1zEPAix2nSi+S4dtDAuLUjcghAIBUB2mmqcqQM&#10;xlcjvtZSAtMGtcpBYO7jnLbqjIcABCAAAQhAAALLEKh6DKyanB3xKgcBrzpwlvQiiR0IQAACEIAA&#10;BCBwQcD3wcvX2kXoQ9xe5CAw9WFuCKERJAQ+CNCLP3DwBgIQgAAEQglUPQhWTQ5Nq974IgeBelAP&#10;Czy9eJHMaWfmpZ6MOKiTFYRwIAABCCQlkOHRa+I9a42DwMQFTLpsCQsCEIAABCAAAQikIfD3KJjh&#10;WJGGyT2QNQ4CXsiRjxdJ7EAAAhCAAAQgAAEBgQwPX/N+orzEQWDe8gnWD0MgkJFAhr6ekQsxQQAC&#10;EIBADAG+EihyXeIgUMzccJFnFwM0pkBgRgI0gxmrSk4dCLCUOkAfz2UGmUz7mfIKB4FpizfeWiZi&#10;CEAAAhCAAAQg0IMAXwmUqK9wECjlbbmW4URqiZs5EIAABCAAAQhAYFgCGR7AZv1UeYGDwKylG3Y9&#10;EzgEIAABCEAAAhBoTYCvBArEFzgIFLI2XcpwHjUFziQIQAACEIBASgJ8VJeyLPmCyvAINqlY5z8I&#10;eBUugwjzLU0igoCNgNe6tHlnFgQgAAEILEjgb+vhiW5T+/kPAptkeQkBCCQhQBtOUgjCgAAEIDAC&#10;gQybxpyfYE1/EPAqWwYJjrBUiRECIgJeC1PkLGDQ6PEHIMEkBCAAgfQE/no3z3TvSk1/EHinyisI&#10;QAACEIAABCAAgQEJZHh2n/IjoNkPAl5FyyDAAdctIUMAAhCAAAQgAIEsBPhKYF+J2Q8C+3yN7zkH&#10;GMENNo06NysYqJuhxhEEIACBGQhk2Da8Pl3OVI/JDwIzliyTfIgFAkYCLE0jOKZBAAIQgEAFAb4S&#10;2MGb/CCwy9b6NsMx1Bo789wJ8AzrjhSDEIAABCAAgXMCGZ7FJnwAmPsgMGHBzlcJdyEAAQhAAAIQ&#10;gAAEjgjwlcAnmbkPAp+5mt9lOISag2ciBCAAAQhAAAIQGJ5Ahqex+T5hnvogMF+5hl/FJAABCEAA&#10;AhCAAAT6EeArgQ/2Ux8EPjK1v8lwBLVHz0wIQAACEIBATgJ8XpezLlmjyvA8Np1mZz4IOBUrg+6y&#10;rkniggAEIAABCEAAAiMR4CuBbbVmPghs8xS85oFfAIkhEIAABCAAAQhAoAuBDE9qTp8yd+FXcspB&#10;4EXloLQZVPeKkRcQgAAEViJAA16p2ge5IoIDMFw2E+ArgQ26iQ8CBw/2m+Q/XtJqPnDwBgIQOCOg&#10;7C9nprgHAQhAAAIyAhme1SZr/xMfBGSaeo06KGwGzb1i5AUEJiFwsNwmyY40ZARQgYwToyAAAW8C&#10;f92HR7wb2HkPAso95kANB5e9JYk9CEAgCwEWfZZKEAcEIACBPYEMHVr5gLlPIdn7eQ8CStBzlVWZ&#10;PMMhAAEIQAACEIDAKgT4SuBV6WkPAsoH+4Mj5sHlFz5eQAACEIDAogSU28yilEgbAr4EMjyYTbX2&#10;pz0IKHU3VVGVuTMcAhCAAAQgAAEILETg77Evw7GiM/VZDwLKB/sDJRxc7lwz3ENgCQIsvyXKnDNJ&#10;xJeoLhQjUTFShIIifMsw60HAlxLWIAABCEAAAhBwJqD8zM7ZO+YgYCUwk3InPQgoS/RfeTynTusS&#10;GXaerORluQybNIFDoAsB1lEX7DiFwPAEZDv1VZp/HcjH2JWzzPcnPQhkRk5sEIAABCCQm4Ds4YCz&#10;TO4qEh0EwghMtPjnPAgoC8QXAmFLBcMQgAAEIAABCEDAkYDsoH7lkK8EHoTmPAhcVV9030doIlcM&#10;gsBaBCRH9ewLUJLDWlWNyDa7CiJyxiYEIDAAgXm2gCkPAsryHHwhMIAOCRECEPAnwMOnP1MsQgAC&#10;EPAj4NOl/x4WfYz5Jdfa0pQHAReIqyvDBSJGIAABCEAAAgcElJ/aHVjhMgR6EJhGvRwEfnji77GC&#10;svqUqWGa9d+pDHPwmyOLThIQupWtR6ExhkEAAtMQ8OkNf13cx9iwbGc8CGj35+L4xXUxrKAJHAIQ&#10;GINAsfGOETpRQgACEPiZpYfNeBDQyZMnfh0vRkNgegI0helLTIIQgMDYBHza9CzP8lW1nPAgoK1r&#10;cbyPxKpKw2QIrEyAJbhy9ckdAi8CtIIXCl5EETCKrPj4GBVjnN0JDwI6WMby65wwGgIQgAAE5iMw&#10;yYPAfIUho/kJ+Dy9sYR/fuY7CGirWhzvI7D5F+KyGRZVsywNEocABCBgIEAjNUBjSgSBpR/65jsI&#10;6CSydPF1qBgNAQhAwI1A9mdA4d6QPQ23emEIAtkICNfoRdhVS7hq8kVg7W5PdxBwKYuPvNpVEU8Q&#10;GImAyyJNkPAseSRASQgQOCLAdnxEhuueBFbW2XQHAZ0w/iv+808rC0LHb8LRFH/CopISBPQEaAV6&#10;ZsyAQEsCPmu06hOdqsktWZ35mu0gMEVRzgrGPQhAAAIQgMAEBNivJyjiNCn4nCqGxDHbQUBXBL4Q&#10;0PFiNAQgsCHAc8wGhvIl7JTAGA4BCOwJJHh4n6GTTXYQmKEke6XzPiMBlGaviohd3wbf17sd7Wwz&#10;qcNsFSUfCOQj8LclrdtuJjsI6BRWLnv5qs4yoyEAAQhAoI7AEL1YdK6t48BsCECgTCBBj5igA8x1&#10;EFAXRD2hrEWurkcA6axXczKGQIEAraAAxe9Sgic9v2SwlJPA6mt4roOATmPlBlO+qrPM6IEJIICB&#10;i+cWOipwQ1k2tPrOW6ay2FVEsFjBI9L1bNVGW+PreOWDwE/x3w6NkCo2IQCBJwFR1zR25KePVj9F&#10;ubQKBj/OBAYRoXPWmIPAegQW7+RTHQR0tSx3+fLV9dbFwhkjgYWLT+oQgAAEIDAOAc8N22hL9+iZ&#10;EO1UB4GEfAkJAhCAAAR2BIbfOXf58NZAQCQC46OZIRymrExAJMZpAc10ENBV8tZfChPoOtNKncQg&#10;AIGhCHTvxt0DGKpcBAuBLgQ8l6mnrS4wbE5nOgjYCDALAiYChWOkyc5qkwbhJtwQBslmNZGRLwQg&#10;AAENgapWXjVZE2XQ2IkOArpS3Pb5wgTh7h9UDMwORaCgn6HizxwsCzFzdRrFNowI6ASNFIEbCJQI&#10;eHYKT1ulWHNem+ggkBMwUUEAAhCAwAeByR6dJ0vno1Sd36z5XNYZOu7VBAZvAfMcBDwKQdNR63/G&#10;CcggsKoe6zQwvLdpoQqGyeedGa8gkIEASydDFaaIQdisz3NdWY/zHATOa7y/exPOymXf4+D9BwGX&#10;tvJhkTcqAhRAhWu4wcP0XoQYp61hRBCHAMsJCRjX/NhyXvUgUNSfUQFFW1yEAARWIDD2BrBChcgR&#10;AhCYm4DLs9vCrXyag4CuhjfZ6CbMvYrIzkQACemxwUzPjBkQWJWAywPeqvDI20TAqLmht7ZpDgKm&#10;in9OMtb/0wjvFiIw9NJfqE62VOkHNm7Xs2TrJgV/YRCyjK7JMAICEOhGYN1lPMtBQFfBW3fXTeim&#10;TBxDAAIQgEByAuwn2gJBTEuM8ScEhCf2EwvvW5623lZTv5rlIOAAecHqO1DDBAQUBGS7/1hLUZaT&#10;AhJDIQABCECgOYGqXl41uXmqnw4nOQjoSjDWc8ZnwXgHAQhAYGQCsm5Nlx65xk6xIwInkPOb8ZSK&#10;p60xyE9yEFDD/t6L1qu9Gto6ExBDTK2/l12Mn7ZW58yqLcO03mgFMaVh0cRwxWo/AgNresWDAK29&#10;31IZxbNQIwOv/MSVEMIPzyBLHOGJ4qCeAK2gniEWIGAn4NKuV13GcxwE1NX7nuCiIruImTkmgW8h&#10;jZkHUdcQQAUaeoPRYmfQFFc6djARSNNi3BwEjIt+XFXPcRBQic9YY5UPBkMAAl8EZH0yzwLNE8kX&#10;yukvDMdeJu7p6+aa4HAicM0eYzoCLmpZdBlPcRBwqJ2LhnSyZTQEIAABCEAAAkUC7MpFLFyMJ2CU&#10;nsOjaHxuJQ9THARKiZ1eG7Zcp1lxswMBpOQN3diCvcPAXhAB2YoZUAWyxIKoYhYCEPAgsOYynuEg&#10;oKtccYcpXvRQFTYGJSBWhE59g9LwCXteVPNm5lP5jZXxUIlbwSZLXp4TGE8F5/lwNwMBz5XqaSsD&#10;m4sYZjgIXKT4fZsu9M2EKzsCizWCXfa8/SUgFgEtBcXwX6sXa4DlIkbFwNYEqsRZNbl1pht/ExwE&#10;dOiLW3vx4oYSLyEAgVoCuoVa681nPp3Bh6PWSiruqYLRkmQ8BJYh4LlSPW3lL8AEBwE15BEfSNRJ&#10;MqEVAeTkSnqt/uuKDmMQmIkArWCmai6Sy6CPA6sdBIq9pXhxEd2SJgTaEBi0QwrhzJ2dEMLqwxCB&#10;TAEyTmzLMpqMehNw0YxMnm+nM7wa/yCwYtVmUF76HMQ9BQWmr2WDAFGBBPI/GSbx2pP4ZEwyAjIN&#10;JAuacFYjYGxCY6p7/IOASp732n4VylhwlWMGQ2BtAl/LroyDxVjmwtWOBBBlR/i4hkBjAsK9qnFU&#10;oe6GPwgUakbbDpXMMsbR0TKlPk4UERyz4c6eQGE32g/hPQQgEEbAs1972gpL2Mnw8AcBFYd7ZenV&#10;KmQMviaApCZmJN4NUIGbCsTMrz36jEgXkE9afaywUPpwx6uYQJVEqyaLQ3QeOPpBoAD9v8K1M2o0&#10;+TM63INAQwIjL0Zl32lIFVetCKCBS9JSRCO3gksIDIgi4CkbT1tR+TrZHf0g4IQBMxCoICDd2ypc&#10;DD4VQoMXkPAh0JTAQg9hTbniLJzAiJvdfAeBky8E7r3lq0g0nPCFMaoDpNG6chmJZ4ypdV2c/H01&#10;37LdhMTFIQlTLCfOVQhAoJKAeKme+VluGQ9+EFiuXmfi5V43AujwHP0afNbI8rzSZ3fhc0ZnkXuI&#10;YJFCz5Cmy6FiCBCDHwS+GZ+U7n7rqw2djP82zpW1CCCOtepNthkIjL3qvnaYDEjzxACePLWYNBKX&#10;/lGl06rJfaoy9kGgBLx0rQ9bvK5DANWd1XpsOvKNZew8zyq4/D25CJZH5QIA3i4YMVJHYBkZjn0Q&#10;+C7ySeHut7526pPx38a5shoB5NG04uBuiruxs6/m29h/nTuxNsdOsw7S5WzgXCJiQAoCVUqtmtwl&#10;/aEPAiXcpWtdyOJ0KQLo7rjc67BZJ9Pjah/dkbIRP3EfOep9XZpo7zgz+x9eBJnhzh6bp3g8bWXm&#10;PvRB4BvsSdmKt4oXv81yZVUCCKRh5bPCzhpXw9LUu5I+HgO7nnVaC1IRpE2AwCAwJYHJDgIXNaIP&#10;XQDitpkA2jpCNz4Z+cPp+LkeVXH564ignQTkrNvFhKdhCLjIp6qVV03uwXnkg8A37P++/wjgFKqL&#10;YE49cHNwAnKJfMtx8NRbhy9H3Toy/FUTmGB1oM9aFUwggloEzB+MwCKrfuSDgEpR93rSh1TIGAwB&#10;BwIzrDr5bjBDtg5FN5uQkza7iJ+ICOoYTyGCOgTMriHgIqClVvHAB4Gl6lSzKphbQ0DeUxBkibOY&#10;ihx0yQ3XUhMQqyB1FuLgFktXyAUqQlAMS0TAti+NpvWBDwLfWjn5zaBiNYsXv81yBQIiAqMtflFS&#10;DLoTkLcKRFBQjBiKnHPBC5fmIIAI5qgjWYxDYNyDgHhveRVDP+M1lRcQgEAogWl2f9pMqE46GldI&#10;FBF81wkm30y4EkNAsVSPA/gTrM3WYGof9yDwXT++EPhmwpVqArY+UO12EgOD9cND6qjgEI3jjeSU&#10;k4fnWIgAU+JOAOUA+piEwBmBmQ4CZ3ne7okb0YUdbkPggAAS24MRE5lo9xfnvIc17fsFiSyY8rl8&#10;AXLOh7uuBO77SfWespBmhz0IfNfopOzFW8WLrmLE2BQEFEL5VuUUBMxJTMQDFaACMwEmygkoFprc&#10;KCNXI+AoI5upsfa+YQ8CJV2Phb6UAdcgsCQBW69dEtXESadXgSJANqOJhUpqQxBQLNdyPuss4lEP&#10;At8Vuir6fsbV+LIyuLogAYVU9ipbkNYm5alooIJNZTUvp1KBPPFF0z4AJKahWGYHrrgMgRuB//yU&#10;ZLMklnyGco16EFCxs9VR5YLBEPglMNTqD66ZnMVsK1SeeXAJEpifisVsQm2lj6lE0AoafiDQisBM&#10;B4HTZnN6sxVt/EBgHQKzLTkeAoO1Oxng2fRfUX05isk0UMGMqfUEqtUkF259sF0tDHoQ+K7PScmL&#10;t4oXu5YC52kJaMTyLc20aaUJTMM3TdCngaCCJx45ielUIE/9CWvSn4CYtLCrpGVrTSPJftCDQEmA&#10;I2Evxc+1vAQ0jQAdPuo4HwdUoF+hs6lAowE9LWZAAAKOBKqX62z964jtmAeB7+qcFPz31n7Gyfgj&#10;VFyHgIjAXmuiSSsPYjFOW33FWhhEBZowFdlPqwBdYhq6OsuMhkBrAgOt/zEPAsWC0kOKWLjoQQBx&#10;aSnKm+CcbOX5a8kyfhgCiOBeKjmFOVvBMHIl0CMC0wtzkoPArU7/DtpNsYTFi0ci4DoEVP+VwgMl&#10;LkVxSgaqtjElAaWGFQxUbJVhuA5XBaoA4BpkJmMwyFSNxWJRrdYSm0XUO+RBoFib04oXZ5TKzjUI&#10;1BNAbpMSOG0ye91MymCf5sl7BQEV2ROXDW6pQlUgaBB6DxcQ6EEdn74EVIv+5Xoc7Q95EHhx5gUE&#10;WhFQdYJxGkAMPk3+KrAx4WI1hIBGBSEBYLQ/AY0IaAX96zVbBNWa0gh4XHgjHgS+K3Mv9vfV36oU&#10;dVC8OG4RiRwCwxIYay2qoj1oScOWKjBwFdfAOESmVcEiAhHT+yAVV7FVBkKgG4FhVv+IBwF9VYcp&#10;hz41ZrQioNqm1lacInsV1ValPvGjilfB4cTlqLfWzv5VtbUxKLJXLa0XXl5AoAWBydU5xUHgXqOD&#10;hlMsX/FiCzHhAwIQWIjAQVdagoAm98E68mDhdpSbQgRA7ViniV1X60qh4XExDngQ0NdFP2PcghJ5&#10;GAFVR1lZcyvnvlMfKHZA5nhLK5ijjmQBASkB1Zp/GR1lAxjwIPBi/HxxUqHireLFpzF+QsCFwCgd&#10;wCXZDyOazMdbi+NF/FGcZm/mVoEKowaFynD6wetmnr406wRY3bFXUPF4B4FyVcpX1xE7mTYgoOso&#10;q0pSk7eOaIMSC1zoYtbQEDgfZogmbx3RFAh0IWtgpEjPKQhN3jqiTgFiBgJ1BGaR7XgHAX3dNO1I&#10;b50Z6xDQrfo1dbdm1sdrYE0emqx1q+qYdNM7uqA1OJqmEepMk7WOZ2jYGIdAiUBRopcavxxQctX+&#10;2gQHgXt9DmgXS1e82J48HqcncKDKqfNW5TzmUlRGrSIyiTY0OStxjklIA2TMDL+jXjHnbwpc6U6g&#10;usOcKbnaeHc8vwEMdxA4q0kOpEQxLwHlql9PrEtkjAouVvgKKkAEiOCCALfnIlBc8pe97nJACkjD&#10;HQS+qBWr8xj1uLUrxMn4L9tcgMAnAaV6dtr7tDXhO12+SpgT8pozJZ0KRmWgVO8aUN7F1OWrhPl2&#10;wysIXBKoVpdOzJfxJBww2kGgXJHy1YS4CWkxAmspU5dtdXu2aEkX4oEHZeQuPg9CSXhZl66SZcJ8&#10;hSHpsAiNph2my3YZEaStF4FZCcyh3dEOAl/VuiyDriN92ecCBLYELvW2HXx7jfx2QF5vtSRfE+te&#10;/POoiDJ2D5d1WTecrUtWSbJhHriqIIAIKuAxNSmBYrO6lPrlgAzZDn8QOIFYLFvx4okRbkHgg4BW&#10;QEO0gY8MzW8GSdXlKKCDNAgZXVLl0bpUtaup7LPPVW3sOjJ9cnLyqktVC9IpSMwsQ6BaYWeCrjae&#10;oQyDHQTK9ShfzYCXGCCwDIFxlmF9pNrmX+9xEBktk+itHojgQJQrieAAAZdnJFBc8ZdqvxyQANVg&#10;B4EvYsXKPEY9bu2KcDL+yzYXIFAgoJXQToEFi3NcUuapxZgMkjZ8JZ1k2UaFo6UYFYfRrjZ8RGAE&#10;zTQI9CUw+9Id6yBQrkb5al/d4H1eAmz/pdoqV6EWYsnlUNeUfIbK7R3sGlm+8l1Oxa/Mz14oRQDE&#10;M5jc8yCAxi4ojnUQ+EqG+n4h4UI6AsqNMV38koCUOXZeuMpoSwDUGTj4LMWR6poyRzXDVMkagunw&#10;5ymGKCunIIJKgExPS8DWsZQrokf2gx8ETpA9SrYrga2OJ164tSABtYp2KpwQmTJDNcGEyNQ5KBkl&#10;TPkqJGWGaoJX/tvfV6egRNQ+o1qP2rOOmmBtgMxfkUC1zCZfuEMdBL5q8Vvdr6sr6pycWxJQdxXt&#10;7tgyGQ9fw61Bj4D1KvBAndeGVuRqfhlTVyfhobyMIP5i0qan5pc4d0KDwKgEhjoIaCAXG0zxosYq&#10;YyFgI6DdIG1e+szSPgGq/7mVgLS61KOL0wB4RZPa5FZtxlpORdhZL06dXFboxNWCwEPatq6Vf1mM&#10;dBAw0DRMaaEpfAxOwNYOBk/aLfye9Dx9621N3I86pfZPfQp1k/HDECLYAFWLQE9v442XEBATCFVa&#10;qHFxijUDRzoIfOX5i1/Re8Yv1xcCLvQhoJdS7weWME7TJnZNzKCCa6NjjlC04UeCenZjgilErWZV&#10;sJHykjqxhUWQsoAEdUnAJln1yriMw3nA0AeBExaPcqXHf5IBtyAwJwFbK/Vm0ak3dHLrTW9vb9K0&#10;9mmW3hvkPCmtSdMqFZ1rwxEwrNPPHE/kfXLr00badwMdBL5g/1b262pa1AQ2EwFDW5nyo3N9UgZy&#10;aYVjyGXKhqVPykCupAK945KVumuGVDKEXZd0YbY+KQO5gl8uQaA3geGVPNBBQFPrYl2KFzVWGQuB&#10;FwHU9EKhepGGm/65pZCnIRsXv4VQOl7Sp2Tg1jG/C9eGZPTELmLof1ufkoFb/zSJYHECNtXqV0db&#10;zOMcBL5IXhfka0pbtnibmsC1/r7S1398/mUi14WhE3JpD6jg50cP0kCtKHy956KZ2ouGdIZeOSVe&#10;+lIYqJUccw0CIgLVejuR+L9q46IU4gaNcxAoMyjXZvSqlHPlai4CFpWV9Zorr9BoLNBCA+phfC4V&#10;6LOZTgSWhPTYekhV6lOfjYWZNBrGQSAZAf0CaZrA6AcBBSwajwIWQ4MIJO8HqqwNn2qmWoQutTBl&#10;ZCCnqkzLwS4UbQF3dG0L+GPW2NF/pGL4UuhzPu8gkJ/AY8UWO/7oi3mYg8AX6N9yfF3diun05nYg&#10;ryFgIVDsCFeG5lGlIRMTsSuine/PmJMCaUcVGFwrElMNNYkgUfyqZL8HGzIxEfv2zBUISAmESi7U&#10;uDRD+7hhDgKaFIs1KV7UWGUsBHYETJoybJo7tyneWj7UNvEKzNanFKasLPgCSVhNW9Iw8bIGqJhX&#10;pQZTUlUeFZkFD51JBMGoML8sgdyLfdiDgKnxLitCEo8hYFKhZd+MCb/Cas+25gfQJwuTCirY55lq&#10;4edGy+L8FF2VQVNaVR5Pc2l405KEiVbDnHAFgQKBh9SL4rWsgoKHXpdGOQiUMZev/tWpfLMXaPxO&#10;SaDYEy4zHV+apgxssC5p9h9gSszvONMLgCkDE6sWGZokXRuYCWGtU9f5pgzSisAVDcaSEQiVXajx&#10;cJCjHAT2INTU1RP2HnkPgQIBm65Mu2fBe69LpocmG6rvFE3Ov838XnGyZUvNyflBauGXO4cf4L7K&#10;pE0Do/+ZrQmZEVW4onEAgXMCD7nb9GtaKufh+N0d5CBgYGiY4ocVS8sQsDWFofd/2zHGCOpLSL4L&#10;28maLTkbyC8ifS7YyNlAFTK0uS8Y2l6qMmpMbT0RGEFtC8VrCCQjMPZ/SmCQg0C55uW2XWwzxYtl&#10;q1yFgIaAUVpl8Woc9xpri9yIqZykLYSyra5Xx03EFrmrCrpWruDcmpwNZSGA5pdMkVsxNc8Oh7MR&#10;6Cs902ppVIJBDwJ9C9qoNrgZg4BRjJnbwhl4W9xGSN+B2Nx/23G+Ys0vaTpXdIwfY1spfYcTxK3O&#10;rDW9Oq/fcFpdGTXuVnzwMx2Bh+StCz0vjjEOAuWGU776x/r0Zt56ENmABIxt4Z/xaaovIdvCMiJq&#10;kKotn+/ArBl6+f+OKPCKMWgro+9MjAF8G/K9Yk1wzE5gK4KVkW+lsLYkgUjxDf27QWMcBPaaPStn&#10;8V7x4t4q7yFgI2CWl20rtQXpMsv4xGIG9BW0PzEvi9Ycvfx/oQq7YBTBj5VQWCIFw5XVMKdoZVpI&#10;odElIykzoUZp4QYCUQSMSyYqnK3dMQ8C2wx4DYFxCSRuDQWo1qeVNTZ/a5ajfTNk1ayVT0mIhWtO&#10;l6zZ/bm3J1np2Cl9oRmzZu18hJExDAKRBB7LdDoZD3EQ2LfIRxX2Vx/V/6tQ+WakQLC9MAF7XxhJ&#10;qAlijQjBzeYSKrAeBj2/D3CrWEDLWkMEVnB2OlaPzIPAhkCkAEf+3aAhDgKbOtpeRlbfFhGz5iJg&#10;V5j5s7XWAO1PgHY4+xwzPwHuY1W9N8NVeXEYbK6AnwgcsjgzYc7wz6g90VFEYI/TzuasYtyDQDsC&#10;j/5gU3Jtb4nLcoSDgIGeYUocYywvQMDWGB5gRlCrffNPVvxCodz4/1cwLk3fLQipQ8s4uwoqyHwF&#10;Goyq1nxFqrWuv1BFXLAHWUEmIhFsQsCVgH1luIZhMTbCQWCf16OdlKEXW03x4t4q7yFQQ6BGZGUt&#10;10TjPNf+APhT83C8zyKKk5/dChVUMN5zinpv51TB5SsZexRfpmIuVCSbPrefCplWcIkpFFbXIxAq&#10;wlDjobUa8SAQCgTjELARqGkCyff/JOHFheFneWYV2CnVULGtxppZ9jz/vFakW/GcXZOyeG4Fmwoq&#10;4vAYCIFoAo8lYFNzxfKJTet/seY9rO/ZnVXg795+ikcY2IDAOYH/KmR3m3qm63PHsXcrsvJNqiqQ&#10;C0Z+f+c1qQp+aui7SrsmkAsVPG9Xq6FOBK64njl5/KxCnzYrDzLYgMCNwL+ahd+V4LDfCCh6Eh2o&#10;q8TWcV4nNIWiWyKtCquOSMs0/XzV5VyF2y+JvaWqD6rriOxCSQpoF2VVylWwd4F4vq1CX0XEMwts&#10;rU0AIZbqP+xBoJQM1yCgJ+C47db9PnzGfz+oDo5rz616DLmUhaP1uqxRwWWtQgZ8CODjjcldrQhM&#10;TiMnVeqyjkdkYtiGgI7AozvYFF3fWXSxSkfnPwjsyZ3x/7u3nyKFwTgIVBI4U6fAdDLl1h0DfH/Z&#10;6RPN5zsB2cshjhYrRVDz95iXaRoGZFJB1W8oKXKvV0OlCCqhK1KVDa0EUklDFiOjINCZQPUvFfaK&#10;P/9BoExG0ZfoQWWEXH0SUIjpOeXwZ6XaMu3/tbFUojhEnP9G3TdDt/xq0Tsiqg3FVwWeS9URUslU&#10;beK14EsxGa9Vfhvg+6dCxhyYBoEHgdqFOSXH9AcBQ+c3TJmytiQlJeCpmNo2U73pSpO+GFf9HFIL&#10;4jM+zxJ9Wn6+i/fw9CT5WY1f4uR6THUYo6ngicRBDdWpV8N/JlP3sz6MahIHCTgU6cAylyFwTOCh&#10;O5uqk2o2/UFgX40H/TLNYmWKF/dWeQ8BLwL1giur2ys+kZ1sm38LJJ4+6kWQ4VuBbCooS9ezbm8P&#10;DlbrRVBfgHdCxlcOIdRzMMbONAg0JjDq7wYNdxBoXFfcTU/gvk057PpvTvX7Xu9vBdJt/q71eVcq&#10;8FW9CLr/glA6FRwsUw/UMUpwiMyhCDW5ebh3oFBOYdSHrnI2XG1FoF6Qj/2o3k6rjK/9ZD8I7J8A&#10;ztj/3dtPuYbAiOUJuIrmTKRS0h3PAqk3fyk/y7h0Ijh48rXkpp6TUAWu9bkE4uHNqRN4hHKZb2GA&#10;hwZ8/8mAbZC9qGxj4DUElARyynaA/6BYgbOCpUcrLkTAJQgcE/D5z4rcVN5evYqldZy/d9w+QZ3E&#10;+3fL9SPG/zwe4++ZjyoC78BbqeCpEw81+HSCm5Lai8BDvpHqbS2Hpyz4CYETAoP+N8WyfyNwQpxb&#10;EHAh8LvH+m4rXtu2b1TXtFw+AnR/dG1N4ZqTbISTCpyKIov5NsrLn1P64rjdB3rozguCV1GkkLy+&#10;kfTK/yvuW3HCbH8548JUBOqF82gN9XbSYE3+jcC+FZ+R/7u3n5IGNYGkJuDx+d87QadPAu+fyp1p&#10;/u2w/pXbwvEO2C2wa0a+IvgZUAVOnwMHyLahDK6FIh/hpYGW3wq4ofZuBXLsjIRAUgLOm4xPlkN+&#10;I6DoU3QiH51MbeUhEoWqBDT8hOf12dxF0L7pXzhLe9uZwngq8ALgl/mfVrwC00jPxacfiUadwO0s&#10;GPkZxq00fmA1mmAsBE4JpHzOP434fjP5NwKX8TMAAjkJuPyK+F9q0b8i7PLA8xer+/bsGdy1VJzb&#10;uNvnwbfIg599PDm7i8Dv4fRaApsRLmq4wXBjG6wBv0DvEP1V8CqNG9CXRV4sRKC+LT86Q72dLNBz&#10;HwT2y/2ss/zd+5xyNiFLCYgjCQGXXX+Ti2eX+JV1kJo/l8wmActL9xhdoxNk5KwCTxFEngVcMbuL&#10;QFC3mCFOavBUwSitYB4RxEgLq7MSuFrtTk3FFV/ug0A5Vdc9q+yCqysS8F6gVw1By9j9EcB9Jflv&#10;/u4hXkJ3VoHnN0P32B9APEG7I/YM7q9c7jFeyuDp2CcZWoEUuGhcNzmIomPQ0gScN5A2LFP/jcB+&#10;uZ/15LN7bVDiZVgCT/HsBVeb0H9Pw7WGNvP9YvT/h0j80/XL9oXwMkhvn5cOX6HJX7jVLuD3zgPy&#10;9S6JHLTXyAAojr/H4yanF66IfF/Gf+UQ6uHlihdTEqgXz6Ml1dtJgnfEbwTO0H3uGNOU6Sxl7vkR&#10;GOEw/yfxCm1/LhI/ehUh+QWR0JL3lwK/KVZvREEqiBBBUKgiqXi1BO/vBO7BV2vA8SzxCTNCBS8P&#10;PeXwCoIXEDgicLXWvXrKkX/D9QEPArQBQ52ZckrgauWeTj67GfIM+Ovwdxmo99vIxaMO5gzc415k&#10;uMfe/ft0mL7SqSBABGFPq1sFHCvNSw2xGtD/Ze5xxlsuttcRKnhF8gg81MXLFy8goCbg1THUjism&#10;ZD4I7DvV2dI/u1eBh6mLEfBfw2H7/70yzyUikP9zaFRBBSGoXUfHfBTQkCoQFSCaqCiII+xJr3up&#10;Ie5DgTu4Z2WvK/AcGYb7OoQa1+Hh1wTH3EEI1G/Lj7ZQbycHsMwHAQOhzyYR25AM4TElPQGvXf+d&#10;aOz+//Dzqfu373avItbaWVb+dYplFb9hnNGKze1tPUIFr0fct5vGr9y0Fi+C94GgMaO3uxANvM3z&#10;CgLpCVwtdLeO4kYi9R8LF7PMsN8VA+PiFAQC9LXA1hiRYkAlpAoNcB3xh+PSdFqNi1BB/3OAI70V&#10;ROCIq2DK/8+aC064BIFrAsebxPGda6udRiQ+COxpnu0yZ/c6kcXtSAQ2AtrrziGNjXUHa/lMzPd8&#10;EyAC/W9x5yv0aUQxKoioxGkahZuOMdAKCnwNl2bnaEDCFA0BLwF52dHEHjA28UGgnO1pT/68OUmJ&#10;yhy46ksgViyx1n1J6K3FZPe5mPVR1c2I8B7zpFyXp9/sGVXwpOOohhhMz0A7/wxXuGMhOqPC/cwE&#10;rlZ5Oh2PcxC4QjuzrMitJYGIRRq+Q7YE9OkrKLWIKnwG3uHdvE0sSAUdalR06ajGiUmFy/tVhnBP&#10;RRVwEQIbAi81bq49Xh7f+Rqa5ELeg4CGJW0hiZzmCEMjPXHGs+7/QWsvpAbiYt0GxgSACjQ1iKqC&#10;Lobf0Z5yQASGAtyneBbBGALTZiHgtXF52enLNe9BoMzltBV83pyjQGUMXA0l8CkkL1czCjLqmSam&#10;AqpKBoUQRUyVm/PgsJyCamBJ3zWUCVvBf2EieFXLtQQvq7yAgD+BqxWeTcvDHATOwJ7d8y8xFqck&#10;8CGimGX64WIGiGF7fwx/JfIUQShj7jI8TNepKuAaTBiyLgK4OW2bUFtvvZjiNzmB45ZwfCdpSmn/&#10;OwLDkUxaYMIyEYj5h35v+9dMug7bjpNAihHB/ZkpSYKmpbGbFCaCppQkBXGVQ4v/usiuUoFvA0Xw&#10;ilpSotdgXkDgisDVP/Z/Nf9538vO016Xn6N8I/DXaRTNoEVv6lIynMYQ+BSMQmmqcD69qKZmGxyW&#10;ShR7NcCwQMLQqVOsnTBPJtckfOUQ9nXadSLeI1qLoLU/b17Ym5/AlUZ9m0k1z1EOAmeJPpEnQ3sW&#10;MvfSE4hSU4PfpW3CNu45Jor8E8uzXzzfn/wMC0URw0l43W/FieCWWhj87tj+ApikFYSK4FWr6dXw&#10;ypQXwxA4FuXxnZzJZT0IjMYxZ3WJqoJAnAQneApss/mfVS+uPFuvYV4m0EDwL4aHod/WV/faP6QJ&#10;ZNAmBX/0utIzej4CXsr1stOTcNaDwI7JH2pFN5ihODsIvI0lsJeMQm3KwPaelNO7Dw89BsRht3AL&#10;i2b8j4NDVZDz+wB/NdAKRKvSH7zILYMgYCVwtbJzSXqQg8BZMZ7Ac4E9i5h7YxCIU9RTs2Nw2EW5&#10;1gNgnAga/0sruyrWvo1VQc5zQMSvK9EKBEr8XIRDIxNky5BhCHwKcxv28Z3tqDSvk/6rQTuKrPw0&#10;gpk5kK8//3f9d0I+yN0UvdP4x+3Eb4LXYj4qcSIY+N8PWk4FzxXprwZawZPt4c/PphCsvcMouDEb&#10;ga8N35iglx2je49pQ30j8NkPTtOnWZzi4WZ/AkNKNPhz4DanIyV5RdvRqyoaqD4iwYwhgxbkJRkS&#10;oQalICVhxo9pJ4II5PF88LA4gaFW9VAHgaKwnrjpFkU8XKwhECqq8X5LPHzvD+VtFkJsVOFQzXkf&#10;TIwPOBb4QVrSyxHBxSOVZicd1zDiCODSNBkHgVMCx+I8vvNn8HLAqWPnmzkPAjtEz2d959wxB4FP&#10;At9C2ynxc3j9u2+H9TbDLMTv/cG0zWSC44oHa878e2J8sP+CcX/npLsSEl48Vl2S56NbRhuC+zw9&#10;7kJARWCofbyYWc6DQDHU8q8NlEtQvlo2y1UIHBMI3obG+Vagwd4fzPq4yJd3oiNrAPcyR9kAOmvU&#10;X/cMpIGWIvhaei2dy9YEo0YlEKulWOu+zFMeBL7WviBnyxyBWYasTiD888khHgBaBJl5CYfH1gJw&#10;9VJucWwNX2/VFKJOAj9DaKBxlF8Lb6SnKwepYSI5gS+BvuI9vvM35HLAy1T8i5QHgV3aLP0dEN5G&#10;EShKLXy9Fr1GpWix2+QJJRyzJfPXnPjomkB+5WN50UKn8Zwtme/nREU5gAZaiOCNOwr02wOvIFBP&#10;oO2qqI/3y0LSfz70K87bhWJPKBegfLVklGsQuCTg/08G7lze9FpU925Yp7dtVlNiAL/cw0Vw/w/1&#10;JoYwtQrU3MPUQCvYdjl1XbaTeQ2BKwKx//BnrPWr3FT3M34jsFv9oh1oN0fFgMEQeBIoi62BusqO&#10;n2F1/NnoQ0o9Yv2MOoot/DWCbQDRRp8tGBuSL0wJjLQN6kJOV5eaqzMQ8lWu3IeAjMCxSI/v/Fm+&#10;HCCLwGPUQN8IeKSLDQhYCIR9APgO5nf7T9QZ7pE1eyRJlve7KttXDUTwizwbjGYqyPyFyFYIv68D&#10;1bB0K9iALi2EdmLcBMJLCFwQGOjD/2ImGb8RKAZa3iTKbaF8tWyWqxAQECjtSYJp2iG5lNssmkZ0&#10;tdXYj28UZvMPXvd5fr5vpoJyi/8MJtG7YDW0wy5g2kWSwYAFaTNkegKxyyzWumdxEn4jsFv/Ipa7&#10;OZ6EsLUUgaOTfeAHgFu+d7XnELNo3W1Dt7/OkbAg/kYiuH8Tk4NJQxFkSVkgg78h/2K/MUsjgtg0&#10;D3kXV0BTQR6Gxg0IvAkc7wrHd/5mXw54ewl+Nc43AsEgMA+BUwLFfel0hvVml4/f9sE23HHbkd0n&#10;qX7fLtQW/1LnVfpthdiO7VXe4vvRIWcQQeN/LvTFPprtyxEvIOBAoOGG6RDtl4mE3wh8xfh7odgX&#10;yvDLV8tmuQqBTwJHXwn8NDy93xRc1PtnpFHvGq+fjpnqCTYUQe/vBRaSgVmC8XLo+y9JNdbAez2a&#10;K/I2wSsICAgc7veCuddDYq1f+xePyHcQ2LUAUSvazRFnz0AIyAnE7/qbWG6676Nq0YLbBFr7sk+W&#10;5qiDfx9kF1e/x0BksCtF+W2DnnCvRJ9F0loDb8RH+faL6B0bryDwSaCiCVRM/Yyh9l2+g0BtRsyH&#10;QBCBxqv2tusdbYhBCXb4beDWGUaRi7Lb/jGwy8PWsDJo0xPaHwi7qOC5iIZVwzMBfkLgTqBNd/Bg&#10;nS/Szybw7EefV/8yf978fF56XfXgg431CBS1tpdcOyxn4ThG0WfZ1CRXEXGN24b/quq7vHUBv+1c&#10;vapgemX67H5VevUxd3Z/RubjXlWcH5ZO39QDPTV/efMwzd6BXUbOgAEJHMpNnMtDlyU7lyf4LJJO&#10;941AieZVQSxzrmxyHwI5CNxaRbjAe7Wj8MRCStjh05N7gcJhoQKLXBqqYeZW8EYfrvO3K15BwIFA&#10;RQuomOoQ+NtEuoPAOzReQaALgbM/8Gn7K+LP9EMfA3s9/lU/2fbroX08R6qgnwiqZfBcJN1+NlVD&#10;pAg6/GZgoWjH54CeIi0EyiUIXBFo2huugjm7n/wg8Fz6xebwvPmZX/nq5xjeQcBKoNfSvuu6uAys&#10;idzndV0s7tnUkNDN7SWC34L5c0MGuvLvRrdWw61ck2ngDdQ/sbdtXkEgkED5A8Ty1cAwbKazHQQs&#10;fcAyx0aLWRDo+QdAzwc2D8U/bXWrqEcSHYPvx+/h2QNfvxzehfPI422tz6v23xO+KueA72WrD7wP&#10;rw7pfNjjDQSuCDg8qld8FFAx9Soxzf1sBwFN7IyFQAiBi87Qf+netu6aHTPFzl+TQEjVlUZ7q+Be&#10;xAqGKTRQl4KyYKHDu6lhhlbwrsypoLNI9h0uryBwQaBbY7iIa38790HgufSL/eF58zOl8tXPMbyD&#10;QA2B9h8Afkf70nlxbXyPv115TSnebXxRHnbjwMTuErT4d0XlON9zxJkGDpTHfRhEjoQ6quEFQA7z&#10;NeWQapcb8gS6hIdTCJwRKH+AWL56ZqfHvWQHAUsnsMzpgRqfwxC4XLsdt/09xM89fb8YPu/u53Z7&#10;vw+zWyA1jjOcB5/xf9Z5h/fz5nNKhp+7QDOEZI0hQUv4rPMn28971iRj531GvPc1Qgb7mHk/AoHL&#10;7f46iQSr/zrIsxHJDgKfobL0P3nwLg2BrAt/jCVzvuM3KLJD679HiQqqatVdBlXR7ydnOhfeYxuj&#10;FWwoziWHTWK8hMAxgRybyP8dB5jnTrFDlPtc+WqeVIhkEgJFTU6SW3Qa87CbJ5Pomhfsp4HnFYiX&#10;nQKr+S/9g978RZ48w9LTZ7bPBw5KkOsgYOkFljkHMLgMgQeB0oresWHj2gERv3VbsW6GxKF/DUwQ&#10;wldMg1yYEN2EKbUS0yU6QUtuFSt+JiOAtn5yHQQ+9UV5Pnnwrh0BifYu96524Q7kabIDFCKwaW8y&#10;GfxBQA02NdT8+1dGj0yDgCOBipVfMdUvgcwHgWeWRVDlJ7Xy1achfkLAk0BRmJ4OJrQ1HbM5n2ij&#10;lTedDP6AoQaLcgTU2NktYJnTn8AYrS7VQcCCzDKnvziIYAoCgg1sijzdkpgSGC1IrY+JkU2cmrrM&#10;wgkgE4JiWHIC5eNq+WquVFIdBB5ontieP3MBIxoIbAiwh21gXL6clNaUx5vLYtoHzM1r7uzsVT+c&#10;OWlXOMyXG+kIODxrVqi4YqobyYQHAVFu5cqVr4oMMggCWwJSKbHtb6mdv87Q8M4jtN6dNzMrkZN5&#10;2WC5x+Nu8ATm8LdkDVTajofHQQLTERiiHWQ6CDyAff0T36ccT29OJykSakeArcebdaa16l3dTLl5&#10;183XnuzBz9dna2uoQUxchsp7uYrDYyAENATKQi1f1dgNH5vpIPCZ7ADwPgPm3ZoEVniycajs5Jgm&#10;T89BAA8Tsgc/hbuU+wRqkFUQTjJOjAom4NBF3DtbcMqf5vMeBD7j5B0E0hJgO7suzdht8jq/239m&#10;WDJo8THrrBTUIJA6kASQGDI9gQTrIN1B4Hk0e/4s76+vux8aKV/9GMIbCAgJaNSUYCULs+ozbIkH&#10;wCWSrNLPSssENVxJRU5I04qvvHIfAoEESlId4T8unOggYNklLHMCVYDpVQnIN7UVCUUt0wq7pYZd&#10;XZqKeKp95zew2hpBDaeaBM8pHm42JeCwHwwt6EQHgb+6D42zqXZxFktA1xtWe8yRs1+IDM3rUBYL&#10;qeDJYMGUn6lf/tSw0TXiS9cMgEAyAv33jWwHgeeaf/7kN4OSSZZwDgn0X82HofW8sRQWzfNNz6I0&#10;972UCl5018z6lf7xC8Acs+HOyAReT66bJAb43aD/bcLt+9LSGixz+maJ94kJDLDem9NfbokigoLG&#10;llPBkwFqeJLY/lxWDlsIvIZAHgLJvhEoHafywCKStQjo1cgOt1PIikBWzHlX9t3bQCL6NbqLLfpt&#10;YO7RoUfZVyJJX+IoTthtSMBBZUpdb5OrmLo1Y3+d5xuBvxweRF5VKQJ63f3Iu3z1YwhvIKAh8PUf&#10;t7uczCeAW0TF1bsdMOdrRPBR1+QqiA4PNXyoofzLvp9DeAeBqQj8S/9wmuYbAUs7tsyZSl8kk48A&#10;onzWpMHvy2eFnTWuZ2la/oQFBDZ6U8NI/wy1SY6XECjrtXw1D61c3whkp5WnbkSSlgCfAD5Ko97x&#10;Pyr639ifHCKCv2rWqeBDEuO+QQ2oYVz1LhK5/uv/LzD5P/j/Cvl5Ic03As+Afn++DgTFbeR1tzzn&#10;4ypvIFBBoCy1K4MNPgq/CqH7/UoGNvDds94EUAlgY2ngl0D4Kx4g7iCK2/mFvMfvBBcJcnsBApfK&#10;vxwQDCnLQcDCwTInGCfmIXAnsLo0a597ptj9VxfBT60KEvWS/27/qwtneTXMJIc6KTB7agLlRlG+&#10;mgZEloPAL5AbK9plGmkQyI2AdflO9Ayk10Ft8rXPXPqIY2bUcoiJqpnVMXq5PEprL/gDvrgajFt7&#10;JfRmYscRBEZ+fE11EHhK6bX4i036dfc5nJ8QyEegqN18YQZEVJv5RAu8FkVAdVqZnPC5t1aYEyIR&#10;q2nl3MWQGNiTQO3yrou981aR5I+F6yn0rWKdBpidl4D9T4huml5QlKzkDy2vKQLjp78f5OwL78OM&#10;65vqmFb9q+H6ruBaR4xBoDGBf/9VN4/QiDN9I/B8bHr+vEic5nIBiNu9Cawn0fqMhau/urSt/Hg8&#10;FFcn29iAgwr++8n4C2L1MdWjaVxLD3f2pJutUo80sQGBO4ERRZvkG4GygOz9o2yPqxBoS+Cm4BG7&#10;ghGSw3qdkdZaIvD4RdnEKqj+XG81Nax4EDb2T6b1JVC9tm+9L3HrOoWb4xuB3yeIO0LBo0SZdPnq&#10;aerchICAQK2yBJIWRDHCEIdMt7C3rw/Td/B5aNvxxiBhumRcn6uo8i6xGow4BFdPyBB3rylVyTrA&#10;7pU3fiGgIlC1UFSeSoMTfiMgXPx9uZVYcm1KArWfE9yEKpT00Pg81mNKTi7/abNFRCD5JOdK5SoR&#10;qAZfeZbdr+0HNy/L/KmAR1OQVYVREEhDoNQikv+RQI5vBNJUkEAgEEBg/v3Q5R8F6fBUd13sW1D1&#10;vxl+d+OC6DreriMchP4WgYOxEBjvCO3mVxCD6Av+U4QepE8dcBMCGwIOesvatDZZFl/m+UbguwhF&#10;pt/D7nmVrxYz5iIEmhOY/CPA4kpVQ268iEsf2xzF7PKtwPQfBDvIoLEGjup9ft1FDZO3hPpTwHkN&#10;uAsBCPgRSPGNwGsDub8YYivwKwCW0hNwUeTEHwH6pObzsbu/mP6aky+efgAAAEAASURBVIsIpv5W&#10;wEMGPpQ1InjtPaeT9nHt359OPrrpAezIdv/rMrCncbpQPvXATQi0InB58ndYMfZc8nwjoMyhKzVl&#10;rAwfm4Dms+PjTC8bwfHUxHe81qF102/2zzS4fAw87a+H+8jAKoL268OrJUz6uZePHNqXFY8QqCTw&#10;uyH5tIfKSFTTU3wjcI/4ew8oNpPvYap0GQyBfgT+TfcZoFtCpXVdutaveKUWZYrGjZnJe8gkp5Sy&#10;FfyMlVesTujOQm1/r7h1q8PwQqx2zIRVCawruQzfCHy0DVMpTJNWFTt5dyQw1dcCHwu3Buog69fr&#10;c54bt0EyFhXVSwY7Jl5mRTnoBzl9QzTfd0TJ66avNDMg4EPgYgNp9u12IZs03wgUYju7RLc5o8M9&#10;XwK7R5Qq49N8LeD3WaYnXkVthG43rUY4QxDDRCrY8BEkfjgk69+I3AMu17189TDB4xt+K+nYR6s7&#10;frm44W2VOn4g8CRQEq9To3y68P2Z5SDwC+6aVImvLxCsQSCawLXOoyOot++34R88ZtWHGGDB82kV&#10;FWwL1KmzVxXBL2bH1bSF2vr1NMfb1uDwl4SAw5KuaindMCT41aAPcO9CfFw+5/OedD6OuxCwEbj4&#10;Tk9r9K7tgUWrWJrXZAbj4KiEG8bBkt9V01EHY4Jw+/Wg339sc0wGb004ymHs/vhGwisIjEEgyzcC&#10;Y9AiSgh4EfDdNr2ikthxjXy4px/XgEf+JNgzditU6zyJzEVjPAMY+vP0oYMXlZpBEKglcNEuXHdW&#10;XawJvhG4B/wE9Px5lURHYlehcX9GAo4fBD/x3DUs1ftzTvefzgtvuPx/a+YJ4WZrRAieCIYE8FyJ&#10;jl8K3EwOqoZ73PwPAhC4Ezj8B0R7/jHwVWnSfiNQbC0jbplXFeD+wgQ8P1VtgbG4Ku2Ox1jPX0k7&#10;hz2aCG5b3RcSuwbGPAht8kUNvnJ4oHWmuqkXLyFwTGBV3fX/RuC9p7xfHdepdGfV2pVYcC2IQMBX&#10;Ar+R3kQ/iH6ty/O4IFeJi5hXfMwisl8K3/dj4N8PgkdRwQ2HrxCORODrpVRFr2tLqyGoTEeq8KoZ&#10;diDQg4B5y4kOtv9B4J7hc9k/f15lHdR9rtxyHwIBBIb4bwv4LznpYg8gXm/Sv6EPoQLvU8Cr89dX&#10;pKeFVdXg3xR6VhHfEPAjUOoJlx9aXQ7wi29nKcdBYBfU7W2xxQz96PCdI1cg8CBwV3ticRcXY2Xt&#10;Eqcrysz7Y+Cb0xvm3FT8dZA7X5EQfgfFqCG3HPzVIOfNSAgEESg9wCtd9XucVwa6Gd79IFDfTmbZ&#10;TDZV4WU+Ag4N4jSptI+B9Su0kPcEizZCEJm/FvDXQbUIqg0UlFm4JHEToYbb0VDiuhBx/CV/NWxj&#10;Tpv2NkheQ2AaAt0PAneSz2X//DkNXRKZiEDIVv/B57655loDQdu9a5LdPn8J+Bj476tQVz4fEjO9&#10;iVFBhiQdMwtRw+834xlAbXXjCG1rdvM6W8ab0HgJgRoC8U8RtuhSHAQeoV/2l1d7uBxpY8EsCHQn&#10;cNP2S+edgwlbZlkSrOYb1dXv5NNACpJBmvyqVfA0EKeGRKyC1PBkyE8IjE/g97OpUju4/NDqckAU&#10;nN4HgW1f2bS77eWo1LELgZQE7uLfrIUuMQYuwN6pefKM+Rj4N8JbBfqTipNB/9w8dfCwFaaGDB3h&#10;lmKcGvxrgUUI2AiUHuBtlkaa1fsgcGdVtyfUzR6pVsTal0DLDvG753aSdux+r0mqJfETbZ19TBMZ&#10;Yufnv0AdaERwUph0twLV0FkMLU8Bs6ojnVwJqD2BwBZRk0yGg4A2/sANShsK41ci0HoNd9j7o9dW&#10;rj3eo6C3jCKh/dpuTS0yoXvDaJ3PUZOS5amJNuxLgd8UuoghVt+F0mh4F6ZzCQIpCJh2l7MPnSKz&#10;ynMQ2BIoNmj6Q6QQsJ2TQLO9v7jmvJnMuYZNHV+D9l6bZujCheCWiZshTS2uxsYeBW7em4oh9JB7&#10;hZL7EOhAwKGdbx9mPzI4vPExqsObzgeB+qaWcjPoUEhcNiDg0CJMUdYvk3O34c9+D/fTrtUWuojW&#10;wG+JWghhWhU811j4UeDvM/pwkC3U8IT2/hme1tsVryAAgV8CnQ8Cmyqw/jcweAmBHYHXruy4UF42&#10;d75C3jrGHRJfjdEWJ4FbfK96ebN8Ga6BIJkrDrxZRJKotWPayOEPkRipIouh6SvyZCgEWhNo0xy0&#10;WXX+quLecAqNrNSHXsM+b74uazNnPAT0BD7Fp5/vNMNB9a0zsYUsitJm+l4KkfnbOIEHqSknBdzN&#10;CKISeGsZuDxiSVRyawcYJE6MmGWmD+LSX65G8XTZOO6n2/dPt0zeJnkFAQ0BjzXwK+OSocvvC/ss&#10;gL7fCNxBFfIu8dMUkrEQmJvAdoUUFtBR8ttpR2NiriuCjAmgbNXx05nLBl+OoObqs5xWuM/5NTFo&#10;5lrj1PjIMraxHF6ltDF+Tc+Cjzgg0I2A467QLQet474HAW203+Ntfe/bDlcgICGQsEc8NvGLhdB3&#10;p78ITgJ+gDGNn/3eRLbFlaDejn9biX4liSw6hpb2+7SKv9oKYfdRwlkVhIGfmeAeBCCgJDD6QUCZ&#10;LsMhMCeBfFv6i/M6e3u3o8CLtfiXnd4z2rzKKILgNdNTDcGptdEMXiAwIYE+nxBcgPy/i/vhtwsb&#10;RLGJvcYV74aHiQMI/BJ46RAeQgJLEftvqWyFCrgN02JJ1OW1oW+goIYNDNHLCtgi+wyCwDUBBxX+&#10;NrCSncvOdjngOn7DiK4HgT4pGygxBQIQMBFo8SxU0UdKrbqQp8JDi4QLEaa+tC6TdTNPLUiCgwAE&#10;tgS6HgS2gdheC/dxm3FmQeCbAJL7ZnJ4ZcnnIBTyqYclRfBCsHb2LwyyFywdGSdGjUwgo8pH+RuB&#10;jOxG1iKxQyCcwKqL9pa34iuE8DL0dbCqCN7Ue/6twDsKXkEAAkICKX+NXxi7bVjPbwTum2Vhmzjf&#10;Q8/v2iAwCwIQ8Cbg8lFooT94xxlizyX5kMjaGo3k0EYbHl4iKbStZ6w3D9axEWIdAjICvw+qJUFf&#10;PsFeDpAFoBvV8yCgi7Q0usS5NI5rEHAjgOgkKCd79tE358kASGr+NSY3A31NvxIUX8hNQpwGAyEA&#10;gRkJjH0QmLEi5JSdACeBywrx3HNDtLpOEMF2nUBjS6P4evUFU4TCxfkIJBR6578RKBApfk7zGle8&#10;O59SyAgC4xJ4rdZxU3CJ/MZh3X5VJYIpsfG3Ai6rCiMQCCfg8EcC/6o6YHiGOwcdvxGYstnv8PJ2&#10;RgJDrfDmBfD96FPEOm8r8YXRvJZmhw3yFinDnEDIxAZUQuJuY3TAgrYBg5dhCZQ0fblbXQ4IwNH5&#10;G4G6jEqU6ywyGwIQqCEw2pp0+OjnHNeKnwOPJoLzCnreXVENnvywBQEIBBDoexAobBjF01BhXAAL&#10;TEJARiD86VEWRr5RLNRCTRZ7+BtFA8WdplA+50uLqUFObxTdyDNiJATKBPI9QPQ9CJQpnVzt1LxP&#10;IuIWBCDwS4Cd/EgINzKrdC4XESSC5ZLPpy4WUsNn4ryDwCgEHB7Vf/9IwMFOE2T9DgL1zT6gRzdh&#10;jpPhCYyyvBuC7roa8/9h1hIfBHfVQEOtV7taRg3yXR7tVKsKA2MQuNytLgf459nvIHDLhbXvX1As&#10;NiGgOQncZC7fD5tE7+5k4JUsrGR9b55eBgOLwH1BXBqc/yigk4Nu9CVeBkAgMwHhrtMuha4HgUKa&#10;xScmmkSBFJcGInBTcFHZA6VwHCrL85jN552ZZdBaBa39fVbS4R1icICICQhAwIFAt38+1PRcZJrk&#10;QAkTELATeKh21n86MDqv4R/4PoUzWTqv5GbN65VgxIvotRMRs8TmSwxs2BJcjElI4KVhe2y/6new&#10;Y49APjPbNwLyyPnFIgUrhnoTMHy3d2sJs22Mg3Q5j+LX/27QIwpU4FGNehuypRgt8PnUsCUmY3yv&#10;5XZWfW2xAIHMBC73kssB7tl1+0bglklh8cs7hzsJDEJAQ6Cg3qPpb1XP9RHgXNkcVc//+lzc5srG&#10;v9pXFufip2iLGzC2WRsDvITAUASyKX6EbwSyMRtKcASbi8BNzO9zQa7QdNFMsyoN3+3oSBVG3+Eh&#10;gwKY30tzkDnK7vv6LD1h3xJWq+N3ZbkyLgGHfaH9B/tm3L2+ETD1iI9J+65jRsBECAQT+BDuzwwf&#10;ATbMQbTQPwkHl9PHfEOEPgF/W/mvXw4iVXxHnPVKP5BuRCpSmKyYbkgxNAGBMcTd8RuBMQBNoERS&#10;CCGg+cRg99HAXfoDPrr+YVx04e5q6KCpoWWwqAocyl42MbQYSr/mO3CHK1eIqxBwInC5l1wOcArk&#10;ZabjQeAVw/tF8eGIHecNiFeJCGhOAt9hj/oPic+3HOvq+F1Z1ZUbzmLXUxlpPnh8EaSEPmhPKKtB&#10;Trg8v7mocQiBdgS67jrfaeY6CHzHxxUIzECgdMK/73/y3TIDBXbsiCrcqCKDDdhEMJoLnp6wEQIv&#10;IdCRgMOjemnb75jRietOB4Fbr9f32I8NQj/9hAK3IGAgoOkUBy1hoM8AWXEGiQinjCMDVCAsqX3Y&#10;DfHHVme3FD3zTAzyFM6sRGeAfQhEE9A8JkTHcmi/00HgMB5uQGAtAvdtUL5pdmKTf68+OGh58gp1&#10;gQw8SzW6rZsa6AmjF5H4IXBE4HIvuRxwZNl4PdVBoNj78j+DGNEzbXgCXmf93Ps+K7CRUJFBI9Aj&#10;uLmvuuKGmCH465YgD/3aVoaMiQECvgS8Hh58oupzEJB3iaMs6R5HZLjekIBiMV8c8bPu+wkWmgJy&#10;w9LHuLrhrm+OAaElkEFAVtlN5mwKvlrwtZa9osQ3EAGHjedi188Do89B4Ja/fv2n3CDzVJJIkhO4&#10;7gnZ9n39Gk1egiHCe1BP0+3mFIEMb4bc7zHIom2gbjGQNBE3gIILCJwScDhQnNr3uNntIOARPDYg&#10;0JmA+xpPs++L9/zOFZjU/Q1//4epvBrIG1mEHlOIQfPZnVy6axUyQhzYHJHA5ceClwN8s850ECh2&#10;DxqFb8Gx1o2AeGn/ar64GlrEPuiKE9NtwdDFx70Q3VRg+c7WJWuMFAk8VmUvOYT1hDDDRYhchEAe&#10;Au4fItak1uUgcGtnlQ2gcnoNMeZCYENAs5pVz6o3ibff9nOuKw3jTWnEL6PtiwP5HthFBdXt+TsP&#10;xZUWqm/hQ5GyeGgPORh6wqh4xXVg4BIEHDYG1Z7fEWqXg4ApX5qLCRuTxiXwtwW3UL5htx+XqzXy&#10;Pk29oQr6ngAUZVlYrq3kUIG4RcNSiIWhEOhLwOFAEZ1A9oNARTuKRod9CNwIaBa57UnyvgYi91bW&#10;mKaGvUQfrYJhDgHtCpB5YYTKoVnizRy1Ew2eICAhYHsWkFg2jUl0EIh81jGxYRIEBAQ0T5Hm1f/e&#10;Md2WydukIEmG3AmYy+eE769kbhJ4hIUQnMrT2syzcG56eBqsS0Qejo+/umiZDYFOBM6fHNpuNj0O&#10;ArdGoe8AH91FP71TqXELAWcCd+1/LAa9/TmXT9vGqafuN+NRv0oR3MJJqYP6tPxAD2Lpr44V5FIq&#10;YRD6hDkvgfNHdVHeg2xLPQ4CIn4MgsCEBHzaQmnfPnwMKA2ekOxyKZXreiSD8ujloM2c8L7EnaRw&#10;5PYb/T7g7xFcgcAMBBwOFMEYkh8EaBXB9cd8PYEcq3yzVH634s37+hQ7W8hBuDMEmfuZyn6Y8RJJ&#10;HmYvvdGHEucAaX0YtzQBn88EvRD+n5chlZ1Si5I3EJUrBkMgmkBJzkc+W8j8v/v/jgLgeoEAtApQ&#10;5r3UYhHOS4/MILAKgdiN4dx60y7V4SBQn985v1U0Sp5DEqiX/5BpNwgasg0gL+SCbcZQbBahARpT&#10;JiYwxorocBAw1XwMmqbUmDQ8AR4ZgksI4GDAaczT6NOUIjgQ1nQwYMxDQEwg90GAXiEuJAN7EtAI&#10;lUednpWq803t6vjlmE0Vw+ogR6tpmWHhYhgCTQikV3uXg0CJiryD5PxX75rICScQgEAEgVJLivCD&#10;TQcCbYrVxosDjkQmFLt4oqgJBQJHBAK7wG2xnFtvuZraHwRaZndUXa5DoB8BVkA/9rWeqV0twfP5&#10;8D3nM83d80egadIkEQgM0dPaHwRMwhiCpSkzJk1BgH1tijKSBAQgYCYg36bpl2bITISAP4EeBwFx&#10;ExAP9OeCRQioCGi0Kt8vVSEsPxiuy0sAABCAAATSEdA8H/QIvsdBoJSnYg/PjrSUHtcgsCGgUPtm&#10;Fi8hAAEIpCUgb2vs4WmLSGDNCNzWS5qF0PwgIG8WzeqBIwjUE0izpOtTSWgBugmLMmhIbEExhYNr&#10;DFes9iTgsPOYF4Z5oh5Y84OAPsTbjIZATPExCQKqwz2CDhFMBVZpv69wEZLyXEZFdKWlmgtN+mxE&#10;tXtkQQXTV5MA1yLQ4SAg7gLigWuVjGwnIKDYNSfIlhQgMBoBdh9dxRQdDbQ6tIyegEBy0Xc4CJSK&#10;ShcpUeHaUASSL/WhWH4FGw433MFXSlzoQkCx13SJD6cQgMAqBLJsO60PAnThVRROnqcEWAinePLe&#10;pHCda5Nl6+yMIZl7xbKggMlqRzhnBBzkerQ4jq6/wrkc8BpZ+6L1QcAUbzscpvCYBIFfAqqWgahR&#10;DQTSElCt5bRZZAwMshmrQkxrE2h/EBD3AfHAtStI9nkIINk8tSCS8QhwOB6vZo+IqdyolSNuCNwI&#10;tD8IVGLnWasSINOTEGDv9C8ETP2ZYhECVwQU644N/Aom96ckcCD8g8utETQ+CBw0jIPLrWHgDwJ1&#10;BFSrGtXXwXaeraqds2/MQWBgAnSygYtH6BcEHDaGowVydP0iooDbjQ8Cpgzy0DKFz6SFCDg0jYVo&#10;aVJNQ5Z2pCmbZqyIbK0ORE40UTNWQ6C2fBpfjIXA4ASadavmBwFxIxAPHLzUhL8sgWarfB3CIF2n&#10;1mSahACLLkkhCAMCRgJtDwL1HYPjgbHQTGtDQCXQ+vXQJim8QGAtAqplvBaaqmzhWoWPyQMTSK39&#10;tgeBgyryPHQAhsvjEUi93MfD2TBiKtcQdi9X7DXu5BVIWWLu9DEYTsBBtUdr5HbdwboDgdYHgRxZ&#10;O4DDBATqCRz1h3rL81lI0zoo2nziIiMzAZaDGR0TIXBBoNXqan0QuEj7ffu97bdC8fbNKwg0IoC4&#10;G4HGTXoCidbCe/dJT22kAME6UrWIdSECTQ8C9Z2eTrKQNgdNFY0OWjjCHoAAqytZkRSbOrVLVjvC&#10;aUogs/6bHgQOqCtayYEFLkMgDwHVekf8voWr4SktXI0P32yxBoG+BFgLffnjfXgC0m0nNNHGB4EU&#10;OYcCxTgEVATYSaW4aB5SUow7IsBqOyITf531G88YDxEEHJR71HiOrkekcWaz8UHgLJSPe2/0WUh9&#10;hMcbCBwTeIv3eMz7DgJ/s3B4BU4HiD1MiAqnW1o90ljLp6hoDySUbi1pkK0LAcUKq/GX9SBQzole&#10;UubC1VwE0GmuekijoW5SUnOPQwfC+jZ6ShFGwzAIQMBGoOVB4KBrHFy25cMsCIxGgAUwWsWId1AC&#10;LLVuheNw1Q09jpMQSLwGWh4Esvy3E5KogjDmJaBb8TyeDKYECjZYwQg3hIBiHeg6Yki0GIWAkYCD&#10;eo/Wyu26g3VjXu9pbQ8Cb78Xr95ojvhdGOA2BHoSeAu4ZxST+QbqZAXdpiNq9G0U0MbLNvkxX4tK&#10;NmZqRA2BpQgkPQiUa0CDLnPh6uAE2FEHLyDhQwACJwTYuk/gcAsCxwTaPBw0PAi0SegYKHcg0I6A&#10;budjbfhVpoaltGo1PvwyxRIEOhJQLALpuuqYDa4hEE4g7zpoeBA4+F0oRTsJrxMOIOBFIO+a98oQ&#10;OxBwI9BkG2jixA1JckPATF4gwvMj4LCbn6wXB+u1qTY9CNQGy3wITErgpEtMmrElrQQN0xI2c5wI&#10;UH8nkI3NULfGwHE3DoEcW3/Og8C7cWwpva+OU2UiXZaATq5boS+LzCdxUPpwxAoEjgmwyo7ZcAcC&#10;gxFodxCgcQwmDcKtJKA7CVQ6Y7oLAWnN6GYuuFMakWogZfCtgtIsAIC2qgp+JiSgWWrm9NsdBPgT&#10;AXORmLgAgSbLfQGOpAiBAwIssQMwsZc5B8TyxXoDAk4idjLjn3DLg4B/9FiEQGICulXPY0qGUkpr&#10;RrUyVIsY+hD4h/z7gMfruARO1ox014lLPuVB4I1ly+59NQ4HliHgSEAn2a3YHYOYyZQO6EyZT56L&#10;SPttqt/Gy+T13KQHzw0MXkJgT0DU+/aTvN+nPAh4J4k9CPQhwCbYg3uKztojcXxCoAUBzQKjBbao&#10;CD4mJqBZblYMzQ4C/37oCNYiMW8NAi0W/BokyXIsAiLl124gIidjcesTLSD7cMcrBKIINDsIHCRA&#10;TzkAw+UpCOgeXlgNV0XX8byyxn0IQCCUAAs2FC/GWxFwEPJ9ez8wc3C5VXI/P70PAqVM31B4MCrx&#10;4dq0BBC8S2lrML67z3koNT7OLXMXApkJaJQvXU2Z8yU2CExPIONBoAydllLmwtXUBJBt6vIQXAYC&#10;mkfL6HhZsBeEMxXrIlRuQ2AAAhlWVKuDAH8iMIAgCTGAgO7BIkNPCICASQj0JsDScqmACqOu+bnE&#10;hxEIzEZAteZsybc6CBxE1yDDA89chkAbArrNkBXRpirHXqT1olLHDLkDgRsB6VICFgSWJZBjkXQ+&#10;CJSqnwNMKTKuQSCcAM+Xp4hl3QGIpxCT3ZRVS1b52tTaeKmNst98Wa36xYdnCMQQcOgM98VzYObg&#10;ckwqBasJDwLvKLdNpzeod1S8goCKANJV4WIwBAIIbDeTAPOLmFRRpPEtogrSHJ5As4MATWF4rZCA&#10;kYBO+6q91hgR0xwIUCgHiJiYloCu7U2LgcQgcEEgwU7S6CCQINOLWnAbAkkIsFjOChH/eBHv4Sw/&#10;7pUJUJUyl6ZXaU1NceNsAQKSNSUZU4eq0UHgIMj4/A4ccxkCDQnwENMQ9q8rOktr4nP4Y6We1VG1&#10;qkB5hpJ7KxIoLqAUC6XvQaCkhTKW8tXSfK5BYHACxXYxeE4jhS9tNtRppKoSay0Bld6li6g2KOZD&#10;oA0BJ0UfmDm43Ca1dv9lYUuaqr7TChh+IKAnoJQ/ytcjZsaoBJqovYmTUSsgi1uFUNnxZBEwCgIQ&#10;CCHQ5hsBVQsJyROjEOhJQLkvsmCOi6VEeWyIOwMRoOoDFYtQIQABBYH++32bg4ACCUMhMCMB5YNM&#10;/84weBEAOEoBm1RK6ES5SkdB7BKnEOHDFyBdmGMEAr8EVIvPwqzrQaCUHR3EUkbmQAACEJiWANtC&#10;79KWNuvDmCjXIRpuDEvAQdWlVfTvYdfBegXZrgeB87i3zPpCOo+TuxAQEFBKeKt+gfWVhihJGtBI&#10;PVAkA1ymjEgAqY9YNWJOSEC6uzQN/X8tvP07+u8qt3COjy4EPjaOlNJvjeW/DySX3v8+J7gcxwAI&#10;jExAtypiM6VP+fCFow9HrECgEYHE3wg0IoCbAAL/Prf3f7v3AR4HMMn22LJInwoM8tzESVDsmIWA&#10;mIBK6DS6Ddfb3qeCt5nKy2UIdJdIk28EDsrZPfmDuLhcR6BY1/tFNggNWL4S0NDyHav89sbXOdbc&#10;CRRbkruXeQ2q+NHmH0J4Q2Pzm3dpTJJZtm8Eyk2kfHWSEkyWxsnnHye3JoNQTkcp4/dGUjbH1f4E&#10;qFFlDWQAlSunMiam7wjIivQ3iVrdQHx/D/B9ZQeZt+kJOEi7uJQedk+tF+c5AmtzEDhN8SCb6MwP&#10;3HK5isDFs/7F7SrXA0xWrgOWQLmmMozQK9Nb8CpSqCo6+HT4Dn8ZaPHtT0dx3tGy/att/i0OAvSR&#10;tjXt6O261NcjOoafzTWwelUkY6/uxWIZvxTdodTLQzx92qejO0hsNhMZRNHiIDBb3cjniIBE0ad9&#10;8sjwLNe1u6QE6CxsyAMCBwS0y+bADJdNBFRNaPlSXdBaevszyW+NSReyCYfQ8SBQSr3cRspXw9ng&#10;QEmgVNGCCeGwwszxLyFljxomoriymD1KiY3sBFC4okI85ytgMTQPgSYHgUT7dh7yC0dCtxQXn11Y&#10;jOprYBU7etYXz4gLVTVyDoiSl4DqKrQ2Q9HGJhpUqgTXuhNwkHdxPT3snlovzvMD0uQgYAk3OG9L&#10;SMw5J6AomWLouc/h7p4u9kI265IqwODSkgS0a2YPiTW0JxL1vrZSUXFhFwKJCCRcJg0OArThRBLM&#10;Esq6okjYBLKIwjuOJiJr4sSbTBZ7wMtSiaM4VBVau7eJP+pXMT0qDNch4EigwUHAMVpMJSaga2/i&#10;rpk44yah6bA2Cam/k7WfOPrzHyoCVpC9XLATswOVGBUDPwncpdNZPv0OAqXEy/t7+eonSt4NR6Ak&#10;gOGSMASslfOqnAxomTIjAe2CmZFBp5x0vWflQqk+2NJh7VR73MYQyFn8FgeBlftDjJbmsJpzRcSz&#10;1a6HVTnFV+LMg7hKlOcM4+m9VOjEBT9NaaqbuvqsDFBHaiqRLJVMrMZPrcdKrMVBwKKU2KwtETHH&#10;ncCqRT5d7wXKq3IqoHhe0iJ8zuMnBCAgJEDfEYLq/Xsd0jAZl4TA1/b1daF1oPEHAbpJ65r28Wep&#10;s2VOn+zwOiKBKn2Je3OVlxGxThmzuNxTZu+Q1MIA6QAO+sFETwLxB4Ge2eE7OYFFO6h2z1wUU3Lx&#10;El4TAtrFsg+KxbMnInyvA1dbJmFQGYfpQN0z0M/ImDcxzUOgwUGg3CFKS6E8snx1nhIsnYnqb6zm&#10;IaXVdGm1zEMjLpMqbtoixaUxqeWq6kzKJE9auuqsu1gW3cLyCHW0SA4W1sHlRtk1OAg0ygQ3EBiH&#10;gHbf7NslEnLVAkyYAiG1IMDKsVHWcVt3Oeo42WrBrDQEYoTeX0QcBNJIbNFAFv1ARdtQ+reKRfUp&#10;SJvaCCB9D5Fh0y6Ubz9cMRCQFcdgeLIpcJqsoJ3SebS502YXKrXwg4AtetusTjXELQQgAAEIDEzg&#10;dAseOK82oS9LjweVNgKbzUu6BRN+EFBUMB0cRewMtRNY8zsBrdrZcj4VpuX3OVv0TuyC2oh4WgaJ&#10;a2AxzpwjAjpFL1skHaYj2FyHQG8C8QeBcpOQr6Dy/N7c8A+BSgJaYcuXTGVgM00HWtpqtimN0It2&#10;Maal6hOYkNqfs2Xh6TD5lAYrEAggEH8QCAgak5MRWPM7AW0R2Xa0xBgPAQjoCeg6DecAPWFmLEzg&#10;YHkdXG4DioNAG854OSfQdRGchxZ2V72Brgipln4VM3GFqrzUpjjmfJClrRulEZUGTCJMkw0S7wmm&#10;vE+tRwou+iBgi902y0SeSTkIrFjy01VfKsuKkEocfq+p6R1a4sa0BFgx+tIqma26DpWY9HVgxjoE&#10;/v10XkbRBwFFKcskylcVZhk6BoEV+yriHkOb11GuqN5rKvUjGq2QRm7qeeSzsCo6Vnw+LQ4UUbZl&#10;E34QKCfMKhpIs4QaRqC8Oo7dsW6O2UTc0dYnIgZsQqAlAXqMhDaUJJQYMwqB8IPAKCCIszcBWqug&#10;AkB6Q5I9pUPsTSzRK1lZZCVOlNb4ocgK88pz0QopKb1w8QICPz8H6jm43IQYB4EmmHEiINBzHQjC&#10;Cxmi3kdXhBRCXmZUXR+ZWUa1ISBcLVT5VQ4hsef4RckpKT1p8XMCAnNKPvggYFswtlkTaGzgFDxq&#10;5mFjNITqtrIipAGKSllURQKXClezwcq6qLtXs0RCHSkphcaC8UkIPNbS6YoK1F3wQUDxt9BlAuWr&#10;k5SeNHYEAoW+85TnLQo310KGbkVRmZHmmigrcK6YV4qG+qxUbXL1JJBs7UQfBDzRYWt6Ais+tGk7&#10;Av/1tZTLYEXppizEJihqsoEheakDpu1ckghGGKOjNEJGxNibQG9N9TkI9M66d9Xxf0QAZRyR4ToE&#10;piGQa5mv+kD7JadcZfkKL8kFKCUpxLhh5JNQn4PAuBUkcgh4E1A/h+RrI95IXO1V4VIXxzX0tY3B&#10;vm39lQtl0fIoKZVL6GKkbJqrwQTidN9RFbEHgY6JBYsB80EEVpSMurOsCKmkNzW4khGvaxTFi6SX&#10;HSqiIqnElWrxqRKtGqykVOWLyesR6LSsYg8Ctr8V3iy1TlTWk1+ejDfVzxNUcCRqma8IKbgGR+bV&#10;tTkyxPUXgVzypcK/hclVlJdW5nyB5uasa01WAk3ErdHgg0ANF+ZCAAIHBOI6woHDkS83gtXIzciV&#10;IPa0BLTqFTy2pM21IjAtpgNXTmYOrHN5AAK5FlCXgwCrYACddgtxRXXom8KKlL4lqef2bYMrSQlQ&#10;3IaF0faTRYujxdSwgrgamkBnZXU5CAxdMIKPJtB5SUSnV7Sv31dXpFREF31RX5roiEa330i6QjfU&#10;16CnRaEJJWUAypSlCKQTUuhBIF22S2lt3GRX1I1+Z12RklHTdaj0pTGGybQtAbBvaQS/Vq6QRWuj&#10;pBRcM8x3IhCn/n4CCz0I8LfCnZQ6utt+66Efubju0i+nxTyvKFtDiRthauTGACDfFCUrelW+EhLR&#10;JAT6LK7Yg8AkpSENCCQkoNy9E2ZQH1KfrlkfNxayEEBBPz/KTrIqMiWmLAonjpwEvpbR14XvuMMk&#10;2OMgEJbMNzeujElgRYkI2sCumCtS2iEQvm1EqpEbYdJjD9Mvh7Hz7Rg9shXBB5MIE4NGJNDjIDAi&#10;J2JuS2DFpqt/9FmR0k6Hemg7A7xtTADRNgZ+5U5bEJbcFVHuQ+CCgHbRXZirvs1BoBohBiDgQ0C/&#10;w2ZrJz4cslnR1yVbBuPFU81cuDSq/YyHdhexENRr1qrEtJxewHgxG4GQJdBXX5EHgX9yXvKRs2mK&#10;fMoE+i6LckzhV/XLYElMhjo04tTIjQFAmikgSlOK30C09dD3qFz5WqPRcrL6Yd7KBLqpLPIgYCvo&#10;BsWqPccGbrJZGx1MltlJOnrFL4nphGDILX1ZQsLAqJwA60LGSstp1aWg5SSjzygIfBHossTyHQS+&#10;uHABAssQ6NIEhqYLsaHLR/AQgAAEIHAjINjLog6kHQ4CUakgpbkIoBNRPf/BScSpzSCKccFZCEiw&#10;JV44kt1u5UcWTftRwnK8AluVl5bTCxgvIHBE4HcxJVlRHQ4CR1i4DoEPAks23yR94aMQud/IiNWJ&#10;SeYjNyeig8CegHZVrLoOtJz2nHkPgR2BZJIKPAgo/lZ4x4i3ELgTSLZW2hRFv9cuialNMfReKMYp&#10;MyEe/SLYeW3lZ+d2sLdCSq+sqsvyssQLCEAgEYHAg4Aiy02D2fSmzVWFLYZCYGgCetlv1szQmYcG&#10;XwdJX5TQZDB+TqCu2Oe257mrpbTsIlCB+m9ZTPOsjKtMQkr8qzKV1K7CVNzPcRBQBMxQCExOQN9l&#10;enWPyQthSo9amLAxqTkBrVL1fal5SjEOVaCWpRTDfnqrBXH1kFD7g0Ah8emLTYJ/BJSflqAVoXKW&#10;BtWjbwrrwrBPAkKdUtFPbCHvhLUI8T2vUaQ7b21jMtsqZvv6wFvQsm1/EDjIj8trEBBIfQMiSPUb&#10;Dxlf6hj9ZrAmqIbFM9SkYXS4MhFYuajqjrEyLLG6gCRGxUDJPxfailLcQYC/FW5VQ/zMRsCwnaj3&#10;9YmYyXC1ItTKz0QF9E6FElwSVSOSLbJLvwMOUKBaF9KAde0cskJWDSKNOwgogmf5KGCNPlRX7Fyr&#10;pRl7HaTfsBYllbkkzWIbxZFQowb1mwi08mMKLnaSsBLvINZlpUb1hsYrCAxCIMVBYMNqs+rWbT0b&#10;HhO+pK6CohogbZaOwMGCQwDUueitCtDKT2ecFe7VhAz9qCK8UadCadTKaeOertLZDgLagjB+PAKq&#10;RaTessbjUYxYBelhYVVURX4dL1KHOvgG6dc5XG42CpWXXMEK4cqxMvJJ4P079L9Su/9fByE1Pwgo&#10;1tWTFD8nI9BB55MRLKez7NpqIii5k2XrUJYlV5MRUOtT+Y+9JUu3VTjyBtEqIvxMSEC9ekUMmh8E&#10;RFExCAJPAjG6f1rP+9Oy+a7KSlhF8AhBrTFs1Qc3loFC38BSwGJoLYFuPSnsIPD+wuOSTbfkLyNj&#10;QAwBVcVpxfIiwErOipGNCQjFqWoOpRSEfkpTuVYiUF2RktHprkFpupLGJnTrU3k0E3YQsDHc9PA8&#10;jGypMOuEAMU9gfO8ZYG0WUBPMyv8FKKqoyN0sgLvGXJctZzqRbAqqLvI5bBWpjRDO1g8h2QHgcWr&#10;QfoQ2BCw7C3ynWvjiJe+BChCgacQikX0H96Efj7mLPRGjae6IAPDVcMaOFdC1xDwXBWetjQ5bMdy&#10;ENjS4HUrAhrtr9uNNZSelVuX1pNA2E9LOcKCwTAEDATU7QHRiyiDSYSJQUkJtD4IqPtQUm6EVUmA&#10;xikBaKG05BKzgJIUwDhmyRqcswLJOZ82d9VVSLaw2lDSewGTnhkzHgTea/L31f3/TuX0Hu9IMOwg&#10;cJqKYwKYmp9AiPLHwGZZRgvjuioqaK4I9b5vEfxHzNISVzv68DrIGymcVzpLUnplr8b1mskLCJgI&#10;9FpwUQcBxRLqlbqpTkzyIkDZRSQtmBSLTxTDCIMsnNR5yZ2sWIJTnNmAyEt5mtZYN9VFWJLSq6Zy&#10;XGtzegHjhYrATV9phBN1EFABeQ3erLw0hF7B8cKXgKLCG134xjCpNXgdFRYyR2RyXFc0hRwBjxSF&#10;WvxUQ1ZeOMk4MapMIIF+ch0Eypi4CoF1CZiahHrLX5evKnN5MaiACqzbYLgfolSjkav90Cc3IDAn&#10;gckWBweBOWU6QlaKpaTew0bIXxijAtPb4nrATJjewHgFgbkJrNcSKuspBkbrqSTN9O4EGh8ExGur&#10;OxgCiCdAAxUxNmFipZXZwqXMJfiqELtJ6pbQmzmyBBcyR1iBt+//1mP0Tl7zCk4aWow9IfC7SO//&#10;11xTUQeB5omc0OXW+ATU29j4Kb8zMC2mpYm92Tm/MpXCOYYBzTUTYzNHoxUBMNqKQUxLjPE2Alql&#10;acdLogo6CChCZWuV1GnOMdReVlcTJ8UalEWRfJQQUiUWoZefn0o/yWHHhCeGW+u+maPaQL3m69W4&#10;HCIrakBZyTGv8NF/JzkFHQSqS9wJR3XcGIBAAAHTctBv/gGRr2sS/O1rD/Mycz0XU8cpOx/zqh7Z&#10;mHkSdT8CL431X22pDgIvLv1Kg+emBOQLYHFtyEFt6rcYMxOjDS5eRhFYTIhRGM129fxZS1LYkJKS&#10;YlxiAqkOAok5EVpvAvrNrHfErv5N+83izMoFaAalmaNynuNdNWl8mybEtzRer/VYqivx8s0LCMxJ&#10;YK41EnQQOICk70hzaoisngQOhPK8zc8XARMpFtyLn9cLUx28nI9pJ50K16qhHv9afIqLSgoNVEV8&#10;XByMQNBBYDAKhAuBOQlI97M5syerkQjwTBVRrX/6FkAh+FP/CCliU0bgvmJbr8GYg4Ci97ROWFYK&#10;RrUiIK+/QlStgm/qx/bveq9ETailSiRCLzdtVDpqqq6VnMkrOD4VNBhaw5WkFAoS478EZMtVNkqF&#10;NOYgoAqhNJj1VaIy5TVKHVvWgKYRGzDWJyPQTIHNHI1TIAMS2wcO4yDxjJTNy5Pmerb+lue/7RcA&#10;fTSV9CCwniTI+JKAYVO7tDnUAFuLWAibEFAlEaGXm7QqHQ0lzsNgpRDkWA9cSR0dTJ/xMkhsVYWb&#10;jRuz1ASq257aY3FCpoMAq69YIi5C4I+ArWmwrhAQBN4EbKvoPX+cV5aVvw6dcepIpBkJTLVSYg4C&#10;UyHKqMGZYkIs8mraWFmeB+QxrTdSXgXIi78VkUNdT3DGjC3qoww32FJwwDIqk2nZCMQcBA6ylK6v&#10;g+lcnpMA7VReVxsrFt4nYXh88uDdjAQsKrf1lxnpCXIClgDSlEMsSys3iJCDgAITaym3PlJFp9BV&#10;qrg9g7EtmFXI2eh41mdnaxXwu7T1b+srJ0Vd70mfXY8ZUh7b2FZhs82Z1xBISKDxUgw5CFRjbQyh&#10;Ol4MtCFg2dvaRNbOi21trEJOSKcSh9BLO1Hk9VRJWp5YM0fykLqOtPBA178ls6DrWmucNybgv1A2&#10;Fv+7/tU0f4XmPAg0Livu+hLYLIK+gQzh3UbLv3UMAYsgIfBJwLZ8Pm0M8M6y3hdB41U9cHmRXNfO&#10;3zK1rFZfaBwEfHlizUKAlqqhZqPVv9dockw+Vl6CxbFL05cDTa6MJOFJuW/DpQYPGkJ24NqKh9dW&#10;Ajl0FHIQyJGatTDMg0BuArb1JdzfcqfuFR0wvEhiJyEBi7xtXSVh8oQEgWgClgUmiinM8IX3kIPA&#10;hc+D270QHITD5YQE0MhvUWx79hLwbGjUUpe7WYL6ET9p8nKc/T0dRZDouhT7NuT6Emyt8RoC0xOY&#10;aclEHASO2lDh+kwop9c9CaYhYFs3hQWYJqPWgcCiNfFQf5Rzg9cCw9ZRNk55CQEIDEsg4iBQDYOm&#10;VI1wMAPiilv2uMFYiMIVA/uwtgI9G5kPTJI3cjcrQD8gJk1dDvPAkfhyO0/ikNwHSqlvHa/AZZvv&#10;yWshPoidMOSWmkBnPaU8CKghMmF0Ap2XwXj4bMCEm9x4OIgYAhD4JWBZ47ZusjJwiK1c/Ra5nyrM&#10;sshPg+YgcIqHmxBISuC0TxzG7N5ADj1lv9GORDtP2ZkfxGeT8tYYiF80LCjqC/ByP/wLC7/hkyYB&#10;JQG3FVOSm+A/JKAM93p4xEHADdJ1+IxYjUBp4azG4JGvbZnNz8/GRa2hRm7UcSWakE9r0xftn4X5&#10;9FQSrQlCgUCBgGXZFszYL0UcBOzRMHNZAmxGjUrfveU0yvPSDSAuEY0ygFLWVIrWW0OPuRCoI5Bi&#10;/TU8CNCt6/TCbAh8EPjP1kFMHxp+OE7+xoZFnZTczaKdT5q2HKS6RrsJ7TztHDd6a1ras0MJYQ+0&#10;EKzjGP1tbhOpIOAgIO3/t6JvQSqmjSMXIhUT2GrhbBI6OaMjugdCESa/QQD3Y4mlQwImmUn77qHX&#10;uW7IGAJtrqpnyOZPUzIBugcccBCojpFVVo0QA0sQMH4n8NOp2SSrSS0F+tRpQaV46zFKPZ2GO/5N&#10;E4Z6+uODIwMIrE4g40Fg9ZqQPwSCCZieGYJj8jOf7+Fmbt5+lYu1lE8XnvmaNDY3Ej1eE0S9G2ZA&#10;4JLA6dr0FioHgct6MKANgVPdb0LwXgIb0+O95DuBipqhpAp4V1OlcKXL/tif1NOxhRnumCjUw58B&#10;HTlAQEsgdOV0+PdDAw4CoYi09WI8BOYmYFxupueGUUgamWjTU7iZGreWW6fxinJ1irDCrUlgUxOp&#10;gHk1FW5XhLgvJWBauFLj8nEBBwG5c0ZCYEOA9rqBIX9pxJakAcnzTDjSiD5hJu4hSeUFQhf0Utwf&#10;zmD/geP2RoYRbntuvK8lIFNerZfj+RwEjtlwJyeB3msmGxXjvgRG4b7vUm9ou2AsGIGs9AF2B8/Y&#10;N3ZWeAsBCFQRyLAQ/Q8CR325cH0LoHC7Ci6TIbAKge06UuQ88ZIzElHAewxt5UcdWO8JCbU1ca1M&#10;tCfm0Vv9+F+EgOsacjWmLYD/QUAbwdf4rjy+ouECBNITMC4Z039/KD0MTYCmJyiNg/fYhq7eTtO/&#10;Mip3kxdcbcu4nvymCJO8REuTFLJBGpNpJeFBoEERcZGSgHRvmmwNOtRCSm7valqSViB7QFfvW/m5&#10;iiPZ/YS6mrZSNtbT4ohfCaCLZ7ywB+F6Fg6TguQgICXFOAjkJWDdnJzbSV5A/SMD9XcNrLJ9W1qe&#10;qg1APfh3CXgFAQgEEGi5SP0PAi2jD4CPSQiMSMC67GzPEfkJCXnMmn7fAkG1GX8bauHqaJZFDkcy&#10;lrDLUa3OUYTKoP1/SMD/INC5PrgfmEDo4hqYiyR0KzvZ7ieJYMgxtekrsNe6GpLvadAKeKd2BDcb&#10;uhJE4zbEpqlJYbhRxRAEmhGwLWHv8DgIeBPFXjyBHGsnPk+VB+vuDkwV5v1gK/a9nYneN1RUQ1cZ&#10;C2RLH8lmrCUxLUvgviBvS7nnunQ/CBy1psL1bd6F28vKYuHEt5JYGIMtdSu8OdeelYaNvWjWnKBF&#10;qRcHNSxRQ1fFVEMu2v65oK7PGyEcmhr1UZKPlaaJ46xAYJo6uh8ECrB0l6ZBq0ub0RCoJWBdOsYH&#10;itpwc8zn6dy7Dg2JNnTlTanenjF5a5eoDzi5BSPPr6y87HwZ5gIEogjkOwhEZYrdiQjQa4vFNO/x&#10;M/I0wyiiPb6o8DMj5mMw3AklYBSTQq6h4WMcAhBIQ8D9IECfSVNbAlmOgHn1GZ8qZgBcnboCerWv&#10;AYCLc1RwO0i7oauDCPpdFuf+GWI99E97vIMABHoQMDaAg1DdDwIHfrgMAQkB9ikJpeMxZn6+beU4&#10;QO5A4EHALFUA3ggY1yvQD9UjIwrAQ4Dc8CbQUGwcBLyLt6i9hppdlLAsbXMd5vtDASkK2ROADD+j&#10;GtIUu5IqYZjqGRfrf9OBGKZiBAoBIYF7W2u+UDkICKvDsFQExM8AqaJuEYy9hcDUWB8FchgbGTNt&#10;Q8CoIoVON854CQEIBBJ4r+btAn1fDXT9Nu19EFCE3zHrd/68SkZgq4pkoQ0Sjp2gYvEOwcJOQpme&#10;wtFsjPekxPkpmO19rP5ezPgTFMQ/eVjewdBCjTnpCXgfBI4SFvcuVtoRQq5DQETA/gsA4lUqimOY&#10;QYumPUx9DgIVl22yPUWc9ye3ySh8Jlf/zki13jEWIHBfm30F2OogQK0h4Eqg77JxTcXfmHnPh6qt&#10;GArgcyMWZ6cgdlASsauD+YNeNv55QPvfOh6UL2FDQEGgvo8pnAUO5SAQCBfTEOhDwNye5nq6kmKY&#10;K+s+ktN5lVZGZ7U8uqWvcgQJrgIhQREIAQJJCXgfBOg3SQudIyzBExcK8iiVmaL1A0ePoP1tmDH4&#10;h/KyKFgDr7GjvZg5txS1sC7PjAshBdBnEDLlgvHJi5/dCcgkKwzT+yAgdMswCEAgkoB9y3LtL5Ep&#10;OtquztmO2zGLpUyJSzZTacRJ76QwE4NdaryFQB8C1sXYJ9oLrxwELgBxuzUBNi0X4naMUzU4F5YC&#10;Iwrc8/IVZ6agJWC/yhDz1wHg9pEIHH04zmElVA0P46EuPqrgfBAQ7wQd/pMJH3nzBgKTE7A3EcUq&#10;zs5QCqFpyk2dNaxQy7xa+mqI8MzVgimf4eAeBOYg8F7Y0u3KP2/ng4AxwDcJowGmLUcAzVyV3N5V&#10;rB89XkU083077ZmplHNryaqlr3K2TletDc/+rwk7BY4ZCEBAQeCx0q3rXeFoMzTHQeAd0DRt+50S&#10;ryDQh0DFYmrbhQLxVDAIjArTrQhMU3/ripwGQKhirHRDg8I4BFoRaHQQYJ21Kug6ftDUZa0rPgxc&#10;jW59voonrnpnl6XvMECclYLUURpiX0cGRrtuTdiB9WioiBcCIxKwLnGXXBsdBFxixcgaBNi7/Ops&#10;Z9m1LfkBEFtqmm9TZ2IEdQPFOdk1+QpQ7Os1Y+wX5t/Vc2A9NjnP6IHpSXN8W45dqLu0nA8C3fMZ&#10;X11kAAFHAvYV6djmHPNRm7ID0Lpq50kb2brj56iJeSnOkX68fM2A40PDQ24Ckywx54NA7poRHQSW&#10;I2BvVOaPIXMxtgMIzGO+J4/5Mgosv860GW1K6etyZzQEIFAmYO4LBXMcBApQuNSXAPuXJ/8Kmp6d&#10;xjOlEFv1yVaQDskop1EHSuJSOfjqD1Gc7T7UKbLfJ9XvPTj7sV/FczeN+R4EFC2rW8arSIo8IfAg&#10;ULHUJvlSIKESFK0yYfTfIbXMp6Wv70wbX7EvwYp13zhH3EFgQAKhC+xhPNTFFrnvQWBrmdcQiCWw&#10;1PNADcqabjIBZGn69alKPd2LWe+tRhL95moY9YsyjWe7TACdpogEAoEzAvZFfmZVdS/FQeDNgeal&#10;qh6DISAhUPHPiC77wCrhypgngXcLf145+Nm0wzd1dpBw3WUx172bmiW/t8V7CEBgbgJtDgLmdjY3&#10;/AWzc1WCq7G5i1HxSDQ+ZWny9ZlKPd3FVu9tbskeZrcQOHOqGiEegl7mhhmzlRDlsZJbYt5Dj01V&#10;2eYgsET1Fk/Ss7d52lq8LM/0K5A2bUjPeBf4ORFXcSoVMtQroqkzfXiXM/jzgEtEDQeMrqaGqHA1&#10;HAHfgwBrZTgBEPAiBCrWpv2BZDC24ufZw7wqKB/a5MYHgfoifZjL+8aeKCrMW1Uim4eAfYV+Mbgv&#10;WUdzX/avLvgeBK68cR8CEOhEoObpoGeLcsBVk7rSvcbV4FTfZMSJaOi8zRtfNXVmjPF4mv30zZ8H&#10;HFMt3hHJd2w1FfPmogeBOYTBQcBDC9hwJjDH4nKGUmuuBqpor6wNsP/8RdJ0Bt2UWlNnzqAU5hZJ&#10;U0GEoRCYn4Bqk3ZsEq4HAUVcqnznLz8ZQiCeQM1HhfYPKOPzuvbQsN1oXCka5nWOA4zQsKlOp6mz&#10;6mh3BuzKqFnkuyB4CwEIrEHA9SCwBjKyTEPAvl2mSaFtIDUPR0vAbpxkY3cxYmuaRFNnMbyurVac&#10;umtW+HVgjIAABF4EQhdbqPFXCs8XuQ4CbXN/MuAnBFYhULPCRn4Gq8lbqY2GrpSR9R7elExTZ75k&#10;KxbawFn7MuxnraJ6/YLGc1cCx5pptaBzHQS6FgPnEJifQE1jqfigchiwxy05JIXG7iJyaJpCU2cR&#10;tK5t1qyymtV9HRkjIACBOQlkOAgs0NznFE9gVsIdDemoa1D1O8Tj8hYKSo2zMKGhq4L3vJeacmnq&#10;zJN5zRIbNmlPgGpbIuKgVXNlwkAEXA8CR4tFtNIGgkaoEFiUQM3HlWMga9ysGrvzr0HTBJo682cl&#10;sFiRYdURXxAaQyAAgYYEKnqBOkrXg4DaOxMgAIHWBNZ8YDj6lCKAfkNXAdFHmYSKgGzF3g9fAV+G&#10;QMCRQMVy3UfxsXwd7e79HLznIHAAhst9CXysi76hzOe9Bu703wk0bsKN3XmLuWn4cmc1CvdGJLdX&#10;s7bGzFjOhpEQyElgipXneRCQt+mfKdjllCVRQeCSQNX6U6zzy0AaDqjKWRdnQ1e6wNxHy7WwDhMz&#10;ZDnMbxfg/WYiuyKiDl4ZTEbVELhLsZPSPA8CNQiYCwEItCNQ1W5qPrhsl6LZk+jJwGz9a2Jjd1/+&#10;21yoEtxfiHJSHt7acHl7qVlVa/6235sdryCwIgF5R7yiw0HgihD3MxPwWwmZswyIre5RaUjsdSmr&#10;aqByNSTMB46moTd1piq3x+C5s/MghA0IQCCIQKqDgGr7DAKCWQgsQaDuQ8Sajy/T43V4JlujlclB&#10;teXR1puHnqvWU91S9ggfGxBYkUBoowk1vq9WqoPAPjjeQwACYQTqGo38ITAsAa3huoS13uTjB0Qp&#10;T46RAgJVCsgqa0HeDIEABG4EqhqAB0EOAh4UseFPQLi9dV9B/pk3syhEfBBP1YeYBzaTXG4tqtb+&#10;nDDLw65T2iPctt6cEInM1K0kD7aiMBkEAQhMSsDzIEBHmlQkpDUpgcoVK380S8KvMl9NFg1dacIa&#10;d+xwYhOjrssMoYlBFweK6AO5yI6LvwRC1RFq/F1Az4PA26rqlWglqiwyGAIQkBCo/O3iaZeuQ2Kq&#10;Bu7gT1Ju3zHyoFUsqoNs6606XDnGgqvKBVywyKU6AlXlrHPN7OYEpqm240FgGibN1YTDEoHB9vNS&#10;CgNcq6Nc90sN7fHUZRsY79TNMy31wIJKTdetIMhKOTMOAmMQ2KzphruC40HgEPN3OptcD2dxAwIQ&#10;iCdQuRa/F3d8yA08OKRVCbZBknUuHBApApB7G4q7PK0Sq6FSLSXQ/5qoAN6cve31x0gEgxNocRAY&#10;HBHhpyYg6uSpM+gcXOWuVPeRZuvcxck6yErs6w7BwV9blm0DbuutFcm6tcOvBbWqE34gEE5AtV08&#10;o3HrixwEnkj5WUnAJORKn0x3IFD7QOHWjBxyGdfEvBTbNoa23qr0VlfygRKtosRkCKxC4NURXi9a&#10;ZZ7pIEBna1X1jn6aK7xjrsO4rlxJQS9qAABAAElEQVR5dR9stqVUmaoq2Ja+VIE5DJavYw8Kcm8O&#10;qTUyUblqPLA2yhQ3EIBAbgKZDgK5SREdBKYlUPtUMeGDWvOUmjusUXPaYGuVXANFNbeS4DB5qqAw&#10;GAIDEghajEFmi4AdDwItwy7mwsW5CAgFVbmjzsXMmk31rwcNUwWhqlx+a1/s67dswyBUiUzHoGx6&#10;PjK1Xwd4UC2zXuvqfMpaq369s3Vbh72F6HgQ6F0T/EMAAmYCtS2tdyczJx45sRZqZGw1ttMWexDg&#10;lfwGybJGYZnmgjtTNYglggAHgQiq2ITAcARqt7vKDzmb8RLnWfm09puQ2Nl9tIfDZhiFjlQADmzO&#10;xqV2pXgwPUDNZQhAYEECHAQWLPooKbPhNa1UNe7ZHtia0r87GwVg2jirJdyi5LX0hkiyBUh8QKA3&#10;gdrFfB1/m+XudxBQEPlITTHvGhojIAABK4GPdWkxUvtRp8Wnfo44TVpTGa6Ci5h12dPvVYW7EytZ&#10;btWukdq/5snCIUUcc0krBVKCqCXg0TPVMfgdBNSumQABFwJ0cxeMNyP1DxnUYlcLXVefDZ8u+x06&#10;/dvG7vQB1n/pM0CKFiyZ54A8c3WIzYUABwEXjBgRE5jtWUec+BADqze9EcorTtIjGbGzX314eIwW&#10;WuMYG7sLpVf7dcCPTk2huWDcSoAiWsmtNq9d72twEGiXzGoyIV8IeBOo3qSqn3W8M8JeNwLVYtJF&#10;3tidLrj76OqtMH2GeibMgMDwBPqty+qW8se+wUFAWuV+MKURMu6UgH8B/S2eJsDNGwGHXw/yak5h&#10;9RDryiMTsbPfdD08hnHrEaEciA50LKSS9eojcv3SLIXFNQhAYHUCiQ4Cq5eC/K0E5M8KVg9Lzat/&#10;oJqnIO0zae9RJ25FfPVCcvgQXZdd3OjqYwC/FuReHJGWPVTsHjkG5yPQVWh+B4GuacynCjKCQC8C&#10;9Z881j/1xObetFk1dRbLTfVgPlXetVxFz5xnTuoX5Zl17jkRqK6zUxyYGZLAp3wadlC/g8CQ3Aka&#10;AhD4JlDfgbIfBb5zLl/57MzlMVdXdTQ9PF5FNMx9BQwd5bYE6ldD5uzassQbBCYksOt0u7fhCXMQ&#10;CEeMg3ACrVdNeELdHTg8d6QuikN+ihrpvGUGp4hNl7SCZnloY3flIA6uKqiVLfB1QJlL3dXqstS5&#10;Z/YEBDK3HQ1et4OAYlHNwk7DmbEmAkjFhM1hksOjR/3HoA55HJkQK0vR2I58aa93cKkN8Xq8GPCZ&#10;qSlI1K8DF5ZnnLkHAQisTMDtILAyRHKHwHwEHJ4+pniO86isA0uPMKpt5C1oXsL1zPLmVi2o/AaA&#10;n79GPSOsX95f0feQHAeBrzJwAQIQuBGY/UsBYZEDOv2V5w4ur0L6va+Iy2UzU/gTxd9hkMPXAS4o&#10;O6SOSwhAYBACHAQGKdSiYbIJ9iy8A/20z3Ly3DxSkHvrWe8L3x4gLlx83Fb4S8q3/hjAPxr6IQnP&#10;Nwp5ebrF1oQEIvtPpO1XKbofBFiNr1rwwkwAFZnRnU506EEOz0KnIZpvOuSm8K3zNryedekqOI40&#10;1EH6Dt/KjUQsX6wIOV9NiMifQPeDgH9KWIQABJwIeOyDwz/VOrHUmIGZhlbOj80dauix/FQgGVxH&#10;wKHmdQEwGwIWAvEHAenSoOdZ6sccCIQS8PhI8p/DR6MBSYo7jrSFncYo9vaw4uLzNCD1TUVIymTL&#10;oSj8lQ10veqgeY+115UBziEAgRoC1z3weoTIv9tBwKX1i0JmEAS+CDgthy+7XPD5tHXs+rhEr+yQ&#10;Lj495asISJlqOcrW/spRWK8qoj9y4ULxyDjXIQABCDwJuB0Engb5CQFPAuyGnjRNtlw+mHT4gNQU&#10;/NkktHVGZ3fP4cl2Z3Hitx5qR52xAkHQsXyxriXwveK/r2htSsdzEJCSYhwEViXg0o9G3nhdYldS&#10;dPHZRbHKRMsxKtJ38VeOwnTV4xjg80WcKXwmvQlkk9Y7Ml5BwJGA10Fg4LbtSBNTEJiSwKRfCsi3&#10;eUV/OxaA3N2vDRefx9Ho7iiCUaZZjkPhr2yg31WP0F0WXD8EeD4h4LI+TuxzqykBj+V+D/hhx8ua&#10;FoHXQUDrl/ETEgjpcCFGJ4QfnJJLGVw+Kg1OFPOjEXCRplvSLhrPlZIbm0yGej1xZWJALPUE/pbq&#10;6CuWg0C9FLCgIhDTgWOsqhKbe7DPZ5TJyiRv3y6By939asnFp48qFaEokyzH19pfOQrDVUXgh9Z9&#10;ltqheW6ICbhoWeyNgRD4JdBBdhwE0B4EICAh4NKekv5TopL8HcYoEXo8VTpE/fza2sXU1Eb4OmDq&#10;8pIcBCYlwEFg0sKSFgS8CTh9Upnm8fbGR/5k7hO13N9v8XycVutAE4Yyw3JsGodlCz2u+hwDXAD2&#10;SB+fEIDAoAQ4CAxaOMLeERjz2WGXRPa3Pg8pLg9MTqh8MnIK5tvMcKp24anJ2sXhN3j9FR9Vp0lH&#10;D4AZEICAFwFND3Tw2fsg0DhdB2KYaEyArbEx8DN3E34pcJbu9p5PqxpRzT6Zb1n6vU7D0wWS0/Ly&#10;wzutJZdymeikUawpeibNSaD3QWBOqmQFgVkJ+Oxjef5UQJ5Pl2eHLk4/tasJQU7z08fHO43Dj4nd&#10;3jjJ2YVeNwjzOaYe89XUP6Px2lWBgddB4HDJSCkdGigEzaWkBGRFlEoiaZKrhyUr8jWlRWWgxTcU&#10;Jm1y1yq5GNHcYTEepxrlSKaY4WwXnSo2GxbyGY+Aj5S9DgLj8SPiUQgI90efBTEKlI5xev3+gs8v&#10;VVeDEMrr5sdHYXJ/1am5GPDJWhGKwmEKlk469lpWCtIMhQAEIHAj0P4gkKJ3U3sIQMBMwGsNKx75&#10;zLHmm6ik1xmSxr0ys3JpNA7LFppedToGKP79qqbprexML+fBtLtycb1z14tFHEGg6VcMTgcBFsCL&#10;KC8gMD0Br08vvZ6iqoDL+6xTm5M7/M3LyWsVI9FkZV4im6eDmjv8isZLwF4L6itALkAAAsMSaNbh&#10;nA4Cw4Im8HkIDPPANANyrw7l9STVhmkfifXx+iDa3HdzhxXKcROv12qqyIWpEIBAOgKt2iEHgXSl&#10;JyAIDEDA7TNMt6cpM7Tmj2Fah612g2+CGs/arL69Ka80d/gZn5tw3ZbSZ3y8OySgkfWhEW5AwJNA&#10;V1FyEPAsJbZCCHTe8ENymsCoW1ncnqisUOWZODVruUNrSj7znNJVBNPeoyK4j6FukY4iho/seQMB&#10;CDwIuHWCF9D2LYGDwAs+LyAAAQ0Bv08yux8FxGk7NX1lp3fyKs7SMlCZUtmFJlEXh+Uwrq+6KdZv&#10;EV0HzYgHAZnKuuqLUi1IoKPiOAgsqLfhUhYuEFl/Hy77xAELCyPIwO3BSuDre4hfHt+2Xa70kbbG&#10;a3qELnX4M+Kn1qWweZYgoy3NeskYPzEZCDiv4E4a4iBgKD1TIACBXwKOn2d26oDaQjqFqd0+nNyq&#10;stX41OZTDqS9x3Ic51cdjwE+2M7D5a6JAKUxYWPSkAQ4CAxZNoKGQBICfkeBf34PWGo27Xd9rUfN&#10;M7I6/eKE3B61/IopWi46qrRbDpa8mQMBCBwTGHsxcxA4rix3RiPQ/tFlNEIR8Tp2wBEK2CvGXn4j&#10;JDOwTb8y+B2hB8bZI3S/EvaIHp8Q8CfwPx+Tjs8CPgFhBQIQaETgvx+3rfVmqE8v+c8tBSn09h6l&#10;kT3GqYC4FE3j0cWhDshttCbCC+N9ErgIitsQgICawL/xF3PzbwQ+kTk2VnX1mNCLgL7qn6rpFTd+&#10;jwh41kevjqOoVNflKXgFKPf4SMTLrwyLyps2lWIIKo9FC9EXHSN0IRadL/YhAIElCDh9I3DIyrF1&#10;HvrgBgQg0JeA45cC949dcz8m9foAqJffvtIqeu8gEM+trEP4RYxLXpQVMqpEUXaXLCVJexHw+UZA&#10;trTOYmZ5nNEZ5l5YGYWG64U4DOpsgbr+xnOPOgol5shd7bEhFpUrdSIliCqPJQOx1zzDc+EVmy7W&#10;IQCBngTEDUc88Cwbn4PAmQfuQQACKxDwPAr0+BeE5I9nLq33Jgm5xz/9eDm+lKPKkTqNkvv2HktR&#10;HFxzlaPnOjmIl8u1BFw0XRsE85cn0EqHHASWlxoAIOBEwLVrqZ4MnRKQmvGKzRWYNHjBOK/8BK4s&#10;Q1pj88TBMcBSceZAAAKBBDgIBMLFdHMCnlt28+DHd+j6lOP4D7bLyLZ+vrxFpXWZUd/aHIrFyJjY&#10;X6CuOnSBVSTIRRmBxEqTJcCodAR+NTX00uYgkE5UCwREL562yK7d0PURzBV5NwU3caxy4lpxUZGa&#10;enTVoOtBWcSKQRCAwBgENm23aYu70+EgMIZGRokyTMBhhkchO0qcvs86ro9hlwgVIts07UuzZwMU&#10;Lh9mvByfBKVyoU6g6Fjj0sdjMYyvi676810aX7FyQUJAprQwjYUZluTOGAgcEOAgcACGy2MSkPX5&#10;MXMbJGrfvc71USwhQTWtGRWeMyfXPxH+f/bObbuVXIWi6THO///yPnEcxy67LoBAAmm+9LarJFhM&#10;QCrZSVr/Y2AJixVJEIBAVwK3pVG9R+gVchDQM2PGCAIdmmFEWDP6dP7ks+NRQFFkbs+uCp/3YnHz&#10;fFB7Kvtq9QdO8112LjvnpsjHC0WqxgHXbARKp5+DwGzlSDwQGE7A+anH+ZnsBE+J59rYHUdl3YfX&#10;AJcnNfBzy7nknBviSj332wj4lHWbBmZDoB8Bn4OAvG/kI/sxwBMEIOBMwPnJx/m5zCNY1dPrmcNc&#10;a6IqrAHSu7h0LjfnZjgrJu6dE1CV97kp7kLgQcCprLosbg/Nm399DgIbk7yBwEACTi05MIJJXDs/&#10;/Tj/wPYRZMVS7FZpCp932W6ePykEmv509ntlhM9DMV9f7pWmzu+JOG5BAAKpCEzR3hwEUtUUYo4J&#10;TNFvx+FNeMc7Y86f0+4T9xa972V7Ve0zyaOzWvc27N93qmB8XO7qsMg5M/R7z/lALPDIEAhAAAIa&#10;Ai4HAdVKrlHHWAioCVCNamRRE9yfgbocBcQ0BlZalGuVXZ+H8gEujzPs/22AD6RjxdzREJAVGznT&#10;MGWsKwFZibq6/DbmchDwFoU9CEBgCgIFjwKKpwC3NVvh87cs3FxvyizG6sZF5jf+50x9YjPzQdsZ&#10;gcWb5wwN97IT4CCQPUPoexBgU32QqPRvwaPAALz62o547NDZ1GveA6vy6eNyT0bArwZ8//3vSL37&#10;UXAVAhCAgJYABwEtMcZDAAIaAu5PQ/4f3G7CUehVPcVunLy/UTj9nern+6FFZ1Gv+OHn9V+VTx+X&#10;r+6fr1VCntNOXnEMOIEz5pYsyZFlNiZuvEYTkFVWjAoP3xwEYnKD1VMCHqV76CDU+KFXbhwS8H8i&#10;cv9R7o12xYOAX60pnP6K9fO9iV74Rq9XaHjEsIB68i/6EWDw6Utgqq7xRYO1XQKdKoaDwC59LloJ&#10;RNZtpG1rvMyTEAh4Kgr+WkASle+Y4dU94mCh8hlFKKKUorT61hzWIAABCHx9/S8HBJbNHHlABQRi&#10;CPz7Uj3zSUT89xW1bPyTa40TcY3gP9f45THflPm4Vvn0cfmOVSXhffLB+xilB8647EyA7DkDxVx+&#10;AnwjkD9HKFQSiNjblRISDQ/4sQdTdAH7a8RHuT+xBWi9ZqZ36lnoOlt6rdfxjxgRUkGzwBmRkFCf&#10;uhoPlYJxCGQikOQbgUxI0AKBeQj87H0jP7Z+ogz4UuD2NcPoxy6/z+UVX0T8UvXz/UxTx1eqB7OA&#10;PKv8S7kE6JS63o77iS6Nmq023kEAAicEvveCrot7528EWJZOcr/SLdsWTPloa+TB+fGvdr7v+IBf&#10;Fbj92UdfkT/WqlSaW+w6Qz54dD69sxzzTVlIiZtCv9Mdy9gkPGwSLMLQYtiDwMAC7XwQeKM1MPA3&#10;JbyFwIQEng32fDU0zJDnpIijgOJR1w+twukji07OdWYMOh96zf86+4yomVT/44BHRmMCNacx/0Tn&#10;QtsEHGl744g3EFARGHsQUEllcAkCGda6xyZYAligyFcOr68DXV6aDjoKjAzPz7eheVycuxi5TP3b&#10;AJVTA5k3dy9vY74MGP9Taq8hPl+rOD+n8UpHAMw6XozORICDQKZsoOWCgPRxgEX5BjIphZCjgPtP&#10;CElLzRe0xutvr/TPskHkr9bXf/rrfgAL8hxT16/I5K+DQpQLKDvSp7jLho/wNQm4HATonTWLh6hT&#10;E3h7GHh7O1J6zCOT8+e8Y1Y1g9f2xOosGCTuFNsIn98ynIvkGVhMTT/tN7zSoW5wlHsqGHLnB3UD&#10;CbgcBAbqxzUEICAjkGkj9HmY/Ih71A9EO6I1kGn13jr/Iw2CCzqfBii7GsLqI9kx4I3u29tdNFyE&#10;AASWJcCfD1029QQ+N4Hcu3/E3xK95fM7aq+nRv1f8xxVUG1/aE5ZKF54u8NSxqnQlw1JXKQKKNmG&#10;AiVbRtCTh4DHNwJ0WJ58zq5EuuVSkzsEdi4NrJewD1HdPvaVFts3REe0Cq9/2Wtxr5xrkfen8++F&#10;zqmHT7eq+Ivh8SKskB8O2v/V4W73V9eCudRAXDfpKP/yOAiAEQIQqEAg2WYV9gQV9oPgx0l2RGt5&#10;FrG7V860iPukpnPa7jOwIMKK+JOa9MoO3Z1LUmuMgwAEZifAQWD2DE8Wn/ShYPWdr0b8cU9RLh8A&#10;S4vt1mOOwDVuH+3t6P5hcpp/XWrhgIYlVwemvC7vlsLuRS+P89hJmM554M4dSe0O4yAwd3Wmja52&#10;26TF+hB2gPfg8mPWgH8jjwJ9o3X0ZnkcMbpXTrMo+6wqndM2n4FfBnz9i6veT2hcaSKgq7kmV0yG&#10;QDUCHASqZQy9ELATSLgdtj3nnaJo/ig4UNupcItfU2qVkyy6PgPVOW3xGXkK8Put9E9CLVcO6B5c&#10;bvHEXAhAYA4CwQeBt9WnZU2fgzdRQKADgbe+6+CxwUXk56rfT4JNLDQrVpOjN34av4+pBv/KKRZV&#10;D3XPf5VOnxOVrxpTf+Ut6bcBh3QPb1wFOsX9FNH79M8U+SAIDYH4wgk+CGiCZewcBIKLVmo+xco/&#10;KKMnsZ/cGiT25laaVJPEpqOARtlotmr/6gkm/m2TNAl49dSU9VdD+6+THgP2xXJVSMBabELzDINA&#10;UgL8fwSSJgZZRwTq/Hn3owiGXm/7m/NR0r934MCn0m/T1bb4qP/PQksCfRjq8mzzqfOhZ2JTpfej&#10;n3ESec7O14fIDAikIjDDEwnfCKQqKcT4ETjZEv2cpLRUM/LYhyvzB8QaWaPBK4NUytWQOO4LpdNj&#10;Q4d3gn8k6PtQ6UPiMICGG6d0T282OC0wVRZ63rwWQIzEYQRk1X0qL8dBgAY8TdKUNx2Kd0ou4UGl&#10;BR/5uwLfVK3Ph5rFyZOt6XFTI0Az9pufhoNbEeudKg9DeqWmvOjdMKMUAWUzlYoNsd0I6Nc7J2n8&#10;aJATSMxAIAmBwntS8A/EfJMJXmmH//iFXMCYMtF5VWZLZ9zUrkpFJh/2SR0A2MUNnAmXgfBxXYBA&#10;jm8ECoBCIgQmIZB6V4z+vNXwvYDq2c8TrsrxozilAqTjHnZNYh6T//7Vev2bKHgR/l1A6h8KugG6&#10;ont1XwCZIXYCPi1k98/MEgTuXdq5WDgIlKiNUiKjS1hqf9Ft7zrs6xEj6y36KKD/GSFpwblTMzmW&#10;ZVc26hmRScpz+u8rpVe50+/zndL2h7brC+GVeS2hcUQ8o0aBQ6fLy22oTJxDwJ0ABwF3pBiMJiBd&#10;sNn2ojMRYz/+gUv52CgtuBsO16LTOP7LhUSBZMyfwVEvxNF3OASk/zbAu/RGJR2/EIBAdwIevyMg&#10;Xq+7R4dDCKxGQPKIJ/9B8kH0gn9X4BbVjVPIyuUK1/SX6VwV3CvAh5SkNu/+bv+V+dTZfFrXvZJp&#10;0dn0Ht2HhLfqHvZkZCrkuActfAwjELByC2Nx+EZA1mVCPQyDAATCCeTv2fhvBb4hiz9JLvaMcJne&#10;ywFvFegTv9brm4i9t+IM7k2WX/OJX+4vbGRACsK0uhleMmg3ehhagYDHNwIrcCJGCJQgMM+m1+Fb&#10;Afn3AppP5l0/1rFRuJCgLRKf52Cl10unSnvm9r0UYrbsOlGG46IyXBUtZEwGfyEghFqLgMM3ArUC&#10;Rm0WAg1rp3RrbnCRhVKQjhJkunwroPheQJqLBHBPJZze3AlS2m47U+2Xrpx2+i5A+hNK9kCdZmqT&#10;6uQWMxCAQH0CXb8RuFrb6+MkAggMJSB+HKjxyeD3iiGOqIH7zcfF4qT5SuDLFa7K8x+EEwlaohdk&#10;/lxevNC6PTHnaOrEy+2WU+wXXridgACpTpAEJAwiwDcCg8DP7DbPktrviWHmfA6NrVcxXX3C3EvH&#10;J2yb58PSP7zx6fnnis39hzGl22Ovyr/49CFEcaHTV1IKRYdDxXjFAw9dVbuRJeLjkq5GFL3TEej6&#10;jcB09AhoEAHbp6SDxOZ0e/KRcS7B3/tnn638x4vPbu0L11bt/+1/nK1l6QNEm8Ijr1r1DaV8JKHB&#10;ZNzUjlzighhquVS6h5LCeScCvrvIuWi+ETjnw10IFCKgeR7QjB2MoOMns8dfDKieFHzhqlyf58pX&#10;2Lmvl7sebrv8T8P+NDsy/7MZ9kKDVzM2THBHw6vF2xEtrp4EipcZ3wg8U8mr+Qj0PFRXo1eJzfdj&#10;Wa+V9sfP3mOg6oN5X7gq1391ePCdwN99yYs9EJJ5bWM+vfbK/l33p/+2eJg9N4G+1Tk3S6IbQYBv&#10;BEZQx2crAXbqVoLl5nf8WuDgLwmpis732UDl+pnaDxEfF55jd18Z/b7bUrp989r3q4Dv3xB+8/8e&#10;Tbr3Srzp9CMIAhAYSoBvBIbiX9q574emS6P8DV75QFAtAd/PZ8oIG4ri5inRA6HtO4H3v1+kxecE&#10;QOv2NW0tc1/tSF87hSx15zFOiaha27chEsIpmPY2LsyGwAuBFN8I0IQvGeGliIC0ZoT7gMjndIPq&#10;wen7Ye37R9HSovspFGe4Kt/PSt2o2Lx5jjl8ZfT5bs/q9oZfO/fdt/a9U8hat4yfngCVNX2KCweY&#10;4iBQmB/SIZCGQO+HpiGB9z0K3H5I6OVhVLWZO6dD5fuZmhcVLy+f9/O9+g30BXsvjf96F5dLYEXS&#10;6hKr2ogQjrG51HKYMCuB4hXEjwbNWpgj4zL+HEOI5LW+CFciLAnne8kVbu9KGofDb+4MC70zXWNX&#10;/alQQzOEvINQ7VY9Ycep5ZJPuBbPTXP0uP4qoskvkyEAgVkI8I3ALJlcLY6i23ayNOmfIlIEMOCT&#10;2803A0IIznSNJf+rQi3G6E7IJtuwASWVDQF6IACBNQnwjcCaeU8RNZ9MuaZB/aTn6r2zse+n1P7x&#10;9vfoQvXnz4iqtTudA9R+XUJWGnGKVenVZXgJvi6RWowI6TTmX+jFEgBzINCDAN8I9KCMj4EEWKXP&#10;4BemU+AzXGe65ueV199zOKuGl3tmXy82vl86E9gad3pXoJAOIzXxNU06lMANCECgOIGeBwGnraU4&#10;ceQ7EaCcXEBWfijI/8udznT7PbI6dZdz/C4VvzWSv4a2enmnICAsP6diVwhjKARSEeh5EPgIXNim&#10;H/O4AAEFgUXKbJEw3xLf79H4zTFvBQTS12T18kkPWFAkawzhsLFGnotGOfQgUJQZsi8JdFn1uji5&#10;DLX8gOrPErk/0vX+I5idir6Tm7HNk7tyJGysvWudJ9HEGAhAoBoBDgLVMoZeCPgSqP9UUP1zXU0+&#10;uzyiOzlJXVkrFY2mwCYaK6w/p2qfCByhrEbA4a8G0UarFU21ePnrRNUyptb7vQgJd3216dYJ3tX3&#10;Lz5SpyU9a0a+M+oUYWttNM5PDLgxslLTSUOpdCF2h0D7NwJ0wQ5WLvUgMMdu3oPUuY85WjjtJ7zl&#10;8Dr1Vd6405bKeZ++380L+F0p7yEAgTgC7StB+0EgLjosQ8CHQHuf+OiItNISY8vcyJiUtrP+zLc3&#10;3uDn2MnPAVmrRFnsbcO9S7JNTdBsYZBO9R4UBGYh0IEAB4EOkHFxQEC4Uh/MnuUL/sPw+t1oTUQ/&#10;pReegp+RL7wf3Z4G71GAO9eTxpyzQHb4XV9KSvhaeKcR8OkEGjf1CTj8jkB9CEQAgeoE2PV+M/j9&#10;+V4+FpV+T2DiD0inCi1flddcQ6cqipopQPVwAhwEhqcAAfEEvB/E4hV39jAVoJRngc4JNbvzeS5K&#10;+JTqE5iZq/fEhIS9Q5zJ3mTVN1Nqksbyr2uHZ/jRIHokaSk2yOqUU7Gbrk3VwG3Y1MkAZfsJEHe8&#10;UQGKO2pYpZoc84sBJmxMggAEViCQ4SCwAmdi3CXg/ny064WLAgKzpeL70S/TQ60/3pDonIz6Ryuo&#10;4OMhqSrhWKbmTivh1vkarWPGCiNsr3ihozEU8AoBCQEOAhJKjMlKoH0ZzxoZutoJZHoA9H9cCKh9&#10;J5P+sTbUQq4DYUMgr1NTEX4VluY1hNKkAiH5CXAQyJ8jFEKgA4Epd85ET4H+fJ0e25+15WTQP9Kn&#10;ROWrRPlXKj8dnojwqc78N51K/irQTm6uZHAfAvsEOh4E6IX9FMx5NVu22Tov62xSRJm+FrjMgW6A&#10;c5M5mctTRxOnXlcojIYABCBwTIC/GnTMhjsFCIh/t36qv4tTIDGJJN4ecBM8nf735fSk/UQrrv7n&#10;lFVeubNOBC5BMSeisSulH6J+nnYD5SIEHAh0/EbAQS0mIACBPQIuu5GLkT11Ca5N+uGw5+Ouk60U&#10;VTRpuu+N5ELYxUiCxm6T4FTzbSKYDYHRBPhGYHQG8N9GgA9F2/i9zp76W5Pbnj/46SeAr1/5Oz0T&#10;DUb8nWSnQF4bI9Xr8YRT4dgVA6NdLFyEwD4BvhHY58LV6QiwN1yndHZGo393NICv12Ovk52ACK/L&#10;9nXE1N8FvAbK63YCTkXfLgQLELgRGLZ88o0ABTiSQMBnpCPDwXd6Are9f9hy+xVQ737fCTjkbhzZ&#10;m/glnuvGInaoEUxAAAIKAgGbxod3vhH4QMKFWgTEu//EO6hbaG6GUtfQwC8GAgCLG+AsJy5GBp6w&#10;vmNb47uAgAI6q4ua94BUM2+oHkWAbwRGkccvBBIS6PHpQ4awvx98xzwtBAB2+E6g+jnAR3+GwkRD&#10;OwFpZ3ermm6O2tlhYUkCfCOwZNo7BC1c+6Rr9olioacTC9x6EnBIyNNY6lff3wuMKJ0AwM1x+HAI&#10;iExWQM3xy9xkGDWMcYbg0QABCIQQ4CAQghWjGQmwiUqyshSlEWeBCMBtT/JtsyVFFTdm0HEuLqBT&#10;yxG1c+pw5psuZU9GZi6RZWLjR4OWSTWBQgACnwRujwP1d/OWHw9yeSAawtBH+WdNZL1Sv057kE1H&#10;abUy7ZFkfLgS4BsBV5wYexLot/qJPaXbIZ60Er1akFLfny0JASxugo9Ks8/8MNX1wohvc7oG+OHM&#10;tXBcjX1I5QIEIFCHAN8I1MkVSiHQhUDA77N20d3i5OdpuNezUQhg63cCPueAXuh+c+wjuqVgmJuV&#10;gLQUXWpI6iwrLHRB4Eag3zcCLm1H0iCwQ0BcWyzbO/S49CDQ7YuBkDoUd8Ej3J9/bbM2Jnq/We+r&#10;gDvhkKrpnTz8QQAC6QgEfyNg/ZQqHScEQWAdAiGfWJfA9/NY3OGBK4TwP8PP6TudAzog+6kfJ7kl&#10;avFdZC/G734nfb9yKU2aUsIyE+j3jYBZIhOnJtB3e+vrrWzi1sbU4xPnGMLqhxv1hP2Sjonm3VeP&#10;vLz75H01An1qsRoV9ELgjEDwNwJnrrkHAS8CfPPkRfLXTsgn1s4aI83dHpBjnyhiCI9phFhStzw7&#10;HVgiSybadjzk6AhS2aeiUqWjupjq5cQ3AtUrEP0qAmynMlxw+gr+ADqGsG5D0o0+qpyYSF68dfvd&#10;jRef2V6GQ84WsFEPnIzgmLYyAb4RWDn7KWJ3+Wh0zCehKfghIo7Az4Ny1KOFS+F/xK7phALnAB+J&#10;H5TKXYgqwnIgnAT3rKuevpzwYGYxAnwjsFjCO4bL+tcRtrsrnjweSMO+GYhBLG87+cgHir1/Y6L4&#10;8RRGfi8Ors1AILAa9/B0drcngWsQaCfQ/I1AzMda7YFhYS0C4g9CKVhhYQDqCernkdl/049BLG2F&#10;zOcAH23PBFZ/pas9aQVUp4J+CEDAhQDfCLhgxAgEBhKQPSZof9JaZnVg2J1df38+XeP5VKZSNuqK&#10;cUiRFOF8xcbvvo6yMLM6o37BRFqSxiRE5CK1py8XwRhZj0DzNwLtyOiTdoY5LXT9YErsLOZj2JwZ&#10;eFMlZvQ2j7cPArfFSvqw8Zhz8u9/MX8OR/I/FMi57OZUdZLBLrd0FQfDLkm5OdElppssHEFASWDo&#10;QYDnEmW2GA6BjgQWPjKdUf550Er+CHC5tPo8LfpS8NF0lrqa9/SUL9NfE8SlaikpKu0SJQOWIjD0&#10;ILAUaYKFwHACygcETgKHGft+lJA+dRzauN0I+k7g+5uGU3nZnoSy6TnNWe6boMydH9RBQEvgdC3X&#10;Gtsd3+0gwPK0y5+LbgTED7krP96KId3TsjKqy8L8XdLiF+lLJbsDzlLtsxp7Re6jZhfCDBd1mIF5&#10;nXMYXTNixFIEuh0ElqJKsBoC3Z82uzvU0Agee/Z4uON6ZVQ7OPYu3Z4qdM9qWythiI9TneZBKI2Q&#10;bUpSvWuprVSBxIsBVTxjPExJgIPAlGldMqjjB58lcRB0PwK/D7S2B5Gonw46/PEgp8dvW7SPpDiJ&#10;eJib9l8l5ZWxKlFNWzIEBgEtAQ4CWmKMh0BlAsrjUtjn1ZUZHmn/fgrL9TCym2ynZ8WGSJ0UHKVh&#10;putKypAVJB9IAkgMWYoAB4Gl0p0zWK+Hzd3Hnr2QvRzu2U5/TUzpHsnSrPTJfDxkqB7gwr4T+NpJ&#10;9kOhPrbNDFWAfzOdnP/Zm/2FjfLsVNri61yDnd21sWH2ogT4H4otmvguYaddA9lf5fmHlZzVc6Ty&#10;/z4WBvmjBT8uPDVrXhkEK5Fo1DD2TsApuTVxGkqyMdD+HhsFMx0C+wSivxHY+URqXwhXIQCBLgS0&#10;Pcl3Asa0/D6WiR4XwiC//R1Rp0dFUUwPbE4+H+YW+leF+Svm/063EG5ChcCiBKIPAotiJewhBLSP&#10;uENEjncKpq45+HkOVj7SeQp8TbfTM7k8GieHnjzq2JJj/olpbdZSWJ0pdXZXp7hRmokAB4FM2ZhO&#10;y+szSI/gxP7CPoDtEWWzDzGmu6e1YTXT/jHw+zxw/LQS93sCL389yOmp5DiKX1hOfnzQl7Vyibls&#10;ZHMIJz9z5JEovr44CFAFEIDAOQFOAud85HcfT8idnyF+T34P73K9uyMvxDt52XXNxWMCa3O/KMo/&#10;bGtT+sPACwi8Euh1EKD9XqnzejiBtZ9tlV8JDM/WdAIe6+Hr40vgdwL3LwUeThtpvmp+mnIy/jS4&#10;/Kt9zodYSMAhGm5AAAKnBHodBE5FcHNxAn5P5TzhykpJyckvQTJ5y4x6eXqLPAd883zx1Eb38/nU&#10;zXSbsMlmf3I+DXDxJChpnaLkJgRWI8BBYLWMTx6v+Al38WdbMad7vSxOq0fT1HqSq6W2R/6cfTQ9&#10;2TZNdg4klznqNlc+UJODAAeBHHlABQTsBJRP9RZHnAQs1Gacw6NUj6xqH+UNWTFM6RG5yYcU10wx&#10;m0AxKYiAtAKD3Lea5X8o1kqQ+WcEhAvviC4a4fMMVed7wsz8qVoc1x8HXkAgnoC227TdHB/B/B5E&#10;OSIx8xfCDBFyEJghi8TwJMDK+2Rx+koLSrTvnXrkJgQgEEFA28sRGkbaZG0aSR/f9QlwEKifQyKw&#10;EVh991j96cFWNcyCQDiB1ZemKMAseVFksVubQPhBgNarXSD11FNxBzlrfbponX8gi8sQgMCGgLbT&#10;Vl/ytLw2sK1vRE5Xz4wVbrV5sXkWlVobsvCDwF1eLKc2BMyOJJA58x36KxJts21tblbn1QwcAxAQ&#10;END2mbaPBRLmHAKoOfNKVM0EOh0ETnTSnCdwlrml3ft8wIzx6qPdw4q291bn5cEcGxA4J6DtMm0X&#10;n3sveFcLrGCISIZAKIHxB4HQ8DC+IIHlN0Z5zrWo2HLlbBkJgR4EtD3cQ1NOH5DKmRdUjSfAQWB8&#10;DlDgTIAFXwwUVGJUDIRADwIctpWUAaYExvBSBLrUNweBUjWBWF8CXXrMV/JYawAbyx/vsxPQdhhH&#10;eWlFQEpKinHLEehzEKAFlyusIgFrt90iYcllaltzeWBytIyEgJqAtr+0/asWlH6ClphTQCK3ZMeJ&#10;NmaCCcQfBOiF4BQmNy/Mv2hdlYYq9Ck1N/U4LSvXRE1NluAgoCVAd2mJicdrFzqxYQZCoDyB+INA&#10;eUQEAAEIPAnwrPJkwSsIeBJQ99b+063IzP5Uz2i62BLF2kUJTiBQlgAHgbKpQ/gxAfkmxz4iZ/XL&#10;G2THhccdCHQkoO7djtqSuQJVsoQgJxMBDgKZsoGW/gR4rFVvkSDrX6Z4XICAtrHUnTsfQy0yLwIi&#10;v+THCzd2ggl0OAj8+6IfgrOY2rww+6KVVRyo0KnY3tQDgTV1egmuCAHtEkjffomRwapIEyBzSKl2&#10;OAhwDqC2IZCagHbpEW+/qaNGHAQyEaCrMmUDLRBYiECPg8BCOAk1CwH5s+0M+68sWr9I/SxlqRd0&#10;QGAsAXVPyZp+bFDB3sXMYBWcCczXJsBBoHb+UN9OQLybtLvKakG9T8IsayrRtQgBdc8uwqVLmKx/&#10;XTDjpBcBDgK9SOOnLwH2SQ1vNS12Qg1exkLgnMB/2oZSd+y5/5J3xcyAVTK/iO5GgINAN9TLOhKu&#10;wuJV3R3kOM/uoZgNCpNkts9ECEDAj8BZv7Ke+XFusXSWoxa7zIWANwEOAt5EsZeEgGIZZuf8Uv9K&#10;P8yS1DkyJiCg7SbF4jYBnYMQxNCgdUCQy5kJ9CxbDgKZKwFtEJARkK0Z4p1T4tTVmMQhYyAwKYEB&#10;vSRbMSblTVgQgMArAQ4CrzR4PRMBtjpVNtW4Bjy9qAJiMARqEFB3krpXa3DQqRRT86cldq2LiNEQ&#10;GERg7EHAv0MHYcStA4GBq+tA1w7gnEyouxFqTuQxszQBdR+pO3VpvKOCJ0ujyHf2+5/652o7CxS4&#10;G3sQEAhkSH0Co1ZEhV/1Xlw/K58RKHjdJ0PtEyJXIBBMQN2nwXrGmBcvPuAakyC8FiIw/CBAlxaq&#10;lmpSKS5dxtS8xJuxTgejIbAMAfc/HLpGU64R5TJdUD3Q6uU4/CBQvQDQPweB6o3skwVOAj4csQIB&#10;COQgoF7TrmWzWVwzYkQpAhwESqULsRCAAAQgMA0B9UOlz4Otj5VpshAQCIQDoGIyiAAHgSCwmH0h&#10;IFwT1Xvii4v9l0LHt8n+zvcl5b6qAHYPBGy5E4q63ATU/aPu0NzxW9WJucHLiph5CxHgILBQshcM&#10;lW1gk/Tr7VMN7NrkRgFvIACBPwLq7lH355+rqV6ouU0VPcFAwJkABwFnoJirSqD23uL2gKA2VJtb&#10;1WpF9wwE1L2j7s4ZKLXEALAWesxdhQAHgVUyXSFO9b5YIahqGtVbJ1mrlmL05iCg7hx1b+aI012F&#10;GpyrgrHeXUPBGAR+CHAQoBCmJqDYOlnfp64EgoPACgRYxl6yrFj+X2Z5vBzn2UM9NoYT6NvHHASG&#10;J3wFAQNXRYXrvq03JO+SEBXE7jGo/xL6kNBxCoFUBPRto+7MVPH6iZGsYn7esASB6QlwEJg+xQS4&#10;BAHHhwRHU0ugJ0gI9CDg2JeOpnpEvvUhPweEhCl3v5XNOwikJcBBIG1qEOZDQLEZsMTfkSuQ3ScA&#10;zqdWsbIOAXXPyLpSbXYd4j0jlSWrpyJ8QeCYAAeBYzbc8SMgXBfZxfyQt1gSpuvpgsQ9WfAKAtcE&#10;1B2j7slrDTVHyMmBrGaGUd2dAAeB7shx2JmAYjuQ7zGdY+jtTsHsLg1yvVOEv8oE6Jf47KkXsXhJ&#10;eICAkkCflYKDgDItDIdAZQLSZUW9iUoNV4aHdgj4ENB3i7ohfYTms6JHly8GFEEgFwEOArnysbqa&#10;kFVesYeG+C+ZVAW0e3ygK5lnRA8goO8VdTsOiCqZyyBk+twl44IcbwKuleZqTBwpBwExKgauQIBl&#10;3pxl0JnRMXEpAvpOcX46cDbXM3l6dj3V4QsCJQkMPggUXpBKpnuc6KGZHup8HPM2z3po7NFtxJkN&#10;gX0C8l6cvQfl8cmZ7TNvujrUeZNyJi9JYPBBYEnmBJ2ZgHynSRaF+96jN1iWXbJUImdmAvyPxCpn&#10;lzWucvbQfkCAg8ABGC7PREDzTDv5Sq8IT0PtXi0K4zOVF7FAIJCAvg8DxYw1LV9ghkIb6nxshvA+&#10;gEB7vXEQGJC2JV0Ka1W+0i9JsW/Qwpy9iCJ9LzB4CYFPAqEtIjOu7+vPMIZckYU3RBpOIVCYAAeB&#10;wslDuphA2a1PHOHXV4oY2aoVGWPoegT0DZKir6slCmjVMlZWr76jE4bKQSBhUpDkT0CxMUzR2D4E&#10;FdR8HGIFAlMT0C8u9OBfQejh/U3lBQQgcEyAg8AxG+6MIJBgsU8gIZC8Kjr9U4jKfGCYmIZAPgL6&#10;7tB3YL6o+ysKo6ZPYP/g8TgFgbAa3qPDQWCPCtfmI9C1rebBp8fGVjlP9onEl4C+N/T956s4kzU9&#10;vUzq0QKBvAQ4COTNDcpGEWDHeZLXP4lA70mPVxB4EtB3hr77nt4OX4UYPfQ24sbgCAe7H0Ecn7UJ&#10;cBConb9C6kevjhr/+h27UCKUUjXc7qahp0TM8CUIxPdFvIeBiZIHp1+ypGHJNUgtMm4GAk51EVe4&#10;V5A5CFwR4j4EihAIWkb0Zp2WxSLYkQkBCQFDV+hbTyKk5hgDvpqBohoC3QlwEOiOfFmHwl0tbMEX&#10;+v/JT5iIBNlXx6YBd49P7SIBFiRAIJKAoSf0jRcZQBnbo7GN9l8mUQh9I2BYI94sWN9yELCSY145&#10;ApoFelxLlsO6Jxh8e1S4ti4BQ0do1qsfsDIfarMpkiaL7Sa1ZnwpICPCQmCGguMgYMk8cyCQkUDU&#10;imSwK9+3M4JEEwR8CRj6wdB1vpozWTPwyyQfLRBITWD0QYDFLnV5DBEXt+Zrqi1OxRCor071oWnA&#10;/XrSO3mVyGsIzETA0A2GnpuJWMpYDGlMGQeiILAlMPogsFXDOwiEEmBzNeIFnBEc0yDw9WV4gKTj&#10;XgtHARBwr+B4XYzAoPLlIFCsTpDbi4Bi7+klaaAf/fr0HwAH5gvXtQno+612vOfqFUtJJDiZjEgF&#10;55i4Ox8BWc01x81BoBkhBqQEiq2QnVpQSm/wuGLJG0wL9xB4EtCvJKZuk7kxmX7GwisIQCCGwMDW&#10;5CAQk1KsNhCQbWgmBwNbzaRXOSkyPL3twDwquTAcAuMI0AeN7BUA9atUozamQyCCgKLmPdxzEPCg&#10;iA0ZgQSrtEZC516UMfQY1SuwXn48mGADAjEEDF2gWaViRBe1mgBcAglFk4fscQQ4CIxjj+fsBAxb&#10;ePaQGvT9029xAGzgzdQpCBh6QN9oN1IyRzbbQzMhC2yoRJxDoDQBDgKl0zep+MiVv+BG6J/lSMAb&#10;td0cbbzyBgJZCBg6gCVqkzwFwVhyCiGbAHgzM4E5qoKDwMw1Smw7BDSbRbkm1wS3w+biksF6OYIX&#10;CLgNAQ0BQ/0bukyjiLEQgIAvAUOX+wpotsZBoBkhBiYmUL/DXZNjeEaBoGsGMFaKgKH6DT1WColW&#10;rAJhLDqZkFgNWniMh4CIAAcBESYG+RBIsUqmEOHDs7sVAzvZ/tk9EhxCIJyAofYNHXYPw+ArPH4H&#10;B5OG5UAGE7MRGFjrHARmK6Yp4hnYEW/88ih5E3bw1vwccWDv/bLBfjWE7yHzHgI2AobKN/SXSlu0&#10;fZUY58Ezx+aMCnN+BILKLsjsQdwcBA7AcDmEQN/qPghBJcKwmR+4zXTZHpUK3j1ku7NMyNACAR0B&#10;Q90bukunqdpoA8OhIZLAofhxbiTAQcAIjmmFCbBaNyTPAK/abt5Ah6kQ+CVgqHpDbz1wG7w9pib+&#10;VxNVA7zEBJAGgQ4EOAh0gIyLygQ0e1GdOBuiMmy4Dd7qIEUpBF4IpKx5Q+++hJT6ZXRoKfOZOiOI&#10;q0OAg0CdXK2kNHjVVW0awVrqpVVF7x4eDOulGcUtBCwVb2isFon551og5o8KhRBwJeCwbnAQcM0I&#10;xooQcGidpJH2iMzggy09ab0gKw0BQ1v9aZ+yvzRBtcD7o9j8IoeK5jAwMIrAqAJqPgiMEj4qUfht&#10;I1CxXjT7URudiWcDceLkEtobgf8M5V5xaXwLe9zbcHiGhI6jgWcI6Ag0HwR07hgNARmBVOtuKjEy&#10;fpejmmKybLtNDi/DYQAEahOw9FTtiK/Us2JcEeL+TAT2VoBePcBBYKZKIhYxgb2mE09OPbBLZBYn&#10;vda01NlB3AIE0n4fYGnbYfnSrBelAhtGFMcxBDSVGqOg2SoHgWaEGFARyLJkq3RM0OkfSWqLSYXv&#10;13ebx48AuACBlAQsdW7pp5fgLS5fpld/2UhPEL4McLwOgVSGQEBNgIOAGhkTIACBL8ueJ9tNgQuB&#10;ygQsVW7pJj2jPl70unZnWDDuGuIiBCBwQYCDwAUgbs9KQLUrsit9lIGK3+9sMH5g5MJkBCw1buml&#10;ybC9h6PBCL53erzvReC/OYqPg0CvgsGPjoBmI9BZfoxWdXC8nIes5n9VcTV4s/gphLGBDFPXJWCp&#10;cEsnbQhbnG4MlH7TjM8r+jRCvALCzigCvTuag8CoTC/rl9VyltRbMtl7gZuFNXHUIGCpb0sf1aBh&#10;V2nhaPd2OTOZnEu9DICAigAHARUuBvcjEL/2qjbgeDluaIVxtUckdLQJrN3rxhxvIJCIgKW6LV1k&#10;CrmbI5O6zSQNx0JhbWLkDQTSEOAgkCYVCOlOQLWFaPam7pEMcqgC+KsRjoOShdtwApbatvRQeCCF&#10;HMCvULKQKiXQuaw5CEgTwzgITEbA8tjyhsCyXDm4fVPBWwhUJWDpoPdYp+uobAFl0/NeALyfgcDI&#10;KuMgMEMF1YrBY+tzilglZWSfOsXrb0ZF8Nc9IP3zgMXxBCz/H7GOqi2t2lHeiyvNApEoqkRSXmDy&#10;EgLXBDgIXDNixLwEVGu3Zn+aF9lbZCqCv3MB+QaRt4sS+Gdpn3dWtNM7Ed5DoCQBj+XAFDgHARM2&#10;JnUgwP5mhdx1ObE4I7XW1DIvK4Hk3wdkxbajS7M6WFafHZdcgsDSBDgILJ3+McFnWrxVWjQ71Bi0&#10;Oq8+8agQ/gr08ayLltEQyEXA5fuAXCE5qNGsDZa1Ry9RpqiPFr16ZgQTkJWHSUSg6a0eDgJbHrxL&#10;RKBLF6iW7y6KHDKgCsrBn95EFZL6yJixIoH83wfkXxPudcPKsGL/EPPX0AblIEAFQmBZAj6brmkF&#10;83G9bOYIvD4BU998hr1wJzkR/GS6ubIw4A0H3uwQ6FOCO459L3EQ8OWJtXIEVJ2c/4O/EfxVCB8C&#10;2V4fJPi3OgHTsmDqGjOpvt7MMr80y0KVmOw0mJmcgKZco0LxaAMOAlHZwe4xAY/KPbauvZNLjVZ9&#10;ivEmhBnW0BT0EFGcgKmSTT2zA8rkfMdOjkt1o/HKZ448oGItAhwE1sp3rWgz7goZNX1mVboreUUj&#10;9bdR6uV8Y5Q3EOhMwFTHpo7pHFhydyBMniDklSHAQaBMqmYSmmsJ16kxbfszJW83Fh3DXxOg3GXJ&#10;xVIETFVs6pdSWExiNSx7IZRp6qXGhJVJEDgnwEHgnA93hxKQrcHNEidcxLuHZHLYKb/NBYIBCBwR&#10;MNWwqVuOFEiud3coEfUxxsTywwoXIAABHQEOAjpejIbAVLuVXzCmRw0/99QlBEYQMFWwqVf2ozP5&#10;3zdV66ojw1qBo3Z+At27moPA/EVFhJcEdJtK9y691J9igA7ir2RYpsgdIowETPVr6hSjwErTNDC7&#10;MdSIqgQbrZkJdCvvXwgcBDJXA9p6Eejdd73i6urHBJF9tmuOcOZKwFS9pj45kC0U4OnyQEn7ZWEs&#10;7Y6wAIF8BL7Lf1ybchDIVxArKJJWfLe9QSroJzndVDWUgjQgz1ikPjdheQrYGOYNBIIJmGrX1CXB&#10;gWQwr4KZDWI2PRkSioY6BDgI1MkVStMQUO1ZaVTHCzFth8CMTwweIgiYKtfUIxHqk9lUwQRisuyt&#10;KsevEP0sWXLBQcBCjTnNBKRlr9oeWlRJBd19dJNlD0kXkN3PZqbJaQGYmyB5A4EbAVPdmjrkkLdQ&#10;gq/TQzUz3pARBvCMuZfFJKsQma23UYGm3zxxEHgDwttVCejW8n4tWisfOoq/sQGzVpJReyNgqlpT&#10;f6zAW0UTiiuUBDH2I8BBoB9rPEEgIQHVDnyt37RHO2u4VskICDQSMNWsqTuOhZo0HJsbeEcViTPF&#10;s7BVus4McW9GAtOUBweBGcuTmCwEdNvLNEuABdXZHB3GX0vQPEPKvXwETBVr6o322Ae5VQhX0cwf&#10;jiJyhkIgAQEOAgmSsKSEhKu5TpJq7xqRYmk43oFI/W6YeIvYGOcNBJwJUK/OQEubMy15pSNG/FwE&#10;OAjMlc/5osm74+ZVNrgKTNsiNAdnDfdyAv+ZqvWfqTFOVAlVeLs9UWS8JQzkbj1/OEYKTIPAKAIc&#10;BEaRX95vwvU8oaSWMhkWjsmx6mGgBQtzIQCBTARUrW9aXKzRypR1lWQNhXkQOCbAQeCYDXdSEJCt&#10;xT5SdSt6T2U+8e1b8Y9Dx/FXlb+M/XC5CoEmAkm+D7D92aKmyGMm0/gxXLFaloBmA9WMPQTCQeAQ&#10;DTcgcEGAHewIkGlxAucRTq4nIkCZ+iZDx9O0slgF66RZvTAPAj8E/mq7f91xEKAGIfAk8NeKz0tn&#10;r/o37Jmaj3vSaALCkLreaLZ91LoxwRsIxBKwNYv77wfIgzS1otx835FTBdMXHd78CUxTjhwE/IsD&#10;i4UJKDvb9lRQmI9YuhKk2C4DITCSAB3vTB+gzkAxV5HA4P2Sg0DFoplDs7T0++4UUlVz5CAwChNI&#10;vhMIzAim2wnYFqOQ7wOEUkx92A5KakEYxa+5lMGkFCXlz7gkBHYaYedSlFgOAlFksbsEgY69auAp&#10;3aJCopA638YVImXrgncQMBKgOo3gjqbpgNqWlCPfl9d14i7NMWBGAnMUCQeBGWuzSEzSZb1vq0lV&#10;/ULuK65IZu8ylSQBWiq7K4q1NXvI9wFz/M0gG9BcpWdb5nLFgBoTgRnK9x44BwFTATBpYgLKhX2K&#10;xSAmCCXJ35qK0TJxwRJaJwK2yrR1QaeQSrmBZKl0IbYOAQ4CdXKF0pwEbI8HfWIZvHXa3GcG2idt&#10;eMlIwFaXth5wi3+w+/M4dER7h6JTdx4pdyGQmQAHgczZQdudQOcVufeGM3GabSg753ti/oTmR8BW&#10;lbYOuFZtU3Ntt+cIXQxRJHtGjC8IpCTAQSBlWhYRlXVpV+rS7WeL5PY3TCXK31kQXatKKkRrq0lb&#10;/fvxGO3/LBIb0TOLI+5lJjyCBz4rEuAgUDFraM5FIPGOJt2mwkKQCthmNEzO1g3vICAkYKtIW/UL&#10;JNnkCAz3G6IMIQzlUcRKfUdmuD4vAd+afFp7vurFjoNAL9L4aSDQe03WNmJvfQ0oj6aGhaBleRcY&#10;Jucofq5D4ISArR5ttX8iY91boFw390QeToCDQDhiHBwTSLu6a4XZnhOOwfjd0Ubi5/lhyaYgL9FH&#10;XPy7DgFbNdoqX0JVqidOgUTl6RhpCHcjaQNJK+wUPjczE1C1hk8BchDIXBBog8AEBGxLlWo1nIAS&#10;IeQlYKtFW93npeCqzIbUVcK5sfQCz+VztxSBvbWiZwVyEChVLsuK7dkTP5C1/xOg7gIrlcLeKnet&#10;H6TXjBjRgcB/tkq0Vb1rPAkkHMSjRJo3kIP4uLwAgVsRKws5KxUOAlkzs4aueRb4tAuCFHFkAFIN&#10;26KPVLT1xDsIHBIwlqGt5g9VbG4YJW1sDH2jDCCS5QEHocIByg4EcxkCdgIcBOzsmDk1Ae0SL9w5&#10;KKpFDwAAQABJREFUpmZ2GJwW5t2Q8aPYQxXcgICagLGvbRWvVldzgpIpLGumGdVyAsqWkBuWjeQg&#10;IOPEqMEEBvSJdvsZIFGUFGkcofqlIkQRMQgCvQgYuyK03qWaQkX0SgB+IACBaAIcBKIJY/+UwEx7&#10;lXR/PgUy601bovlOYNZ6KBKXsadt1V6ESbNMJdTEMBNLa84SBhYiwEFgoWSXDlW5eXjEutoqH4vY&#10;SDNWlEeZYGNeAsbqM9a6M8ccKj6DUkIdEoZS42eQXJmfwJDKjMHKQSCGK1ZnIKBtdHaPs6xraf7a&#10;AuoZVO5FEjDWnrHSpZEYVUnNR49Tyg+GGR0t9iEgI/As9Ocr2UyHURwEHCBiooHAgKKXq9WKU+5x&#10;ciFNI7VRNDk7mWzUkRPqSZzcmoSAsfKMdT4JtKswjFCvzPreF4ok077YsTaKAAeBUeTxOyMB4QaS&#10;NPRo9dr/OcMvpmhZSbOBrMEEjHUX/XQolRWto0925oiiDyu8VCUwvMo5CFQtneV0S/c/VzDqBh2i&#10;8ipkdRRXBjvfTwm1MwPc9SZgrLrqzRaMWUkVmsH5wHwTAWU5i3z92owwfeifg8AhGm70IZB7qc+t&#10;zjtD4WuPEWe4Lm+Q2CtPwFhzxgovj0sYgJLqIJpClYPUCVEzLJiAsEqCVfiY5yDgwxEr8QTG9J12&#10;secPXp5WAj8ddIqHm0kIWNtYu1zow5Uug/FK9Nq/pOINppkCgQUJOLU5B4EFaydZyE6lnCyqVHLq&#10;I+YJIlVBIWafQP1G24/L6aq2i3PjzK3OKWWY6UJA2xneojgIeBPF3mQE1Mv96J7e4y8NooN2vhPY&#10;SxDXMhHI+32A+DN1acf3xK5dXUbFoNXZkyG+IBBAgINAAFRMTkVAvR2xj5znXw30xxxUz6ly142A&#10;tdRshe0mO7shLVZwZs8o+mYhwEFglkwuEId2I/FCot6QRgl1CLiLdDXQn8CsH9M6UMHESgSMPWD8&#10;qmsZslqstlViGZwEOheBZ7k/X/WLkINAP9Z4OiAwovAPpOxfVgvU7nn7bue9qgY6Lwoiy0YgdfNK&#10;xdFh9rISMgaxHTEzkxHgIJAsIcg5ISBcoU8sGG+p1/xhSo8CVEdwZMjnuk0O3wn40MfKCQFj6/b5&#10;PsAo7iTcbre00m1LRLdwcLQ8ge8K1Rb1AbPxtc5B4CA1XO5IYHwfuAfrtEK467o02Em4MeWd1F1S&#10;YsCsBIwVZqznKIrJ5HyHqeU6LgKh0nECo4oGuyoCwjpR2XwZHGz+xdPtJQeBNyC8hcAOAf2q37eP&#10;dyS/XRJH0Em4WM82jk7qtk55twwBY30Zq3kZrIXOAevkhEhTEjAuQW2xcBBo48fsrgSG9MhPhOz0&#10;3ok2Eh1XAt4AsJeOgPVnz4y1rI6/bPFrhfcCqs4AEyAwIwEOAjNmlZj8Cai3Ju3e5y95a1EdwHa6&#10;/zujoGxc/cFgsRgBYyXHRZlNUKWeraQ1roKw3JWAuei8Op2DQNd842yfgLiczQ2z71dzVazxYXSg&#10;1ocE07/ddKuJ3sPpps9Ej0llCWT/PkD98zVZMqHuWOPK0DPeAhJ74sBXbQIcBGrnD/WJCaj3v9hY&#10;8m1dxr+0Yn1gi8WL9eIErO2asK9yZUINdiRRtdhcrFEDAQsBDgIWaszxJjBy6ZfGotdYdFPpKFvP&#10;9CdbHRVKq4NxxQlYa8pYwsVpKeSrwVYgWkGjIkcMNRFQl/axl2dBPV8dj3a/w0HAHSkGIwk4tp5a&#10;pr5DR6pVhzdkgp7pj0zADsnWxE6tFWUsYAtJq0SLr4FzOhIdGCWuIfAgkKDiOQg8ksG/ELgioG/Y&#10;VHu3Xv4VEIf7RlGpwDpgwMRQAuafNjOWryVYccl31HQdh5psKvXX8TFiUQLidrTxCTb/LoqDwDsR&#10;3ucm0LlBtjD0m9RQuVvx8nddReuZ/gTSVaMcHSOXImAs3lBGGTWFBuxpnGXFk+bUtqbqMw4CU9dq&#10;neCKdJVeZqadRay+q2ixqm01d9W4dc27uQioP7V+hG8s3cf0Bf5Vd2kNpDVULlBf84Wo7hgXBBwE&#10;XDBiBAJHBMY09pGajNeNuypgMyazoCZzIRkL14bIrNLmzmeWWnRXpJ8xCvUOVvmpmyulCQjLLjBG&#10;DgKBcDGtIFBkbTX8xcvxXf6XhqSQjbLMH+T+8eAFBOx/nd9YtsHIM6lSL32ZxAfnCfMQaCbg1i8c&#10;BJpzgYG+BNSbS195c3jrDNm6nnWWOUduiWJDwFxD1qLdeBe/McsUe/AfqNbcF6l/wFiEQE0CHARq&#10;5g3VwwjoNyv1fjgstmGODV+0/GgF7bCUTeLYWkHWio3Gpl+ewhSp0Q7XrlYcxg7DBQg4lsvo0ucg&#10;UKDe1pAobgXH9jORFQv9sz5a8Z+QL7H2PJKf4vdeVdG5p51r4wlY60fcSE4hWnU6ubeYUUvuzdQS&#10;1M+cMkLNETKxI4FtOW3f9ZLBQaAXafxMQ0Dfquo9cRpW4kCsn7CCVoyYgR8ErNWjXwI+XM9+wYp2&#10;IJeCkgfSwvVEBDgITJTM4qHU2Vz1StNsMXrp3arKKC0N2m6gcOREwPzb5sZSdZJ9ZiaNMn1bppF+&#10;xvd2r4zQq0C4byegr2+Vr2DzH1o4CHwg4UJ2Ar2bxINHOc0DBBs3WPPjnEdesVGXgLnEjYXaQEoq&#10;tb+yg6Ckgp/T00h/SuIVBBYhwEFgkUQTpicBw6al3xk9BdewZcD6Exhsa+Q3l0pz1VjLNFf4oWr0&#10;bBNA1YsOZYjx1AQcC/a18F5fd4yfg0BH2Lg6J+DYWueO2u8apA7q8PdYxcpH6BWLe4tqhNY3Cbwt&#10;RsBcM9YibeBj1trgs2WqXu8AqNYAC0m1hsi81QhwEFgt4zPEq99n3KM27AYJVN8wGJS70zs0aBWX&#10;hO1hXNzIRsBcMdYS7QEgiTY92yTCe+QIHxDwIuDXNhwEvHKCnXYCfnXdruXKgkGrfn+8EhF6f4hc&#10;A9YfCEPEhuLHeCQBa71Y/7hVUyxWsU1O7ZP1cq1db9e4M1MoO4XWHflc6k1AWDASWcOLioOAJE2M&#10;SUbAsQXNkRl6N4Nsc7ydJhqw/iiDbacEzeDG/Pvl1ursAy23uj4M8AKBWgS2Xbt91y0SDgLdUONo&#10;MgKGlk3xtCrWPUatWN5bOY1R+yaCtxUImEvFWpttUMxy29waZxsOWWOwvsVXi/KbeN52JhBcLcHm&#10;P2FxEPhkwpVhBFLsCOLoDWq7N7g4mDwDrT99Ads8OUytxFwohoZPDSKJuFJYS4lNkmBkpCfAQSB9&#10;ihC4Q8C8l+/Y6nopg3DxXjZKrFjgNnWGzyK3Bni3AgFzVRvLshvTFPr0dFPI7pYkHEEgIQEOAgmT&#10;gqQiBCxbmH6jLALDU6YF7M0/cD2zMKctc41Yi7IVo1lwq2PDfMNZfBTWt+gqUX6TzlsItBLgINBK&#10;kPmeBMS7Qo51Wyz3hVEO5S+CTl4O02oBe4tjmOATiNzKRMBcIdaSbA1eLHiUwJcAxVqfcxKofoq5&#10;flVM7nVAjBhOwNA17po5CLgjxeBCBCz7wvi+t6junFSrxPFwO4PCnYqAuT6sBalSV3ywAW4WrAbp&#10;xZOF/EYCjiUzvgs4CDRWA9N9CYxvCV08Fr2OK4hO7N9osepxUsUS/4K6vxin+E0IbxMSMFeHtRz7&#10;MRiv0AB3vGhdgqrp1UXHaDkBt0poMNQw9T1QDgLvRHhfg4Bh1wkJzNKMWbSHAPEyagF78w1crwzM&#10;Z8daG9Y/ZOVA0CrZwbXShEGptceVyhgOAV8Chlr3FeBtjYOAN1HsdSKQpRctm1kW7depGqjUAvYW&#10;0EDJ1zwZMY6A4TdZ72KtlegQqriYB2q8hylW6kDF3URp8e40MDiYQP9y5CAwOOW4L0/AsgX37/Qt&#10;ZovmrYUO76yfw5of+DrEhIthBMw9V6JZhmH9dWyhmwasRfxo4PiHgB8BDgJ+LLHkQSDN5iAPxiK5&#10;zNYzVKiF7C1vQ0XLC4eRHQmYa8JahB1j+/oaLdJCd7RmfYLqKdbHyIwVCXAQWDHrqWNeZLG17JyO&#10;eStC2SpzMF3HRGHKh4C5Iqwl6CLbrNrFu9yIRedQsPLQXkbWU/winpcQOCbAQeCYDXdyE7BsPjER&#10;mTaIPPJjoPhYNaH9dg1dH/6zWDHXg7UAXcCZVbt4lxux6BwKVh4aIyEQS8DSPO6KOAi4I8VgLwIp&#10;OugnWNOmNla+WPJYmeafeRgsu1cP4EdEwFoN1l9TEYlyHCTuZkefT1MWumMVP7XfXln0by3wbjkC&#10;TkVz64MEvcBBYLkCJuAAAqZWdlpKAsLZmBws04T2O4DBsjcIeTOWgLUWrLXXO9qxOi10xyre5sei&#10;f2uBd2sRmK9iOAisVcEVos20R4h5mUQPXU9MisU8HAdahQ6l6xg/ploJWCvBWnmteh/zrbof8/v8&#10;a1E5mqyJTEnRpkiZNJSAsKM865GDwNCM43yPgGeB79kPuWYSzR+6lOTChPbbMHQldKcfYy4Da91N&#10;T3QToPCpZTOnJNmSojfYeQOBAwIcBA7AcLkAAcseFBZWuX1CLHg4ZrHS9+QOV/4uiPfdCZhrwFx1&#10;XiGKlY9UKhb5QmWk3hcZvy8tEXxa4QoEChPgIFA4eUhPtYabtjfzx5U9kz8cs/l3Nocr75kmfO0Q&#10;MFeAqZ13BMRfGqnUgnek3vhs4GEFArPVMAeBFaqWGLsQsC0Olq3UJxybXh/fWitWrePoaiNkfAQB&#10;c/6tBecXhFm6n4RLSxaN48luwrKEsDHAGwiUJ8BBoHwKJwwg2VYhJmzTzU4kAWxjyx8PkrCdd4y1&#10;t8xfQc2Lcicy09eZ1kbe8d/1UlXdXSGt48y6srwR+vf91+0yVBYHgbfE8DYDAXFrOLWjV8xi3RuH&#10;w4IQyx2m8IWTWOzLnNvLDNrfJPG2EwFr7q215hmWWPswsWKFr1iGqX0VYXhdVbchVKZcEDAV/oXN&#10;wbc5CAxOAO6nImDbLvIvLBkU2tjyx4OmajBNMKYPrG8OrJWmEXc1Vtxxw8SKFb6GOkztq4jX16Yo&#10;Xg3wGgK+BEaUJAcB3xxirTOBEU1zFqJto8sWxVmE4+7Z2H7rBe+4pI3zbM66uc7GxTrAswkvaAdk&#10;CpdTEnDtJQ4CU9YIQQ0jYGtP067aHqNNbLtfowWz3EF4jWEyzYOAOefmKvNQXcaGCW8+tNIw8ikv&#10;UykILUCAg0CBJC0osfC6a5Mu3ZCca0EsdpC+t3DNv8OZQ/5bNLwNJGDOuLglAsUrvsQaJNeMN5Qa&#10;xiEAAQsBDgIWaswJJyDe3/LtSGLpG4jmH2jeWJn+jQ2u4sFqeoJrBGheFqwF5ovVLN9XxqE1kz7z&#10;Mf5QRrcbOaqiW7g46kggRW1xEOiYcVytQcDY2abNtRvRLOqMcPk9gW6VksCR/VRtLa9RQY/Ra1oM&#10;xkg9T4wpkHOT3J2dwK1onAonTU9wEJi9aqePz6klPTkZ23tEJEapnrSUtqyKR9BVhsbw0QSsxTVa&#10;d1f/9mNWV5k4g0B+AuptKWaJ4iCQv1TWVBhT751YGsWrFwWHcMRSR4jbjU+s+G02zy9vQGZ9a050&#10;mp9dEfeatRdaUi8Wt3GShu2rKmkoIzC/6uR1MgKRBSEtSlckHARccWJsAIEhjXMRp3GhyBjKRaQD&#10;bhvhun2fOyBkXMoJ1G+i1BHYxJl7Vp53RkIAAkYCHASM4JgWTaD21mFUb9tlo1Nxt59Hm/nTxTwh&#10;9EnZil7MOTZX1TjKxlWmRbAN7wChgiClseRULwiQIRCQEeAgIOPEKAjoCBg3D/OPNejUvYyWC5Xu&#10;my/Go17KRW8VJAphK4x3TgTMGbaWlJPuImZseGFbJL3ILEPAt6c4CJRJPEKPCNg2pyNrXtetjdo9&#10;GqtQL1AmO1bR3emaomOSlYA5v9aCsgo9mSeOob9msbRNeP11btwfvbEFc2SN64sQ+C6bf46lk6M5&#10;OAgsUr0Fw8zRIXZwVv2Oi4xdfPqZ0E2fogECzb1jLaeAGM0xBGh5M2mTlojtWzyyt9X1y6JkVH8C&#10;eSqLg0D/7OPRm4Btf/JW8WHP2uZJw0n2y7bT0f2oHy5oCZg7x1pMWoGu43uLNv7YYm+ZUsbmYpE6&#10;YBwErgh8FuHnlY2NoG7iILChzJtMBIJqvl+I1gAu1gLvAOQyOws7D1Que2snVRBbabxrIWB8UP12&#10;aS2lFrVHc9OWp1FYJrZHzE+vlw/gNDpuFiNgbMOLKDkIXADidgUCMc3RHrl1D7E/0pg0W2WanPlN&#10;ssrOWi1+ZJa0ZE5rwT8XdEuwtfyNxWHE21mlMTimQUBOYMKa5iAgTz8jIaAlYF4yjNuuVp92fC5Z&#10;Vrq5otDmgPG7BMxJtVbRrormi+Ywmj2fGzDqygX3NURjQK8meA2BSQhwEJgkkVOGId9F0q7q8hDe&#10;Mpg2ojedQ99aP8sF7tC0RTg3p9TcoRFRKGx21W39irKrSAU8xdAJQlBEy1AJAfNiIzE+ZAwHgSHY&#10;cboMAfM+0nOxkYvsqUpSI3LlG2vWB5uNEd7kIWCuS2MBRUVujiNK0I9dq6pkcF8ZWUN6tcHrBQn8&#10;5/czebf2SNIiHAQWLOU6ISfpkiZg1k+tv3puVXVBW5X3pNtUP0wWEDBn01o+Ak2WIfI4egqXq9rG&#10;3FPj1rPfuxli8KOBpcEE/srx74WPIA4CPhyxMpiAda/qIdvasyk/tk4H2ky3R+rx0YWAuSitxdMl&#10;qiROzMsQcJNkEBlZCXwuXJ9XumjnINAFM06MBOR7yaAGEsUlj+LNXOag3qSOe2ulC9xxOfP1bM6k&#10;tXR85Vus9VM+J1xpVP04W6qAORDwIcBBwIcjViBwQsC8nUj3qxPfsltyhd0kyYR/j7L+8FW+SMQh&#10;M/CFgDWP1rp5ce380hqJs4xXc2ZJ8hXl1V2n1+aoOunDTV4CqQvbio2DgJUc8yAgJ2BePNixJJCN&#10;eIErgZt9jDWLxqIJxCGPpJt2uaQ3Lt0UvvnlLQSiCZibIlqY3T4HATs7ZnYgIN9PcnenPI43qOaf&#10;0H2zc/VWLjAjaLn6DYeMoWwE8uaKgLk/jCVzpWeq+3a4k9CdJIypinJsMI5bxq241AXm6P8VJAeB&#10;Vxq8hkAUAXXH/wkJav0/+78v5AI7CXoXePpern5jJmMoG4G8OSdgTqCxYM7VtN2Vx9JJvFzQW+Cd&#10;9L15lb81ByZ3wUgI+BMIaywOAv7JwqInAXnpJ1/d5YG840se2LvcMe+NeM2feY6JEq9bAubWMJbL&#10;1vuod53Erwn3NamdQL+65HVyAp418dlhn1f2cXiquHngILDPmasQ8CZg790+T6tyfdLVypvgqT25&#10;/K2ZlMFsJfLugIA5d9ZiOdDhctkcjIv3TyNmPRnhbsIzR7axwhsITEOAg8A0qSSQ7AQa/koJW9d1&#10;cq3PH7C9ZptzhDVzDY0YB8IaTJAi+4cP1j4MCqTB7DyRNEBg6juBZJ36Ls/0noOACRuT+hGQr8Yz&#10;NuiDc4/YqpOW639Qvf/bg+3WI+88CFjzZq0TD80eNnrot7I1/PqjBxKVDXtsKjcMhkAZAhwEyqRq&#10;WaHyfS/9Ct/wUWT62BLUpxUvbBMkTy3BmjX5eqKW1GVCD/1WthXOAeIk9QAtFsPAFAT+8yuKmyU/&#10;a410OAg0AmQ6BDQE7J1v/65erE8uzv6gIBZjGiiPYGM+azgbkbzZELDmzFgiG98Bb6zhBEj5+rKL&#10;SUr3lZI9uFcrvIZAdwJx3cVBoHsycbg0gYZeZge7rhwjXtBeo801wpoxY4FEB28NJ0JXw0cOSelG&#10;UMImBBoJfDb955VGF9LpHASkpBg3jIB8dxnWRwo28mg+jIaHJ9cWLuUjeOEFeQgbg2nj2ajkzS8B&#10;87OqsTwSgQ+PwN4K1h/N60pXHF446K5h42wKAr/V616bHASmKI/Jg5CXvXiVH0hMHs2HyEThJZKy&#10;xWTEmzaebXS8uxEwJ8tYHOHU5QGFRyCX8k4lXNq7w9D3c0UTimoh499VYW+QxJw4CCRODtLmJNCw&#10;xZg/CRWSbJAm9BA/zBjDlOt7PO0RHqypSvuJtTUgf/gNC4yx7/xjOLWYB/WpTG6mJDBt9XAQSFlv&#10;iJqaQMuWGbwUyaUFC2koAHkMGyd5A9rI5I01Uca6SAU8OAYr2m9GwcpSZQExEGglcOuXPD3DQaA1&#10;n8zvQEDeMA07WYc4Hi5aPpps+Mzu4X72f414IVuiMKwtLl9ESmCIEGlF+62lCF1xhEXiiagCbCYl&#10;EFiTHASS5hxZcxMI7Ole4MR7ai9BL36MeDOH9BLd0i+tOTKWRA/W8pBig5Dr+KASK+zDHRcgMIKA&#10;a5l/ttvnlV5BchDoRRo/LQTkDTiul3TxySP6sBv6yXWDrg+hAy8Yw6hSPQPJDnZtzZCxIHpEaw3J&#10;WVvDsmL8Cs45AIE5MerE5SIIkyFzE/CvTg4Cc1cM0aUl0NLMDXv2JQ+5LvGueukzYIA8jI3z1DFt&#10;lK75xpofYzkkgxwZhZXsN6JIWckygJzVCTT0SWJ0HAQSJwdpFgJlGrVp+0wRZQoRRzVixJs6pqNY&#10;l7luzY6xGLpwtcbkKq7lo4XMcLeQxKjrhLQNkHehBMT1c63CVmGOArYSOQhsefAuKQFb3yQN5ldW&#10;U0xhS8I0n+8Z8caBzV2NFdRZc2MshS5IFDHFhaEQ8QElTtWHKy5AYCQB51J3NtdChoNACz3m9iMg&#10;b5qWTa1fPDdPTT9a2/IZnleYuVHLS2bDI3dQG6mLvTFmpqnNEiE21vN1BE1LSZiqa91hI2aMKQwW&#10;hjsRiKxKDgKdkogbCOwQaOpt43PRjoztpSZRW1Nj3xkDieI6FkZ579bHVWMVdOKVoNiaJOSmu01i&#10;U6BbU7yDQCOBz2r8vNLoQj6dg4CcFSOLEBjYT2pCTfuo9dFIrfJwQnLURrrjuR4C54aWgLEGtG7i&#10;xwcF0lTspb5sSb5YxVcQHtoJZCiigJWAg0B7aWChC4GA6u+i+8JJW1gxy1KbpouAu94u9aDSlUw1&#10;Z9bn1eS1HNPAiuQ2CUgOV4FhM3TSsDYx8gYCLwQ4CLzA4CUE+hNo23Wa9nGHYEf7vwzBhtf62Hkp&#10;hwE2AtY6s6XfpjF2VkwkVq4/scZIisWIdQgkIHBrnUztw0EgQVEgQURA3jdNu5tIi+egtk+tQx5Z&#10;5ai/0rNWxPKa1fRxvYqd/rU1G8bkd+NpjctJYNvikR3uGyQx62JxvYXJ20kJhJYlB4FJq2btsMRr&#10;fg5MbS3etpvnIBCpwki3WA1FEhxu25oLY+qHx7sjICIUK9a7vAhFO4FzCQIQuBNoa9gzihwEzuhw&#10;LxWBeXeexsj81weFIH/n3kWnCObVdf7AXtXO/NqaCWPi+6GUBxYQStsHCG3fY/ZD/OdJzDoA9Z8I&#10;XkDgl8BnPX5e6QeLg0A/1niCwBGBxs2nbU/fE6UQNHL92pP+eU0RzOvk/IG9qp33tTUPxrT3A2kN&#10;zEVhm/P0bF0YYQQCWwJtXbO1ZX0X0XscBKzZYF5/AvIOyNCvKj6tH7CVC1hFp3WwvHA2noC6wTHm&#10;jfWQ29pRY6Lt5dVK9VefsaF6RbfjR9zL9ULbiZZLuQmkKzIOArkLBnVGAuJ132jff1rj2tC4s3/E&#10;o5BTgLUimlcSBSJ7lcvrJwFjxp8G4l8pqss7GoXrPQ7ecvZ8+F5rDNhXDNYgkOuPBn1xEKAkCxGo&#10;twEp4LYGx153Atv4+TBMT5j2uGU937Y2U4fYFLXlHI0V6i8UYy91QOrgwhm1gyJMQOCbQGxhchCg&#10;yOYkoNhmswBobfXG/f0Ng0JNCdaKeF5IlAjtRS8vfwjYkr0IPGp6kUQTZl4Cn034eaWjeg4CHWHj&#10;CgKnBJo/anNdSxQPU65+TxE13FTE8+KlRGgveqd6aT3a2lLdF52isFzDsTJ90GlepB6Gev4rhu2K&#10;umeE+OpBQFxHPcR4+uAg4EkTW9EEFOt0yZ5VxLeLunWX3zU6y0Ub3JJ1NEvKbHHYEm3zVW1WazmX&#10;ZNsadLUkozc3AWMT3cvYOPmcCAeBcz7cTUYgpAsSxdgc35ijQI2d1ga3RmyJathLirGUa3xkragq&#10;W9nuZsGI9M9WDbZ/ctUvHFGrfTNhKQK5So2DwFLFt1Swiq02EZf29cEt7nYpibj+SLFF5AY0G47c&#10;esDunZ/WY0DwLyx6h4s9CExDwLZ1icPnICBGxUAI9CDQ/qFb837/CFOx+BR5alNE9IDw/W+R4F4U&#10;T/DSCL29fbqwU0Rnq9nPKNqXBS8ln9piryhgxwrBOgSOCIwtUg4CR3nhek4Cis1obGvZ8SlCPHDS&#10;vucfGD6+XAS2jW2R4I6zU++OEbktv93xKKJziqh9SShyxPrMpRy2E+tPCVyZgoC8kq7C9bN05Ul2&#10;n4OAjBOj0hBYYLF22HJ9FpoJWdtC8sGZpofyCzECt2U3P45mhUaeL34XQLtAiC8J5SUE/ghwEPhD&#10;wYvpCLTvfqOQtG9J7Z8A3mJX6KgC23bKqhLdqIJ19mvErShXZ8E6c4rwXEJyWAxcdOgoOY1WwHby&#10;iBkInBFI2EscBM4Sxj0IDCLgsFY47P6Dgg92a2LL40RwVl7NG2GbEvvqt9NrY3hmde3+bKdns2Am&#10;QmByAsq16jb83sbKiUKMHASEoBiWhoCiE9p3wGFRe2y9fY8CdWArKuiZ/zrhPTUXfWVEbUprckTt&#10;Mf3nsAq0qxiHWV5MlaMcxxfPMxDgIDBDFheLYZEF2yNM+S54UEMaEc3ODjT4X9ZE9ee9Tnh/kmu+&#10;MII2JXUEIWN8NqkezsqQtSH6nbVGlE2IFp/s0UtHCCNtH/l8uc5B4AUGL6cjMLi92nim+FJgzu3R&#10;FFXpYmorxZ6zjZhNKe0Z18OXJr7WoBy+DfjyWIYesff/V0O7vzo8rkkgXVVyEFizEIm6BIHW54Bb&#10;kB7PAkJY6Za3Y90msoXiO448+x0jZFNCs7NoDcrIcoOlVcPGGG8gsDyBjB3FQWD5siwIQNFJHlvh&#10;QEIun8a1HQUUsCv9n7c0Yf0VQPFq+osj8QsjYlM6h2AwBqjX6vHLAcW/Dnj8gqUEXp0KkkTDmNwE&#10;lNWmHK6PnYOAnhkzINCPgMsS0O3hox+XZk8msIBs5n5uwAjYlMxzJUF3NQE2RaVxdBhrk4JDq9yA&#10;AAS0BO4NHdSRHAS06WB8AgKKbnDZD0eGPPxLAQXsSl8J2D7sLF9OI0v52rcNr0uLXIurNKLtW8Df&#10;SOtzldeTZpWrVAhodSMgLya9y0jbEjUcBCSUGAOBgQRc9iiXJ4NrCKMXtGuFjSOmD7CRT9N0G1yX&#10;/mjSLZ+sidAel0+z2/3LeTASAhAYT4CDwPgcoEBPQLFHabZevZAuMxTRnugxPx34uD9RNuqW6RPP&#10;CeppFO8rvza0s5anPS4bx7fsmJrjzcbot3IQdtijY8R/MQLfpSavy16xcRDoRRo/owjk6zo1Cadt&#10;ykpC497qQ81k2IT5IxyG1uJYU5wW+65zetSO+cC/ibQU1o3y55setJ/eeAUBKQFldymHS1W8jOMg&#10;8AKDl3UIxLdGKhZOH8/5PCOckym1+5q4lorwPFmZ7tqKs9RCoKkcY2A2ih91YPT+YafIhcXCLZIV&#10;ZHYjwEGgG2ocjSKg2X5Habz067RV2Z4TnJxfBjlggCW0KQpqAOsAl5b0BcjwN2kLzNbeH+pN5+MP&#10;K6Mv0KajMzCV/8hyEtu2LQvXeeAgcM2IERkJRHVExlh/NHltzqZnBQ1t8aKWA7UmtIfiYiE+ZKf+&#10;18TUkrxxFEwhKuSaWnvHfi2qOwFoLy0XsBYQ44cTiF08OAgMTzACwgnE9lC4/IcDr+3K63nhoev9&#10;32K4LViLhfieoYTvTUQtqRsXuyZEQ2Rebe31icM40HfPGtyjteJ/GQLfnZ2wMjkILFOAswVq2Cqr&#10;I3DbovUr0cy0LbHpCVYvvlj9Jp6WxMWGMdC6ieCO3gWhLhjyTuK51I2AsuCUwy1hcBCwUGNOBgKK&#10;9vDaJIeH7XUU+M/r48NdItVwKyrpL95qMf4JT/nCRNOStoHRa2LUhubWz14LzEDOv67luLWwx8eG&#10;Agj4EuAg4MsTazkJyHeFnPqfqtx2LSUSN7/PUPK8sgSn5Jcn2IRKTCwtSRsYuylGoV4328WYCvEw&#10;DALNBNx6bEdJpO0ddzuXOAjsQOESBPIScNurlZ8iavyOX9iU+dME9zBdLsiH8HT/mkhaUpYu8gNB&#10;utjcvt2b5+sAzc9h62AfZIzLEOhAIKxWOQh0yB4uYgiEdUWMXC+rjtu16QlMEkeYYYlzy5hFa8mC&#10;yn2OqViqJUwTpCo2t2PAl8qtexVgEAILEPhuMs1S8EfENOlv9uULDgKXiBiQloBi5wruo76I/I4C&#10;mqcIBe2+OFy8GaLTwHPROKcRS2v6dUAnppYgJdL8arAc0lM8ct6Gxj/1zE0IXBBQlpxy+IXz/dsc&#10;BPa5cHU2AvKdoULkfmuD4klC47Qebk10FUqkisZ6lRJNVl6Jiua9Ei13emUpw32KKkMW0FCGAAeB&#10;MqlC6CeBuXavz/iOrzhGLv9dAY3TeluxJrrfxDg+iB2neu47ljqp9+G1JcrLvDtWXz2il3SEAwxd&#10;L7TMsJkIhHTwL6BI28IccBAQgmJYdQIJus0ToevW7fhI4RljZ1s8E3QG/u1usq48AKiKUliGnj0r&#10;dHkQHZchAAEZgaydxkFAlj9G5SSQta960BpwFNDgVj389OB17UMT3q+1glFec+g3woLPte77hSr1&#10;JCpC+bd4ArfzAZWXlYi2gCFDICAkIC/OF4P3SXHVykHgBTYvpyZgasDURFzXBdEnjBqPBXlrwvut&#10;jIJR5qlpCzxDjkYHbAnzTLOoVc8MbO4VBLrR//nGm/enB65AwExA2XDK4TZZHARs3JiVhECXLkkS&#10;66cM38/yfJ8vPtUWuGIoJ546uubVkKGu+lqdXcfn26a+S0hr9L3nX9PurQh/KQnMvspzEEhZdoiK&#10;IDBjM/vuZNc/caDxV5G34bmoYpgR7aW2aXmi1dSfWlDQBNcCsUA7iasiz5Nwfm658r5yxn0INBLI&#10;UK8cBBqTyPTBBGbcyTRIDU+up+Y9HzQyrHCnwfrcXCRMH1htVip2u6o8LgL07M7vTHgvHm3J7T/7&#10;gnZ/QXicm0DaguMgMHfhEd0rAdWW/Dox9WvvxeX8YcPbWzq0hoejOesqODPnZbbvfP7i24/7fvX6&#10;+7qz2Z/3DJX+aSTfFboxX05QlJwAB4HkCULeFQHNw8Gce4T7hn76jAbvz4qcs64+4xx8RVN6g6U+&#10;3XvVxmlTPt3JX5WkKQ9PMBICAkgM8SXwn7LqfobfFxHlTI1uDgIaWozNSCCwPTKGu6cp4Cjg8/zi&#10;Y2Uv5MBrhoIqGWcgwmvTBmKGvFzriB6hivMwQu8vAyb+qSA58EPa0TWB/WoE5EWljyzStlgNBwEx&#10;KgZOQCBF00Vw9N/UDj+B9HcVAaTF5vwRttBxmWtoxPmzchihgdZFlg5dXcxLf9sfVfqQEQiBVgL/&#10;azXAfAhAIAGBf/7/k9bvPXX3eeGfYrPVfhGagOS3BE2Ed8U14xxGW1FBD427pfi4mfZfQ6DvsTiY&#10;eDNZE+VbELyFQDUCeRuPbwSq1RJ6Pwho2st/V/2QM+qC+88HfQdy+LXAqCA7+dWU1F3SxIXlz9wA&#10;S58Rf9l6i6pAd0MM6MBdP/rYUs5QAJ8ZQ8rcIOqbQNJPjDgIUJ31CbCk33MYcxT43Fs1vD9nl6g3&#10;TYj3gIoGOiIbBlT6fIwIzNun/68GTPzLAUr4a1aUEhLDRxP4KdP7ghlZsRwERica/30JGB5C+gps&#10;8hayVnx+KKlxUxS4JsR7yooG2lRvpskGUPpsmJR5T1JF+hHjZ9856Pvw4mAzjwkV8DyyUZKbQGRZ&#10;RdqWU+UgIGfFyLQENLtbjsaLQhnxpcDtJ4TmpraXDU1N3eevx2iP2+U1AyZ9Li5V9BigivQtxpiW&#10;i1keerAU+VAAf8MtMs8gCLQQSFxzHARaEstcCKQjELTXb48CmiVNsTungqmJ8S68aqRdsQNJgHvb&#10;bYIJoiFBS4PIN4MgAIG0BDgIpE0NwhQENA9t0z+JBO33m4eTFYBrYrzX6vSlpWjJg6EGREH1fCDQ&#10;77Iq1Ndi23Sam56qGOUAFMBfccsdMBICbQS0vyvcq045CLTlldkFCSj2i4LR3SQHLR8xP66Ql3EQ&#10;xrwBo2wUgWepRTXZ08OoGPELgZIERj8w3P2HNjAHgZKVieh3AqFd8u4s//uwT//+PqzUAB+9kJrz&#10;pQnyx8kfHrPLySfqSyGslKNJ60P9VhRVQGUpKrKkAK5ubIUMhkJATkBRtHKj+pH8D8X0zJhRnYD2&#10;+7mK8Qb8D8buGL5XLvU2Wha4/v8sVrFW+mlOsu31CFgV6r2jVFM0MagbVmO84Fh4FExaecmZq45v&#10;BMqXFwH8EMjcZWNSFPch4M/HlmsAV0cZ9jA3poh8verhxBWxb2Rt1n6qLOrLgK81GPr/n9Xbcsps&#10;CNQhwEGgTq5QekpA88imfyA5dZ31pgaJLobvH2RWMVQN1kkJHq1mWDfUYJLfP/cS7iGPA2Wsyn5S&#10;xLnIMUBTXOqeVuBmKASOCWi/Gu9WqRwEjpPGHQgUJ7DKQ0BkmtRrsfIRMFJ7edtq+DUj1p2qVTEu&#10;QlDFhMEQUBCIXNAltu9jYhuZg4CiIBiamoCmUyT9lzpYqbh/Sc4ChYFr6uonLYVjlZaVaZyeixq9&#10;SVfEJH2sESqydH9EbG82FcDrVtVbzLytRCB12XEQqFRKaHUjoNg33HwOMpRjASoMPAfAQdXj51Zf&#10;AXXB62P14/y0VJffMwbhqxzAhWIZBoFkBDgIJEsIcuwEFtr3VJAW+lxQxUU8WFtYPJXsoNVD0WLf&#10;cbrwJbr+IPmU1QEYLkcTSPsrAl8cBKJzj/2cBPTPJTnjkKlKsPlVBq7FVzlWWUGpR+mRaKGrJcVN&#10;0AfrrqUwPQOLBMANqplSgcAStcVBoEIpolFGYK3NT8bkdxSfD6pwvQ/WVtYSm8c7pLP3eiBa5Gfe&#10;O9/TB+sskG4/Blq4ro6D4k5NApKV4j4muGw5CNQsIFTvEtB0i6QHd51UvaiBExHjUsCXCva6WvQ4&#10;RlfrdUx5RyzHTlFey7HJW6ZrKctdeBwE1qpGon0SUOwez0mVX43+nLAycPUfX6ocbIIiz71tngMa&#10;m/rRXX7OhrsQgMCGQIqljoPAJie8KU4gRVMlZgifxMmZV5r60bhynaqDdc17ZXJWEAriK+KxYmXe&#10;jYCiuK6A5f1dYX5Z+Cp33J+XgGOLl4E09PPC0sC1jxClg/WtZ1D48jy0NrS7D1VF36C8ogljP4bA&#10;T+WmKF++EYjJMFYHEdA+rg2SOdLtQEQp1jwrey230sFaIe3N04PQot7zOuqaPlo3pZWxuUE4NQSh&#10;UzzcDCNwWHmHN36l3NeTq1GtujkItBJkfl0CA/fskdDW/Nywnbh2MV60vPqDbvc4gYVlu5o2m6B6&#10;CWEsAQ4CY/nj3ZuA6mlt2T1E/buvTmmqDVxVW9/EakfrlXI1BS1mJ6E+ZtTR+rgd1dA+6lusaICX&#10;rqwWSMy1EtCU14WPxL8iwO8IXOSO2+UIsNiLUjboycFxXRWF6TuI2vLluWutNOQx9T2omXfTl/hi&#10;6cpKzBVpDQTGrBjvgvlG4J0I71cikKMLxxDn6UHPXfkosXJ5/cJVI1Ai1udwuhlLN7K6vqZLPwEV&#10;ILC7qt1qd/fGS0D3+r4a9TLB9pKDgI0bs/ISCG+avKErlY14gii+cSuLq3i0ynraGa4GoAS843Lk&#10;JXW47WJHNHG76hEWapfWCGL4XIUAB4FVMk2cuwQG7Ny7OgZdHPAUsRbxtaJtr+LaD2v9sz2ggduT&#10;7GihP3FH8ZhKT8CzvpRrm3J4G0oOAm38mJ2QgKqDPDs9IYtLSas/SVwCehugKq7vuWvXlzZ6Ld23&#10;5Kz2dvnm1dQXtbVae+SKV1Or3ZX/r7tHHEIAApkIfG+QXdco7R9PyMTqW8u/rrCSBa+Uo0VV/FlN&#10;G66S5tvw4rDeogl/C65wxDg4IrBbfLflIstuwjcCR6njel0Cu213FE7f3ftIxdjry3+yqMGvqq7O&#10;hyxNHPFjF2utvuEqyzA+2wM89CU+IEBcLk7gXuHxvc5BYPFCmzN8VeOwm3wXQc//HVF14KrqWvgk&#10;oM0zx1HxatyzXcWiug/UFJiyabvHgsOMBDQV5qy/b8FyEHBOH+YgUJRAv+ewgcurS26Ua3T1cF2Y&#10;zW+kX5r7der8WSNCCHQhkPsnYjkIdCkCnHQmoHpU67eDd6agdcfnjEJiqvIS2pxumLatikPVhmvN&#10;N036IKchXry4HiHzb0kCu9V3K9/dGyNC5CAwgjo+cxHQ7Ci5lLur6bMylQeuw1Q+XEuZaYPWIbUo&#10;mmIOmB5p1BQY1B7U+DcVgYsivrjtFwoHAT+WWEpEgJXfmIzvDxw7sOu2wBkpXE7TMSof7iWPjwHa&#10;kHVAP9wNv6CN1yS4S2+alDEJAhBwJPC6Hr6+dnTxaoqDwCsNXs9DQNU8XXbxOmxV7OqENVDpcgWm&#10;Dbh6yWnjtdRijxO6RdeYORri1atrDGG8amrsgtburwjkqUsOAhf54/YSBBw7fgZe8Z88lgeuXMPL&#10;xztDWVeOIb4la9GhoWrla2W1u3tFrgLmILBygU4d+273TR2xa3DRDx651kEDOurrBJo2u9VhauM9&#10;Qbd7iy8DdrEIL1avLmGYDCtH4GLduLjtGC4HAUeYmEpFQLX892u5VIxOxfD0cY7n9O77zaUKTBus&#10;qlXfySZ4r41XJzn6TK5Tk2O0hnj16spBHBUzE+AgMHN2iU1OQLOzyK0WHxn5CFIfuO4Bo3684mLW&#10;hqoDKZYxx0CO4zt51FbYjgkuQeCCgGeV7a1xe9d+Jb3een19odh8m4OAGR0TsxPo0UDZGTTri3sO&#10;8Vxmm8PEwDgC5fs0sJLj2m9cvjt7Ll9enXnhLoDAxxLxcSHAqcIkBwEFLIYWI6DaApJ1Zh7UkV8L&#10;5InSokRVX1/LFJgyUB1FS56qzqHzDjKnqTDK6wAilzsRqFCBHAQ6FQNuIFCXQMxSptnOc7LTcakf&#10;rygLyjB1DEUKOg9SBixVx5cBR6SCgB+54zoEYghcFPLFbU9N//M0hi0IFCaw+5d+C8fjKf32tOa/&#10;LNUn/s8fimfasNWBQEgJ1D8edSCPCwgEEvBs7L1+3rv2G87JrZiA+UYghitWUxDQ9ZNn46cI31eE&#10;Dqav77TWVFCWKDBlkCqAacvAWRhfBpwBVVUY9XWGknt9CHyU7MeFYx1dKpiDwHECuFOfQJcmqo9J&#10;FoH/jywrlkOZxP6jVBU2QbxXhJUhqvBd+R5yXxnwtUb/Nrv2WWmECnj9+qqUGrTuEChRghwEdjLH&#10;pUUJqLaYJRnxUeWSaQ8LusQmeRq995pBh53i5iYEpiFwsXZc3HbFwEHAFSfGshHQPWn0bL1spIR6&#10;fD+vnAC4qsImiPe8TqYP8Dz8xru+zdUoJul0VYWpmjNpwMgaQ0BVaBcS9+pw79qvmZNbF46stzkI&#10;WMkxrwaB/j1Vg0uDSs8PLT1X24aQWqaqKmyCeM9YKcNToTvzO+yeMuBTnZ59depomZv162uZVE0b&#10;6K0GP1aJjwujw+evBo3OAP4zEaj/d2y60Pxe3NItZV0Cb3dChT0Z1n9O8+uC+iyeeY185Uc8UiW2&#10;IeBEoM/CwDcCTunCTFYCukZinxHm0evjywmA6ypMyLfkMF0y4faXZK9u+jM46wtVhVFgs5ZBh7hU&#10;lWbQ8+/qs7RoARvNHAQ2OHgzIQG2g5ikOv1Ac9f1LoiExuwE8R6Fqwttgr7UBXyEzamRjswve32C&#10;Als2d3MFrqxE5XAPVhwEPChiYx4CPnv7PDxOI+GDzDse1co9bYVNG9hRD7gETA8d4d257kJ8xy6X&#10;IBBD4LY1fFTtx4UY3wqrHAQUsBhak4DqMe2za2sG3Um1w2NMvlVRz05XYnr7E84A2S2pDv0zYW0c&#10;haRaKiiwI4xch8AbAQ4Cb0B4OyEBtoTApLb/YINqew+MpJfpSePVhTVBT+oC3qmu9tbZMcolCECg&#10;mUBzc18okP6KQKd1koPARb64vRyB6CVgPqB8rPmlWq+nrLApgzrr1daA6Zozunv3VMRVHbnnjWsQ&#10;8CGgLEXlcBeNHARcMGIkNwFda6n2m9yB91LX9tnmDMB1JdYrL1n9LP8Q3NYwWdMaq0u1TNCPscnA&#10;uojArQw/6vbjgshU6CAOAqF4MZ6EANtCeCJWf7bTlFjCnaC1PiYMqRXJ8fzVe+WYDHcgAIFvAp3X&#10;Uw4CVB0E3gl0bsJ391Xf2z/lnAL40icBXQY1qLJ2gy7ilyjsbfJiZMGXKuAzVNiCOU4TsqrYDKpP&#10;fkVgU7qbNwY/0ikcBKSkGFeagK6hopeB0ijPxFs/6gT4GdXZ7umaMWf01oq1dkhOCh1VqYDPUGEd&#10;2eIqkkCFYuQgEFkB2IbAagQW/rxTs+CrHmvy19Bk4VwDtwW8cHNcI2UEBGYjcNsSPpaKjwsJouYg&#10;kCAJSOhAQPOUttO8HRRO48LyoWfGxVGdEE2NTRHwg5AuGA2mh4cp/l02cIfsqUoM0A7EMRFH4LJA&#10;VeXuoPN/DjYwAYECBP6peuu/y1YtEPIwid/wVLSHCcVxfwIzdJa+umeIun+t/HlUAYf1HzdemAio&#10;yu3Cw341HnrYH37ho/k23wg0I8QABCDwQUD7tcDhwvhhOfEFzSI+RcD3XEwUiqy49AFrKkOmYalR&#10;euBL4SHYSQl0WzY4CExaQYT1QUDXVGw9HwCVF5RHgSmAa2psioBvNaELRINIWXFZh/OrAY2ZocIa&#10;ATJ9CIHbWvdRux8Xhkh7c8pB4A0Ib+cloHsESdmvtZKz4AOQrsZqpdNF7QyAdEuD8kDsQnllIzNU&#10;2Mr5SxC7rsH1gi9LNFrAh2QOAh9IuACBHwLdm3FG7oqnoOV4LxfwjAV+EdOCZ+ELIobbNIoBGlNy&#10;ENh/6D8s6f3h4aFwEAhHjIM0BAY1WZr4hwiRPwodLo5DdBudLldj/6nSNgMeccDy0jcWG9M+CcxQ&#10;YZ9RcaUoAfFisRdfv1rmILDHn2uTEtA1VlMPT0rQFJbiawGT/VSTFDW2XoEp4KRK6qsYadaWqvpX&#10;QN6vpcB//M5QYd4AsTeGwG4tflfz7vVXiaqKf51ofs1BwIyOidMT6N+PsyKVfTa6HO8JAlaFcLkD&#10;TlP/soKfJtzIQFQVFikE24sQWLDiOAgsUtuE+UNgnSeRdAmXfEA6xQpMjaWrPU9BkhqV1Lqnpplt&#10;SXg/46f5nix4lYCAsiCVw90C5CDghhJDFQjoGk23CVWIf6TGVT4lVdRY+QJTBaAAM7JOT31fB7xK&#10;mZ9iGnRzhgobhA633gRuxXiwXBxcflPQsZo5CLyx5y0EXgjIGvZlAi9PCVwtbfA+xVf75lXya0f3&#10;UL9GlI9ow/9lRQhHjIOOBL7r+XKFGFDz/+uIAFcQGE/g34AuGx91GgW3RfAsA/9drpJpQjkWoqix&#10;4vGepfKYT+E75wHPULy5knPO+10r/N+J8F5PQFdzevsZZ/CNQMasoCmQgG6zWHFRCIT/Y1qXgWg1&#10;EfYVEZYuMJV4BZSInHSwOX+EHSBuXKgK7Pqj1o1t3kAgnIBySVAO95PPQcCPJZZqENA1m24rqkFg&#10;tMqzn6KG9+jsBPnXtV2QiFazx9X5XdNTRNhKiPkQgMCNwG05OFgvDi7/cju/+zvI+R8OAs5AMTcb&#10;gRFtORvDz3gmf2pSPBMWrq/C0j8rUnLlOGBFwiWOGPND4Jj3HiBysEeFa0oCuqLTGxeXqXigUsPe&#10;cA4Ce1S4NjUBZYOFLgxTgz4N7ugT1DlwK2vslNQUN2cGclTKUyRuYBC6pWDmChuYBFw3EFDWpHJ4&#10;g7D3qRwE3onwfn4C4/ptfraaCPe/FtBt/xp/OceWjVcjfIqW2w94v4pz1trEqqaosInzs1poJ/W4&#10;v44MBcRBYCh+nFcgkLBvK2CTaJz3s9STfeAdTNH6Kir7nb78/V7A8xawnEvUyD3eUb6wCwF/AnsV&#10;fLkx7E3yl/ZmkYPAGxDerkDgshm3EIa05lbCvO8+P1CdA7eyxuZN8C2ySWF81u7caewanW4ZmLTC&#10;uhLH2TcBXdkpkWmMd61o/j8CykwyfAoCir/0PkW8qYP4XvG2C2TxP66fGvYQcV33tKgItzU67eEm&#10;Cl+s3SkqLBYR1rsTUFalcrhnOHwj4EkTW5MSeH8GmDTMcWHN+NGqfFkvWV4lRTdU+Fu8M1ZsAx3/&#10;qW+8/R1gEQJxBG6r/0EJH1z+1XJ+N0owB4EosthNTUD+lPYTxpjuTE3QWdzmwWo13AXj1UhWNptz&#10;ZQWY4zcDAqBuTWrqi29ntux4Zyegqzuln2/jSddCDgLKVDJ8EgLKhgxdHyZB2hjG69PVFLiVJdaI&#10;j+mhBF4qcnNmDXW6rvEX3AIIdJoAEkN6E2gqy6bJ6kg5CKiRMQECEIghMNkjlnwt1z33xMBXWdUI&#10;lmNQSeg6+BnvZDXalSLOILAGAcua9zPnudB0BcVBoCtunOUhoGzVQQ2ah1cfJY+vBVbDXSxejVxl&#10;o/WpM6OXR3kapzNNSEBTX2l/3EIYK8MmJbBXxN+L4d7l4QQ4CAxPAQIGEVA+oKTs30HoQt1O9JGr&#10;ssRCsWK8gcC9+SeqzAYWHabq1lq6rENKFnGhqzwlFI3xzkXNnw9V5pLhEIBAMIHvRVCzZgaraTHP&#10;n6nN+ttx6qx23pnV+iaaMEnzT5QRQjEQUK4YyuEGQSdT+EbgBA635iag7Dy2p47loMxNR2VBrkpV&#10;l0LsHInkR4KCyt7B7BwV5gACE2kIHNXk0fU/4YqV9W+OxwsOAh4UsVGTwGVbbsMa1aRbFbyrREBe&#10;YoWqq5DUSrWC1jsBXXnJOwy+ELggoCu9c2Mftu4XPi6fW+l0l4NAJ9C4mYBAzh6eAOzEISz+nLJ4&#10;+BMXdlhorLJhaDFchUDvdZODQJXKQGcAAW27sUcFJAGTdwJlikshVNtg1MLyBBTVdWNFhS1fMUkB&#10;KCvzZ7iy+P0i5yDgxxJL9Qgom7VegCiGgDOBYZuVcxyYm4AAC/gESZwuhFtV7i2T39f3LieIn4NA&#10;giQgYRwB5UaStI3H8cPzFQF5hc1XXPLYryhyfxEC8zXBIombIczQ4gs13kqfg0ArQeYvRSB1Ny+V&#10;iTLB8jRcJlUIHU1Aub7SW6MThv8DAsrS/Bn+V/3KyQcSFJc5CChgMXRCAt1bbkKGhORD4G8f8DEX&#10;Y0Uhkt6KSQFWfwlQYJRCQgJHZXl0PUEIHAQSJAEJIwkou1PxHDQyKnznIaCssDzC95RQ/3tUuOZD&#10;QFddUzWWD0CsNBDQVd+5ow9b9wsfl8+tdLvLQaAbahwlJaDcTrK2clK6yFL8ZZO5akvZWFTK8gTm&#10;qv/l07kyAMviN7D8OQisXKzEbiEwsF0tcpkDgSEELFvhEKE4TUJAubJSYEnyhowNgaO6PLp+m7y9&#10;t323MR70hoNAEFjM1iGgbTvlflUHBEpHE0hfWukFjs4g/s0ElLWlXbbNupi4BgFl/U0FhYPAVOkk&#10;GBMBthQTNiZJCUxTYIq9cpqYpUlmXFcC1FdX3DhrI3BfOU/Xz9Obbd4vZ3MQuETEgPkJKDeVkR07&#10;fzJmjFBcYJTWjOknJgEBSl8AiSFTEhDvD1HRcxCIIovdiQmwZ02cXEI7JKCo++Fb22EQ3EhJQFFb&#10;N/3UV8osIuqwMuUVKx/phpuDgBtKDBUmoG095a5VmAzSXQiIC4zKcuGNkWIElHUv7qdiGJA7jICy&#10;AnU6BcYFQ3Q+NaM5CGhoMXZaAmws06Y2R2CLFdhi4eaoscIqlE9BlFfhXK8rXVnlHUFxEOgIG1fz&#10;EMjb0vMwXjOSxJUll8aD2prFS9QQWJzA0dJ3dP2G6+xeH5wcBPl8H3wAAEAASURBVPpwxkt2Atpe&#10;lD8UZY8cfV0IaAusiyiVE0pehYvBcgLK0qrfS3I0jOxDQFmCgaJGVDcHgcCEYroSAW375Vk4KlFG&#10;6yWBCQpL20uXTBgwNQFlyVNeU1fDhMHdC/y0zE9vhiPhIBCOGAdFCGi3l7GdWwQqMv8IaOvrbyIv&#10;IDA1AVbSqdO7VHBHq/zR9Rucs3ud4HEQ6AQaNxCAAAQkBJI+F8llJdjYJJwZk4OAvLDueimvHHmb&#10;SoW2COOCH1LeHATiEorlYgS0HZhn7SgGelG54vpKWVgpRS1aSUuHLW6jpSkRfCICgrVTMCQyIA4C&#10;kXSxXYuAdosZ3Ly14KJ2FQLaNlqFC3HuElCuolTXLkUupidwVOgZKpqDQPryQWA/AtqWPGrtforx&#10;VIiAtrwKhYZUCNgIKNdQesiGmVmnBJRVeGjrqDyPrh8a6nyDg0Bn4LibioDX+jEVFII5IiDdDhKW&#10;lVySNMgjSFxfiYC8rlaiQqwzERDU+HPImOWTg8BMBUcsrQTGdGGrauZDIJjAc6MKdoR5CJwQYIE+&#10;gcOtzARSL6EcBDKXDtq6E9BuNKm7uzs9HDoRKFxW2g5yIoaZigT+UxY6xVUxy+toPqrPo+s3Mmf3&#10;upHjINANNY5KENC2pXInK8EAkVEEtNUVpQO7EIAABCBwJzB6Fx/t/4uDAK0AgSYCw3u4ST2T+xIo&#10;ehKQF3nRAPtWAd7uBORldR9PcVE59Qjcq1xY64NKnINAvbpCcSgBdScKOzxUNMYnI1C1qNTdM1ne&#10;CEdBQFvkFJcCLkP7Ezgq0KPrN4Vn9/pFwEGgH2s81SCQozNrsEJlFAHtQ1KUjh+7qcSERorxfgS0&#10;VcXC3C83a3nSVqI3ndH+v/jRIO+UYq8+Ae2GM76N6zNfJgJtcS0DhkAXI6BdNumcxQpkknC1dT4k&#10;bL4RGIIdp6kJaLecEq2emvhC4rTFVQrN1MGVysR0Yimt6VK6SkC30j16Rngr67e33QhxEOiGGkfz&#10;Ejjq8nkjJrJoAolqSixl1DYWnQvs+xMQF5W/ayxC4JWAVylalz8v/68xKV9zEFACY/gKBNQdnaCV&#10;V8jLUjGmqak0QpZK/+TBaotKvSRPzo/wihDQFvqYsDgIjOGO19wE1NtOjXbPDX0RderaWoQLYS5E&#10;QLte0jQLFceEoWrrvTcCDgK9ieMPAhBYmsC0DzXTBrZ0uUYEn/25KCJmbCYl4FWMR8vf0fUbjtu9&#10;F/9nQ0PpcRAIxYvxqgT+aVvyv5d2rho0ulMRSFJRYhnalkkFGzEdCYhL6qGJ0nqQ4F8IBBDgIBAA&#10;FZMQgAAEIAABCHgQ4BzgQREbAwioz7wDNH675CAwhjte0xNQbz5FWj49+PkFSksrRUWlEDF/TawU&#10;obakpP2yEkNi9SKgrcYjv0dVert+5OPs3pGfkOscBEKwYnQCAkeNfRjaUbcfTuDGogTUpVWB05RB&#10;VQBfTaN2naSwqmUYvTYC4yqdg4AtY8xagIC6LbU73AIMCbE4AXFNq7ulOBjkGwmIK8pon2kQSEOg&#10;SrFzEEhTMgipT6BK29cnvUYE1NMaeV4pSnVNc8JcqTy6x6quxwOFR2V6u37k4+zegZugyxwEgsBi&#10;dgICR709QWiEMJRAmco62sKG0sP5QgTKtMpCOSHU2QhwEJgto8TjSEC9CfHc5EgfU4cfJeVDo26V&#10;fCGgqAMB7QpJXXVICi6CCOiqfWCtcxAIqgDMTkFA3Zq6zp+CEUEYCKgLy+DDYQrl7AARE08CFNST&#10;Ba8mInC0oN+uHxX92b3OaDgIdAaOu8kJHDX95GETXgyBKuV0tA/GUMFqUQLqcqauima6imx1RVYJ&#10;TKeTg4COF6MXI6DfiFhZFisRW7j6wrL5YRYE0hBQr410SZrcIURPQFfvI4udg4A+u8xYiYC+O3Xd&#10;vxJLYi1GgFIulrDcctXlpF98cwNA3awEjir16PqNw+2euiWCAHIQCAKL2VkInLXyLDESR38CwrrK&#10;slOcAxIGc26Eu3MTUJcyVTV3QSSITl2TBs09fBhkbaZwENjg4A0EPgiot6MKjf8RJRcg8E6AQn4n&#10;wns7AXU1qRdeuzZmQsCfgLri/SVILXIQkJJi3LIE1BtSoQVg2aSWCbxCMak7pAx9hHoRUNcxReWF&#10;HjvRBI5q9ej6Q89rU1yNfcwJ+ZeDQAhWjK5N4LW/1yZB9IcEhi78h6q4AYEIAiyJEVSx2UagR1Ue&#10;+Ui1/nMQaCskZq9AQN+yR82/Ai1iXI2Avj9WI0S8agIUlRoZEyBgJMBBwAiOaSsR0G9KnARWqg9b&#10;rMKqGlZKwxzbcDIrMQF1LQmbI3HISEtPQF2VBxHtF+u19dcR+zYOHLpf5iDgjhSDExLQd+lrj08I&#10;hJCmJ0AFT5/ibgGqa0m/4HaLBUcQEBK4VfFR6eeqcA4CwpQybG0Cudp27VxME72wqI62kiwchGFk&#10;kYuO7gTUFUxJdc8RDlcmwEFg5ewTeyAB9eYXqAXTEAgjwENbGNpJDLMUTpLIycLwqsv9FfDa+vWI&#10;bsA5CHRDjaPSBP7td/tJTIna/EQltyAAAQgEEtAvhOq1NlA9piFgJHAr46Pify/x9/dGl9ZpHASs&#10;5JgHgQsCR2vAxTRuL0Ng8Op/ypnqPcXDTSkBfSFlbgtp1IyDwAUBfWNcGGy4zUGgAR5TlyKg354y&#10;dfpSqSoTrKymUteRLIQyGUGoMwF98VJRzinA3C4BfWXumvnar1cv6/s+va9yEPAmir1pCew3/Fm4&#10;tRaDs0i4N5LAgDoa4HIkYXwHEdDXkX6ZDZKOWQi0EDgr5Pd77+9b/FrmchCwUGPOmgT03arfBtck&#10;S9RVCeh7omqk6O5CgILqghknXQicPACc3OoibeOEg8AGB28gcEZAv0ml6vaz0LgHAQhAwJkA658z&#10;UMx5EfAqzf2HAi/rXtFe2OEgcAGI2xCAAASiCOzvIlHe5HaL7WPywBjZk4C+jLI2RE9q+JqBwFkl&#10;f9/btMbZ2C4sOAh0wYyTSQjoG/a/TcNPgoEwOhNIW0T6huhMDncDCejLlnoamC5cexPQN4C3AqE9&#10;DgJCUAyDwI0AGxV14EogZ0GV2cBcc4ExXwL6KsrZDb5UsJaCgL4492Xvl6yX9X2f/lc5CPgzxeLM&#10;BPb7/iziamvCWSzcG0QgaRHpu2EQP9z2J6CvWcqpf5bwGEPgrJa/7+mbI0bmr1UOAqF4MT4fgbMG&#10;3482Wc/vi+QqBCAAAT8CLHt+LLFUkoC0BfTPFN44OAh4E8Xe7AT0XStdD2YnR3w7BPTltGPE+RIF&#10;6wx0QXP6GvqXsRUWzNwSIevLcx/Lfs16Wd/3GXCVg0AAVExCYEug3Lqwlc+78QQoofE5QIGcAPUq&#10;Z8XI+QjsHxDucX7fy9YeHATmK0EiCiZg+OQqW98HE8K8gsDZlqEw4zhUXK35pDtSwFQDAXEJPX1Q&#10;TE8WvJqBgLQJElQ+B4EZCo4Y0hOQrgnpA0HgIAIJKyjBBjYoGbg9J2AoVorpHCl3PQkYCnTX/X7V&#10;Xlq/HLDrLPAiB4FAuJielcB++59Gm671T9VyEwIQgICRgGGxMyypRnFMg0A4gbNyPrsXLuzAAQeB&#10;AzBchsAJAUMvGzbHEwHcmoeAoZjmCZ5IIPBNgB6gDGYjIN3xM9Q+B4HZqo94uhAwNK90XeiiHycQ&#10;OCJAoR6R4bqEgOF/pm5YTiVKGAOBXQJeS9x+3V5avxywKzryIgeBSLrYnpfA/hJwGm++9j+Vy81e&#10;BGS1lK58ZLJ7QcRPXQJUUt3coXyHwFlBn93bMdXnEgeBPpzxMh2BlP08HWUCSkuABkibmqHC0h1Y&#10;h9LA+aoEpH2QYh3lILBqmRJ3fwKG78z7i8Tj4gSkG9jimAh/n4ChfFI8Cu1Hw9UZCRhqdBfDfuFe&#10;Wr8csOss9CIHgVC8GJ+YwP4qMHHAhBZFQFZKCfePKCDYrUrAUKSy6q8KBN3rETir6LN740hxEBjH&#10;Hs/FCRhamu8Eiucc+RCAwDEBzgHHbLizEoHjTji+M44PB4Fx7PFcnYDhJFA9ZPSHEEhUSdJtKpHk&#10;kJRg1EBAWjwvpqmjFxi87EHAUKW7svZLV2l938iuv8CLHAQC4WJ6dgKGJlYuE7MTJD4FAWpHAYuh&#10;/QkYCtSwhPaPC48QUBA4q+mzewoX3kM5CHgTxd5KBAxtbdgsVyJKrDUIGCq/RmCoNBNgaTOjY2I/&#10;Al3K9NjJ8Z1+CD48cRD4QMIFCMgJGJ6HUi4E8ogZOTUBqnPq9EYGZyidf4b1MzIEbENATGC/dv/T&#10;/V+y942INXgN5CDgRRI7EBASMGyYQssMq0pAth9QOVXzu4BuinOBJBNiGwHZOt/mwzKbg4CFGnMg&#10;8CBg+UyLLfNBj3+LEsi6oRXFOYFsy6JGFU2Q+GohWApVHeOxk+M7aieOEzgIOMLEFARkBHIuBjLt&#10;jBpIILxwwh0MhIfrQAKWwuEcEJgQTAcT2K/e858M+pjzcSFY9JF5DgJHZLgOARkBvhOQcWLUGYEs&#10;O8KZRu5B4IAA54ADMFyGwCsBS6O8zg96zUEgCCxmIXBGIOl6cCaZexCAAAT2CFiWM46+eyS5FkzA&#10;Uqp7kk7L18vJnuOQaxwEQrBidCkCp2vCAYlyS8VBHFx2ImApIifXejOlxOrDY0Y8AUoonjEeehMo&#10;+pNBXxwEelcK/iYkYNnUOAlMWAjhIQVXTbD5cDw4GEHgP0PZWJbMEbHhcy4ChlL1BDDY/WEoHAQO&#10;0XADAmIClm0t65ogDpqBqxKwlPuqrIh7jwAVtEeFa2UInBZwva2dg0CZykNoZgKn68KB8HrLxUEg&#10;XO5HILRoQo33Y4SnngT4PqAnbXxlJnD1k0FpF1gOApnLCm11CHASqJOrnEotFZQzElRB4JQApX6K&#10;h5thBHI9iefpAw4CYSWH4bUIWJo617K0Vr6IFgIQaCbA9wHNCDFQj8Dpbl9wW+cgUK8GUZyTwOna&#10;cCC54JJxEAmXmwlYCqjZqcVAGaGW4JgDAQhAwEKg7E8G8VeDLOlmDgT2CFiejzgJ7JHk2jGBwIoJ&#10;NH0cD3cKE7B8H/BlWScLM0J6HgK5VrhEjcA3AnmKFCUrEsi1NK2YAWKGAAT6EUj0+NMvaDxNRWC/&#10;hn/38opbOgeBqeqTYIYS2F8eLiRVXDYuQuJ2JIHhBWMq80gi2B5DgO8DxnDHa1YCZ0vjv6/hK/cx&#10;Ng4Cx2y4AwElgbN14NBU4uXhUDM3IgiYysdPCIXoxxJLBwQG1/iBKi4vQcBrhfMpYh8rPonjIODD&#10;ESsQuBEw9bbX8kQKIAABCHQiwPcBnUDjpgaB3338cDs/vJEgPA4CCZKAhHkIcBKYJ5f9IzFVT3+Z&#10;eISA7eccKHAqZxyB8Cfxs/I+uzcOycMzB4EHCf6FgAcBU7+Hr1AekWEDAjcCpgoH3WQETEsWpTNZ&#10;FawZjk8Z+1hxygAHASeQmIHAnYCpv03bKsQhAAEIjCBgWrBMS+OI6PAJATWB35Y46IzUvyr8xf9H&#10;QJ1uJkDgnIBpuztYPs49cXdJAkG1IjRrKu8l8zRx0MJa2RKgcrY8eNeXgKloNRILFzjfCGgSzVgI&#10;CAiY1oPwVUognCGjCZhKZ7Ro/K9GwLRYUdurlcmk8foUso8VL8QcBLxIYgcCDwKmHjdtrg+P/LsS&#10;gZBSCTG6UlbWidVUKqZFcR2mRFqcwH/3X5466I3kPxnEjwYVrz7kpyRg2vQOlpCUASIqiICpcoK0&#10;YBYCewRMCxWFvYeSa/UITFnJfCNQrxBRnJ+AabEwbbD5WaBwJgKmyp4JwPKxmJYpymb5uhkNwFS3&#10;YtG/1g+dHN4QewgdyEEgFC/GVyVg2viSLxar5pK4IQCBBwHTImVaDh8e+RcCBQic1fjnvc8rQ0Pk&#10;IDAUP86nJWBqdNMmOy1CAoMABJIRMC1RpsUwWeDIgcCNwJy1zEGA6oZACAHTgmHaZkPkYzQxgYAy&#10;EZo0VXVikkjTERCWydYoRbPlwbsBBEyVe6Tzw9jvhY/rDwOHNx4DBv/LQWBwAnA/LQHT9pd9wZg2&#10;W1kCM1VNFvHomJwAy9PkCSY8EYGdVXrn0p+pz3ufV/4GD3nBQWAIdpyuQMDU7Gy1K5RGuhgpu3Qp&#10;SSjIVCX/TOtgwuiRBIHTvxFaGA8HgcLJQ3pyAqYd0LTZJgeBPDkBUdFQJHKgjPQiQNV5kcRObwKu&#10;tfuxRv9aP3CS/X8i8J0LDgK9CxJ/CxH4WDAksR+sJpKpjIEABCAQQ8C0MPF9QEwysDqEwOGOfnhj&#10;V6Zu9K4J34scBHx5Yg0CrwRMDf+facd9dctrCIQQMNVziBKM9ibAqtSbOP5yElB3gnpC97g5CHRH&#10;jsOVCNienPIvHCvlkFghsDwB26cTfB+wfOFMCOBjU//drw+27Y/hCZFwEEiYFCQtT+BgSVmeCwCG&#10;EqiwpQ0FhHMIQCAhAacN9WcB3LOlWxl1o3vg5CDQgzI+1iVg/Exsb7FZF+JSkYt2Cef6cDa3VL5W&#10;CNb2fcCk//OlFRJOjAoCV6vn1X2Fq6ihHASiyGIXAi0ECiweLeExFwIQqELAuBiJjrRVGKATAncC&#10;O2X9c+mgS3aG5yPJQSBfTlA0FwG+E5grn0QDgbUIHDzhXEEo8QR0FQT3ZyBgrOD30M+e99/HPt9/&#10;OE/YGBwEnvniFQRiCNga/2P9iBGH1WwEbOXSEgWl1kJv9rnG6uhfxrMngvhSEvjtj4M2qdEGHARS&#10;lhai5iJgWwwOVpa50BCNjcCI4rCVsS0+ZmUhYKw0iiVLAtHhROBe0juFvXPJyWUvMxwEepHGz8oE&#10;bCuFcQteGTSxQwACngSMi5BtxfMUji0I/BIw1vAuP7WtjwkZW4ODwG6yuQgBXwK25v9YQ3xFYQ0C&#10;EIDAGQHjEmRb786EcA8CGQh8VPZvhxw0ysfwDDF8auAg8MmEKxDwJ2BbEA5WF395WITAFQFbCV9Z&#10;5X5mArYFyPj3ETKDQNvyBH7Wv72GOF0Y9ybkQ8lBIF9OUDQlgdPV4jDiGsvIoXxuWAjYSsXiiTkQ&#10;OCPA8nNGh3s1COSq4pSrOweBGqWMyvoEbAuA8X/lUx8XEZwTcNzdHE2da+ZuLQK2wuD7gFpZRq2C&#10;wMcu/t/9f5t30CofwxWueg7lINCTNr6WJlBlUVg6SQQPAQjcCRw83IAHAgsS+Nm+1S2hnjCG7P/G&#10;uMUrBBYk8M+0Kvx+5LAgL0KGAARGETAtVl/3z0dHacYvBD4IGAv5w87twseHeb/GD3x8DN+xsOun&#10;90W+EehNHH8LE9hZFyQ0DlYZyVTGVCRgrJOKoaI5KQEWnaSJQdYQAj9r8l5TnC7WexOGyL9wykHg&#10;AhC3IeBI4HTROPZTZTk5joA7eQkIq8tYu3njRtkJAWFRvFvg9wPeifAeAvkJcBDInyMUTkTA+DRl&#10;3JYnAkco7wSoiXcivHcjYCwu4/LmJhtDEHgnYCzldzM/7z/q+9f4gY+dnwX+sLDrp/tFDgLdkeNw&#10;aQLGheBgpVkaJcFDAAIhBIzLjXFxCwkBoxBwJPBT2nttMUfNcxBwrBVMQeCagHHh2FuDrp0xAgIQ&#10;gICSgHGxMS5tSnEMh4CCgLGWZR7Oje/0w84lmafgURwEggFjHgJvBIxrwfma8+aDt7UJGGskMuiE&#10;kiLDXdm2camhQlYumrlj/6nt/3Yq/H7jIHhjIx1Yi7zMQSCSLrYhsENgZznZGfVxif+12AcSLkAA&#10;As4ErOuMcVlzVo85CLwSqPMs/qq6+2sOAt2R43B5AtYtk0Vt+dIJAEBVBUCta9JaDtZFrS4plC9G&#10;4KPEf3vloGXq/Krw1xcHgcVqmXAzEPhYUYSiDlYc4WyGzUWAapgrnymisRaVdUlLETQiIHBK4Ke6&#10;91pjlrLnIHCaf25CIISAdf3YW4tCBGIUAhBYj4B1gbEuaOsRJuKeBKz1LNIYalykwG0QBwE3lBiC&#10;gJyAdeOcaO2Rw2LkeALWgh2vHAVyAtblheqQM2ZkOQI/5b33q8I/kRw0TaWfDOJHg8rVJILnIGDd&#10;Og9WnTmgEMWDgLU8HvP5FwJ6AtbFhWrVs2ZGBwLWgpZKm6bw+UZAmnLGQcCVgHUNsf5RD1fxGIMA&#10;BGYjYH1ssi5ls/EjnpkJfFT5ebvsfCGQmA4HgcTJQdrUBD4WFmm05wuQ1ArjIAABCDwJWNcV80L2&#10;dM0rCAQQsFb0m5SfAt+zdXjjzcDv28SNwkFgP2VchUA4gX/WhWFvTQpXi4M5CVBMc+ZVHZW1EKyr&#10;mFogEyAAgRgCHARiuGIVAgIC1j3UumcLJDEkBwFJaVAGOXI1gwrzTxxKCnUGQMSwKoGfCv/8VeHf&#10;1fdgEa71k0H8svCqxU3cKQhYd9GD1SdFTIiYkIC1UCdEMWVI5gWFwpiyHqYIylzUwuiVta8cLhTh&#10;M4xvBHw4YgUCJgLWxSF6jTMFwyQIQKAiAetyYv7pxoqQ0LwwgY+N+rxlin0hwDcCC5c2oWcg8LHA&#10;CEWdr0NCIwyDAAQgYF1MrIsXxCEQT8Ba1W/Kfop8z9bhjTcD/2fvXNfcVnUA2p5vv/8r99iZMZhY&#10;wlyEzWX1zyRGEmIBEgqZ6e/brjcLNwLypPEUAg8RKI0PxV/qfWhcdDMEASnDDeE4TloRKI4kpaHL&#10;ynHsQAACJgQoBEwwYgQCxQSK0ylnuGLmkyiyAiaZyDeHUbyIigPXm6Ol71UIFK/rENBnlau/KhzK&#10;unejfTOIrwa5qeMFBF4iUJxQjULdS8OmWwhA4HUCxUGkOGy9PmQcgEA9gZ8KIdlO39uFG4HkiUQQ&#10;Ao0IFMeI4iTeaCCYnZRA8QqdlMc8wyoOISyJeRYBI8klEN82w10IcCOQuwCQh4A9geKkGo9H9o5i&#10;EQIQmIhAcQApDlkTwWMoHRMoXtnhmD7r/PrNoF8ho07CLt94x43AG9TpEwIhgeK0Ok0kCnnw7k/x&#10;koAdBFIJFIcPVmcqYuTmJBDbAcK2iol3AIhCoINJwAUIFP9B7uI/+QFzCEBgaQLlsaPzY83Ss8rg&#10;dwLCWbwEzGehXy8E4tYH3B0UAiWrAx0IQAACEIDAwATip5nYwAY86cSGQxsEcgn8VAi5Wt3K/9et&#10;ZzgGgaUI/Cv9EOMv3yJZaqEwWAhYECiuAygDLPBjoyWB4sUdOqUc9+PWpV8V7n3PcCMQTjzvIPAa&#10;geJgEY9Lr42HjiEAgV4JEDR6nRn86oyAlpgn2kIUAp2tOdxZmIAWcG6RTBSRbse6jEDxasghxMrJ&#10;oTWPbMWvBzyyLuchzUgGJyCGyMxNkCn+PDEKgeeZ0yMEFALF8aI8ryue8BgCnkDxuvQmeNUTAfFw&#10;k+QgSyEJE0KvEihf34HbP4v9suTj1qVvBgVWe3xDIdDjrODTqgQuMScZRDw4JZtBcCgCzPpQ09WL&#10;s+XLpjxA9TJ2/IBANYHPNijfRdX9mxugEDBHikEIlBMoT7QzhaVyfmhCAAI3BMpDRXl4unGJZgjY&#10;EShf4IEPynE/bl26EOh/21AIBDPPGwi8TKA8ZsTj08vDonsIQKAPAuWBojw49TFyvIBANgFt0Zdv&#10;o2wX2ivw50PbM6YHCGQQKP4zotufH9ViVkb3iK5EYKpkttLElY+1YsoJL+XY0XyOQMUSPzv5We6i&#10;rcyNkCl+9uGp19wIPEWafiCQSKA8bohRK7FXxCAAgekJVISI8rg0PVUGOC2By6r/3UHKRpK+GTQA&#10;GwqBASYJFxcjcIk9yeNXolOyPoKDEXhkwsvX42A053e3Yr2wCuZfHlOMsGKNX8Yv2ppwJ1AIXKae&#10;BxB4m0B5pBED19vDoX8IQKAHAuXh4V95TOph4PgAgUwCPwv+suzjW0i6ELiYyHTkCXEKgSco0wcE&#10;8giUxw7+R4E80khDYBUCFbGhPCCtApdxLkUgXg8Mh4JCYLgpw+EVCFQk3slC1AqzzRgh0DWBinDU&#10;9bhwbj4CRvnvs+RFW5HNEGnqGzSFQN/zg3erEqgIKWL0WpXjwOOuWAIDjxrXGxHgPqARWMzOS+AS&#10;g3+Tq5ZjhecXEz3SohDocVbwCQI1fwpUiEYAhQAEViZQERSGOMqsPLeM3ROoWOfeyO8r0daUu4H/&#10;R+Ay+TyAQBcEyv9DAf5HgS4mECcg0AsB8UiT6NyUJ5/EsSO2KIGfRX9Z+vF9NOqvCv/5w43Aouuc&#10;YQ9A4BKG0n2OB6x0O0hCAALDE6gJBxVRaHhuDGA0AjUr/Xusui295dvGIO8pBAaZKNxckUBFDp4u&#10;VK04/4wZAhYEKoIBfzbUYgKwMRiBn8x7yb/bRro88yOLNHmhPl9RCPQ5L3gFgZ1ARWip+N1A2EMA&#10;AvMQqKkD5qHASBYgULHUM+hovQjPKzJ4hkPVohQC1QgxAIF2BGriiBCW2jmKZXsCNZNv7w0WxyRQ&#10;84kAK3DMOcfrOgKfdS/mz0l3BIVA3YJBGwJtCdRczYuRrK27WIcABHoiUBMEJj319DQ9+GJJoGax&#10;X/24LP+4+XF/VZhfFr5OPk8g0BeBSzhKdy8euNLtIAkBCAxJoCIE1HwGMSQrnIaAJ6DvHL3Faw/2&#10;ihuBwSYMd9cjUFMJTBiz1lsAzUactjoq1l8zzzGcRICvBSVhQggCZwI/Ee8S97ZweXnm1SJNXqjX&#10;VxQCvc4MfkHgIFATYtLOekdP/IQABKYhULP5a4LONAAZyFAEatb790B1W1qL8HyYTUQh8D3/vIdA&#10;dwRq4knNh4LdgcAhCEAglYBwMklVjX30mWwDQQiMSEBPt3rL4BuGQmDEhYrPqxGIBKB7FDXngXvr&#10;SLxKgMl9FX/PndcsjaqA0zMUfJuXQM2Cv1K5bIEb80LzxcS1l06eUAh0MhG4AYEYgapf3BNCVKwv&#10;2iAAgdEJVN0EjnOCGX2a8L87Ap/FL+ZMvaW7QWQ6RCGQCQxxCLxDoCY3i1HtnWHQKwQg0J5A1Zav&#10;iTXth0YPEJAIVC35i8HLHoibl/526MVmvw/+69c1PIMABE4EakLN38G/wnjCwEsIQOCGQPzQcqN8&#10;OQLdyNMMgYkIfJa/voH0lguDgTYSNwKX2eMBBPokUBVXMuJXn6PHKwhAII1A1WavCjNp/iEFAXMC&#10;VYv+4s1lF2zmL8+8VqTJC3X8ikKg48nBNQgEBOp+UcA2UAaO8WZIAmkrYvQcN+TUVDmdNq9KF0y3&#10;AobH6xDQd5DWIjwfaSdRCKyzuBnp+ASqYosQq8YnwgggAIGAQNU+r4owgRu8gcCDBKpW/clPfQPo&#10;LbG7gpPpjl9SCHQ8ObgGgW8CkWD0LXp9bxUrr5Z5AgEIdEGg7q8FVcWXLsaPExCoJSD8St1N7rxp&#10;rnWouT6FQHPEdAABQwJVmXr0cGXIEVMQmJFA1RavCi4z0mRMqxG42QIZ2+vGUl9g+atBfc0H3kDg&#10;hsC/PxnB6NuW8FHHtwjvIQCBQQlUhIZtxEMdXQadIdxuQ6Bu5Yc+CVlyMx/ZHZGm0HK377gR6HZq&#10;cAwCMoGqsGMZMGX3ePooASb0Udxdd1a3FqriStdccA4CaQRu9oC2wYTnN5bS3HlMavBCQOD/GDo6&#10;gsBLBKpiDHvmpVmjWwi0JVC1tav+JFnbcWEdAjcEqpb+xfYlwW7mL8+8VqTJC/X9avBCYIIZ6Ht9&#10;4F2XBKrWfdVvE3aJA6cgAIG6fV0VUoAPgXkI6EWF1qI9H4fJ4IVAzdelx5kkPIXAF4G6j+/Gj1tf&#10;OGZ9y+ls1pm1H1fdpmal2c8IFh8jULf4vZv6NtBb5LuCiLzvrp9XoxcCg+HuZ+LxZHACVSu/7sPD&#10;wcnhPgSmI1C5o6uiyXQwGdDKBORfFZ6cyOiFAFcCky9QhqcRqMvdVh+haN7xHAIQeIxA3Xauu198&#10;bJB0BAGZQN3y9zZvcqrcTdWf8fN9v/tq+ELgXXz0DoHXCNxErRu/5KB2o0QzBCDQH4G6zVwXSPqj&#10;gUcQKCcgXwjk7pFc+XJ/bTSHLwT+1cVAG4pYgcALBOqCDRvnhSmjSwjYE6jbynVhxH40WIRAHoG6&#10;9e/7utkJWjfac2+4/1f8h2L9zxEeQkAmUHcpKXz0IXfDUwhAoFsCleeQm9NPt8PGMQg0ICBkxW2D&#10;RTaJ2CQ+bOCtmcnhbwT+cCVgthgwNByBuoBTeYQYjhYOQ2A6ApWbuC6CTEeTAa1L4GYraBtNez4U&#10;SG4EhpounIVASIBLgZAH7yCwEoHKU8jN2Wclkox1VAKVe+Bu2Jv5yDYRm8SHd/282j7+jcAf/nDQ&#10;qyuIzl8mUBd0GgfRl9nQPQSmJlC5fetix9RkGdxqBD6bQfhm0BIcJigECGZLrFQGqRGo2wCVf4Bc&#10;c4rnEIBAYwKVe5e/Gtp4fjD/BIHKYjjVRbmbuhv51L7by01QCHAl0H6Z0EPPBOoqAW7Uep5bfIOA&#10;RkA+mmjSl+eVYeNijwcQGJjAZzsIFwLbLsvdKbnyHVCboRAYEHsHM48L8xCo3AGVB4p5ODISCIxD&#10;oHLbVgaNcTjh6dQEKrdBKhu5m1kuBP7MUAhwJZC6mJGblEDlJX/lVwwmhcqwINAvgdo9Sx3Q79zi&#10;2UsElr0QmKMQIKa9tG/othsClXtA/ryjm9HhCAQgcCZQuWErPzk4e8JrCLxIoHIjOM9vEqjWjfbc&#10;2R3kxRw3AnzNeZDlhpvNCNwEsrt+az9gvLNPOwQgYEWgdrdWBgurYWAHAj0RyL4QmGcfTVII9LSa&#10;8AUCbxCo/ZBvls823mBPnxB4kEDtVp3n/PIgdLrqkUDtVjjGZLglDE0d3rX/OUchMM2vbLSfcHqY&#10;l0BlBKr9mHFesIwMAv0QqN2ntZ8Y9EMCT1YnYFUHfDgKFwIHX7mfic6dcxQCx3TxEwIrE6isBPiG&#10;3cqLh7GPQUA+k6T7Xhsk0ntCEgKDENA2xbbZtCZtZLnymp1nn09SCExUmj07//Q2FYHaD/tqP2yc&#10;CiaDgUB3BKp36JjnlO7mAYd6IFBbFAdjiBiTm2Y6dU5SCAQTyhsILEugNs/LIW9ZnAwcAj0RqN6e&#10;tfGhJxj4AgEbAr+74rI5tu12eXbTY678jbmnmmcpBGYqzp6ae/qZkUBtIKr+yHFGqIwJAh0QqN6b&#10;tTeGHTDABQgcBKrL4sPQ/jNiTG6a6sw5SyFwnlFeQ2BhArWVQCwiLoz1naFXT+Y7btNrCwLyeSSj&#10;J1ZTBixElyHwuy8u22PbcJdnk0KZqBCoDpOTTjHDWoxA9cd+7KTFVgzDHYBA9XXAMoeaASYTFw0I&#10;mOapAmOSyqiFwzSFwKgTYLAfMAGBkEDtZqg/c4T+8A4CEKgjIJ068izWRoW83pCGwCAEfjfGZX9s&#10;W+7zTN56F/FBRiu7OU0hIA+PpxBYkUB1kJJj34ooGTMEOiBQvSGr7wk7gIALEPAEqreENxX9DYGz&#10;2N3r6sR710Gr9nkKgal+daPVdGN3EQLVaZ9LgUVWCsMcgED9bhz2hDLA7ODiDAQuO+QoNI6f4SAn&#10;O2/OUwiE08Q7CKxN4BLXcnHI8S/XCvIQgEAlgeqtWP25QOUAUIeANYHqTXE4FMmUkaZDO/iZKx8o&#10;v/pmokJgshLt1WVB5+MTqA5K9R9Djg+REUDgbQL1+7A6FLyNgP4h0JTA3+tv0h+FxvEz7H+20+ZE&#10;hUA4UbyDwOIE6j8GlGPg4lgZPgSeJFC/CakDnpwv+nqEQP22+HUzsjsiTY+M8cFO5ioEzBbHgzNA&#10;VxBoRaA6kNV/GNlqaIvYJaItMtHaMOt3YP3nAZpvPIfAHAQiYVZuki8EqvPtezRnKgQGnob3FgA9&#10;z0ygfkvIcXBmZowNAr0QqC8Drl956GVs+AGBcgJmeek3RV4y5dbB5Vm5u91rzlQIbLDNlkf3E4eD&#10;EEggUP9xoMFZJMFPRCAAgW8CBulspcPMNz7eQyCJQGSfyU3yrpKfJnnwutBUhcDIE/H6SsCBOQnU&#10;bwo5Fs5Ji1FBoBsC9Ruv/nOAbmDgCAQ8gfqt8WvrNz1esuTWweWZ736+j5ynKgS2iTJbIOdJ5zUE&#10;xiVQfxjgUmDc2cfzUQkY7LroUWZULvgNAVsCkUOj3CTvK/mpravNrM1VCAw9Fc3mGMOLE6jfFnI8&#10;XBwrw4dAMwIGZUD8I81mnmMYAq0JmOWj39R4yZB3Hdy1twZgbn+uQmDDM90MmU85BpcjcIlz2QQs&#10;ziXZnaIAgUUJGKSx+pvARdkz7LUIKHutPmmOhHGyQmCtyRtpoeHrmwQM9oUSLt8cFX1DYEoCFmW3&#10;wZafki2DGp+AWS763SSXvXJ0cPwMkU33t0O34f0XDnGCd38vszrBoBgCBKoIyLEry6Twny9m6SMM&#10;AQgkEJBPHwmKJxGS4AkGLyGgE1C222I7aLIbAX26aYHA0gQMApvFB5VLzwGDh8AtAeVgcqt3FjDY&#10;7GdzvIZARwQsdshnOL/b5LJbjg6On+HY5Q/VLkZCpd7fzVYIbNMhz17vE4F/EGhLwOI7w+yttnOE&#10;9dUJmBTbgx9KVl8DjP9BAkpKW20LzVYIPLiC6AoCYxEwCG4m55SxqOEtBB4joBxLsvq3qPizOkQY&#10;Ag8SsNgjH3e1fHh0cPwMxzblhcCf6QoBbXLDyeQdBBYkYHFEkKPjgjAZMgSMCZiU2WRA41nB3MQE&#10;tnQmbRjp2cQU/sxXCGyzxVFl6iXL4CoIGAQ4k9NKxRBQhcCUBEw2lkWtPyVdBjUJAbPjnZYLjw6O&#10;nyE3WUt+Gmp2/W66GwGxvut6CnAOAs8RsDgoyBHyuTHQEwTmI2Cyq4Y/kMw3r4yoYwLbpsveMiYb&#10;tTcm8/350I0wf0G0t2WGP/0Q+FcfyErCZz8A8AQC3RGo35TbkLLPNN1hwCEIxAmYbJS9i9hm2dvk&#10;jmJaccf7bp3vRiA6wX1PBt5B4AECFpcCSph8wHu6gMB8BORTR+Y4Zz2kZGJAHAKJBLZtd9k0d1tR&#10;ar8YSey/H7EJC4ENrjRX/TDHEwi8S8Aibpl8o/ldDPQOgS4ImOwlk/q+Cxw4AQGNgNnRLpYD9za5&#10;o5iW5vIQz2csBKadrCFWFE4OQMBki8ihcoDR4yIEeiJgspFMtnRPVPAFAo0JbBvvsm3uNqPUfjHS&#10;2O8G5mcsBDZM0mw1oIdJCIxJwOTjQ5MPMsfkh9cQMCJgs4smOIsY8cTMxATMDnax/aK36S2jM5+0&#10;EBh9WvAfAo0JmMQ0s7jceLCYh0CfBIzKAJPd3CchvIJAGwJb9rrsmyOjHT+/e5aeX4x8Kw3wfspC&#10;YJsYab4GmA5chMBTBLgUeIp0eT+EsXJ2Q2jaTPAMJ5Ehpgsn3yVgs122McR2jN6mt7yLxaD3KQsB&#10;Ay6YgMD0BEzimllsnh53owGazGIj3zAbJWBzHRA91UT7pxEC6xLYMtcldh7Z7Pj5TUd6fjHyrTTC&#10;+zkLgW1qpBkbYULwEQKPEeBS4DHUdASBLwJWZcAUB5EvNryFwJWA2aEutmX0Nr3l6upoT+YsBEab&#10;BfyFwDsETGKb0YnmHQL0CoFXCNicakxq+VfGT6cQeJPAtv8u2e/Yk8fPN/17tu9JC4Fthteby2dX&#10;Dr1NQcDmIEEpMMViYBCPETDaMZejzGMDoCMIPEzA7EgX2zV6m3Ko1BUexlPV3aSFQBUTlCGwEAGb&#10;QGYWpBciz1BXJWBUBlw/0lwVKOOGQB6BLWFdMt+RxI6feRaHlp61EFCqt6HnCuch0IIAlwItqGIT&#10;AhoBo4OGzcbVnOQ5BLoiYLRrhALgNMxLceDalCOlruA0R3jx3whO4iMEINCQwD+TGPv3+hFLQ58x&#10;DYExCZhstvhxZkwweA2Bpwhsm/ByhD825vHzKV966GfWG4F9lleczx7WFD4MR8Dos0V23HAzj8MP&#10;E+BbQQ8Dp7s5CJgll0sBcOKjtykHSl3hZHWAl9MWAjt7s6UzwETiIgRqCNgENKtTTs1I0IVAtwSs&#10;NohR5d4tJxyDQEjA9jC3WbtkvKOH42fY/+Tv5i0ELvM8+UwyPAjUEDA6WiwZRWu4v6lLjHyYvtXu&#10;YOIenji6m4ZAbO/obVuLtHl1hcF4zf07An+nmafBlhXuDkjgnxjqcgeyhUt2XS405FcgIJ0kSsbN&#10;/iqhhs7IBKz2zg8DKUkdPRw/R6aV7/u8NwIcR/JXAxprEzA6YawZSl9aOkZzFvGe6YzAyWiy4th+&#10;xjMGhSgEhiIQ2z1629ZitX37pDX3jcAfrgT6XHZ41ScBm0uBLWbqIbXPgeMVBJoSMDtGsLOazhPG&#10;uyRgtn0+o9usXbbR0cPxMwnDxUqSVo9CE98IXOe6xwnAJwj0RMAotGWF057Gjy8QaEDAbD8Y7c8G&#10;Q8QkBPonsO8fbTPqe2tr0ZT6H3KSh5PfCHAlkLQKEILAQYBLgYMEPyFgQ8DsEKEfVWwcxQoEeiRg&#10;toGOwV020tHD8fMQjP68WIlKd904840AVwJdLz2c65SAUXiz+kuJnVLCLQgkEsg6XMRsGu3MWBe0&#10;QWBiAvsO0rajvru2Fk1pFlaz3whwJTDLSmUcjxEwuhTYgqceWx8bDB1B4FUCZkcINtOr80jnrxEw&#10;20LHCC5b6ejh+HkIRn9erESl+26c+kaAc0jfiw/veiVgFeK4Feh1hvHrGQJmO8Do//l4ZtT0AoEe&#10;Cex5TTvr6zlva9GUehxkkU9zFwI7kumnsGjeUYJAjIDZsYPtF8NM29wEKAPmnl9G9wQB8xxyOfMf&#10;PRw/k0Z1sZKk1anQ/IVAp+BxCwJdE7AKc2Znoa5pDepc2iRnpcdBSbRw227pp81TizFgEwLTENi3&#10;EcFMnM7JCwFmXpx1HkLgloDdpQCx9xa2LAA4mcsYT81mz2wnjsENLyFwJmC2jw6jl7J670E/Km4t&#10;kgsXK4f5IX9O/8vCQ84KTkOgAwL/pPhX4he/NVxCDZ2BCVhtnQ3BXCeOgecU198gYLeT9LP+G+Pq&#10;q8/JbwQidV5f84A3EOiPgN1HkXbRvD9KeASBbwJ2691uD377yHsIrEjgUljvm1UvErYWaTdfrIyN&#10;khuBsecP7yHQkoDVXxLdY+lkobMldmwPTUA6OJQNiD1Txg2tWQjY7iXN2vL7bPYbgUilN8tOYRwQ&#10;aEjALkRqQbih85iGwOME7H5HmNr58cmjw9kJXBLakZeOnyGATVxquFgJtYZ7x43AcFOGwxB4koDZ&#10;pcAWUGcLn0/OA30NQUA6NRQ6zm4pBIfaNATsttO+mzRr7LTpbwS4EpgmJjCQlwjYhUnDD0tfYkG3&#10;EIgR0I4aMR2lzW7bKR3wGALLEbjsqmPHHj9DIpu41HCxEmqN944bgfHmDI8h8CwBJRqWOMGtQAk1&#10;dIYgIB0ZSh2f7qhRCgK9hQnY7ah9P2nW9L2mt0w2KfPfCHAlMNmSZThvELCLiFo0fmNUffcJqb7n&#10;59s7y/my22/fXvIeAusSuOyrY9MePy9opIaLlYvWaA+4ERhtxvAXAm8QsPxVAX5X4I0ZpM+mBKQD&#10;Q2mH8x00SkmgtzIBuz217yjNmr7b9JbZZmWBGwGuBGZbtIznFQKGUVELya+Ma+hODSdlaA5vO2/6&#10;2y9M6tvTSf/zEdiTzmVnHZno+HkZttpwkRz6ATcCQ08fzkPgOQJ2lwLbhzOXkPzcOOgJArYETE8L&#10;7AzbycHaqATstlVsT+ltWov2fFTOm98r3AhwJTDwAsX1nggY/jenph+h9sQIX1YjYLqUDbfYavPA&#10;eCGgE9irissJ/ig1jp8XdbXhIjn2gyUKgbGnCO8h0A+BSygtd830/FTuBpoQqCJgeVagDKiaCpRn&#10;ImC3sWJZS2/TWrTnI7NfoxDYZ85uVY083/gOgToClkcVSoG6uUD7dQJ/TdfwjEeM16cIB8YkYHti&#10;261dttfRxfHzAkptuEgO/mCNQmDwScJ9CHREgFKgo8modOWSGkV7y6RDcfSxh6ZkLDdWzGnaILAU&#10;gViU09u0Fu350EgXKQT2uTON2UNPOs5DoIqAZSg0/US1alQjKlvOxIjjf9Vn49sA5vLV2aTzvgjY&#10;ndeO099lgx1dHD8vANSGi+ToDxYpBEafJvyHQE8ETD+7XCfa9jSF+FJLwHbdXk4pte6hDwEI3BHQ&#10;t53Woj2/66nv9lX+fOi/LWr/nXMK+15geDcnAcM/Jbrf1bE151wm047Ktgpg/U+7UBhYGQG7Dbbn&#10;lt3aJcccXRw/L46qDRfJ4R8sdSOw0LwOvzAZQO8ELnG1xmG2Zg09dJ8mYLxeTffS0yzoDwKjEtA3&#10;ntaiPR+VwK/fq9wI/NmvBPgHAQiYEbC8FOBWwGxaMNSagHUqmfRs0XoasD8xAbs9tu+u3dpllx1d&#10;HD8vNNWGi+T4D5a6Efish/HnjBFAoA8Cl9ha5dZKcTcF1CM80qbwEVdSmPQgYwzD9PdteuCDDxAY&#10;hIAe/bQW7fkgA1bdXOZGgCsBdQ3QAIFCAltYNDwWbaZmjbOFfFHrjYDhcv8MjQXf2wzjTwcE7LbZ&#10;vsF2a5eNdnRx/LyMWm24SE7wYK0bActTywSTzxAgUE3gEmCrLC4VfKtIofwGAev1abt73iBCnxDo&#10;nIC6afXdp7VozzsncO/eOjcCXAncrwYkIJBNwPRXBfZSfdpgm40Wha4IqAeKUi9Z6aXk0JuagN1O&#10;O7bY8dNhO7o4frqG44XacAhM9XOxGwGuBKZavQymCwKXIFvn1VoRuI4V2o8RsP+f74z3zWMk6AgC&#10;TQnYZgDVmr7/tBbteVMajxhf6EaAK4FHVhSdrEfA9lJgq9bnDbjrLY45RqyeJkqHxxIvJYceBFIJ&#10;HLvs+On0jv18/HQNxwu14RCY6+dqNwJcCcy1fhlNHwSM//SJ/aevfWDK8WKxTJSD5nFZ+/V4OZk8&#10;PiY6hECfBGwj325N3G3iww8RrUV73ifGLK+WKgQmnsesSUcYAuYEKAXMkd4bJKLdMzKQsD2ZbA4Z&#10;bxaDIWICAvMRUOPjsaOPn5ehqw0XyTkerPTVoJ8Z+6sujjlmlFFA4B0CfEHoHe702pSA/ZGADNR0&#10;wjA+NgG7DbdvtN2auOHEhx9yWov2fGzcP94vdSMgL4gZppExQKADAsaR0v4LGR0wwoWxCNgdS45x&#10;G++Swyw/IQCBNALHpj5+XrTUhovkJA/WuxH4w5XAJGuXYXRHwPhSgF8b7m6G13KowXmAMmCtJcRo&#10;MwnY7bl9q+3WLltOfOjcvIj/tmjPneLIL9a6EbguiZHnDt8h0B0B628/cyvQxRTbZecuhpPmRIO1&#10;Z7090gaCFATWJBCPW2LrUT6sBWzBGwGuBNZa4oz2WQL2twLU7w1n8J+YDRt2OIrpBlym/kxxlHnF&#10;z64J2G27Y7cdP92w9y4uD12r9iJfQ7PU4/PFbgQK5r/HWcMnCHRMwDxk2iWHjqkVuGYOusCHSVUa&#10;3AaQfCZdKwzLjoBtqI9bE1v3mCo22I2xR0sr3ghwJdDjSsSneQhswdQ2lm7WOPTOsz66H4nt6v0M&#10;l/Xb/azj4EwEjg13/HRj2zf35aFr1V7ka2iWuny+2o1AwQroct5wCgJdEzCPmw3OZl0DXG28HU0G&#10;twEdTQaurETANurFrYmte94SGyafhSVvBLgSmHxVM7z3CWwR1TagbtbMq4v3MeFBbwRsV+1ndKzb&#10;3iYZf2YncOy546cb776/Lw9dq/YiX0Oz1Ofz5W4EftZAg2Df5/ziFQReI2AePFt8VPsanbE6XiVi&#10;tlhi5vtgrKWDtxBIJGAbZVRrnw0ptu4tYkPiAIYVW/NGYNjpwnEIDETA+g8I7UGaU5XxAuDPBjmg&#10;TY4ALFjHlxcQeIjAseuOn67bsj1+MePsTfJivRsBrgQmWboMYwAC9n83vcVHtgOAxMXmBJqsLPsN&#10;0JwDHUDgHQJlh3TJ1/3gLlrbH35O9WKrqib1MdUzbgSmmk4GA4HOCHAr0NmE4I5IQDwYiJIZD6f/&#10;IDGDBaIQiBOw3YIfa+oGzOtLNRMf0ECtC94IRArCgSYOVyEwCAH7D0WbfHbbF828RNWX7+N587fN&#10;ipr//DDeVOPxAgTUjbeHVbXx07Jo4F3yRoBvxS4QCxhiPwRa3ApE4nk/A2/riZ7R2vY7nfUmyZ/Z&#10;mW6dMKCWBGx34ceaugfz+lLNtMTxrO0lC4EP4r8LzO6za4neIKARsC8F+L1hjTXPswjknQmSTZNe&#10;klEhCAFTAsfeO3464/tevzx0rXtLo2jg+uj1xYpfDYr9tkiv84RfEBibgB5/i8fV5vscxe6gOCCB&#10;RmvI/utwA7LFZQikE7A9gsetxVu/fW6Qur67eP39ujcCr6PHAQisRGALp3nxNwEOf000AZKNyIw3&#10;qObr8Rf1CicHm1WFFQiYEzi23/HTdbDv98tD17q3tIoIrpNeX6x5I/CzGpad9F4XI35NTkAPwsUD&#10;b/SJbrE/Ayo2mJUxKDRKANwGjDH9eNkTAdvNGLcmtqphUG3oCV+tL9wI1BJEHwIQSCSwxVQxCCeq&#10;i2KbwSVCtTh4HpYSMF+Hv46wFktnBL2FCRhuxyPJXHbi3sflYcDc0IvAbv9vFr0R4Eqg/6WJh1MS&#10;iEfisiGveS3QgmQZ//G0Wq0YbgPGWwt4PBWBaFj8NIrH/b1FbZgKkDiYtW8EZvzeqzjNPIRALwQa&#10;/AGhTwiPJoBeBp/qh5iSUpWRixNoBneqJRhnSCsEDAnYbsmPtctmtO3DcPA9mFr1RuDmiqiHqcEH&#10;CMxJoM3Hpq0+5J1zDhYeVasDQZtlvfBEMXQIZBO4nP8PC/u2/zSK+39vURsOExP/XPtG4A9XAhOv&#10;bYbWLYEmtwJ7IFfTQLcocOxRAmKyt/CAlWdBERtLErDdlR9r6n607WuW6Vr2RoAjwyxLmHGMSKDR&#10;x6dE+WaLYQa07W6N1HNHs/nAMAQg8E1g24dyHbA/1Tfp3iIGOF3lu+ex3y9+I8CVwNjLF+/HJcCt&#10;wLhzN6TnYqI3GckqpwUTWBiBwBeBdjvzq6Pt7ZN9XXvv9sm6NwK/5SHrotu1iWOTE2h1K8Cezls4&#10;S5xjG14GLMEvb0khDYFkAobxetuKH2uXLbk/vTx0Hu4tohe6itOd48XKNwL/xKmfY14ZBQQGINDm&#10;VmCP6WNH8JTINPYIH16cKUDLXGIayrihBQFzAvebUQwE92rmnvZmcOVC4Gcu+H3h3tYk/ixEoFEp&#10;sNUCRPeFllF0qGLyj2okN7LIklEhCAGRgO32/Fi7bMv96eVh4I3oRVwl0B/8zcJfDbpbGYPPLO5D&#10;YAgCjb4g9Kfdd0GGwGrvpJgq7buxtthwHbRautYIsAeBFQjcn9vFGKaqqQ3zweRGgN8Xnm9VM6Kh&#10;CLS7Fbj5FGgoSjhbQEBM/AV2JJWFjgnS8HkGAQsCtlv0Y+2yM/enl4eB87ZeBKaHeLP0jcDv2lh9&#10;DQyxUHFyZgLNPlpt+HHwRPMRz5EDD7RhaG+2ZAfGjesQyCVguEW3MCZb259+YpzYrEY/tSF3jAPI&#10;cyMwwCThIgRmJ6AG8dqBb7F/uIAu5qtaEKvpN4U43JJabfYZ77oECjZn02AxwkysfSPAlcAIaxQf&#10;1yBQEL/TwHAtkMZpJqmmc85twExLhbG8SMDwBL7lj4+1Sx7Zn34eip1dxA8aasMhMNNPbgRmmk3G&#10;AoGBCWyRVwzV9UPazM4W1mcbT/0kewuNVtFvB5D3pHkFgU4I3G9LPSzoLZ0Mrrkbi98IcCXQfIXR&#10;AQTSCdxH83RboWTTj4jDrnj3LoGmaZ3bgHcnl95nImC7VT/WLilkf3p56CCqLWqDU53pBTcCn9nk&#10;PxOYaVEzlnEJbOHXNjl4FJvdtYK7H7rNqxGiZKvF80uQBWSzlLACgY2A4W69TxxiZ58NLbasNUGr&#10;3whwNFhrvTPa/gk0PGxxLdD/9Nd42Hh+uQ2omRx0IdCewCV77Kf8y8PAD7EOiKsE+jO84Ubg32cZ&#10;jPBh1wzrjTFA4JZAq/9XYO942+2Lhfhb3NMIiAndbnSsGzuWWIJANxcCTMWfPxQCrAIIQKAzAi1L&#10;gf7/B8GUA63tqfTn05DOFkGMRKrLAABAAElEQVSeOynQ8iyG0rbAQ9u8gwAETAhctukeFy4Pg67E&#10;yBFXCfSneLP8V4OOVSKuhimmmEFAYDwCLb+F8bfxN0jGo53ocb9BsvWMtlyOifARg8BcBAzDyXZu&#10;l63tTz+HerF5teO+vn64ETjY8OWggwQ/IdABgba3AjefEnUwflxIJSDm+FTlFDnOCymUkIFADgHD&#10;bevqgIKdKrpRYCdn6P3JUghsBaO4FPqbKzyCwFIEGpcC1AJTrKbm0Xu5Q8EUy4JBLEjgslX34PB5&#10;KEaJi/iCyH6HTCHg5p4rAYeCFxDogsAWqcUIbuPcZrrHVNBwxCq3QT8MeQBVjytEnUYaIDAKAcO9&#10;e58mxM4+W1tvGQWkiZ/8jsCG8TfWi0vChDJGIACBMgJtv53NrwuUzUofWu0jdtvV1wdFvIDAHAQu&#10;RfseIC4P78daoHJvtG8JbgT6nh+8g8DqBJp+Q4g/KDro8mpfBBSdIQalidsQeJaA4f7dzu031sTm&#10;z3FfbHmWRBe9UQjs0/B7Mc6Xg7pYkzgBgZBA41JgSyMLfgYUIh7s3QP5myUx2JrA3YEIGG5gVwdc&#10;duzeyeVhAEl0I64S6E/zhkLgM5WDfkV2mmXIQCAQJeCCfVSqvHFLCEOF/5ec7eKjEjF5l0+9rPkS&#10;YNkZnkIAAtkEXB0gRgx2+BkovyNwpiEumLMAryEAgXcItA7crf8U/TvUpuv1kWniVwOmWzcMqCcC&#10;hietLS/8WCtIEKIbBXZ6QlvmCzcCP9z4clDZ+kELAk8RcBG/VYd7WlgyC7QCam5XTNzmvbAGzJFi&#10;EAJPE3DhXIwabPJgPrgRCHDwBgIQ6JdA+09qH/nAOQpYTFtfGvZZLNFiinNfvtq9fWZu2q8xOyJY&#10;gsCIBAzDyBa4fqypEUzs7COtt4wItcpnbgR+8XElULWOUIbAIwRc3G/W25Yd1JzSrFMM3xEQk/ad&#10;UnY7M5+NDAUIZBIw3MsuH1x27t7J5WGmo+uIcyPwNdeGa/TLMm8hAAEDAu2j+zMfPRugWMXEU//d&#10;Q/ultcqMMU4IvErA1QHiie6z0fWWVz1/pXNuBA7sxx8O6uIPYxxO8RMCEPgmsEVxMYZ/y1W8d2mk&#10;wkaZauuRlXn1ptZDRCgC3pxk+l6HgOGGdqmA3Vu3frgRcPxYSg4FLyDQN4Envsi91r1Ap+HvqbsA&#10;vkXQ94bHu2kIGNYBOpO9k09IE3u7adHNTtvCjcBlarkSuCDhAQR6I7DFcjHGW/q5ddDp+dhylP3a&#10;aj7Bx9CZ5YMEPyEwDgGXBPI2sC6tt4wDpchTCgGPjS8HeRa8gkD3BFr/h8M7AGqBt5bBY1UAxd5b&#10;U0y/CxIw3Nd6HbB38jnU673pLQtOyh8KAWHWuRMQoPAIAt0ReKIU6LAWePFzq6di42Np+kWW3W0n&#10;HILAFARc9HAvzsPSK4R1gwGFwGmFHFcCp0e8hAAEOiawhW4x2Nu6vHWxbo6wRZlg7YEJdV4wrQ4F&#10;LyDQnoDh5naxX9zE4sP24xu0BwoBaeKe+thL6ptnEIBADoFHrgW2cuORzGKYJ3MYdiT7IIFHZrQj&#10;tLgCgZcJ2O5uxdr++LO3xfablpcBvdQ9hcAZPFcCZxq8hsAYBLbQLoZ8W+9derE1m2/t1fNr0w9J&#10;HphFj/tVjN4NXkEAAgUE3P51LwqMoPJDgD8fGqyEY0k9mpACD3gDAQjkEzh2br5mlsbEf1L0IYIx&#10;3A+G3X9P/AHa2Fhpg8B6BAx3+BavFGv74080E9tvWtabk8+IuRGQJ77p515ylzyFAASKCeh5odik&#10;qLgll08qERurH4qpq9rqAAaeHXjDGRyANS5CYCIC6mYWY4oqPRGRgqFQCITQ+HJQyIN3EBiGwDO/&#10;LMCfFLVfEGLKtu/m1yJngWZoMQyBCAHDfb5t4h9rl928P748DJ0S/bjRCS3M9o5CQJlRrgQUMDyG&#10;QLcEXHZo7eGWSabLG+98CCLm5IbTN920NWSFaQhYErDd64q1/fFnk4vt+vbXWywR9GqLQuBrZt7J&#10;hl9O8BYCECgj8NS1wFN/RqiMwihaYrJu6Pza2b4hWExD4EkCbiO7Fxm9Px11Mlx7S5RCQCPPlYBG&#10;hucQ6JnAlhqeifSfXkoSUc/0HvTtmVnyA2KqPAteQeBpAob7XY/xeyefjS72dtPyNJF++qMQ+J4L&#10;rgS+ifAeAoMReOxaYK85nj5fPt3f19wbfUIi5umvrkzfvozNdCwYg8BwBGx3/K+1vF2dJz0c4QqH&#10;KQQu8I5KwCjhXezzAAIQaE1gC/m2iUd3eO/HKMM85bI+mGdaHh+n0fw8Q4deIACBGAG3nd2LQ9oF&#10;Yz3EiC0XQ4fBRX5SCOgTTSWgs6EFAr0TePBa4Ml7gddTVmVcFPNw27X0OrK2w8M6BPonYLvvFWv7&#10;489uF9uJA+oyoRC4ojmuBK4tPIEABMYhsAV+MSG0GMGno7EzzQOB77Hp8FM89pz4cfAKAgMTsNz5&#10;7iOekr0tOlJiaODJuLpOIXBl4p5UfvTl7PACAhB4h8AW4cXI38abyl8YeNDTNuOPWn1ldMtn+OiU&#10;0AiB8Qjoe3oPMZ9WMdboenrLeHTKPKYQELg98MmY0CuPIACBBgTc50cNbF9MulR0aVn8gZiaGzMh&#10;vzcGjHkIpBGw3f6/1vL294+0rSNpgx9AikJAmqSjEuBKQKLDMwiMRWBLAU/G/72vvBzVCc4j7hm7&#10;8yT7k+tDTsHJf15CYBYCliHA7Wv34qDkAq/endhyMXQYXOcnhUB0rqkEonhohMAgBB69FtiYbAmH&#10;9PJZG2Lqbb5qgN8cMR1A4AUC285WQsr++LPvxXYiQmyyKAREOo0+GhP74iEEINCegJ5AGvXt8lIj&#10;+6+ZTf54REzID7hNzn8AMl1AIJWAbSD4tVayy0VHSgyljnwUOQqB+Ewl57y4GVohAIHXCTx9LdDi&#10;YmCcrCUm3QfWwDiEHoBBFxCYioC+u/d482kVA4+uNxWe0sFQCMjkuBKQufAUAiMT2NKBmCYajsnl&#10;p9s+nvbs1qFigRdHQsIvnjUUIdCEgG04+LUmbXTp2c+IflpER3SlJjD6NEohcDMvXAncAKIZAkMR&#10;eP5awPJioIusFQ+KYrZ9aIl0geehsdINBIYgYBkQXPS+7HTXi3txgSO2XAxd1FZ4QCGgzLK7Eogn&#10;PUWbxxCAQK8EttAvpoSm/n567D3puKhXiOJ5rCdHe4d7cpWXEIBAAQF9j++h59MqxiBdr8CJGVUo&#10;BLRZrc2Jml2eQwACbxNwHyw960jlfzj2rLO5vYkZONdIsTypvhgdihBoSMA2LvxaK9nuoiMlhhrC&#10;ess0hcAtea4EbhEhAIHRCOwJQMwMbQfy6VJOPi94YzbWl32XgZqNDkMQgEAhAcvQoO/zvZdPq9id&#10;rlc4qOnUKATUKeVKQEVDAwRmIPDSvcBWgPSamYqCnph7H1wfvcJ8EAFdQWB+AttG/4010paXnv0w&#10;+WkRw5SuND/O8wgpBM405NdcCchceAqB0QlseUDMD63H9dPpsFnIhcRX4J0nZ1iE50HwGgKzErCN&#10;EL/WLrve9eJezMqz0bgoBHSw7tMxl/Z0WVogAIEhCbxVC2yw8m8GLhnwReQd5NyecLw4E3QNgU4J&#10;WAYJfbfvvXxaxe5+9CJNnbJ70i0KgQhtVwlEZGiCAAQGJ/DWV4SO6wg9w/UK9u/7sXE8aL1OJn5B&#10;YAwCv4f5kq1PHRCdYgqBKJ7fRq4EUighA4FRCWypRcwUz4xnvxl4sfuSQb7ubslhoGSg6EAAAqUE&#10;LMOEi5GXrb/38nkodncRLx3MzHoUArHZff9jr5h3tEEAAmYEtnwh5hGzDmKG3us55lWvbaT2XmcG&#10;vyBwImAZ1vRNv/fyaRW7+9GLNJ38Xffl/9Ydes7IxWWUYwBZCECgdwL//unZpgvf27vXvodqkL1P&#10;UvUAMQABCFwJ/J7CBghRV997f0IhEJ0ht+aoBKKcaITAHAQ4ZfY9j93Xan3jwzsIPEfA8tTkvhh0&#10;cX/v5XNQE7v7OcJFmi72lnzAV4Pi086Xg+J8aIXAZAT2zCHmjcnGOeBw3OcyA/qOyxBYjIBlFPVb&#10;37/yOKVnvlV5VaSk2Br+MTcCiVNouagTu0QMAhB4hcDC9wL9pseFJ+WVTUCnEOiIwO8J7BKf3MnM&#10;vTg7/SMuNp3Fln/N38O5WwJuDV1W4J0m7RCAwMAE3NbvZQyPhKDuRr3Tf2TkvUwzfkBgAgKWgcR/&#10;Meg7Euy9fJ6J3f1IR5om4GwyBL4aZIIRIxCAwGwEfPaZbWSDjec7+Q/mPu5CYD0C4um7EIMPAP5V&#10;oSnURAIUAiKW00P3WwJcnpyo8BICCxDY0o5lPluAmPkQyfzmSDEIgdEIaGF4f/4JEaLAT/CINI2G&#10;oZm/FAK3aF0lcCuJAAQgMBkBaoE3J5Qy4E369A2BUgLi6bvQmL+a/Y4Hrg4otIzaLwEKgfSlwJVA&#10;OiskITANgV5qge8s2AZwNx98PDPcNhCxCoGlCVjWAR6kHhLE/n7EI03e8uqv+KtB9yvArT5xRd3r&#10;IwEBCIxNgD9f//j8ubD7eM90CAEI9EPAXwh8+7SfyD5xQjyaUQd889LfcyOgs3Et3XxG5jziBQQg&#10;8CyBLa2I6eZZL5bojRpgiWlmkNMSsIyUvg74jguuDpiW42MDoxDIQc2Xg3JoIQuBuQhQCzwxn9/p&#10;/ok+6QMCEDAjYFkHeKf0wCD29yMeafKWeUUhkLIG3JUAlUAKLmQgMCuBF2sBPQ/awnbRztZskrWn&#10;xpjkDEIQgMDbBPyFwLcn7kKAw/43muz3FAJJyN7MjUkOIgQBCDxDYD+siqnnme4n7oUyYOLJZWjL&#10;ELCMjr4OkKKD9CzALLpyqxWYWOINhUDeNHMlkMcLaQjMSGBLJWKKmXGsz4yJ5PwMZ3qBQGMCD0VG&#10;1417cR7XTzyJNJ2FeU0hkLYGuBJI44QUBBYhsGcaMc8MP/7ngx1VwPCLhgFAoAEB/UJgj73EDSvk&#10;FAKZJLkSyASGOASmJeDTVPshTpv0ph1Y+zVBDxDojoDlpyM+wOpRQuzvRzzS1B22dx2iEEjk7z4l&#10;oxJIJIYYBOYn8Ek4Yr6Zf+wGI9TTu4FxTEAAAk8TeCgY7t3owZe4kjntFAKpwFwlkKqAHAQgsAQB&#10;/7nVEsO1GiTZ2ookdiAwIwEfWL9jhasDYsMWa5JvSzED67RRCGTPNVcC2chQgMDcBD7ZRcw7VuOe&#10;LH9NNhyrWcYOBMYmYBkE9TrAMxL7+4kukSavz6sPgf/BIZWAS13i+kq1ghwEIDAngX8uRAw+vtbj&#10;+DcNqcEnGvchYEvgocPR3s0nSon9tY5ftsi6sMaNQPo08OWgdFZIQmBBAnpuWhCGPGSStMyFpxCA&#10;QEAgfiFwG0ioEQKa8TfcCMT5iK3iChMleQgBCCxGgI+79QmHjc6GFgiMTsDyaBSpA1w37sUZXKRE&#10;iDSdLaz3mhuBjDl3VwL8mkAGNUQhsBiBPd2IKWoUDi7SGTpMDjaEiSkIdEjANuip1vYGPZz8tqja&#10;HXJ73yUKgZw5aJEfc/pHFgIQGIOAcTGg571xcIzhKV5CAAJFBEzP3j7i+Vfeq59nkQ7FJsmSt7ny&#10;KwqBotnnSqAIG0oQWInAlnfEfLQSg9hnd2txYLQQgEAqgRZfDErte0E5CoGsSedKIAsXwhBYnMD+&#10;GZRBMTDuR1njer74ymX4EMgjYBDnTh2q1vYGPar8tojautap3zVfUgiUzTtXAmXc0ILAcgS2/CPm&#10;pdlBkHdnn2HGBwFHwDTG+djhX7mefuuASIdik2TJ21z7FX81KG/+3VoSV1qeLaQhAIE1CGx/Od+F&#10;jhFGbODsWAMeYVLwEQKLEOCLQQ9PNDcCmcD5clAmMMQhAIGdwHa4Hufjg6o4Z1BGsGQgAIGRCNjG&#10;NtXa3nAbX0TtW62RaFv7SiFQSpQvB5WSQw8CixL4yUVimpqGCPl2mqlkIBBIJWAa1HwM8a+8I5Eo&#10;Kol7RV6pBCgEVDRKg/uojEpAIcRjCEAgQmDLVqZpM9LVw03k4YeB0x0E5iNQ+8UgMboSm2ILhUIg&#10;Rkdsc5WA2MpDCEAAAjcEfrKSmLAkzQGS2AAuSmR5BgEI1BNIDmVJXanW9obbSCNq32olOTatEIVA&#10;+dRyJVDODk0IQMB/8jU2C5Ls2POH9xCoIyCevUtN+nDiX3lbP8/EDiVxr8irCAEOsxE4WpNbhCw8&#10;DRHPIQCBVAIuoCgKr8SZO6d+fH3FNQUTjyEAgTcIpMWKRM9OH498R5e9n88zscNf6VhbogvrifHn&#10;Qwvm/Ht5FphABQIQgMAPgS7/0mZClBvsb6Ky3CAAgf4JuJP8dwhydUBsDE77LPRt6dzG640AXw2q&#10;WQbcp9TQQxcCEPgh8ElUYgrrlBCZtdOJwS0IPE3ANHD538GUYszPM7FDSfxpEsP2RyFQMnVurVIJ&#10;lOBDBwIQuBLYM5mU4vrLcP15dKXJEwhA4AkCUswq7jcSWuL9/CqKQhGjxY7OpUghMNd8MhoIQGBg&#10;Aj8pK8hmb2Ux93HHGedbzpx94DUEIDArARf7vkPN3iCEx5CD0w4f8+6GAB9p3wBSmt16+16tijyP&#10;IQABCGQR+AkyL0YYF+V+3X7RlSxwCEMAAk8R+I4SVf36Tx8uwWbr5+eZ2OGveKytyrHJlbkRKJtg&#10;t16ppMoAogUBCMQJXFJhXNy+1UW5+7/dbd85FiEAgf4JiEfvUrcjIS/eD3VAKfIfPQqBOn5oQwAC&#10;EJiUwKcSiCTnSYfNsCAAgRcIpPzlUPHXqF7wda4u+UC7dD5dgUqeLEWIHgQgAAEIQAACgxJw5yAL&#10;/yNXkFs/PyctsUMuBCrx8/8IlALk/F9KDj0IQAACEIAABAYnIB7LS8fkz1T+1a8tVweItmN1gKjA&#10;wy8CFAJfQPLfmm6F/O7RgAAEIAABCEAAAs8SMD38nL4Y9D0K349/9S2jvL/UFIrc2o8pBIrn3y2w&#10;7KVZ3CWKEIAABCAAAQhAYDYC7iTlzlanEf48cyKnluNPGcTazuK8vhKgELgySX0irdZUXeQgAAEI&#10;QAACEIDAoATEo3fpWFJ+QUC0/XsQM3VG7GjihxQCBpPLCjSAiAkIQAACEIAABMYgYHrwiXyu6vvx&#10;rxIJRawmWlhDjEKgYp7dIstenhWdogoBCEAAAhCAAAReJGB87HHm3LnqNLafZ07k1MIXg84wSl9T&#10;CJSS2/WkFVtjD10IQAACEIAABCCwEgG+GPTqbFMImOAXK1UTyxiBAAQgAAEIQAACHREwPfREPlP1&#10;/fhXiRgiVhMtrCJGIVA1026hZS/Rqm5RhgAEIAABCEAAAq8QMD7yOHPuTHUa1c8zJ3JqOb6VEWs7&#10;i/NaJkAhIHNJfSqt2lRd5CAAAQhAAAIQgMDKBPhi0MuzTyFgNAFiRWpkGzMQgAAEIAABCECgCwKm&#10;Bx5fB1zGtvXz+2lrdo98SnuhqT6gEFDRpDW4xZa9TNPsIwUBCEAAAhCAAAR6IdDquOPOU5eBij2W&#10;1ggX66s/oBCoXQFu5YoLtdY6+hCAAAQgAAEIQKAXAraHHX8h4E5Tx0C3ji7PjjbXJHsT0fMWePVD&#10;gEKAlQABCEAAAhCAAAQg8DgBXwdcuvZ1gHzYvyj4B9QBnsX9KwqBe0Y3Em7BZS/VG8M0QwACEIAA&#10;BCAAgY4ItDrquLPUZaxij7/iYtvFAg9iBCgEYnTS2tzqZUGmAUMKAhCAAAQgAIEBCdgedPyFgDtJ&#10;HUy2ji7PjjbXJHsT0fMWeHUQoBA4SPATAhCAAAQgAAEIQEAlIJ+8VfGbhqQ6ILtL6oAb7F/NFAJf&#10;QEreukWXvVxLekMHAhCAAAQgAAEIDE7A1wGRgYgHq99jl9gWsUWTRIBCQKKS+4xKIJcY8hCAAAQg&#10;AAEIjEWg1cnbnaIOHFtHl2dHm2uSvYnoeQu88gQoBDwLXkEAAhCAAAQgAAEIiATkk7comvDQXwhc&#10;zu6+DpC6vIifO4s2ngV5/UuAQsBkKbiFJy1Zkx4wAgEIQAACEIAABF4jYHvC8XVAZECxLmNtEZM0&#10;fRGgEPgCUviWSqAQHGoQgAAEIAABCCxHwJ/j3QnqYLA1XZ4dbdGmm0Zvg1eeAIWAZ2Hzyi9tG3tY&#10;gQAEIAABCEAAAi8TsD3e+JO+f/U7QF8HSF0e4lJbrH54mV6/3VMIGM3NsTKNzGEGAhCAAAQgAAEI&#10;9EJAPHgXOxf5YlC8Djh6tHXnsLriTwoBq1l3lQCL0wopdiAAAQhAAAIQ6IGA8dnGm3Onp8sovcyp&#10;6VdcbONC4AQq+SWFQDKqO0G3luXleadOOwQgAAEIQAACEFiKgDs7HaPezlCXZ0dbtOmm0dvgVUCA&#10;QiDAwRsIQAACEIAABCAAgYCA7Uec/qTvX/125+uAWJextsBv3twSoBC4RZQs4JYzCzSZGYIQgAAE&#10;IAABCHROwPhcEzX3e5gSZWJtsYuEzvG+6h6FgCF+KgFDmJiCAAQgAAEIQKAHAuKh3MIxd246jMV7&#10;uogfavvPaONZkNcBAQqBAIfVm/hKtuoFOxCAAAQgAAEIQGBQApez+3Z6+n0mnaMOcaltUAIduE0h&#10;YDkJxxq1tIktCEAAAhCAAAQg8BqBxw7e8TrgGL/sDiewg0/mTwqBTGBxcbcO5WUaV6YVAhCAAAQg&#10;AAEI9EWg2YnGnZn8eIVHrjHWdlwkOGFepBKgEEgllSnXbN9k+oE4BCAAAQhAAAIQKCXQ7DxzOdj7&#10;nvwr7/UhLrV5KV7lEqAQyCUWlz/WaVyKVghAAAIQgAAEILAwgcuBaTvh/z6LnfXltouxhcFmDp1C&#10;IBPYnbhbi/JSvVOnHQIQgAAEIAABCPRC4MnTTKwOcMcrCUy0UVLgmSNAIeBQWL94cu9Y+449CEAA&#10;AhCAAAQg0Owsczm7x3s6xONSzFc+AQqBfGZxjWOtxqVohQAEIAABCEAAAn0TaHbuvhyWtp5+n8X6&#10;lNsuxvqG2pd3FALm8+HWo7xczfvDIAQgAAEIQAACEHiDwD936KnuPVYHRHuJNla7NbsBCoGGM0wl&#10;0BAupiEAAQhAAAIQaErg9hzz78+tiOjg5ez+97gPiIqXdSaa5OEvAQoB+6Xglzcr1p4uFiEAAQhA&#10;AAIQeILA7SnGH3jy3Lno+TpA6vMQl9rcN4ryPED6IEAhcJAw/HmsWEOTmIIABCAAAQhAAAIPEpDP&#10;3ScHtuPOrcxJ3L28HJO8Ff/KSd+8uBi7kac5JEAhEPKweedWZf6CtnEAKxCAAAQgAAEIQKAlAXfY&#10;MegkZuto40xlAPpigkLggsT0AavWFCfGIAABCEAAAhB4hMDdCWY/n9/JiI4eB3vXyBeDHIrnX1AI&#10;NGF+WeRNesEoBCAAAQhAAAIQaEHg7oxffNK5KMbrgGNssj8XY4c4PxMJUAgkgsoUcytTXriZ1hCH&#10;AAQgAAEIQAACzxG4O758zjl3QpK77oAkNQrPcuUFEzyKEKAQiMAxaSrZJSYdYwQCEIAABCAAAQi0&#10;IFBcB1ydiV8IHHWAfJo6Wq9WeZJIgEIgEVSumF+b8trNtYc8BCAAAQhAAAIQeIbAzdnFH3Jy3blo&#10;xuuAw7zsz8XYIc7PZAIUAsmoMgVZnZnAEIcABCAAAQhAoAsC8rnbufZzxLkRctLnF5fD0U0dcJE/&#10;G+O1AQEKAQOIsgm3eEt2imySpxCAAAQgAAEIQKAxgZuDizvgNHbD/2dhskPP+dF8oO91QCHwAHt5&#10;/T7QMV1AAAIQgAAEIAABUwK/5++Sw83l6B6/EDjE5a6OVtPBLWeMQqDdlLNC27HFMgQgAAEIQAAC&#10;bQjI5+6jr4rTzUU1XgccPco/L8ZkMZ7GCVAIxPlUtbo1Gt9SVX2gDAEIQAACEIAABOwIxA8tx9km&#10;LiV6c6ieGo9HorVo48kILysIUAhUwEtXFRd4ujqSEIAABCAAAQhA4AkC8SOL6eH872FNHNfRKDt0&#10;tIqqPEwmQCGQjKpA0K9SeRUXmEQFAhCAAAQgAAEIvEPAH2zy+7/o+rORf+XNHuJSm/81Yi/PqyIC&#10;FAJF2FKVjlWcKo8cBCAAAQhAAAIQeI+AfO7+9ccda6JSsvNO92iu+QWBwwY/awlQCNQSjOu7ZV+w&#10;ZeKWaYUABCAAAQhAAAK2BKLHFXeoKehT0BUeecNHo+zQ0erleVVGgEKgjFu+lryS8+2gAQEIQAAC&#10;EIAABJoQiB5W/Ok7KpbomP8FAcna0ZfUxheDEhGniFEIpFCqkDlW8p8/8lquMI0qBCAAAQhAAAIQ&#10;sCMQPar4E01BhxfltDqgoCdUsghQCGThKhC+LP0CG6hAAAIQgAAEIACBNwmczjPRekH08aT80+5N&#10;+FeCptx4sSZo8iiNAIVAGicLKXk1W1jGBgQgAAEIQAACEKgkEDuonA7fMTHZg5PyISA8Opr8V3/k&#10;nqKq3givUghQCKRQqpLx61Vez1XGUYYABCAAAQhAAAIWBGLHFH+YsejpT9oXg2SHjF0xGc+4RigE&#10;2s+dX7Hyim7vAT1AAAIQgAAEIACBKIHUQ0qqnO/MH4R+n6XVAd4Ar5oRoBBohtYbvmwA38QrCEAA&#10;AhCAAAQg8D6B6Pn+dJKJyonDOCn/tMfrAGdD7ulizcnzooAAhUABtHIVeU2X20MTAhCAAAQgAAEI&#10;1BOInlCqDt+5yoe87NHRWj9iLOwEKASeWAd+1cqr+gkf6AMCEIAABCAAAQgUEPDHGJM/hh6/EDh3&#10;VuArKnkEKATyeBVKs6oLwaEGAQhAAAIQgEB7ArEPKusOMRfteB3ghip7dLHm5HlRRIBCoAhbuZK8&#10;rsvtoQkBCEAAAhCAAATqCMROJ8HZOyYouhBo7xI3dcAhL3d0tIpd8bCAAIVAAbQCFb9y5ZVdYBIV&#10;CEAAAhCAAAQgYEAgdjbxJ5ito5ig6Eeg/ZG4PjkrHq3ZHZ2N8DqdAIVAOqsqyWNlF2yiqn5RhgAE&#10;IAABCEAAAjECsVO3P7/ELGhtV23fl3/lta/yvm17ddMcyPImiQCFQBImAyEWrwFETEAAAhCAAAQg&#10;8CCB8PQind3znLn5YtBhTO4odOaQ5WcNAQqBGnpluvLqLrOFFgQgAAEIQAACEKghEDmXhEfviKDc&#10;f6i+ydzUAYe83NHRKvfF0yICFAJF2EqU/PqV13eJTXQgAAEIQAACEIBADYHIqcQfXYo6uKpfn5wN&#10;x1vPkry2IkAhYEXy3o5f35E9d28GCQhAAAIQgAAEIGBEIHIm8QeXT18RSdGXL/VARrLl5KVGfkEg&#10;4Gf2hkLADOW9IbfC70WRgAAEIAABCEAAAs0JyIfuT7dfx5aIZLaXUVty45c32V2iIBKgEBCxtH4o&#10;r/HWvWIfAhCAAAQgAAEInAhEDiS1J+9c/UM+4tLJcV7aEKAQsOGYZuVY4/wN0TReSEEAAhCAAAQg&#10;8A4Bf2b56T/3fP6tfx6FZCsmv+neNJ+t8zqDAIVABqx6Ub+MpT1Qbx8LEIAABCAAAQhAIJWAfhrx&#10;J5YfW7qk3Ne3/llKsuXkpUbqgDM+09cUAqY4b425dX4riQAEIAABCEAAAhBoSUA+dO89tjyv6L1u&#10;HcuNLd1pCbh/2xQCb82RvNLf8oZ+IQABCEAAAhBYgMD5+HF+HQ79cvDWRUPF493FwNGgHPUP+dx+&#10;vFleFRGgECjCVq50rHRlI5QbRhMCEIAABCAAAQjECfj/0St2EPGHlV9ruefzi4G4V3cXELnmbnqj&#10;2ROgEPAsnnnlF3PurnrGP3qBAAQgAAEIQGBWAv4UEhlhklBEP3qul04/rkOpse33lGLDWKGNQuDx&#10;WXarXfke3OMO0SEEIAABCEAAAssRkA/dGwZ/UDmYqKKHQPjzasC3R03JjTFz3jCvighQCBRhQwkC&#10;EIAABCAAAQgMTEA+dG8Dup67VdH84Yumjh7Fxvw+0MggQCGQActI9FjvsW/nGXWFGQhAAAIQgAAE&#10;IHAloB66/SnlqpT2JNfCjfxNc5pPSCkEKAQUMC0f+yWtbsOW3WMbAhCAAAQgAIH1CJwPHefXAQl/&#10;RnGPVVknEbwQLLh2yZSTlxqlCwpnjRf1BCgE6hnmW3Brnl8TyIeHBgQgAAEIQAAC+QSS/mCQP6G4&#10;DuTzuWv+fiFYcCKSKScvNTpNXjQiQCHQCGzcrFv1cTFaIQABCEAAAhCAgAWBcx2g2mt7Poke9ZXG&#10;th6pIJZpoBB4eaqVdf+yV3QPAQhAAAIQgMBUBM4nau3wcZY5Bq/JHu1fPyUTvyKipYj8rnbT/NU5&#10;b7MJUAhkIzNR8Atb3BYmfWAEAhCAAAQgAAEIXAhoRw9/OPEqmqyXCF5JJgKBrzdOXu7HNX+p8daK&#10;AIWAFclMO35py0s/0xziEIAABCAAAQhAIIWAdvDwR5MUK6JMzITUrZOXGsUeeGhLgELAlme6Nbf2&#10;01WQhAAEIAABCEAAAnUEtDO3eDDRhGUXRBO/olFLSmPMnuwBTzMJUAhkAmsgrqz+Bj1hEgIQgAAE&#10;IACB9QicTxrn12cS4qFbEz4rpr0WLYl9ens3zV6QV8UEKASK0dUq+uUtbo5a8+hDAAIQgAAEIACB&#10;jUDKHwzyp5ITsswDimjjZO77pZOX+3HN33q8tyNAIWDHMteSX+DyBsi1hzwEIAABCEAAAhD4JhDU&#10;AcqRw59JvrXT38dsSN06eakxvVskawhQCNTQq9R1O6DSDuoQgAAEIAABCEBAJlBeB+Qd0GOnmqgl&#10;pTFmTx4pT/MJUAjkM2ugoeyBBj1hEgIQgAAEIACBhQh0WwccB33lDHQ0LzRVbwyVQuAN6keffpEr&#10;u+AQ5CcEIAABCEAAAhAoIODPGtsvC8j6ZxFZosHTm05vmhs4tKZJCoFX590vc2VvvuodnUMAAhCA&#10;AAQgMA8B5azhDyPBUBXpQMa/UYx8BCRLTl5q9GZ51ZgAhUBjwDfm3T7QqvQbfZohAAEIQAACEIBA&#10;BQF/FAmM5B3QFSMfi5IlJy81blquPfCJN+YEKATMkeYZZKXn8UIaAhCAAAQgAIFUAsExO3jjLCgH&#10;EVnYaX29UIx8pKKWlMaYva+ueVtFgEKgCp+lsrIXLLvAFgQgAAEIQAAC6xBI+EVhkyN3zIh4vIkp&#10;bNNz07zOBLYfKYVAe8bxHvxiF7dKXJlWCEAAAhCAAAQgIBOoqAPanknc2adtNzIVnp4JUAicabzy&#10;2u0Gfk3gFf50CgEIQAACEJiSwGN1gD/JXDlKR30nLzVuJlz71RxPjAlQCBgDLTDn17uyIQpsogIB&#10;CEAAAhCAwNIEuq0D3Kwoxx5/LnKSvGhFgEKgFdkMu6z4DFiIQgACEIAABCBwTyCoA2Rxm/NHzIp4&#10;1D8UxEbuA+S5avWUQqAV2SK7yp4osoUSBCAAAQhAAALLEjiO2x8A4vkikDhzEqXPAufXqpVNSDQU&#10;Uzgb5vUTBCgEnqB814ffE+KWuVOnHQIQgAAEIAABCJwJBAeK4M0h5Q8fx5Pfn6L0l4x7q1pxEl8v&#10;nILSjWv/0uNtEwIUAk2w5hr1q17ZFrkGkYcABCAAAQhAYF0CwReDxLOFP3p8URKlv2TS3kqWXLdS&#10;42bWtad1gVQlAQqBSoBG6n7dKxvDqB/MQAACEIAABCAwPYGKOiCPjT+/XPWiJxqlMWbv2gNPqglQ&#10;CFQjtDHAyrfhiBUIQAACEIDA8gRq6gDlhC4zjZ1eREMxha2Lm2bZCZ5WEKAQqIDXRlXcOG26wioE&#10;IAABCEAAAtMRGKAO4LDTyaqjEOhkIk5FMJujlznBDwhAAAIQgMB4BLqoA0Rs7gN/5ajj2kVtHjYg&#10;QCHQAGqZSb/6le1RZhYtCEAAAhCAAAQWIlBTB9hhks4y7qQjNW5du3Y7N7B0Q4BC4AbQg81+/Ssb&#10;5EFf6AoCEIAABCAAgREJBHWAOAB/3rg0Zx1AInbk/0Hg6E7pJWbvUOWnMQEKAWOgNebYATX00IUA&#10;BCAAAQhAIDxkh+9+6EROG5K4ijRiR64DYgpqLzS0JUAh0JZvofWsnVjYB2oQgAAEIAABCExG4G/w&#10;/RrpOBE5jkviKp+InZs6QOkmZlD1goZKAhQClQBN1f0eUDaJaW8YgwAEIAABCEBgKgJ91AEiUnfG&#10;UY44rl3U5mEjAhQCjcCWmfW7QNkmZWbRggAEIAABCEBgBQL+IPFH/Fz+3F7DI2pHOsM4Balx88S1&#10;13iFbjYBCoFsZE0V/D5QNkrT3jEOAQhAAAIQgMC4BIJfFJYOEv6YcR2kJH+VSngiGYp1nGASkVYE&#10;KARakS20y04pBIcaBCAAAQhAYHECz9UBsdOKVAf4iVFaYwa9Mq/MCVAImCO1MqhsFSvz2IEABCAA&#10;AQhAYCYCHdcB7pyvHG5c+0zzMcRYKAR6mya/F5TN0pvD+AMBCEAAAhCAwPsEquqALPf9UeWqJh5e&#10;nILYyi8IXDE+9oRC4DHUqR253SL+lk+qFeQgAAEIQAACEFiIQF0doJzQRX7+oCI2Xx86BaUX135V&#10;5UljAhQCjQEXmPf7QdkwBTZRgQAEIAABCEBgYgJ3dcA/f7oQKOQcOLINRRUEZ3j0IAEKgQdhp3bF&#10;jkklhRwEIAABCEAAAhuB2zogSimnDqgwpHTDsSfKtG0jhUBbvpXWlS1TaRV1CEAAAhCAAARmInB3&#10;Xoifte+0A1IxU6IhpyC28gsCAd3H31AIPI48oUO3Z/g1gQRaiEAAAhCAAATWJnD3Hwr7c0U1p5gp&#10;8aTvFMRW6oDqGakzQCFQx6+Rtts1VAKNCGMWAhCAAAQgMAuByjpAOaGLdPwBRWy+PnQKSi+u/arK&#10;kwcIUAg8ALmgC78vlI1TYBMVCEAAAhCAAATmI9BLHSCdWPx5Zj7uU4yIQqDTafQ7R9pXnTqNWxCA&#10;AAQgAAEIPEyg5zrAo1BOM/6440V59SABCoEHYWd15beGsneyrCEMAQhAAAIQgMCMBLquA9xhRjnL&#10;uPYZZ2aIMVEIDDFNOAkBCEAAAhCAAASuBB6sA66dn56IJ313zhdb+UXhE7+3XlIIvEX+tl+3e/iF&#10;4VtWCEAAAhCAAASWJFBZB2Qx8weTq5p40ncKYuvVCE+eJ0Ah8Dzz1B7d/qESSEWGHAQgAAEIQGAt&#10;Av6wsP2vYt9Dj/93wpv0RePbwun9uafTY/3lrcKtgG6bFiMCFAJGIFuY8RskZ6O28ASbEIAABCAA&#10;AQj0RyD+Hwr7c4Tiec7xImpMMuQVpNbNIy+guMfj9gQoBNozLu/BbxFlD5WbRhMCEIAABCAAgcEJ&#10;xE8H/hShDDOuHipFjcUNKa1Ri2HnvGtGgEKgGVoLw36TKLvIohNsQAACEIAABCAwIIH4Lwj4M4Qy&#10;tJyjRdSYaMhpiK3cByiT8vRjCoGnidMfBCAAAQhAAAIQqCdQWQfkOOBO9ZKSeNJ3GmKrZIZnbxCg&#10;EHiDenqfbh9l/T5Pun0kIQABCEAAAhAYkkBtHZBxQvenEYGUaCeqsRu5FRB64pE9AQoBe6amFv1G&#10;ETeaaV8YgwAEIAABCEBgEAIP1gFRIuLx5Pb04gWixmlsTYBCoDXhWvt+q4hbrdY8+hCAAAQgAAEI&#10;jEfgyTrAH0USOXkF5eziBRItItaIAIVAI7B2Zv1mUXaTXVdYggAEIAABCEBgBALd1AHS2eT25OIF&#10;RmA9tY8UAv1Pr98u0m7r3388hAAEIAABCEDAlEC0Drj9b8QM/yOx+MlEafUHG1MoGCsgQCFQAA0V&#10;CEAAAhCAAAQg8BqBeB1g61b01C6e9J2G2GrrHdYqCVAIVAJ8Qt3tKP500BO46QMCEIAABCDQNYHq&#10;OiDjhO7PIAIS0U5UYzdyKyD0xKNGBCgEGoE1Neu3jLjlTPvCGAQgAAEIQAACPRMYpQ5Qziz+UNMz&#10;5FV8oxAYYqb9plF21RCjwEkIQAACEIAABGoJRE8C/sCgdxM1EKpFzYl2vIbYzH1ACPj1dxQCr09B&#10;kgO3+yrJCkIQgAAEIAABCIxNYDtf+0PB96/9nlu0YSoHdE0877l3QOnGC+QZRroNAQqBNlzNrfqN&#10;o+ws8x4xCAEIQAACEIBAbwQerQP84UPAED+PxFsFczx6hQCFwCvYCzr1m5G9VYAPFQhAAAIQgMAE&#10;BDqvA/xhRWF9K6Do8bgRAQqBRmAxCwEIQAACEIAABGwJVNcBOe5ED+3ip5JeQ2wOv9SU4wqyrQhQ&#10;CLQia273dneZ94hBCEAAAhCAAAQ6IlBfBygHdGmM/twhtIp2vIbYTB0ggHz70V8/aW+7Qv93BPy2&#10;YtbuWNEOAQhAAAIQmI3Adg44HwD8sWAb6LlBH3egoovtLVGDoh2vITbfmIx7Q2sjAtwINALbwuzt&#10;DmvRKTYhAAEIQAACEOiBwHa89ieBr78XdG7QfVUO6JJC1KBox2uIzaHzUpc8e4EAhcAL0Iu7vN1j&#10;xZZRhAAEIAABCECgawL91AEiJn9GEZt52CcBCoE+50Xxyu8ypdpW9HgMAQhAAAIQgMDQBDqqA27O&#10;IEqzP8MMPQ+TOU8hMNaE+l2kbLOxhoO3EIAABCAAAQikEHi0Dog7JJ5Abg8oXiBundZHCVAIPIq7&#10;vjO/j8R9WN8BFiAAAQhAAAIQ6I3AVx0QuOePBsHjrzc5x4aoRdGQ1xCb+QWBr9no5i2FQDdTgSMQ&#10;gAAEIAABCEBAIvBdB5xP2/4MLmmWPItaPHftjHsNsZk6wJHq7QWFQG8zcufP7V67M0A7BCAAAQhA&#10;AAJDETCoA5QDuoTBnzSEVtGO1xCbBTM86oQAhUAnE5HuBrstnRWSEIAABCAAgfEJROqAf/5UEB1n&#10;xgE9alG0E9X4uHUvEfWexmYEKASaoW1m2O8mcTs26xfDEIAABCAAAQg8T+A725/e+yNB3K2TSlzw&#10;5ks8op2TE2L7jc07h2hvSYBCoCXdRrb9jlM2XKN+MQsBCEAAAhCAwNME9lzvM3/wH4mdH8fcyjgu&#10;pJoUu1P6qbIpdsRDKwIUAlYkn7Tjd5Sy5Z50hr4gAAEIQAACEGhGoKc6QDx13B5KvEAzSBguJUAh&#10;UEruVT2/p8Q9+apvdA4BCEAAAhCAgBUB6gArktiRCFAISFT6f0Yl0P8c4SEEIAABCECgloBeB6T+&#10;mvAfs48MRUMcSGqn+F19CoF3+dM7BCAAAQhAAAIQUAhE6gBF4/JYPL5fpH4e+FO9ICAa8hpi82bG&#10;Swg2efQ2AQqBt2egsH+/r7SdV2gYNQhAAAIQgAAE+iCwp3if8M+/J3x+auZr1Kh43IhqfPy6lzBz&#10;H0MFBCgECqB1oeJ3lrg1u/ARJyAAAQhAAAIQKCZgUQdkHBL8yULwWLRz0hDbwzJGsMqjtwn8Pc3h&#10;277Qfx4Bv+eYxDxySEMAAhCAAAT6J7Dn+XOGd3n//PBmGE7nRu6rq4u0aOfkh9geun+xyYMOCHAj&#10;0MEkFLrg95+y/QrtogYBCEAAAhCAwOsE9uTuU/3pe0HnhzdeZhwQolZFOycNsT10/8ZTmt8hQCHw&#10;DneTXv0OVDagSS8YgQAEIAABCEDgcQJ7aveJvsM64EREOYac3T9J87IjAhQCHU1Gtit+hylbMNsi&#10;ChCAAAQgAAEIdEBAqwOS/2roNoaMw4E/USSP3aso/XiBZJsIPk2AQuBp4qb9+T2mbELT3jAGAQhA&#10;AAIQgMAjBNQ6IKP3jKOBP09I9kVDXkVsluzwrD8CFAL9zUmZR2zDMm5oQQACEIAABLojsCd1f9L2&#10;n+2fn905nXEwiJsVDcVVdt/uJe5GQHt7AhQC7Rm37IFd1pIutiEAAQhAAAJvEFDqgJyvBdl9L+iu&#10;DhDbqQPeWDcFfVIIFEDrScVXAspG7MlZfIEABCAAAQhA4JaAVgfcKp4EzE4FoiF/+tAKjpPEySte&#10;9kaAQqC3Gcn1x+80cavmmkMeAhCAAAQgAIFXCTxdB/iThDBs8XBx0hDbuQ8QSPb5iEKgz3nJ8Mrv&#10;RmUzZthCFAIQgAAEIACBdwko2dyne2P3ooZFZ04aYjt1gPEUNTTH/yzcEO5Tpv0uPG3NpzqnHwhA&#10;AAIQgAAEzAj85PRzPv88OT9I6MufDG6Fo5ZFOycNsZ064BZ6PwLcCPQzF8We+B2pbMhiyyhCAAIQ&#10;gAAEIPAggZ9E7hP77x8MOj9I8CbjOBC1LNo5aYjtCf4h0g0BCoFupqLCEb8n2ZIVGFGFAAQgAAEI&#10;vEvgJ437tP5TB2T9taBtABmHgXNX2UPX+qkymu0FCjUEKARq6HWj67ectim7cRVHIAABCEAAAhCQ&#10;CSh1gCysPs04Cvjzg2RNNORVxObNjpeQjPKsKwIUAl1NR7EzftNp27LYNIoQgAAEIAABCDxB4CeF&#10;+5T++Ww/9zrA7j5APFGcvZOZ3EvIejx9gwCFwBvUG/Tpt524bxv0iEkIQAACEIAABAwJXOuAzbjP&#10;74k9ZRwD4rZFQycVsb3A4cRxIdaEAH81qAnWN4z6DXnapW84Qp8QgAAEIAABCGQT+MnjtTncnwZu&#10;HYh3JRo6qYjt1AG31DsT4EagswmxcEfZmxamsQEBCEAAAhCAQAsCP8n7dNIu6iTjCBDvSjR0UhHb&#10;qQOKJu1NJQqBN+mb9n3anaZ2MQYBCEAAAhCAQGsC1AGtCWNfIkAhIFEZ85mvBJQyfcxh4TUEIAAB&#10;CEBgegJz1AHTT9N8A6QQmGhOqQQmmkyGAgEIQAACCxGYpA7wB5GF5m7soVIIjD1/ofd+A3InEJLh&#10;HQQgAAEIQKBfAo/XAXEU4iHCnzHUP1B6Eol3QGs3BCgEupkKC0f8FhQ3sUUX2IAABCAAAQhAwJTA&#10;83WAPy8IAxGPECcNsX2zcxIRrPKoSwIUAl1OS7FTfhNq27TYNIoQgAAEIAABCDQgQB3QACom0whQ&#10;CKRxGkaKSmCYqcJRCEAAAhCAwEZghDrgNFHaB43+AHIS5mXvBCgEep+hXP/8RtS2aq5F5CEAAQhA&#10;AAIQaETg7xB1gD9caBjuJTRNnr9JgELgTfpN+vZbkUqgCWCMQgACEIAABKwI/KZqn7vLDOdk/Ghf&#10;sqGTiizA7weUzdv7WhQC78+BtQd+uyq71bpD7EEAAhCAAAQgUELgN1H7zF1iJE+noK+TinKyOEnk&#10;eYP0ywQoBF6egBbd++2o7NcWnWITAhCAAAQgAIE8AlZ1QEa692cEyVXR0ElFbJcM8WwQAhQCg0xU&#10;oZvs2EJwqEEAAhCAAARaE/hN0qeDdlmPGck+3pdo6KQitm8+n0TKRoDWWwQoBN4i37Lf04bU9mzL&#10;7rENAQhAAAIQgMAtgd8UfUratyqiQEaqj/clGjqpiO2bSycR0UEe9kuAQqDfuanw7LQltV1bYR1V&#10;CEAAAhCAAARqCfwm6FPKLrOYkejjfYmGTipi++bzSaRsBGi9R4BC4D32LXtmU7aki20IQAACEIBA&#10;LQHqgFqC6BsQoBAwgNijCV8JaAV8j17jEwQgAAEIQGANAtQBa8xz76OkEOh9hkr9oxIoJYceBCAA&#10;AQhAoDUB6oDWhLGfRIBCIAnTiEJUAiPOGj5DAAIQgMAKBKxu6zPs+GOBBFg0dFIR2zdDJxHJLM96&#10;J/CXGex9isr987uWWS6niCYEIAABCEDAlsCRn6uz82Eowb14X6Khs4ooQB2QAL5zEW4EOp+gGvf8&#10;Dlb2b41xdCEAAQhAAAIQKCFglpQzDPkjgeSxaOisIgpQB0gsB3tGITDYhGW56/ewsoOzrCEMAQhA&#10;AAIQgEA1AZeSfZYus+kM3avHuxINnVVEgftekeifAIVA/3NU4aHfxezhCoyoQgACEIAABKwIuITs&#10;c3SZaWfoXj3e1a0hTSBu9t4tJN4nQCHw/hy09MDvUW0Xt+wd2xCAAAQgAAEIBARcOvYZOmhPfuMM&#10;3WvEu5INnXRkAb4YdA9+AAkKgQEmqcZFv5G1fVxjHV0IQAACEIAABDIIuGTs83OG9knUGTo9U17G&#10;u5INnXRkAeoAhfZgjykEBpuwbHf9VtZ2crZJFCAAAQhAAAIQKCHgUrHPziVm/vxxhu7V413Jhk46&#10;sgB1wD34ISQoBIaYphon/WbW9nKNdXQhAAEIQAACEEgk4BKxz82Jml9iztDXc+FtvCvZ0ElHFqAO&#10;EEgP+Yj/R2DIactz2m/i087OM4E0BCAAAQhAAAJ1BOzSsbd061E888uGTjqyAHXALfdRBLgRGGWm&#10;Kvz0G1rbzxXGUYUABCAAAQhAIIGAz8E+LyeoCSLektAYPop3JRs66cgC1AEh5JHfUQiMPHupvvst&#10;re3oVEvIQQACEIAABCBQQsBnYJ+VS+zw+wFl1NASCfDVIBHLdA/tws90aBgQBCAAAQhAoD0Bl4hr&#10;ywB+T7j9ZC3UAzcCa0y2DzsuEq0xcEYJAQhAAAIQ6ICAy74+IRd65Szd68f7kg2ddGQBvhd0D34g&#10;CQqBgSarxlW/sbV9XWMdXQhAAAIQgAAEdAIu9/p0rAtHW5ylqNSnMd6XbOikIwtQB9yDH0mCrwaN&#10;NFtVvvoNfdrlVRZRhgAEIAABCEAggcCRgusT8GEpodN4Z7Khk44sQB2QQH4kEQqBkWarzle/pU/7&#10;vM4k2hCAAAQgAAEI3BBw+bc+/TpTN11uzfHOZEMnHVngzuy9W0j0RYCvBvU1Hy298dtb290te8c2&#10;BCAAAQhAYEkCLun6PFzKwZm6N1DSWYnOvSdI9EyAG4GeZ8faNx9A2OvWbLEHAQhAAAIQkAgcudcg&#10;8x6mpG6+nt30Jlo664gCWx9nma8ueTsiAW4ERpy1Up/99tU2eKll9CAAAQhAAAIQEAgcCdenYEEo&#10;7dFhKkH6pjfR0llHFNj6PcskuIFI9wQoBLqfIksH/QbWtrhlb9iCAAQgAAEILE7gSLc+ARcDOUwl&#10;GLjpTbR01hEFtn7PMgluINI/Ab4a1P8cmXro9za72RQsxiAAAQhAAAIXAr9Z1yDl+vx96eTy4KY7&#10;0dRZRxTYejnLXDrlwZAEuBEYctrKnfabWNvm5bbRhAAEIAABCEDgROA31frce2rLe5mTtG+6E02d&#10;dUSBzd2zTJ73SHdLgBuBbqemlWN+f7OjWzHGLgQgAAEIQODPkXAN0u1hKoXqTXeiqbOOKLB1fJZJ&#10;8QOZEQhQCIwwS7Y++h3OnrYlizUIQAACEICAI/Cbbi1yrc/czrr64qY/0dRZRxTYejvLqJ3TMBoB&#10;vho02ozV++u3srbZ6/vAAgQgAAEIQGBtAr851ifdchw56fqmP9HUWUcU2Fw/y5SPBM3eCFAI9DYj&#10;D/jjN7O23R9wgi4gAAEIQAACExP4zbA+5ZaPNSdZ3/QnmjrriAKb62eZ8pGg2R0BvhrU3ZQ84ZDf&#10;5+zsJ3jTBwQgAAEILEbgJ9GaJFmfs+8Z3nQomjrriAJbt2eZey+QGIcANwLjzJWhp35Da1vesDNM&#10;QQACEIAABBYj8JNdfbatGH5Oor7pUDR11hEFNt/PMhVDQbU/AhQC/c3JEx6xpZ+gTB8QgAAEILAk&#10;gb/UAUvO+4iD5qtBI86ahc+u6qcmsMCJDQhAAAIQgMAvAcMywP0J0hS4NwndJf6zrbOOKLAJn2XO&#10;uryegAA3AhNMYtEQ3LbW9n2RVZQgAAEIQAACixOgDlh8AQw1fAqBoabL0lkqAUua2IIABCAAAQh8&#10;CIxaB2jT544LmgDPRybAV4NGnr1K391dAJu8kiTqEIAABCAAgR8Cn9xqlFddnk6Ae9OlaCrQESX4&#10;XlAC+qFFKASGnr5K592mD0JBpVHUIQABCEAAAqsS+EmsRlnVZekEmjddiqYCHVGCOiAB/dgifDVo&#10;7Pmr896FAGX711lHGwIQgAAEILAWgZ906rJr3eBzcvNNl6KpQEeUoA6om8ERtLkRGGGW2vnoNn4Q&#10;Dtr1h2UIQAACEIDAtAQ+SdUooboEnULrpk/R1llHFNg6Psuk+IHMcAQoBIabMluH3d5ns9uCxRoE&#10;IAABCKxG4JNSjdKpS88pEON9yqbOOrIEdUAK+9Fl+GrQ6DNY6b8LBFoUqLSPOgQgAAEIQGANvARd&#10;wAAAQABJREFUAp9E6tJq3ZizknK8T9nUWUeWoA6om8JBtLkRGGSi2rnp9v85KLTrDssQgAAEIACB&#10;CQl8sqlVJnWpOQVUvFPZ1FlHlqAOSGE/vgw3AuPPYeUIXDDQIkGlfdQhAAEIQAAC0xP45FCXUSuH&#10;m5WQ453Kps46sgR1QOUcjqLOjcAoM9XQTx8DzpGhYYeYhgAEIAABCExF4JNJrZKoT8v3jG76lE2d&#10;lWQJ6oB79HNIcCMwxzxWjcIHBC0cVJlHGQIQgAAEIDA3gT19/vPZtG6wObn4pk/Z1FlJlqgbANoD&#10;EaAQGGiymrnqQwIBoRlkDEMAAhCAwKwE9uTpU2nlKHMy8U2nsqmzkixhOZxKGqg3JsBXgxoDHsS8&#10;jwTn+DCI87gJAQhAAAIQeI/AJ4WaZU+fkO9HdNOpbOqsJEtsHZ+F7v1AYlwCFALjzp2p5z4WsPlN&#10;wWIMAhCAAATmJrAnULPU6bNxArSbXmVbZyVZwnI8CaNA5FUCfDXoVfz9dO4DgxoW+nEWTyAAAQhA&#10;AAKdENizps+hlU5lpeCbXmVbZyVZwnI8lThQb0+AQqA94zF68KFBDQxjDAQvIQABCEAAAo8R2HOm&#10;z6CV3WYl4JteZVtnJVnCcjyVOFB/gABfDXoA8iBd+IhwjhODOI+bEIAABCAAgccJ7JnTLmf6PJww&#10;kJtuZVtnJVnCdEAJw0DkZQLcCLw8AR1178ODGhw68hZXIAABCEAAAi8T2NOlT561zmQl35tuZVtn&#10;JVnCdEC1QNB/gACFwAOQR+nCBwg1PIwyFPyEAAQgAAEItCawJ0ufOmt7y0q9N93Kts5KsoTpgGqB&#10;oP8EAb4a9ATlYfrwceEcLYZxH0chAAEIQAACjxHYcqZhsvQZOGEAN/3Kts5KssTW81kowRFERifA&#10;jcDoM2jqv9//aogw7Q9jEIAABCAAgUEJbInSZ83qMWSl3Zt+ZVtnJVliG8RZqHpMGBiAADcCA0zS&#10;ky762EAweJI7fUEAAhCAwFAEtnRpmSd99r2ncNevbOusJUtsPZ+F7h1BYgICFAITTKLpEHx0IByY&#10;gsUYBCAAAQjMQ2BLloZZ0qfeBEJ3/crGzlqyxNb1WSjBE0QmIMBXgyaYRNMh+CigBgrT/jAGAQhA&#10;AAIQGI3AliF9uqx2Pivf3vUrGztryRLbKM5C1YPCwBgEuBEYY56e9NJHCELCk9zpCwIQgAAEBiHw&#10;1/TM7NNuwvDvMrNs7KwlS2xdn4USPEFkCgIUAlNMo+0gfIwgKNiSxRoEIAABCIxPYMuSlunRJ90E&#10;NHcdy8bOWrLE1vVZKMETROYgQCEwxzzajsJHCcKCLVmsQQACEIDA6ARsrwP++JSbAOYmKyu2zlqK&#10;CHVAAv0pRfgdgSmntXJQPmSoAaOyB9QhAAEIQAACQxKgDhhy2nBaIcCNgAJm8ce+APBFweJIGD4E&#10;IAABCEBgS4+medGn2wS2Nz0rts5aiojxoBKGgkgvBCgEepmJzvzwseIcQTpzEncgAAEIQAACTxJ4&#10;8zrgrgLxiTsgcs7iigh1QEBsrTcUAmvNd/pofbQ4x5B0fSQhAAEIQAACkxEYrw4IUrjP7F/zEkh9&#10;tfF2bgIUAnPPb83ofMAgQtRwRBcCEIAABOYgYHxm8mk2Bc9NKpaNBUqyyNZ3IJXiCzLzEDBe1POA&#10;YSR/Tn/JgBjBeoAABCAAgcUJGF8HnJJsAti7PCwf8gMtWYQyIIH+zCL81aCZZ7dybD6AaNGjsgPU&#10;IQABCEAAAoMQoA4YZKJwM4sANwJZuFYT9gWALwpWY8B4IQABCEAAAn+sz0s+wSbAvcvBsrFASxbh&#10;PiCB/twi3AjMPb+Vo/NBRIsglR2gDgEIQAACEBiAAHXAAJOEiwUErFd2gQuo9EzAFwC+KOjZX3yD&#10;AAQgAAEIWBOwPiz53Jri6V3+la0FWrII9wEp+CeX4UZg8gmuHZ4PJFoUqe0BfQhAAAIQgEDXBKgD&#10;up4enKshYL24a3xBt0sCvgDwRUGXjuIUBCAAAQhAYAACPq+mOHuTexVjgZYiw58NTeE/uww3ArPP&#10;cPX4fDDRIkl1FxiAAAQgAAEIdErAPPflGfRJWOSjGAu0FBnqAJHoag+5EVhtxgvG60NIEFkKLKEC&#10;AQhAAAIQGIqA+TnJ59QEDndpVzEWqCky1AEJ/BcQMV/gCzBbb4g+iASxZT0QjBgCEIAABCBQRcBn&#10;1AQzd0lXMRaoKTLUAQn8VxChEFhhlqvHeAojQXipNowBCEAAAhCAwDoETuk0YdB3GVexdlZTRPh7&#10;QQn41xDhdwTWmOfKUZ6CihpTKrtAHQIQgAAEIDA5gbwUesq9IhfF2llNEaEOEIEu+ZAbgSWnvWDQ&#10;PpicQ0yBIVQgAAEIQAACSxLwmTRl+HfZVrYWaMkiW+eBVIozyMxKgBuBWWfWelw+aKhxxbpL7EEA&#10;AhCAAATmIZCXPn3alQnI1gItWWQzF0jJ5nm6CAFuBBaZaINh+oBCBDHAiQkIQAACEFiKgM+iCcO+&#10;TbSytUBNFtk6D6QSnEFkYgLcCEw8ucZD84FDjS3GPWIOAhCAAAQgMAmBrNTpM64yetlaoCaLbPYC&#10;KcU+j1chQCGwykwbjNOHDjW6GPSCCQhAAAIQgMB0BLISp8+3CgfZWqAmi2z2AinFPo+XIcBXg5aZ&#10;aouB+rBCHLHgiQ0IQAACEFiCgE+fKcO9S7GKtUBNkaEOSJmAlWS4EVhptqvH6oOMGmGq+8AABCAA&#10;AQhAYC4CeTnT51qZgmItUFNkqANkpAs/pRBYePILhu7DjBpjCqyiAgEIQAACEJiXQF7G9JlWJqJY&#10;C9QUGeoAGenKTykEVp79grH7QKNGmVyrZoZyO0YeAhCAAAQg0J5AXprzeVb2TLEWqCky1AEy0qWf&#10;8jsCS09/yeBP4SUIOyW2fnRYhOXs0IQABCAAgc4JnNLmvae3iVWxFugpMtQB9/zXk+AMtt6cV4/Y&#10;R5gg8JTbZRWWs0MTAhCAAAR6JuBTZoqXt2lVNheoySJ774FYijvIzE+AI9j8c2w/Qh9kjIIKy9B+&#10;krAIAQhAAALvE/AJM8WX26QqmwvUZJGt90AqxRtkViDACWyFWTYfow8zVnGFhWg+SRiEAAQgAIG3&#10;Cfh0meLJXUpVrAVqigx1QMoErCjDLwuvOOvVY/ZBR404mX38szKU2S/iEIAABCAAgVYE8lKbz62y&#10;P4q1QE2RoQ6QkfL0D4UAi6CEgA87aszJNEslkAkMcQhAAAIQ6JxAXob0mVUelmItUFNkqANkpDz9&#10;84dvZLAKygj4YBPEoDJjHy3WYgU8VCEAAQhAoDMCPk+mOHabSxVzgZ4iQx2QMgOLynD4WnTi64ft&#10;w00QhSoM/+U3mSrooQoBCEAAAj0R8FkyxavbTKqYC/QUGeqAlBlYVYZCYNWZrx/3KeAEgajCMsux&#10;Ah6qEIAABCDQD4FTjkxw6jaNKuYCPUWGOiBhAtYV4eS17tzXj9zHnCAUVRhmPVbAQxUCEIAABHoh&#10;4BNkike3SVQ2F6rJMlv3oViKP8isQ4CD1zpz3WCkPupYhRkWZINpwiQEIAABCDxLwKfHlH5vU6hs&#10;LlCTRfbeA7EUd5BZiQDnrpVm236sPvBYBRpWpP0sYRECEIAABJ4k4HNjSq+3+VMxF+gpMlv/gViK&#10;P8gsRYBj11LTbT9YH3qsQg2/Mmw/S1iEAAQgAIHnCPjMmNLnbfZUzAV6iszWfyCW4g8yaxGgEFhr&#10;vu1H64OPWbBhUdpPExYhAAEIQOAhAj4vpnR4mzsVc4GeIrP1H4il+IPMYgQ4cy024fbD9eHHLNyw&#10;Ku2nCYsQgAAEIPAIAZ8VU7q7zZyKuUBPkaEMSJmB1WU4cq2+AurH7wNQEJdqDLMsa+ihCwEIQAAC&#10;bxHwKTHJg9u8qdgL9BQZ6oCkKVhdiBPX6ivAYvwuBgWRqcYyvyhQQw9dCEAAAhB4h4DLh0nd3ydN&#10;xV6gqMhQByTNwfJCFALLLwELAD4KBcGpwjSVQAU8VCEAAQhA4BUCPhumdH+fMRV7Z0VFZOv/LJXi&#10;DjJLEqAQWHLazQftA5FZ4GFpms8SBiEAAQhAoCUBnwtTernNl4q5QE+R2foPxFL8QWZJApy2lpx2&#10;+0H7UGQWelib9tOERQhAAAIQaEXAJ8KkHm6zpWIv0FNkNgcCsSSHEFqSAIetJae9waB9MDILPnw9&#10;qME8YRICEIAABJoQ8GkwyfxtrlTsBXqKzOZAIJbkEEJrEqAQWHPeG4zahyOz8EMl0GCeMAkBCEAA&#10;Ag0I+CSYYvw+USr2AkVFZnMgEEtxCJlVCVAIrDrzDcbtIpJZAKISaDBNmIQABCAAAXMCLgMmWb5P&#10;k4q9QFGR2TwIxJI8QmhVAhQCq858i3H7mGQWg1igLSYKmxCAAAQgYEnAp78kq7c5UrN3VtRkNg/O&#10;YkkOIbQuAc5Z6859g5H7sGQWhbgUaDBPmIQABCAAAUMCPvklGb3NkIq9QE+R2R0I5JI8QmhdAhQC&#10;6859i5H7wGQWh6gEWkwUNiEAAQhAwIqAT30pFu/To2IvUFRkNgcCsRSHkFmawP+WHj2Dtybg448e&#10;ozL7/PfHzFRmz4hDAAIQgAAEbgnkJSmfJzXDir1AUZHZTAZiWhc8h8BBgBuBgwQ/jQi46GQXjLgU&#10;MJobzEAAAhCAgDEBl/TS7N6nRsVgoKjIbC4EYmkuIbU0AQqBpae/yeB9fDKLR1QCTWYKoxCAAAQg&#10;UEnAp7wUQ/dpUbN31tRkNg/OYikOIbM8AQqB5ZeAPQAfoswiEpWA/TRhEQIQgAAEagn4hJdi6T4p&#10;KvYCRUVmdyCQS/EImeUJUAgsvwQaAPBByiwmUQk0mCdMQgACEIBADQGf7ZKs3KdExWCgqMjsHgRy&#10;SS4htDwBCoHll0ALAD5M2UUlSoEWM4VNCEAAAhAoJeBzXZKF+4SoGAwUFZndg0AuySWEIEAhwBpo&#10;QcAHKru4RCXQYqawCQEIQAACZQR8pkvRT8iGisFAU5HZPAjEUjxCBgIbAQoBlkEbAi5W2YUmKoE2&#10;U4VVCEAAAhDIJuCyXJrmfS7UDAaamhB1QNo0IHUhQCFwQcIDGwI+WgVBrMb4ZtLMVo0f6EIAAhCA&#10;wOIEfI5LAnGfvDSDZ01NZnPhLJbkEUIQ+BCgEGAhtCLgA5ZdfOJSoNVsYRcCEIAABNIJ+AyXpHOf&#10;BhWDgaIis3sQyCW5hBAEPgQoBFgIzQj4kGUXoagEmk0XhiEAAQhAIJGAz28pCgk5UDEYaCoyuweB&#10;XIpLyEDglwCFAEuhIQEXtexiFJVAw/nCNAQgAAEI3BNwue1edJdIyICKxUBTkUnsIc1VpNYjQCGw&#10;3pw/OWIXt4JoVuXBZtLOWJUnKEMAAhCAwIIEXGZLG/t9ytIMBpqa0OZEIJfmFFIQ+CVAIcBSaErA&#10;Ry67QMWlQNMpwzgEIAABCEQI+LwWEfJN98lPMxhoakJbR4Gc75hXEEghQCGQQgmZcgI+dtmFKiqB&#10;8vlAEwIQgAAEKgj4pJZkJCHzaRbPqprM5sNZLMklhCBwJkAhcKbB6wYEfPiyi1abTTtjDcaMSQhA&#10;AAIQmJKAT2lJw0tIVYrFQFOR2V0I5JJ8QggCZwIUAmcavG5CwEUwu3i1mbQz1mTQGIUABCAAgekI&#10;uHyWNrL7RKUZDDQ1oc2JQC7NKaQgcCZAIXCmwes2BFwMM4xYfD2ozVxhFQIQgAAEFAIumSntX48T&#10;Up5mMVDVhLbuArmv7nkLgRQCFAIplJCpJOCjmF3Q2mzaGascH+oQgAAEIDA9AZ/KkoaakKI0i4Gq&#10;JrQ5EcglOYUQBL4IUAh8AeFtEwI+jtmFrc2mnbEmo8YoBCAAAQhMQ8AnsqQhJSQoxWKoqQjtPoSC&#10;SV4hBIEvAhQCX0B424iAC2WGgYuvBzWaLMxCAAIQgEBIwCWx8LH67j7XaRYDTU1o6zeQU/2gAQJx&#10;AhQCcT60mhFw0cwwdm02Da2ZDRVDEIAABCAwFwGXwtKGlZCaNIuBqia0eRHIpXmFFASuBCgErkx4&#10;0oaAj2d24WuzaWeszbCxCgEIQAACoxPwCSxpJAmJSbMYqGpCmxOBXJJTCEFAIkAhIFHhWRMCPqIZ&#10;BjC+HtRkrjAKAQhAAAIHAZ+9jifxnwk5TjEZaipCe+ehYNwdWiEQIUAhEIFDkzUBF9QMQ9hm09Ca&#10;9YixBwEIQAACgxNwqSttHAkpSbMYqGpCuxeBYJpbSEFAJEAhIGLhYSMCLq4ZBrHNpqG1RgPHLAQg&#10;AAEIjEnAJa409xMSkmYxUNWENi8CuTSvkIKAQoBCQAHD4zYEfGQzDGR8PajNZGEVAhCAwPIEfNZK&#10;Q5GQ2zSTgaomtHkRyKV5hRQENAIUAhoZnrch4GObYSjbjBpaazNwrEIAAhCAwHAEfM5Kcj0lFWkm&#10;A11NaPMikEvyCiEI6AQoBHQ2tLQh4MKbYTDbbBpaazNurEIAAhCAwGAEXMJK8zshEWkWA1VNaPci&#10;EExzCykI6AQoBHQ2tDQi4CKcYTjbbRqaazRyzEIAAhCAwDgEXLZKdDkhC2kmA1VNaHcjEEz0CzEI&#10;6AQoBHQ2tLQi4GKcZUDbjFqaazV27EIAAhCAwBgEXK5KczclBWkmA11NaHcjEEzzCykIxAhQCMTo&#10;0NaKgAtzhjFts2lordXIsQsBCEAAAkMQcIkqzduUBKSZDHQ1oc2NQC7NLaQgECdAIRDnQ2sjAi7Q&#10;GYa13aahuUYjxywEIAABCPRPwGWpRFcTso9mMlTVpDY/QsFExxCDQJQAhUAUD43NCLhQZxnYNqOW&#10;5poNHsMQgAAEINA1AZej0rxMST2ayUBXE9rdCATT/EIKAncE/ncnQDsEmhBwAS0W9XJ73oxamsvt&#10;HnkIQAACEJiCQGYqcRktMnjNZKCrCe12A8FIRzRBIIcANwI5tJA1JeACnmV024xamjMdMMYgAAEI&#10;QGAAAi47JfqakHVUk4GuKrU5EggmOoYYBG4JUAjcIkKgGQEX8izj22bU0lyzwWMYAhCAAAS6JOBy&#10;U5p3KSlHMxnqalKbH6FgmmNIQSCBAIVAAiREWhFwQc8yxO1GLe21Gjx2IQABCECgQwIuM6X5lpJv&#10;NJOhria1+REKpjmGFARSCFAIpFBCphUBH/Yso9xm1dJcq8FjFwIQgAAEeiPg01KaZynZRrMZ6GpC&#10;uxuBYJpfSEEgjQCFQBonpFoRcKHPMs5tRi3NtRo7diEAAQhAoC8CLieluZWSalSTgbIqtTkSCKY5&#10;hhQEEglQCCSCQqwVARf8LCPdbtTSXqvBYxcCEIAABPoh4BJSokspeUazGepqUpsjoWCiZ4hBIJEA&#10;hUAiKMSaEXDhzzTYbVZN7TUbPoYhAAEIQKAPAi4dJbqTkmU0m4GuJrT7EQgmOoYYBJIJUAgko0Kw&#10;GQEXAi3j3WbU0lyzwWMYAhCAAAS6IOByUZo3KSlGNRkoq1KbI4FgmmNIQSCDAIVABixEWxFwQdAy&#10;4u1GLe3lDJ59lUMLWQhAAALvE3CJKNGVlPyi2gyUVanNk0Aw0TPEIJBBgANLBixEmxFwYdA05m1W&#10;Te01Gz6GIQABCEDgXQIuDaW5kZRcNJuhsia1OxJKprmGFARyCFAI5NBCthkBFwhNo95u1dRgxvjZ&#10;WhmwEIUABCDwKgGXgxK9SMksqs1AWZXaPAkEEz1DDAJ5BDit5PFCuhkBFwwtI99u1NJe1ujZXFm4&#10;EIYABCDwFgGXgBIdSMkrqs1AWZXaPAkEEz1DDAKZBDirZAJDvBkBFw5NY99m1dRe1vDZXlm4EIYA&#10;BCDwBgGXfRI7T0oqmtFQWZPaPQklE31DDAKZBDipZAJDvB0BFxBNo99u1dRgDoC/73Wd4yayEIAA&#10;BNYl4HJPIoKUjKLaDJRVqd2TQDLRNcQgkE2AQiAbGQrtCLigaBoAN6um9rLGzw7LwoUwBCAAgYcJ&#10;uMST1m9SOlFtBtqq1OZJIJjmGVIQKCHAMaWEGjqtCLiwaBoDd6umBrOGzx7LwoUwBCAAgQcJuKyT&#10;2GdSLlGNBtqq1OZKIJjoGmIQKCHAIaWEGjrNCLjAaBoFd6umBrPGz/eDsnAhDAEIQOAxAi7npPWY&#10;lEhUm6G2Kra5Ekqm+YYUBIoIUAgUYUOpHYEjNtrGwd2qrcUcAmyzHFrIQgACEHiGwJFvUntLyiKq&#10;0UBbldp9CSRTnUMOAkUEOKEUYUOpIQEXHk1D4W7V1GAeATZaHi+kIQABCDQn4LJNYk9JOUQ1Gmir&#10;UrsrgWSib4hBoJAA55NCcKi1I+ACpG0w3MzaGswiwPeDsnAhDAEIQKAxAZdqEvtJSyCa1VBbk9pd&#10;CSUTnUMMAqUEKARKyaHXkICLkaYBcbdqajCPAHstjxfSEIAABBoScHkmsY+k7KEaDbRVqd2VQDLR&#10;N8QgUE6Aw0k5OzTbEXBh0jQk7lZNDWYCYLdlAkMcAhCAQBsCLskkmk9LHarVQF2V2n0JJBOdQwwC&#10;FQQ4mlTAQ7UdARcobYPibtbWYh4C9lseL6QhAAEItCDgUkyi8aS8oRsN1HWxd/NTIgrEZiPAwWS2&#10;GZ1mPC5WBhG0dni7VVODmQ7xqwKZwBCHAAQgYE3ApZdEw2lJQ7UaqqtimzOhZKJ3iEGgigCFQBU+&#10;lBsScNHSNjTuZm0t5jFgy+XxQhoCEICALQGXXBLNpmUM1WqgrkrtvgSSic4hBoFKApxKKgGi3pDA&#10;ETFtg+Nu1dZiJgI2XSYwxCEAAQjYETgyS6LFtHShGw30dbHNm0Ay0TvEIFBLgDNJLUH0GxJwMdM2&#10;Pu5mbS3mMeD7QXm8kIYABCBgRcCllUSDablCtRqoq1K7L4FkonOIQaCeAIVAPUMstCPgwqZtiNzN&#10;2lrMREApkAkMcQhAAAIWBFxSSTSWlilUq4G6KrX7EkgmOocYBAwIUAgYQMREQwJH5LQNkh+rtiYz&#10;GVAKZAJDHAIQgEAtgSOhpNpJyxK61UBfF9vcCSRT3UMOAgYEKAQMIGKiJQEXO23j5G7W1mIuBEqB&#10;XGLIQwACEKgh4NJJopG0HKFaDdRVqY8vgWiid4hBwIQAhYAJRow0JODCp22k/Ji1NZkJgUogExji&#10;EIAABMoJuFySaCItP+hWA31dbPMmkEz0DjEIGBGgEDACiZmGBI4Iahwsd7PGJjMhUApkAkMcAhCA&#10;QCGBI5GkqqdlB9VqqP73nyr4dh5K5YHcrAQoBGad2anG5SJoGFprx/gxa2sy1yVKgVxiyEMAAhDI&#10;J+CySKJqYmZQzQb6qtTHmUA00T3EIGBGgELADCWGWhI44qhxxNzNGpvMpUApkEsMeQhAAAKZBI4U&#10;kqqWlhd0q4G+Lra7E4im+occBMwIUAiYocRQUwJHJDWOmR+zxjZzOVAK5BJDHgIQgEAGgSN/pKok&#10;5gTVbKjP14JSuSP3CgEKgVew02k+ARdywxCbb+hLY7drbPKrh/u3lAL3jJCAAAQgUEbAZY9E9bSM&#10;oFsN9Lfwrku+nnwSiSA2MwEKgZlnd7KxHcE0CLL1Y/yYNbaZ69Xmw8se5HqMPAQgAIEhCByZI9XZ&#10;xFismw0MRK8DiPupk4JcQwIUAg3hYtqYwBF4gzBr0Mdu19pmrlv/b+8O1x1VtUSB1rlfv/8r75us&#10;RMUIKgoqOvpPZRmcTAYKzFp1dr9yODuF3JS1J0CAwOUFun1jbaIrF+Jk2PH9s3XAuOnaBLUjUFZA&#10;IVDWU7S6At3aW3j9/AtbOGY2xCuJs1PIztkNBAgQuLJAt2eszXHlIpwOOwrgnwWtddfuRAGFwIn4&#10;us4X6Jbf0WKbH2Zyxztu6ZiTTpYuvJI4PYelHH1PgACBZgS6HWNtwitX4HTYUYDZXwdY7ddOinaV&#10;BRQClYGFLyzQL8Cj9XZ/J39xC8fMz+qVxek55GftDgIECFxQoN8uVua2dvVNxh0HmK0Dxk1XJqgZ&#10;gQoCCoEKqEJWFejW4NLr6Dtu6Zj5EK8szk8iP213ECBA4GIC3V6xNq2VS2867CiAfxa01l27kwUU&#10;AidPgO7zBbpleLTo5oeZ3PEXt3TQSS+LF15pnJ/EYpYaECBA4MoC3UaxNse1y24y7jhAstlfPuO2&#10;a1PUjkANAYVADVUxKwt0S2zhxfQvbOGYWyReeVwgiy2Zu4cAAQKXEOh2ibXJrFxz02FHAfw6YK27&#10;ducLKATOnwMZ5At0i/Fo6c0PM7njL27poJNeli+8dpHlRloQIECAQFSg2yOiX04vrl1w02FHEdLN&#10;3l2Pmk5zcYXAsQIKgWO99VZIoF9nCy+pf3ELx9w0ZKXAJjY3ESBA4F+/Qay0WLnmp8OOA6TbvfMZ&#10;t12ZoWYEqgkoBKrRClxXoFtqSy+qf3FLB91A8crjAllsSNwtBAgQOFWg2x1WJrF2pU2HHUVIN3vn&#10;M2q6MkHNCNQUUAjU1BW7pkC32pZeV//ilg66BeKVyBXS2JK6ewgQIHCSQLc1rO1+5TKbDjsOkG73&#10;Tmjcdm2K2hGoKKAQqIgrdGWBbsEtvbT+xS0ddIvFK5ErpLEldfcQIEDgBIFuW1jb9dolNh13FCHd&#10;7C+hUdu1KWpHoKqAQqAqr+B1Bbo1t/ji+g5cPOgWi1cil8hjS+7uIUCAwMEC3aawttuV6+tM2FGE&#10;mXavjEZN12aoHYHKAgqBysDC1xXolt3SC+xf3NJBN1G8MrlEHpuSdxMBAgSOE+g2hLU9rl1b03HH&#10;EdLt3hmN267NUTsClQUUApWBha8s0C28xZfYv8DFo27ReGVyiTy25O4eAgQIHCXQbQdr+1u7sKbj&#10;jiKkm/0lNGq7NkXtCFQXUAhUJ9ZBZYHv4lt8kf2LWzzqJoxXKtdIZFP2biJAgEB9gYVz+CSBtYtq&#10;Ou44Qrrdu+tx20kyLhA4TUAhcBq9jksJdMtv8YX2L3DxqJuG/UrlGolsyt5NBAgQqCvQ7QOre1m7&#10;oqYDjyKkm/1lNGq7OkcNCRwgoBA4AFkXtQW+S3DxpfYTt3jYTRyvXK6RyKbs3USAAIGKAgvn8EnP&#10;a1fTdNxxhNf/C8h0U2v3xN+FCwkoBC40GVLZLNCtwOOleXO44ca/wMWjDvFzPr1yuUgmOVlrS4AA&#10;gcoC3Q6wupu1S2k68DhCut07pXHb1UlqSOAQAYXAIcw6qS7wXYeLL7ifuMXDbvN4JXORTLbl7y4C&#10;BAgUF5g/hUe6W7uMzgQehZj/dYBVOzIFLl1IQCFwocmQyh6B75I9Wp73xOvv/QQuH7fvIOfDK5mL&#10;ZJKTtbYECBCoJTBzXI92uXoJTQceh5ivA8Ztoxm5SOBMAYXAmfr6LinQLdrll92/yOXDbhv8K5mr&#10;pLJtAO4iQIBAMYFu4V8dcO36ORN4FGK+DLBcr54YDc8SUAicJa/f8gLfhXu0SBfp5RO4fNxNyb2T&#10;uUgqm/J3EwECBAoJzJzW4z2sXjvTkcch1AFxaFfbEVAItDNXMl0U6Jbu8UK9eNuKBp/I5eOu6Hra&#10;5J3MRVKZJucKAQIEDhLolvzV3a1dOGcCj0PM1wHjtquz1JDAkQIKgSO19VVd4Lt8l19+P4HLx90o&#10;8krnMrlsHILbCBAgsEdg5rQeD7t60ZyJPIoxXwZYpOPT4OrFBBQCF5sQ6ewU6Bbw0Wq9M+bn9k/k&#10;8nE3JvdK5zK5bByC2wgQILBZoFvs1wZYvWDOBB7HmK8Dxm3XZqkdgaMFFAJHi+uvtsB3Ea+wCP9F&#10;rhB3q8hrF9p6q/sIECDQssDMaT0+rNWr5UzkUYz3Ary2bTwlVwlcQUAhcIVZkENRgW5pHq3ZRXr4&#10;RC4fd3Nyr4QulM3mYbiRAAECOQLdKr/6ntUL5UzkcYz5XwdYmVdPjYZnCygEzp4B/VcQ+C7l42W7&#10;SD+fyBUCb87OrwU207mRAIE2BWZO6/EBrV6z05F/QrwOT+m2yoD4NLh6SQGFwCWnRVJ7Bb4r9M/S&#10;vTfq6/5qgXfk5i3egedWAgQaE5g5gMdHsnojmIk8juHXAXFpV1sUcIRocdbkvCxQ78D+iTzeFZbz&#10;0YIAAQIECgjMnNaj0dcv1unIPzHm64CfxtGkXCRwGQGFwGWmQiKFBZQChUGFI0CAwNkC6cN6IrPV&#10;x/KZyOMY82WAfxaUmAiXryqgELjqzMhrt0DtSsB6v3uKBCBAgECGwMxhPR5lfISPt/lcnQs9iqIO&#10;mGP0XXsCCoH25kzGqwVqlwKj3WF1VhoSIECAwAaBucN6LNz6JXom8n+jc9JMw3cG63uM5esagRME&#10;Rg/4Cf3rkkBNgXqVwPd/NWzVrzl9YhMgQKAXWDiD9+36D+vX57nQoyh+HdDr+nAXAYXAXWbSOOIC&#10;9UqBepHjI3GVAAECDxaYO6zHWEYH+FiD/tpMZL8O6JV8uKuAQuCuM2tcX4GK5/VP6PW7jTkhQIAA&#10;gU0CM4f1aLz1C/N85CDOfEP/LCg6Dy5eX0AhcP05kuFOgYrn9Yqhdw7a7QQIELiNwNIZfDLQ4Pw+&#10;+W58YTZ0GGa2oTJgrOqnhgQUAg1NllQ3CnzX73BJ3xhpclvF0JO+XCBAgMAjBRbO4BOT9Yv9fOQg&#10;znxDdcBkDlxoRkAh0MxUSXSHwGcNDxb1HbF+bv1uD1Vi/3TlRwIECDxPYOkM/iuSsRrPhw4CzTf0&#10;Hwv6nQM/NySgEGhosqS6XaDmcf0TO9gytqfpTgIECBAIBRaO4GHTz+f1a/F86CDOfEO/DphOgisN&#10;CSgEGposqe4RqHhc/24SwbaxJ1H3EiBAgMBXYHQG/+/7322e0clYh0ehJyGDQPMN1QETOxeaElAI&#10;NDVdkt0j8FnMg9V9T7Dxvd99okrscU9+IkCAwGMERkfw1wI7+jmikLEGL4QaIi009M+CIvPgUksC&#10;CoGWZkuu+wQ+6/mwvu+LNr77u1fUCT7uyk8ECBB4hEB4Bn8vruHPMYCMBXg+VBBovqFfB8TmwbWm&#10;BBQCTU2XZHcKfJb0YI3fGS+4/btbVIkddOMjAQIEniEQHsHfK2v4c0wgY/VdCDVEWmjo1wGxiXCt&#10;LQGFQFvzJdudAp9VfVjld4Yb3f7dMeoEH/XkBwIECNxcIDyC/62q4YXI2HNW3vlQQaT5hn4dEJkH&#10;l5oTUAg0N2US3ifwWdiDlX5fuNHd302jTvBRT34gQIDAjQXCE/hnRQ2vTAees+rORwr+kv/V8L+5&#10;xjmdTlN2hcA1BBQC15gHWRwn8F3X6yzhVYMfZ6QnAgQInCgQHL/XlAHB4X0x6SB0tG2/NbwbqgOi&#10;Ri7eSkAhcKvpNJhVAp+NoF/uV92zttF3k6kTfG0S2hEgQKBdgeCs/l1KgyuRYeWst/ORgori1VAZ&#10;EMF26XYCCoHbTakBrRD47AU5u8eKoN8m332mTvD1aWhJgACBFgWGo3q3ig5XYuPpWsW++702Hyn4&#10;N//vhuqAXz4/31JAIXDLaTWoJYHPdpCzgSxFDL7/7jWVogcd+UiAAIGbCfRn9X4F7a9ER9o3i347&#10;ujgfKCgD3v+BImXAyM4P9xVQCNx3bo1sVuCzJWTsIbPRxl92202d6OO+/ESAAIHbCHSL5/jf6KSH&#10;l7PI9rET4fpYSw2D5BKhXCbQjoBCoJ25kmlZgc9a3y/9NYLbLsqqikaAwK0F+hP4sDD3l2IDH5rF&#10;vh1fmw30ajrEWt9y3IOfCDQpoBBoctokXUTgs9wPy3+RoF2Q715SKXrXiz8JECBwE4H+AB4sm/21&#10;yBiDZpFvfy7NBXo37YMtNRxa/vTgRwJtCigE2pw3WRcR+K74/Q5QJGgXpNtO6kTvevEnAQIEbiEQ&#10;WzK7a7EB5iytc3HesftYSw2HlrGUXCPQoIBCoMFJk3I5gc+q328C5QK/I3VbSqXwZZMVjQABAucJ&#10;xJbL7losq5xldS7OX+w+2PqWsZxcI9CigEKgxVmTc0GBz8Lf7wMFI79CdbtKpfBlkxWNAAEC5whE&#10;l8ruYiSlrCV1Js4ndBdtdcNIRi4RaFVAIdDqzMm7lMBn7e92glJRuzjdzlIrftePPwkQINCoQHSZ&#10;7C5GxpS1nM7E+YTuo61vGcnJJQKtCigEWp05eZcT+Cz//W5QLvA7Ure3VApfNlnRCBAgcLTAd5Ec&#10;rZHdwhnLZdQw1iC8Nhfor10XbXXDMLrPBNoXUAi0P4dGsF/gbwvo9oP94cYRuv2lVvxxb34iQIBA&#10;QwLfBXK8PnarZmQc44aRBuGlmTifZn209S3D+D4TaF9AIdD+HBpBAYHPJtDvCQUihiG6LaZW/LAv&#10;nwkQINCMwHdxHK+N3YoZGcW4YaRBeGkmzrdZF26xZdcwDO8zgVsIKARuMY0GsV/gsxHUWu27baZW&#10;/P3jF4EAAQIHC3wXxp91sVsup8n8NJw2GF1Jx/k268OtbznqwA8E7iCgELjDLBpDEYG/vaDfGYqE&#10;DIJ0O021DoK+fCRAgMDlBT6L4u+S2C2V0/R/W05bhFfScbpWXbzFll3D7kZ/EriTgELgTrNpLPsE&#10;4tvSvpjB3d1uY1MJUHwkQOChAn8r4mQ57NbJKcqk6bTJcCUdpmvThVvfsrvTnwRuJaAQuNV0GsxO&#10;gfjOtDNof3u/4XQ7UP+NDwQIEHiUQHyx7RfJiUXeqpmO8w3ch1vfcpKSCwRuIaAQuMU0GkQxgfju&#10;VCp8t+f0m1CpwOIQIECgHYH4QtstkNNx5C2Z6Thd5C7e+pbdnf4kcDcBhcDdZtR4dgp8NoZum9gZ&#10;bHp7t+9U62DapSsECBC4ksDfMjhdA7vVcZLqtOmkSXAhGaZv08dbbNq37O/1gcDdBBQCd5tR49kt&#10;kNikdsf9Bui2HjtMKVFxCBBoSCCxwnYr42QkeUtlMswQtwu43LRrOdzrE4HbCSgEbjelBrRfILFR&#10;7Q/8idBtPzaZUqLiECDQiEBide1WxckoMpfJZJw+cB9wsWnfsr/XBwI3FFAI3HBSDWm3wGeHqLcN&#10;dDtQvR52EwhAgMBNBF7rzWWWmvfaF0mmWxJ/xSNNf5uEP6fCBG26iMtNu5bBzT4SuKGAQuCGk2pI&#10;BQT+dol6G0G/CdXrogCCEAQINC9QeS3L8nnlElvy+vXwN1is8W+b4edkmKFJF3C5addyuNcnAvcU&#10;UAjcc16Nar/A305RbzPoN6J6Xew3EIEAgaYFLrXOvJKJLXd9jr/Ssca/bYafk2GGJn33y23z+g66&#10;8JFAawIKgdZmTL7HCfxtFvX2g34vqtfFcVZ6IkDgcgLdGnONJeZ//Tl8BNUlObr4+iEz6VSYIGwX&#10;cblp1zK42UcCdxVQCNx1Zo2rgMDfflFxS+j3o4p9FGAQggCB9gQutrwoA9p7hGT8DAGFwDPm2Sg3&#10;CigFNsK5jQCBEwUuVgX8S5QBr+vR/8v8q5FElFHoLuRy267l6HY/ELitgELgtlNrYGUE/raNijtD&#10;vy1V7KOMhCgECLQh0K0qV1lUUgeNLs8f1dy0E2HCqF3I5aZdy/BunwncWSD1ft55zMZGIEfgb+eo&#10;uTn0W1PNTnJGrC0BAu0KNLOg9ImOrXPXwUSYMGgXMqNpeLvPBG4toBC49fQaXBGBv92j20r2RYy/&#10;cN32VKaPfRm6mwCBhgXaWUy6TH+wM1fBRJQwaBcxo2l4u88Ebi4QP5fcfNCGRyBT4G8H6baTzHt/&#10;msdfuW6LKtPHT5d+JEDgEQINrSNdqj/zkrkCJqKMgn5Drmia2fmoFz8QaFYgfippdjgSJ1BJ4L2L&#10;FNom4i9dt00V6qQSg7AECFxV4LuGNLGEdOvd2DI39XiUUcwuZEbT0f1+IHB7gfiZ5PbDNkACuQJ/&#10;+0i3qeTe/NM++tr1G1WhTn769CMBAjcW6NaPJpaPLtnxfOSmHo8yitmFzGg6ut8PBB4gED2RPGDc&#10;hkggW+BvL+k2luy7xzdEX7x+syrUybhLPxEgcFOBbuloY+Xosh1PRm7u8SjRmBlNx/f7icATBKLn&#10;kScM3BgJ5Au895Pc7SrVS/TV6zesUr2kenedAIGbCHSrRiuLRpfviD83+WiQUcR+rc5o+hPAjwQe&#10;IRA9jTxi5AZJYIPAe0/J3bIS3cTfvX7TKtRLonOXCRC4g0C3YDSzXnQJj/Bzs48GGUUc1ukVbXO7&#10;/+nJjwTaFogfRtoek+wJ1BP421UK7Rvxt6/ftwr1Us9CZAIEzhTo1op2loou45FadvrRKKOQfR2Q&#10;0fQngB8JPEUgfhR5yuiNk0C+wHtnyd65Et3E379+7yrVTaJ3lwkQaFagWyYaWiW6lEfm2flHo4xC&#10;9it0RtOfAH4k8ByB+EHkOeM3UgL5Au/dJXv3SnQTfwP7/atUN4neXSZAoEWBboVoaoHokg7BswcQ&#10;CxIGfH/+Bs1o+hvBzwQeJBA/hjwIwFAJbBB47zDZO1iin/g72O9hpbpJ9O4yAQKNCXwXh8aWhn5J&#10;C7SzhxALEsT7fPxGXdM2O4FJZy4QaF4gfghpflgGQKCuwN8eU2oTib+F/TZWqpu6IqITIHCAwHdd&#10;aG1V6JezgCh7DLEgQbzPx2/UNW2zE5h05gKBGwjEjyA3GJghEKgr8N5niu0j8few38qK9VOXRHQC&#10;BKoKfJeE9haEfi0LeLJHEQsSxPv7+A2a0fQ3gp8JPE0gfgB5moLxEtgg8N5rsveyVD/xN3HYzop1&#10;lErAdQIELi3wWQ1aXAmGdawHzh9GJEgfrf/wCZvRtL/TBwKPFYgfPx7LYeAEcgTe+03+hpboIf4u&#10;DltasY4S/btMgMBlBT4LQZOLwLCG9br544gE6aP1Hz5hM5r2d/pA4MEC8cPHg0EMnUCOwHvPyd/U&#10;Ej3E38ZhWyvWUaJ/lwkQuKLAZw1o8/0f1q9eNn8gkSB9tP7DN2xO2/5eHwg8WCB+9HgwiKETyBN4&#10;bzv5G1uij/j7OOxsxTpK9O8yAQIXE/h7/Vt984e1q1fNH0okSB9t+PCJu6ptfgpDNz4RuJ1A/OBx&#10;u2EaEIFqAu+dp9zGEn8jh92tXE/VQAQmQKCQwN+b3+5LPyxcnceGsUyDdMGCPz9xM5oG9/pI4NkC&#10;8WPHs02MnkCewHv32bC/JTqJv5PDDleup0QCLhMgcAWBv5e+4fd9WLQ6zQ2DmQbpggV/fuKualpw&#10;qQ4S8JFAwwLxQ0fDA5I6gRME3jvQhj0ukWn8rRx2uXI9JRJwmQCBkwX+3veWX/VhweokN4xmGqQL&#10;Fvz5jZvTNrjbRwJPF4gfOZ6uYvwEcgXem9CGfS7RTfy9HDa6cj0lEnCZAIHzBMouJ2eMY1isut43&#10;LFrTIF2w8M9P4FVtN+QQ9uQzgVsKxA8ctxyqQRGoKvDaiApuM/E3c9jsCnZVVUVwAgTyBN5veePv&#10;97BQdUPfMKBpkC5Y+OcncE7b8G6fCRD4Fz9ugCFAIF/gtRlt2O5S/cTfzWHDK9hVKgXXCRA4VuD9&#10;grf6andL1rBIdXYbRjQN0gUL//wEzmkb3u0zAQIvge7NhUGAwH6B14a0YctL9Zt4O4ddr2BfqRxc&#10;J0DgKIGy68dRWX/76ZarYX3qEtiwTk2DdMFGf2bUARuSGHXlBwK3Feje3dsO0MAIHCnw3r8K7jiJ&#10;93PYJQv2dSSTvggQGAu8XuqW3+ZuqRrWpm54G0Y1DdIFG/35ibyq8YYkRl35gcCNBbq398ZDNDQC&#10;RwoU3s8Tb+iw+dnhjpxdfRGoIVB41aiR4mzMfpkaFqZv+y3r0yRItO+MMqDpEis6eBcJFBTo39+C&#10;MYUi8GiBwpt64h0dNsstW+2jJ8jgCVxJ4H+tn1P7JWpYlD6+m5am3yCJqfqLva7tpjQS3bpM4H4C&#10;/Rt8v6EZEYGzBF7bU8m9J/GWDptgyc7OMtMvgScKJF7uhij6EQwL0if7TcvSb5AExF/sdW03pZHo&#10;1mUCdxTo3+E7Ds6YCJwl8NqiSu4/qfe03wlLdnaWmX4JPEug+V8FhP+5kX4t+s7hpiXpN0jiefiL&#10;va7tpjQS3bpM4J4CqQPGPUdrVAQOE3htUyX3oNSbOuyGJXs7TElHBAg0KzCsSsM69BnMptXoN0jC&#10;5S92TttEHJcJEPgTGF5kIAQIFBV4bVWbtsNEEql3ddgRS/aWSMJlAgQI/AkMK9KwBn1oNq1Ev0FS&#10;yhl1wKY8Uv26TuCuAsOrfNcRGheB0wSUAqfR65gAgZoCw9nh9wS/6fj9GySVujIgJeM6ga0Cw8u8&#10;NYL7CBBIChT+V8Cp93XYRTdtwsn0fUGAAIGpwLASDWvPX6ttC9BPkGl/3ysZZUDRX8cmE/IFgRsI&#10;DK/zDQZjCAQuJ/Da4bZtjYmRpN7YYCct2l8iDZcJEHiswLAKBevOW2Pb2vMTJMmqDEjS+ILADoHh&#10;hd4RxK0ECCQFjioF/g3b6bbtODkCXxAgQGAqMCw5f99tW3d+gkx7+V5RBiRpfEFgl4BCYBefmwms&#10;ECheCqT+4m3YUrdtySvGogkBAgT+BIb15v3jtjVnHGMG9h1+ZeNtmcz07SsCtxZQCNx6eg3uIgKv&#10;Dazo5pT8nx4MO2XR/i7CKA0CBK4iMKw174y2rTfjGDMje4df2XhbJjN9+4rAzQUUAjefYMO7iMBr&#10;Eyu6Qa0oBcp2eBFHaRAgcAGB0al849I2ijE3powywKo3B+k7AjEBhUBMxTUC5QVKlwL/ki/vsL9u&#10;3KDLD15EAgTuIzAsMa8xbVxlRjHmaJQBczq+I7BbIHmW2B1ZAAIExgJKgbGHnwgQaFBgdIRXBjQ4&#10;g1ImEAooBEINnwnUFShfCqT+Oi7Yqzfu1HUlRCdAoEmBYGmp/9uA9/o26nCGzEI3g+MrAmkBhUDa&#10;xjcEygsk/23/1q7SAYf90w65Vdd9BAiEAsOq8rq6cWEZxQiDTz5nlAFbk5n06QKBpwkoBJ4248Z7&#10;tkD65L4xs3TAYMPduGVvTMltBAjcUCBYUTYfvMMY80TKgHkf3xIoI6AQKOMoCoH1AumT+/oY45bJ&#10;9zjYdJUCYzM/ESCQJRCsJsqALDmNCVxZIHmAuHLSciPQuECFUiC1Mwebt1Kg8cdG+gTOEwhWktRi&#10;s5hcGGO+sd8GzPv4lkA5AYVAOUuRCKwXOLAUCP/HdmqB9VOkJQECnUB4hN+6ioQxuriJP/8LV61E&#10;m+/lrdnMR/UtgecIKASeM9dGei0BpcC15kM2BAgkBMIj/NaDdxgj0U13OaMM2PzLia4vfxJ4vIBC&#10;4PGPAIDTBMqXAmv+n4zZOU+bcB0TaFEgOMJvrQLW/wX/+79FFHS44LU5n4W4vibwIAGFwIMm21Av&#10;J1CjFEge9IPd1fZ5uUdBQgSuKVBi3QhiLA1SGbAk5HsChQUUAoVBhSOQJaAUyOLSmACBIwWCI/zm&#10;vz4IYiym/t/6xpvzWUxCAwKPElAIPGq6DfaCAoeWAuEv3e2jF3wapETgQgLDqXz7ajHEWB6YMmDZ&#10;SAsCpQUUAqVFxSOQK1ClFPAvhHKnQXsCBEKB4Qi/uQwYQoSB93/enND+rkUgcDcBhcDdZtR4WhSo&#10;UAq8/u4/uVkGu3OyTYuMciZAoJRAv0psXyP6EKVy+sbZnlHhRIQjcAcBhcAdZtEY2heYObZvHtxM&#10;zGCHtqluBnYjgbsK9CvE9vWhD1HYaHtGhRMRjsA9BBQC95hHo7iBQIWX8bUVJ3fNYJtOtrmBqiEQ&#10;IJApMKwN25eGIUZm50vNt6e0FNn3BJ4pUOHs8UxIoyawX6DG6+jXAvvnRQQCDxLoj/A7jtx9jNJu&#10;O3IqnYp4BG4iUOPkcRMawyBwvECNF3KmFPAfETp+ivVI4MoC/RF+x5G7j1F6oDtyKp2KeARuI1Dj&#10;3HEbHAMhcLxAlVdyJmi4Z9tmj59vPRK4kEC3HOxZCroYxYe1J6niyQhI4DYCMweE24zRQAg0JVDl&#10;pfRrgaaeAckSOEGgO8LvOHF3IcpnvyOp8smISOBGAlXOHDfyMRQCJwhUeS3nSgH/ROiEWdYlgUsJ&#10;fM/wew7ca8qAjP+nYQHPnqyCMD4SIDARqHLimPTiAgECWQJ1Xsy5WiDYwu25WXOlMYH2Bbr3f8/L&#10;38WY01AGzOn4jsAZAnXOG2eMRJ8EbiVQ59WcKwX8WuBWD5DBEFgt8D3C76kCwuVjdb/rGu5Ka10X&#10;WhF4sECd08aDQQ2dwMUF1AIXnyDpEThW4FMG7Dtur/htwLZfBqT/P6Eci6Q3ArcVUAjcdmoNrH2B&#10;Sq+nUqD9R8MICBQSKFAGrKgC/ikDCs2XMARKC1Q6aZROUzwCzxSo9ILOlgLh7/j3/S3hM+fMqAm0&#10;I/B3ht/3misD2plumRKICFQ6Z0R6cokAgQ0CtV5RtcCGyXALgVsJKANuNZ0GQ2CTQK1TxqZk3ESA&#10;QESg0luqFIhYu0TgMQLvMmDfLwPC3x4m2fyjoCSNLwhcQaDSEeMKQ5MDgdsI1HpP1QK3eUQMhECW&#10;QIFfBtQsA/ZWKFkWGhN4tECtA8ajUQ2eQHGBam/qfODgn//u/KvD4iICEiCwVeCoXwasqhUig7Da&#10;RFBcIlBHYP4UUKdPUQkQyBeo9q7O/1og3MntzvnT5g4ClxNQBlxuSiRE4DyBaoeL84akZwI3Faj3&#10;ti5E9nuBmz5RhvVEgdfrvLekD1aEpOB/4d8hJFtFvtibXCSkSwQIpAUWDgDpG31DgMDhAvXe14Vf&#10;CwR7um368GnXIYFiAktv+nJHa6qAV6mxqtm0N+vL1MQVAlUF6h0sqqYtOIGHClR8YxdOCMG+bq9+&#10;6NNn2K0L7F8/gnUgjbHxPxS0/1cV6ZR8Q4BAQmD/spAI7DIBAlUEFs7ru/pcWA+CM4BaYBe0mwmc&#10;ILDwfq/IKFgCkq03/zJg979YSqbkCwIE0gL7F4Z0bN8QIFBDoGopsLAZBwcBtUCNyRWTwFUFgpc/&#10;naIyIG3jGwKXFFAIXHJaJEVgVqBmKfD6t73zR/zgODDfcHYIviRAoCWB4L1Pp60MSNv4hsBFBRQC&#10;F50YaRGYFVg6rc/evPTlYvDgTKAWWNL0PYH2BYJXPj0YZUDaxjcELiugELjs1EiMwKzA4ml99u6l&#10;LxejBwcDtcCSpu8JtCwQvOzpYbyWgVXtphEsIFMTVwgcJ6AQOM5aTwTKCiwe1nd1txw92PZt5bus&#10;3UzgugLBe55OUhmQtvENgWsLKASuPT+yIzAnsHxYn7t78bvl8MEZQS2w6KkBgeYEglc8nbsyIG3j&#10;GwJXF1AIXH2G5EdgTuC1TVc9gasF5vR9R+DWApWrgLpr161nxuAIlBNQCJSzFInAGQK1S4HF/4rQ&#10;6F8GV61KzuDVZ1zgfUQ02XGbu1xVBtxlJo2DwJyAQmBOx3cEmhBY/mv7ncNYXCfCI4Pj4U7tareH&#10;s7SjExO8A6+ZW9c9LK9nYV3D6bg9RlMTVwicIbC4wZ+RlD4JEMgTeG3GdffVFbVGcCCom0sejdYx&#10;gWCyYl//XDOfPyC3/3HV8/F+LFY1jHB5pCIoLhE4RUAhcAq7TgmUFnhtyJX3VrVA6Tm7Srzfw1zl&#10;B+kqw5ZHQuD3eYg3ez0l6xpGbveERVBcInCSgELgJHjdEigtUL8UeG38izt4cDZYbFtaQDwCBPYK&#10;BG/wTChlwAyOrwg0JaAQaGq6JEtgTuC9hdc+fa9YMoKTRO1s5jR8R4BApkDw7s7c+X6t17WMBLEm&#10;RFBcInCiwIpd/cTsdE2AQJbAEaXAvxWrRnBKsO9nzaDGBE4TCF7bmRxeb/S6hpEYVoMIiksEzhVY&#10;saWfm6DeCRDIETikFFAL5EyJtgQaEFh5uFcGNDCXUiSQI6AQyNHSlkALAofUAmuWjuBo4W8CW3hy&#10;5PhYgeBdnTF4v8brWkaCWAMiKC4ROF9gzW5+fpYyIEAgR+CQUmDN/3R4dGxwEMiZQ20JHCWw8myv&#10;DDhqQvRD4EgBhcCR2voicJTAMaXAmn8ipBY4as71Q2CLwPoyYGXLSBL+EiCC4hKBawgoBK4xD7Ig&#10;UFrgb9M+YP9dtYYEJ4gDUipNKR6BuwoEb+bcEHf9MqD6f8psLnPfESCwILBqE1+I4WsCBK4ocFQp&#10;sO73AuG/LVYMXPF5kdPjBI4oA7zsj3usDLgxAYVAYxMmXQQlSkcAABndSURBVAI5Au+N/pCNeN1K&#10;Epw7Dskqh0pbAs8SCN7GuYG/39SVTSNhvOcRFJcIXEpg3fZ9qZQlQ4DAeoG/LfxKu/FwprhSVutB&#10;tSRwA4HhNZwfjDJg3se3BNoXUAi0P4dGQGBW4HKlQPj3i4qB2bnzJYEaAivLgL+3c2XbSJpe7giK&#10;SwQuJ6AQuNyUSIhAaYHPVn6tbXk4Xlwrr9L24hG4mMDw6s0npgyY9/EtgZsIKARuMpGGQWBO4Iql&#10;gF8MzM2Y7wjUEFAF1FAVk0DLAgqBlmdP7gTWC1yyFgiKAb8YWD+XWhLYJKAM2MTmJgK3FlAI3Hp6&#10;DY5AIHDNUiCoBY75DxwFIj4SeI7AQVWAt/g5j5SR3kNAIXCPeTQKAmsEvkeBw/7yffX6MpxRDstt&#10;jZc2BG4iMLxhCwPa+b8MUAYs+PqawOUEVm/Ul8tcQgQI5AscXQqszzA4qSgG1rNpSWBZIHi5Zhur&#10;AmZ5fEnglgIKgVtOq0ERSAtctxYI/pWQWiA9gb4hkCOwtgr4/GX+6tbTFLy0UxNXCFxfQCFw/TmS&#10;IYHCAhcuBYL/J6aOFYWnXbgHCqw+1+/9ZYB/E/TAp8uQ7yGgELjHPBoFgSyB7nhw0cN2l57DRdas&#10;akxgLNC/SOPLk58+68Da1pPbXxcuupLEUnWNAIGRgEJgxOEHAk8R6Db9y27gl0/wKU+KcV5IIGfH&#10;7t6gxfT/1oDVrSPhLruIRHJ1iQCBH4GcZeXnVj8SINC0QLf1X3Yb7xL0141NP2eSLyOQtVv3785S&#10;35+3f3XzSLjLrh+RXF0iQGAikLW0TO52gQCBlgW67f/CW3mXomKg5QdN7nsFsrbq/qVZ6lUVsCTk&#10;ewL3F8haXe7PYYQEHibQHxkuXAsM/zGhKyf5sAfHcI8T+F9WFdy/0osJKgMWiTQg8AABhcADJtkQ&#10;CcwJ9AeHax+zuzSvneUctO8I5AvkVQFD0bzU0/4qIKs8WUrH9wQInCWgEDhLXr8ELiPQnbEv/9/+&#10;6BJVDFzm2ZFITYFaVcD3DN+9T1uG4B3couYeAhcUUAhccFKkROBogeFEcP39/Zvr9RM9ehL1dyuB&#10;zCJg/e8CClQBfhlwq0fNYB4uoBB4+ANg+AS+Ai3VAt2hRzHg8b2nQO0qoHuDtul577a5uYvAJQUU&#10;ApecFkkROEFgKAXa+Au/T74OJSc8KrqsKPB6rvMe6uDFXUjrG3f9DZF4eblFArhEgMClBBQCl5oO&#10;yRA4V2A4ITSy3X8SbiTZc+dW7y0I5P4qIOOv9ru3ZHjJN4B0QTbc6hYCBC4poBC45LRIisBZAsEp&#10;oZU9XzFw1sOi37ICFauA7pcMwfudn3srK0L+yNxB4MECCoEHT76hE4gKBGeFZnZ+xUB0Kl1sRuD1&#10;BGe+bcF7ujTKLnLGLdOQXZDpN64QINCwgEKg4cmTOoFaAsOBoaHd/5t0QxnXmj5x2xJ4Pbm5T+3w&#10;hi4OtQudccs0Zhdk+o0rBAi0LaAQaHv+ZE+gkkBwamjqDPDJu6mUK82gsG0IvJ7Y7Mc1eDsXBtmF&#10;Xn9HLGAXJfadawQItC2gEGh7/mRPoJ5AcHZo6yDwTbytpOvNo8iXFXg9qdlPafBaLo7rGzznlkjM&#10;7BQjMVwiQOCqAgqBq86MvAicLxAeIFo7DXxyby3r8+dcBkcJvJ7Q7MczfCOX8vwGz7klEjI7xUgM&#10;lwgQuLCAQuDCkyM1AucLhMeI9s4En+zby/v8eZdBVYH3g5n9WIbv4lJ2XfCceyIxuzCRr1wiQOAe&#10;AgqBe8yjURCoJxCcJZo8F3zybzL1epMq8mkC7+cx/2kM3sLFzLvoOfdEgnZhIl+5RIDAbQQUAreZ&#10;SgMhUE0gPFA0ejr4DKHR5KtNrMBHC7yfw/ynMHwBlzLuoufcE4vZxYl95xoBAvcRUAjcZy6NhEBF&#10;gfBY0e4R4W8U7aZfcX6Fri/wfvryH77wzVvMsQufdVMkahcn8pVLBAjcS0AhcK/5NBoC1QRGZ4um&#10;DwrbDmTVYAV+gMDGZ2700i0xdS9l1k2xoF2g2HeuESBwMwGFwM0m1HAIVBQYnTAaPy38jaXxMVSc&#10;aqHLCbwftS1P2uh1W0qn7yDrrkjUPlDkO5cIELifgELgfnNqRATqCYxPGc2fGf6G0/wo6k23yHsF&#10;Nj9h4zdtIY3+Ec66KxK0DxT5ziUCBG4poBC45bQaFIF6AuOzxh1ODu8R3WEc9eZc5C0Cf2/Kpgdr&#10;/I7N9z10kHNXNOYQKvq1iwQI3FFAIXDHWTUmAnUFxieOmxwf3oO6yVDqzr7oKwT+XpFNj9P45Zrv&#10;Kugg57Zo0CBW9HsXCRC4p4BC4J7zalQE6gr8HDtuc4jYfn6r6y16QwI7HqKf92p20MFLl3NbPGYQ&#10;LN7AVQIEbiqgELjpxBoWgdoCP4ePO50kdpzkaquLf22Bz1ux6WX4eaFmxxl2kHNfPGgYLd7CVQIE&#10;biugELjt1BoYgeoCP0eQe50ndhzpqsPr4IIC37dh21vw8yrNDy/oIuu+aNQgWPR7FwkQuLeAQuDe&#10;82t0BCoL/BxEbneq+IzvdsOq/FQ8Lvz3Ndj2nPy8Qwt4QR95N0bjBtGi37tIgMDdBRQCd59h4yNQ&#10;W+DnOHLLo8XfGG85stpPx+3jd4//xqeju32VU9hH1o3x6GG4eAtXCRC4vYBC4PZTbIAEqgv8nknu&#10;e8B4j/S+o6v+oNytg+7B3/hIdLevYwk7ybszGj8MF23gIgECjxBQCDximg2SQHWB36OJc0Z1ch2c&#10;KNA/71sf9D7AmkGMOsm6MxF9FDDRxmUCBJ4goBB4wiwbI4FDBH4PKA4bh7Dr5GiB7kHf/IB3AdYl&#10;Puom79Z4B6OA8SauEiDwFAGFwFNm2jgJHCHwe0x5xpHjNepnDPSIR+jaffQP+PYJ70OsGem4m6xb&#10;E+HHERONXCZA4DECCoHHTLWBEjhG4Pew8qCDx//UA8c8Y+f00j/Z2x/pPsSaEfx0k3VvIv5PyEQr&#10;lwkQeJCAQuBBk22oBA4S+D2yOH4cBK+bSgL9E73jUe5jrMrxp6O8m+M9/ISMN3KVAIGHCSgEHjbh&#10;hkvgGIHJwcUp5Bh4vRQWGJ7kPY/wEGVFej8dZd2bDP8TNNnOFwQIPEtAIfCs+TZaAgcK/B5gHEUO&#10;xNfVfoHhAd716A5hVqT021PWzcn4v1GTDX1BgMDTBBQCT5tx4yVwpMDvMcaB5Eh9fW0WCB7cXc9s&#10;EGdFLr9d5d2d6uA3aqqd6wQIPFFAIfDEWTdmAgcK/B5mHEsOxNdVvkDwwO57VoNAK7KY9JV3e6qH&#10;SdhUQ9cJEHimgELgmfNu1AQOFfg90zidHMqvs5UCwXO69xENQi13Pu0s6/ZkB9O4yaa+IEDgoQIK&#10;gYdOvGETOFhgcrJxSDl4BnQ3IzB6PPc+mqNgM53+fTXtLOv2dPhp4HRb3xAg8FgBhcBjp97ACRwt&#10;MDngOKocPQX6mwqMHsvdj+Qo2rSz8ZVIb1n3j6OFP0Uih1/7TIAAga+AQsCjQIDAgQKTc44Ty4H6&#10;uhoJjB/G/U/iON6oq8gPkf7yAkRifi5FIifb+oIAgYcLKAQe/gAYPoHDBSanHeeWw+fg6R3+PIMF&#10;nsCfiAvAkQ7zAqTjR0KnG/uGAIHHCygEHv8IACBwvMD00OP4cvwsPLLH30evwIP3G3LBNdZjZohk&#10;D7HYyca+IECAwL9/CgFPAQECpwhMzj4OMafMw3M6/X3iSjxwvzGXNCN95oZIdhGJnWzrCwIECHwE&#10;FAKeBAIEzhKYHoGcZc6aizv3O3nOyjxmk7ALhrFec2Mku4gFTzb2BQECBDoBhUAn4U8CBM4QmJyE&#10;nGjOmIab9lnr6ZrEXfKLPtXZUVK9RKOnGrtOgACBQEAhEGD4SIDAKQKTA5GDzSnzcKNOJ4/Uv2LP&#10;1DT0glu05+woyU6i4ZOtfUGAAIGRgEJgxOEHAgROEpgcjJxvTpqJxrudPEjlSoDX/6ouEyfxEOeG&#10;Sfea6CB9g28IECAwElAIjDj8QIDAiQKT85Fjzomz0VrXk6fnNYCCD1As/CxRou/sOOlOEj2kb/AN&#10;AQIEfgUUAr8ifiZA4EyByTnJaefM6Wih78kj80666GMT7WGGJtV5bpyZLsoOcK4j3xEgcGsBhcCt&#10;p9fgCDQpMDkvpQ5WTY5O0oUEJo/JJ27ZhyXRSXoIye6zI6X7UAXM2PiKAIEsAYVAFpfGBAgcJfB7&#10;bkoesI5KSD8XEfh9Mrq0Sj8hqX66/iZ/phPIDjWJHVxIdxM08pEAAQKrBBQCq5g0IkDgFIGfA5Qj&#10;0CmzcJFOfx6GIKvyz0W6r6Db4ONMBrmhgqjTjzP9TBu7QoAAgUUBhcAikQYECJwrMD5JOQqdOxvH&#10;9z6e/1H/NR6Gme5Gffc/zCSRHasPGvsw01GsuWsECBBYFlAILBtpQYDA+QKjI5UT0fkTUj2D0Yz/&#10;9lbnCZjt8jeFv5/n8siPFu3ie3Gup7n7fEeAAIE5AYXAnI7vCBC4lEBwtHIuutTMFEsmmOJYzHrT&#10;vtDxNJnZVLKjTeMHV2a7Ctr5SIAAgVwBhUCumPYECJwrEJyxHJDOnYpyvQeTGg1ac6aX+o4kNJvO&#10;hniRLvpLs331rXwgQIDAJgGFwCY2NxEgcK7AcNhyTjp3Jjb3PkzhXIi607suh1F+8wltCDiK/vvD&#10;fG+/rf1MgACBXAGFQK6Y9gQIXEagP3Y5L11mTuYS6edrrtH7uwPmc3UuQ64LWW2IOMSOfFroLnKH&#10;SwQIEMgVUAjkimlPgMC1BLrzl3PTteblnU03NyszO2YKM5P65L6U2qagMyxL/c3c6isCBAisF1AI&#10;rLfSkgCBywp05zDnp1OnqJuGrCQOnLM6+W2KOkd0oMhcGr4jQOABAgqBB0yyIRJ4isDnRHarY9Tf&#10;kK43op1n3xMGtCnjxTw3RZ19HRe7nL3blwQIEMgTUAjkeWlNgMDlBd6Hs/sdp3YeOVeA7Oxh4blY&#10;kcBChK1fbxvXcr7b4s6NYrnPubt9R4AAgXwBhUC+mTsIECBwtkD5U2jpEV3gVLsNaU3i2yLPEq/p&#10;djaALwkQIJAvoBDIN3MHAQLtC9xv7atwNs2Y5osdY7dhrBvEttizlus6ng3hSwIECGwRuN9muEXB&#10;PQQIPFHgdaJ7wAms6Ln18l5bR7tuYFujz75d67qeDeFLAgQIbBRQCGyEcxsBAvcQ+DvbOYu1P5lb&#10;D+lr535r/FnZtZ3PBvElAQIENgsoBDbTuZEAgdsIfA95jmVNzujWI/r66d7awyzn+u5nw/iSAAEC&#10;OwQUAjvw3EqAwK0ElANtTeeO4/n6Q/iOTuY01ycwF8V3BAgQ2CmgENgJ6HYCBO4l0B/8HNUuO7H9&#10;HG3IMGda9/Qzk1pOCjNhfEWAAIH9AgqB/YYiECBwO4HhCOjUdqHJHaYlP6nMidzT1UxymVnMRPIV&#10;AQIECggoBAogCkGAwE0FgtOgE9yZcxxMRH4auVO3q7OZ9HLzmAnlKwIECJQRUAiUcRSFAIEbC4Qn&#10;Q6e5Iyc6lN/Qb/Zk7ewvnWJ2JulQviFAgEA5AYVAOUuRCBC4tcD4kOhkV3Gyx9QbOtowO7v7TKa5&#10;IZlkLF8QIECgqIBCoCinYAQI3F/g58TomFduyn9o8wNvm4zd3aYT3ZZQOp5vCBAgUFRAIVCUUzAC&#10;BJ4j8Ht8dObbOve/khvibMUv0HUy2605JQP6ggABAqUFFAKlRcUjQOBZApGjpBPgqkcgIrfqvrDR&#10;DuoS3YepjD7vyGsUxw8ECBCoKqAQqMorOAECTxGIHyudB3/nP+7022r5512ypZKIp7krtXhIVwkQ&#10;IFBHQCFQx1VUAgQeKpA8Yz75eJhEyX9I9jIWTCWW/N70YjFdI0CAQDUBhUA1WoEJEHiywPyB8wHn&#10;xXmA/EdjP1npjH7HsD/D34h+JkCAQGUBhUBlYOEJEHi2wJrT5z1OkGtGmv8sFLGpk1o4mCJphgF9&#10;JkCAwBECCoEjlPVBgACBf/8yjqNtnCszBpQ5/8XGXy/FfkTFcu0j+kCAAIGjBBQCR0nrhwABAp3A&#10;huPp+cfNDUl34133Z9khVk/3PaiyKa9j0ooAAQLlBBQC5SxFIkCAQLZAgfNqwdNogWzyBArmPnR8&#10;zCiqpD4MwicCBAgcIKAQOABZFwQIEFglcMwJdlUq9RrVPEAfBFhzCPXgRSZAgMBEQCEwIXGBAAEC&#10;FxA46Ex7xEiPODcfxnXEYI6YFH0QIEDgJaAQ8BgQIECgCYHDjroFNI48LR/ncuSoCkyCEAQIEFgU&#10;UAgsEmlAgACBCwscdw6eQTjliHzkyE8Z4Ay4rwgQIFBEQCFQhFEQAgQIXFGg7Fn5KqfhsqNamrer&#10;jHopT98TIEAgX0AhkG/mDgIECBA4Q+DYCsB/HfSMOdYnAQKHCvzfob3pjAABAgQIZAscXQGoAbKn&#10;yA0ECDQpoBBoctokTYAAgUcIHF8BqAEe8WAZJAECHwGFgCeBAAECBC4ncEYF4P9R8OUeAwkRIFBZ&#10;QCFQGVh4AgQIEMgQOKUC8GuAjBnSlACBGwkoBG40mYZCgACBZgVOKgBeXv6zQM0+NBInQGCvgEJg&#10;r6D7CRAgQGCrwHnH/3fGSoCt8+Y+AgRuIqAQuMlEGgYBAgRaETj39P9RUgO08rTIkwCBmgIKgZq6&#10;YhMgQIDAV+AKx/93KkoAjyQBAgQ6AYVAJ+FPAgQIECgvcJXz/2tkSoDy0ysiAQJtCygE2p4/2RMg&#10;QOCCAhc6/f/pKAEu+JBIiQCBCwgoBC4wCVIgQIDAHQSudvx/myoB7vBkGQMBArUEFAK1ZMUlQIDA&#10;IwSuePx/wysBHvH4GSQBArsEFAK7+NxMgACBJwpc9fD/NxcqgCc+ksZMgMAmAYXAJjY3ESBA4FkC&#10;lz76d1OhBOgk/EmAAIFVAgqBVUwaESBA4FkCTRz8hylRAgwWPhEgQGC1gEJgNZWGBAgQuL1AY+d/&#10;/0OA2z+RBkiAQFUBhUBVXsEJECDQgkBr53//U+AWnio5EiBwfQGFwPXnSIYECBCoJdBcBeDfANV6&#10;FMQlQOCJAgqBJ866MRMgQOBfWzWAAsAjS4AAgfICCoHypiISIEDg6gKtVAHO/1d/kuRHgEDTAv+z&#10;yjY9f5InQIDAJoFrVwJ2pk2T6iYCBAhkCigEMsE0J0CAwE0ErlcLOP/f5NEyDAIEWhFQCLQyU/Ik&#10;QIBADYGzywGH/xqzKiYBAgRWCSgEVjFpRIAAgQcIHFIUOPk/4EkyRAIEGhFQCDQyUdIkQIDA0QL7&#10;6wKH/qPnTH8ECBDIEVAI5GhpS4AAAQLT//Co876nggABAk0KKASanDZJEyBAgAABAgQIENgn8P/2&#10;3e5uAgQIECBAgAABAgRaFFAItDhrciZAgAABAgQIECCwU0AhsBPQ7QQIECBAgAABAgRaFFAItDhr&#10;ciZAgAABAgQIECCwU0AhsBPQ7QQIECBAgAABAgRaFFAItDhrciZAgAABAgQIECCwU0AhsBPQ7QQI&#10;ECBAgAABAgRaFFAItDhrciZAgAABAgQIECCwU0AhsBPQ7QQIECBAgAABAgRaFFAItDhrciZAgAAB&#10;AgQIECCwU0AhsBPQ7QQIECBAgAABAgRaFFAItDhrciZAgAABAgQIECCwU0AhsBPQ7QQIECBAgAAB&#10;AgRaFFAItDhrciZAgAABAgQIECCwU0AhsBPQ7QQIECBAgAABAgRaFFAItDhrciZAgAABAgQIECCw&#10;U0AhsBPQ7QQIECBAgAABAgRaFFAItDhrciZAgAABAgQIECCwU0AhsBPQ7QQIECBAgAABAgRaFFAI&#10;tDhrciZAgAABAgQIECCwU0AhsBPQ7QQIECBAgAABAgRaFFAItDhrciZAgAABAgQIECCwU0AhsBPQ&#10;7QQIECBAgAABAgRaFFAItDhrciZAgAABAgQIECCwU0AhsBPQ7QQIECBAgAABAgRaFFAItDhrciZA&#10;gAABAgQIECCwU0AhsBPQ7QQIECBAgAABAgRaFFAItDhrciZAgAABAgQIECCwU0AhsBPQ7QQIECBA&#10;gAABAgRaFFAItDhrciZAgAABAgQIECCwU0AhsBPQ7QQIECBAgAABAgRaFFAItDhrciZAgAABAgQI&#10;ECCwU0AhsBPQ7QQIECBAgAABAgRaFFAItDhrciZAgAABAgQIECCwU0AhsBPQ7QQIECBAgAABAgRa&#10;FFAItDhrciZAgAABAgQIECCwU0AhsBPQ7QQIECBAgAABAgRaFFAItDhrciZAgAABAgQIECCwU0Ah&#10;sBPQ7QQIECBAgAABAgRaFFAItDhrciZAgAABAgQIECCwU0AhsBPQ7QQIECBAgAABAgRaFFAItDhr&#10;ciZAgAABAgQIECCwU0AhsBPQ7QQIECBAgAABAgRaFFAItDhrciZAgAABAgQIECCwU0AhsBPQ7QQI&#10;ECBAgAABAgRaFFAItDhrciZAgAABAgQIECCwU0AhsBPQ7QQIECBAgAABAgRaFFAItDhrciZAgAAB&#10;AgQIECCwU0AhsBPQ7QQIECBAgAABAgRaFFAItDhrciZAgAABAgQIECCwU0AhsBPQ7QQIECBAgAAB&#10;AgRaFFAItDhrciZAgAABAgQIECCwU0AhsBPQ7QQIECBAgAABAgRaFFAItDhrciZAgAABAgQIECCw&#10;U0AhsBPQ7QQIECBAgAABAgRaFFAItDhrciZAgAABAgQIECCwU0AhsBPQ7QQIECBAgAABAgRaFFAI&#10;tDhrciZAgAABAgQIECCwU0AhsBPQ7QQIECBAgAABAgRaFFAItDhrciZAgAABAgQIECCwU0AhsBPQ&#10;7QQIECBAgAABAgRaFFAItDhrciZAgAABAgQIECCwU0AhsBPQ7QQIECBAgAABAgRaFPj/Mgvr7ckt&#10;vccAAAAASUVORK5CYIJQSwMEFAAGAAgAAAAhAHt3nsXfAAAACgEAAA8AAABkcnMvZG93bnJldi54&#10;bWxMj0Frg0AQhe+F/odlCr0lq6ZKMK4hhLanUGhSKLltdKISd1bcjZp/38mpOc0b3uPNN9l6Mq0Y&#10;sHeNJQXhPACBVNiyoUrBz+FjtgThvKZSt5ZQwQ0drPPnp0ynpR3pG4e9rwSXkEu1gtr7LpXSFTUa&#10;7ea2Q2LvbHujPa99Jctej1xuWhkFQSKNbogv1LrDbY3FZX81Cj5HPW4W4fuwu5y3t+Mh/vrdhajU&#10;68u0WYHwOPn/MNzxGR1yZjrZK5VOtApmMQd5RBGLux+8JQmIE6vFMgaZZ/LxhfwP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BAi0AFAAGAAgAAAAhALGCZ7YKAQAAEwIAABMAAAAAAAAA&#10;AAAAAAAAAAAAAFtDb250ZW50X1R5cGVzXS54bWxQSwECLQAUAAYACAAAACEAOP0h/9YAAACUAQAA&#10;CwAAAAAAAAAAAAAAAAA7AQAAX3JlbHMvLnJlbHNQSwECLQAUAAYACAAAACEAa8GcIiYEAACADQAA&#10;DgAAAAAAAAAAAAAAAAA6AgAAZHJzL2Uyb0RvYy54bWxQSwECLQAKAAAAAAAAACEAe4PUripzAAAq&#10;cwAAFAAAAAAAAAAAAAAAAACMBgAAZHJzL21lZGlhL2ltYWdlMS5wbmdQSwECLQAKAAAAAAAAACEA&#10;RTuAv9ZnAgDWZwIAFAAAAAAAAAAAAAAAAADoeQAAZHJzL21lZGlhL2ltYWdlMi5wbmdQSwECLQAU&#10;AAYACAAAACEAe3eexd8AAAAKAQAADwAAAAAAAAAAAAAAAADw4QIAZHJzL2Rvd25yZXYueG1sUEsB&#10;Ai0AFAAGAAgAAAAhAC5s8ADFAAAApQEAABkAAAAAAAAAAAAAAAAA/OICAGRycy9fcmVscy9lMm9E&#10;b2MueG1sLnJlbHNQSwUGAAAAAAcABwC+AQAA+OMCAAAA&#10;">
                <v:group id="Group 3" o:spid="_x0000_s1035" style="position:absolute;top:571;width:45859;height:9754" coordsize="45849,9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4uOyQAAAOMAAAAPAAAAZHJzL2Rvd25yZXYueG1sRE/NasJA&#10;EL4X+g7LFHrTTUzVkLqKSFs8SKEqiLchOybB7GzIbpP49l1B6HG+/1msBlOLjlpXWVYQjyMQxLnV&#10;FRcKjofPUQrCeWSNtWVScCMHq+Xz0wIzbXv+oW7vCxFC2GWooPS+yaR0eUkG3dg2xIG72NagD2db&#10;SN1iH8JNLSdRNJMGKw4NJTa0KSm/7n+Ngq8e+3USf3S762VzOx+m36ddTEq9vgzrdxCeBv8vfri3&#10;OsxPk/l0Mn9LE7j/FACQyz8AAAD//wMAUEsBAi0AFAAGAAgAAAAhANvh9svuAAAAhQEAABMAAAAA&#10;AAAAAAAAAAAAAAAAAFtDb250ZW50X1R5cGVzXS54bWxQSwECLQAUAAYACAAAACEAWvQsW78AAAAV&#10;AQAACwAAAAAAAAAAAAAAAAAfAQAAX3JlbHMvLnJlbHNQSwECLQAUAAYACAAAACEAK5+LjskAAADj&#10;AAAADwAAAAAAAAAAAAAAAAAHAgAAZHJzL2Rvd25yZXYueG1sUEsFBgAAAAADAAMAtwAAAP0CAAAA&#10;AA==&#10;">
                  <v:shape id="Picture 1" o:spid="_x0000_s1036" type="#_x0000_t75" style="position:absolute;left:7700;top:4973;width:38125;height:4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LhBywAAAOIAAAAPAAAAZHJzL2Rvd25yZXYueG1sRI/dasJA&#10;FITvC77DcgTv6ibBxhpdpVQsgiD+lPb2kD0mwezZkN1q+vauIHg5zMw3zGzRmVpcqHWVZQXxMAJB&#10;nFtdcaHg+7h6fQfhPLLG2jIp+CcHi3nvZYaZtlfe0+XgCxEg7DJUUHrfZFK6vCSDbmgb4uCdbGvQ&#10;B9kWUrd4DXBTyySKUmmw4rBQYkOfJeXnw59RMNnY3e82PY1+6k3UreTX8W2XLpUa9LuPKQhPnX+G&#10;H+21VpBOxkmcjEcx3C+FOyDnNwAAAP//AwBQSwECLQAUAAYACAAAACEA2+H2y+4AAACFAQAAEwAA&#10;AAAAAAAAAAAAAAAAAAAAW0NvbnRlbnRfVHlwZXNdLnhtbFBLAQItABQABgAIAAAAIQBa9CxbvwAA&#10;ABUBAAALAAAAAAAAAAAAAAAAAB8BAABfcmVscy8ucmVsc1BLAQItABQABgAIAAAAIQCKYLhBywAA&#10;AOIAAAAPAAAAAAAAAAAAAAAAAAcCAABkcnMvZG93bnJldi54bWxQSwUGAAAAAAMAAwC3AAAA/wIA&#10;AAAA&#10;">
                    <v:imagedata r:id="rId16" o:title="" croptop="45981f" cropbottom="3075f" cropleft="17726f" cropright="20433f"/>
                  </v:shape>
                  <v:shape id="Picture 1" o:spid="_x0000_s1037" type="#_x0000_t75" style="position:absolute;width:9074;height:9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7ZCiyQAAAOMAAAAPAAAAZHJzL2Rvd25yZXYueG1sRI9Pa8JA&#10;FMTvQr/D8gq96SZGaoyuUgpCT4J/wOsz+8wGs29Ddpuk375bEHocZuY3zGY32kb01PnasYJ0loAg&#10;Lp2uuVJwOe+nOQgfkDU2jknBD3nYbV8mGyy0G/hI/SlUIkLYF6jAhNAWUvrSkEU/cy1x9O6usxii&#10;7CqpOxwi3DZyniTv0mLNccFgS5+Gysfp2yqgcNv314POrDvkblhcs3trWKm31/FjDSLQGP7Dz/aX&#10;VjBP03yVLfJkCX+f4h+Q218AAAD//wMAUEsBAi0AFAAGAAgAAAAhANvh9svuAAAAhQEAABMAAAAA&#10;AAAAAAAAAAAAAAAAAFtDb250ZW50X1R5cGVzXS54bWxQSwECLQAUAAYACAAAACEAWvQsW78AAAAV&#10;AQAACwAAAAAAAAAAAAAAAAAfAQAAX3JlbHMvLnJlbHNQSwECLQAUAAYACAAAACEAKu2QoskAAADj&#10;AAAADwAAAAAAAAAAAAAAAAAHAgAAZHJzL2Rvd25yZXYueG1sUEsFBgAAAAADAAMAtwAAAP0CAAAA&#10;AA==&#10;">
                    <v:imagedata r:id="rId17" o:title=""/>
                  </v:shape>
                  <v:shape id="Picture 1" o:spid="_x0000_s1038" type="#_x0000_t75" style="position:absolute;left:9063;top:80;width:3678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nNhyQAAAOIAAAAPAAAAZHJzL2Rvd25yZXYueG1sRI/RaoNA&#10;FETfC/2H5Rb61qxVqWKyCSEQ2gehGPMBF/dGTd274m6M/ftuodDHYWbOMJvdYgYx0+R6ywpeVxEI&#10;4sbqnlsF5/r4koNwHlnjYJkUfJOD3fbxYYOFtneuaD75VgQIuwIVdN6PhZSu6cigW9mROHgXOxn0&#10;QU6t1BPeA9wMMo6iN2mw57DQ4UiHjpqv080oqEpfVu9jUn7GGd7adK7z675W6vlp2a9BeFr8f/iv&#10;/aEV5GmSZnGSJfB7KdwBuf0BAAD//wMAUEsBAi0AFAAGAAgAAAAhANvh9svuAAAAhQEAABMAAAAA&#10;AAAAAAAAAAAAAAAAAFtDb250ZW50X1R5cGVzXS54bWxQSwECLQAUAAYACAAAACEAWvQsW78AAAAV&#10;AQAACwAAAAAAAAAAAAAAAAAfAQAAX3JlbHMvLnJlbHNQSwECLQAUAAYACAAAACEA5kpzYckAAADi&#10;AAAADwAAAAAAAAAAAAAAAAAHAgAAZHJzL2Rvd25yZXYueG1sUEsFBgAAAAADAAMAtwAAAP0CAAAA&#10;AA==&#10;">
                    <v:imagedata r:id="rId16" o:title="" croptop="5481f" cropbottom="19827f" cropleft="3336f" cropright="4409f"/>
                  </v:shape>
                </v:group>
                <v:shape id="Text Box 2" o:spid="_x0000_s1039" type="#_x0000_t202" style="position:absolute;left:45049;top:190;width:21435;height:10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libxwAAAOMAAAAPAAAAZHJzL2Rvd25yZXYueG1sRE9La8JA&#10;EL4L/Q/LFLzpbuujJnWV0lLwpJg+oLchOyah2dmQXU38964geJzvPct1b2txotZXjjU8jRUI4tyZ&#10;igsN31+fowUIH5AN1o5Jw5k8rFcPgyWmxnW8p1MWChFD2KeooQyhSaX0eUkW/dg1xJE7uNZiiGdb&#10;SNNiF8NtLZ+VmkuLFceGEht6Lyn/z45Ww8/28Pc7Vbviw86azvVKsk2k1sPH/u0VRKA+3MU398bE&#10;+eplMVVJMpnA9acIgFxdAAAA//8DAFBLAQItABQABgAIAAAAIQDb4fbL7gAAAIUBAAATAAAAAAAA&#10;AAAAAAAAAAAAAABbQ29udGVudF9UeXBlc10ueG1sUEsBAi0AFAAGAAgAAAAhAFr0LFu/AAAAFQEA&#10;AAsAAAAAAAAAAAAAAAAAHwEAAF9yZWxzLy5yZWxzUEsBAi0AFAAGAAgAAAAhAMuuWJvHAAAA4wAA&#10;AA8AAAAAAAAAAAAAAAAABwIAAGRycy9kb3ducmV2LnhtbFBLBQYAAAAAAwADALcAAAD7AgAAAAA=&#10;" filled="f" stroked="f">
                  <v:textbox>
                    <w:txbxContent>
                      <w:p w14:paraId="5FAF84C3" w14:textId="77777777" w:rsidR="000748EF" w:rsidRPr="00613D85" w:rsidRDefault="000748EF" w:rsidP="000748EF">
                        <w:pPr>
                          <w:ind w:left="0"/>
                          <w:jc w:val="left"/>
                          <w:rPr>
                            <w:b/>
                            <w:bCs/>
                            <w:noProof/>
                            <w:sz w:val="32"/>
                            <w:szCs w:val="32"/>
                          </w:rPr>
                        </w:pPr>
                        <w:r w:rsidRPr="003F789B">
                          <w:rPr>
                            <w:b/>
                            <w:bCs/>
                            <w:noProof/>
                            <w:sz w:val="32"/>
                            <w:szCs w:val="32"/>
                          </w:rPr>
                          <w:t>We seek to invite, encourage and enable pe</w:t>
                        </w:r>
                        <w:r>
                          <w:rPr>
                            <w:b/>
                            <w:bCs/>
                            <w:noProof/>
                            <w:sz w:val="32"/>
                            <w:szCs w:val="32"/>
                          </w:rPr>
                          <w:t>o</w:t>
                        </w:r>
                        <w:r w:rsidRPr="003F789B">
                          <w:rPr>
                            <w:b/>
                            <w:bCs/>
                            <w:noProof/>
                            <w:sz w:val="32"/>
                            <w:szCs w:val="32"/>
                          </w:rPr>
                          <w:t>ple to follow Jesus Christ.</w:t>
                        </w:r>
                      </w:p>
                    </w:txbxContent>
                  </v:textbox>
                </v:shape>
                <w10:wrap anchorx="margin" anchory="margin"/>
              </v:group>
            </w:pict>
          </mc:Fallback>
        </mc:AlternateContent>
      </w:r>
    </w:p>
    <w:p w14:paraId="2F92A0F8" w14:textId="77777777" w:rsidR="003525CA" w:rsidRDefault="003525CA" w:rsidP="00B5113E">
      <w:pPr>
        <w:ind w:left="0"/>
        <w:rPr>
          <w:b/>
          <w:bCs/>
          <w:sz w:val="28"/>
          <w:szCs w:val="28"/>
        </w:rPr>
      </w:pPr>
    </w:p>
    <w:p w14:paraId="633B576D" w14:textId="77777777" w:rsidR="003525CA" w:rsidRDefault="003525CA" w:rsidP="00B5113E">
      <w:pPr>
        <w:ind w:left="0"/>
        <w:rPr>
          <w:b/>
          <w:bCs/>
          <w:sz w:val="28"/>
          <w:szCs w:val="28"/>
        </w:rPr>
      </w:pPr>
    </w:p>
    <w:p w14:paraId="6D10AA83" w14:textId="77777777" w:rsidR="003525CA" w:rsidRDefault="003525CA" w:rsidP="00B5113E">
      <w:pPr>
        <w:ind w:left="0"/>
        <w:rPr>
          <w:b/>
          <w:bCs/>
          <w:sz w:val="28"/>
          <w:szCs w:val="28"/>
        </w:rPr>
      </w:pPr>
    </w:p>
    <w:p w14:paraId="0EB4EBD9" w14:textId="77777777" w:rsidR="003525CA" w:rsidRDefault="003525CA" w:rsidP="00B5113E">
      <w:pPr>
        <w:ind w:left="0"/>
        <w:rPr>
          <w:b/>
          <w:bCs/>
          <w:sz w:val="28"/>
          <w:szCs w:val="28"/>
        </w:rPr>
      </w:pPr>
    </w:p>
    <w:p w14:paraId="5CA01747" w14:textId="4DC89CED" w:rsidR="00760A2F" w:rsidRPr="00FE131E" w:rsidRDefault="00760A2F" w:rsidP="00B5113E">
      <w:pPr>
        <w:ind w:left="0"/>
        <w:rPr>
          <w:b/>
          <w:bCs/>
          <w:sz w:val="28"/>
          <w:szCs w:val="28"/>
        </w:rPr>
      </w:pPr>
      <w:r w:rsidRPr="00D97BB4">
        <w:rPr>
          <w:b/>
          <w:bCs/>
          <w:sz w:val="28"/>
          <w:szCs w:val="28"/>
        </w:rPr>
        <w:t>Welcome</w:t>
      </w:r>
      <w:r>
        <w:rPr>
          <w:b/>
          <w:bCs/>
          <w:sz w:val="28"/>
          <w:szCs w:val="28"/>
        </w:rPr>
        <w:t xml:space="preserve">! </w:t>
      </w:r>
      <w:r w:rsidRPr="00D97BB4">
        <w:rPr>
          <w:b/>
          <w:bCs/>
          <w:sz w:val="28"/>
          <w:szCs w:val="28"/>
        </w:rPr>
        <w:t>We join in the sanctuary and online to worship God in the Name</w:t>
      </w:r>
    </w:p>
    <w:p w14:paraId="328861B7" w14:textId="204F9FF8" w:rsidR="00902DDC" w:rsidRDefault="00760A2F" w:rsidP="00902DDC">
      <w:pPr>
        <w:pStyle w:val="NoSpacing"/>
        <w:ind w:left="0"/>
        <w:jc w:val="center"/>
        <w:rPr>
          <w:b/>
          <w:bCs/>
          <w:sz w:val="28"/>
          <w:szCs w:val="28"/>
        </w:rPr>
      </w:pPr>
      <w:r w:rsidRPr="00D97BB4">
        <w:rPr>
          <w:b/>
          <w:bCs/>
          <w:sz w:val="28"/>
          <w:szCs w:val="28"/>
        </w:rPr>
        <w:t>of Jesus Christ.</w:t>
      </w:r>
      <w:r>
        <w:rPr>
          <w:b/>
          <w:bCs/>
          <w:sz w:val="28"/>
          <w:szCs w:val="28"/>
        </w:rPr>
        <w:t xml:space="preserve"> </w:t>
      </w:r>
      <w:r w:rsidRPr="00D97BB4">
        <w:rPr>
          <w:b/>
          <w:bCs/>
          <w:sz w:val="28"/>
          <w:szCs w:val="28"/>
        </w:rPr>
        <w:t>Our service to God is led today b</w:t>
      </w:r>
      <w:r>
        <w:rPr>
          <w:b/>
          <w:bCs/>
          <w:sz w:val="28"/>
          <w:szCs w:val="28"/>
        </w:rPr>
        <w:t>y</w:t>
      </w:r>
      <w:r w:rsidR="005C09B8">
        <w:rPr>
          <w:b/>
          <w:bCs/>
          <w:sz w:val="28"/>
          <w:szCs w:val="28"/>
        </w:rPr>
        <w:t xml:space="preserve"> </w:t>
      </w:r>
      <w:r w:rsidR="00291831">
        <w:rPr>
          <w:b/>
          <w:bCs/>
          <w:sz w:val="28"/>
          <w:szCs w:val="28"/>
        </w:rPr>
        <w:t>Jim Hope.</w:t>
      </w:r>
    </w:p>
    <w:p w14:paraId="2964475D" w14:textId="77777777" w:rsidR="00902DDC" w:rsidRPr="00F6777C" w:rsidRDefault="00902DDC" w:rsidP="00902DDC">
      <w:pPr>
        <w:pStyle w:val="NoSpacing"/>
        <w:ind w:left="0"/>
        <w:jc w:val="center"/>
        <w:rPr>
          <w:b/>
          <w:bCs/>
          <w:sz w:val="16"/>
          <w:szCs w:val="16"/>
        </w:rPr>
      </w:pPr>
    </w:p>
    <w:p w14:paraId="6B057C06" w14:textId="303CCF9C" w:rsidR="00902DDC" w:rsidRDefault="00F35045" w:rsidP="00902DDC">
      <w:pPr>
        <w:pStyle w:val="pf0"/>
        <w:spacing w:before="0" w:beforeAutospacing="0" w:after="240" w:afterAutospacing="0"/>
        <w:jc w:val="center"/>
        <w:rPr>
          <w:rFonts w:ascii="Arial" w:eastAsiaTheme="minorHAnsi" w:hAnsi="Arial" w:cs="Arial"/>
          <w:b/>
          <w:bCs/>
          <w:sz w:val="28"/>
          <w:szCs w:val="28"/>
          <w:lang w:eastAsia="en-US"/>
        </w:rPr>
      </w:pPr>
      <w:r>
        <w:rPr>
          <w:rFonts w:ascii="Arial" w:eastAsiaTheme="minorHAnsi" w:hAnsi="Arial" w:cs="Arial"/>
          <w:b/>
          <w:bCs/>
          <w:sz w:val="28"/>
          <w:szCs w:val="28"/>
          <w:lang w:eastAsia="en-US"/>
        </w:rPr>
        <w:t>Order of Servic</w:t>
      </w:r>
      <w:r w:rsidRPr="00440A1C">
        <w:rPr>
          <w:rFonts w:ascii="Arial" w:eastAsiaTheme="minorHAnsi" w:hAnsi="Arial" w:cs="Arial"/>
          <w:b/>
          <w:bCs/>
          <w:sz w:val="28"/>
          <w:szCs w:val="28"/>
          <w:lang w:eastAsia="en-US"/>
        </w:rPr>
        <w:t>e – Sunda</w:t>
      </w:r>
      <w:r w:rsidR="00F6777C">
        <w:rPr>
          <w:rFonts w:ascii="Arial" w:eastAsiaTheme="minorHAnsi" w:hAnsi="Arial" w:cs="Arial"/>
          <w:b/>
          <w:bCs/>
          <w:sz w:val="28"/>
          <w:szCs w:val="28"/>
          <w:lang w:eastAsia="en-US"/>
        </w:rPr>
        <w:t xml:space="preserve">y </w:t>
      </w:r>
      <w:r w:rsidR="00AB0AB7">
        <w:rPr>
          <w:rFonts w:ascii="Arial" w:eastAsiaTheme="minorHAnsi" w:hAnsi="Arial" w:cs="Arial"/>
          <w:b/>
          <w:bCs/>
          <w:sz w:val="28"/>
          <w:szCs w:val="28"/>
          <w:lang w:eastAsia="en-US"/>
        </w:rPr>
        <w:t>11</w:t>
      </w:r>
      <w:r w:rsidR="00AB0AB7" w:rsidRPr="00AB0AB7">
        <w:rPr>
          <w:rFonts w:ascii="Arial" w:eastAsiaTheme="minorHAnsi" w:hAnsi="Arial" w:cs="Arial"/>
          <w:b/>
          <w:bCs/>
          <w:sz w:val="28"/>
          <w:szCs w:val="28"/>
          <w:vertAlign w:val="superscript"/>
          <w:lang w:eastAsia="en-US"/>
        </w:rPr>
        <w:t>th</w:t>
      </w:r>
      <w:r w:rsidR="00AB0AB7">
        <w:rPr>
          <w:rFonts w:ascii="Arial" w:eastAsiaTheme="minorHAnsi" w:hAnsi="Arial" w:cs="Arial"/>
          <w:b/>
          <w:bCs/>
          <w:sz w:val="28"/>
          <w:szCs w:val="28"/>
          <w:lang w:eastAsia="en-US"/>
        </w:rPr>
        <w:t xml:space="preserve"> </w:t>
      </w:r>
      <w:r w:rsidR="00F6777C">
        <w:rPr>
          <w:rFonts w:ascii="Arial" w:eastAsiaTheme="minorHAnsi" w:hAnsi="Arial" w:cs="Arial"/>
          <w:b/>
          <w:bCs/>
          <w:sz w:val="28"/>
          <w:szCs w:val="28"/>
          <w:lang w:eastAsia="en-US"/>
        </w:rPr>
        <w:t>January 2026</w:t>
      </w:r>
      <w:r>
        <w:rPr>
          <w:rFonts w:ascii="Arial" w:eastAsiaTheme="minorHAnsi" w:hAnsi="Arial" w:cs="Arial"/>
          <w:b/>
          <w:bCs/>
          <w:sz w:val="28"/>
          <w:szCs w:val="28"/>
          <w:lang w:eastAsia="en-US"/>
        </w:rPr>
        <w:t xml:space="preserve"> (11.00am</w:t>
      </w:r>
      <w:r w:rsidR="006B1C13">
        <w:rPr>
          <w:rFonts w:ascii="Arial" w:eastAsiaTheme="minorHAnsi" w:hAnsi="Arial" w:cs="Arial"/>
          <w:b/>
          <w:bCs/>
          <w:sz w:val="28"/>
          <w:szCs w:val="28"/>
          <w:lang w:eastAsia="en-US"/>
        </w:rPr>
        <w:t>)</w:t>
      </w:r>
    </w:p>
    <w:p w14:paraId="3749B6A0" w14:textId="77777777" w:rsidR="00291831" w:rsidRPr="00291831" w:rsidRDefault="00291831" w:rsidP="00291831">
      <w:pPr>
        <w:widowControl w:val="0"/>
        <w:tabs>
          <w:tab w:val="left" w:pos="1560"/>
          <w:tab w:val="left" w:pos="7088"/>
        </w:tabs>
        <w:ind w:left="0"/>
        <w:rPr>
          <w:rFonts w:eastAsia="Calibri"/>
          <w:i/>
          <w:iCs/>
          <w:sz w:val="28"/>
          <w:szCs w:val="28"/>
        </w:rPr>
      </w:pPr>
      <w:r w:rsidRPr="00291831">
        <w:rPr>
          <w:rFonts w:eastAsia="Calibri"/>
          <w:i/>
          <w:iCs/>
          <w:sz w:val="28"/>
          <w:szCs w:val="28"/>
        </w:rPr>
        <w:t>We offer ourselves to God in worship</w:t>
      </w:r>
    </w:p>
    <w:p w14:paraId="21EFECCC" w14:textId="77777777" w:rsidR="00291831" w:rsidRPr="00291831" w:rsidRDefault="00291831" w:rsidP="00291831">
      <w:pPr>
        <w:widowControl w:val="0"/>
        <w:tabs>
          <w:tab w:val="left" w:pos="1560"/>
          <w:tab w:val="left" w:pos="7088"/>
        </w:tabs>
        <w:ind w:left="0"/>
        <w:rPr>
          <w:rFonts w:eastAsia="Calibri"/>
          <w:sz w:val="16"/>
          <w:szCs w:val="16"/>
        </w:rPr>
      </w:pPr>
    </w:p>
    <w:p w14:paraId="0C5C0B54" w14:textId="28E18A7C" w:rsidR="00291831" w:rsidRPr="00291831" w:rsidRDefault="00291831" w:rsidP="00291831">
      <w:pPr>
        <w:widowControl w:val="0"/>
        <w:tabs>
          <w:tab w:val="left" w:pos="1560"/>
          <w:tab w:val="left" w:pos="6663"/>
        </w:tabs>
        <w:rPr>
          <w:rFonts w:eastAsia="Calibri"/>
          <w:sz w:val="28"/>
          <w:szCs w:val="28"/>
        </w:rPr>
      </w:pPr>
      <w:r w:rsidRPr="00291831">
        <w:rPr>
          <w:rFonts w:eastAsia="Calibri"/>
          <w:sz w:val="28"/>
          <w:szCs w:val="28"/>
        </w:rPr>
        <w:t>Welcome</w:t>
      </w:r>
      <w:r w:rsidR="003525CA">
        <w:rPr>
          <w:rFonts w:eastAsia="Calibri"/>
          <w:sz w:val="28"/>
          <w:szCs w:val="28"/>
        </w:rPr>
        <w:t xml:space="preserve"> and</w:t>
      </w:r>
      <w:r w:rsidRPr="00291831">
        <w:rPr>
          <w:rFonts w:eastAsia="Calibri"/>
          <w:sz w:val="28"/>
          <w:szCs w:val="28"/>
        </w:rPr>
        <w:t xml:space="preserve"> Notices</w:t>
      </w:r>
      <w:r w:rsidRPr="00291831">
        <w:rPr>
          <w:rFonts w:eastAsia="Calibri"/>
          <w:sz w:val="28"/>
          <w:szCs w:val="28"/>
        </w:rPr>
        <w:tab/>
      </w:r>
      <w:r>
        <w:rPr>
          <w:rFonts w:eastAsia="Calibri"/>
          <w:sz w:val="28"/>
          <w:szCs w:val="28"/>
        </w:rPr>
        <w:t xml:space="preserve">        </w:t>
      </w:r>
      <w:r w:rsidRPr="00291831">
        <w:rPr>
          <w:rFonts w:eastAsia="Calibri"/>
          <w:sz w:val="28"/>
          <w:szCs w:val="28"/>
        </w:rPr>
        <w:tab/>
        <w:t>(Judith</w:t>
      </w:r>
      <w:r>
        <w:rPr>
          <w:rFonts w:eastAsia="Calibri"/>
          <w:sz w:val="28"/>
          <w:szCs w:val="28"/>
        </w:rPr>
        <w:t xml:space="preserve"> Norton)</w:t>
      </w:r>
    </w:p>
    <w:p w14:paraId="422B585A" w14:textId="77777777" w:rsidR="00291831" w:rsidRPr="00291831" w:rsidRDefault="00291831" w:rsidP="00291831">
      <w:pPr>
        <w:widowControl w:val="0"/>
        <w:tabs>
          <w:tab w:val="left" w:pos="1560"/>
          <w:tab w:val="left" w:pos="6663"/>
        </w:tabs>
        <w:rPr>
          <w:rFonts w:eastAsia="Calibri"/>
          <w:sz w:val="16"/>
          <w:szCs w:val="16"/>
        </w:rPr>
      </w:pPr>
    </w:p>
    <w:p w14:paraId="13E94F70" w14:textId="059998AF" w:rsidR="00291831" w:rsidRPr="00291831" w:rsidRDefault="00291831" w:rsidP="00291831">
      <w:pPr>
        <w:widowControl w:val="0"/>
        <w:tabs>
          <w:tab w:val="left" w:pos="1560"/>
          <w:tab w:val="left" w:pos="6663"/>
        </w:tabs>
        <w:rPr>
          <w:rFonts w:eastAsia="Calibri"/>
          <w:sz w:val="28"/>
          <w:szCs w:val="28"/>
        </w:rPr>
      </w:pPr>
      <w:r w:rsidRPr="00291831">
        <w:rPr>
          <w:rFonts w:eastAsia="Calibri"/>
          <w:sz w:val="28"/>
          <w:szCs w:val="28"/>
        </w:rPr>
        <w:t xml:space="preserve">Gathering Moment with </w:t>
      </w:r>
      <w:r w:rsidRPr="00291831">
        <w:rPr>
          <w:rFonts w:eastAsia="Calibri"/>
          <w:b/>
          <w:bCs/>
          <w:sz w:val="28"/>
          <w:szCs w:val="28"/>
        </w:rPr>
        <w:t>MP 38 – As we are gathered</w:t>
      </w:r>
      <w:r w:rsidRPr="00291831">
        <w:rPr>
          <w:rFonts w:eastAsia="Calibri"/>
          <w:sz w:val="28"/>
          <w:szCs w:val="28"/>
        </w:rPr>
        <w:tab/>
      </w:r>
      <w:r w:rsidRPr="00291831">
        <w:rPr>
          <w:rFonts w:eastAsia="Calibri"/>
          <w:sz w:val="28"/>
          <w:szCs w:val="28"/>
        </w:rPr>
        <w:tab/>
      </w:r>
      <w:r w:rsidRPr="00291831">
        <w:rPr>
          <w:rFonts w:eastAsia="Calibri"/>
          <w:sz w:val="28"/>
          <w:szCs w:val="28"/>
        </w:rPr>
        <w:tab/>
      </w:r>
      <w:r w:rsidRPr="00291831">
        <w:rPr>
          <w:rFonts w:eastAsia="Calibri"/>
          <w:sz w:val="28"/>
          <w:szCs w:val="28"/>
        </w:rPr>
        <w:tab/>
        <w:t xml:space="preserve">      </w:t>
      </w:r>
    </w:p>
    <w:p w14:paraId="78992DE3" w14:textId="77777777" w:rsidR="00291831" w:rsidRPr="00291831" w:rsidRDefault="00291831" w:rsidP="00291831">
      <w:pPr>
        <w:widowControl w:val="0"/>
        <w:tabs>
          <w:tab w:val="left" w:pos="1560"/>
          <w:tab w:val="left" w:pos="6663"/>
        </w:tabs>
        <w:rPr>
          <w:rFonts w:eastAsia="Calibri"/>
          <w:sz w:val="16"/>
          <w:szCs w:val="16"/>
        </w:rPr>
      </w:pPr>
    </w:p>
    <w:p w14:paraId="27825221" w14:textId="77777777" w:rsidR="00291831" w:rsidRPr="00291831" w:rsidRDefault="00291831" w:rsidP="00291831">
      <w:pPr>
        <w:widowControl w:val="0"/>
        <w:tabs>
          <w:tab w:val="left" w:pos="1560"/>
          <w:tab w:val="left" w:pos="6663"/>
        </w:tabs>
        <w:rPr>
          <w:rFonts w:eastAsia="Calibri"/>
          <w:sz w:val="28"/>
          <w:szCs w:val="28"/>
        </w:rPr>
      </w:pPr>
      <w:r w:rsidRPr="00291831">
        <w:rPr>
          <w:rFonts w:eastAsia="Calibri"/>
          <w:b/>
          <w:bCs/>
          <w:sz w:val="28"/>
          <w:szCs w:val="28"/>
        </w:rPr>
        <w:t>The Choir: Praise my soul, the King of heaven</w:t>
      </w:r>
    </w:p>
    <w:p w14:paraId="4D958EC9" w14:textId="77777777" w:rsidR="00291831" w:rsidRPr="00291831" w:rsidRDefault="00291831" w:rsidP="00291831">
      <w:pPr>
        <w:widowControl w:val="0"/>
        <w:tabs>
          <w:tab w:val="left" w:pos="1560"/>
          <w:tab w:val="left" w:pos="6663"/>
        </w:tabs>
        <w:rPr>
          <w:rFonts w:eastAsia="Calibri"/>
          <w:sz w:val="16"/>
          <w:szCs w:val="16"/>
        </w:rPr>
      </w:pPr>
    </w:p>
    <w:p w14:paraId="7D9383D7" w14:textId="77777777" w:rsidR="00291831" w:rsidRPr="00291831" w:rsidRDefault="00291831" w:rsidP="00291831">
      <w:pPr>
        <w:widowControl w:val="0"/>
        <w:tabs>
          <w:tab w:val="left" w:pos="1560"/>
          <w:tab w:val="left" w:pos="6663"/>
        </w:tabs>
        <w:rPr>
          <w:rFonts w:eastAsia="Calibri"/>
          <w:sz w:val="28"/>
          <w:szCs w:val="28"/>
        </w:rPr>
      </w:pPr>
      <w:r w:rsidRPr="00291831">
        <w:rPr>
          <w:rFonts w:eastAsia="Calibri"/>
          <w:sz w:val="28"/>
          <w:szCs w:val="28"/>
        </w:rPr>
        <w:t>Call to Worship</w:t>
      </w:r>
      <w:r w:rsidRPr="00291831">
        <w:rPr>
          <w:sz w:val="28"/>
          <w:szCs w:val="28"/>
        </w:rPr>
        <w:tab/>
      </w:r>
      <w:r w:rsidRPr="00291831">
        <w:rPr>
          <w:sz w:val="28"/>
          <w:szCs w:val="28"/>
        </w:rPr>
        <w:tab/>
      </w:r>
    </w:p>
    <w:p w14:paraId="1F35D29B" w14:textId="77777777" w:rsidR="00291831" w:rsidRPr="00291831" w:rsidRDefault="00291831" w:rsidP="00291831">
      <w:pPr>
        <w:widowControl w:val="0"/>
        <w:tabs>
          <w:tab w:val="left" w:pos="2268"/>
          <w:tab w:val="left" w:pos="6663"/>
        </w:tabs>
        <w:rPr>
          <w:rFonts w:eastAsia="Calibri"/>
          <w:color w:val="FF0000"/>
          <w:sz w:val="16"/>
          <w:szCs w:val="16"/>
        </w:rPr>
      </w:pPr>
    </w:p>
    <w:p w14:paraId="6EDD55C1" w14:textId="7A7AB243" w:rsidR="00291831" w:rsidRPr="00291831" w:rsidRDefault="00291831" w:rsidP="00291831">
      <w:pPr>
        <w:widowControl w:val="0"/>
        <w:tabs>
          <w:tab w:val="left" w:pos="2268"/>
          <w:tab w:val="left" w:pos="6663"/>
        </w:tabs>
        <w:jc w:val="left"/>
        <w:rPr>
          <w:rFonts w:eastAsia="Calibri"/>
          <w:sz w:val="28"/>
          <w:szCs w:val="28"/>
        </w:rPr>
      </w:pPr>
      <w:r w:rsidRPr="00291831">
        <w:rPr>
          <w:rFonts w:eastAsia="Calibri"/>
          <w:b/>
          <w:bCs/>
          <w:sz w:val="28"/>
          <w:szCs w:val="28"/>
        </w:rPr>
        <w:t>Hymn MP-600 Sing to God new songs of worship</w:t>
      </w:r>
      <w:r w:rsidRPr="00291831">
        <w:rPr>
          <w:rFonts w:eastAsia="Calibri"/>
          <w:sz w:val="28"/>
          <w:szCs w:val="28"/>
        </w:rPr>
        <w:tab/>
      </w:r>
      <w:r w:rsidRPr="00291831">
        <w:rPr>
          <w:rFonts w:eastAsia="Calibri"/>
          <w:sz w:val="28"/>
          <w:szCs w:val="28"/>
        </w:rPr>
        <w:tab/>
      </w:r>
    </w:p>
    <w:p w14:paraId="3C2FB7F6" w14:textId="77777777" w:rsidR="00291831" w:rsidRPr="00291831" w:rsidRDefault="00291831" w:rsidP="00291831">
      <w:pPr>
        <w:widowControl w:val="0"/>
        <w:tabs>
          <w:tab w:val="left" w:pos="2268"/>
          <w:tab w:val="left" w:pos="6663"/>
        </w:tabs>
        <w:ind w:left="5760" w:firstLine="903"/>
        <w:jc w:val="left"/>
        <w:rPr>
          <w:rFonts w:eastAsia="Calibri"/>
          <w:b/>
          <w:bCs/>
          <w:color w:val="0070C0"/>
          <w:sz w:val="16"/>
          <w:szCs w:val="16"/>
        </w:rPr>
      </w:pPr>
    </w:p>
    <w:p w14:paraId="0DB1331C" w14:textId="388624A2" w:rsidR="00291831" w:rsidRPr="00291831" w:rsidRDefault="00291831" w:rsidP="00291831">
      <w:pPr>
        <w:widowControl w:val="0"/>
        <w:tabs>
          <w:tab w:val="left" w:pos="2268"/>
          <w:tab w:val="left" w:pos="6663"/>
        </w:tabs>
        <w:rPr>
          <w:rFonts w:eastAsia="Calibri"/>
          <w:sz w:val="28"/>
          <w:szCs w:val="28"/>
        </w:rPr>
      </w:pPr>
      <w:r w:rsidRPr="00291831">
        <w:rPr>
          <w:rFonts w:eastAsia="Calibri"/>
          <w:b/>
          <w:bCs/>
          <w:sz w:val="28"/>
          <w:szCs w:val="28"/>
        </w:rPr>
        <w:t>Hymn</w:t>
      </w:r>
      <w:r w:rsidRPr="00291831">
        <w:rPr>
          <w:rFonts w:eastAsia="Calibri"/>
          <w:b/>
          <w:sz w:val="28"/>
          <w:szCs w:val="28"/>
        </w:rPr>
        <w:t xml:space="preserve"> </w:t>
      </w:r>
      <w:r w:rsidRPr="00291831">
        <w:rPr>
          <w:rFonts w:eastAsia="Calibri"/>
          <w:b/>
          <w:bCs/>
          <w:sz w:val="28"/>
          <w:szCs w:val="28"/>
        </w:rPr>
        <w:t xml:space="preserve">MP-1343 O God, </w:t>
      </w:r>
      <w:proofErr w:type="gramStart"/>
      <w:r w:rsidRPr="00291831">
        <w:rPr>
          <w:rFonts w:eastAsia="Calibri"/>
          <w:b/>
          <w:bCs/>
          <w:sz w:val="28"/>
          <w:szCs w:val="28"/>
        </w:rPr>
        <w:t>You</w:t>
      </w:r>
      <w:proofErr w:type="gramEnd"/>
      <w:r w:rsidRPr="00291831">
        <w:rPr>
          <w:rFonts w:eastAsia="Calibri"/>
          <w:b/>
          <w:bCs/>
          <w:sz w:val="28"/>
          <w:szCs w:val="28"/>
        </w:rPr>
        <w:t xml:space="preserve"> search me and know me</w:t>
      </w:r>
      <w:r w:rsidRPr="00291831">
        <w:rPr>
          <w:rFonts w:eastAsia="Calibri"/>
          <w:b/>
          <w:bCs/>
          <w:sz w:val="28"/>
          <w:szCs w:val="28"/>
        </w:rPr>
        <w:tab/>
      </w:r>
      <w:r w:rsidRPr="00291831">
        <w:rPr>
          <w:rFonts w:eastAsia="Calibri"/>
          <w:sz w:val="28"/>
          <w:szCs w:val="28"/>
        </w:rPr>
        <w:tab/>
      </w:r>
    </w:p>
    <w:p w14:paraId="62026B5F" w14:textId="77777777" w:rsidR="00291831" w:rsidRPr="00291831" w:rsidRDefault="00291831" w:rsidP="00291831">
      <w:pPr>
        <w:widowControl w:val="0"/>
        <w:tabs>
          <w:tab w:val="left" w:pos="1560"/>
          <w:tab w:val="left" w:pos="6663"/>
        </w:tabs>
        <w:rPr>
          <w:rFonts w:eastAsia="Calibri"/>
          <w:sz w:val="16"/>
          <w:szCs w:val="16"/>
        </w:rPr>
      </w:pPr>
    </w:p>
    <w:p w14:paraId="11DE102E" w14:textId="77777777" w:rsidR="00291831" w:rsidRPr="00291831" w:rsidRDefault="00291831" w:rsidP="00291831">
      <w:pPr>
        <w:widowControl w:val="0"/>
        <w:tabs>
          <w:tab w:val="left" w:pos="1560"/>
          <w:tab w:val="left" w:pos="6663"/>
        </w:tabs>
        <w:rPr>
          <w:rFonts w:eastAsia="Calibri"/>
          <w:sz w:val="28"/>
          <w:szCs w:val="28"/>
        </w:rPr>
      </w:pPr>
      <w:r w:rsidRPr="00291831">
        <w:rPr>
          <w:rFonts w:eastAsia="Calibri"/>
          <w:sz w:val="28"/>
          <w:szCs w:val="28"/>
        </w:rPr>
        <w:t>All Together Time</w:t>
      </w:r>
      <w:r w:rsidRPr="00291831">
        <w:rPr>
          <w:rFonts w:eastAsia="Calibri"/>
          <w:sz w:val="28"/>
          <w:szCs w:val="28"/>
        </w:rPr>
        <w:tab/>
      </w:r>
      <w:r w:rsidRPr="00291831">
        <w:rPr>
          <w:rFonts w:eastAsia="Calibri"/>
          <w:sz w:val="28"/>
          <w:szCs w:val="28"/>
        </w:rPr>
        <w:tab/>
      </w:r>
      <w:r w:rsidRPr="00291831">
        <w:rPr>
          <w:sz w:val="28"/>
          <w:szCs w:val="28"/>
        </w:rPr>
        <w:tab/>
      </w:r>
    </w:p>
    <w:p w14:paraId="0F1F6112" w14:textId="77777777" w:rsidR="00291831" w:rsidRPr="00291831" w:rsidRDefault="00291831" w:rsidP="00291831">
      <w:pPr>
        <w:widowControl w:val="0"/>
        <w:tabs>
          <w:tab w:val="left" w:pos="1560"/>
          <w:tab w:val="left" w:pos="6663"/>
        </w:tabs>
        <w:rPr>
          <w:rFonts w:eastAsia="Calibri"/>
          <w:sz w:val="16"/>
          <w:szCs w:val="16"/>
        </w:rPr>
      </w:pPr>
    </w:p>
    <w:p w14:paraId="41DBB765" w14:textId="17316BDE" w:rsidR="00291831" w:rsidRPr="00291831" w:rsidRDefault="00291831" w:rsidP="00291831">
      <w:pPr>
        <w:widowControl w:val="0"/>
        <w:tabs>
          <w:tab w:val="left" w:pos="2268"/>
          <w:tab w:val="left" w:pos="6663"/>
        </w:tabs>
        <w:rPr>
          <w:rFonts w:eastAsia="Calibri"/>
          <w:sz w:val="28"/>
          <w:szCs w:val="28"/>
        </w:rPr>
      </w:pPr>
      <w:r w:rsidRPr="00291831">
        <w:rPr>
          <w:rFonts w:eastAsia="Calibri"/>
          <w:b/>
          <w:bCs/>
          <w:sz w:val="28"/>
          <w:szCs w:val="28"/>
        </w:rPr>
        <w:t>Hymn MP-49 Be bold, be strong</w:t>
      </w:r>
      <w:r w:rsidRPr="00291831">
        <w:rPr>
          <w:rFonts w:eastAsia="Calibri"/>
          <w:sz w:val="28"/>
          <w:szCs w:val="28"/>
        </w:rPr>
        <w:tab/>
      </w:r>
      <w:r w:rsidRPr="00291831">
        <w:rPr>
          <w:rFonts w:eastAsia="Calibri"/>
          <w:sz w:val="28"/>
          <w:szCs w:val="28"/>
        </w:rPr>
        <w:tab/>
        <w:t xml:space="preserve"> </w:t>
      </w:r>
    </w:p>
    <w:p w14:paraId="0AA07B50" w14:textId="77777777" w:rsidR="003525CA" w:rsidRPr="00291831" w:rsidRDefault="003525CA" w:rsidP="003525CA">
      <w:pPr>
        <w:widowControl w:val="0"/>
        <w:tabs>
          <w:tab w:val="left" w:pos="1560"/>
          <w:tab w:val="left" w:pos="6663"/>
        </w:tabs>
        <w:rPr>
          <w:rFonts w:eastAsia="Calibri"/>
          <w:sz w:val="16"/>
          <w:szCs w:val="16"/>
        </w:rPr>
      </w:pPr>
    </w:p>
    <w:p w14:paraId="116E0147" w14:textId="77777777" w:rsidR="00291831" w:rsidRPr="00291831" w:rsidRDefault="00291831" w:rsidP="00291831">
      <w:pPr>
        <w:widowControl w:val="0"/>
        <w:tabs>
          <w:tab w:val="left" w:pos="1560"/>
          <w:tab w:val="left" w:pos="7088"/>
        </w:tabs>
        <w:ind w:left="0"/>
        <w:rPr>
          <w:rFonts w:eastAsia="Calibri"/>
          <w:i/>
          <w:iCs/>
          <w:sz w:val="28"/>
          <w:szCs w:val="28"/>
        </w:rPr>
      </w:pPr>
      <w:r w:rsidRPr="00291831">
        <w:rPr>
          <w:rFonts w:eastAsia="Calibri"/>
          <w:i/>
          <w:iCs/>
          <w:sz w:val="28"/>
          <w:szCs w:val="28"/>
        </w:rPr>
        <w:t>We ask for God’s help and listen for Him speaking to us</w:t>
      </w:r>
    </w:p>
    <w:p w14:paraId="33FDAED5" w14:textId="77777777" w:rsidR="003525CA" w:rsidRPr="00291831" w:rsidRDefault="003525CA" w:rsidP="003525CA">
      <w:pPr>
        <w:widowControl w:val="0"/>
        <w:tabs>
          <w:tab w:val="left" w:pos="1560"/>
          <w:tab w:val="left" w:pos="6663"/>
        </w:tabs>
        <w:rPr>
          <w:rFonts w:eastAsia="Calibri"/>
          <w:sz w:val="16"/>
          <w:szCs w:val="16"/>
        </w:rPr>
      </w:pPr>
    </w:p>
    <w:p w14:paraId="109FD555" w14:textId="77777777" w:rsidR="00291831" w:rsidRPr="00291831" w:rsidRDefault="00291831" w:rsidP="00291831">
      <w:pPr>
        <w:tabs>
          <w:tab w:val="left" w:pos="426"/>
          <w:tab w:val="left" w:pos="6663"/>
        </w:tabs>
        <w:spacing w:line="259" w:lineRule="auto"/>
        <w:rPr>
          <w:rFonts w:eastAsia="Calibri"/>
          <w:sz w:val="28"/>
          <w:szCs w:val="28"/>
        </w:rPr>
      </w:pPr>
      <w:r w:rsidRPr="00291831">
        <w:rPr>
          <w:rFonts w:eastAsia="Calibri"/>
          <w:sz w:val="28"/>
          <w:szCs w:val="28"/>
        </w:rPr>
        <w:t>Prayer and Lord’s Prayer*</w:t>
      </w:r>
      <w:r w:rsidRPr="00291831">
        <w:rPr>
          <w:rFonts w:eastAsia="Calibri"/>
          <w:sz w:val="28"/>
          <w:szCs w:val="28"/>
        </w:rPr>
        <w:tab/>
      </w:r>
      <w:r w:rsidRPr="00291831">
        <w:rPr>
          <w:rFonts w:eastAsia="Calibri"/>
          <w:sz w:val="28"/>
          <w:szCs w:val="28"/>
        </w:rPr>
        <w:tab/>
      </w:r>
    </w:p>
    <w:p w14:paraId="5EC7E642" w14:textId="77777777" w:rsidR="00291831" w:rsidRPr="00291831" w:rsidRDefault="00291831" w:rsidP="00291831">
      <w:pPr>
        <w:widowControl w:val="0"/>
        <w:tabs>
          <w:tab w:val="left" w:pos="2268"/>
          <w:tab w:val="left" w:pos="7088"/>
        </w:tabs>
        <w:rPr>
          <w:rFonts w:eastAsia="Calibri"/>
          <w:sz w:val="16"/>
          <w:szCs w:val="16"/>
        </w:rPr>
      </w:pPr>
    </w:p>
    <w:p w14:paraId="35D95DA6" w14:textId="3FD78EAC" w:rsidR="00291831" w:rsidRPr="00291831" w:rsidRDefault="00291831" w:rsidP="00291831">
      <w:pPr>
        <w:widowControl w:val="0"/>
        <w:tabs>
          <w:tab w:val="left" w:pos="2268"/>
          <w:tab w:val="left" w:pos="6663"/>
        </w:tabs>
        <w:rPr>
          <w:rFonts w:eastAsia="Calibri"/>
          <w:sz w:val="28"/>
          <w:szCs w:val="28"/>
        </w:rPr>
      </w:pPr>
      <w:r w:rsidRPr="00291831">
        <w:rPr>
          <w:rFonts w:eastAsia="Calibri"/>
          <w:sz w:val="28"/>
          <w:szCs w:val="28"/>
        </w:rPr>
        <w:t>Scripture Reading: Galatians 1:10-24 (page 1168)</w:t>
      </w:r>
      <w:r w:rsidRPr="00291831">
        <w:rPr>
          <w:rFonts w:eastAsia="Calibri"/>
          <w:sz w:val="28"/>
          <w:szCs w:val="28"/>
        </w:rPr>
        <w:tab/>
      </w:r>
      <w:r>
        <w:rPr>
          <w:rFonts w:eastAsia="Calibri"/>
          <w:sz w:val="28"/>
          <w:szCs w:val="28"/>
        </w:rPr>
        <w:t xml:space="preserve">           </w:t>
      </w:r>
      <w:proofErr w:type="gramStart"/>
      <w:r>
        <w:rPr>
          <w:rFonts w:eastAsia="Calibri"/>
          <w:sz w:val="28"/>
          <w:szCs w:val="28"/>
        </w:rPr>
        <w:t xml:space="preserve">   </w:t>
      </w:r>
      <w:r w:rsidRPr="00291831">
        <w:rPr>
          <w:rFonts w:eastAsia="Calibri"/>
          <w:sz w:val="28"/>
          <w:szCs w:val="28"/>
        </w:rPr>
        <w:t>(</w:t>
      </w:r>
      <w:proofErr w:type="gramEnd"/>
      <w:r w:rsidRPr="00291831">
        <w:rPr>
          <w:rFonts w:eastAsia="Calibri"/>
          <w:sz w:val="28"/>
          <w:szCs w:val="28"/>
        </w:rPr>
        <w:t>Billy Rankine)</w:t>
      </w:r>
    </w:p>
    <w:p w14:paraId="6EEA83D1" w14:textId="77777777" w:rsidR="00291831" w:rsidRPr="00291831" w:rsidRDefault="00291831" w:rsidP="00291831">
      <w:pPr>
        <w:widowControl w:val="0"/>
        <w:tabs>
          <w:tab w:val="left" w:pos="2268"/>
          <w:tab w:val="left" w:pos="7088"/>
        </w:tabs>
        <w:rPr>
          <w:rFonts w:eastAsia="Calibri"/>
          <w:sz w:val="16"/>
          <w:szCs w:val="16"/>
        </w:rPr>
      </w:pPr>
    </w:p>
    <w:p w14:paraId="35CFD2F3" w14:textId="246B22FE" w:rsidR="00291831" w:rsidRPr="00291831" w:rsidRDefault="00291831" w:rsidP="00291831">
      <w:pPr>
        <w:widowControl w:val="0"/>
        <w:tabs>
          <w:tab w:val="left" w:pos="1560"/>
          <w:tab w:val="left" w:pos="6663"/>
        </w:tabs>
        <w:rPr>
          <w:rFonts w:eastAsia="Calibri"/>
          <w:sz w:val="28"/>
          <w:szCs w:val="28"/>
        </w:rPr>
      </w:pPr>
      <w:r w:rsidRPr="00291831">
        <w:rPr>
          <w:rFonts w:eastAsia="Calibri"/>
          <w:sz w:val="28"/>
          <w:szCs w:val="28"/>
        </w:rPr>
        <w:t>Prayer for Others</w:t>
      </w:r>
      <w:r w:rsidRPr="00291831">
        <w:rPr>
          <w:sz w:val="28"/>
          <w:szCs w:val="28"/>
        </w:rPr>
        <w:tab/>
      </w:r>
      <w:r w:rsidRPr="00291831">
        <w:rPr>
          <w:sz w:val="28"/>
          <w:szCs w:val="28"/>
        </w:rPr>
        <w:tab/>
      </w:r>
      <w:r>
        <w:rPr>
          <w:sz w:val="28"/>
          <w:szCs w:val="28"/>
        </w:rPr>
        <w:t xml:space="preserve">   </w:t>
      </w:r>
      <w:proofErr w:type="gramStart"/>
      <w:r>
        <w:rPr>
          <w:sz w:val="28"/>
          <w:szCs w:val="28"/>
        </w:rPr>
        <w:t xml:space="preserve">   </w:t>
      </w:r>
      <w:r w:rsidRPr="00291831">
        <w:rPr>
          <w:rFonts w:eastAsia="Calibri"/>
          <w:sz w:val="28"/>
          <w:szCs w:val="28"/>
        </w:rPr>
        <w:t>(</w:t>
      </w:r>
      <w:proofErr w:type="gramEnd"/>
      <w:r w:rsidRPr="00291831">
        <w:rPr>
          <w:rFonts w:eastAsia="Calibri"/>
          <w:sz w:val="28"/>
          <w:szCs w:val="28"/>
        </w:rPr>
        <w:t>Richard McManus)</w:t>
      </w:r>
    </w:p>
    <w:p w14:paraId="00DC8F05" w14:textId="77777777" w:rsidR="00291831" w:rsidRPr="00291831" w:rsidRDefault="00291831" w:rsidP="00291831">
      <w:pPr>
        <w:widowControl w:val="0"/>
        <w:tabs>
          <w:tab w:val="left" w:pos="1560"/>
          <w:tab w:val="left" w:pos="6663"/>
        </w:tabs>
        <w:rPr>
          <w:rFonts w:eastAsia="Calibri"/>
          <w:sz w:val="16"/>
          <w:szCs w:val="16"/>
        </w:rPr>
      </w:pPr>
    </w:p>
    <w:p w14:paraId="28676505" w14:textId="659492C2" w:rsidR="00291831" w:rsidRPr="00291831" w:rsidRDefault="00291831" w:rsidP="00291831">
      <w:pPr>
        <w:widowControl w:val="0"/>
        <w:tabs>
          <w:tab w:val="left" w:pos="2268"/>
          <w:tab w:val="left" w:pos="6663"/>
        </w:tabs>
        <w:rPr>
          <w:rFonts w:eastAsia="Calibri"/>
          <w:b/>
          <w:bCs/>
          <w:sz w:val="28"/>
          <w:szCs w:val="28"/>
        </w:rPr>
      </w:pPr>
      <w:r w:rsidRPr="00291831">
        <w:rPr>
          <w:rFonts w:eastAsia="Calibri"/>
          <w:b/>
          <w:bCs/>
          <w:sz w:val="28"/>
          <w:szCs w:val="28"/>
        </w:rPr>
        <w:t>Hymn MP-33 And can it be (v1, 3-5)</w:t>
      </w:r>
      <w:r w:rsidRPr="00291831">
        <w:rPr>
          <w:rFonts w:eastAsia="Calibri"/>
          <w:b/>
          <w:bCs/>
          <w:sz w:val="28"/>
          <w:szCs w:val="28"/>
        </w:rPr>
        <w:tab/>
      </w:r>
    </w:p>
    <w:p w14:paraId="219B3F1F" w14:textId="77777777" w:rsidR="00291831" w:rsidRPr="00291831" w:rsidRDefault="00291831" w:rsidP="00291831">
      <w:pPr>
        <w:widowControl w:val="0"/>
        <w:tabs>
          <w:tab w:val="left" w:pos="1560"/>
          <w:tab w:val="left" w:pos="6663"/>
        </w:tabs>
        <w:rPr>
          <w:rFonts w:eastAsia="Calibri"/>
          <w:b/>
          <w:sz w:val="16"/>
          <w:szCs w:val="16"/>
        </w:rPr>
      </w:pPr>
    </w:p>
    <w:p w14:paraId="5BD1401F" w14:textId="0D1AC671" w:rsidR="00291831" w:rsidRPr="00291831" w:rsidRDefault="00291831" w:rsidP="00291831">
      <w:pPr>
        <w:widowControl w:val="0"/>
        <w:tabs>
          <w:tab w:val="left" w:pos="1560"/>
          <w:tab w:val="left" w:pos="6663"/>
        </w:tabs>
        <w:spacing w:line="259" w:lineRule="auto"/>
        <w:rPr>
          <w:rFonts w:eastAsia="Calibri"/>
          <w:sz w:val="28"/>
          <w:szCs w:val="28"/>
        </w:rPr>
      </w:pPr>
      <w:r w:rsidRPr="00291831">
        <w:rPr>
          <w:rFonts w:eastAsia="Calibri"/>
          <w:sz w:val="28"/>
          <w:szCs w:val="28"/>
        </w:rPr>
        <w:t>Message</w:t>
      </w:r>
      <w:r>
        <w:rPr>
          <w:rFonts w:eastAsia="Calibri"/>
          <w:sz w:val="28"/>
          <w:szCs w:val="28"/>
        </w:rPr>
        <w:tab/>
      </w:r>
      <w:r>
        <w:rPr>
          <w:rFonts w:eastAsia="Calibri"/>
          <w:sz w:val="28"/>
          <w:szCs w:val="28"/>
        </w:rPr>
        <w:tab/>
      </w:r>
      <w:r>
        <w:rPr>
          <w:rFonts w:eastAsia="Calibri"/>
          <w:sz w:val="28"/>
          <w:szCs w:val="28"/>
        </w:rPr>
        <w:tab/>
        <w:t xml:space="preserve">          </w:t>
      </w:r>
      <w:r w:rsidRPr="00291831">
        <w:rPr>
          <w:rFonts w:eastAsia="Calibri"/>
          <w:sz w:val="28"/>
          <w:szCs w:val="28"/>
        </w:rPr>
        <w:tab/>
      </w:r>
    </w:p>
    <w:p w14:paraId="0595BBC5" w14:textId="77777777" w:rsidR="00291831" w:rsidRPr="00291831" w:rsidRDefault="00291831" w:rsidP="00291831">
      <w:pPr>
        <w:widowControl w:val="0"/>
        <w:tabs>
          <w:tab w:val="left" w:pos="2268"/>
          <w:tab w:val="left" w:pos="6663"/>
        </w:tabs>
        <w:ind w:left="0"/>
        <w:rPr>
          <w:rFonts w:eastAsia="Calibri"/>
          <w:i/>
          <w:iCs/>
          <w:sz w:val="16"/>
          <w:szCs w:val="16"/>
        </w:rPr>
      </w:pPr>
    </w:p>
    <w:p w14:paraId="5C512FE9" w14:textId="77777777" w:rsidR="00291831" w:rsidRPr="00291831" w:rsidRDefault="00291831" w:rsidP="00291831">
      <w:pPr>
        <w:widowControl w:val="0"/>
        <w:tabs>
          <w:tab w:val="left" w:pos="2268"/>
          <w:tab w:val="left" w:pos="6663"/>
        </w:tabs>
        <w:ind w:left="0"/>
        <w:rPr>
          <w:rFonts w:eastAsia="Calibri"/>
          <w:i/>
          <w:iCs/>
          <w:sz w:val="28"/>
          <w:szCs w:val="28"/>
        </w:rPr>
      </w:pPr>
      <w:r w:rsidRPr="00291831">
        <w:rPr>
          <w:rFonts w:eastAsia="Calibri"/>
          <w:i/>
          <w:iCs/>
          <w:sz w:val="28"/>
          <w:szCs w:val="28"/>
        </w:rPr>
        <w:t>We respond to God</w:t>
      </w:r>
    </w:p>
    <w:p w14:paraId="31A7D217" w14:textId="77777777" w:rsidR="00291831" w:rsidRPr="00291831" w:rsidRDefault="00291831" w:rsidP="00291831">
      <w:pPr>
        <w:widowControl w:val="0"/>
        <w:tabs>
          <w:tab w:val="left" w:pos="2268"/>
          <w:tab w:val="left" w:pos="6663"/>
        </w:tabs>
        <w:ind w:left="0"/>
        <w:rPr>
          <w:rFonts w:eastAsia="Calibri"/>
          <w:i/>
          <w:iCs/>
          <w:sz w:val="16"/>
          <w:szCs w:val="16"/>
        </w:rPr>
      </w:pPr>
    </w:p>
    <w:p w14:paraId="0E338B09" w14:textId="620E5CB8" w:rsidR="00291831" w:rsidRPr="00291831" w:rsidRDefault="00291831" w:rsidP="00291831">
      <w:pPr>
        <w:widowControl w:val="0"/>
        <w:tabs>
          <w:tab w:val="left" w:pos="2268"/>
          <w:tab w:val="left" w:pos="6663"/>
        </w:tabs>
        <w:rPr>
          <w:rFonts w:eastAsia="Calibri"/>
          <w:color w:val="0070C0"/>
          <w:sz w:val="28"/>
          <w:szCs w:val="28"/>
        </w:rPr>
      </w:pPr>
      <w:r w:rsidRPr="00291831">
        <w:rPr>
          <w:rFonts w:eastAsia="Calibri"/>
          <w:b/>
          <w:bCs/>
          <w:sz w:val="28"/>
          <w:szCs w:val="28"/>
        </w:rPr>
        <w:t>Hymn MP-1267 Come people of the risen King</w:t>
      </w:r>
      <w:r w:rsidRPr="00291831">
        <w:rPr>
          <w:rFonts w:eastAsia="Calibri"/>
          <w:sz w:val="28"/>
          <w:szCs w:val="28"/>
        </w:rPr>
        <w:tab/>
      </w:r>
      <w:r w:rsidRPr="00291831">
        <w:rPr>
          <w:rFonts w:eastAsia="Calibri"/>
          <w:sz w:val="28"/>
          <w:szCs w:val="28"/>
        </w:rPr>
        <w:tab/>
      </w:r>
    </w:p>
    <w:p w14:paraId="6A69811A" w14:textId="77777777" w:rsidR="00291831" w:rsidRPr="00291831" w:rsidRDefault="00291831" w:rsidP="00291831">
      <w:pPr>
        <w:widowControl w:val="0"/>
        <w:tabs>
          <w:tab w:val="left" w:pos="2268"/>
          <w:tab w:val="left" w:pos="6663"/>
        </w:tabs>
        <w:rPr>
          <w:rFonts w:eastAsia="Calibri"/>
          <w:sz w:val="16"/>
          <w:szCs w:val="16"/>
        </w:rPr>
      </w:pPr>
    </w:p>
    <w:p w14:paraId="6C8AC26C" w14:textId="77777777" w:rsidR="00291831" w:rsidRDefault="00291831" w:rsidP="00291831">
      <w:pPr>
        <w:widowControl w:val="0"/>
        <w:tabs>
          <w:tab w:val="left" w:pos="2268"/>
          <w:tab w:val="left" w:pos="6663"/>
        </w:tabs>
        <w:rPr>
          <w:rFonts w:eastAsia="Calibri"/>
        </w:rPr>
      </w:pPr>
      <w:r w:rsidRPr="00291831">
        <w:rPr>
          <w:rFonts w:eastAsia="Calibri"/>
          <w:sz w:val="28"/>
          <w:szCs w:val="28"/>
        </w:rPr>
        <w:t>Benediction and Threefold Amen</w:t>
      </w:r>
      <w:r>
        <w:rPr>
          <w:rFonts w:eastAsia="Calibri"/>
        </w:rPr>
        <w:tab/>
      </w:r>
      <w:r>
        <w:rPr>
          <w:rFonts w:eastAsia="Calibri"/>
        </w:rPr>
        <w:tab/>
      </w:r>
    </w:p>
    <w:p w14:paraId="71D4CE99" w14:textId="77777777" w:rsidR="003525CA" w:rsidRDefault="003525CA" w:rsidP="003525CA">
      <w:pPr>
        <w:widowControl w:val="0"/>
        <w:tabs>
          <w:tab w:val="left" w:pos="2268"/>
          <w:tab w:val="left" w:pos="6663"/>
        </w:tabs>
        <w:ind w:left="0"/>
        <w:rPr>
          <w:rFonts w:eastAsia="Calibri"/>
          <w:i/>
          <w:iCs/>
          <w:sz w:val="16"/>
          <w:szCs w:val="16"/>
        </w:rPr>
      </w:pPr>
    </w:p>
    <w:p w14:paraId="213A9336" w14:textId="77777777" w:rsidR="003525CA" w:rsidRPr="00291831" w:rsidRDefault="003525CA" w:rsidP="003525CA">
      <w:pPr>
        <w:widowControl w:val="0"/>
        <w:tabs>
          <w:tab w:val="left" w:pos="2268"/>
          <w:tab w:val="left" w:pos="6663"/>
        </w:tabs>
        <w:ind w:left="0"/>
        <w:rPr>
          <w:rFonts w:eastAsia="Calibri"/>
          <w:i/>
          <w:iCs/>
          <w:sz w:val="16"/>
          <w:szCs w:val="16"/>
        </w:rPr>
      </w:pPr>
    </w:p>
    <w:p w14:paraId="2516CAAA" w14:textId="77777777" w:rsidR="003525CA" w:rsidRPr="00291831" w:rsidRDefault="003525CA" w:rsidP="003525CA">
      <w:pPr>
        <w:widowControl w:val="0"/>
        <w:tabs>
          <w:tab w:val="left" w:pos="2268"/>
          <w:tab w:val="left" w:pos="6663"/>
        </w:tabs>
        <w:ind w:left="0"/>
        <w:rPr>
          <w:rFonts w:eastAsia="Calibri"/>
          <w:i/>
          <w:iCs/>
          <w:sz w:val="16"/>
          <w:szCs w:val="16"/>
        </w:rPr>
      </w:pPr>
    </w:p>
    <w:p w14:paraId="704EAB2B" w14:textId="1161377D" w:rsidR="0054770C" w:rsidRPr="006B1C13" w:rsidRDefault="0054770C" w:rsidP="006B1C13">
      <w:pPr>
        <w:widowControl w:val="0"/>
        <w:tabs>
          <w:tab w:val="left" w:pos="567"/>
          <w:tab w:val="left" w:pos="2835"/>
          <w:tab w:val="right" w:pos="10773"/>
        </w:tabs>
        <w:ind w:left="0" w:right="-1"/>
        <w:rPr>
          <w:rFonts w:eastAsia="Calibri"/>
          <w:i/>
          <w:iCs/>
          <w:sz w:val="28"/>
          <w:szCs w:val="28"/>
        </w:rPr>
      </w:pPr>
      <w:r w:rsidRPr="003E4987">
        <w:rPr>
          <w:rFonts w:eastAsia="Calibri"/>
          <w:i/>
          <w:iCs/>
          <w:sz w:val="28"/>
          <w:szCs w:val="28"/>
        </w:rPr>
        <w:t>* The words for the Lord’s Prayer will appear on screen, if you find these helpful.</w:t>
      </w:r>
    </w:p>
    <w:p w14:paraId="2E72E7DC" w14:textId="77777777" w:rsidR="001B5B44" w:rsidRPr="00F6777C" w:rsidRDefault="001B5B44" w:rsidP="001B5B44">
      <w:pPr>
        <w:widowControl w:val="0"/>
        <w:tabs>
          <w:tab w:val="left" w:pos="567"/>
          <w:tab w:val="left" w:pos="2835"/>
          <w:tab w:val="right" w:pos="10773"/>
        </w:tabs>
        <w:ind w:left="0" w:right="-1"/>
        <w:jc w:val="center"/>
        <w:rPr>
          <w:rFonts w:eastAsia="Calibri"/>
          <w:sz w:val="16"/>
          <w:szCs w:val="16"/>
        </w:rPr>
      </w:pPr>
    </w:p>
    <w:p w14:paraId="1B5C405F" w14:textId="77777777" w:rsidR="00291831" w:rsidRDefault="00291831" w:rsidP="00291831">
      <w:pPr>
        <w:ind w:left="0"/>
        <w:jc w:val="center"/>
        <w:rPr>
          <w:i/>
          <w:iCs/>
          <w:sz w:val="28"/>
          <w:szCs w:val="28"/>
        </w:rPr>
      </w:pPr>
      <w:r>
        <w:rPr>
          <w:i/>
          <w:iCs/>
          <w:sz w:val="28"/>
          <w:szCs w:val="28"/>
        </w:rPr>
        <w:t>**We have Sunday groups for children up to S4,</w:t>
      </w:r>
    </w:p>
    <w:p w14:paraId="01ADC0CD" w14:textId="0C24CF05" w:rsidR="00291831" w:rsidRDefault="00291831" w:rsidP="00291831">
      <w:pPr>
        <w:ind w:left="0"/>
        <w:jc w:val="center"/>
        <w:rPr>
          <w:i/>
          <w:iCs/>
          <w:sz w:val="28"/>
          <w:szCs w:val="28"/>
        </w:rPr>
      </w:pPr>
      <w:r>
        <w:rPr>
          <w:i/>
          <w:iCs/>
          <w:sz w:val="28"/>
          <w:szCs w:val="28"/>
        </w:rPr>
        <w:t xml:space="preserve">as well as a creche room available for those under </w:t>
      </w:r>
      <w:proofErr w:type="gramStart"/>
      <w:r>
        <w:rPr>
          <w:i/>
          <w:iCs/>
          <w:sz w:val="28"/>
          <w:szCs w:val="28"/>
        </w:rPr>
        <w:t>3.</w:t>
      </w:r>
      <w:r w:rsidR="003525CA">
        <w:rPr>
          <w:i/>
          <w:iCs/>
          <w:sz w:val="28"/>
          <w:szCs w:val="28"/>
        </w:rPr>
        <w:t>*</w:t>
      </w:r>
      <w:proofErr w:type="gramEnd"/>
      <w:r w:rsidR="003525CA">
        <w:rPr>
          <w:i/>
          <w:iCs/>
          <w:sz w:val="28"/>
          <w:szCs w:val="28"/>
        </w:rPr>
        <w:t>*</w:t>
      </w:r>
    </w:p>
    <w:p w14:paraId="7669930D" w14:textId="77777777" w:rsidR="003525CA" w:rsidRPr="00291831" w:rsidRDefault="003525CA" w:rsidP="003525CA">
      <w:pPr>
        <w:widowControl w:val="0"/>
        <w:tabs>
          <w:tab w:val="left" w:pos="2268"/>
          <w:tab w:val="left" w:pos="6663"/>
        </w:tabs>
        <w:ind w:left="0"/>
        <w:rPr>
          <w:rFonts w:eastAsia="Calibri"/>
          <w:i/>
          <w:iCs/>
          <w:sz w:val="16"/>
          <w:szCs w:val="16"/>
        </w:rPr>
      </w:pPr>
    </w:p>
    <w:p w14:paraId="133905DE" w14:textId="77777777" w:rsidR="003525CA" w:rsidRDefault="0054770C" w:rsidP="00291831">
      <w:pPr>
        <w:ind w:left="0"/>
        <w:jc w:val="center"/>
        <w:rPr>
          <w:rFonts w:eastAsia="Calibri"/>
          <w:i/>
          <w:iCs/>
          <w:sz w:val="28"/>
          <w:szCs w:val="28"/>
        </w:rPr>
      </w:pPr>
      <w:r w:rsidRPr="00291831">
        <w:rPr>
          <w:rFonts w:eastAsia="Calibri"/>
          <w:i/>
          <w:iCs/>
          <w:sz w:val="28"/>
          <w:szCs w:val="28"/>
        </w:rPr>
        <w:t>Refreshments are served after the service in the Heriot Hall.</w:t>
      </w:r>
    </w:p>
    <w:p w14:paraId="4B3B5BDF" w14:textId="77777777" w:rsidR="003525CA" w:rsidRPr="003525CA" w:rsidRDefault="003525CA" w:rsidP="003525CA">
      <w:pPr>
        <w:widowControl w:val="0"/>
        <w:tabs>
          <w:tab w:val="left" w:pos="2268"/>
          <w:tab w:val="left" w:pos="6663"/>
        </w:tabs>
        <w:ind w:left="0"/>
        <w:rPr>
          <w:rFonts w:eastAsia="Calibri"/>
          <w:i/>
          <w:iCs/>
          <w:sz w:val="16"/>
          <w:szCs w:val="16"/>
        </w:rPr>
      </w:pPr>
      <w:bookmarkStart w:id="2" w:name="_Hlk216364184"/>
    </w:p>
    <w:p w14:paraId="0205CDD0" w14:textId="6F37D037" w:rsidR="00473D5B" w:rsidRPr="003525CA" w:rsidRDefault="003525CA" w:rsidP="003525CA">
      <w:pPr>
        <w:pStyle w:val="ListParagraph"/>
        <w:numPr>
          <w:ilvl w:val="0"/>
          <w:numId w:val="32"/>
        </w:numPr>
        <w:jc w:val="center"/>
        <w:rPr>
          <w:i/>
          <w:iCs/>
          <w:sz w:val="28"/>
          <w:szCs w:val="28"/>
        </w:rPr>
      </w:pPr>
      <w:r w:rsidRPr="003525CA">
        <w:rPr>
          <w:rFonts w:eastAsia="Calibri"/>
          <w:i/>
          <w:iCs/>
          <w:sz w:val="28"/>
          <w:szCs w:val="28"/>
        </w:rPr>
        <w:t>New items in the newssheet are marked with this icon.</w:t>
      </w:r>
      <w:bookmarkEnd w:id="2"/>
      <w:r w:rsidR="00473D5B" w:rsidRPr="003525CA">
        <w:rPr>
          <w:rFonts w:eastAsia="Calibri"/>
          <w:i/>
          <w:iCs/>
          <w:sz w:val="28"/>
          <w:szCs w:val="28"/>
        </w:rPr>
        <w:br w:type="page"/>
      </w:r>
    </w:p>
    <w:p w14:paraId="23DD191A" w14:textId="2F2896B9" w:rsidR="00AF7705" w:rsidRPr="00AF7705" w:rsidRDefault="00AF7705" w:rsidP="00AF7705">
      <w:pPr>
        <w:shd w:val="clear" w:color="auto" w:fill="E7E6E6" w:themeFill="background2"/>
        <w:ind w:left="0"/>
        <w:rPr>
          <w:b/>
          <w:bCs/>
          <w:sz w:val="32"/>
          <w:szCs w:val="32"/>
        </w:rPr>
      </w:pPr>
      <w:bookmarkStart w:id="3" w:name="_Hlk192700841"/>
      <w:r>
        <w:rPr>
          <w:noProof/>
          <w:kern w:val="2"/>
          <w:sz w:val="28"/>
          <w:szCs w:val="28"/>
        </w:rPr>
        <w:lastRenderedPageBreak/>
        <w:drawing>
          <wp:anchor distT="0" distB="0" distL="114300" distR="114300" simplePos="0" relativeHeight="251681792" behindDoc="0" locked="0" layoutInCell="1" allowOverlap="1" wp14:anchorId="45EC3FFE" wp14:editId="2F9CDF06">
            <wp:simplePos x="0" y="0"/>
            <wp:positionH relativeFrom="column">
              <wp:posOffset>6094095</wp:posOffset>
            </wp:positionH>
            <wp:positionV relativeFrom="paragraph">
              <wp:posOffset>-121920</wp:posOffset>
            </wp:positionV>
            <wp:extent cx="457200" cy="457200"/>
            <wp:effectExtent l="0" t="0" r="0" b="0"/>
            <wp:wrapNone/>
            <wp:docPr id="10289001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050781" name="Picture 1471050781"/>
                    <pic:cNvPicPr/>
                  </pic:nvPicPr>
                  <pic:blipFill>
                    <a:blip r:embed="rId18">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anchor>
        </w:drawing>
      </w:r>
      <w:r>
        <w:rPr>
          <w:b/>
          <w:bCs/>
          <w:sz w:val="32"/>
          <w:szCs w:val="32"/>
        </w:rPr>
        <w:t>Welcome and general updates</w:t>
      </w:r>
    </w:p>
    <w:p w14:paraId="746D0A87" w14:textId="77777777" w:rsidR="00AF7705" w:rsidRPr="0099583B" w:rsidRDefault="00AF7705" w:rsidP="006D0C1C">
      <w:pPr>
        <w:ind w:left="0"/>
        <w:rPr>
          <w:b/>
          <w:bCs/>
          <w:sz w:val="16"/>
          <w:szCs w:val="16"/>
          <w:u w:val="single"/>
        </w:rPr>
      </w:pPr>
    </w:p>
    <w:p w14:paraId="520477FB" w14:textId="7418BF3A" w:rsidR="002F072A" w:rsidRPr="006D0C1C" w:rsidRDefault="00762166" w:rsidP="006D0C1C">
      <w:pPr>
        <w:ind w:left="0"/>
        <w:rPr>
          <w:b/>
          <w:bCs/>
          <w:sz w:val="28"/>
          <w:szCs w:val="28"/>
          <w:u w:val="single"/>
        </w:rPr>
      </w:pPr>
      <w:r w:rsidRPr="00235F3F">
        <w:rPr>
          <w:b/>
          <w:bCs/>
          <w:sz w:val="28"/>
          <w:szCs w:val="28"/>
          <w:u w:val="single"/>
        </w:rPr>
        <w:t>Welcome to Worship</w:t>
      </w:r>
    </w:p>
    <w:p w14:paraId="107BC7E8" w14:textId="77777777" w:rsidR="002F072A" w:rsidRPr="00070044" w:rsidRDefault="002F072A" w:rsidP="002F072A">
      <w:pPr>
        <w:shd w:val="clear" w:color="auto" w:fill="FFFFFF"/>
        <w:ind w:left="0"/>
        <w:jc w:val="left"/>
        <w:rPr>
          <w:sz w:val="28"/>
          <w:szCs w:val="28"/>
        </w:rPr>
      </w:pPr>
      <w:r w:rsidRPr="00070044">
        <w:rPr>
          <w:sz w:val="28"/>
          <w:szCs w:val="28"/>
        </w:rPr>
        <w:t>Church is not a building – it is the family of God’s people, and we are delighted that</w:t>
      </w:r>
    </w:p>
    <w:p w14:paraId="7B1E8B8C" w14:textId="32D40AAA" w:rsidR="002F072A" w:rsidRDefault="002F072A" w:rsidP="002F072A">
      <w:pPr>
        <w:shd w:val="clear" w:color="auto" w:fill="FFFFFF"/>
        <w:ind w:left="0"/>
        <w:jc w:val="left"/>
        <w:rPr>
          <w:sz w:val="28"/>
          <w:szCs w:val="28"/>
        </w:rPr>
      </w:pPr>
      <w:r w:rsidRPr="00070044">
        <w:rPr>
          <w:sz w:val="28"/>
          <w:szCs w:val="28"/>
        </w:rPr>
        <w:t xml:space="preserve">you </w:t>
      </w:r>
      <w:proofErr w:type="gramStart"/>
      <w:r w:rsidRPr="00070044">
        <w:rPr>
          <w:sz w:val="28"/>
          <w:szCs w:val="28"/>
        </w:rPr>
        <w:t>are able to</w:t>
      </w:r>
      <w:proofErr w:type="gramEnd"/>
      <w:r w:rsidRPr="00070044">
        <w:rPr>
          <w:sz w:val="28"/>
          <w:szCs w:val="28"/>
        </w:rPr>
        <w:t xml:space="preserve"> join us today.</w:t>
      </w:r>
      <w:r>
        <w:rPr>
          <w:sz w:val="28"/>
          <w:szCs w:val="28"/>
        </w:rPr>
        <w:t xml:space="preserve"> **</w:t>
      </w:r>
      <w:r w:rsidRPr="00070044">
        <w:rPr>
          <w:sz w:val="28"/>
          <w:szCs w:val="28"/>
        </w:rPr>
        <w:t>All children are welcome either to stay during the service or to go out</w:t>
      </w:r>
      <w:r>
        <w:rPr>
          <w:sz w:val="28"/>
          <w:szCs w:val="28"/>
        </w:rPr>
        <w:t xml:space="preserve"> </w:t>
      </w:r>
      <w:r w:rsidRPr="00070044">
        <w:rPr>
          <w:sz w:val="28"/>
          <w:szCs w:val="28"/>
        </w:rPr>
        <w:t xml:space="preserve">to the various </w:t>
      </w:r>
      <w:r>
        <w:rPr>
          <w:sz w:val="28"/>
          <w:szCs w:val="28"/>
        </w:rPr>
        <w:t>Youth Church</w:t>
      </w:r>
      <w:r w:rsidRPr="00070044">
        <w:rPr>
          <w:sz w:val="28"/>
          <w:szCs w:val="28"/>
        </w:rPr>
        <w:t xml:space="preserve"> groups. Families are welcome to accompany them if</w:t>
      </w:r>
      <w:r>
        <w:rPr>
          <w:sz w:val="28"/>
          <w:szCs w:val="28"/>
        </w:rPr>
        <w:t xml:space="preserve"> </w:t>
      </w:r>
      <w:r w:rsidRPr="00070044">
        <w:rPr>
          <w:sz w:val="28"/>
          <w:szCs w:val="28"/>
        </w:rPr>
        <w:t>they wish.</w:t>
      </w:r>
      <w:r w:rsidR="005F5B22">
        <w:rPr>
          <w:sz w:val="28"/>
          <w:szCs w:val="28"/>
        </w:rPr>
        <w:t xml:space="preserve"> </w:t>
      </w:r>
    </w:p>
    <w:p w14:paraId="3105E149" w14:textId="77777777" w:rsidR="005708B7" w:rsidRPr="0099583B" w:rsidRDefault="005708B7" w:rsidP="002F072A">
      <w:pPr>
        <w:shd w:val="clear" w:color="auto" w:fill="FFFFFF"/>
        <w:ind w:left="0"/>
        <w:jc w:val="left"/>
        <w:rPr>
          <w:sz w:val="16"/>
          <w:szCs w:val="16"/>
        </w:rPr>
      </w:pPr>
    </w:p>
    <w:p w14:paraId="1E54F510" w14:textId="77777777" w:rsidR="002F072A" w:rsidRPr="001E46CE" w:rsidRDefault="002F072A" w:rsidP="002F072A">
      <w:pPr>
        <w:shd w:val="clear" w:color="auto" w:fill="FFFFFF"/>
        <w:ind w:left="0"/>
        <w:jc w:val="left"/>
        <w:textAlignment w:val="baseline"/>
        <w:rPr>
          <w:rFonts w:eastAsia="Times New Roman"/>
          <w:b/>
          <w:bCs/>
          <w:sz w:val="28"/>
          <w:szCs w:val="28"/>
          <w:u w:val="single"/>
          <w:lang w:eastAsia="en-GB"/>
        </w:rPr>
      </w:pPr>
      <w:r w:rsidRPr="001E46CE">
        <w:rPr>
          <w:rFonts w:eastAsia="Times New Roman"/>
          <w:b/>
          <w:bCs/>
          <w:sz w:val="28"/>
          <w:szCs w:val="28"/>
          <w:u w:val="single"/>
          <w:lang w:eastAsia="en-GB"/>
        </w:rPr>
        <w:t>Service Activity Sheet for All</w:t>
      </w:r>
    </w:p>
    <w:p w14:paraId="27BDED7B" w14:textId="2ED6F698" w:rsidR="00BD7213" w:rsidRPr="00AB0AB7" w:rsidRDefault="002F072A" w:rsidP="00AB0AB7">
      <w:pPr>
        <w:shd w:val="clear" w:color="auto" w:fill="FFFFFF"/>
        <w:ind w:left="0"/>
        <w:jc w:val="left"/>
        <w:textAlignment w:val="baseline"/>
        <w:rPr>
          <w:rFonts w:eastAsia="Times New Roman"/>
          <w:sz w:val="28"/>
          <w:szCs w:val="28"/>
          <w:bdr w:val="none" w:sz="0" w:space="0" w:color="auto" w:frame="1"/>
          <w:lang w:eastAsia="en-GB"/>
        </w:rPr>
      </w:pPr>
      <w:r w:rsidRPr="001E46CE">
        <w:rPr>
          <w:rFonts w:eastAsia="Times New Roman"/>
          <w:sz w:val="28"/>
          <w:szCs w:val="28"/>
          <w:lang w:eastAsia="en-GB"/>
        </w:rPr>
        <w:t>Whether you are visiting or regularly sharing in worship, at the front and rear doors we have an activity sheet that seeks to help individuals follow the flow and theme of the service. This might be especially useful for those</w:t>
      </w:r>
      <w:r w:rsidRPr="001E46CE">
        <w:rPr>
          <w:rFonts w:eastAsia="Times New Roman"/>
          <w:sz w:val="28"/>
          <w:szCs w:val="28"/>
          <w:bdr w:val="none" w:sz="0" w:space="0" w:color="auto" w:frame="1"/>
          <w:lang w:eastAsia="en-GB"/>
        </w:rPr>
        <w:t> with additional support needs,</w:t>
      </w:r>
      <w:r>
        <w:rPr>
          <w:rFonts w:eastAsia="Times New Roman"/>
          <w:sz w:val="28"/>
          <w:szCs w:val="28"/>
          <w:bdr w:val="none" w:sz="0" w:space="0" w:color="auto" w:frame="1"/>
          <w:lang w:eastAsia="en-GB"/>
        </w:rPr>
        <w:t xml:space="preserve"> </w:t>
      </w:r>
      <w:r w:rsidRPr="001E46CE">
        <w:rPr>
          <w:rFonts w:eastAsia="Times New Roman"/>
          <w:sz w:val="28"/>
          <w:szCs w:val="28"/>
          <w:bdr w:val="none" w:sz="0" w:space="0" w:color="auto" w:frame="1"/>
          <w:lang w:eastAsia="en-GB"/>
        </w:rPr>
        <w:t>but anyone is welcome to take one if it would be helpful</w:t>
      </w:r>
      <w:r>
        <w:rPr>
          <w:rFonts w:eastAsia="Times New Roman"/>
          <w:sz w:val="28"/>
          <w:szCs w:val="28"/>
          <w:bdr w:val="none" w:sz="0" w:space="0" w:color="auto" w:frame="1"/>
          <w:lang w:eastAsia="en-GB"/>
        </w:rPr>
        <w:t>.</w:t>
      </w:r>
      <w:bookmarkStart w:id="4" w:name="_Hlk215145229"/>
      <w:bookmarkStart w:id="5" w:name="_Hlk200093879"/>
      <w:bookmarkStart w:id="6" w:name="_Hlk182499855"/>
      <w:bookmarkStart w:id="7" w:name="_Hlk188555401"/>
    </w:p>
    <w:p w14:paraId="7305E3E6" w14:textId="77777777" w:rsidR="00705437" w:rsidRPr="00AB0AB7" w:rsidRDefault="00705437" w:rsidP="00F6777C">
      <w:pPr>
        <w:shd w:val="clear" w:color="auto" w:fill="FFFFFF"/>
        <w:ind w:left="0"/>
        <w:jc w:val="left"/>
        <w:rPr>
          <w:rFonts w:eastAsia="Times New Roman"/>
          <w:sz w:val="16"/>
          <w:szCs w:val="16"/>
          <w:bdr w:val="none" w:sz="0" w:space="0" w:color="auto" w:frame="1"/>
          <w:lang w:eastAsia="en-GB"/>
        </w:rPr>
      </w:pPr>
    </w:p>
    <w:p w14:paraId="6C12CB32" w14:textId="04693E2F" w:rsidR="00D03762" w:rsidRPr="00B755C0" w:rsidRDefault="00D03762" w:rsidP="00B755C0">
      <w:pPr>
        <w:pStyle w:val="ListParagraph"/>
        <w:numPr>
          <w:ilvl w:val="0"/>
          <w:numId w:val="31"/>
        </w:numPr>
        <w:shd w:val="clear" w:color="auto" w:fill="FFFFFF"/>
        <w:jc w:val="left"/>
        <w:rPr>
          <w:rFonts w:eastAsia="Times New Roman"/>
          <w:b/>
          <w:bCs/>
          <w:sz w:val="28"/>
          <w:szCs w:val="28"/>
          <w:u w:val="single"/>
          <w:lang w:eastAsia="en-GB"/>
        </w:rPr>
      </w:pPr>
      <w:bookmarkStart w:id="8" w:name="_Hlk218760156"/>
      <w:bookmarkStart w:id="9" w:name="_Hlk216957112"/>
      <w:r w:rsidRPr="00B755C0">
        <w:rPr>
          <w:rFonts w:eastAsia="Times New Roman"/>
          <w:b/>
          <w:bCs/>
          <w:sz w:val="28"/>
          <w:szCs w:val="28"/>
          <w:u w:val="single"/>
          <w:lang w:eastAsia="en-GB"/>
        </w:rPr>
        <w:t xml:space="preserve">Teaching Series </w:t>
      </w:r>
      <w:r w:rsidR="003525CA">
        <w:rPr>
          <w:rFonts w:eastAsia="Times New Roman"/>
          <w:b/>
          <w:bCs/>
          <w:sz w:val="28"/>
          <w:szCs w:val="28"/>
          <w:u w:val="single"/>
          <w:lang w:eastAsia="en-GB"/>
        </w:rPr>
        <w:t>o</w:t>
      </w:r>
      <w:r w:rsidRPr="00B755C0">
        <w:rPr>
          <w:rFonts w:eastAsia="Times New Roman"/>
          <w:b/>
          <w:bCs/>
          <w:sz w:val="28"/>
          <w:szCs w:val="28"/>
          <w:u w:val="single"/>
          <w:lang w:eastAsia="en-GB"/>
        </w:rPr>
        <w:t>ver January to March 2026</w:t>
      </w:r>
    </w:p>
    <w:p w14:paraId="280A3DAB" w14:textId="77777777" w:rsidR="00D03762" w:rsidRDefault="00D03762" w:rsidP="00D03762">
      <w:pPr>
        <w:shd w:val="clear" w:color="auto" w:fill="FFFFFF"/>
        <w:ind w:left="0"/>
        <w:jc w:val="left"/>
        <w:rPr>
          <w:rFonts w:eastAsia="Times New Roman"/>
          <w:sz w:val="28"/>
          <w:szCs w:val="28"/>
          <w:lang w:eastAsia="en-GB"/>
        </w:rPr>
      </w:pPr>
      <w:r w:rsidRPr="00D03762">
        <w:rPr>
          <w:rFonts w:eastAsia="Times New Roman"/>
          <w:sz w:val="28"/>
          <w:szCs w:val="28"/>
          <w:lang w:eastAsia="en-GB"/>
        </w:rPr>
        <w:t>At the start of each new year, we systematically work through a New Testament letter and this year we are exploring Galatians! Please have a read of the letter during the week sometime and follow with us as we explore this hugely important part of the Scriptures with so much to say to our own lives.</w:t>
      </w:r>
    </w:p>
    <w:p w14:paraId="6C2B504E" w14:textId="77777777" w:rsidR="0099583B" w:rsidRPr="0099583B" w:rsidRDefault="0099583B" w:rsidP="00D03762">
      <w:pPr>
        <w:shd w:val="clear" w:color="auto" w:fill="FFFFFF"/>
        <w:ind w:left="0"/>
        <w:jc w:val="left"/>
        <w:rPr>
          <w:rFonts w:eastAsia="Times New Roman"/>
          <w:sz w:val="16"/>
          <w:szCs w:val="16"/>
          <w:lang w:eastAsia="en-GB"/>
        </w:rPr>
      </w:pPr>
    </w:p>
    <w:p w14:paraId="51B90113" w14:textId="63F3EB52" w:rsidR="0099583B" w:rsidRPr="0099583B" w:rsidRDefault="0099583B" w:rsidP="0099583B">
      <w:pPr>
        <w:pStyle w:val="ListParagraph"/>
        <w:numPr>
          <w:ilvl w:val="0"/>
          <w:numId w:val="30"/>
        </w:numPr>
        <w:shd w:val="clear" w:color="auto" w:fill="FFFFFF"/>
        <w:jc w:val="left"/>
        <w:rPr>
          <w:rFonts w:eastAsia="Times New Roman"/>
          <w:b/>
          <w:bCs/>
          <w:sz w:val="28"/>
          <w:szCs w:val="28"/>
          <w:u w:val="single"/>
          <w:lang w:eastAsia="en-GB"/>
        </w:rPr>
      </w:pPr>
      <w:r w:rsidRPr="0099583B">
        <w:rPr>
          <w:rFonts w:eastAsia="Times New Roman"/>
          <w:b/>
          <w:bCs/>
          <w:sz w:val="28"/>
          <w:szCs w:val="28"/>
          <w:u w:val="single"/>
          <w:lang w:eastAsia="en-GB"/>
        </w:rPr>
        <w:t>Please remember in your Prayers</w:t>
      </w:r>
    </w:p>
    <w:p w14:paraId="066E874B" w14:textId="77777777" w:rsidR="0099583B" w:rsidRPr="0099583B" w:rsidRDefault="0099583B" w:rsidP="0099583B">
      <w:pPr>
        <w:pStyle w:val="NormalWeb"/>
        <w:shd w:val="clear" w:color="auto" w:fill="FFFFFF"/>
        <w:spacing w:before="0" w:beforeAutospacing="0" w:after="0" w:afterAutospacing="0"/>
        <w:rPr>
          <w:rFonts w:ascii="Arial" w:hAnsi="Arial" w:cs="Arial"/>
          <w:sz w:val="28"/>
          <w:szCs w:val="28"/>
        </w:rPr>
      </w:pPr>
      <w:r w:rsidRPr="0099583B">
        <w:rPr>
          <w:rFonts w:ascii="Arial" w:hAnsi="Arial" w:cs="Arial"/>
          <w:sz w:val="28"/>
          <w:szCs w:val="28"/>
          <w:bdr w:val="none" w:sz="0" w:space="0" w:color="auto" w:frame="1"/>
        </w:rPr>
        <w:t>It is with sadness we announce the passing of Ashlee Easton on Saturday 3rd January, age 19.  Many of you will have known and supported Ashlee as she bravely fought illness for the past 13 years. A service of celebration for the life of Ashlee will take place in Falkirk Crematorium on Friday 16th January at 3:15 pm.  Further details can be found at ashleeeaston.muchloved.com.  Please remember Ashlee’s family in your prayers.</w:t>
      </w:r>
    </w:p>
    <w:bookmarkEnd w:id="8"/>
    <w:p w14:paraId="6A5DEBCD" w14:textId="77777777" w:rsidR="00AB0AB7" w:rsidRPr="00AB0AB7" w:rsidRDefault="00AB0AB7" w:rsidP="00AB0AB7">
      <w:pPr>
        <w:pStyle w:val="xxxmsonormal"/>
        <w:shd w:val="clear" w:color="auto" w:fill="FFFFFF"/>
        <w:spacing w:before="0" w:beforeAutospacing="0" w:after="0" w:afterAutospacing="0"/>
        <w:rPr>
          <w:rFonts w:ascii="Arial" w:hAnsi="Arial" w:cs="Arial"/>
          <w:sz w:val="16"/>
          <w:szCs w:val="16"/>
        </w:rPr>
      </w:pPr>
    </w:p>
    <w:p w14:paraId="71B82AAB" w14:textId="77777777" w:rsidR="003525CA" w:rsidRPr="0099583B" w:rsidRDefault="003525CA" w:rsidP="003525CA">
      <w:pPr>
        <w:pStyle w:val="ListParagraph"/>
        <w:numPr>
          <w:ilvl w:val="0"/>
          <w:numId w:val="29"/>
        </w:numPr>
        <w:shd w:val="clear" w:color="auto" w:fill="FFFFFF"/>
        <w:jc w:val="left"/>
        <w:rPr>
          <w:b/>
          <w:bCs/>
          <w:sz w:val="28"/>
          <w:szCs w:val="28"/>
          <w:u w:val="single"/>
          <w:shd w:val="clear" w:color="auto" w:fill="FFFFFF"/>
        </w:rPr>
      </w:pPr>
      <w:r w:rsidRPr="0099583B">
        <w:rPr>
          <w:b/>
          <w:bCs/>
          <w:sz w:val="28"/>
          <w:szCs w:val="28"/>
          <w:u w:val="single"/>
          <w:shd w:val="clear" w:color="auto" w:fill="FFFFFF"/>
        </w:rPr>
        <w:t>Thank</w:t>
      </w:r>
      <w:r>
        <w:rPr>
          <w:b/>
          <w:bCs/>
          <w:sz w:val="28"/>
          <w:szCs w:val="28"/>
          <w:u w:val="single"/>
          <w:shd w:val="clear" w:color="auto" w:fill="FFFFFF"/>
        </w:rPr>
        <w:t xml:space="preserve"> Y</w:t>
      </w:r>
      <w:r w:rsidRPr="0099583B">
        <w:rPr>
          <w:b/>
          <w:bCs/>
          <w:sz w:val="28"/>
          <w:szCs w:val="28"/>
          <w:u w:val="single"/>
          <w:shd w:val="clear" w:color="auto" w:fill="FFFFFF"/>
        </w:rPr>
        <w:t>ou</w:t>
      </w:r>
    </w:p>
    <w:p w14:paraId="4149E8FE" w14:textId="77777777" w:rsidR="003525CA" w:rsidRPr="0099583B" w:rsidRDefault="003525CA" w:rsidP="003525CA">
      <w:pPr>
        <w:shd w:val="clear" w:color="auto" w:fill="FFFFFF"/>
        <w:ind w:left="0"/>
        <w:jc w:val="left"/>
        <w:rPr>
          <w:rFonts w:eastAsia="Times New Roman"/>
          <w:sz w:val="28"/>
          <w:szCs w:val="28"/>
          <w:lang w:eastAsia="en-GB"/>
        </w:rPr>
      </w:pPr>
      <w:r w:rsidRPr="009B4AA6">
        <w:rPr>
          <w:sz w:val="28"/>
          <w:szCs w:val="28"/>
          <w:shd w:val="clear" w:color="auto" w:fill="FFFFFF"/>
        </w:rPr>
        <w:t>As in our homes, the Church Christmas decorations had to come down and be packed away for another year.  Grateful thanks are extended to everyone who helped in way with this task</w:t>
      </w:r>
      <w:r>
        <w:rPr>
          <w:sz w:val="28"/>
          <w:szCs w:val="28"/>
          <w:shd w:val="clear" w:color="auto" w:fill="FFFFFF"/>
        </w:rPr>
        <w:t>.</w:t>
      </w:r>
    </w:p>
    <w:p w14:paraId="4B7C3050" w14:textId="77777777" w:rsidR="003525CA" w:rsidRPr="007B162A" w:rsidRDefault="003525CA" w:rsidP="003525CA">
      <w:pPr>
        <w:ind w:left="0"/>
        <w:jc w:val="left"/>
        <w:rPr>
          <w:rFonts w:eastAsia="Times New Roman"/>
          <w:sz w:val="16"/>
          <w:szCs w:val="16"/>
          <w:u w:val="single"/>
          <w:bdr w:val="none" w:sz="0" w:space="0" w:color="auto" w:frame="1"/>
          <w:lang w:eastAsia="en-GB"/>
        </w:rPr>
      </w:pPr>
    </w:p>
    <w:p w14:paraId="48BE4C33" w14:textId="77777777" w:rsidR="003525CA" w:rsidRPr="00CF3E9E" w:rsidRDefault="003525CA" w:rsidP="003525CA">
      <w:pPr>
        <w:pStyle w:val="xxxmsonormal"/>
        <w:shd w:val="clear" w:color="auto" w:fill="FFFFFF"/>
        <w:spacing w:before="0" w:beforeAutospacing="0" w:after="0" w:afterAutospacing="0"/>
        <w:rPr>
          <w:rFonts w:ascii="Arial" w:hAnsi="Arial" w:cs="Arial"/>
          <w:sz w:val="28"/>
          <w:szCs w:val="28"/>
          <w:u w:val="single"/>
        </w:rPr>
      </w:pPr>
      <w:r w:rsidRPr="00CF3E9E">
        <w:rPr>
          <w:rFonts w:ascii="Arial" w:hAnsi="Arial" w:cs="Arial"/>
          <w:b/>
          <w:bCs/>
          <w:sz w:val="28"/>
          <w:szCs w:val="28"/>
          <w:u w:val="single"/>
          <w:bdr w:val="none" w:sz="0" w:space="0" w:color="auto" w:frame="1"/>
        </w:rPr>
        <w:t>Gift Aid – are you on the list? Check over January!</w:t>
      </w:r>
    </w:p>
    <w:p w14:paraId="477E0948" w14:textId="77777777" w:rsidR="003525CA" w:rsidRDefault="003525CA" w:rsidP="003525CA">
      <w:pPr>
        <w:pStyle w:val="xxxmsonormal"/>
        <w:shd w:val="clear" w:color="auto" w:fill="FFFFFF"/>
        <w:spacing w:before="0" w:beforeAutospacing="0" w:after="0" w:afterAutospacing="0"/>
        <w:rPr>
          <w:rFonts w:ascii="Arial" w:hAnsi="Arial" w:cs="Arial"/>
          <w:sz w:val="28"/>
          <w:szCs w:val="28"/>
          <w:bdr w:val="none" w:sz="0" w:space="0" w:color="auto" w:frame="1"/>
        </w:rPr>
      </w:pPr>
      <w:r w:rsidRPr="00CF3E9E">
        <w:rPr>
          <w:rFonts w:ascii="Arial" w:hAnsi="Arial" w:cs="Arial"/>
          <w:sz w:val="28"/>
          <w:szCs w:val="28"/>
          <w:bdr w:val="none" w:sz="0" w:space="0" w:color="auto" w:frame="1"/>
        </w:rPr>
        <w:t>As part of our new year actions, we need to check that everyone who wishes (and is able!) to be on the Gift Aid list of donors is up to date. So, from 11</w:t>
      </w:r>
      <w:r w:rsidRPr="00CF3E9E">
        <w:rPr>
          <w:rFonts w:ascii="Arial" w:hAnsi="Arial" w:cs="Arial"/>
          <w:sz w:val="28"/>
          <w:szCs w:val="28"/>
          <w:bdr w:val="none" w:sz="0" w:space="0" w:color="auto" w:frame="1"/>
          <w:vertAlign w:val="superscript"/>
        </w:rPr>
        <w:t>th</w:t>
      </w:r>
      <w:r w:rsidRPr="00CF3E9E">
        <w:rPr>
          <w:rFonts w:ascii="Arial" w:hAnsi="Arial" w:cs="Arial"/>
          <w:sz w:val="28"/>
          <w:szCs w:val="28"/>
          <w:bdr w:val="none" w:sz="0" w:space="0" w:color="auto" w:frame="1"/>
        </w:rPr>
        <w:t xml:space="preserve"> January to 25</w:t>
      </w:r>
      <w:r w:rsidRPr="00CF3E9E">
        <w:rPr>
          <w:rFonts w:ascii="Arial" w:hAnsi="Arial" w:cs="Arial"/>
          <w:sz w:val="28"/>
          <w:szCs w:val="28"/>
          <w:bdr w:val="none" w:sz="0" w:space="0" w:color="auto" w:frame="1"/>
          <w:vertAlign w:val="superscript"/>
        </w:rPr>
        <w:t>th</w:t>
      </w:r>
      <w:r w:rsidRPr="00CF3E9E">
        <w:rPr>
          <w:rFonts w:ascii="Arial" w:hAnsi="Arial" w:cs="Arial"/>
          <w:sz w:val="28"/>
          <w:szCs w:val="28"/>
          <w:bdr w:val="none" w:sz="0" w:space="0" w:color="auto" w:frame="1"/>
        </w:rPr>
        <w:t xml:space="preserve"> January, please call into the vestry at Brightons Ministry Centre or the Session Room at Slamannan Ministry Centre and see if your name and correct details are on file. This might also be the time to check if you need to be added, as not all Gift Aiders from congregations before the Union have been transferred across, and some people who are new to Upper Braes might not have been added yet. Every name added gives us an extra 25% on your offerings and it makes a huge difference to our church finances – so sign up by filling out the Gift Aid Fo</w:t>
      </w:r>
      <w:r>
        <w:rPr>
          <w:rFonts w:ascii="Arial" w:hAnsi="Arial" w:cs="Arial"/>
          <w:sz w:val="28"/>
          <w:szCs w:val="28"/>
          <w:bdr w:val="none" w:sz="0" w:space="0" w:color="auto" w:frame="1"/>
        </w:rPr>
        <w:t>rm.</w:t>
      </w:r>
    </w:p>
    <w:p w14:paraId="1A18B095" w14:textId="77777777" w:rsidR="00CF3E9E" w:rsidRPr="00CF3E9E" w:rsidRDefault="00CF3E9E" w:rsidP="00CF3E9E">
      <w:pPr>
        <w:shd w:val="clear" w:color="auto" w:fill="FFFFFF"/>
        <w:ind w:left="0"/>
        <w:jc w:val="left"/>
        <w:rPr>
          <w:rFonts w:eastAsia="Times New Roman"/>
          <w:sz w:val="16"/>
          <w:szCs w:val="16"/>
          <w:lang w:eastAsia="en-GB"/>
        </w:rPr>
      </w:pPr>
    </w:p>
    <w:p w14:paraId="3547784B" w14:textId="5E93F8BE" w:rsidR="00CF3E9E" w:rsidRPr="00AB0AB7" w:rsidRDefault="00CF3E9E" w:rsidP="00AB0AB7">
      <w:pPr>
        <w:shd w:val="clear" w:color="auto" w:fill="FFFFFF"/>
        <w:ind w:left="0"/>
        <w:jc w:val="left"/>
        <w:rPr>
          <w:rFonts w:eastAsia="Times New Roman"/>
          <w:b/>
          <w:bCs/>
          <w:sz w:val="28"/>
          <w:szCs w:val="28"/>
          <w:u w:val="single"/>
          <w:lang w:eastAsia="en-GB"/>
        </w:rPr>
      </w:pPr>
      <w:bookmarkStart w:id="10" w:name="_Hlk218760196"/>
      <w:r w:rsidRPr="00AB0AB7">
        <w:rPr>
          <w:rFonts w:eastAsia="Times New Roman"/>
          <w:b/>
          <w:bCs/>
          <w:sz w:val="28"/>
          <w:szCs w:val="28"/>
          <w:u w:val="single"/>
          <w:lang w:eastAsia="en-GB"/>
        </w:rPr>
        <w:t>Flower Calendar 2026</w:t>
      </w:r>
    </w:p>
    <w:p w14:paraId="2253EB4D" w14:textId="36D62533" w:rsidR="00E708C8" w:rsidRDefault="00CF3E9E" w:rsidP="00AB0AB7">
      <w:pPr>
        <w:shd w:val="clear" w:color="auto" w:fill="FFFFFF"/>
        <w:ind w:left="0"/>
        <w:jc w:val="left"/>
        <w:rPr>
          <w:rFonts w:eastAsia="Times New Roman"/>
          <w:sz w:val="28"/>
          <w:szCs w:val="28"/>
          <w:lang w:eastAsia="en-GB"/>
        </w:rPr>
      </w:pPr>
      <w:r w:rsidRPr="00CF3E9E">
        <w:rPr>
          <w:rFonts w:eastAsia="Times New Roman"/>
          <w:sz w:val="28"/>
          <w:szCs w:val="28"/>
          <w:lang w:eastAsia="en-GB"/>
        </w:rPr>
        <w:t>The new 2026 Flower Calendar for Brightons Ministry Centre is now displayed on the noticeboard at the front of the church. Would all flower providers please check their allocated date and arrange any swaps if necessary. Many thanks.</w:t>
      </w:r>
      <w:bookmarkEnd w:id="9"/>
    </w:p>
    <w:p w14:paraId="7F3A2AB6" w14:textId="77777777" w:rsidR="00D03762" w:rsidRDefault="00D03762" w:rsidP="00AB0AB7">
      <w:pPr>
        <w:shd w:val="clear" w:color="auto" w:fill="FFFFFF"/>
        <w:ind w:left="0"/>
        <w:jc w:val="left"/>
        <w:rPr>
          <w:rFonts w:eastAsia="Times New Roman"/>
          <w:sz w:val="16"/>
          <w:szCs w:val="16"/>
          <w:lang w:eastAsia="en-GB"/>
        </w:rPr>
      </w:pPr>
    </w:p>
    <w:p w14:paraId="1E7A69F8" w14:textId="77777777" w:rsidR="003525CA" w:rsidRPr="009B4AA6" w:rsidRDefault="003525CA" w:rsidP="00AB0AB7">
      <w:pPr>
        <w:shd w:val="clear" w:color="auto" w:fill="FFFFFF"/>
        <w:ind w:left="0"/>
        <w:jc w:val="left"/>
        <w:rPr>
          <w:rFonts w:eastAsia="Times New Roman"/>
          <w:sz w:val="16"/>
          <w:szCs w:val="16"/>
          <w:lang w:eastAsia="en-GB"/>
        </w:rPr>
      </w:pPr>
    </w:p>
    <w:p w14:paraId="3B1B8AB3" w14:textId="7538C7C6" w:rsidR="00AB0AB7" w:rsidRPr="00AB0AB7" w:rsidRDefault="00AB0AB7" w:rsidP="00AB0AB7">
      <w:pPr>
        <w:pStyle w:val="ListParagraph"/>
        <w:numPr>
          <w:ilvl w:val="0"/>
          <w:numId w:val="28"/>
        </w:numPr>
        <w:shd w:val="clear" w:color="auto" w:fill="FFFFFF"/>
        <w:jc w:val="left"/>
        <w:rPr>
          <w:rFonts w:eastAsia="Times New Roman"/>
          <w:b/>
          <w:bCs/>
          <w:color w:val="000000"/>
          <w:sz w:val="28"/>
          <w:szCs w:val="28"/>
          <w:u w:val="single"/>
          <w:lang w:eastAsia="en-GB"/>
        </w:rPr>
      </w:pPr>
      <w:r w:rsidRPr="00AB0AB7">
        <w:rPr>
          <w:rFonts w:eastAsia="Times New Roman"/>
          <w:b/>
          <w:bCs/>
          <w:color w:val="000000"/>
          <w:sz w:val="28"/>
          <w:szCs w:val="28"/>
          <w:u w:val="single"/>
          <w:bdr w:val="none" w:sz="0" w:space="0" w:color="auto" w:frame="1"/>
          <w:lang w:eastAsia="en-GB"/>
        </w:rPr>
        <w:lastRenderedPageBreak/>
        <w:t>Guild Projects 25/26 – Build My Church Bulgaria and Playful Beginnings</w:t>
      </w:r>
    </w:p>
    <w:p w14:paraId="7D423B2C" w14:textId="4B120843" w:rsidR="00043674" w:rsidRPr="00D03762" w:rsidRDefault="00AB0AB7" w:rsidP="00043674">
      <w:pPr>
        <w:shd w:val="clear" w:color="auto" w:fill="FFFFFF"/>
        <w:ind w:left="0"/>
        <w:jc w:val="left"/>
        <w:rPr>
          <w:rFonts w:eastAsia="Times New Roman"/>
          <w:color w:val="000000"/>
          <w:sz w:val="28"/>
          <w:szCs w:val="28"/>
          <w:lang w:eastAsia="en-GB"/>
        </w:rPr>
      </w:pPr>
      <w:r w:rsidRPr="00AB0AB7">
        <w:rPr>
          <w:rFonts w:eastAsia="Times New Roman"/>
          <w:color w:val="000000"/>
          <w:sz w:val="28"/>
          <w:szCs w:val="28"/>
          <w:lang w:eastAsia="en-GB"/>
        </w:rPr>
        <w:t xml:space="preserve">Next Sunday morning a retiring offering will be taken when you will have the opportunity to help the Guild send a substantial donation to the two </w:t>
      </w:r>
      <w:proofErr w:type="gramStart"/>
      <w:r w:rsidRPr="00AB0AB7">
        <w:rPr>
          <w:rFonts w:eastAsia="Times New Roman"/>
          <w:color w:val="000000"/>
          <w:sz w:val="28"/>
          <w:szCs w:val="28"/>
          <w:lang w:eastAsia="en-GB"/>
        </w:rPr>
        <w:t>Projects</w:t>
      </w:r>
      <w:proofErr w:type="gramEnd"/>
      <w:r w:rsidRPr="00AB0AB7">
        <w:rPr>
          <w:rFonts w:eastAsia="Times New Roman"/>
          <w:color w:val="000000"/>
          <w:sz w:val="28"/>
          <w:szCs w:val="28"/>
          <w:lang w:eastAsia="en-GB"/>
        </w:rPr>
        <w:t xml:space="preserve"> they are supporting this session, Build My Church Bulgaria and Playf</w:t>
      </w:r>
      <w:r>
        <w:rPr>
          <w:rFonts w:eastAsia="Times New Roman"/>
          <w:color w:val="000000"/>
          <w:sz w:val="28"/>
          <w:szCs w:val="28"/>
          <w:lang w:eastAsia="en-GB"/>
        </w:rPr>
        <w:t xml:space="preserve">ul </w:t>
      </w:r>
      <w:r w:rsidRPr="00AB0AB7">
        <w:rPr>
          <w:rFonts w:eastAsia="Times New Roman"/>
          <w:color w:val="000000"/>
          <w:sz w:val="28"/>
          <w:szCs w:val="28"/>
          <w:lang w:eastAsia="en-GB"/>
        </w:rPr>
        <w:t>Beginnin</w:t>
      </w:r>
      <w:r>
        <w:rPr>
          <w:rFonts w:eastAsia="Times New Roman"/>
          <w:color w:val="000000"/>
          <w:sz w:val="28"/>
          <w:szCs w:val="28"/>
          <w:lang w:eastAsia="en-GB"/>
        </w:rPr>
        <w:t xml:space="preserve">gs. </w:t>
      </w:r>
      <w:r w:rsidRPr="00AB0AB7">
        <w:rPr>
          <w:rFonts w:eastAsia="Times New Roman"/>
          <w:color w:val="000000"/>
          <w:sz w:val="28"/>
          <w:szCs w:val="28"/>
          <w:lang w:eastAsia="en-GB"/>
        </w:rPr>
        <w:t>Donations can be made with cash, cheque or card.</w:t>
      </w:r>
    </w:p>
    <w:p w14:paraId="47DDC1D3" w14:textId="77777777" w:rsidR="00043674" w:rsidRDefault="00043674" w:rsidP="00043674">
      <w:pPr>
        <w:shd w:val="clear" w:color="auto" w:fill="FFFFFF"/>
        <w:ind w:left="0"/>
        <w:jc w:val="left"/>
        <w:rPr>
          <w:rFonts w:ascii="Helvetica" w:eastAsia="Times New Roman" w:hAnsi="Helvetica" w:cs="Helvetica"/>
          <w:color w:val="555555"/>
          <w:sz w:val="21"/>
          <w:szCs w:val="21"/>
          <w:lang w:eastAsia="en-GB"/>
        </w:rPr>
      </w:pPr>
    </w:p>
    <w:p w14:paraId="2EBC447B" w14:textId="77777777" w:rsidR="00880E23" w:rsidRPr="00D03762" w:rsidRDefault="00043674" w:rsidP="00D03762">
      <w:pPr>
        <w:pStyle w:val="ListParagraph"/>
        <w:numPr>
          <w:ilvl w:val="0"/>
          <w:numId w:val="28"/>
        </w:numPr>
        <w:shd w:val="clear" w:color="auto" w:fill="FFFFFF"/>
        <w:jc w:val="left"/>
        <w:rPr>
          <w:rFonts w:eastAsia="Times New Roman"/>
          <w:b/>
          <w:bCs/>
          <w:sz w:val="28"/>
          <w:szCs w:val="28"/>
          <w:u w:val="single"/>
          <w:lang w:eastAsia="en-GB"/>
        </w:rPr>
      </w:pPr>
      <w:r w:rsidRPr="00D03762">
        <w:rPr>
          <w:rFonts w:eastAsia="Times New Roman"/>
          <w:b/>
          <w:bCs/>
          <w:sz w:val="28"/>
          <w:szCs w:val="28"/>
          <w:u w:val="single"/>
          <w:lang w:eastAsia="en-GB"/>
        </w:rPr>
        <w:t>Share your stories of faith!</w:t>
      </w:r>
    </w:p>
    <w:p w14:paraId="209176F2" w14:textId="7F10488D" w:rsidR="00AB0AB7" w:rsidRPr="00880E23" w:rsidRDefault="00880E23" w:rsidP="00880E23">
      <w:pPr>
        <w:shd w:val="clear" w:color="auto" w:fill="FFFFFF"/>
        <w:ind w:left="0"/>
        <w:jc w:val="left"/>
        <w:rPr>
          <w:rFonts w:eastAsia="Times New Roman"/>
          <w:b/>
          <w:bCs/>
          <w:sz w:val="28"/>
          <w:szCs w:val="28"/>
          <w:lang w:eastAsia="en-GB"/>
        </w:rPr>
      </w:pPr>
      <w:r>
        <w:rPr>
          <w:noProof/>
        </w:rPr>
        <w:drawing>
          <wp:anchor distT="0" distB="0" distL="114300" distR="114300" simplePos="0" relativeHeight="251706368" behindDoc="0" locked="0" layoutInCell="1" allowOverlap="1" wp14:anchorId="6CC2F6BC" wp14:editId="0A832936">
            <wp:simplePos x="0" y="0"/>
            <wp:positionH relativeFrom="margin">
              <wp:align>right</wp:align>
            </wp:positionH>
            <wp:positionV relativeFrom="paragraph">
              <wp:posOffset>49530</wp:posOffset>
            </wp:positionV>
            <wp:extent cx="1301750" cy="1189990"/>
            <wp:effectExtent l="0" t="0" r="0"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01750" cy="11899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3674" w:rsidRPr="00043674">
        <w:rPr>
          <w:rFonts w:eastAsia="Times New Roman"/>
          <w:sz w:val="28"/>
          <w:szCs w:val="28"/>
          <w:lang w:eastAsia="en-GB"/>
        </w:rPr>
        <w:t>The Preaching Team are keen to include more stories of faith</w:t>
      </w:r>
      <w:r w:rsidR="00043674" w:rsidRPr="00880E23">
        <w:rPr>
          <w:sz w:val="28"/>
          <w:szCs w:val="28"/>
        </w:rPr>
        <w:t xml:space="preserve"> (“testimony”) in the service, either as something said upfront, or in a </w:t>
      </w:r>
      <w:proofErr w:type="gramStart"/>
      <w:r w:rsidR="00043674" w:rsidRPr="00880E23">
        <w:rPr>
          <w:sz w:val="28"/>
          <w:szCs w:val="28"/>
        </w:rPr>
        <w:t>question and answer</w:t>
      </w:r>
      <w:proofErr w:type="gramEnd"/>
      <w:r w:rsidR="00043674" w:rsidRPr="00880E23">
        <w:rPr>
          <w:sz w:val="28"/>
          <w:szCs w:val="28"/>
        </w:rPr>
        <w:t xml:space="preserve"> format, or as a written story. These could be stories of how God has been teaching you, helping you, journeying with you, answering prayer, or how you came to faith – whatever! Testimony cards are on the pews, and a QR code to the website form can be found in the ministry centres.</w:t>
      </w:r>
      <w:r w:rsidR="00043674" w:rsidRPr="00880E23">
        <w:rPr>
          <w:noProof/>
          <w:sz w:val="28"/>
          <w:szCs w:val="28"/>
        </w:rPr>
        <w:t xml:space="preserve"> </w:t>
      </w:r>
    </w:p>
    <w:bookmarkEnd w:id="10"/>
    <w:p w14:paraId="0F2A835C" w14:textId="5539D1E8" w:rsidR="009B03A0" w:rsidRPr="005C2008" w:rsidRDefault="003A0C4A" w:rsidP="00310BDB">
      <w:pPr>
        <w:shd w:val="clear" w:color="auto" w:fill="FFFFFF"/>
        <w:ind w:left="0"/>
        <w:jc w:val="left"/>
        <w:rPr>
          <w:noProof/>
        </w:rPr>
      </w:pPr>
      <w:r>
        <w:rPr>
          <w:b/>
          <w:bCs/>
          <w:noProof/>
          <w:sz w:val="28"/>
          <w:szCs w:val="28"/>
          <w:u w:val="single"/>
        </w:rPr>
        <w:drawing>
          <wp:anchor distT="0" distB="0" distL="114300" distR="114300" simplePos="0" relativeHeight="251671552" behindDoc="0" locked="0" layoutInCell="1" allowOverlap="1" wp14:anchorId="64F58B74" wp14:editId="0606028F">
            <wp:simplePos x="0" y="0"/>
            <wp:positionH relativeFrom="margin">
              <wp:posOffset>6090285</wp:posOffset>
            </wp:positionH>
            <wp:positionV relativeFrom="paragraph">
              <wp:posOffset>52070</wp:posOffset>
            </wp:positionV>
            <wp:extent cx="457200" cy="457200"/>
            <wp:effectExtent l="0" t="0" r="0" b="0"/>
            <wp:wrapNone/>
            <wp:docPr id="131798398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983980" name="Picture 1548536643"/>
                    <pic:cNvPicPr/>
                  </pic:nvPicPr>
                  <pic:blipFill>
                    <a:blip r:embed="rId20">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p>
    <w:bookmarkEnd w:id="4"/>
    <w:p w14:paraId="3A01FB60" w14:textId="69B20CBF" w:rsidR="007E45F5" w:rsidRPr="00F6777C" w:rsidRDefault="00762166" w:rsidP="00F6777C">
      <w:pPr>
        <w:shd w:val="clear" w:color="auto" w:fill="E7E6E6" w:themeFill="background2"/>
        <w:ind w:left="0"/>
        <w:rPr>
          <w:b/>
          <w:bCs/>
          <w:sz w:val="32"/>
          <w:szCs w:val="32"/>
        </w:rPr>
      </w:pPr>
      <w:r>
        <w:rPr>
          <w:b/>
          <w:bCs/>
          <w:sz w:val="32"/>
          <w:szCs w:val="32"/>
        </w:rPr>
        <w:t>Upcoming events</w:t>
      </w:r>
      <w:bookmarkStart w:id="11" w:name="_Hlk216364001"/>
      <w:bookmarkStart w:id="12" w:name="_Hlk216117597"/>
      <w:bookmarkStart w:id="13" w:name="_Hlk211363784"/>
    </w:p>
    <w:p w14:paraId="7B035B41" w14:textId="2964A851" w:rsidR="00AB4EDF" w:rsidRPr="00AB4EDF" w:rsidRDefault="00AB4EDF" w:rsidP="003B2801">
      <w:pPr>
        <w:ind w:left="0"/>
        <w:jc w:val="left"/>
        <w:rPr>
          <w:rFonts w:eastAsia="Times New Roman"/>
          <w:sz w:val="16"/>
          <w:szCs w:val="16"/>
          <w:bdr w:val="none" w:sz="0" w:space="0" w:color="auto" w:frame="1"/>
          <w:lang w:eastAsia="en-GB"/>
        </w:rPr>
      </w:pPr>
    </w:p>
    <w:p w14:paraId="7B568262" w14:textId="77777777" w:rsidR="003525CA" w:rsidRDefault="003525CA" w:rsidP="003525CA">
      <w:pPr>
        <w:ind w:left="0"/>
        <w:rPr>
          <w:b/>
          <w:bCs/>
          <w:sz w:val="28"/>
          <w:szCs w:val="28"/>
          <w:u w:val="single"/>
        </w:rPr>
      </w:pPr>
      <w:r>
        <w:rPr>
          <w:b/>
          <w:bCs/>
          <w:sz w:val="28"/>
          <w:szCs w:val="28"/>
          <w:u w:val="single"/>
        </w:rPr>
        <w:t>Men’s Book Group</w:t>
      </w:r>
    </w:p>
    <w:p w14:paraId="40D4D593" w14:textId="77777777" w:rsidR="003525CA" w:rsidRPr="008B2D10" w:rsidRDefault="003525CA" w:rsidP="003525CA">
      <w:pPr>
        <w:ind w:left="0"/>
        <w:rPr>
          <w:sz w:val="28"/>
          <w:szCs w:val="28"/>
        </w:rPr>
      </w:pPr>
      <w:r>
        <w:rPr>
          <w:sz w:val="28"/>
          <w:szCs w:val="28"/>
        </w:rPr>
        <w:t xml:space="preserve">Please note that the next Men’s Book Group is </w:t>
      </w:r>
      <w:r>
        <w:rPr>
          <w:b/>
          <w:bCs/>
          <w:sz w:val="28"/>
          <w:szCs w:val="28"/>
        </w:rPr>
        <w:t xml:space="preserve">TODAY </w:t>
      </w:r>
      <w:r>
        <w:rPr>
          <w:sz w:val="28"/>
          <w:szCs w:val="28"/>
        </w:rPr>
        <w:t>at 7.00pm in the Vestry at Brightons Ministry Centre.</w:t>
      </w:r>
    </w:p>
    <w:p w14:paraId="40123880" w14:textId="77777777" w:rsidR="003525CA" w:rsidRPr="00867FA2" w:rsidRDefault="003525CA" w:rsidP="003525CA">
      <w:pPr>
        <w:ind w:left="0"/>
        <w:rPr>
          <w:b/>
          <w:bCs/>
          <w:sz w:val="16"/>
          <w:szCs w:val="16"/>
        </w:rPr>
      </w:pPr>
    </w:p>
    <w:p w14:paraId="1F6BCE7E" w14:textId="77777777" w:rsidR="003525CA" w:rsidRPr="00AB0AB7" w:rsidRDefault="003525CA" w:rsidP="003525CA">
      <w:pPr>
        <w:ind w:left="0"/>
        <w:rPr>
          <w:b/>
          <w:bCs/>
          <w:sz w:val="28"/>
          <w:szCs w:val="28"/>
          <w:u w:val="single"/>
        </w:rPr>
      </w:pPr>
      <w:r w:rsidRPr="00AB0AB7">
        <w:rPr>
          <w:b/>
          <w:bCs/>
          <w:sz w:val="28"/>
          <w:szCs w:val="28"/>
          <w:u w:val="single"/>
        </w:rPr>
        <w:t>Guild</w:t>
      </w:r>
    </w:p>
    <w:p w14:paraId="05DD8554" w14:textId="77777777" w:rsidR="003525CA" w:rsidRDefault="003525CA" w:rsidP="003525CA">
      <w:pPr>
        <w:ind w:left="0"/>
        <w:rPr>
          <w:sz w:val="28"/>
          <w:szCs w:val="28"/>
        </w:rPr>
      </w:pPr>
      <w:r>
        <w:rPr>
          <w:sz w:val="28"/>
          <w:szCs w:val="28"/>
        </w:rPr>
        <w:t>The next Guild Meeting will be on Monday 12</w:t>
      </w:r>
      <w:r w:rsidRPr="00CF3E9E">
        <w:rPr>
          <w:sz w:val="28"/>
          <w:szCs w:val="28"/>
          <w:vertAlign w:val="superscript"/>
        </w:rPr>
        <w:t>th</w:t>
      </w:r>
      <w:r>
        <w:rPr>
          <w:sz w:val="28"/>
          <w:szCs w:val="28"/>
        </w:rPr>
        <w:t xml:space="preserve"> January at 2.00pm.  Donald Meek will be giving a talk on School Days.  All are welcome.</w:t>
      </w:r>
    </w:p>
    <w:p w14:paraId="1E509AEB" w14:textId="77777777" w:rsidR="003525CA" w:rsidRPr="00CF3E9E" w:rsidRDefault="003525CA" w:rsidP="003525CA">
      <w:pPr>
        <w:ind w:left="0"/>
        <w:rPr>
          <w:sz w:val="16"/>
          <w:szCs w:val="16"/>
        </w:rPr>
      </w:pPr>
    </w:p>
    <w:p w14:paraId="0AC1A6EF" w14:textId="7819D083" w:rsidR="003525CA" w:rsidRPr="00D03762" w:rsidRDefault="003525CA" w:rsidP="003525CA">
      <w:pPr>
        <w:pStyle w:val="ListParagraph"/>
        <w:numPr>
          <w:ilvl w:val="0"/>
          <w:numId w:val="28"/>
        </w:numPr>
        <w:shd w:val="clear" w:color="auto" w:fill="FFFFFF"/>
        <w:jc w:val="left"/>
        <w:rPr>
          <w:rFonts w:eastAsia="Times New Roman"/>
          <w:b/>
          <w:bCs/>
          <w:sz w:val="28"/>
          <w:szCs w:val="28"/>
          <w:u w:val="single"/>
          <w:lang w:eastAsia="en-GB"/>
        </w:rPr>
      </w:pPr>
      <w:r w:rsidRPr="00D03762">
        <w:rPr>
          <w:rFonts w:eastAsia="Times New Roman"/>
          <w:b/>
          <w:bCs/>
          <w:sz w:val="28"/>
          <w:szCs w:val="28"/>
          <w:u w:val="single"/>
          <w:lang w:eastAsia="en-GB"/>
        </w:rPr>
        <w:t xml:space="preserve">Men's Breakfast - </w:t>
      </w:r>
      <w:r w:rsidRPr="003525CA">
        <w:rPr>
          <w:rFonts w:eastAsia="Times New Roman"/>
          <w:b/>
          <w:bCs/>
          <w:sz w:val="28"/>
          <w:szCs w:val="28"/>
          <w:u w:val="single"/>
          <w:lang w:eastAsia="en-GB"/>
        </w:rPr>
        <w:t>Saturday 17 January</w:t>
      </w:r>
      <w:r w:rsidRPr="00D03762">
        <w:rPr>
          <w:rFonts w:eastAsia="Times New Roman"/>
          <w:b/>
          <w:bCs/>
          <w:sz w:val="28"/>
          <w:szCs w:val="28"/>
          <w:u w:val="single"/>
          <w:lang w:eastAsia="en-GB"/>
        </w:rPr>
        <w:t xml:space="preserve"> 9.30am</w:t>
      </w:r>
    </w:p>
    <w:p w14:paraId="422DC27E" w14:textId="77777777" w:rsidR="003525CA" w:rsidRPr="0099583B" w:rsidRDefault="003525CA" w:rsidP="003525CA">
      <w:pPr>
        <w:shd w:val="clear" w:color="auto" w:fill="FFFFFF"/>
        <w:ind w:left="0"/>
        <w:jc w:val="left"/>
        <w:rPr>
          <w:rFonts w:eastAsia="Times New Roman"/>
          <w:sz w:val="28"/>
          <w:szCs w:val="28"/>
          <w:lang w:eastAsia="en-GB"/>
        </w:rPr>
      </w:pPr>
      <w:r w:rsidRPr="00867FA2">
        <w:rPr>
          <w:rFonts w:eastAsia="Times New Roman"/>
          <w:sz w:val="28"/>
          <w:szCs w:val="28"/>
          <w:lang w:eastAsia="en-GB"/>
        </w:rPr>
        <w:t>Sign-up sheets for the next men's breakfast are at the front and rear doors - please add your name TODAY if you plan to attend. Speaker Malcolm Field from Wholeness Through Christ. We look forward to a time of encouragement together!</w:t>
      </w:r>
    </w:p>
    <w:p w14:paraId="26EF6479" w14:textId="77777777" w:rsidR="003525CA" w:rsidRPr="00867FA2" w:rsidRDefault="003525CA" w:rsidP="003525CA">
      <w:pPr>
        <w:ind w:left="0"/>
        <w:rPr>
          <w:b/>
          <w:bCs/>
          <w:sz w:val="16"/>
          <w:szCs w:val="16"/>
        </w:rPr>
      </w:pPr>
    </w:p>
    <w:p w14:paraId="39DCB40D" w14:textId="70B785E3" w:rsidR="00AB4EDF" w:rsidRPr="009B03A0" w:rsidRDefault="00AB4EDF" w:rsidP="009B03A0">
      <w:pPr>
        <w:shd w:val="clear" w:color="auto" w:fill="FFFFFF"/>
        <w:ind w:left="0"/>
        <w:jc w:val="left"/>
        <w:rPr>
          <w:rFonts w:eastAsia="Times New Roman"/>
          <w:b/>
          <w:bCs/>
          <w:sz w:val="28"/>
          <w:szCs w:val="28"/>
          <w:u w:val="single"/>
          <w:lang w:eastAsia="en-GB"/>
        </w:rPr>
      </w:pPr>
      <w:r w:rsidRPr="009B03A0">
        <w:rPr>
          <w:rFonts w:eastAsia="Times New Roman"/>
          <w:b/>
          <w:bCs/>
          <w:sz w:val="28"/>
          <w:szCs w:val="28"/>
          <w:u w:val="single"/>
          <w:lang w:eastAsia="en-GB"/>
        </w:rPr>
        <w:t>Save the Date</w:t>
      </w:r>
    </w:p>
    <w:p w14:paraId="12F0F448" w14:textId="1F061C3D" w:rsidR="005C2008" w:rsidRDefault="00AB4EDF" w:rsidP="00AB4EDF">
      <w:pPr>
        <w:shd w:val="clear" w:color="auto" w:fill="FFFFFF"/>
        <w:ind w:left="0"/>
        <w:jc w:val="left"/>
        <w:rPr>
          <w:rFonts w:eastAsia="Times New Roman"/>
          <w:sz w:val="28"/>
          <w:szCs w:val="28"/>
          <w:lang w:eastAsia="en-GB"/>
        </w:rPr>
      </w:pPr>
      <w:r w:rsidRPr="00AB4EDF">
        <w:rPr>
          <w:rFonts w:eastAsia="Times New Roman"/>
          <w:sz w:val="28"/>
          <w:szCs w:val="28"/>
          <w:lang w:eastAsia="en-GB"/>
        </w:rPr>
        <w:t>We’re delighted to be holding our 2</w:t>
      </w:r>
      <w:r w:rsidRPr="005A7817">
        <w:rPr>
          <w:rFonts w:eastAsia="Times New Roman"/>
          <w:sz w:val="28"/>
          <w:szCs w:val="28"/>
          <w:vertAlign w:val="superscript"/>
          <w:lang w:eastAsia="en-GB"/>
        </w:rPr>
        <w:t>nd</w:t>
      </w:r>
      <w:r w:rsidR="005A7817">
        <w:rPr>
          <w:rFonts w:eastAsia="Times New Roman"/>
          <w:sz w:val="28"/>
          <w:szCs w:val="28"/>
          <w:lang w:eastAsia="en-GB"/>
        </w:rPr>
        <w:t xml:space="preserve"> </w:t>
      </w:r>
      <w:r w:rsidRPr="00AB4EDF">
        <w:rPr>
          <w:rFonts w:eastAsia="Times New Roman"/>
          <w:sz w:val="28"/>
          <w:szCs w:val="28"/>
          <w:lang w:eastAsia="en-GB"/>
        </w:rPr>
        <w:t xml:space="preserve">Prayer Weekend at Upper Braes Parish Church, building on the encouragement and good response from the first </w:t>
      </w:r>
      <w:r w:rsidR="005A7817">
        <w:rPr>
          <w:rFonts w:eastAsia="Times New Roman"/>
          <w:sz w:val="28"/>
          <w:szCs w:val="28"/>
          <w:lang w:eastAsia="en-GB"/>
        </w:rPr>
        <w:t>in September</w:t>
      </w:r>
      <w:r w:rsidRPr="00AB4EDF">
        <w:rPr>
          <w:rFonts w:eastAsia="Times New Roman"/>
          <w:sz w:val="28"/>
          <w:szCs w:val="28"/>
          <w:lang w:eastAsia="en-GB"/>
        </w:rPr>
        <w:t>.</w:t>
      </w:r>
      <w:r w:rsidR="005A7817">
        <w:rPr>
          <w:rFonts w:eastAsia="Times New Roman"/>
          <w:sz w:val="28"/>
          <w:szCs w:val="28"/>
          <w:lang w:eastAsia="en-GB"/>
        </w:rPr>
        <w:t xml:space="preserve"> </w:t>
      </w:r>
      <w:r w:rsidRPr="00AB4EDF">
        <w:rPr>
          <w:rFonts w:eastAsia="Times New Roman"/>
          <w:sz w:val="28"/>
          <w:szCs w:val="28"/>
          <w:lang w:eastAsia="en-GB"/>
        </w:rPr>
        <w:t>Get ready to join us for 48 hours of prayer from 6th - 8th February</w:t>
      </w:r>
      <w:r w:rsidR="005A7817">
        <w:rPr>
          <w:rFonts w:eastAsia="Times New Roman"/>
          <w:sz w:val="28"/>
          <w:szCs w:val="28"/>
          <w:lang w:eastAsia="en-GB"/>
        </w:rPr>
        <w:t>, so please</w:t>
      </w:r>
      <w:r w:rsidRPr="00AB4EDF">
        <w:rPr>
          <w:rFonts w:eastAsia="Times New Roman"/>
          <w:sz w:val="28"/>
          <w:szCs w:val="28"/>
          <w:lang w:eastAsia="en-GB"/>
        </w:rPr>
        <w:t xml:space="preserve"> take a note of the date </w:t>
      </w:r>
      <w:r w:rsidR="005A7817">
        <w:rPr>
          <w:rFonts w:eastAsia="Times New Roman"/>
          <w:sz w:val="28"/>
          <w:szCs w:val="28"/>
          <w:lang w:eastAsia="en-GB"/>
        </w:rPr>
        <w:t>as</w:t>
      </w:r>
      <w:r w:rsidRPr="00AB4EDF">
        <w:rPr>
          <w:rFonts w:eastAsia="Times New Roman"/>
          <w:sz w:val="28"/>
          <w:szCs w:val="28"/>
          <w:lang w:eastAsia="en-GB"/>
        </w:rPr>
        <w:t xml:space="preserve"> we'd love to have you with us if you can.</w:t>
      </w:r>
    </w:p>
    <w:bookmarkEnd w:id="11"/>
    <w:p w14:paraId="71F01810" w14:textId="0F58B61C" w:rsidR="00AB4EDF" w:rsidRPr="0095474E" w:rsidRDefault="00AB4EDF" w:rsidP="00AB4EDF">
      <w:pPr>
        <w:shd w:val="clear" w:color="auto" w:fill="FFFFFF"/>
        <w:ind w:left="0"/>
        <w:jc w:val="left"/>
        <w:rPr>
          <w:rFonts w:eastAsia="Times New Roman"/>
          <w:sz w:val="16"/>
          <w:szCs w:val="16"/>
          <w:lang w:eastAsia="en-GB"/>
        </w:rPr>
      </w:pPr>
    </w:p>
    <w:bookmarkEnd w:id="3"/>
    <w:bookmarkEnd w:id="5"/>
    <w:bookmarkEnd w:id="6"/>
    <w:bookmarkEnd w:id="7"/>
    <w:bookmarkEnd w:id="12"/>
    <w:bookmarkEnd w:id="13"/>
    <w:p w14:paraId="5C06EA14" w14:textId="77777777" w:rsidR="00920A60" w:rsidRDefault="00920A60" w:rsidP="003A214D">
      <w:pPr>
        <w:ind w:left="0"/>
        <w:rPr>
          <w:b/>
          <w:bCs/>
          <w:sz w:val="28"/>
          <w:szCs w:val="28"/>
        </w:rPr>
      </w:pPr>
    </w:p>
    <w:p w14:paraId="279DF3C8" w14:textId="77777777" w:rsidR="00D65E06" w:rsidRDefault="00D65E06" w:rsidP="000748EF">
      <w:pPr>
        <w:ind w:left="0"/>
        <w:rPr>
          <w:b/>
          <w:bCs/>
          <w:sz w:val="28"/>
          <w:szCs w:val="28"/>
        </w:rPr>
      </w:pPr>
    </w:p>
    <w:p w14:paraId="1A4AF34A" w14:textId="77777777" w:rsidR="003525CA" w:rsidRDefault="003525CA">
      <w:pPr>
        <w:rPr>
          <w:b/>
          <w:bCs/>
          <w:sz w:val="28"/>
          <w:szCs w:val="28"/>
        </w:rPr>
      </w:pPr>
      <w:r>
        <w:rPr>
          <w:b/>
          <w:bCs/>
          <w:sz w:val="28"/>
          <w:szCs w:val="28"/>
        </w:rPr>
        <w:br w:type="page"/>
      </w:r>
    </w:p>
    <w:p w14:paraId="2BB84BA4" w14:textId="33F6B358" w:rsidR="000748EF" w:rsidRDefault="000748EF" w:rsidP="000748EF">
      <w:pPr>
        <w:ind w:left="0"/>
        <w:rPr>
          <w:b/>
          <w:bCs/>
          <w:sz w:val="28"/>
          <w:szCs w:val="28"/>
        </w:rPr>
      </w:pPr>
      <w:r>
        <w:rPr>
          <w:b/>
          <w:bCs/>
          <w:sz w:val="28"/>
          <w:szCs w:val="28"/>
        </w:rPr>
        <w:lastRenderedPageBreak/>
        <w:t xml:space="preserve">The </w:t>
      </w:r>
      <w:r w:rsidRPr="00170052">
        <w:rPr>
          <w:b/>
          <w:bCs/>
          <w:sz w:val="28"/>
          <w:szCs w:val="28"/>
        </w:rPr>
        <w:t xml:space="preserve">Week Ahead at Upper Braes Parish Church </w:t>
      </w:r>
    </w:p>
    <w:p w14:paraId="583AABAB" w14:textId="77777777" w:rsidR="000748EF" w:rsidRDefault="000748EF" w:rsidP="000748EF">
      <w:pPr>
        <w:ind w:left="0"/>
        <w:rPr>
          <w:b/>
          <w:bCs/>
          <w:sz w:val="28"/>
          <w:szCs w:val="28"/>
        </w:rPr>
      </w:pPr>
    </w:p>
    <w:tbl>
      <w:tblPr>
        <w:tblStyle w:val="TableGrid"/>
        <w:tblW w:w="10773" w:type="dxa"/>
        <w:tblInd w:w="-5" w:type="dxa"/>
        <w:tblLook w:val="04A0" w:firstRow="1" w:lastRow="0" w:firstColumn="1" w:lastColumn="0" w:noHBand="0" w:noVBand="1"/>
      </w:tblPr>
      <w:tblGrid>
        <w:gridCol w:w="1754"/>
        <w:gridCol w:w="1648"/>
        <w:gridCol w:w="3686"/>
        <w:gridCol w:w="3685"/>
      </w:tblGrid>
      <w:tr w:rsidR="000748EF" w14:paraId="319F3BB8" w14:textId="77777777" w:rsidTr="003525CA">
        <w:tc>
          <w:tcPr>
            <w:tcW w:w="1754" w:type="dxa"/>
            <w:vMerge w:val="restart"/>
          </w:tcPr>
          <w:p w14:paraId="32EAF53F" w14:textId="77777777" w:rsidR="008B2D10" w:rsidRDefault="008B2D10" w:rsidP="009D2806">
            <w:pPr>
              <w:widowControl w:val="0"/>
              <w:tabs>
                <w:tab w:val="left" w:pos="1560"/>
                <w:tab w:val="left" w:pos="2835"/>
                <w:tab w:val="left" w:pos="7088"/>
              </w:tabs>
              <w:spacing w:line="264" w:lineRule="auto"/>
              <w:ind w:left="0"/>
              <w:jc w:val="left"/>
              <w:rPr>
                <w:sz w:val="26"/>
                <w:szCs w:val="26"/>
              </w:rPr>
            </w:pPr>
            <w:bookmarkStart w:id="14" w:name="_Hlk218069615"/>
            <w:r>
              <w:rPr>
                <w:sz w:val="26"/>
                <w:szCs w:val="26"/>
              </w:rPr>
              <w:t>TODAY</w:t>
            </w:r>
          </w:p>
          <w:p w14:paraId="452E6373" w14:textId="22FF3041" w:rsidR="000748EF" w:rsidRPr="00170052" w:rsidRDefault="000748EF" w:rsidP="009D2806">
            <w:pPr>
              <w:widowControl w:val="0"/>
              <w:tabs>
                <w:tab w:val="left" w:pos="1560"/>
                <w:tab w:val="left" w:pos="2835"/>
                <w:tab w:val="left" w:pos="7088"/>
              </w:tabs>
              <w:spacing w:line="264" w:lineRule="auto"/>
              <w:ind w:left="0"/>
              <w:jc w:val="left"/>
              <w:rPr>
                <w:sz w:val="26"/>
                <w:szCs w:val="26"/>
              </w:rPr>
            </w:pPr>
            <w:r>
              <w:rPr>
                <w:sz w:val="26"/>
                <w:szCs w:val="26"/>
              </w:rPr>
              <w:t xml:space="preserve">Sunday </w:t>
            </w:r>
            <w:r w:rsidR="008B2D10">
              <w:rPr>
                <w:sz w:val="26"/>
                <w:szCs w:val="26"/>
              </w:rPr>
              <w:t>11</w:t>
            </w:r>
            <w:r w:rsidR="008B2D10" w:rsidRPr="008B2D10">
              <w:rPr>
                <w:sz w:val="26"/>
                <w:szCs w:val="26"/>
                <w:vertAlign w:val="superscript"/>
              </w:rPr>
              <w:t>th</w:t>
            </w:r>
            <w:r w:rsidR="008B2D10">
              <w:rPr>
                <w:sz w:val="26"/>
                <w:szCs w:val="26"/>
              </w:rPr>
              <w:t xml:space="preserve"> </w:t>
            </w:r>
            <w:r>
              <w:rPr>
                <w:sz w:val="26"/>
                <w:szCs w:val="26"/>
              </w:rPr>
              <w:t>January</w:t>
            </w:r>
          </w:p>
        </w:tc>
        <w:tc>
          <w:tcPr>
            <w:tcW w:w="1648" w:type="dxa"/>
          </w:tcPr>
          <w:p w14:paraId="1FAA12EA" w14:textId="77777777" w:rsidR="000748EF" w:rsidRDefault="000748EF" w:rsidP="009D2806">
            <w:pPr>
              <w:widowControl w:val="0"/>
              <w:tabs>
                <w:tab w:val="left" w:pos="2835"/>
                <w:tab w:val="left" w:pos="7088"/>
              </w:tabs>
              <w:spacing w:line="264" w:lineRule="auto"/>
              <w:ind w:left="0"/>
              <w:jc w:val="left"/>
              <w:rPr>
                <w:sz w:val="26"/>
                <w:szCs w:val="26"/>
              </w:rPr>
            </w:pPr>
            <w:r>
              <w:rPr>
                <w:sz w:val="26"/>
                <w:szCs w:val="26"/>
              </w:rPr>
              <w:t xml:space="preserve"> 10.15am</w:t>
            </w:r>
          </w:p>
        </w:tc>
        <w:tc>
          <w:tcPr>
            <w:tcW w:w="3686" w:type="dxa"/>
          </w:tcPr>
          <w:p w14:paraId="5AA45035" w14:textId="77777777" w:rsidR="000748EF" w:rsidRDefault="000748EF" w:rsidP="009D2806">
            <w:pPr>
              <w:widowControl w:val="0"/>
              <w:tabs>
                <w:tab w:val="left" w:pos="1560"/>
                <w:tab w:val="left" w:pos="2835"/>
                <w:tab w:val="left" w:pos="7088"/>
              </w:tabs>
              <w:spacing w:line="264" w:lineRule="auto"/>
              <w:ind w:left="0"/>
              <w:jc w:val="left"/>
              <w:rPr>
                <w:sz w:val="26"/>
                <w:szCs w:val="26"/>
              </w:rPr>
            </w:pPr>
            <w:r>
              <w:rPr>
                <w:sz w:val="26"/>
                <w:szCs w:val="26"/>
              </w:rPr>
              <w:t>Morning Prayer</w:t>
            </w:r>
          </w:p>
        </w:tc>
        <w:tc>
          <w:tcPr>
            <w:tcW w:w="3685" w:type="dxa"/>
          </w:tcPr>
          <w:p w14:paraId="6CA5D9BE" w14:textId="77777777" w:rsidR="000748EF" w:rsidRDefault="000748EF" w:rsidP="009D2806">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0748EF" w14:paraId="560B81D0" w14:textId="77777777" w:rsidTr="003525CA">
        <w:tc>
          <w:tcPr>
            <w:tcW w:w="1754" w:type="dxa"/>
            <w:vMerge/>
          </w:tcPr>
          <w:p w14:paraId="44C2D8B0" w14:textId="77777777" w:rsidR="000748EF" w:rsidRDefault="000748EF" w:rsidP="009D2806">
            <w:pPr>
              <w:widowControl w:val="0"/>
              <w:tabs>
                <w:tab w:val="left" w:pos="1560"/>
                <w:tab w:val="left" w:pos="2835"/>
                <w:tab w:val="left" w:pos="7088"/>
              </w:tabs>
              <w:spacing w:line="264" w:lineRule="auto"/>
              <w:ind w:left="0"/>
              <w:jc w:val="left"/>
              <w:rPr>
                <w:sz w:val="26"/>
                <w:szCs w:val="26"/>
              </w:rPr>
            </w:pPr>
          </w:p>
        </w:tc>
        <w:tc>
          <w:tcPr>
            <w:tcW w:w="1648" w:type="dxa"/>
          </w:tcPr>
          <w:p w14:paraId="01FF9F6C" w14:textId="77777777" w:rsidR="000748EF" w:rsidRDefault="000748EF" w:rsidP="009D2806">
            <w:pPr>
              <w:widowControl w:val="0"/>
              <w:tabs>
                <w:tab w:val="left" w:pos="2835"/>
                <w:tab w:val="left" w:pos="7088"/>
              </w:tabs>
              <w:spacing w:line="264" w:lineRule="auto"/>
              <w:ind w:left="0"/>
              <w:jc w:val="left"/>
              <w:rPr>
                <w:sz w:val="26"/>
                <w:szCs w:val="26"/>
              </w:rPr>
            </w:pPr>
            <w:r>
              <w:rPr>
                <w:sz w:val="26"/>
                <w:szCs w:val="26"/>
              </w:rPr>
              <w:t xml:space="preserve"> 10.40am</w:t>
            </w:r>
          </w:p>
        </w:tc>
        <w:tc>
          <w:tcPr>
            <w:tcW w:w="3686" w:type="dxa"/>
          </w:tcPr>
          <w:p w14:paraId="4693B0A6" w14:textId="77777777" w:rsidR="000748EF" w:rsidRDefault="000748EF" w:rsidP="009D2806">
            <w:pPr>
              <w:widowControl w:val="0"/>
              <w:tabs>
                <w:tab w:val="left" w:pos="1560"/>
                <w:tab w:val="left" w:pos="2835"/>
                <w:tab w:val="left" w:pos="7088"/>
              </w:tabs>
              <w:spacing w:line="264" w:lineRule="auto"/>
              <w:ind w:left="0"/>
              <w:jc w:val="left"/>
              <w:rPr>
                <w:sz w:val="26"/>
                <w:szCs w:val="26"/>
              </w:rPr>
            </w:pPr>
            <w:r>
              <w:rPr>
                <w:sz w:val="26"/>
                <w:szCs w:val="26"/>
              </w:rPr>
              <w:t>Morning Prayer</w:t>
            </w:r>
          </w:p>
        </w:tc>
        <w:tc>
          <w:tcPr>
            <w:tcW w:w="3685" w:type="dxa"/>
          </w:tcPr>
          <w:p w14:paraId="2AECB5E9" w14:textId="77777777" w:rsidR="000748EF" w:rsidRDefault="000748EF" w:rsidP="009D2806">
            <w:pPr>
              <w:widowControl w:val="0"/>
              <w:tabs>
                <w:tab w:val="left" w:pos="1560"/>
                <w:tab w:val="left" w:pos="2835"/>
                <w:tab w:val="left" w:pos="7088"/>
              </w:tabs>
              <w:spacing w:line="264" w:lineRule="auto"/>
              <w:ind w:left="0"/>
              <w:jc w:val="left"/>
              <w:rPr>
                <w:sz w:val="26"/>
                <w:szCs w:val="26"/>
              </w:rPr>
            </w:pPr>
            <w:r>
              <w:rPr>
                <w:sz w:val="26"/>
                <w:szCs w:val="26"/>
              </w:rPr>
              <w:t>Slamannan Ministry Centre</w:t>
            </w:r>
          </w:p>
        </w:tc>
      </w:tr>
      <w:tr w:rsidR="000748EF" w14:paraId="56C2CA63" w14:textId="77777777" w:rsidTr="003525CA">
        <w:tc>
          <w:tcPr>
            <w:tcW w:w="1754" w:type="dxa"/>
            <w:vMerge/>
          </w:tcPr>
          <w:p w14:paraId="127FDE0F" w14:textId="77777777" w:rsidR="000748EF" w:rsidRDefault="000748EF" w:rsidP="009D2806">
            <w:pPr>
              <w:widowControl w:val="0"/>
              <w:tabs>
                <w:tab w:val="left" w:pos="1560"/>
                <w:tab w:val="left" w:pos="2835"/>
                <w:tab w:val="left" w:pos="7088"/>
              </w:tabs>
              <w:spacing w:line="264" w:lineRule="auto"/>
              <w:ind w:left="0"/>
              <w:jc w:val="left"/>
              <w:rPr>
                <w:sz w:val="26"/>
                <w:szCs w:val="26"/>
              </w:rPr>
            </w:pPr>
          </w:p>
        </w:tc>
        <w:tc>
          <w:tcPr>
            <w:tcW w:w="1648" w:type="dxa"/>
          </w:tcPr>
          <w:p w14:paraId="4E76A297" w14:textId="77777777" w:rsidR="000748EF" w:rsidRDefault="000748EF" w:rsidP="009D2806">
            <w:pPr>
              <w:widowControl w:val="0"/>
              <w:tabs>
                <w:tab w:val="left" w:pos="2835"/>
                <w:tab w:val="left" w:pos="7088"/>
              </w:tabs>
              <w:spacing w:line="264" w:lineRule="auto"/>
              <w:ind w:left="0"/>
              <w:jc w:val="left"/>
              <w:rPr>
                <w:sz w:val="26"/>
                <w:szCs w:val="26"/>
              </w:rPr>
            </w:pPr>
            <w:r>
              <w:rPr>
                <w:sz w:val="26"/>
                <w:szCs w:val="26"/>
              </w:rPr>
              <w:t xml:space="preserve"> 11.00am</w:t>
            </w:r>
          </w:p>
        </w:tc>
        <w:tc>
          <w:tcPr>
            <w:tcW w:w="3686" w:type="dxa"/>
          </w:tcPr>
          <w:p w14:paraId="38485D16" w14:textId="77777777" w:rsidR="000748EF" w:rsidRDefault="000748EF" w:rsidP="009D2806">
            <w:pPr>
              <w:widowControl w:val="0"/>
              <w:tabs>
                <w:tab w:val="left" w:pos="1560"/>
                <w:tab w:val="left" w:pos="2835"/>
                <w:tab w:val="left" w:pos="7088"/>
              </w:tabs>
              <w:spacing w:line="264" w:lineRule="auto"/>
              <w:ind w:left="0"/>
              <w:jc w:val="left"/>
              <w:rPr>
                <w:sz w:val="26"/>
                <w:szCs w:val="26"/>
              </w:rPr>
            </w:pPr>
            <w:r>
              <w:rPr>
                <w:sz w:val="26"/>
                <w:szCs w:val="26"/>
              </w:rPr>
              <w:t>Morning Service Live Streamed</w:t>
            </w:r>
          </w:p>
        </w:tc>
        <w:tc>
          <w:tcPr>
            <w:tcW w:w="3685" w:type="dxa"/>
          </w:tcPr>
          <w:p w14:paraId="4B27F3DA" w14:textId="77777777" w:rsidR="000748EF" w:rsidRDefault="000748EF" w:rsidP="009D2806">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0748EF" w14:paraId="7BDDB564" w14:textId="77777777" w:rsidTr="003525CA">
        <w:tc>
          <w:tcPr>
            <w:tcW w:w="1754" w:type="dxa"/>
            <w:vMerge/>
          </w:tcPr>
          <w:p w14:paraId="09DB09CA" w14:textId="77777777" w:rsidR="000748EF" w:rsidRDefault="000748EF" w:rsidP="009D2806">
            <w:pPr>
              <w:widowControl w:val="0"/>
              <w:tabs>
                <w:tab w:val="left" w:pos="1560"/>
                <w:tab w:val="left" w:pos="2835"/>
                <w:tab w:val="left" w:pos="7088"/>
              </w:tabs>
              <w:spacing w:line="264" w:lineRule="auto"/>
              <w:ind w:left="0"/>
              <w:jc w:val="left"/>
              <w:rPr>
                <w:sz w:val="26"/>
                <w:szCs w:val="26"/>
              </w:rPr>
            </w:pPr>
          </w:p>
        </w:tc>
        <w:tc>
          <w:tcPr>
            <w:tcW w:w="1648" w:type="dxa"/>
          </w:tcPr>
          <w:p w14:paraId="33134B59" w14:textId="77777777" w:rsidR="000748EF" w:rsidRDefault="000748EF" w:rsidP="009D2806">
            <w:pPr>
              <w:widowControl w:val="0"/>
              <w:tabs>
                <w:tab w:val="left" w:pos="2835"/>
                <w:tab w:val="left" w:pos="7088"/>
              </w:tabs>
              <w:spacing w:line="264" w:lineRule="auto"/>
              <w:ind w:left="0"/>
              <w:jc w:val="left"/>
              <w:rPr>
                <w:sz w:val="26"/>
                <w:szCs w:val="26"/>
              </w:rPr>
            </w:pPr>
            <w:r>
              <w:rPr>
                <w:sz w:val="26"/>
                <w:szCs w:val="26"/>
              </w:rPr>
              <w:t xml:space="preserve"> 11.00am</w:t>
            </w:r>
          </w:p>
        </w:tc>
        <w:tc>
          <w:tcPr>
            <w:tcW w:w="3686" w:type="dxa"/>
          </w:tcPr>
          <w:p w14:paraId="063E5B52" w14:textId="77777777" w:rsidR="000748EF" w:rsidRDefault="000748EF" w:rsidP="009D2806">
            <w:pPr>
              <w:widowControl w:val="0"/>
              <w:tabs>
                <w:tab w:val="left" w:pos="1560"/>
                <w:tab w:val="left" w:pos="2835"/>
                <w:tab w:val="left" w:pos="7088"/>
              </w:tabs>
              <w:spacing w:line="264" w:lineRule="auto"/>
              <w:ind w:left="0"/>
              <w:jc w:val="left"/>
              <w:rPr>
                <w:sz w:val="26"/>
                <w:szCs w:val="26"/>
              </w:rPr>
            </w:pPr>
            <w:r>
              <w:rPr>
                <w:sz w:val="26"/>
                <w:szCs w:val="26"/>
              </w:rPr>
              <w:t>Morning Service</w:t>
            </w:r>
          </w:p>
        </w:tc>
        <w:tc>
          <w:tcPr>
            <w:tcW w:w="3685" w:type="dxa"/>
          </w:tcPr>
          <w:p w14:paraId="2141FEEE" w14:textId="77777777" w:rsidR="000748EF" w:rsidRDefault="000748EF" w:rsidP="009D2806">
            <w:pPr>
              <w:widowControl w:val="0"/>
              <w:tabs>
                <w:tab w:val="left" w:pos="1560"/>
                <w:tab w:val="left" w:pos="2835"/>
                <w:tab w:val="left" w:pos="7088"/>
              </w:tabs>
              <w:spacing w:line="264" w:lineRule="auto"/>
              <w:ind w:left="0"/>
              <w:jc w:val="left"/>
              <w:rPr>
                <w:sz w:val="26"/>
                <w:szCs w:val="26"/>
              </w:rPr>
            </w:pPr>
            <w:r>
              <w:rPr>
                <w:sz w:val="26"/>
                <w:szCs w:val="26"/>
              </w:rPr>
              <w:t>Slamannan Ministry Centre</w:t>
            </w:r>
          </w:p>
        </w:tc>
      </w:tr>
      <w:tr w:rsidR="000748EF" w14:paraId="13702F99" w14:textId="77777777" w:rsidTr="003525CA">
        <w:tc>
          <w:tcPr>
            <w:tcW w:w="1754" w:type="dxa"/>
            <w:vMerge/>
          </w:tcPr>
          <w:p w14:paraId="0384C1BB" w14:textId="77777777" w:rsidR="000748EF" w:rsidRDefault="000748EF" w:rsidP="009D2806">
            <w:pPr>
              <w:widowControl w:val="0"/>
              <w:tabs>
                <w:tab w:val="left" w:pos="1560"/>
                <w:tab w:val="left" w:pos="2835"/>
                <w:tab w:val="left" w:pos="7088"/>
              </w:tabs>
              <w:spacing w:line="264" w:lineRule="auto"/>
              <w:ind w:left="0"/>
              <w:jc w:val="left"/>
              <w:rPr>
                <w:sz w:val="26"/>
                <w:szCs w:val="26"/>
              </w:rPr>
            </w:pPr>
          </w:p>
        </w:tc>
        <w:tc>
          <w:tcPr>
            <w:tcW w:w="1648" w:type="dxa"/>
          </w:tcPr>
          <w:p w14:paraId="1708D4EA" w14:textId="610B15CC" w:rsidR="000748EF" w:rsidRDefault="000748EF" w:rsidP="009D2806">
            <w:pPr>
              <w:widowControl w:val="0"/>
              <w:tabs>
                <w:tab w:val="left" w:pos="2835"/>
                <w:tab w:val="left" w:pos="7088"/>
              </w:tabs>
              <w:spacing w:line="264" w:lineRule="auto"/>
              <w:ind w:left="0"/>
              <w:jc w:val="left"/>
              <w:rPr>
                <w:sz w:val="26"/>
                <w:szCs w:val="26"/>
              </w:rPr>
            </w:pPr>
            <w:r>
              <w:rPr>
                <w:sz w:val="26"/>
                <w:szCs w:val="26"/>
              </w:rPr>
              <w:t xml:space="preserve">   </w:t>
            </w:r>
            <w:r w:rsidR="00920A60">
              <w:rPr>
                <w:sz w:val="26"/>
                <w:szCs w:val="26"/>
              </w:rPr>
              <w:t>7</w:t>
            </w:r>
            <w:r>
              <w:rPr>
                <w:sz w:val="26"/>
                <w:szCs w:val="26"/>
              </w:rPr>
              <w:t>.00pm</w:t>
            </w:r>
          </w:p>
        </w:tc>
        <w:tc>
          <w:tcPr>
            <w:tcW w:w="3686" w:type="dxa"/>
          </w:tcPr>
          <w:p w14:paraId="48DCCE67" w14:textId="42D6077D" w:rsidR="000748EF" w:rsidRDefault="002B249D" w:rsidP="009D2806">
            <w:pPr>
              <w:widowControl w:val="0"/>
              <w:tabs>
                <w:tab w:val="left" w:pos="1560"/>
                <w:tab w:val="left" w:pos="2835"/>
                <w:tab w:val="left" w:pos="7088"/>
              </w:tabs>
              <w:spacing w:line="264" w:lineRule="auto"/>
              <w:ind w:left="0"/>
              <w:jc w:val="left"/>
              <w:rPr>
                <w:sz w:val="26"/>
                <w:szCs w:val="26"/>
              </w:rPr>
            </w:pPr>
            <w:r>
              <w:rPr>
                <w:sz w:val="26"/>
                <w:szCs w:val="26"/>
              </w:rPr>
              <w:t>Men’s Book Group</w:t>
            </w:r>
          </w:p>
        </w:tc>
        <w:tc>
          <w:tcPr>
            <w:tcW w:w="3685" w:type="dxa"/>
          </w:tcPr>
          <w:p w14:paraId="59E72480" w14:textId="531EC0EE" w:rsidR="000748EF" w:rsidRDefault="00920A60" w:rsidP="009D2806">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80330D" w14:paraId="76BFD8DA" w14:textId="77777777" w:rsidTr="003525CA">
        <w:tc>
          <w:tcPr>
            <w:tcW w:w="1754" w:type="dxa"/>
            <w:shd w:val="clear" w:color="auto" w:fill="D9D9D9" w:themeFill="background1" w:themeFillShade="D9"/>
          </w:tcPr>
          <w:p w14:paraId="60C236A4" w14:textId="77777777" w:rsidR="0080330D" w:rsidRDefault="0080330D" w:rsidP="009D2806">
            <w:pPr>
              <w:widowControl w:val="0"/>
              <w:tabs>
                <w:tab w:val="left" w:pos="1560"/>
                <w:tab w:val="left" w:pos="2835"/>
                <w:tab w:val="left" w:pos="7088"/>
              </w:tabs>
              <w:spacing w:line="264" w:lineRule="auto"/>
              <w:ind w:left="0"/>
              <w:jc w:val="left"/>
              <w:rPr>
                <w:sz w:val="26"/>
                <w:szCs w:val="26"/>
              </w:rPr>
            </w:pPr>
          </w:p>
        </w:tc>
        <w:tc>
          <w:tcPr>
            <w:tcW w:w="1648" w:type="dxa"/>
            <w:shd w:val="clear" w:color="auto" w:fill="D9D9D9" w:themeFill="background1" w:themeFillShade="D9"/>
          </w:tcPr>
          <w:p w14:paraId="15B70FEA" w14:textId="77777777" w:rsidR="0080330D" w:rsidRDefault="0080330D" w:rsidP="009D2806">
            <w:pPr>
              <w:widowControl w:val="0"/>
              <w:tabs>
                <w:tab w:val="left" w:pos="2835"/>
                <w:tab w:val="left" w:pos="7088"/>
              </w:tabs>
              <w:spacing w:line="264" w:lineRule="auto"/>
              <w:ind w:left="0"/>
              <w:jc w:val="left"/>
              <w:rPr>
                <w:sz w:val="26"/>
                <w:szCs w:val="26"/>
              </w:rPr>
            </w:pPr>
          </w:p>
        </w:tc>
        <w:tc>
          <w:tcPr>
            <w:tcW w:w="3686" w:type="dxa"/>
            <w:shd w:val="clear" w:color="auto" w:fill="D9D9D9" w:themeFill="background1" w:themeFillShade="D9"/>
          </w:tcPr>
          <w:p w14:paraId="2AEA51C9" w14:textId="77777777" w:rsidR="0080330D" w:rsidRDefault="0080330D" w:rsidP="009D2806">
            <w:pPr>
              <w:widowControl w:val="0"/>
              <w:tabs>
                <w:tab w:val="left" w:pos="1560"/>
                <w:tab w:val="left" w:pos="2835"/>
                <w:tab w:val="left" w:pos="7088"/>
              </w:tabs>
              <w:spacing w:line="264" w:lineRule="auto"/>
              <w:ind w:left="0"/>
              <w:jc w:val="left"/>
              <w:rPr>
                <w:sz w:val="26"/>
                <w:szCs w:val="26"/>
              </w:rPr>
            </w:pPr>
          </w:p>
        </w:tc>
        <w:tc>
          <w:tcPr>
            <w:tcW w:w="3685" w:type="dxa"/>
            <w:shd w:val="clear" w:color="auto" w:fill="D9D9D9" w:themeFill="background1" w:themeFillShade="D9"/>
          </w:tcPr>
          <w:p w14:paraId="7A505452" w14:textId="77777777" w:rsidR="0080330D" w:rsidRDefault="0080330D" w:rsidP="009D2806">
            <w:pPr>
              <w:widowControl w:val="0"/>
              <w:tabs>
                <w:tab w:val="left" w:pos="1560"/>
                <w:tab w:val="left" w:pos="2835"/>
                <w:tab w:val="left" w:pos="7088"/>
              </w:tabs>
              <w:spacing w:line="264" w:lineRule="auto"/>
              <w:ind w:left="0"/>
              <w:jc w:val="left"/>
              <w:rPr>
                <w:sz w:val="26"/>
                <w:szCs w:val="26"/>
              </w:rPr>
            </w:pPr>
          </w:p>
        </w:tc>
      </w:tr>
      <w:bookmarkEnd w:id="14"/>
      <w:tr w:rsidR="002B249D" w14:paraId="1DA0220A" w14:textId="77777777" w:rsidTr="003525CA">
        <w:tc>
          <w:tcPr>
            <w:tcW w:w="1754" w:type="dxa"/>
            <w:vMerge w:val="restart"/>
            <w:shd w:val="clear" w:color="auto" w:fill="FFFFFF" w:themeFill="background1"/>
          </w:tcPr>
          <w:p w14:paraId="140CF70C" w14:textId="18861D03" w:rsidR="002B249D" w:rsidRPr="00170052" w:rsidRDefault="0080330D" w:rsidP="00260CEB">
            <w:pPr>
              <w:widowControl w:val="0"/>
              <w:tabs>
                <w:tab w:val="left" w:pos="1560"/>
                <w:tab w:val="left" w:pos="2835"/>
                <w:tab w:val="left" w:pos="7088"/>
              </w:tabs>
              <w:spacing w:line="264" w:lineRule="auto"/>
              <w:ind w:left="0"/>
              <w:jc w:val="left"/>
              <w:rPr>
                <w:sz w:val="26"/>
                <w:szCs w:val="26"/>
              </w:rPr>
            </w:pPr>
            <w:r>
              <w:rPr>
                <w:sz w:val="26"/>
                <w:szCs w:val="26"/>
              </w:rPr>
              <w:t>Monday 12</w:t>
            </w:r>
            <w:r w:rsidRPr="0080330D">
              <w:rPr>
                <w:sz w:val="26"/>
                <w:szCs w:val="26"/>
                <w:vertAlign w:val="superscript"/>
              </w:rPr>
              <w:t>th</w:t>
            </w:r>
            <w:r>
              <w:rPr>
                <w:sz w:val="26"/>
                <w:szCs w:val="26"/>
              </w:rPr>
              <w:t xml:space="preserve"> January</w:t>
            </w:r>
          </w:p>
        </w:tc>
        <w:tc>
          <w:tcPr>
            <w:tcW w:w="1648" w:type="dxa"/>
            <w:shd w:val="clear" w:color="auto" w:fill="FFFFFF" w:themeFill="background1"/>
          </w:tcPr>
          <w:p w14:paraId="506E4CAB" w14:textId="0A917C92" w:rsidR="002B249D" w:rsidRDefault="002B249D" w:rsidP="00260CEB">
            <w:pPr>
              <w:widowControl w:val="0"/>
              <w:tabs>
                <w:tab w:val="left" w:pos="2835"/>
                <w:tab w:val="left" w:pos="7088"/>
              </w:tabs>
              <w:spacing w:line="264" w:lineRule="auto"/>
              <w:ind w:left="0"/>
              <w:jc w:val="left"/>
              <w:rPr>
                <w:sz w:val="26"/>
                <w:szCs w:val="26"/>
              </w:rPr>
            </w:pPr>
            <w:r>
              <w:rPr>
                <w:sz w:val="26"/>
                <w:szCs w:val="26"/>
              </w:rPr>
              <w:t xml:space="preserve">    2</w:t>
            </w:r>
            <w:r w:rsidR="003525CA">
              <w:rPr>
                <w:sz w:val="26"/>
                <w:szCs w:val="26"/>
              </w:rPr>
              <w:t>.</w:t>
            </w:r>
            <w:r>
              <w:rPr>
                <w:sz w:val="26"/>
                <w:szCs w:val="26"/>
              </w:rPr>
              <w:t>00pm</w:t>
            </w:r>
          </w:p>
        </w:tc>
        <w:tc>
          <w:tcPr>
            <w:tcW w:w="3686" w:type="dxa"/>
            <w:shd w:val="clear" w:color="auto" w:fill="FFFFFF" w:themeFill="background1"/>
          </w:tcPr>
          <w:p w14:paraId="328016A3" w14:textId="254EF714" w:rsidR="002B249D" w:rsidRDefault="00097529" w:rsidP="00260CEB">
            <w:pPr>
              <w:widowControl w:val="0"/>
              <w:tabs>
                <w:tab w:val="left" w:pos="1560"/>
                <w:tab w:val="left" w:pos="2835"/>
                <w:tab w:val="left" w:pos="7088"/>
              </w:tabs>
              <w:spacing w:line="264" w:lineRule="auto"/>
              <w:ind w:left="0"/>
              <w:jc w:val="left"/>
              <w:rPr>
                <w:sz w:val="26"/>
                <w:szCs w:val="26"/>
              </w:rPr>
            </w:pPr>
            <w:r>
              <w:rPr>
                <w:sz w:val="26"/>
                <w:szCs w:val="26"/>
              </w:rPr>
              <w:t>Guild</w:t>
            </w:r>
          </w:p>
        </w:tc>
        <w:tc>
          <w:tcPr>
            <w:tcW w:w="3685" w:type="dxa"/>
            <w:shd w:val="clear" w:color="auto" w:fill="FFFFFF" w:themeFill="background1"/>
          </w:tcPr>
          <w:p w14:paraId="76F12EDF" w14:textId="77777777" w:rsidR="002B249D" w:rsidRDefault="002B249D" w:rsidP="00260CEB">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2B249D" w14:paraId="1707A7A2" w14:textId="77777777" w:rsidTr="003525CA">
        <w:tc>
          <w:tcPr>
            <w:tcW w:w="1754" w:type="dxa"/>
            <w:vMerge/>
            <w:shd w:val="clear" w:color="auto" w:fill="FFFFFF" w:themeFill="background1"/>
          </w:tcPr>
          <w:p w14:paraId="2346AB62" w14:textId="77777777" w:rsidR="002B249D" w:rsidRPr="00170052" w:rsidRDefault="002B249D" w:rsidP="00260CEB">
            <w:pPr>
              <w:widowControl w:val="0"/>
              <w:tabs>
                <w:tab w:val="left" w:pos="1560"/>
                <w:tab w:val="left" w:pos="2835"/>
                <w:tab w:val="left" w:pos="7088"/>
              </w:tabs>
              <w:spacing w:line="264" w:lineRule="auto"/>
              <w:ind w:left="0"/>
              <w:jc w:val="left"/>
              <w:rPr>
                <w:sz w:val="26"/>
                <w:szCs w:val="26"/>
              </w:rPr>
            </w:pPr>
          </w:p>
        </w:tc>
        <w:tc>
          <w:tcPr>
            <w:tcW w:w="1648" w:type="dxa"/>
            <w:shd w:val="clear" w:color="auto" w:fill="FFFFFF" w:themeFill="background1"/>
          </w:tcPr>
          <w:p w14:paraId="69298898" w14:textId="77777777" w:rsidR="002B249D" w:rsidRDefault="002B249D" w:rsidP="00260CEB">
            <w:pPr>
              <w:widowControl w:val="0"/>
              <w:tabs>
                <w:tab w:val="left" w:pos="2835"/>
                <w:tab w:val="left" w:pos="7088"/>
              </w:tabs>
              <w:spacing w:line="264" w:lineRule="auto"/>
              <w:ind w:left="0"/>
              <w:jc w:val="left"/>
              <w:rPr>
                <w:sz w:val="26"/>
                <w:szCs w:val="26"/>
              </w:rPr>
            </w:pPr>
            <w:r>
              <w:rPr>
                <w:sz w:val="26"/>
                <w:szCs w:val="26"/>
              </w:rPr>
              <w:t xml:space="preserve">    7.00pm</w:t>
            </w:r>
          </w:p>
        </w:tc>
        <w:tc>
          <w:tcPr>
            <w:tcW w:w="3686" w:type="dxa"/>
            <w:shd w:val="clear" w:color="auto" w:fill="FFFFFF" w:themeFill="background1"/>
          </w:tcPr>
          <w:p w14:paraId="796A1FAF" w14:textId="476FC589" w:rsidR="002B249D" w:rsidRDefault="0080330D" w:rsidP="00260CEB">
            <w:pPr>
              <w:widowControl w:val="0"/>
              <w:tabs>
                <w:tab w:val="left" w:pos="1560"/>
                <w:tab w:val="left" w:pos="2835"/>
                <w:tab w:val="left" w:pos="7088"/>
              </w:tabs>
              <w:spacing w:line="264" w:lineRule="auto"/>
              <w:ind w:left="0"/>
              <w:jc w:val="left"/>
              <w:rPr>
                <w:sz w:val="26"/>
                <w:szCs w:val="26"/>
              </w:rPr>
            </w:pPr>
            <w:r>
              <w:rPr>
                <w:sz w:val="26"/>
                <w:szCs w:val="26"/>
              </w:rPr>
              <w:t>Property Meeting</w:t>
            </w:r>
          </w:p>
        </w:tc>
        <w:tc>
          <w:tcPr>
            <w:tcW w:w="3685" w:type="dxa"/>
            <w:shd w:val="clear" w:color="auto" w:fill="FFFFFF" w:themeFill="background1"/>
          </w:tcPr>
          <w:p w14:paraId="774E6F10" w14:textId="59F0A04C" w:rsidR="002B249D" w:rsidRDefault="0080330D" w:rsidP="00260CEB">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2B249D" w:rsidRPr="00170052" w14:paraId="77201C99" w14:textId="77777777" w:rsidTr="003525CA">
        <w:tc>
          <w:tcPr>
            <w:tcW w:w="1754" w:type="dxa"/>
            <w:shd w:val="clear" w:color="auto" w:fill="D9D9D9" w:themeFill="background1" w:themeFillShade="D9"/>
          </w:tcPr>
          <w:p w14:paraId="3E9378B6" w14:textId="77777777" w:rsidR="002B249D" w:rsidRDefault="002B249D" w:rsidP="00260CEB">
            <w:pPr>
              <w:widowControl w:val="0"/>
              <w:tabs>
                <w:tab w:val="left" w:pos="1560"/>
                <w:tab w:val="left" w:pos="2835"/>
                <w:tab w:val="left" w:pos="7088"/>
              </w:tabs>
              <w:spacing w:line="264" w:lineRule="auto"/>
              <w:ind w:left="0"/>
              <w:jc w:val="left"/>
              <w:rPr>
                <w:sz w:val="26"/>
                <w:szCs w:val="26"/>
              </w:rPr>
            </w:pPr>
          </w:p>
        </w:tc>
        <w:tc>
          <w:tcPr>
            <w:tcW w:w="1648" w:type="dxa"/>
            <w:shd w:val="clear" w:color="auto" w:fill="D9D9D9" w:themeFill="background1" w:themeFillShade="D9"/>
          </w:tcPr>
          <w:p w14:paraId="3A8AA0BB" w14:textId="77777777" w:rsidR="002B249D" w:rsidRPr="00170052" w:rsidRDefault="002B249D" w:rsidP="00260CEB">
            <w:pPr>
              <w:widowControl w:val="0"/>
              <w:tabs>
                <w:tab w:val="left" w:pos="2835"/>
                <w:tab w:val="left" w:pos="7088"/>
              </w:tabs>
              <w:spacing w:line="264" w:lineRule="auto"/>
              <w:ind w:left="0"/>
              <w:jc w:val="left"/>
              <w:rPr>
                <w:sz w:val="26"/>
                <w:szCs w:val="26"/>
              </w:rPr>
            </w:pPr>
          </w:p>
        </w:tc>
        <w:tc>
          <w:tcPr>
            <w:tcW w:w="3686" w:type="dxa"/>
            <w:shd w:val="clear" w:color="auto" w:fill="D9D9D9" w:themeFill="background1" w:themeFillShade="D9"/>
          </w:tcPr>
          <w:p w14:paraId="7344EBC4" w14:textId="77777777" w:rsidR="002B249D" w:rsidRDefault="002B249D" w:rsidP="00260CEB">
            <w:pPr>
              <w:widowControl w:val="0"/>
              <w:tabs>
                <w:tab w:val="left" w:pos="1560"/>
                <w:tab w:val="left" w:pos="2835"/>
                <w:tab w:val="left" w:pos="7088"/>
              </w:tabs>
              <w:spacing w:line="264" w:lineRule="auto"/>
              <w:ind w:left="0"/>
              <w:jc w:val="left"/>
              <w:rPr>
                <w:sz w:val="26"/>
                <w:szCs w:val="26"/>
              </w:rPr>
            </w:pPr>
            <w:r>
              <w:rPr>
                <w:sz w:val="26"/>
                <w:szCs w:val="26"/>
              </w:rPr>
              <w:t xml:space="preserve">  </w:t>
            </w:r>
          </w:p>
        </w:tc>
        <w:tc>
          <w:tcPr>
            <w:tcW w:w="3685" w:type="dxa"/>
            <w:shd w:val="clear" w:color="auto" w:fill="D9D9D9" w:themeFill="background1" w:themeFillShade="D9"/>
          </w:tcPr>
          <w:p w14:paraId="3615A322" w14:textId="77777777" w:rsidR="002B249D" w:rsidRPr="00170052" w:rsidRDefault="002B249D" w:rsidP="00260CEB">
            <w:pPr>
              <w:widowControl w:val="0"/>
              <w:tabs>
                <w:tab w:val="left" w:pos="1560"/>
                <w:tab w:val="left" w:pos="2835"/>
                <w:tab w:val="left" w:pos="7088"/>
              </w:tabs>
              <w:spacing w:line="264" w:lineRule="auto"/>
              <w:ind w:left="0"/>
              <w:jc w:val="left"/>
              <w:rPr>
                <w:sz w:val="26"/>
                <w:szCs w:val="26"/>
              </w:rPr>
            </w:pPr>
          </w:p>
        </w:tc>
      </w:tr>
      <w:tr w:rsidR="002B249D" w14:paraId="2B8DC804" w14:textId="77777777" w:rsidTr="003525CA">
        <w:tc>
          <w:tcPr>
            <w:tcW w:w="1754" w:type="dxa"/>
            <w:vMerge w:val="restart"/>
            <w:shd w:val="clear" w:color="auto" w:fill="FFFFFF" w:themeFill="background1"/>
          </w:tcPr>
          <w:p w14:paraId="4DBD083B" w14:textId="116D6EC9" w:rsidR="002B249D" w:rsidRPr="00170052" w:rsidRDefault="0080330D" w:rsidP="00260CEB">
            <w:pPr>
              <w:widowControl w:val="0"/>
              <w:tabs>
                <w:tab w:val="left" w:pos="1560"/>
                <w:tab w:val="left" w:pos="2835"/>
                <w:tab w:val="left" w:pos="7088"/>
              </w:tabs>
              <w:spacing w:line="264" w:lineRule="auto"/>
              <w:ind w:left="0"/>
              <w:jc w:val="left"/>
              <w:rPr>
                <w:sz w:val="26"/>
                <w:szCs w:val="26"/>
              </w:rPr>
            </w:pPr>
            <w:r>
              <w:rPr>
                <w:sz w:val="26"/>
                <w:szCs w:val="26"/>
              </w:rPr>
              <w:t>Tuesday 13</w:t>
            </w:r>
            <w:r w:rsidRPr="0080330D">
              <w:rPr>
                <w:sz w:val="26"/>
                <w:szCs w:val="26"/>
                <w:vertAlign w:val="superscript"/>
              </w:rPr>
              <w:t>th</w:t>
            </w:r>
            <w:r>
              <w:rPr>
                <w:sz w:val="26"/>
                <w:szCs w:val="26"/>
              </w:rPr>
              <w:t xml:space="preserve"> January</w:t>
            </w:r>
          </w:p>
        </w:tc>
        <w:tc>
          <w:tcPr>
            <w:tcW w:w="1648" w:type="dxa"/>
            <w:shd w:val="clear" w:color="auto" w:fill="FFFFFF" w:themeFill="background1"/>
          </w:tcPr>
          <w:p w14:paraId="67F1B033" w14:textId="541BBF35" w:rsidR="002B249D" w:rsidRDefault="002B249D" w:rsidP="00260CEB">
            <w:pPr>
              <w:widowControl w:val="0"/>
              <w:tabs>
                <w:tab w:val="left" w:pos="2835"/>
                <w:tab w:val="left" w:pos="7088"/>
              </w:tabs>
              <w:spacing w:line="264" w:lineRule="auto"/>
              <w:ind w:left="0"/>
              <w:jc w:val="left"/>
              <w:rPr>
                <w:sz w:val="26"/>
                <w:szCs w:val="26"/>
              </w:rPr>
            </w:pPr>
            <w:r>
              <w:rPr>
                <w:sz w:val="26"/>
                <w:szCs w:val="26"/>
              </w:rPr>
              <w:t xml:space="preserve">  </w:t>
            </w:r>
            <w:r w:rsidR="0080330D">
              <w:rPr>
                <w:sz w:val="26"/>
                <w:szCs w:val="26"/>
              </w:rPr>
              <w:t xml:space="preserve">  9.30am</w:t>
            </w:r>
          </w:p>
        </w:tc>
        <w:tc>
          <w:tcPr>
            <w:tcW w:w="3686" w:type="dxa"/>
            <w:shd w:val="clear" w:color="auto" w:fill="FFFFFF" w:themeFill="background1"/>
          </w:tcPr>
          <w:p w14:paraId="3E017C87" w14:textId="0BC3B2EA" w:rsidR="002B249D" w:rsidRDefault="0080330D" w:rsidP="00260CEB">
            <w:pPr>
              <w:widowControl w:val="0"/>
              <w:tabs>
                <w:tab w:val="left" w:pos="1560"/>
                <w:tab w:val="left" w:pos="2835"/>
                <w:tab w:val="left" w:pos="7088"/>
              </w:tabs>
              <w:spacing w:line="264" w:lineRule="auto"/>
              <w:ind w:left="0"/>
              <w:jc w:val="left"/>
              <w:rPr>
                <w:sz w:val="26"/>
                <w:szCs w:val="26"/>
              </w:rPr>
            </w:pPr>
            <w:r>
              <w:rPr>
                <w:sz w:val="26"/>
                <w:szCs w:val="26"/>
              </w:rPr>
              <w:t>Pre 5s</w:t>
            </w:r>
          </w:p>
        </w:tc>
        <w:tc>
          <w:tcPr>
            <w:tcW w:w="3685" w:type="dxa"/>
            <w:shd w:val="clear" w:color="auto" w:fill="FFFFFF" w:themeFill="background1"/>
          </w:tcPr>
          <w:p w14:paraId="5A132560" w14:textId="3100E5DC" w:rsidR="002B249D" w:rsidRDefault="0080330D" w:rsidP="00260CEB">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2B249D" w14:paraId="0314409B" w14:textId="77777777" w:rsidTr="003525CA">
        <w:tc>
          <w:tcPr>
            <w:tcW w:w="1754" w:type="dxa"/>
            <w:vMerge/>
            <w:shd w:val="clear" w:color="auto" w:fill="FFFFFF" w:themeFill="background1"/>
          </w:tcPr>
          <w:p w14:paraId="4CB3BC9E" w14:textId="77777777" w:rsidR="002B249D" w:rsidRPr="00170052" w:rsidRDefault="002B249D" w:rsidP="00260CEB">
            <w:pPr>
              <w:widowControl w:val="0"/>
              <w:tabs>
                <w:tab w:val="left" w:pos="1560"/>
                <w:tab w:val="left" w:pos="2835"/>
                <w:tab w:val="left" w:pos="7088"/>
              </w:tabs>
              <w:spacing w:line="264" w:lineRule="auto"/>
              <w:ind w:left="0"/>
              <w:jc w:val="left"/>
              <w:rPr>
                <w:sz w:val="26"/>
                <w:szCs w:val="26"/>
              </w:rPr>
            </w:pPr>
          </w:p>
        </w:tc>
        <w:tc>
          <w:tcPr>
            <w:tcW w:w="1648" w:type="dxa"/>
            <w:shd w:val="clear" w:color="auto" w:fill="FFFFFF" w:themeFill="background1"/>
          </w:tcPr>
          <w:p w14:paraId="2657E3CC" w14:textId="69F6C947" w:rsidR="002B249D" w:rsidRDefault="002B249D" w:rsidP="00260CEB">
            <w:pPr>
              <w:widowControl w:val="0"/>
              <w:tabs>
                <w:tab w:val="left" w:pos="2835"/>
                <w:tab w:val="left" w:pos="7088"/>
              </w:tabs>
              <w:spacing w:line="264" w:lineRule="auto"/>
              <w:ind w:left="0"/>
              <w:jc w:val="left"/>
              <w:rPr>
                <w:sz w:val="26"/>
                <w:szCs w:val="26"/>
              </w:rPr>
            </w:pPr>
            <w:r>
              <w:rPr>
                <w:sz w:val="26"/>
                <w:szCs w:val="26"/>
              </w:rPr>
              <w:t xml:space="preserve">    </w:t>
            </w:r>
            <w:r w:rsidR="0080330D">
              <w:rPr>
                <w:sz w:val="26"/>
                <w:szCs w:val="26"/>
              </w:rPr>
              <w:t>6.15</w:t>
            </w:r>
            <w:r>
              <w:rPr>
                <w:sz w:val="26"/>
                <w:szCs w:val="26"/>
              </w:rPr>
              <w:t>pm</w:t>
            </w:r>
          </w:p>
        </w:tc>
        <w:tc>
          <w:tcPr>
            <w:tcW w:w="3686" w:type="dxa"/>
            <w:shd w:val="clear" w:color="auto" w:fill="FFFFFF" w:themeFill="background1"/>
          </w:tcPr>
          <w:p w14:paraId="14CAE041" w14:textId="4A1D1751" w:rsidR="002B249D" w:rsidRDefault="0080330D" w:rsidP="00260CEB">
            <w:pPr>
              <w:widowControl w:val="0"/>
              <w:tabs>
                <w:tab w:val="left" w:pos="1560"/>
                <w:tab w:val="left" w:pos="2835"/>
                <w:tab w:val="left" w:pos="7088"/>
              </w:tabs>
              <w:spacing w:line="264" w:lineRule="auto"/>
              <w:ind w:left="0"/>
              <w:jc w:val="left"/>
              <w:rPr>
                <w:sz w:val="26"/>
                <w:szCs w:val="26"/>
              </w:rPr>
            </w:pPr>
            <w:r>
              <w:rPr>
                <w:sz w:val="26"/>
                <w:szCs w:val="26"/>
              </w:rPr>
              <w:t>BB Anchor Boys</w:t>
            </w:r>
          </w:p>
        </w:tc>
        <w:tc>
          <w:tcPr>
            <w:tcW w:w="3685" w:type="dxa"/>
            <w:shd w:val="clear" w:color="auto" w:fill="FFFFFF" w:themeFill="background1"/>
          </w:tcPr>
          <w:p w14:paraId="4609DA9B" w14:textId="2CCDCAD5" w:rsidR="002B249D" w:rsidRDefault="0080330D" w:rsidP="00260CEB">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2B249D" w:rsidRPr="00170052" w14:paraId="3F5D536A" w14:textId="77777777" w:rsidTr="003525CA">
        <w:tc>
          <w:tcPr>
            <w:tcW w:w="1754" w:type="dxa"/>
            <w:vMerge/>
            <w:shd w:val="clear" w:color="auto" w:fill="FFFFFF" w:themeFill="background1"/>
          </w:tcPr>
          <w:p w14:paraId="3AFF3B0C" w14:textId="77777777" w:rsidR="002B249D" w:rsidRPr="00170052" w:rsidRDefault="002B249D" w:rsidP="00260CEB">
            <w:pPr>
              <w:widowControl w:val="0"/>
              <w:tabs>
                <w:tab w:val="left" w:pos="1560"/>
                <w:tab w:val="left" w:pos="2835"/>
                <w:tab w:val="left" w:pos="7088"/>
              </w:tabs>
              <w:spacing w:line="264" w:lineRule="auto"/>
              <w:ind w:left="0"/>
              <w:jc w:val="left"/>
              <w:rPr>
                <w:sz w:val="26"/>
                <w:szCs w:val="26"/>
              </w:rPr>
            </w:pPr>
          </w:p>
        </w:tc>
        <w:tc>
          <w:tcPr>
            <w:tcW w:w="1648" w:type="dxa"/>
            <w:shd w:val="clear" w:color="auto" w:fill="FFFFFF" w:themeFill="background1"/>
          </w:tcPr>
          <w:p w14:paraId="6C8912CD" w14:textId="77777777" w:rsidR="002B249D" w:rsidRPr="00170052" w:rsidRDefault="002B249D" w:rsidP="00260CEB">
            <w:pPr>
              <w:widowControl w:val="0"/>
              <w:tabs>
                <w:tab w:val="left" w:pos="2835"/>
                <w:tab w:val="left" w:pos="7088"/>
              </w:tabs>
              <w:spacing w:line="264" w:lineRule="auto"/>
              <w:ind w:left="0"/>
              <w:jc w:val="left"/>
              <w:rPr>
                <w:sz w:val="26"/>
                <w:szCs w:val="26"/>
              </w:rPr>
            </w:pPr>
            <w:r>
              <w:rPr>
                <w:sz w:val="26"/>
                <w:szCs w:val="26"/>
              </w:rPr>
              <w:t xml:space="preserve">    7.30pm</w:t>
            </w:r>
          </w:p>
        </w:tc>
        <w:tc>
          <w:tcPr>
            <w:tcW w:w="3686" w:type="dxa"/>
            <w:shd w:val="clear" w:color="auto" w:fill="FFFFFF" w:themeFill="background1"/>
          </w:tcPr>
          <w:p w14:paraId="61A33257" w14:textId="4516BCDA" w:rsidR="002B249D" w:rsidRDefault="0080330D" w:rsidP="00260CEB">
            <w:pPr>
              <w:widowControl w:val="0"/>
              <w:tabs>
                <w:tab w:val="left" w:pos="1560"/>
                <w:tab w:val="left" w:pos="2835"/>
                <w:tab w:val="left" w:pos="7088"/>
              </w:tabs>
              <w:spacing w:line="264" w:lineRule="auto"/>
              <w:ind w:left="0"/>
              <w:jc w:val="left"/>
              <w:rPr>
                <w:sz w:val="26"/>
                <w:szCs w:val="26"/>
              </w:rPr>
            </w:pPr>
            <w:r>
              <w:rPr>
                <w:sz w:val="26"/>
                <w:szCs w:val="26"/>
              </w:rPr>
              <w:t xml:space="preserve">Friendship </w:t>
            </w:r>
            <w:r w:rsidR="002B249D">
              <w:rPr>
                <w:sz w:val="26"/>
                <w:szCs w:val="26"/>
              </w:rPr>
              <w:t>Practice</w:t>
            </w:r>
          </w:p>
        </w:tc>
        <w:tc>
          <w:tcPr>
            <w:tcW w:w="3685" w:type="dxa"/>
            <w:shd w:val="clear" w:color="auto" w:fill="FFFFFF" w:themeFill="background1"/>
          </w:tcPr>
          <w:p w14:paraId="4CCF14C9" w14:textId="77777777" w:rsidR="002B249D" w:rsidRPr="00170052" w:rsidRDefault="002B249D" w:rsidP="00260CEB">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2B249D" w:rsidRPr="00170052" w14:paraId="35B05B4C" w14:textId="77777777" w:rsidTr="003525CA">
        <w:tc>
          <w:tcPr>
            <w:tcW w:w="1754" w:type="dxa"/>
            <w:shd w:val="clear" w:color="auto" w:fill="D9D9D9" w:themeFill="background1" w:themeFillShade="D9"/>
          </w:tcPr>
          <w:p w14:paraId="7A55CEAA" w14:textId="77777777" w:rsidR="002B249D" w:rsidRPr="003D4172" w:rsidRDefault="002B249D" w:rsidP="00260CEB">
            <w:pPr>
              <w:widowControl w:val="0"/>
              <w:tabs>
                <w:tab w:val="left" w:pos="1560"/>
                <w:tab w:val="left" w:pos="2835"/>
                <w:tab w:val="left" w:pos="7088"/>
              </w:tabs>
              <w:spacing w:line="264" w:lineRule="auto"/>
              <w:ind w:left="0"/>
              <w:jc w:val="left"/>
              <w:rPr>
                <w:sz w:val="16"/>
                <w:szCs w:val="16"/>
              </w:rPr>
            </w:pPr>
          </w:p>
        </w:tc>
        <w:tc>
          <w:tcPr>
            <w:tcW w:w="1648" w:type="dxa"/>
            <w:shd w:val="clear" w:color="auto" w:fill="D9D9D9" w:themeFill="background1" w:themeFillShade="D9"/>
          </w:tcPr>
          <w:p w14:paraId="48E642B3" w14:textId="77777777" w:rsidR="002B249D" w:rsidRPr="00170052" w:rsidRDefault="002B249D" w:rsidP="00260CEB">
            <w:pPr>
              <w:widowControl w:val="0"/>
              <w:tabs>
                <w:tab w:val="left" w:pos="2835"/>
                <w:tab w:val="left" w:pos="7088"/>
              </w:tabs>
              <w:spacing w:line="264" w:lineRule="auto"/>
              <w:ind w:left="0"/>
              <w:jc w:val="left"/>
              <w:rPr>
                <w:sz w:val="26"/>
                <w:szCs w:val="26"/>
              </w:rPr>
            </w:pPr>
          </w:p>
        </w:tc>
        <w:tc>
          <w:tcPr>
            <w:tcW w:w="3686" w:type="dxa"/>
            <w:shd w:val="clear" w:color="auto" w:fill="D9D9D9" w:themeFill="background1" w:themeFillShade="D9"/>
          </w:tcPr>
          <w:p w14:paraId="44999914" w14:textId="77777777" w:rsidR="002B249D" w:rsidRPr="00170052" w:rsidRDefault="002B249D" w:rsidP="00260CEB">
            <w:pPr>
              <w:widowControl w:val="0"/>
              <w:tabs>
                <w:tab w:val="left" w:pos="1560"/>
                <w:tab w:val="left" w:pos="2835"/>
                <w:tab w:val="left" w:pos="7088"/>
              </w:tabs>
              <w:spacing w:line="264" w:lineRule="auto"/>
              <w:ind w:left="0"/>
              <w:jc w:val="left"/>
              <w:rPr>
                <w:sz w:val="26"/>
                <w:szCs w:val="26"/>
              </w:rPr>
            </w:pPr>
          </w:p>
        </w:tc>
        <w:tc>
          <w:tcPr>
            <w:tcW w:w="3685" w:type="dxa"/>
            <w:shd w:val="clear" w:color="auto" w:fill="D9D9D9" w:themeFill="background1" w:themeFillShade="D9"/>
          </w:tcPr>
          <w:p w14:paraId="53927C1E" w14:textId="77777777" w:rsidR="002B249D" w:rsidRPr="00170052" w:rsidRDefault="002B249D" w:rsidP="00260CEB">
            <w:pPr>
              <w:widowControl w:val="0"/>
              <w:tabs>
                <w:tab w:val="left" w:pos="1560"/>
                <w:tab w:val="left" w:pos="2835"/>
                <w:tab w:val="left" w:pos="7088"/>
              </w:tabs>
              <w:spacing w:line="264" w:lineRule="auto"/>
              <w:ind w:left="0"/>
              <w:jc w:val="left"/>
              <w:rPr>
                <w:sz w:val="26"/>
                <w:szCs w:val="26"/>
              </w:rPr>
            </w:pPr>
          </w:p>
        </w:tc>
      </w:tr>
      <w:tr w:rsidR="002B249D" w14:paraId="19E3BB1D" w14:textId="77777777" w:rsidTr="003525CA">
        <w:tc>
          <w:tcPr>
            <w:tcW w:w="1754" w:type="dxa"/>
            <w:vMerge w:val="restart"/>
            <w:shd w:val="clear" w:color="auto" w:fill="FFFFFF" w:themeFill="background1"/>
          </w:tcPr>
          <w:p w14:paraId="4B0E100B" w14:textId="7D29CE78" w:rsidR="002B249D" w:rsidRPr="00170052" w:rsidRDefault="0080330D" w:rsidP="00260CEB">
            <w:pPr>
              <w:widowControl w:val="0"/>
              <w:tabs>
                <w:tab w:val="left" w:pos="1560"/>
                <w:tab w:val="left" w:pos="2835"/>
                <w:tab w:val="left" w:pos="7088"/>
              </w:tabs>
              <w:spacing w:line="264" w:lineRule="auto"/>
              <w:ind w:left="0"/>
              <w:jc w:val="left"/>
              <w:rPr>
                <w:sz w:val="26"/>
                <w:szCs w:val="26"/>
              </w:rPr>
            </w:pPr>
            <w:r>
              <w:rPr>
                <w:sz w:val="26"/>
                <w:szCs w:val="26"/>
              </w:rPr>
              <w:t>Wednesday 14</w:t>
            </w:r>
            <w:r w:rsidRPr="0080330D">
              <w:rPr>
                <w:sz w:val="26"/>
                <w:szCs w:val="26"/>
                <w:vertAlign w:val="superscript"/>
              </w:rPr>
              <w:t>th</w:t>
            </w:r>
            <w:r>
              <w:rPr>
                <w:sz w:val="26"/>
                <w:szCs w:val="26"/>
              </w:rPr>
              <w:t xml:space="preserve"> January</w:t>
            </w:r>
          </w:p>
        </w:tc>
        <w:tc>
          <w:tcPr>
            <w:tcW w:w="1648" w:type="dxa"/>
            <w:shd w:val="clear" w:color="auto" w:fill="FFFFFF" w:themeFill="background1"/>
          </w:tcPr>
          <w:p w14:paraId="758A61BD" w14:textId="190A724D" w:rsidR="002B249D" w:rsidRDefault="002B249D" w:rsidP="00260CEB">
            <w:pPr>
              <w:widowControl w:val="0"/>
              <w:tabs>
                <w:tab w:val="left" w:pos="2835"/>
                <w:tab w:val="left" w:pos="7088"/>
              </w:tabs>
              <w:spacing w:line="264" w:lineRule="auto"/>
              <w:ind w:left="0"/>
              <w:jc w:val="left"/>
              <w:rPr>
                <w:sz w:val="26"/>
                <w:szCs w:val="26"/>
              </w:rPr>
            </w:pPr>
            <w:r>
              <w:rPr>
                <w:sz w:val="26"/>
                <w:szCs w:val="26"/>
              </w:rPr>
              <w:t xml:space="preserve">  </w:t>
            </w:r>
            <w:r w:rsidR="0080330D">
              <w:rPr>
                <w:sz w:val="26"/>
                <w:szCs w:val="26"/>
              </w:rPr>
              <w:t xml:space="preserve">  8.45am</w:t>
            </w:r>
          </w:p>
        </w:tc>
        <w:tc>
          <w:tcPr>
            <w:tcW w:w="3686" w:type="dxa"/>
            <w:shd w:val="clear" w:color="auto" w:fill="FFFFFF" w:themeFill="background1"/>
          </w:tcPr>
          <w:p w14:paraId="58D49781" w14:textId="57AD95B7" w:rsidR="002B249D" w:rsidRDefault="0080330D" w:rsidP="00260CEB">
            <w:pPr>
              <w:widowControl w:val="0"/>
              <w:tabs>
                <w:tab w:val="left" w:pos="1560"/>
                <w:tab w:val="left" w:pos="2835"/>
                <w:tab w:val="left" w:pos="7088"/>
              </w:tabs>
              <w:spacing w:line="264" w:lineRule="auto"/>
              <w:ind w:left="0"/>
              <w:jc w:val="left"/>
              <w:rPr>
                <w:sz w:val="26"/>
                <w:szCs w:val="26"/>
              </w:rPr>
            </w:pPr>
            <w:r>
              <w:rPr>
                <w:sz w:val="26"/>
                <w:szCs w:val="26"/>
              </w:rPr>
              <w:t>Property Team</w:t>
            </w:r>
          </w:p>
        </w:tc>
        <w:tc>
          <w:tcPr>
            <w:tcW w:w="3685" w:type="dxa"/>
            <w:shd w:val="clear" w:color="auto" w:fill="FFFFFF" w:themeFill="background1"/>
          </w:tcPr>
          <w:p w14:paraId="6EC515D7" w14:textId="77777777" w:rsidR="002B249D" w:rsidRDefault="002B249D" w:rsidP="00260CEB">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80330D" w14:paraId="3AE7348D" w14:textId="77777777" w:rsidTr="003525CA">
        <w:tc>
          <w:tcPr>
            <w:tcW w:w="1754" w:type="dxa"/>
            <w:vMerge/>
            <w:shd w:val="clear" w:color="auto" w:fill="FFFFFF" w:themeFill="background1"/>
          </w:tcPr>
          <w:p w14:paraId="2191D64D" w14:textId="77777777" w:rsidR="0080330D" w:rsidRDefault="0080330D" w:rsidP="00260CEB">
            <w:pPr>
              <w:widowControl w:val="0"/>
              <w:tabs>
                <w:tab w:val="left" w:pos="1560"/>
                <w:tab w:val="left" w:pos="2835"/>
                <w:tab w:val="left" w:pos="7088"/>
              </w:tabs>
              <w:spacing w:line="264" w:lineRule="auto"/>
              <w:ind w:left="0"/>
              <w:jc w:val="left"/>
              <w:rPr>
                <w:sz w:val="26"/>
                <w:szCs w:val="26"/>
              </w:rPr>
            </w:pPr>
          </w:p>
        </w:tc>
        <w:tc>
          <w:tcPr>
            <w:tcW w:w="1648" w:type="dxa"/>
            <w:shd w:val="clear" w:color="auto" w:fill="FFFFFF" w:themeFill="background1"/>
          </w:tcPr>
          <w:p w14:paraId="72D71020" w14:textId="1E31E1FF" w:rsidR="0080330D" w:rsidRDefault="0080330D" w:rsidP="00260CEB">
            <w:pPr>
              <w:widowControl w:val="0"/>
              <w:tabs>
                <w:tab w:val="left" w:pos="2835"/>
                <w:tab w:val="left" w:pos="7088"/>
              </w:tabs>
              <w:spacing w:line="264" w:lineRule="auto"/>
              <w:ind w:left="0"/>
              <w:jc w:val="left"/>
              <w:rPr>
                <w:sz w:val="26"/>
                <w:szCs w:val="26"/>
              </w:rPr>
            </w:pPr>
            <w:r>
              <w:rPr>
                <w:sz w:val="26"/>
                <w:szCs w:val="26"/>
              </w:rPr>
              <w:t xml:space="preserve">  10.00am</w:t>
            </w:r>
          </w:p>
        </w:tc>
        <w:tc>
          <w:tcPr>
            <w:tcW w:w="3686" w:type="dxa"/>
            <w:shd w:val="clear" w:color="auto" w:fill="FFFFFF" w:themeFill="background1"/>
          </w:tcPr>
          <w:p w14:paraId="3F9298C1" w14:textId="0566F794" w:rsidR="0080330D" w:rsidRDefault="0080330D" w:rsidP="00260CEB">
            <w:pPr>
              <w:widowControl w:val="0"/>
              <w:tabs>
                <w:tab w:val="left" w:pos="1560"/>
                <w:tab w:val="left" w:pos="2835"/>
                <w:tab w:val="left" w:pos="7088"/>
              </w:tabs>
              <w:spacing w:line="264" w:lineRule="auto"/>
              <w:ind w:left="0"/>
              <w:jc w:val="left"/>
              <w:rPr>
                <w:sz w:val="26"/>
                <w:szCs w:val="26"/>
              </w:rPr>
            </w:pPr>
            <w:r>
              <w:rPr>
                <w:sz w:val="26"/>
                <w:szCs w:val="26"/>
              </w:rPr>
              <w:t>Wednesday Book Group</w:t>
            </w:r>
          </w:p>
        </w:tc>
        <w:tc>
          <w:tcPr>
            <w:tcW w:w="3685" w:type="dxa"/>
            <w:shd w:val="clear" w:color="auto" w:fill="FFFFFF" w:themeFill="background1"/>
          </w:tcPr>
          <w:p w14:paraId="75FB0B23" w14:textId="61E49AD9" w:rsidR="0080330D" w:rsidRDefault="0080330D" w:rsidP="00260CEB">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80330D" w14:paraId="7C23560E" w14:textId="77777777" w:rsidTr="003525CA">
        <w:tc>
          <w:tcPr>
            <w:tcW w:w="1754" w:type="dxa"/>
            <w:vMerge/>
            <w:shd w:val="clear" w:color="auto" w:fill="FFFFFF" w:themeFill="background1"/>
          </w:tcPr>
          <w:p w14:paraId="56010163" w14:textId="77777777" w:rsidR="0080330D" w:rsidRDefault="0080330D" w:rsidP="00260CEB">
            <w:pPr>
              <w:widowControl w:val="0"/>
              <w:tabs>
                <w:tab w:val="left" w:pos="1560"/>
                <w:tab w:val="left" w:pos="2835"/>
                <w:tab w:val="left" w:pos="7088"/>
              </w:tabs>
              <w:spacing w:line="264" w:lineRule="auto"/>
              <w:ind w:left="0"/>
              <w:jc w:val="left"/>
              <w:rPr>
                <w:sz w:val="26"/>
                <w:szCs w:val="26"/>
              </w:rPr>
            </w:pPr>
          </w:p>
        </w:tc>
        <w:tc>
          <w:tcPr>
            <w:tcW w:w="1648" w:type="dxa"/>
            <w:shd w:val="clear" w:color="auto" w:fill="FFFFFF" w:themeFill="background1"/>
          </w:tcPr>
          <w:p w14:paraId="7F9F169E" w14:textId="45B5A137" w:rsidR="0080330D" w:rsidRDefault="0080330D" w:rsidP="00260CEB">
            <w:pPr>
              <w:widowControl w:val="0"/>
              <w:tabs>
                <w:tab w:val="left" w:pos="2835"/>
                <w:tab w:val="left" w:pos="7088"/>
              </w:tabs>
              <w:spacing w:line="264" w:lineRule="auto"/>
              <w:ind w:left="0"/>
              <w:jc w:val="left"/>
              <w:rPr>
                <w:sz w:val="26"/>
                <w:szCs w:val="26"/>
              </w:rPr>
            </w:pPr>
            <w:r>
              <w:rPr>
                <w:sz w:val="26"/>
                <w:szCs w:val="26"/>
              </w:rPr>
              <w:t xml:space="preserve">    1.00pm</w:t>
            </w:r>
          </w:p>
        </w:tc>
        <w:tc>
          <w:tcPr>
            <w:tcW w:w="3686" w:type="dxa"/>
            <w:shd w:val="clear" w:color="auto" w:fill="FFFFFF" w:themeFill="background1"/>
          </w:tcPr>
          <w:p w14:paraId="15339B92" w14:textId="17A277A0" w:rsidR="0080330D" w:rsidRDefault="0080330D" w:rsidP="00260CEB">
            <w:pPr>
              <w:widowControl w:val="0"/>
              <w:tabs>
                <w:tab w:val="left" w:pos="1560"/>
                <w:tab w:val="left" w:pos="2835"/>
                <w:tab w:val="left" w:pos="7088"/>
              </w:tabs>
              <w:spacing w:line="264" w:lineRule="auto"/>
              <w:ind w:left="0"/>
              <w:jc w:val="left"/>
              <w:rPr>
                <w:sz w:val="26"/>
                <w:szCs w:val="26"/>
              </w:rPr>
            </w:pPr>
            <w:r>
              <w:rPr>
                <w:sz w:val="26"/>
                <w:szCs w:val="26"/>
              </w:rPr>
              <w:t>Martha’s Pantry</w:t>
            </w:r>
          </w:p>
        </w:tc>
        <w:tc>
          <w:tcPr>
            <w:tcW w:w="3685" w:type="dxa"/>
            <w:shd w:val="clear" w:color="auto" w:fill="FFFFFF" w:themeFill="background1"/>
          </w:tcPr>
          <w:p w14:paraId="77E3E05D" w14:textId="21AA54B0" w:rsidR="0080330D" w:rsidRDefault="0080330D" w:rsidP="00260CEB">
            <w:pPr>
              <w:widowControl w:val="0"/>
              <w:tabs>
                <w:tab w:val="left" w:pos="1560"/>
                <w:tab w:val="left" w:pos="2835"/>
                <w:tab w:val="left" w:pos="7088"/>
              </w:tabs>
              <w:spacing w:line="264" w:lineRule="auto"/>
              <w:ind w:left="0"/>
              <w:jc w:val="left"/>
              <w:rPr>
                <w:sz w:val="26"/>
                <w:szCs w:val="26"/>
              </w:rPr>
            </w:pPr>
            <w:r>
              <w:rPr>
                <w:sz w:val="26"/>
                <w:szCs w:val="26"/>
              </w:rPr>
              <w:t>Off Site Event</w:t>
            </w:r>
          </w:p>
        </w:tc>
      </w:tr>
      <w:tr w:rsidR="0080330D" w14:paraId="3C26383A" w14:textId="77777777" w:rsidTr="003525CA">
        <w:tc>
          <w:tcPr>
            <w:tcW w:w="1754" w:type="dxa"/>
            <w:vMerge/>
            <w:shd w:val="clear" w:color="auto" w:fill="FFFFFF" w:themeFill="background1"/>
          </w:tcPr>
          <w:p w14:paraId="50DB39F3" w14:textId="77777777" w:rsidR="0080330D" w:rsidRDefault="0080330D" w:rsidP="00260CEB">
            <w:pPr>
              <w:widowControl w:val="0"/>
              <w:tabs>
                <w:tab w:val="left" w:pos="1560"/>
                <w:tab w:val="left" w:pos="2835"/>
                <w:tab w:val="left" w:pos="7088"/>
              </w:tabs>
              <w:spacing w:line="264" w:lineRule="auto"/>
              <w:ind w:left="0"/>
              <w:jc w:val="left"/>
              <w:rPr>
                <w:sz w:val="26"/>
                <w:szCs w:val="26"/>
              </w:rPr>
            </w:pPr>
          </w:p>
        </w:tc>
        <w:tc>
          <w:tcPr>
            <w:tcW w:w="1648" w:type="dxa"/>
            <w:shd w:val="clear" w:color="auto" w:fill="FFFFFF" w:themeFill="background1"/>
          </w:tcPr>
          <w:p w14:paraId="054B0A81" w14:textId="63A9640C" w:rsidR="0080330D" w:rsidRDefault="0080330D" w:rsidP="00260CEB">
            <w:pPr>
              <w:widowControl w:val="0"/>
              <w:tabs>
                <w:tab w:val="left" w:pos="2835"/>
                <w:tab w:val="left" w:pos="7088"/>
              </w:tabs>
              <w:spacing w:line="264" w:lineRule="auto"/>
              <w:ind w:left="0"/>
              <w:jc w:val="left"/>
              <w:rPr>
                <w:sz w:val="26"/>
                <w:szCs w:val="26"/>
              </w:rPr>
            </w:pPr>
            <w:r>
              <w:rPr>
                <w:sz w:val="26"/>
                <w:szCs w:val="26"/>
              </w:rPr>
              <w:t xml:space="preserve">    5.45pm</w:t>
            </w:r>
          </w:p>
        </w:tc>
        <w:tc>
          <w:tcPr>
            <w:tcW w:w="3686" w:type="dxa"/>
            <w:shd w:val="clear" w:color="auto" w:fill="FFFFFF" w:themeFill="background1"/>
          </w:tcPr>
          <w:p w14:paraId="2ADEA791" w14:textId="0FDD94A8" w:rsidR="0080330D" w:rsidRDefault="0080330D" w:rsidP="00260CEB">
            <w:pPr>
              <w:widowControl w:val="0"/>
              <w:tabs>
                <w:tab w:val="left" w:pos="1560"/>
                <w:tab w:val="left" w:pos="2835"/>
                <w:tab w:val="left" w:pos="7088"/>
              </w:tabs>
              <w:spacing w:line="264" w:lineRule="auto"/>
              <w:ind w:left="0"/>
              <w:jc w:val="left"/>
              <w:rPr>
                <w:sz w:val="26"/>
                <w:szCs w:val="26"/>
              </w:rPr>
            </w:pPr>
            <w:r>
              <w:rPr>
                <w:sz w:val="26"/>
                <w:szCs w:val="26"/>
              </w:rPr>
              <w:t>GB Juniors/Explorers</w:t>
            </w:r>
          </w:p>
        </w:tc>
        <w:tc>
          <w:tcPr>
            <w:tcW w:w="3685" w:type="dxa"/>
            <w:shd w:val="clear" w:color="auto" w:fill="FFFFFF" w:themeFill="background1"/>
          </w:tcPr>
          <w:p w14:paraId="3ACF4210" w14:textId="27A8330E" w:rsidR="0080330D" w:rsidRDefault="0080330D" w:rsidP="00260CEB">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80330D" w14:paraId="588B0C97" w14:textId="77777777" w:rsidTr="003525CA">
        <w:tc>
          <w:tcPr>
            <w:tcW w:w="1754" w:type="dxa"/>
            <w:vMerge/>
            <w:shd w:val="clear" w:color="auto" w:fill="FFFFFF" w:themeFill="background1"/>
          </w:tcPr>
          <w:p w14:paraId="2AF5DEFF" w14:textId="77777777" w:rsidR="0080330D" w:rsidRDefault="0080330D" w:rsidP="00260CEB">
            <w:pPr>
              <w:widowControl w:val="0"/>
              <w:tabs>
                <w:tab w:val="left" w:pos="1560"/>
                <w:tab w:val="left" w:pos="2835"/>
                <w:tab w:val="left" w:pos="7088"/>
              </w:tabs>
              <w:spacing w:line="264" w:lineRule="auto"/>
              <w:ind w:left="0"/>
              <w:jc w:val="left"/>
              <w:rPr>
                <w:sz w:val="26"/>
                <w:szCs w:val="26"/>
              </w:rPr>
            </w:pPr>
          </w:p>
        </w:tc>
        <w:tc>
          <w:tcPr>
            <w:tcW w:w="1648" w:type="dxa"/>
            <w:shd w:val="clear" w:color="auto" w:fill="FFFFFF" w:themeFill="background1"/>
          </w:tcPr>
          <w:p w14:paraId="3578B6B4" w14:textId="1E860FAF" w:rsidR="0080330D" w:rsidRDefault="0080330D" w:rsidP="00260CEB">
            <w:pPr>
              <w:widowControl w:val="0"/>
              <w:tabs>
                <w:tab w:val="left" w:pos="2835"/>
                <w:tab w:val="left" w:pos="7088"/>
              </w:tabs>
              <w:spacing w:line="264" w:lineRule="auto"/>
              <w:ind w:left="0"/>
              <w:jc w:val="left"/>
              <w:rPr>
                <w:sz w:val="26"/>
                <w:szCs w:val="26"/>
              </w:rPr>
            </w:pPr>
            <w:r>
              <w:rPr>
                <w:sz w:val="26"/>
                <w:szCs w:val="26"/>
              </w:rPr>
              <w:t xml:space="preserve">    7.30pm</w:t>
            </w:r>
          </w:p>
        </w:tc>
        <w:tc>
          <w:tcPr>
            <w:tcW w:w="3686" w:type="dxa"/>
            <w:shd w:val="clear" w:color="auto" w:fill="FFFFFF" w:themeFill="background1"/>
          </w:tcPr>
          <w:p w14:paraId="7305D79A" w14:textId="52C8E069" w:rsidR="0080330D" w:rsidRDefault="0080330D" w:rsidP="00260CEB">
            <w:pPr>
              <w:widowControl w:val="0"/>
              <w:tabs>
                <w:tab w:val="left" w:pos="1560"/>
                <w:tab w:val="left" w:pos="2835"/>
                <w:tab w:val="left" w:pos="7088"/>
              </w:tabs>
              <w:spacing w:line="264" w:lineRule="auto"/>
              <w:ind w:left="0"/>
              <w:jc w:val="left"/>
              <w:rPr>
                <w:sz w:val="26"/>
                <w:szCs w:val="26"/>
              </w:rPr>
            </w:pPr>
            <w:r>
              <w:rPr>
                <w:sz w:val="26"/>
                <w:szCs w:val="26"/>
              </w:rPr>
              <w:t>GB Brigaders</w:t>
            </w:r>
          </w:p>
        </w:tc>
        <w:tc>
          <w:tcPr>
            <w:tcW w:w="3685" w:type="dxa"/>
            <w:shd w:val="clear" w:color="auto" w:fill="FFFFFF" w:themeFill="background1"/>
          </w:tcPr>
          <w:p w14:paraId="422D2256" w14:textId="4C964EC9" w:rsidR="0080330D" w:rsidRDefault="0080330D" w:rsidP="00260CEB">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80330D" w14:paraId="7EB8D154" w14:textId="77777777" w:rsidTr="003525CA">
        <w:tc>
          <w:tcPr>
            <w:tcW w:w="1754" w:type="dxa"/>
            <w:vMerge/>
            <w:shd w:val="clear" w:color="auto" w:fill="FFFFFF" w:themeFill="background1"/>
          </w:tcPr>
          <w:p w14:paraId="0D2277FD" w14:textId="77777777" w:rsidR="0080330D" w:rsidRDefault="0080330D" w:rsidP="00260CEB">
            <w:pPr>
              <w:widowControl w:val="0"/>
              <w:tabs>
                <w:tab w:val="left" w:pos="1560"/>
                <w:tab w:val="left" w:pos="2835"/>
                <w:tab w:val="left" w:pos="7088"/>
              </w:tabs>
              <w:spacing w:line="264" w:lineRule="auto"/>
              <w:ind w:left="0"/>
              <w:jc w:val="left"/>
              <w:rPr>
                <w:sz w:val="26"/>
                <w:szCs w:val="26"/>
              </w:rPr>
            </w:pPr>
          </w:p>
        </w:tc>
        <w:tc>
          <w:tcPr>
            <w:tcW w:w="1648" w:type="dxa"/>
            <w:shd w:val="clear" w:color="auto" w:fill="FFFFFF" w:themeFill="background1"/>
          </w:tcPr>
          <w:p w14:paraId="7E61D9E2" w14:textId="2CBACC82" w:rsidR="0080330D" w:rsidRDefault="0080330D" w:rsidP="00260CEB">
            <w:pPr>
              <w:widowControl w:val="0"/>
              <w:tabs>
                <w:tab w:val="left" w:pos="2835"/>
                <w:tab w:val="left" w:pos="7088"/>
              </w:tabs>
              <w:spacing w:line="264" w:lineRule="auto"/>
              <w:ind w:left="0"/>
              <w:jc w:val="left"/>
              <w:rPr>
                <w:sz w:val="26"/>
                <w:szCs w:val="26"/>
              </w:rPr>
            </w:pPr>
            <w:r>
              <w:rPr>
                <w:sz w:val="26"/>
                <w:szCs w:val="26"/>
              </w:rPr>
              <w:t xml:space="preserve">    7.30pm</w:t>
            </w:r>
          </w:p>
        </w:tc>
        <w:tc>
          <w:tcPr>
            <w:tcW w:w="3686" w:type="dxa"/>
            <w:shd w:val="clear" w:color="auto" w:fill="FFFFFF" w:themeFill="background1"/>
          </w:tcPr>
          <w:p w14:paraId="0AF09D0E" w14:textId="2E5ABBC4" w:rsidR="0080330D" w:rsidRDefault="0080330D" w:rsidP="00260CEB">
            <w:pPr>
              <w:widowControl w:val="0"/>
              <w:tabs>
                <w:tab w:val="left" w:pos="1560"/>
                <w:tab w:val="left" w:pos="2835"/>
                <w:tab w:val="left" w:pos="7088"/>
              </w:tabs>
              <w:spacing w:line="264" w:lineRule="auto"/>
              <w:ind w:left="0"/>
              <w:jc w:val="left"/>
              <w:rPr>
                <w:sz w:val="26"/>
                <w:szCs w:val="26"/>
              </w:rPr>
            </w:pPr>
            <w:r>
              <w:rPr>
                <w:sz w:val="26"/>
                <w:szCs w:val="26"/>
              </w:rPr>
              <w:t>Band Practice</w:t>
            </w:r>
          </w:p>
        </w:tc>
        <w:tc>
          <w:tcPr>
            <w:tcW w:w="3685" w:type="dxa"/>
            <w:shd w:val="clear" w:color="auto" w:fill="FFFFFF" w:themeFill="background1"/>
          </w:tcPr>
          <w:p w14:paraId="4BC5CF91" w14:textId="543D5B63" w:rsidR="0080330D" w:rsidRDefault="0080330D" w:rsidP="00260CEB">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2B249D" w14:paraId="729BB3CA" w14:textId="77777777" w:rsidTr="003525CA">
        <w:tc>
          <w:tcPr>
            <w:tcW w:w="1754" w:type="dxa"/>
            <w:vMerge/>
            <w:shd w:val="clear" w:color="auto" w:fill="FFFFFF" w:themeFill="background1"/>
          </w:tcPr>
          <w:p w14:paraId="508E117D" w14:textId="77777777" w:rsidR="002B249D" w:rsidRPr="00170052" w:rsidRDefault="002B249D" w:rsidP="00260CEB">
            <w:pPr>
              <w:widowControl w:val="0"/>
              <w:tabs>
                <w:tab w:val="left" w:pos="1560"/>
                <w:tab w:val="left" w:pos="2835"/>
                <w:tab w:val="left" w:pos="7088"/>
              </w:tabs>
              <w:spacing w:line="264" w:lineRule="auto"/>
              <w:ind w:left="0"/>
              <w:jc w:val="left"/>
              <w:rPr>
                <w:sz w:val="26"/>
                <w:szCs w:val="26"/>
              </w:rPr>
            </w:pPr>
          </w:p>
        </w:tc>
        <w:tc>
          <w:tcPr>
            <w:tcW w:w="1648" w:type="dxa"/>
            <w:shd w:val="clear" w:color="auto" w:fill="FFFFFF" w:themeFill="background1"/>
          </w:tcPr>
          <w:p w14:paraId="7541CCF6" w14:textId="663C2EBF" w:rsidR="002B249D" w:rsidRDefault="002B249D" w:rsidP="00260CEB">
            <w:pPr>
              <w:widowControl w:val="0"/>
              <w:tabs>
                <w:tab w:val="left" w:pos="2835"/>
                <w:tab w:val="left" w:pos="7088"/>
              </w:tabs>
              <w:spacing w:line="264" w:lineRule="auto"/>
              <w:ind w:left="0"/>
              <w:jc w:val="left"/>
              <w:rPr>
                <w:sz w:val="26"/>
                <w:szCs w:val="26"/>
              </w:rPr>
            </w:pPr>
            <w:r>
              <w:rPr>
                <w:sz w:val="26"/>
                <w:szCs w:val="26"/>
              </w:rPr>
              <w:t xml:space="preserve">    </w:t>
            </w:r>
            <w:r w:rsidR="0080330D">
              <w:rPr>
                <w:sz w:val="26"/>
                <w:szCs w:val="26"/>
              </w:rPr>
              <w:t>8</w:t>
            </w:r>
            <w:r>
              <w:rPr>
                <w:sz w:val="26"/>
                <w:szCs w:val="26"/>
              </w:rPr>
              <w:t>.00pm</w:t>
            </w:r>
          </w:p>
        </w:tc>
        <w:tc>
          <w:tcPr>
            <w:tcW w:w="3686" w:type="dxa"/>
            <w:shd w:val="clear" w:color="auto" w:fill="FFFFFF" w:themeFill="background1"/>
          </w:tcPr>
          <w:p w14:paraId="7860F06D" w14:textId="1820F0F5" w:rsidR="002B249D" w:rsidRDefault="002B249D" w:rsidP="00260CEB">
            <w:pPr>
              <w:widowControl w:val="0"/>
              <w:tabs>
                <w:tab w:val="left" w:pos="1560"/>
                <w:tab w:val="left" w:pos="2835"/>
                <w:tab w:val="left" w:pos="7088"/>
              </w:tabs>
              <w:spacing w:line="264" w:lineRule="auto"/>
              <w:ind w:left="0"/>
              <w:jc w:val="left"/>
              <w:rPr>
                <w:sz w:val="26"/>
                <w:szCs w:val="26"/>
              </w:rPr>
            </w:pPr>
            <w:r>
              <w:rPr>
                <w:sz w:val="26"/>
                <w:szCs w:val="26"/>
              </w:rPr>
              <w:t>H</w:t>
            </w:r>
            <w:r w:rsidR="0080330D">
              <w:rPr>
                <w:sz w:val="26"/>
                <w:szCs w:val="26"/>
              </w:rPr>
              <w:t>uddle Catch Up</w:t>
            </w:r>
          </w:p>
        </w:tc>
        <w:tc>
          <w:tcPr>
            <w:tcW w:w="3685" w:type="dxa"/>
            <w:shd w:val="clear" w:color="auto" w:fill="FFFFFF" w:themeFill="background1"/>
          </w:tcPr>
          <w:p w14:paraId="39F47790" w14:textId="465F509A" w:rsidR="002B249D" w:rsidRDefault="00097529" w:rsidP="00260CEB">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2B249D" w14:paraId="4FEB4ED3" w14:textId="77777777" w:rsidTr="003525CA">
        <w:tc>
          <w:tcPr>
            <w:tcW w:w="1754" w:type="dxa"/>
            <w:shd w:val="clear" w:color="auto" w:fill="D9D9D9" w:themeFill="background1" w:themeFillShade="D9"/>
          </w:tcPr>
          <w:p w14:paraId="5A4D3C79" w14:textId="77777777" w:rsidR="002B249D" w:rsidRPr="00170052" w:rsidRDefault="002B249D" w:rsidP="00260CEB">
            <w:pPr>
              <w:widowControl w:val="0"/>
              <w:tabs>
                <w:tab w:val="left" w:pos="1560"/>
                <w:tab w:val="left" w:pos="2835"/>
                <w:tab w:val="left" w:pos="7088"/>
              </w:tabs>
              <w:spacing w:line="264" w:lineRule="auto"/>
              <w:ind w:left="0"/>
              <w:jc w:val="left"/>
              <w:rPr>
                <w:sz w:val="26"/>
                <w:szCs w:val="26"/>
              </w:rPr>
            </w:pPr>
          </w:p>
        </w:tc>
        <w:tc>
          <w:tcPr>
            <w:tcW w:w="1648" w:type="dxa"/>
            <w:shd w:val="clear" w:color="auto" w:fill="D9D9D9" w:themeFill="background1" w:themeFillShade="D9"/>
          </w:tcPr>
          <w:p w14:paraId="6015E3F8" w14:textId="77777777" w:rsidR="002B249D" w:rsidRDefault="002B249D" w:rsidP="00260CEB">
            <w:pPr>
              <w:widowControl w:val="0"/>
              <w:tabs>
                <w:tab w:val="left" w:pos="2835"/>
                <w:tab w:val="left" w:pos="7088"/>
              </w:tabs>
              <w:spacing w:line="264" w:lineRule="auto"/>
              <w:ind w:left="0"/>
              <w:jc w:val="left"/>
              <w:rPr>
                <w:sz w:val="26"/>
                <w:szCs w:val="26"/>
              </w:rPr>
            </w:pPr>
          </w:p>
        </w:tc>
        <w:tc>
          <w:tcPr>
            <w:tcW w:w="3686" w:type="dxa"/>
            <w:shd w:val="clear" w:color="auto" w:fill="D9D9D9" w:themeFill="background1" w:themeFillShade="D9"/>
          </w:tcPr>
          <w:p w14:paraId="42D77E28" w14:textId="77777777" w:rsidR="002B249D" w:rsidRDefault="002B249D" w:rsidP="00260CEB">
            <w:pPr>
              <w:widowControl w:val="0"/>
              <w:tabs>
                <w:tab w:val="left" w:pos="1560"/>
                <w:tab w:val="left" w:pos="2835"/>
                <w:tab w:val="left" w:pos="7088"/>
              </w:tabs>
              <w:spacing w:line="264" w:lineRule="auto"/>
              <w:ind w:left="0"/>
              <w:jc w:val="left"/>
              <w:rPr>
                <w:sz w:val="26"/>
                <w:szCs w:val="26"/>
              </w:rPr>
            </w:pPr>
          </w:p>
        </w:tc>
        <w:tc>
          <w:tcPr>
            <w:tcW w:w="3685" w:type="dxa"/>
            <w:shd w:val="clear" w:color="auto" w:fill="D9D9D9" w:themeFill="background1" w:themeFillShade="D9"/>
          </w:tcPr>
          <w:p w14:paraId="600F8EEF" w14:textId="77777777" w:rsidR="002B249D" w:rsidRDefault="002B249D" w:rsidP="00260CEB">
            <w:pPr>
              <w:widowControl w:val="0"/>
              <w:tabs>
                <w:tab w:val="left" w:pos="1560"/>
                <w:tab w:val="left" w:pos="2835"/>
                <w:tab w:val="left" w:pos="7088"/>
              </w:tabs>
              <w:spacing w:line="264" w:lineRule="auto"/>
              <w:ind w:left="0"/>
              <w:jc w:val="left"/>
              <w:rPr>
                <w:sz w:val="26"/>
                <w:szCs w:val="26"/>
              </w:rPr>
            </w:pPr>
          </w:p>
        </w:tc>
      </w:tr>
      <w:tr w:rsidR="002B249D" w14:paraId="0CFA560B" w14:textId="77777777" w:rsidTr="003525CA">
        <w:tc>
          <w:tcPr>
            <w:tcW w:w="1754" w:type="dxa"/>
            <w:vMerge w:val="restart"/>
          </w:tcPr>
          <w:p w14:paraId="3F1A01B0" w14:textId="52E83382" w:rsidR="002B249D" w:rsidRPr="00170052" w:rsidRDefault="00097529" w:rsidP="00260CEB">
            <w:pPr>
              <w:widowControl w:val="0"/>
              <w:tabs>
                <w:tab w:val="left" w:pos="1560"/>
                <w:tab w:val="left" w:pos="2835"/>
                <w:tab w:val="left" w:pos="7088"/>
              </w:tabs>
              <w:spacing w:line="264" w:lineRule="auto"/>
              <w:ind w:left="0"/>
              <w:jc w:val="left"/>
              <w:rPr>
                <w:sz w:val="26"/>
                <w:szCs w:val="26"/>
              </w:rPr>
            </w:pPr>
            <w:r>
              <w:rPr>
                <w:sz w:val="26"/>
                <w:szCs w:val="26"/>
              </w:rPr>
              <w:t>Thursday 15</w:t>
            </w:r>
            <w:r w:rsidRPr="00097529">
              <w:rPr>
                <w:sz w:val="26"/>
                <w:szCs w:val="26"/>
                <w:vertAlign w:val="superscript"/>
              </w:rPr>
              <w:t>th</w:t>
            </w:r>
            <w:r>
              <w:rPr>
                <w:sz w:val="26"/>
                <w:szCs w:val="26"/>
              </w:rPr>
              <w:t xml:space="preserve"> January</w:t>
            </w:r>
          </w:p>
        </w:tc>
        <w:tc>
          <w:tcPr>
            <w:tcW w:w="1648" w:type="dxa"/>
          </w:tcPr>
          <w:p w14:paraId="63BF853E" w14:textId="17450384" w:rsidR="002B249D" w:rsidRDefault="00097529" w:rsidP="00260CEB">
            <w:pPr>
              <w:widowControl w:val="0"/>
              <w:tabs>
                <w:tab w:val="left" w:pos="2835"/>
                <w:tab w:val="left" w:pos="7088"/>
              </w:tabs>
              <w:spacing w:line="264" w:lineRule="auto"/>
              <w:ind w:left="0"/>
              <w:jc w:val="left"/>
              <w:rPr>
                <w:sz w:val="26"/>
                <w:szCs w:val="26"/>
              </w:rPr>
            </w:pPr>
            <w:r>
              <w:rPr>
                <w:sz w:val="26"/>
                <w:szCs w:val="26"/>
              </w:rPr>
              <w:t xml:space="preserve">  10.30am</w:t>
            </w:r>
          </w:p>
        </w:tc>
        <w:tc>
          <w:tcPr>
            <w:tcW w:w="3686" w:type="dxa"/>
          </w:tcPr>
          <w:p w14:paraId="4567803A" w14:textId="6294CD31" w:rsidR="002B249D" w:rsidRDefault="00097529" w:rsidP="00260CEB">
            <w:pPr>
              <w:widowControl w:val="0"/>
              <w:tabs>
                <w:tab w:val="left" w:pos="1560"/>
                <w:tab w:val="left" w:pos="2835"/>
                <w:tab w:val="left" w:pos="7088"/>
              </w:tabs>
              <w:spacing w:line="264" w:lineRule="auto"/>
              <w:ind w:left="0"/>
              <w:jc w:val="left"/>
              <w:rPr>
                <w:sz w:val="26"/>
                <w:szCs w:val="26"/>
              </w:rPr>
            </w:pPr>
            <w:r>
              <w:rPr>
                <w:sz w:val="26"/>
                <w:szCs w:val="26"/>
              </w:rPr>
              <w:t>Coffee Morning</w:t>
            </w:r>
          </w:p>
        </w:tc>
        <w:tc>
          <w:tcPr>
            <w:tcW w:w="3685" w:type="dxa"/>
          </w:tcPr>
          <w:p w14:paraId="2EAF0FB5" w14:textId="77777777" w:rsidR="002B249D" w:rsidRDefault="002B249D" w:rsidP="00260CEB">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097529" w14:paraId="27CE1381" w14:textId="77777777" w:rsidTr="003525CA">
        <w:tc>
          <w:tcPr>
            <w:tcW w:w="1754" w:type="dxa"/>
            <w:vMerge/>
          </w:tcPr>
          <w:p w14:paraId="203CA718" w14:textId="77777777" w:rsidR="00097529" w:rsidRDefault="00097529" w:rsidP="00260CEB">
            <w:pPr>
              <w:widowControl w:val="0"/>
              <w:tabs>
                <w:tab w:val="left" w:pos="1560"/>
                <w:tab w:val="left" w:pos="2835"/>
                <w:tab w:val="left" w:pos="7088"/>
              </w:tabs>
              <w:spacing w:line="264" w:lineRule="auto"/>
              <w:ind w:left="0"/>
              <w:jc w:val="left"/>
              <w:rPr>
                <w:sz w:val="26"/>
                <w:szCs w:val="26"/>
              </w:rPr>
            </w:pPr>
          </w:p>
        </w:tc>
        <w:tc>
          <w:tcPr>
            <w:tcW w:w="1648" w:type="dxa"/>
          </w:tcPr>
          <w:p w14:paraId="51E3104B" w14:textId="3F507AB0" w:rsidR="00097529" w:rsidRDefault="00097529" w:rsidP="00260CEB">
            <w:pPr>
              <w:widowControl w:val="0"/>
              <w:tabs>
                <w:tab w:val="left" w:pos="2835"/>
                <w:tab w:val="left" w:pos="7088"/>
              </w:tabs>
              <w:spacing w:line="264" w:lineRule="auto"/>
              <w:ind w:left="0"/>
              <w:jc w:val="left"/>
              <w:rPr>
                <w:sz w:val="26"/>
                <w:szCs w:val="26"/>
              </w:rPr>
            </w:pPr>
            <w:r>
              <w:rPr>
                <w:sz w:val="26"/>
                <w:szCs w:val="26"/>
              </w:rPr>
              <w:t xml:space="preserve">    7.00pm</w:t>
            </w:r>
          </w:p>
        </w:tc>
        <w:tc>
          <w:tcPr>
            <w:tcW w:w="3686" w:type="dxa"/>
          </w:tcPr>
          <w:p w14:paraId="0EF4FF84" w14:textId="6B398E40" w:rsidR="00097529" w:rsidRDefault="00097529" w:rsidP="00260CEB">
            <w:pPr>
              <w:widowControl w:val="0"/>
              <w:tabs>
                <w:tab w:val="left" w:pos="1560"/>
                <w:tab w:val="left" w:pos="2835"/>
                <w:tab w:val="left" w:pos="7088"/>
              </w:tabs>
              <w:spacing w:line="264" w:lineRule="auto"/>
              <w:ind w:left="0"/>
              <w:jc w:val="left"/>
              <w:rPr>
                <w:sz w:val="26"/>
                <w:szCs w:val="26"/>
              </w:rPr>
            </w:pPr>
            <w:r>
              <w:rPr>
                <w:sz w:val="26"/>
                <w:szCs w:val="26"/>
              </w:rPr>
              <w:t>Friends of Jesus Meeting</w:t>
            </w:r>
          </w:p>
        </w:tc>
        <w:tc>
          <w:tcPr>
            <w:tcW w:w="3685" w:type="dxa"/>
          </w:tcPr>
          <w:p w14:paraId="67FB1E80" w14:textId="668CE468" w:rsidR="00097529" w:rsidRDefault="00097529" w:rsidP="00260CEB">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2B249D" w14:paraId="1005730A" w14:textId="77777777" w:rsidTr="003525CA">
        <w:tc>
          <w:tcPr>
            <w:tcW w:w="1754" w:type="dxa"/>
            <w:vMerge/>
          </w:tcPr>
          <w:p w14:paraId="7AC39BD0" w14:textId="77777777" w:rsidR="002B249D" w:rsidRPr="00170052" w:rsidRDefault="002B249D" w:rsidP="00260CEB">
            <w:pPr>
              <w:widowControl w:val="0"/>
              <w:tabs>
                <w:tab w:val="left" w:pos="1560"/>
                <w:tab w:val="left" w:pos="2835"/>
                <w:tab w:val="left" w:pos="7088"/>
              </w:tabs>
              <w:spacing w:line="264" w:lineRule="auto"/>
              <w:ind w:left="0"/>
              <w:jc w:val="left"/>
              <w:rPr>
                <w:sz w:val="26"/>
                <w:szCs w:val="26"/>
              </w:rPr>
            </w:pPr>
          </w:p>
        </w:tc>
        <w:tc>
          <w:tcPr>
            <w:tcW w:w="1648" w:type="dxa"/>
          </w:tcPr>
          <w:p w14:paraId="3D3D8721" w14:textId="5E0D841D" w:rsidR="002B249D" w:rsidRDefault="002B249D" w:rsidP="00260CEB">
            <w:pPr>
              <w:widowControl w:val="0"/>
              <w:tabs>
                <w:tab w:val="left" w:pos="2835"/>
                <w:tab w:val="left" w:pos="7088"/>
              </w:tabs>
              <w:spacing w:line="264" w:lineRule="auto"/>
              <w:ind w:left="0"/>
              <w:jc w:val="left"/>
              <w:rPr>
                <w:sz w:val="26"/>
                <w:szCs w:val="26"/>
              </w:rPr>
            </w:pPr>
            <w:r>
              <w:rPr>
                <w:sz w:val="26"/>
                <w:szCs w:val="26"/>
              </w:rPr>
              <w:t xml:space="preserve">  </w:t>
            </w:r>
            <w:r w:rsidR="00097529">
              <w:rPr>
                <w:sz w:val="26"/>
                <w:szCs w:val="26"/>
              </w:rPr>
              <w:t xml:space="preserve">  8.15pm</w:t>
            </w:r>
          </w:p>
        </w:tc>
        <w:tc>
          <w:tcPr>
            <w:tcW w:w="3686" w:type="dxa"/>
          </w:tcPr>
          <w:p w14:paraId="7C75CD88" w14:textId="5EF48268" w:rsidR="002B249D" w:rsidRDefault="00097529" w:rsidP="00260CEB">
            <w:pPr>
              <w:widowControl w:val="0"/>
              <w:tabs>
                <w:tab w:val="left" w:pos="1560"/>
                <w:tab w:val="left" w:pos="2835"/>
                <w:tab w:val="left" w:pos="7088"/>
              </w:tabs>
              <w:spacing w:line="264" w:lineRule="auto"/>
              <w:ind w:left="0"/>
              <w:jc w:val="left"/>
              <w:rPr>
                <w:sz w:val="26"/>
                <w:szCs w:val="26"/>
              </w:rPr>
            </w:pPr>
            <w:r>
              <w:rPr>
                <w:sz w:val="26"/>
                <w:szCs w:val="26"/>
              </w:rPr>
              <w:t>Thursday Evening Prayer</w:t>
            </w:r>
          </w:p>
        </w:tc>
        <w:tc>
          <w:tcPr>
            <w:tcW w:w="3685" w:type="dxa"/>
          </w:tcPr>
          <w:p w14:paraId="4E5AE4B9" w14:textId="50E79FB4" w:rsidR="002B249D" w:rsidRDefault="003525CA" w:rsidP="00260CEB">
            <w:pPr>
              <w:widowControl w:val="0"/>
              <w:tabs>
                <w:tab w:val="left" w:pos="1560"/>
                <w:tab w:val="left" w:pos="2835"/>
                <w:tab w:val="left" w:pos="7088"/>
              </w:tabs>
              <w:spacing w:line="264" w:lineRule="auto"/>
              <w:ind w:left="0"/>
              <w:jc w:val="left"/>
              <w:rPr>
                <w:sz w:val="26"/>
                <w:szCs w:val="26"/>
              </w:rPr>
            </w:pPr>
            <w:r>
              <w:rPr>
                <w:sz w:val="26"/>
                <w:szCs w:val="26"/>
              </w:rPr>
              <w:t>Online</w:t>
            </w:r>
            <w:r w:rsidR="00097529">
              <w:rPr>
                <w:sz w:val="26"/>
                <w:szCs w:val="26"/>
              </w:rPr>
              <w:t xml:space="preserve"> Event</w:t>
            </w:r>
          </w:p>
        </w:tc>
      </w:tr>
      <w:tr w:rsidR="002B249D" w14:paraId="001AFC39" w14:textId="77777777" w:rsidTr="003525CA">
        <w:tc>
          <w:tcPr>
            <w:tcW w:w="1754" w:type="dxa"/>
            <w:shd w:val="clear" w:color="auto" w:fill="D9D9D9" w:themeFill="background1" w:themeFillShade="D9"/>
          </w:tcPr>
          <w:p w14:paraId="3C1AF457" w14:textId="77777777" w:rsidR="002B249D" w:rsidRPr="000136E3" w:rsidRDefault="002B249D" w:rsidP="00260CEB">
            <w:pPr>
              <w:widowControl w:val="0"/>
              <w:tabs>
                <w:tab w:val="left" w:pos="1560"/>
                <w:tab w:val="left" w:pos="2835"/>
                <w:tab w:val="left" w:pos="7088"/>
              </w:tabs>
              <w:spacing w:line="264" w:lineRule="auto"/>
              <w:ind w:left="0"/>
              <w:jc w:val="left"/>
              <w:rPr>
                <w:color w:val="2F5496" w:themeColor="accent1" w:themeShade="BF"/>
                <w:sz w:val="28"/>
                <w:szCs w:val="28"/>
              </w:rPr>
            </w:pPr>
          </w:p>
        </w:tc>
        <w:tc>
          <w:tcPr>
            <w:tcW w:w="1648" w:type="dxa"/>
            <w:shd w:val="clear" w:color="auto" w:fill="D9D9D9" w:themeFill="background1" w:themeFillShade="D9"/>
          </w:tcPr>
          <w:p w14:paraId="711C7FCD" w14:textId="77777777" w:rsidR="002B249D" w:rsidRDefault="002B249D" w:rsidP="00260CEB">
            <w:pPr>
              <w:widowControl w:val="0"/>
              <w:tabs>
                <w:tab w:val="left" w:pos="2835"/>
                <w:tab w:val="left" w:pos="7088"/>
              </w:tabs>
              <w:spacing w:line="264" w:lineRule="auto"/>
              <w:ind w:left="0"/>
              <w:jc w:val="left"/>
              <w:rPr>
                <w:sz w:val="26"/>
                <w:szCs w:val="26"/>
              </w:rPr>
            </w:pPr>
          </w:p>
        </w:tc>
        <w:tc>
          <w:tcPr>
            <w:tcW w:w="3686" w:type="dxa"/>
            <w:shd w:val="clear" w:color="auto" w:fill="D9D9D9" w:themeFill="background1" w:themeFillShade="D9"/>
          </w:tcPr>
          <w:p w14:paraId="6D5FBF46" w14:textId="77777777" w:rsidR="002B249D" w:rsidRDefault="002B249D" w:rsidP="00260CEB">
            <w:pPr>
              <w:widowControl w:val="0"/>
              <w:tabs>
                <w:tab w:val="left" w:pos="1560"/>
                <w:tab w:val="left" w:pos="2835"/>
                <w:tab w:val="left" w:pos="7088"/>
              </w:tabs>
              <w:spacing w:line="264" w:lineRule="auto"/>
              <w:ind w:left="0"/>
              <w:jc w:val="left"/>
              <w:rPr>
                <w:sz w:val="26"/>
                <w:szCs w:val="26"/>
              </w:rPr>
            </w:pPr>
          </w:p>
        </w:tc>
        <w:tc>
          <w:tcPr>
            <w:tcW w:w="3685" w:type="dxa"/>
            <w:shd w:val="clear" w:color="auto" w:fill="D9D9D9" w:themeFill="background1" w:themeFillShade="D9"/>
          </w:tcPr>
          <w:p w14:paraId="0D39DE8A" w14:textId="77777777" w:rsidR="002B249D" w:rsidRDefault="002B249D" w:rsidP="00260CEB">
            <w:pPr>
              <w:widowControl w:val="0"/>
              <w:tabs>
                <w:tab w:val="left" w:pos="1560"/>
                <w:tab w:val="left" w:pos="2835"/>
                <w:tab w:val="left" w:pos="7088"/>
              </w:tabs>
              <w:spacing w:line="264" w:lineRule="auto"/>
              <w:ind w:left="0"/>
              <w:jc w:val="left"/>
              <w:rPr>
                <w:sz w:val="26"/>
                <w:szCs w:val="26"/>
              </w:rPr>
            </w:pPr>
          </w:p>
        </w:tc>
      </w:tr>
      <w:tr w:rsidR="002B249D" w14:paraId="4D9B95EF" w14:textId="77777777" w:rsidTr="003525CA">
        <w:tc>
          <w:tcPr>
            <w:tcW w:w="1754" w:type="dxa"/>
          </w:tcPr>
          <w:p w14:paraId="1F40D2FB" w14:textId="56BD5022" w:rsidR="002B249D" w:rsidRDefault="00097529" w:rsidP="00260CEB">
            <w:pPr>
              <w:widowControl w:val="0"/>
              <w:tabs>
                <w:tab w:val="left" w:pos="1560"/>
                <w:tab w:val="left" w:pos="2835"/>
                <w:tab w:val="left" w:pos="7088"/>
              </w:tabs>
              <w:spacing w:line="264" w:lineRule="auto"/>
              <w:ind w:left="0"/>
              <w:jc w:val="left"/>
              <w:rPr>
                <w:sz w:val="26"/>
                <w:szCs w:val="26"/>
              </w:rPr>
            </w:pPr>
            <w:r>
              <w:rPr>
                <w:sz w:val="26"/>
                <w:szCs w:val="26"/>
              </w:rPr>
              <w:t>Friday 16</w:t>
            </w:r>
            <w:r w:rsidRPr="00097529">
              <w:rPr>
                <w:sz w:val="26"/>
                <w:szCs w:val="26"/>
                <w:vertAlign w:val="superscript"/>
              </w:rPr>
              <w:t>th</w:t>
            </w:r>
            <w:r>
              <w:rPr>
                <w:sz w:val="26"/>
                <w:szCs w:val="26"/>
              </w:rPr>
              <w:t xml:space="preserve"> January</w:t>
            </w:r>
          </w:p>
        </w:tc>
        <w:tc>
          <w:tcPr>
            <w:tcW w:w="1648" w:type="dxa"/>
          </w:tcPr>
          <w:p w14:paraId="14EAB137" w14:textId="77777777" w:rsidR="002B249D" w:rsidRDefault="002B249D" w:rsidP="00260CEB">
            <w:pPr>
              <w:widowControl w:val="0"/>
              <w:tabs>
                <w:tab w:val="left" w:pos="2835"/>
                <w:tab w:val="left" w:pos="7088"/>
              </w:tabs>
              <w:spacing w:line="264" w:lineRule="auto"/>
              <w:ind w:left="0"/>
              <w:jc w:val="left"/>
              <w:rPr>
                <w:sz w:val="26"/>
                <w:szCs w:val="26"/>
              </w:rPr>
            </w:pPr>
            <w:r>
              <w:rPr>
                <w:sz w:val="26"/>
                <w:szCs w:val="26"/>
              </w:rPr>
              <w:t xml:space="preserve">  2.00pm</w:t>
            </w:r>
          </w:p>
        </w:tc>
        <w:tc>
          <w:tcPr>
            <w:tcW w:w="3686" w:type="dxa"/>
          </w:tcPr>
          <w:p w14:paraId="0A9D5025" w14:textId="5D8FC552" w:rsidR="002B249D" w:rsidRDefault="00097529" w:rsidP="00260CEB">
            <w:pPr>
              <w:widowControl w:val="0"/>
              <w:tabs>
                <w:tab w:val="left" w:pos="1560"/>
                <w:tab w:val="left" w:pos="2835"/>
                <w:tab w:val="left" w:pos="7088"/>
              </w:tabs>
              <w:spacing w:line="264" w:lineRule="auto"/>
              <w:ind w:left="0"/>
              <w:jc w:val="left"/>
              <w:rPr>
                <w:sz w:val="26"/>
                <w:szCs w:val="26"/>
              </w:rPr>
            </w:pPr>
            <w:r>
              <w:rPr>
                <w:sz w:val="26"/>
                <w:szCs w:val="26"/>
              </w:rPr>
              <w:t>Long Covid Group</w:t>
            </w:r>
          </w:p>
        </w:tc>
        <w:tc>
          <w:tcPr>
            <w:tcW w:w="3685" w:type="dxa"/>
          </w:tcPr>
          <w:p w14:paraId="501841A7" w14:textId="77777777" w:rsidR="002B249D" w:rsidRDefault="002B249D" w:rsidP="00260CEB">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2B249D" w14:paraId="690FD1DB" w14:textId="77777777" w:rsidTr="003525CA">
        <w:tc>
          <w:tcPr>
            <w:tcW w:w="1754" w:type="dxa"/>
            <w:shd w:val="clear" w:color="auto" w:fill="D9D9D9" w:themeFill="background1" w:themeFillShade="D9"/>
          </w:tcPr>
          <w:p w14:paraId="64D3CBBC" w14:textId="77777777" w:rsidR="002B249D" w:rsidRPr="000136E3" w:rsidRDefault="002B249D" w:rsidP="00260CEB">
            <w:pPr>
              <w:widowControl w:val="0"/>
              <w:tabs>
                <w:tab w:val="left" w:pos="1560"/>
                <w:tab w:val="left" w:pos="2835"/>
                <w:tab w:val="left" w:pos="7088"/>
              </w:tabs>
              <w:spacing w:line="264" w:lineRule="auto"/>
              <w:ind w:left="0"/>
              <w:jc w:val="left"/>
              <w:rPr>
                <w:color w:val="D9D9D9" w:themeColor="background1" w:themeShade="D9"/>
                <w:sz w:val="26"/>
                <w:szCs w:val="26"/>
              </w:rPr>
            </w:pPr>
          </w:p>
        </w:tc>
        <w:tc>
          <w:tcPr>
            <w:tcW w:w="1648" w:type="dxa"/>
            <w:shd w:val="clear" w:color="auto" w:fill="D9D9D9" w:themeFill="background1" w:themeFillShade="D9"/>
          </w:tcPr>
          <w:p w14:paraId="2C3BEA4D" w14:textId="77777777" w:rsidR="002B249D" w:rsidRDefault="002B249D" w:rsidP="00260CEB">
            <w:pPr>
              <w:widowControl w:val="0"/>
              <w:tabs>
                <w:tab w:val="left" w:pos="2835"/>
                <w:tab w:val="left" w:pos="7088"/>
              </w:tabs>
              <w:spacing w:line="264" w:lineRule="auto"/>
              <w:ind w:left="0"/>
              <w:jc w:val="left"/>
              <w:rPr>
                <w:sz w:val="26"/>
                <w:szCs w:val="26"/>
              </w:rPr>
            </w:pPr>
          </w:p>
        </w:tc>
        <w:tc>
          <w:tcPr>
            <w:tcW w:w="3686" w:type="dxa"/>
            <w:shd w:val="clear" w:color="auto" w:fill="D9D9D9" w:themeFill="background1" w:themeFillShade="D9"/>
          </w:tcPr>
          <w:p w14:paraId="1198613F" w14:textId="77777777" w:rsidR="002B249D" w:rsidRDefault="002B249D" w:rsidP="00260CEB">
            <w:pPr>
              <w:widowControl w:val="0"/>
              <w:tabs>
                <w:tab w:val="left" w:pos="1560"/>
                <w:tab w:val="left" w:pos="2835"/>
                <w:tab w:val="left" w:pos="7088"/>
              </w:tabs>
              <w:spacing w:line="264" w:lineRule="auto"/>
              <w:ind w:left="0"/>
              <w:jc w:val="left"/>
              <w:rPr>
                <w:sz w:val="26"/>
                <w:szCs w:val="26"/>
              </w:rPr>
            </w:pPr>
          </w:p>
        </w:tc>
        <w:tc>
          <w:tcPr>
            <w:tcW w:w="3685" w:type="dxa"/>
            <w:shd w:val="clear" w:color="auto" w:fill="D9D9D9" w:themeFill="background1" w:themeFillShade="D9"/>
          </w:tcPr>
          <w:p w14:paraId="1DD75620" w14:textId="77777777" w:rsidR="002B249D" w:rsidRDefault="002B249D" w:rsidP="00260CEB">
            <w:pPr>
              <w:widowControl w:val="0"/>
              <w:tabs>
                <w:tab w:val="left" w:pos="1560"/>
                <w:tab w:val="left" w:pos="2835"/>
                <w:tab w:val="left" w:pos="7088"/>
              </w:tabs>
              <w:spacing w:line="264" w:lineRule="auto"/>
              <w:ind w:left="0"/>
              <w:jc w:val="left"/>
              <w:rPr>
                <w:sz w:val="26"/>
                <w:szCs w:val="26"/>
              </w:rPr>
            </w:pPr>
          </w:p>
        </w:tc>
      </w:tr>
      <w:tr w:rsidR="002B249D" w14:paraId="5BF78A91" w14:textId="77777777" w:rsidTr="003525CA">
        <w:tc>
          <w:tcPr>
            <w:tcW w:w="1754" w:type="dxa"/>
            <w:vMerge w:val="restart"/>
          </w:tcPr>
          <w:p w14:paraId="5C62CC00" w14:textId="42D4F6ED" w:rsidR="002B249D" w:rsidRPr="00170052" w:rsidRDefault="002B249D" w:rsidP="00260CEB">
            <w:pPr>
              <w:widowControl w:val="0"/>
              <w:tabs>
                <w:tab w:val="left" w:pos="1560"/>
                <w:tab w:val="left" w:pos="2835"/>
                <w:tab w:val="left" w:pos="7088"/>
              </w:tabs>
              <w:spacing w:line="264" w:lineRule="auto"/>
              <w:ind w:left="0"/>
              <w:jc w:val="left"/>
              <w:rPr>
                <w:sz w:val="26"/>
                <w:szCs w:val="26"/>
              </w:rPr>
            </w:pPr>
            <w:r>
              <w:rPr>
                <w:sz w:val="26"/>
                <w:szCs w:val="26"/>
              </w:rPr>
              <w:t>Sunday</w:t>
            </w:r>
            <w:r w:rsidR="00097529">
              <w:rPr>
                <w:sz w:val="26"/>
                <w:szCs w:val="26"/>
              </w:rPr>
              <w:t xml:space="preserve"> 18</w:t>
            </w:r>
            <w:r w:rsidR="00097529" w:rsidRPr="00097529">
              <w:rPr>
                <w:sz w:val="26"/>
                <w:szCs w:val="26"/>
                <w:vertAlign w:val="superscript"/>
              </w:rPr>
              <w:t>th</w:t>
            </w:r>
            <w:r w:rsidR="00097529">
              <w:rPr>
                <w:sz w:val="26"/>
                <w:szCs w:val="26"/>
              </w:rPr>
              <w:t xml:space="preserve"> January</w:t>
            </w:r>
          </w:p>
        </w:tc>
        <w:tc>
          <w:tcPr>
            <w:tcW w:w="1648" w:type="dxa"/>
          </w:tcPr>
          <w:p w14:paraId="55390546" w14:textId="77777777" w:rsidR="002B249D" w:rsidRDefault="002B249D" w:rsidP="00260CEB">
            <w:pPr>
              <w:widowControl w:val="0"/>
              <w:tabs>
                <w:tab w:val="left" w:pos="2835"/>
                <w:tab w:val="left" w:pos="7088"/>
              </w:tabs>
              <w:spacing w:line="264" w:lineRule="auto"/>
              <w:ind w:left="0"/>
              <w:jc w:val="left"/>
              <w:rPr>
                <w:sz w:val="26"/>
                <w:szCs w:val="26"/>
              </w:rPr>
            </w:pPr>
            <w:r>
              <w:rPr>
                <w:sz w:val="26"/>
                <w:szCs w:val="26"/>
              </w:rPr>
              <w:t xml:space="preserve">  10.15am</w:t>
            </w:r>
          </w:p>
        </w:tc>
        <w:tc>
          <w:tcPr>
            <w:tcW w:w="3686" w:type="dxa"/>
          </w:tcPr>
          <w:p w14:paraId="078C3024" w14:textId="77777777" w:rsidR="002B249D" w:rsidRDefault="002B249D" w:rsidP="00260CEB">
            <w:pPr>
              <w:widowControl w:val="0"/>
              <w:tabs>
                <w:tab w:val="left" w:pos="1560"/>
                <w:tab w:val="left" w:pos="2835"/>
                <w:tab w:val="left" w:pos="7088"/>
              </w:tabs>
              <w:spacing w:line="264" w:lineRule="auto"/>
              <w:ind w:left="0"/>
              <w:jc w:val="left"/>
              <w:rPr>
                <w:sz w:val="26"/>
                <w:szCs w:val="26"/>
              </w:rPr>
            </w:pPr>
            <w:r>
              <w:rPr>
                <w:sz w:val="26"/>
                <w:szCs w:val="26"/>
              </w:rPr>
              <w:t>Morning Prayer</w:t>
            </w:r>
          </w:p>
        </w:tc>
        <w:tc>
          <w:tcPr>
            <w:tcW w:w="3685" w:type="dxa"/>
          </w:tcPr>
          <w:p w14:paraId="281F8329" w14:textId="77777777" w:rsidR="002B249D" w:rsidRDefault="002B249D" w:rsidP="00260CEB">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2B249D" w14:paraId="31CAB2FE" w14:textId="77777777" w:rsidTr="003525CA">
        <w:tc>
          <w:tcPr>
            <w:tcW w:w="1754" w:type="dxa"/>
            <w:vMerge/>
          </w:tcPr>
          <w:p w14:paraId="428BD23D" w14:textId="77777777" w:rsidR="002B249D" w:rsidRPr="00170052" w:rsidRDefault="002B249D" w:rsidP="00260CEB">
            <w:pPr>
              <w:widowControl w:val="0"/>
              <w:tabs>
                <w:tab w:val="left" w:pos="1560"/>
                <w:tab w:val="left" w:pos="2835"/>
                <w:tab w:val="left" w:pos="7088"/>
              </w:tabs>
              <w:spacing w:line="264" w:lineRule="auto"/>
              <w:ind w:left="0"/>
              <w:jc w:val="left"/>
              <w:rPr>
                <w:sz w:val="26"/>
                <w:szCs w:val="26"/>
              </w:rPr>
            </w:pPr>
          </w:p>
        </w:tc>
        <w:tc>
          <w:tcPr>
            <w:tcW w:w="1648" w:type="dxa"/>
          </w:tcPr>
          <w:p w14:paraId="090D47C7" w14:textId="77777777" w:rsidR="002B249D" w:rsidRDefault="002B249D" w:rsidP="00260CEB">
            <w:pPr>
              <w:widowControl w:val="0"/>
              <w:tabs>
                <w:tab w:val="left" w:pos="2835"/>
                <w:tab w:val="left" w:pos="7088"/>
              </w:tabs>
              <w:spacing w:line="264" w:lineRule="auto"/>
              <w:ind w:left="0"/>
              <w:jc w:val="left"/>
              <w:rPr>
                <w:sz w:val="26"/>
                <w:szCs w:val="26"/>
              </w:rPr>
            </w:pPr>
            <w:r>
              <w:rPr>
                <w:sz w:val="26"/>
                <w:szCs w:val="26"/>
              </w:rPr>
              <w:t xml:space="preserve">  10.40am</w:t>
            </w:r>
          </w:p>
        </w:tc>
        <w:tc>
          <w:tcPr>
            <w:tcW w:w="3686" w:type="dxa"/>
          </w:tcPr>
          <w:p w14:paraId="5D875A0F" w14:textId="77777777" w:rsidR="002B249D" w:rsidRDefault="002B249D" w:rsidP="00260CEB">
            <w:pPr>
              <w:widowControl w:val="0"/>
              <w:tabs>
                <w:tab w:val="left" w:pos="1560"/>
                <w:tab w:val="left" w:pos="2835"/>
                <w:tab w:val="left" w:pos="7088"/>
              </w:tabs>
              <w:spacing w:line="264" w:lineRule="auto"/>
              <w:ind w:left="0"/>
              <w:jc w:val="left"/>
              <w:rPr>
                <w:sz w:val="26"/>
                <w:szCs w:val="26"/>
              </w:rPr>
            </w:pPr>
            <w:r>
              <w:rPr>
                <w:sz w:val="26"/>
                <w:szCs w:val="26"/>
              </w:rPr>
              <w:t>Morning Prayer</w:t>
            </w:r>
          </w:p>
        </w:tc>
        <w:tc>
          <w:tcPr>
            <w:tcW w:w="3685" w:type="dxa"/>
          </w:tcPr>
          <w:p w14:paraId="2C96D734" w14:textId="77777777" w:rsidR="002B249D" w:rsidRDefault="002B249D" w:rsidP="00260CEB">
            <w:pPr>
              <w:widowControl w:val="0"/>
              <w:tabs>
                <w:tab w:val="left" w:pos="1560"/>
                <w:tab w:val="left" w:pos="2835"/>
                <w:tab w:val="left" w:pos="7088"/>
              </w:tabs>
              <w:spacing w:line="264" w:lineRule="auto"/>
              <w:ind w:left="0"/>
              <w:jc w:val="left"/>
              <w:rPr>
                <w:sz w:val="26"/>
                <w:szCs w:val="26"/>
              </w:rPr>
            </w:pPr>
            <w:r>
              <w:rPr>
                <w:sz w:val="26"/>
                <w:szCs w:val="26"/>
              </w:rPr>
              <w:t>Slamannan Ministry Centre</w:t>
            </w:r>
          </w:p>
        </w:tc>
      </w:tr>
      <w:tr w:rsidR="002B249D" w14:paraId="130E5B09" w14:textId="77777777" w:rsidTr="003525CA">
        <w:tc>
          <w:tcPr>
            <w:tcW w:w="1754" w:type="dxa"/>
            <w:vMerge/>
          </w:tcPr>
          <w:p w14:paraId="48419097" w14:textId="77777777" w:rsidR="002B249D" w:rsidRPr="00170052" w:rsidRDefault="002B249D" w:rsidP="00260CEB">
            <w:pPr>
              <w:widowControl w:val="0"/>
              <w:tabs>
                <w:tab w:val="left" w:pos="1560"/>
                <w:tab w:val="left" w:pos="2835"/>
                <w:tab w:val="left" w:pos="7088"/>
              </w:tabs>
              <w:spacing w:line="264" w:lineRule="auto"/>
              <w:ind w:left="0"/>
              <w:jc w:val="left"/>
              <w:rPr>
                <w:sz w:val="26"/>
                <w:szCs w:val="26"/>
              </w:rPr>
            </w:pPr>
          </w:p>
        </w:tc>
        <w:tc>
          <w:tcPr>
            <w:tcW w:w="1648" w:type="dxa"/>
          </w:tcPr>
          <w:p w14:paraId="1654D44A" w14:textId="77777777" w:rsidR="002B249D" w:rsidRDefault="002B249D" w:rsidP="00260CEB">
            <w:pPr>
              <w:widowControl w:val="0"/>
              <w:tabs>
                <w:tab w:val="left" w:pos="2835"/>
                <w:tab w:val="left" w:pos="7088"/>
              </w:tabs>
              <w:spacing w:line="264" w:lineRule="auto"/>
              <w:ind w:left="0"/>
              <w:jc w:val="left"/>
              <w:rPr>
                <w:sz w:val="26"/>
                <w:szCs w:val="26"/>
              </w:rPr>
            </w:pPr>
            <w:r>
              <w:rPr>
                <w:sz w:val="26"/>
                <w:szCs w:val="26"/>
              </w:rPr>
              <w:t xml:space="preserve">  11.00am</w:t>
            </w:r>
          </w:p>
        </w:tc>
        <w:tc>
          <w:tcPr>
            <w:tcW w:w="3686" w:type="dxa"/>
          </w:tcPr>
          <w:p w14:paraId="4F60CFC8" w14:textId="57B383F6" w:rsidR="002B249D" w:rsidRDefault="002B249D" w:rsidP="00260CEB">
            <w:pPr>
              <w:widowControl w:val="0"/>
              <w:tabs>
                <w:tab w:val="left" w:pos="1560"/>
                <w:tab w:val="left" w:pos="2835"/>
                <w:tab w:val="left" w:pos="7088"/>
              </w:tabs>
              <w:spacing w:line="264" w:lineRule="auto"/>
              <w:ind w:left="0"/>
              <w:jc w:val="left"/>
              <w:rPr>
                <w:sz w:val="26"/>
                <w:szCs w:val="26"/>
              </w:rPr>
            </w:pPr>
            <w:r>
              <w:rPr>
                <w:sz w:val="26"/>
                <w:szCs w:val="26"/>
              </w:rPr>
              <w:t>Morning Service</w:t>
            </w:r>
            <w:r w:rsidR="00097529">
              <w:rPr>
                <w:sz w:val="26"/>
                <w:szCs w:val="26"/>
              </w:rPr>
              <w:t xml:space="preserve"> Live Streamed</w:t>
            </w:r>
          </w:p>
        </w:tc>
        <w:tc>
          <w:tcPr>
            <w:tcW w:w="3685" w:type="dxa"/>
          </w:tcPr>
          <w:p w14:paraId="50100EA3" w14:textId="69FB3161" w:rsidR="002B249D" w:rsidRDefault="00097529" w:rsidP="00260CEB">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097529" w14:paraId="4015749F" w14:textId="77777777" w:rsidTr="003525CA">
        <w:tc>
          <w:tcPr>
            <w:tcW w:w="1754" w:type="dxa"/>
            <w:vMerge/>
          </w:tcPr>
          <w:p w14:paraId="3DAB4D19" w14:textId="77777777" w:rsidR="00097529" w:rsidRPr="00170052" w:rsidRDefault="00097529" w:rsidP="00260CEB">
            <w:pPr>
              <w:widowControl w:val="0"/>
              <w:tabs>
                <w:tab w:val="left" w:pos="1560"/>
                <w:tab w:val="left" w:pos="2835"/>
                <w:tab w:val="left" w:pos="7088"/>
              </w:tabs>
              <w:spacing w:line="264" w:lineRule="auto"/>
              <w:ind w:left="0"/>
              <w:jc w:val="left"/>
              <w:rPr>
                <w:sz w:val="26"/>
                <w:szCs w:val="26"/>
              </w:rPr>
            </w:pPr>
          </w:p>
        </w:tc>
        <w:tc>
          <w:tcPr>
            <w:tcW w:w="1648" w:type="dxa"/>
          </w:tcPr>
          <w:p w14:paraId="6FB98003" w14:textId="41820E3E" w:rsidR="00097529" w:rsidRDefault="00097529" w:rsidP="00260CEB">
            <w:pPr>
              <w:widowControl w:val="0"/>
              <w:tabs>
                <w:tab w:val="left" w:pos="2835"/>
                <w:tab w:val="left" w:pos="7088"/>
              </w:tabs>
              <w:spacing w:line="264" w:lineRule="auto"/>
              <w:ind w:left="0"/>
              <w:jc w:val="left"/>
              <w:rPr>
                <w:sz w:val="26"/>
                <w:szCs w:val="26"/>
              </w:rPr>
            </w:pPr>
            <w:r>
              <w:rPr>
                <w:sz w:val="26"/>
                <w:szCs w:val="26"/>
              </w:rPr>
              <w:t xml:space="preserve">  11.00am</w:t>
            </w:r>
          </w:p>
        </w:tc>
        <w:tc>
          <w:tcPr>
            <w:tcW w:w="3686" w:type="dxa"/>
          </w:tcPr>
          <w:p w14:paraId="3A70DB51" w14:textId="712B17CC" w:rsidR="00097529" w:rsidRDefault="00097529" w:rsidP="00260CEB">
            <w:pPr>
              <w:widowControl w:val="0"/>
              <w:tabs>
                <w:tab w:val="left" w:pos="1560"/>
                <w:tab w:val="left" w:pos="2835"/>
                <w:tab w:val="left" w:pos="7088"/>
              </w:tabs>
              <w:spacing w:line="264" w:lineRule="auto"/>
              <w:ind w:left="0"/>
              <w:jc w:val="left"/>
              <w:rPr>
                <w:sz w:val="26"/>
                <w:szCs w:val="26"/>
              </w:rPr>
            </w:pPr>
            <w:r>
              <w:rPr>
                <w:sz w:val="26"/>
                <w:szCs w:val="26"/>
              </w:rPr>
              <w:t>Youth Church</w:t>
            </w:r>
          </w:p>
        </w:tc>
        <w:tc>
          <w:tcPr>
            <w:tcW w:w="3685" w:type="dxa"/>
          </w:tcPr>
          <w:p w14:paraId="169A7F61" w14:textId="020854AC" w:rsidR="00097529" w:rsidRDefault="00097529" w:rsidP="00260CEB">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097529" w14:paraId="64878AE8" w14:textId="77777777" w:rsidTr="003525CA">
        <w:tc>
          <w:tcPr>
            <w:tcW w:w="1754" w:type="dxa"/>
            <w:vMerge/>
          </w:tcPr>
          <w:p w14:paraId="4990DB5C" w14:textId="77777777" w:rsidR="00097529" w:rsidRPr="00170052" w:rsidRDefault="00097529" w:rsidP="00260CEB">
            <w:pPr>
              <w:widowControl w:val="0"/>
              <w:tabs>
                <w:tab w:val="left" w:pos="1560"/>
                <w:tab w:val="left" w:pos="2835"/>
                <w:tab w:val="left" w:pos="7088"/>
              </w:tabs>
              <w:spacing w:line="264" w:lineRule="auto"/>
              <w:ind w:left="0"/>
              <w:jc w:val="left"/>
              <w:rPr>
                <w:sz w:val="26"/>
                <w:szCs w:val="26"/>
              </w:rPr>
            </w:pPr>
          </w:p>
        </w:tc>
        <w:tc>
          <w:tcPr>
            <w:tcW w:w="1648" w:type="dxa"/>
          </w:tcPr>
          <w:p w14:paraId="553C4285" w14:textId="44699A21" w:rsidR="00097529" w:rsidRDefault="00097529" w:rsidP="00260CEB">
            <w:pPr>
              <w:widowControl w:val="0"/>
              <w:tabs>
                <w:tab w:val="left" w:pos="2835"/>
                <w:tab w:val="left" w:pos="7088"/>
              </w:tabs>
              <w:spacing w:line="264" w:lineRule="auto"/>
              <w:ind w:left="0"/>
              <w:jc w:val="left"/>
              <w:rPr>
                <w:sz w:val="26"/>
                <w:szCs w:val="26"/>
              </w:rPr>
            </w:pPr>
            <w:r>
              <w:rPr>
                <w:sz w:val="26"/>
                <w:szCs w:val="26"/>
              </w:rPr>
              <w:t xml:space="preserve">  11.00am</w:t>
            </w:r>
          </w:p>
        </w:tc>
        <w:tc>
          <w:tcPr>
            <w:tcW w:w="3686" w:type="dxa"/>
          </w:tcPr>
          <w:p w14:paraId="03D0C9F4" w14:textId="6A0FCC86" w:rsidR="00097529" w:rsidRDefault="00097529" w:rsidP="00260CEB">
            <w:pPr>
              <w:widowControl w:val="0"/>
              <w:tabs>
                <w:tab w:val="left" w:pos="1560"/>
                <w:tab w:val="left" w:pos="2835"/>
                <w:tab w:val="left" w:pos="7088"/>
              </w:tabs>
              <w:spacing w:line="264" w:lineRule="auto"/>
              <w:ind w:left="0"/>
              <w:jc w:val="left"/>
              <w:rPr>
                <w:sz w:val="26"/>
                <w:szCs w:val="26"/>
              </w:rPr>
            </w:pPr>
            <w:r>
              <w:rPr>
                <w:sz w:val="26"/>
                <w:szCs w:val="26"/>
              </w:rPr>
              <w:t>Morning Service</w:t>
            </w:r>
          </w:p>
        </w:tc>
        <w:tc>
          <w:tcPr>
            <w:tcW w:w="3685" w:type="dxa"/>
          </w:tcPr>
          <w:p w14:paraId="7BE03CC0" w14:textId="7CDA63BE" w:rsidR="00097529" w:rsidRDefault="00097529" w:rsidP="00260CEB">
            <w:pPr>
              <w:widowControl w:val="0"/>
              <w:tabs>
                <w:tab w:val="left" w:pos="1560"/>
                <w:tab w:val="left" w:pos="2835"/>
                <w:tab w:val="left" w:pos="7088"/>
              </w:tabs>
              <w:spacing w:line="264" w:lineRule="auto"/>
              <w:ind w:left="0"/>
              <w:jc w:val="left"/>
              <w:rPr>
                <w:sz w:val="26"/>
                <w:szCs w:val="26"/>
              </w:rPr>
            </w:pPr>
            <w:r>
              <w:rPr>
                <w:sz w:val="26"/>
                <w:szCs w:val="26"/>
              </w:rPr>
              <w:t>Slamannan Ministry Centre</w:t>
            </w:r>
          </w:p>
        </w:tc>
      </w:tr>
      <w:tr w:rsidR="00097529" w14:paraId="3E0666D6" w14:textId="77777777" w:rsidTr="003525CA">
        <w:tc>
          <w:tcPr>
            <w:tcW w:w="1754" w:type="dxa"/>
            <w:vMerge/>
          </w:tcPr>
          <w:p w14:paraId="55141742" w14:textId="77777777" w:rsidR="00097529" w:rsidRPr="00170052" w:rsidRDefault="00097529" w:rsidP="00260CEB">
            <w:pPr>
              <w:widowControl w:val="0"/>
              <w:tabs>
                <w:tab w:val="left" w:pos="1560"/>
                <w:tab w:val="left" w:pos="2835"/>
                <w:tab w:val="left" w:pos="7088"/>
              </w:tabs>
              <w:spacing w:line="264" w:lineRule="auto"/>
              <w:ind w:left="0"/>
              <w:jc w:val="left"/>
              <w:rPr>
                <w:sz w:val="26"/>
                <w:szCs w:val="26"/>
              </w:rPr>
            </w:pPr>
          </w:p>
        </w:tc>
        <w:tc>
          <w:tcPr>
            <w:tcW w:w="1648" w:type="dxa"/>
          </w:tcPr>
          <w:p w14:paraId="7ECD1597" w14:textId="6D8187E1" w:rsidR="00097529" w:rsidRDefault="00097529" w:rsidP="00260CEB">
            <w:pPr>
              <w:widowControl w:val="0"/>
              <w:tabs>
                <w:tab w:val="left" w:pos="2835"/>
                <w:tab w:val="left" w:pos="7088"/>
              </w:tabs>
              <w:spacing w:line="264" w:lineRule="auto"/>
              <w:ind w:left="0"/>
              <w:jc w:val="left"/>
              <w:rPr>
                <w:sz w:val="26"/>
                <w:szCs w:val="26"/>
              </w:rPr>
            </w:pPr>
            <w:r>
              <w:rPr>
                <w:sz w:val="26"/>
                <w:szCs w:val="26"/>
              </w:rPr>
              <w:t xml:space="preserve">    7.00pm</w:t>
            </w:r>
          </w:p>
        </w:tc>
        <w:tc>
          <w:tcPr>
            <w:tcW w:w="3686" w:type="dxa"/>
          </w:tcPr>
          <w:p w14:paraId="1CC24129" w14:textId="2FD0F675" w:rsidR="00097529" w:rsidRDefault="00097529" w:rsidP="00260CEB">
            <w:pPr>
              <w:widowControl w:val="0"/>
              <w:tabs>
                <w:tab w:val="left" w:pos="1560"/>
                <w:tab w:val="left" w:pos="2835"/>
                <w:tab w:val="left" w:pos="7088"/>
              </w:tabs>
              <w:spacing w:line="264" w:lineRule="auto"/>
              <w:ind w:left="0"/>
              <w:jc w:val="left"/>
              <w:rPr>
                <w:sz w:val="26"/>
                <w:szCs w:val="26"/>
              </w:rPr>
            </w:pPr>
            <w:r>
              <w:rPr>
                <w:sz w:val="26"/>
                <w:szCs w:val="26"/>
              </w:rPr>
              <w:t>Ian Lawson Fellowship Group</w:t>
            </w:r>
          </w:p>
        </w:tc>
        <w:tc>
          <w:tcPr>
            <w:tcW w:w="3685" w:type="dxa"/>
          </w:tcPr>
          <w:p w14:paraId="634A8CBF" w14:textId="512BADD8" w:rsidR="00097529" w:rsidRDefault="00097529" w:rsidP="00260CEB">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2B249D" w14:paraId="27348435" w14:textId="77777777" w:rsidTr="003525CA">
        <w:tc>
          <w:tcPr>
            <w:tcW w:w="1754" w:type="dxa"/>
            <w:vMerge/>
          </w:tcPr>
          <w:p w14:paraId="28C71740" w14:textId="77777777" w:rsidR="002B249D" w:rsidRPr="00170052" w:rsidRDefault="002B249D" w:rsidP="00260CEB">
            <w:pPr>
              <w:widowControl w:val="0"/>
              <w:tabs>
                <w:tab w:val="left" w:pos="1560"/>
                <w:tab w:val="left" w:pos="2835"/>
                <w:tab w:val="left" w:pos="7088"/>
              </w:tabs>
              <w:spacing w:line="264" w:lineRule="auto"/>
              <w:ind w:left="0"/>
              <w:jc w:val="left"/>
              <w:rPr>
                <w:sz w:val="26"/>
                <w:szCs w:val="26"/>
              </w:rPr>
            </w:pPr>
          </w:p>
        </w:tc>
        <w:tc>
          <w:tcPr>
            <w:tcW w:w="1648" w:type="dxa"/>
          </w:tcPr>
          <w:p w14:paraId="78D3C7D1" w14:textId="45C95B11" w:rsidR="002B249D" w:rsidRDefault="002B249D" w:rsidP="00260CEB">
            <w:pPr>
              <w:widowControl w:val="0"/>
              <w:tabs>
                <w:tab w:val="left" w:pos="2835"/>
                <w:tab w:val="left" w:pos="7088"/>
              </w:tabs>
              <w:spacing w:line="264" w:lineRule="auto"/>
              <w:ind w:left="0"/>
              <w:jc w:val="left"/>
              <w:rPr>
                <w:sz w:val="26"/>
                <w:szCs w:val="26"/>
              </w:rPr>
            </w:pPr>
            <w:r>
              <w:rPr>
                <w:sz w:val="26"/>
                <w:szCs w:val="26"/>
              </w:rPr>
              <w:t xml:space="preserve">  </w:t>
            </w:r>
            <w:r w:rsidR="00097529">
              <w:rPr>
                <w:sz w:val="26"/>
                <w:szCs w:val="26"/>
              </w:rPr>
              <w:t xml:space="preserve">  7.15pm</w:t>
            </w:r>
          </w:p>
        </w:tc>
        <w:tc>
          <w:tcPr>
            <w:tcW w:w="3686" w:type="dxa"/>
          </w:tcPr>
          <w:p w14:paraId="3C48323D" w14:textId="5C8B763C" w:rsidR="002B249D" w:rsidRDefault="003525CA" w:rsidP="00260CEB">
            <w:pPr>
              <w:widowControl w:val="0"/>
              <w:tabs>
                <w:tab w:val="left" w:pos="1560"/>
                <w:tab w:val="left" w:pos="2835"/>
                <w:tab w:val="left" w:pos="7088"/>
              </w:tabs>
              <w:spacing w:line="264" w:lineRule="auto"/>
              <w:ind w:left="0"/>
              <w:jc w:val="left"/>
              <w:rPr>
                <w:sz w:val="26"/>
                <w:szCs w:val="26"/>
              </w:rPr>
            </w:pPr>
            <w:r>
              <w:rPr>
                <w:sz w:val="26"/>
                <w:szCs w:val="26"/>
              </w:rPr>
              <w:t>Youth</w:t>
            </w:r>
            <w:r w:rsidR="00097529">
              <w:rPr>
                <w:sz w:val="26"/>
                <w:szCs w:val="26"/>
              </w:rPr>
              <w:t xml:space="preserve"> Fellowship</w:t>
            </w:r>
          </w:p>
        </w:tc>
        <w:tc>
          <w:tcPr>
            <w:tcW w:w="3685" w:type="dxa"/>
          </w:tcPr>
          <w:p w14:paraId="38BC3470" w14:textId="77777777" w:rsidR="002B249D" w:rsidRDefault="002B249D" w:rsidP="00260CEB">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bl>
    <w:p w14:paraId="18C604F6" w14:textId="29F9C18A" w:rsidR="003A0C4A" w:rsidRDefault="003A0C4A" w:rsidP="00257BFD">
      <w:pPr>
        <w:shd w:val="clear" w:color="auto" w:fill="FFFFFF"/>
        <w:ind w:left="0"/>
        <w:jc w:val="left"/>
        <w:rPr>
          <w:b/>
          <w:bCs/>
          <w:sz w:val="28"/>
          <w:szCs w:val="28"/>
        </w:rPr>
      </w:pPr>
    </w:p>
    <w:p w14:paraId="446EF870" w14:textId="77777777" w:rsidR="00E04345" w:rsidRDefault="00E04345" w:rsidP="00257BFD">
      <w:pPr>
        <w:shd w:val="clear" w:color="auto" w:fill="FFFFFF"/>
        <w:ind w:left="0"/>
        <w:jc w:val="left"/>
        <w:rPr>
          <w:b/>
          <w:bCs/>
          <w:sz w:val="28"/>
          <w:szCs w:val="28"/>
        </w:rPr>
      </w:pPr>
    </w:p>
    <w:p w14:paraId="08E7D8B7" w14:textId="77777777" w:rsidR="00E04345" w:rsidRDefault="00E04345" w:rsidP="00257BFD">
      <w:pPr>
        <w:shd w:val="clear" w:color="auto" w:fill="FFFFFF"/>
        <w:ind w:left="0"/>
        <w:jc w:val="left"/>
        <w:rPr>
          <w:b/>
          <w:bCs/>
          <w:sz w:val="28"/>
          <w:szCs w:val="28"/>
        </w:rPr>
      </w:pPr>
    </w:p>
    <w:p w14:paraId="3B783F5A" w14:textId="77777777" w:rsidR="00E04345" w:rsidRDefault="00E04345" w:rsidP="00257BFD">
      <w:pPr>
        <w:shd w:val="clear" w:color="auto" w:fill="FFFFFF"/>
        <w:ind w:left="0"/>
        <w:jc w:val="left"/>
        <w:rPr>
          <w:b/>
          <w:bCs/>
          <w:sz w:val="28"/>
          <w:szCs w:val="28"/>
        </w:rPr>
      </w:pPr>
    </w:p>
    <w:p w14:paraId="2FC9E889" w14:textId="77777777" w:rsidR="009E0BFC" w:rsidRDefault="009E0BFC" w:rsidP="00257BFD">
      <w:pPr>
        <w:shd w:val="clear" w:color="auto" w:fill="FFFFFF"/>
        <w:ind w:left="0"/>
        <w:jc w:val="left"/>
        <w:rPr>
          <w:b/>
          <w:bCs/>
          <w:sz w:val="28"/>
          <w:szCs w:val="28"/>
        </w:rPr>
      </w:pPr>
    </w:p>
    <w:p w14:paraId="4C8E8F61" w14:textId="77777777" w:rsidR="003B5A0D" w:rsidRDefault="003B5A0D">
      <w:pPr>
        <w:rPr>
          <w:b/>
          <w:bCs/>
          <w:sz w:val="28"/>
          <w:szCs w:val="28"/>
        </w:rPr>
      </w:pPr>
      <w:r>
        <w:rPr>
          <w:b/>
          <w:bCs/>
          <w:sz w:val="28"/>
          <w:szCs w:val="28"/>
        </w:rPr>
        <w:br w:type="page"/>
      </w:r>
    </w:p>
    <w:p w14:paraId="37A0967D" w14:textId="608AEC0D" w:rsidR="009E0BFC" w:rsidRDefault="009E0BFC" w:rsidP="009E0BFC">
      <w:pPr>
        <w:ind w:left="0"/>
        <w:rPr>
          <w:b/>
          <w:bCs/>
          <w:sz w:val="28"/>
          <w:szCs w:val="28"/>
        </w:rPr>
      </w:pPr>
      <w:r>
        <w:rPr>
          <w:b/>
          <w:bCs/>
          <w:sz w:val="28"/>
          <w:szCs w:val="28"/>
        </w:rPr>
        <w:lastRenderedPageBreak/>
        <w:t xml:space="preserve">The </w:t>
      </w:r>
      <w:r w:rsidRPr="00170052">
        <w:rPr>
          <w:b/>
          <w:bCs/>
          <w:sz w:val="28"/>
          <w:szCs w:val="28"/>
        </w:rPr>
        <w:t xml:space="preserve">Week Ahead at Upper Braes Parish Church </w:t>
      </w:r>
    </w:p>
    <w:p w14:paraId="26BA0EC1" w14:textId="77777777" w:rsidR="009E0BFC" w:rsidRDefault="009E0BFC" w:rsidP="009E0BFC">
      <w:pPr>
        <w:ind w:left="0"/>
        <w:rPr>
          <w:b/>
          <w:bCs/>
          <w:sz w:val="28"/>
          <w:szCs w:val="28"/>
        </w:rPr>
      </w:pPr>
    </w:p>
    <w:tbl>
      <w:tblPr>
        <w:tblStyle w:val="TableGrid"/>
        <w:tblW w:w="10773" w:type="dxa"/>
        <w:tblInd w:w="-5" w:type="dxa"/>
        <w:tblLook w:val="04A0" w:firstRow="1" w:lastRow="0" w:firstColumn="1" w:lastColumn="0" w:noHBand="0" w:noVBand="1"/>
      </w:tblPr>
      <w:tblGrid>
        <w:gridCol w:w="1754"/>
        <w:gridCol w:w="1465"/>
        <w:gridCol w:w="3727"/>
        <w:gridCol w:w="3827"/>
      </w:tblGrid>
      <w:tr w:rsidR="009E0BFC" w14:paraId="4B05E03A" w14:textId="77777777" w:rsidTr="003B5A0D">
        <w:tc>
          <w:tcPr>
            <w:tcW w:w="1754" w:type="dxa"/>
            <w:vMerge w:val="restart"/>
          </w:tcPr>
          <w:p w14:paraId="4AD4D7AE"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TODAY</w:t>
            </w:r>
          </w:p>
          <w:p w14:paraId="626318AF" w14:textId="77777777" w:rsidR="009E0BFC" w:rsidRPr="00170052" w:rsidRDefault="009E0BFC" w:rsidP="00BA4807">
            <w:pPr>
              <w:widowControl w:val="0"/>
              <w:tabs>
                <w:tab w:val="left" w:pos="1560"/>
                <w:tab w:val="left" w:pos="2835"/>
                <w:tab w:val="left" w:pos="7088"/>
              </w:tabs>
              <w:spacing w:line="264" w:lineRule="auto"/>
              <w:ind w:left="0"/>
              <w:jc w:val="left"/>
              <w:rPr>
                <w:sz w:val="26"/>
                <w:szCs w:val="26"/>
              </w:rPr>
            </w:pPr>
            <w:r>
              <w:rPr>
                <w:sz w:val="26"/>
                <w:szCs w:val="26"/>
              </w:rPr>
              <w:t>Sunday 11</w:t>
            </w:r>
            <w:r w:rsidRPr="008B2D10">
              <w:rPr>
                <w:sz w:val="26"/>
                <w:szCs w:val="26"/>
                <w:vertAlign w:val="superscript"/>
              </w:rPr>
              <w:t>th</w:t>
            </w:r>
            <w:r>
              <w:rPr>
                <w:sz w:val="26"/>
                <w:szCs w:val="26"/>
              </w:rPr>
              <w:t xml:space="preserve"> January</w:t>
            </w:r>
          </w:p>
        </w:tc>
        <w:tc>
          <w:tcPr>
            <w:tcW w:w="1465" w:type="dxa"/>
          </w:tcPr>
          <w:p w14:paraId="0EB6CFB0" w14:textId="77777777" w:rsidR="009E0BFC" w:rsidRDefault="009E0BFC" w:rsidP="00BA4807">
            <w:pPr>
              <w:widowControl w:val="0"/>
              <w:tabs>
                <w:tab w:val="left" w:pos="2835"/>
                <w:tab w:val="left" w:pos="7088"/>
              </w:tabs>
              <w:spacing w:line="264" w:lineRule="auto"/>
              <w:ind w:left="0"/>
              <w:jc w:val="left"/>
              <w:rPr>
                <w:sz w:val="26"/>
                <w:szCs w:val="26"/>
              </w:rPr>
            </w:pPr>
            <w:r>
              <w:rPr>
                <w:sz w:val="26"/>
                <w:szCs w:val="26"/>
              </w:rPr>
              <w:t xml:space="preserve"> 10.15am</w:t>
            </w:r>
          </w:p>
        </w:tc>
        <w:tc>
          <w:tcPr>
            <w:tcW w:w="3727" w:type="dxa"/>
          </w:tcPr>
          <w:p w14:paraId="164A4BD0"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Morning Prayer</w:t>
            </w:r>
          </w:p>
        </w:tc>
        <w:tc>
          <w:tcPr>
            <w:tcW w:w="3827" w:type="dxa"/>
          </w:tcPr>
          <w:p w14:paraId="3B4B18DE"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9E0BFC" w14:paraId="652B4C90" w14:textId="77777777" w:rsidTr="003B5A0D">
        <w:tc>
          <w:tcPr>
            <w:tcW w:w="1754" w:type="dxa"/>
            <w:vMerge/>
          </w:tcPr>
          <w:p w14:paraId="3B77FA45" w14:textId="77777777" w:rsidR="009E0BFC" w:rsidRDefault="009E0BFC" w:rsidP="00BA4807">
            <w:pPr>
              <w:widowControl w:val="0"/>
              <w:tabs>
                <w:tab w:val="left" w:pos="1560"/>
                <w:tab w:val="left" w:pos="2835"/>
                <w:tab w:val="left" w:pos="7088"/>
              </w:tabs>
              <w:spacing w:line="264" w:lineRule="auto"/>
              <w:ind w:left="0"/>
              <w:jc w:val="left"/>
              <w:rPr>
                <w:sz w:val="26"/>
                <w:szCs w:val="26"/>
              </w:rPr>
            </w:pPr>
          </w:p>
        </w:tc>
        <w:tc>
          <w:tcPr>
            <w:tcW w:w="1465" w:type="dxa"/>
          </w:tcPr>
          <w:p w14:paraId="04C903CF" w14:textId="77777777" w:rsidR="009E0BFC" w:rsidRDefault="009E0BFC" w:rsidP="00BA4807">
            <w:pPr>
              <w:widowControl w:val="0"/>
              <w:tabs>
                <w:tab w:val="left" w:pos="2835"/>
                <w:tab w:val="left" w:pos="7088"/>
              </w:tabs>
              <w:spacing w:line="264" w:lineRule="auto"/>
              <w:ind w:left="0"/>
              <w:jc w:val="left"/>
              <w:rPr>
                <w:sz w:val="26"/>
                <w:szCs w:val="26"/>
              </w:rPr>
            </w:pPr>
            <w:r>
              <w:rPr>
                <w:sz w:val="26"/>
                <w:szCs w:val="26"/>
              </w:rPr>
              <w:t xml:space="preserve"> 10.40am</w:t>
            </w:r>
          </w:p>
        </w:tc>
        <w:tc>
          <w:tcPr>
            <w:tcW w:w="3727" w:type="dxa"/>
          </w:tcPr>
          <w:p w14:paraId="2EA3CE67"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Morning Prayer</w:t>
            </w:r>
          </w:p>
        </w:tc>
        <w:tc>
          <w:tcPr>
            <w:tcW w:w="3827" w:type="dxa"/>
          </w:tcPr>
          <w:p w14:paraId="5D3213B7"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Slamannan Ministry Centre</w:t>
            </w:r>
          </w:p>
        </w:tc>
      </w:tr>
      <w:tr w:rsidR="009E0BFC" w14:paraId="49EC1DE7" w14:textId="77777777" w:rsidTr="003B5A0D">
        <w:tc>
          <w:tcPr>
            <w:tcW w:w="1754" w:type="dxa"/>
            <w:vMerge/>
          </w:tcPr>
          <w:p w14:paraId="49251E88" w14:textId="77777777" w:rsidR="009E0BFC" w:rsidRDefault="009E0BFC" w:rsidP="00BA4807">
            <w:pPr>
              <w:widowControl w:val="0"/>
              <w:tabs>
                <w:tab w:val="left" w:pos="1560"/>
                <w:tab w:val="left" w:pos="2835"/>
                <w:tab w:val="left" w:pos="7088"/>
              </w:tabs>
              <w:spacing w:line="264" w:lineRule="auto"/>
              <w:ind w:left="0"/>
              <w:jc w:val="left"/>
              <w:rPr>
                <w:sz w:val="26"/>
                <w:szCs w:val="26"/>
              </w:rPr>
            </w:pPr>
          </w:p>
        </w:tc>
        <w:tc>
          <w:tcPr>
            <w:tcW w:w="1465" w:type="dxa"/>
          </w:tcPr>
          <w:p w14:paraId="301128AA" w14:textId="77777777" w:rsidR="009E0BFC" w:rsidRDefault="009E0BFC" w:rsidP="00BA4807">
            <w:pPr>
              <w:widowControl w:val="0"/>
              <w:tabs>
                <w:tab w:val="left" w:pos="2835"/>
                <w:tab w:val="left" w:pos="7088"/>
              </w:tabs>
              <w:spacing w:line="264" w:lineRule="auto"/>
              <w:ind w:left="0"/>
              <w:jc w:val="left"/>
              <w:rPr>
                <w:sz w:val="26"/>
                <w:szCs w:val="26"/>
              </w:rPr>
            </w:pPr>
            <w:r>
              <w:rPr>
                <w:sz w:val="26"/>
                <w:szCs w:val="26"/>
              </w:rPr>
              <w:t xml:space="preserve"> 11.00am</w:t>
            </w:r>
          </w:p>
        </w:tc>
        <w:tc>
          <w:tcPr>
            <w:tcW w:w="3727" w:type="dxa"/>
          </w:tcPr>
          <w:p w14:paraId="1D51D2C2"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Morning Service Live Streamed</w:t>
            </w:r>
          </w:p>
        </w:tc>
        <w:tc>
          <w:tcPr>
            <w:tcW w:w="3827" w:type="dxa"/>
          </w:tcPr>
          <w:p w14:paraId="670F1D83"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9E0BFC" w14:paraId="3C23CF51" w14:textId="77777777" w:rsidTr="003B5A0D">
        <w:tc>
          <w:tcPr>
            <w:tcW w:w="1754" w:type="dxa"/>
            <w:vMerge/>
          </w:tcPr>
          <w:p w14:paraId="024415AB" w14:textId="77777777" w:rsidR="009E0BFC" w:rsidRDefault="009E0BFC" w:rsidP="00BA4807">
            <w:pPr>
              <w:widowControl w:val="0"/>
              <w:tabs>
                <w:tab w:val="left" w:pos="1560"/>
                <w:tab w:val="left" w:pos="2835"/>
                <w:tab w:val="left" w:pos="7088"/>
              </w:tabs>
              <w:spacing w:line="264" w:lineRule="auto"/>
              <w:ind w:left="0"/>
              <w:jc w:val="left"/>
              <w:rPr>
                <w:sz w:val="26"/>
                <w:szCs w:val="26"/>
              </w:rPr>
            </w:pPr>
          </w:p>
        </w:tc>
        <w:tc>
          <w:tcPr>
            <w:tcW w:w="1465" w:type="dxa"/>
          </w:tcPr>
          <w:p w14:paraId="08FFE012" w14:textId="77777777" w:rsidR="009E0BFC" w:rsidRDefault="009E0BFC" w:rsidP="00BA4807">
            <w:pPr>
              <w:widowControl w:val="0"/>
              <w:tabs>
                <w:tab w:val="left" w:pos="2835"/>
                <w:tab w:val="left" w:pos="7088"/>
              </w:tabs>
              <w:spacing w:line="264" w:lineRule="auto"/>
              <w:ind w:left="0"/>
              <w:jc w:val="left"/>
              <w:rPr>
                <w:sz w:val="26"/>
                <w:szCs w:val="26"/>
              </w:rPr>
            </w:pPr>
            <w:r>
              <w:rPr>
                <w:sz w:val="26"/>
                <w:szCs w:val="26"/>
              </w:rPr>
              <w:t xml:space="preserve"> 11.00am</w:t>
            </w:r>
          </w:p>
        </w:tc>
        <w:tc>
          <w:tcPr>
            <w:tcW w:w="3727" w:type="dxa"/>
          </w:tcPr>
          <w:p w14:paraId="5B43C6B1"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Morning Service</w:t>
            </w:r>
          </w:p>
        </w:tc>
        <w:tc>
          <w:tcPr>
            <w:tcW w:w="3827" w:type="dxa"/>
          </w:tcPr>
          <w:p w14:paraId="522A4EF4"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Slamannan Ministry Centre</w:t>
            </w:r>
          </w:p>
        </w:tc>
      </w:tr>
      <w:tr w:rsidR="009E0BFC" w14:paraId="59813A5A" w14:textId="77777777" w:rsidTr="003B5A0D">
        <w:tc>
          <w:tcPr>
            <w:tcW w:w="1754" w:type="dxa"/>
            <w:vMerge/>
          </w:tcPr>
          <w:p w14:paraId="44D526C0" w14:textId="77777777" w:rsidR="009E0BFC" w:rsidRDefault="009E0BFC" w:rsidP="00BA4807">
            <w:pPr>
              <w:widowControl w:val="0"/>
              <w:tabs>
                <w:tab w:val="left" w:pos="1560"/>
                <w:tab w:val="left" w:pos="2835"/>
                <w:tab w:val="left" w:pos="7088"/>
              </w:tabs>
              <w:spacing w:line="264" w:lineRule="auto"/>
              <w:ind w:left="0"/>
              <w:jc w:val="left"/>
              <w:rPr>
                <w:sz w:val="26"/>
                <w:szCs w:val="26"/>
              </w:rPr>
            </w:pPr>
          </w:p>
        </w:tc>
        <w:tc>
          <w:tcPr>
            <w:tcW w:w="1465" w:type="dxa"/>
          </w:tcPr>
          <w:p w14:paraId="403C62CD" w14:textId="77777777" w:rsidR="009E0BFC" w:rsidRDefault="009E0BFC" w:rsidP="00BA4807">
            <w:pPr>
              <w:widowControl w:val="0"/>
              <w:tabs>
                <w:tab w:val="left" w:pos="2835"/>
                <w:tab w:val="left" w:pos="7088"/>
              </w:tabs>
              <w:spacing w:line="264" w:lineRule="auto"/>
              <w:ind w:left="0"/>
              <w:jc w:val="left"/>
              <w:rPr>
                <w:sz w:val="26"/>
                <w:szCs w:val="26"/>
              </w:rPr>
            </w:pPr>
            <w:r>
              <w:rPr>
                <w:sz w:val="26"/>
                <w:szCs w:val="26"/>
              </w:rPr>
              <w:t xml:space="preserve">   7.00pm</w:t>
            </w:r>
          </w:p>
        </w:tc>
        <w:tc>
          <w:tcPr>
            <w:tcW w:w="3727" w:type="dxa"/>
          </w:tcPr>
          <w:p w14:paraId="67A71E26"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Men’s Book Group</w:t>
            </w:r>
          </w:p>
        </w:tc>
        <w:tc>
          <w:tcPr>
            <w:tcW w:w="3827" w:type="dxa"/>
          </w:tcPr>
          <w:p w14:paraId="113C832E"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9E0BFC" w14:paraId="7EC0D580" w14:textId="77777777" w:rsidTr="003B5A0D">
        <w:tc>
          <w:tcPr>
            <w:tcW w:w="1754" w:type="dxa"/>
            <w:shd w:val="clear" w:color="auto" w:fill="D9D9D9" w:themeFill="background1" w:themeFillShade="D9"/>
          </w:tcPr>
          <w:p w14:paraId="4DA862D7" w14:textId="77777777" w:rsidR="009E0BFC" w:rsidRDefault="009E0BFC" w:rsidP="00BA4807">
            <w:pPr>
              <w:widowControl w:val="0"/>
              <w:tabs>
                <w:tab w:val="left" w:pos="1560"/>
                <w:tab w:val="left" w:pos="2835"/>
                <w:tab w:val="left" w:pos="7088"/>
              </w:tabs>
              <w:spacing w:line="264" w:lineRule="auto"/>
              <w:ind w:left="0"/>
              <w:jc w:val="left"/>
              <w:rPr>
                <w:sz w:val="26"/>
                <w:szCs w:val="26"/>
              </w:rPr>
            </w:pPr>
          </w:p>
        </w:tc>
        <w:tc>
          <w:tcPr>
            <w:tcW w:w="1465" w:type="dxa"/>
            <w:shd w:val="clear" w:color="auto" w:fill="D9D9D9" w:themeFill="background1" w:themeFillShade="D9"/>
          </w:tcPr>
          <w:p w14:paraId="4FE4AB45" w14:textId="77777777" w:rsidR="009E0BFC" w:rsidRDefault="009E0BFC" w:rsidP="00BA4807">
            <w:pPr>
              <w:widowControl w:val="0"/>
              <w:tabs>
                <w:tab w:val="left" w:pos="2835"/>
                <w:tab w:val="left" w:pos="7088"/>
              </w:tabs>
              <w:spacing w:line="264" w:lineRule="auto"/>
              <w:ind w:left="0"/>
              <w:jc w:val="left"/>
              <w:rPr>
                <w:sz w:val="26"/>
                <w:szCs w:val="26"/>
              </w:rPr>
            </w:pPr>
          </w:p>
        </w:tc>
        <w:tc>
          <w:tcPr>
            <w:tcW w:w="3727" w:type="dxa"/>
            <w:shd w:val="clear" w:color="auto" w:fill="D9D9D9" w:themeFill="background1" w:themeFillShade="D9"/>
          </w:tcPr>
          <w:p w14:paraId="128B55C1" w14:textId="77777777" w:rsidR="009E0BFC" w:rsidRDefault="009E0BFC" w:rsidP="00BA4807">
            <w:pPr>
              <w:widowControl w:val="0"/>
              <w:tabs>
                <w:tab w:val="left" w:pos="1560"/>
                <w:tab w:val="left" w:pos="2835"/>
                <w:tab w:val="left" w:pos="7088"/>
              </w:tabs>
              <w:spacing w:line="264" w:lineRule="auto"/>
              <w:ind w:left="0"/>
              <w:jc w:val="left"/>
              <w:rPr>
                <w:sz w:val="26"/>
                <w:szCs w:val="26"/>
              </w:rPr>
            </w:pPr>
          </w:p>
        </w:tc>
        <w:tc>
          <w:tcPr>
            <w:tcW w:w="3827" w:type="dxa"/>
            <w:shd w:val="clear" w:color="auto" w:fill="D9D9D9" w:themeFill="background1" w:themeFillShade="D9"/>
          </w:tcPr>
          <w:p w14:paraId="06657EDF" w14:textId="77777777" w:rsidR="009E0BFC" w:rsidRDefault="009E0BFC" w:rsidP="00BA4807">
            <w:pPr>
              <w:widowControl w:val="0"/>
              <w:tabs>
                <w:tab w:val="left" w:pos="1560"/>
                <w:tab w:val="left" w:pos="2835"/>
                <w:tab w:val="left" w:pos="7088"/>
              </w:tabs>
              <w:spacing w:line="264" w:lineRule="auto"/>
              <w:ind w:left="0"/>
              <w:jc w:val="left"/>
              <w:rPr>
                <w:sz w:val="26"/>
                <w:szCs w:val="26"/>
              </w:rPr>
            </w:pPr>
          </w:p>
        </w:tc>
      </w:tr>
      <w:tr w:rsidR="009E0BFC" w14:paraId="5E65A3D8" w14:textId="77777777" w:rsidTr="003B5A0D">
        <w:tc>
          <w:tcPr>
            <w:tcW w:w="1754" w:type="dxa"/>
            <w:vMerge w:val="restart"/>
            <w:shd w:val="clear" w:color="auto" w:fill="FFFFFF" w:themeFill="background1"/>
          </w:tcPr>
          <w:p w14:paraId="46CB7AF2" w14:textId="77777777" w:rsidR="009E0BFC" w:rsidRPr="00170052" w:rsidRDefault="009E0BFC" w:rsidP="00BA4807">
            <w:pPr>
              <w:widowControl w:val="0"/>
              <w:tabs>
                <w:tab w:val="left" w:pos="1560"/>
                <w:tab w:val="left" w:pos="2835"/>
                <w:tab w:val="left" w:pos="7088"/>
              </w:tabs>
              <w:spacing w:line="264" w:lineRule="auto"/>
              <w:ind w:left="0"/>
              <w:jc w:val="left"/>
              <w:rPr>
                <w:sz w:val="26"/>
                <w:szCs w:val="26"/>
              </w:rPr>
            </w:pPr>
            <w:r>
              <w:rPr>
                <w:sz w:val="26"/>
                <w:szCs w:val="26"/>
              </w:rPr>
              <w:t>Monday 12</w:t>
            </w:r>
            <w:r w:rsidRPr="0080330D">
              <w:rPr>
                <w:sz w:val="26"/>
                <w:szCs w:val="26"/>
                <w:vertAlign w:val="superscript"/>
              </w:rPr>
              <w:t>th</w:t>
            </w:r>
            <w:r>
              <w:rPr>
                <w:sz w:val="26"/>
                <w:szCs w:val="26"/>
              </w:rPr>
              <w:t xml:space="preserve"> January</w:t>
            </w:r>
          </w:p>
        </w:tc>
        <w:tc>
          <w:tcPr>
            <w:tcW w:w="1465" w:type="dxa"/>
            <w:shd w:val="clear" w:color="auto" w:fill="FFFFFF" w:themeFill="background1"/>
          </w:tcPr>
          <w:p w14:paraId="0738820A" w14:textId="533E248A" w:rsidR="009E0BFC" w:rsidRDefault="009E0BFC" w:rsidP="00BA4807">
            <w:pPr>
              <w:widowControl w:val="0"/>
              <w:tabs>
                <w:tab w:val="left" w:pos="2835"/>
                <w:tab w:val="left" w:pos="7088"/>
              </w:tabs>
              <w:spacing w:line="264" w:lineRule="auto"/>
              <w:ind w:left="0"/>
              <w:jc w:val="left"/>
              <w:rPr>
                <w:sz w:val="26"/>
                <w:szCs w:val="26"/>
              </w:rPr>
            </w:pPr>
            <w:r>
              <w:rPr>
                <w:sz w:val="26"/>
                <w:szCs w:val="26"/>
              </w:rPr>
              <w:t xml:space="preserve">    2</w:t>
            </w:r>
            <w:r w:rsidR="003525CA">
              <w:rPr>
                <w:sz w:val="26"/>
                <w:szCs w:val="26"/>
              </w:rPr>
              <w:t>.</w:t>
            </w:r>
            <w:r>
              <w:rPr>
                <w:sz w:val="26"/>
                <w:szCs w:val="26"/>
              </w:rPr>
              <w:t>00pm</w:t>
            </w:r>
          </w:p>
        </w:tc>
        <w:tc>
          <w:tcPr>
            <w:tcW w:w="3727" w:type="dxa"/>
            <w:shd w:val="clear" w:color="auto" w:fill="FFFFFF" w:themeFill="background1"/>
          </w:tcPr>
          <w:p w14:paraId="1DE1713B"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Guild</w:t>
            </w:r>
          </w:p>
        </w:tc>
        <w:tc>
          <w:tcPr>
            <w:tcW w:w="3827" w:type="dxa"/>
            <w:shd w:val="clear" w:color="auto" w:fill="FFFFFF" w:themeFill="background1"/>
          </w:tcPr>
          <w:p w14:paraId="6CC1B5BA"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9E0BFC" w14:paraId="65079F20" w14:textId="77777777" w:rsidTr="003B5A0D">
        <w:tc>
          <w:tcPr>
            <w:tcW w:w="1754" w:type="dxa"/>
            <w:vMerge/>
            <w:shd w:val="clear" w:color="auto" w:fill="FFFFFF" w:themeFill="background1"/>
          </w:tcPr>
          <w:p w14:paraId="7C4B784C" w14:textId="77777777" w:rsidR="009E0BFC" w:rsidRPr="00170052" w:rsidRDefault="009E0BFC" w:rsidP="00BA4807">
            <w:pPr>
              <w:widowControl w:val="0"/>
              <w:tabs>
                <w:tab w:val="left" w:pos="1560"/>
                <w:tab w:val="left" w:pos="2835"/>
                <w:tab w:val="left" w:pos="7088"/>
              </w:tabs>
              <w:spacing w:line="264" w:lineRule="auto"/>
              <w:ind w:left="0"/>
              <w:jc w:val="left"/>
              <w:rPr>
                <w:sz w:val="26"/>
                <w:szCs w:val="26"/>
              </w:rPr>
            </w:pPr>
          </w:p>
        </w:tc>
        <w:tc>
          <w:tcPr>
            <w:tcW w:w="1465" w:type="dxa"/>
            <w:shd w:val="clear" w:color="auto" w:fill="FFFFFF" w:themeFill="background1"/>
          </w:tcPr>
          <w:p w14:paraId="7652EBD9" w14:textId="77777777" w:rsidR="009E0BFC" w:rsidRDefault="009E0BFC" w:rsidP="00BA4807">
            <w:pPr>
              <w:widowControl w:val="0"/>
              <w:tabs>
                <w:tab w:val="left" w:pos="2835"/>
                <w:tab w:val="left" w:pos="7088"/>
              </w:tabs>
              <w:spacing w:line="264" w:lineRule="auto"/>
              <w:ind w:left="0"/>
              <w:jc w:val="left"/>
              <w:rPr>
                <w:sz w:val="26"/>
                <w:szCs w:val="26"/>
              </w:rPr>
            </w:pPr>
            <w:r>
              <w:rPr>
                <w:sz w:val="26"/>
                <w:szCs w:val="26"/>
              </w:rPr>
              <w:t xml:space="preserve">    7.00pm</w:t>
            </w:r>
          </w:p>
        </w:tc>
        <w:tc>
          <w:tcPr>
            <w:tcW w:w="3727" w:type="dxa"/>
            <w:shd w:val="clear" w:color="auto" w:fill="FFFFFF" w:themeFill="background1"/>
          </w:tcPr>
          <w:p w14:paraId="662EE7EE"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Property Meeting</w:t>
            </w:r>
          </w:p>
        </w:tc>
        <w:tc>
          <w:tcPr>
            <w:tcW w:w="3827" w:type="dxa"/>
            <w:shd w:val="clear" w:color="auto" w:fill="FFFFFF" w:themeFill="background1"/>
          </w:tcPr>
          <w:p w14:paraId="3084784B"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9E0BFC" w:rsidRPr="00170052" w14:paraId="63EB894C" w14:textId="77777777" w:rsidTr="003B5A0D">
        <w:tc>
          <w:tcPr>
            <w:tcW w:w="1754" w:type="dxa"/>
            <w:shd w:val="clear" w:color="auto" w:fill="D9D9D9" w:themeFill="background1" w:themeFillShade="D9"/>
          </w:tcPr>
          <w:p w14:paraId="70706C35" w14:textId="77777777" w:rsidR="009E0BFC" w:rsidRDefault="009E0BFC" w:rsidP="00BA4807">
            <w:pPr>
              <w:widowControl w:val="0"/>
              <w:tabs>
                <w:tab w:val="left" w:pos="1560"/>
                <w:tab w:val="left" w:pos="2835"/>
                <w:tab w:val="left" w:pos="7088"/>
              </w:tabs>
              <w:spacing w:line="264" w:lineRule="auto"/>
              <w:ind w:left="0"/>
              <w:jc w:val="left"/>
              <w:rPr>
                <w:sz w:val="26"/>
                <w:szCs w:val="26"/>
              </w:rPr>
            </w:pPr>
          </w:p>
        </w:tc>
        <w:tc>
          <w:tcPr>
            <w:tcW w:w="1465" w:type="dxa"/>
            <w:shd w:val="clear" w:color="auto" w:fill="D9D9D9" w:themeFill="background1" w:themeFillShade="D9"/>
          </w:tcPr>
          <w:p w14:paraId="23F42870" w14:textId="77777777" w:rsidR="009E0BFC" w:rsidRPr="00170052" w:rsidRDefault="009E0BFC" w:rsidP="00BA4807">
            <w:pPr>
              <w:widowControl w:val="0"/>
              <w:tabs>
                <w:tab w:val="left" w:pos="2835"/>
                <w:tab w:val="left" w:pos="7088"/>
              </w:tabs>
              <w:spacing w:line="264" w:lineRule="auto"/>
              <w:ind w:left="0"/>
              <w:jc w:val="left"/>
              <w:rPr>
                <w:sz w:val="26"/>
                <w:szCs w:val="26"/>
              </w:rPr>
            </w:pPr>
          </w:p>
        </w:tc>
        <w:tc>
          <w:tcPr>
            <w:tcW w:w="3727" w:type="dxa"/>
            <w:shd w:val="clear" w:color="auto" w:fill="D9D9D9" w:themeFill="background1" w:themeFillShade="D9"/>
          </w:tcPr>
          <w:p w14:paraId="68C01BD7"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 xml:space="preserve">  </w:t>
            </w:r>
          </w:p>
        </w:tc>
        <w:tc>
          <w:tcPr>
            <w:tcW w:w="3827" w:type="dxa"/>
            <w:shd w:val="clear" w:color="auto" w:fill="D9D9D9" w:themeFill="background1" w:themeFillShade="D9"/>
          </w:tcPr>
          <w:p w14:paraId="2CF8E810" w14:textId="77777777" w:rsidR="009E0BFC" w:rsidRPr="00170052" w:rsidRDefault="009E0BFC" w:rsidP="00BA4807">
            <w:pPr>
              <w:widowControl w:val="0"/>
              <w:tabs>
                <w:tab w:val="left" w:pos="1560"/>
                <w:tab w:val="left" w:pos="2835"/>
                <w:tab w:val="left" w:pos="7088"/>
              </w:tabs>
              <w:spacing w:line="264" w:lineRule="auto"/>
              <w:ind w:left="0"/>
              <w:jc w:val="left"/>
              <w:rPr>
                <w:sz w:val="26"/>
                <w:szCs w:val="26"/>
              </w:rPr>
            </w:pPr>
          </w:p>
        </w:tc>
      </w:tr>
      <w:tr w:rsidR="009E0BFC" w14:paraId="2952EE8E" w14:textId="77777777" w:rsidTr="003B5A0D">
        <w:tc>
          <w:tcPr>
            <w:tcW w:w="1754" w:type="dxa"/>
            <w:vMerge w:val="restart"/>
            <w:shd w:val="clear" w:color="auto" w:fill="FFFFFF" w:themeFill="background1"/>
          </w:tcPr>
          <w:p w14:paraId="5DFF207E" w14:textId="77777777" w:rsidR="009E0BFC" w:rsidRPr="00170052" w:rsidRDefault="009E0BFC" w:rsidP="00BA4807">
            <w:pPr>
              <w:widowControl w:val="0"/>
              <w:tabs>
                <w:tab w:val="left" w:pos="1560"/>
                <w:tab w:val="left" w:pos="2835"/>
                <w:tab w:val="left" w:pos="7088"/>
              </w:tabs>
              <w:spacing w:line="264" w:lineRule="auto"/>
              <w:ind w:left="0"/>
              <w:jc w:val="left"/>
              <w:rPr>
                <w:sz w:val="26"/>
                <w:szCs w:val="26"/>
              </w:rPr>
            </w:pPr>
            <w:r>
              <w:rPr>
                <w:sz w:val="26"/>
                <w:szCs w:val="26"/>
              </w:rPr>
              <w:t>Tuesday 13</w:t>
            </w:r>
            <w:r w:rsidRPr="0080330D">
              <w:rPr>
                <w:sz w:val="26"/>
                <w:szCs w:val="26"/>
                <w:vertAlign w:val="superscript"/>
              </w:rPr>
              <w:t>th</w:t>
            </w:r>
            <w:r>
              <w:rPr>
                <w:sz w:val="26"/>
                <w:szCs w:val="26"/>
              </w:rPr>
              <w:t xml:space="preserve"> January</w:t>
            </w:r>
          </w:p>
        </w:tc>
        <w:tc>
          <w:tcPr>
            <w:tcW w:w="1465" w:type="dxa"/>
            <w:shd w:val="clear" w:color="auto" w:fill="FFFFFF" w:themeFill="background1"/>
          </w:tcPr>
          <w:p w14:paraId="1F8E7398" w14:textId="77777777" w:rsidR="009E0BFC" w:rsidRDefault="009E0BFC" w:rsidP="00BA4807">
            <w:pPr>
              <w:widowControl w:val="0"/>
              <w:tabs>
                <w:tab w:val="left" w:pos="2835"/>
                <w:tab w:val="left" w:pos="7088"/>
              </w:tabs>
              <w:spacing w:line="264" w:lineRule="auto"/>
              <w:ind w:left="0"/>
              <w:jc w:val="left"/>
              <w:rPr>
                <w:sz w:val="26"/>
                <w:szCs w:val="26"/>
              </w:rPr>
            </w:pPr>
            <w:r>
              <w:rPr>
                <w:sz w:val="26"/>
                <w:szCs w:val="26"/>
              </w:rPr>
              <w:t xml:space="preserve">    9.30am</w:t>
            </w:r>
          </w:p>
        </w:tc>
        <w:tc>
          <w:tcPr>
            <w:tcW w:w="3727" w:type="dxa"/>
            <w:shd w:val="clear" w:color="auto" w:fill="FFFFFF" w:themeFill="background1"/>
          </w:tcPr>
          <w:p w14:paraId="36F53E53"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Pre 5s</w:t>
            </w:r>
          </w:p>
        </w:tc>
        <w:tc>
          <w:tcPr>
            <w:tcW w:w="3827" w:type="dxa"/>
            <w:shd w:val="clear" w:color="auto" w:fill="FFFFFF" w:themeFill="background1"/>
          </w:tcPr>
          <w:p w14:paraId="7964C127"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9E0BFC" w14:paraId="111FED67" w14:textId="77777777" w:rsidTr="003B5A0D">
        <w:tc>
          <w:tcPr>
            <w:tcW w:w="1754" w:type="dxa"/>
            <w:vMerge/>
            <w:shd w:val="clear" w:color="auto" w:fill="FFFFFF" w:themeFill="background1"/>
          </w:tcPr>
          <w:p w14:paraId="6D967AF3" w14:textId="77777777" w:rsidR="009E0BFC" w:rsidRPr="00170052" w:rsidRDefault="009E0BFC" w:rsidP="00BA4807">
            <w:pPr>
              <w:widowControl w:val="0"/>
              <w:tabs>
                <w:tab w:val="left" w:pos="1560"/>
                <w:tab w:val="left" w:pos="2835"/>
                <w:tab w:val="left" w:pos="7088"/>
              </w:tabs>
              <w:spacing w:line="264" w:lineRule="auto"/>
              <w:ind w:left="0"/>
              <w:jc w:val="left"/>
              <w:rPr>
                <w:sz w:val="26"/>
                <w:szCs w:val="26"/>
              </w:rPr>
            </w:pPr>
          </w:p>
        </w:tc>
        <w:tc>
          <w:tcPr>
            <w:tcW w:w="1465" w:type="dxa"/>
            <w:shd w:val="clear" w:color="auto" w:fill="FFFFFF" w:themeFill="background1"/>
          </w:tcPr>
          <w:p w14:paraId="40F7B36A" w14:textId="77777777" w:rsidR="009E0BFC" w:rsidRDefault="009E0BFC" w:rsidP="00BA4807">
            <w:pPr>
              <w:widowControl w:val="0"/>
              <w:tabs>
                <w:tab w:val="left" w:pos="2835"/>
                <w:tab w:val="left" w:pos="7088"/>
              </w:tabs>
              <w:spacing w:line="264" w:lineRule="auto"/>
              <w:ind w:left="0"/>
              <w:jc w:val="left"/>
              <w:rPr>
                <w:sz w:val="26"/>
                <w:szCs w:val="26"/>
              </w:rPr>
            </w:pPr>
            <w:r>
              <w:rPr>
                <w:sz w:val="26"/>
                <w:szCs w:val="26"/>
              </w:rPr>
              <w:t xml:space="preserve">    6.15pm</w:t>
            </w:r>
          </w:p>
        </w:tc>
        <w:tc>
          <w:tcPr>
            <w:tcW w:w="3727" w:type="dxa"/>
            <w:shd w:val="clear" w:color="auto" w:fill="FFFFFF" w:themeFill="background1"/>
          </w:tcPr>
          <w:p w14:paraId="79AABC27"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BB Anchor Boys</w:t>
            </w:r>
          </w:p>
        </w:tc>
        <w:tc>
          <w:tcPr>
            <w:tcW w:w="3827" w:type="dxa"/>
            <w:shd w:val="clear" w:color="auto" w:fill="FFFFFF" w:themeFill="background1"/>
          </w:tcPr>
          <w:p w14:paraId="26010B6C"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9E0BFC" w:rsidRPr="00170052" w14:paraId="5FA657E6" w14:textId="77777777" w:rsidTr="003B5A0D">
        <w:tc>
          <w:tcPr>
            <w:tcW w:w="1754" w:type="dxa"/>
            <w:vMerge/>
            <w:shd w:val="clear" w:color="auto" w:fill="FFFFFF" w:themeFill="background1"/>
          </w:tcPr>
          <w:p w14:paraId="10E3409E" w14:textId="77777777" w:rsidR="009E0BFC" w:rsidRPr="00170052" w:rsidRDefault="009E0BFC" w:rsidP="00BA4807">
            <w:pPr>
              <w:widowControl w:val="0"/>
              <w:tabs>
                <w:tab w:val="left" w:pos="1560"/>
                <w:tab w:val="left" w:pos="2835"/>
                <w:tab w:val="left" w:pos="7088"/>
              </w:tabs>
              <w:spacing w:line="264" w:lineRule="auto"/>
              <w:ind w:left="0"/>
              <w:jc w:val="left"/>
              <w:rPr>
                <w:sz w:val="26"/>
                <w:szCs w:val="26"/>
              </w:rPr>
            </w:pPr>
          </w:p>
        </w:tc>
        <w:tc>
          <w:tcPr>
            <w:tcW w:w="1465" w:type="dxa"/>
            <w:shd w:val="clear" w:color="auto" w:fill="FFFFFF" w:themeFill="background1"/>
          </w:tcPr>
          <w:p w14:paraId="7932A9B6" w14:textId="77777777" w:rsidR="009E0BFC" w:rsidRPr="00170052" w:rsidRDefault="009E0BFC" w:rsidP="00BA4807">
            <w:pPr>
              <w:widowControl w:val="0"/>
              <w:tabs>
                <w:tab w:val="left" w:pos="2835"/>
                <w:tab w:val="left" w:pos="7088"/>
              </w:tabs>
              <w:spacing w:line="264" w:lineRule="auto"/>
              <w:ind w:left="0"/>
              <w:jc w:val="left"/>
              <w:rPr>
                <w:sz w:val="26"/>
                <w:szCs w:val="26"/>
              </w:rPr>
            </w:pPr>
            <w:r>
              <w:rPr>
                <w:sz w:val="26"/>
                <w:szCs w:val="26"/>
              </w:rPr>
              <w:t xml:space="preserve">    7.30pm</w:t>
            </w:r>
          </w:p>
        </w:tc>
        <w:tc>
          <w:tcPr>
            <w:tcW w:w="3727" w:type="dxa"/>
            <w:shd w:val="clear" w:color="auto" w:fill="FFFFFF" w:themeFill="background1"/>
          </w:tcPr>
          <w:p w14:paraId="27A5B3CA"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Friendship Practice</w:t>
            </w:r>
          </w:p>
        </w:tc>
        <w:tc>
          <w:tcPr>
            <w:tcW w:w="3827" w:type="dxa"/>
            <w:shd w:val="clear" w:color="auto" w:fill="FFFFFF" w:themeFill="background1"/>
          </w:tcPr>
          <w:p w14:paraId="1AEF0BDA" w14:textId="77777777" w:rsidR="009E0BFC" w:rsidRPr="00170052" w:rsidRDefault="009E0BFC"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9E0BFC" w:rsidRPr="00170052" w14:paraId="2750DD98" w14:textId="77777777" w:rsidTr="003B5A0D">
        <w:tc>
          <w:tcPr>
            <w:tcW w:w="1754" w:type="dxa"/>
            <w:shd w:val="clear" w:color="auto" w:fill="D9D9D9" w:themeFill="background1" w:themeFillShade="D9"/>
          </w:tcPr>
          <w:p w14:paraId="0B870B1E" w14:textId="77777777" w:rsidR="009E0BFC" w:rsidRPr="003D4172" w:rsidRDefault="009E0BFC" w:rsidP="00BA4807">
            <w:pPr>
              <w:widowControl w:val="0"/>
              <w:tabs>
                <w:tab w:val="left" w:pos="1560"/>
                <w:tab w:val="left" w:pos="2835"/>
                <w:tab w:val="left" w:pos="7088"/>
              </w:tabs>
              <w:spacing w:line="264" w:lineRule="auto"/>
              <w:ind w:left="0"/>
              <w:jc w:val="left"/>
              <w:rPr>
                <w:sz w:val="16"/>
                <w:szCs w:val="16"/>
              </w:rPr>
            </w:pPr>
          </w:p>
        </w:tc>
        <w:tc>
          <w:tcPr>
            <w:tcW w:w="1465" w:type="dxa"/>
            <w:shd w:val="clear" w:color="auto" w:fill="D9D9D9" w:themeFill="background1" w:themeFillShade="D9"/>
          </w:tcPr>
          <w:p w14:paraId="56C23B57" w14:textId="77777777" w:rsidR="009E0BFC" w:rsidRPr="00170052" w:rsidRDefault="009E0BFC" w:rsidP="00BA4807">
            <w:pPr>
              <w:widowControl w:val="0"/>
              <w:tabs>
                <w:tab w:val="left" w:pos="2835"/>
                <w:tab w:val="left" w:pos="7088"/>
              </w:tabs>
              <w:spacing w:line="264" w:lineRule="auto"/>
              <w:ind w:left="0"/>
              <w:jc w:val="left"/>
              <w:rPr>
                <w:sz w:val="26"/>
                <w:szCs w:val="26"/>
              </w:rPr>
            </w:pPr>
          </w:p>
        </w:tc>
        <w:tc>
          <w:tcPr>
            <w:tcW w:w="3727" w:type="dxa"/>
            <w:shd w:val="clear" w:color="auto" w:fill="D9D9D9" w:themeFill="background1" w:themeFillShade="D9"/>
          </w:tcPr>
          <w:p w14:paraId="746B5058" w14:textId="77777777" w:rsidR="009E0BFC" w:rsidRPr="00170052" w:rsidRDefault="009E0BFC" w:rsidP="00BA4807">
            <w:pPr>
              <w:widowControl w:val="0"/>
              <w:tabs>
                <w:tab w:val="left" w:pos="1560"/>
                <w:tab w:val="left" w:pos="2835"/>
                <w:tab w:val="left" w:pos="7088"/>
              </w:tabs>
              <w:spacing w:line="264" w:lineRule="auto"/>
              <w:ind w:left="0"/>
              <w:jc w:val="left"/>
              <w:rPr>
                <w:sz w:val="26"/>
                <w:szCs w:val="26"/>
              </w:rPr>
            </w:pPr>
          </w:p>
        </w:tc>
        <w:tc>
          <w:tcPr>
            <w:tcW w:w="3827" w:type="dxa"/>
            <w:shd w:val="clear" w:color="auto" w:fill="D9D9D9" w:themeFill="background1" w:themeFillShade="D9"/>
          </w:tcPr>
          <w:p w14:paraId="53F634B5" w14:textId="77777777" w:rsidR="009E0BFC" w:rsidRPr="00170052" w:rsidRDefault="009E0BFC" w:rsidP="00BA4807">
            <w:pPr>
              <w:widowControl w:val="0"/>
              <w:tabs>
                <w:tab w:val="left" w:pos="1560"/>
                <w:tab w:val="left" w:pos="2835"/>
                <w:tab w:val="left" w:pos="7088"/>
              </w:tabs>
              <w:spacing w:line="264" w:lineRule="auto"/>
              <w:ind w:left="0"/>
              <w:jc w:val="left"/>
              <w:rPr>
                <w:sz w:val="26"/>
                <w:szCs w:val="26"/>
              </w:rPr>
            </w:pPr>
          </w:p>
        </w:tc>
      </w:tr>
      <w:tr w:rsidR="009E0BFC" w14:paraId="5B44BAB9" w14:textId="77777777" w:rsidTr="003B5A0D">
        <w:tc>
          <w:tcPr>
            <w:tcW w:w="1754" w:type="dxa"/>
            <w:vMerge w:val="restart"/>
            <w:shd w:val="clear" w:color="auto" w:fill="FFFFFF" w:themeFill="background1"/>
          </w:tcPr>
          <w:p w14:paraId="6451E1E4" w14:textId="77777777" w:rsidR="009E0BFC" w:rsidRPr="00170052" w:rsidRDefault="009E0BFC" w:rsidP="00BA4807">
            <w:pPr>
              <w:widowControl w:val="0"/>
              <w:tabs>
                <w:tab w:val="left" w:pos="1560"/>
                <w:tab w:val="left" w:pos="2835"/>
                <w:tab w:val="left" w:pos="7088"/>
              </w:tabs>
              <w:spacing w:line="264" w:lineRule="auto"/>
              <w:ind w:left="0"/>
              <w:jc w:val="left"/>
              <w:rPr>
                <w:sz w:val="26"/>
                <w:szCs w:val="26"/>
              </w:rPr>
            </w:pPr>
            <w:r>
              <w:rPr>
                <w:sz w:val="26"/>
                <w:szCs w:val="26"/>
              </w:rPr>
              <w:t>Wednesday 14</w:t>
            </w:r>
            <w:r w:rsidRPr="0080330D">
              <w:rPr>
                <w:sz w:val="26"/>
                <w:szCs w:val="26"/>
                <w:vertAlign w:val="superscript"/>
              </w:rPr>
              <w:t>th</w:t>
            </w:r>
            <w:r>
              <w:rPr>
                <w:sz w:val="26"/>
                <w:szCs w:val="26"/>
              </w:rPr>
              <w:t xml:space="preserve"> January</w:t>
            </w:r>
          </w:p>
        </w:tc>
        <w:tc>
          <w:tcPr>
            <w:tcW w:w="1465" w:type="dxa"/>
            <w:shd w:val="clear" w:color="auto" w:fill="FFFFFF" w:themeFill="background1"/>
          </w:tcPr>
          <w:p w14:paraId="3453C138" w14:textId="77777777" w:rsidR="009E0BFC" w:rsidRDefault="009E0BFC" w:rsidP="00BA4807">
            <w:pPr>
              <w:widowControl w:val="0"/>
              <w:tabs>
                <w:tab w:val="left" w:pos="2835"/>
                <w:tab w:val="left" w:pos="7088"/>
              </w:tabs>
              <w:spacing w:line="264" w:lineRule="auto"/>
              <w:ind w:left="0"/>
              <w:jc w:val="left"/>
              <w:rPr>
                <w:sz w:val="26"/>
                <w:szCs w:val="26"/>
              </w:rPr>
            </w:pPr>
            <w:r>
              <w:rPr>
                <w:sz w:val="26"/>
                <w:szCs w:val="26"/>
              </w:rPr>
              <w:t xml:space="preserve">    8.45am</w:t>
            </w:r>
          </w:p>
        </w:tc>
        <w:tc>
          <w:tcPr>
            <w:tcW w:w="3727" w:type="dxa"/>
            <w:shd w:val="clear" w:color="auto" w:fill="FFFFFF" w:themeFill="background1"/>
          </w:tcPr>
          <w:p w14:paraId="0C284F93"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Property Team</w:t>
            </w:r>
          </w:p>
        </w:tc>
        <w:tc>
          <w:tcPr>
            <w:tcW w:w="3827" w:type="dxa"/>
            <w:shd w:val="clear" w:color="auto" w:fill="FFFFFF" w:themeFill="background1"/>
          </w:tcPr>
          <w:p w14:paraId="01815FCC"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9E0BFC" w14:paraId="6047CF18" w14:textId="77777777" w:rsidTr="003B5A0D">
        <w:tc>
          <w:tcPr>
            <w:tcW w:w="1754" w:type="dxa"/>
            <w:vMerge/>
            <w:shd w:val="clear" w:color="auto" w:fill="FFFFFF" w:themeFill="background1"/>
          </w:tcPr>
          <w:p w14:paraId="76BC2C16" w14:textId="77777777" w:rsidR="009E0BFC" w:rsidRDefault="009E0BFC" w:rsidP="00BA4807">
            <w:pPr>
              <w:widowControl w:val="0"/>
              <w:tabs>
                <w:tab w:val="left" w:pos="1560"/>
                <w:tab w:val="left" w:pos="2835"/>
                <w:tab w:val="left" w:pos="7088"/>
              </w:tabs>
              <w:spacing w:line="264" w:lineRule="auto"/>
              <w:ind w:left="0"/>
              <w:jc w:val="left"/>
              <w:rPr>
                <w:sz w:val="26"/>
                <w:szCs w:val="26"/>
              </w:rPr>
            </w:pPr>
          </w:p>
        </w:tc>
        <w:tc>
          <w:tcPr>
            <w:tcW w:w="1465" w:type="dxa"/>
            <w:shd w:val="clear" w:color="auto" w:fill="FFFFFF" w:themeFill="background1"/>
          </w:tcPr>
          <w:p w14:paraId="2BF44E57" w14:textId="77777777" w:rsidR="009E0BFC" w:rsidRDefault="009E0BFC" w:rsidP="00BA4807">
            <w:pPr>
              <w:widowControl w:val="0"/>
              <w:tabs>
                <w:tab w:val="left" w:pos="2835"/>
                <w:tab w:val="left" w:pos="7088"/>
              </w:tabs>
              <w:spacing w:line="264" w:lineRule="auto"/>
              <w:ind w:left="0"/>
              <w:jc w:val="left"/>
              <w:rPr>
                <w:sz w:val="26"/>
                <w:szCs w:val="26"/>
              </w:rPr>
            </w:pPr>
            <w:r>
              <w:rPr>
                <w:sz w:val="26"/>
                <w:szCs w:val="26"/>
              </w:rPr>
              <w:t xml:space="preserve">  10.00am</w:t>
            </w:r>
          </w:p>
        </w:tc>
        <w:tc>
          <w:tcPr>
            <w:tcW w:w="3727" w:type="dxa"/>
            <w:shd w:val="clear" w:color="auto" w:fill="FFFFFF" w:themeFill="background1"/>
          </w:tcPr>
          <w:p w14:paraId="566E2D4E"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Wednesday Book Group</w:t>
            </w:r>
          </w:p>
        </w:tc>
        <w:tc>
          <w:tcPr>
            <w:tcW w:w="3827" w:type="dxa"/>
            <w:shd w:val="clear" w:color="auto" w:fill="FFFFFF" w:themeFill="background1"/>
          </w:tcPr>
          <w:p w14:paraId="5BCCF109"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9E0BFC" w14:paraId="6FC9A437" w14:textId="77777777" w:rsidTr="003B5A0D">
        <w:tc>
          <w:tcPr>
            <w:tcW w:w="1754" w:type="dxa"/>
            <w:vMerge/>
            <w:shd w:val="clear" w:color="auto" w:fill="FFFFFF" w:themeFill="background1"/>
          </w:tcPr>
          <w:p w14:paraId="3DE0A9FB" w14:textId="77777777" w:rsidR="009E0BFC" w:rsidRDefault="009E0BFC" w:rsidP="00BA4807">
            <w:pPr>
              <w:widowControl w:val="0"/>
              <w:tabs>
                <w:tab w:val="left" w:pos="1560"/>
                <w:tab w:val="left" w:pos="2835"/>
                <w:tab w:val="left" w:pos="7088"/>
              </w:tabs>
              <w:spacing w:line="264" w:lineRule="auto"/>
              <w:ind w:left="0"/>
              <w:jc w:val="left"/>
              <w:rPr>
                <w:sz w:val="26"/>
                <w:szCs w:val="26"/>
              </w:rPr>
            </w:pPr>
          </w:p>
        </w:tc>
        <w:tc>
          <w:tcPr>
            <w:tcW w:w="1465" w:type="dxa"/>
            <w:shd w:val="clear" w:color="auto" w:fill="FFFFFF" w:themeFill="background1"/>
          </w:tcPr>
          <w:p w14:paraId="6EE5C8FD" w14:textId="77777777" w:rsidR="009E0BFC" w:rsidRDefault="009E0BFC" w:rsidP="00BA4807">
            <w:pPr>
              <w:widowControl w:val="0"/>
              <w:tabs>
                <w:tab w:val="left" w:pos="2835"/>
                <w:tab w:val="left" w:pos="7088"/>
              </w:tabs>
              <w:spacing w:line="264" w:lineRule="auto"/>
              <w:ind w:left="0"/>
              <w:jc w:val="left"/>
              <w:rPr>
                <w:sz w:val="26"/>
                <w:szCs w:val="26"/>
              </w:rPr>
            </w:pPr>
            <w:r>
              <w:rPr>
                <w:sz w:val="26"/>
                <w:szCs w:val="26"/>
              </w:rPr>
              <w:t xml:space="preserve">    1.00pm</w:t>
            </w:r>
          </w:p>
        </w:tc>
        <w:tc>
          <w:tcPr>
            <w:tcW w:w="3727" w:type="dxa"/>
            <w:shd w:val="clear" w:color="auto" w:fill="FFFFFF" w:themeFill="background1"/>
          </w:tcPr>
          <w:p w14:paraId="005C84B4"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Martha’s Pantry</w:t>
            </w:r>
          </w:p>
        </w:tc>
        <w:tc>
          <w:tcPr>
            <w:tcW w:w="3827" w:type="dxa"/>
            <w:shd w:val="clear" w:color="auto" w:fill="FFFFFF" w:themeFill="background1"/>
          </w:tcPr>
          <w:p w14:paraId="785BAB5A"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Off Site Event</w:t>
            </w:r>
          </w:p>
        </w:tc>
      </w:tr>
      <w:tr w:rsidR="009E0BFC" w14:paraId="26170AAD" w14:textId="77777777" w:rsidTr="003B5A0D">
        <w:tc>
          <w:tcPr>
            <w:tcW w:w="1754" w:type="dxa"/>
            <w:vMerge/>
            <w:shd w:val="clear" w:color="auto" w:fill="FFFFFF" w:themeFill="background1"/>
          </w:tcPr>
          <w:p w14:paraId="25ADB842" w14:textId="77777777" w:rsidR="009E0BFC" w:rsidRDefault="009E0BFC" w:rsidP="00BA4807">
            <w:pPr>
              <w:widowControl w:val="0"/>
              <w:tabs>
                <w:tab w:val="left" w:pos="1560"/>
                <w:tab w:val="left" w:pos="2835"/>
                <w:tab w:val="left" w:pos="7088"/>
              </w:tabs>
              <w:spacing w:line="264" w:lineRule="auto"/>
              <w:ind w:left="0"/>
              <w:jc w:val="left"/>
              <w:rPr>
                <w:sz w:val="26"/>
                <w:szCs w:val="26"/>
              </w:rPr>
            </w:pPr>
          </w:p>
        </w:tc>
        <w:tc>
          <w:tcPr>
            <w:tcW w:w="1465" w:type="dxa"/>
            <w:shd w:val="clear" w:color="auto" w:fill="FFFFFF" w:themeFill="background1"/>
          </w:tcPr>
          <w:p w14:paraId="14829392" w14:textId="77777777" w:rsidR="009E0BFC" w:rsidRDefault="009E0BFC" w:rsidP="00BA4807">
            <w:pPr>
              <w:widowControl w:val="0"/>
              <w:tabs>
                <w:tab w:val="left" w:pos="2835"/>
                <w:tab w:val="left" w:pos="7088"/>
              </w:tabs>
              <w:spacing w:line="264" w:lineRule="auto"/>
              <w:ind w:left="0"/>
              <w:jc w:val="left"/>
              <w:rPr>
                <w:sz w:val="26"/>
                <w:szCs w:val="26"/>
              </w:rPr>
            </w:pPr>
            <w:r>
              <w:rPr>
                <w:sz w:val="26"/>
                <w:szCs w:val="26"/>
              </w:rPr>
              <w:t xml:space="preserve">    5.45pm</w:t>
            </w:r>
          </w:p>
        </w:tc>
        <w:tc>
          <w:tcPr>
            <w:tcW w:w="3727" w:type="dxa"/>
            <w:shd w:val="clear" w:color="auto" w:fill="FFFFFF" w:themeFill="background1"/>
          </w:tcPr>
          <w:p w14:paraId="7064087A"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GB Juniors/Explorers</w:t>
            </w:r>
          </w:p>
        </w:tc>
        <w:tc>
          <w:tcPr>
            <w:tcW w:w="3827" w:type="dxa"/>
            <w:shd w:val="clear" w:color="auto" w:fill="FFFFFF" w:themeFill="background1"/>
          </w:tcPr>
          <w:p w14:paraId="48A61240"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9E0BFC" w14:paraId="54BFA9D6" w14:textId="77777777" w:rsidTr="003B5A0D">
        <w:tc>
          <w:tcPr>
            <w:tcW w:w="1754" w:type="dxa"/>
            <w:vMerge/>
            <w:shd w:val="clear" w:color="auto" w:fill="FFFFFF" w:themeFill="background1"/>
          </w:tcPr>
          <w:p w14:paraId="5D015820" w14:textId="77777777" w:rsidR="009E0BFC" w:rsidRDefault="009E0BFC" w:rsidP="00BA4807">
            <w:pPr>
              <w:widowControl w:val="0"/>
              <w:tabs>
                <w:tab w:val="left" w:pos="1560"/>
                <w:tab w:val="left" w:pos="2835"/>
                <w:tab w:val="left" w:pos="7088"/>
              </w:tabs>
              <w:spacing w:line="264" w:lineRule="auto"/>
              <w:ind w:left="0"/>
              <w:jc w:val="left"/>
              <w:rPr>
                <w:sz w:val="26"/>
                <w:szCs w:val="26"/>
              </w:rPr>
            </w:pPr>
          </w:p>
        </w:tc>
        <w:tc>
          <w:tcPr>
            <w:tcW w:w="1465" w:type="dxa"/>
            <w:shd w:val="clear" w:color="auto" w:fill="FFFFFF" w:themeFill="background1"/>
          </w:tcPr>
          <w:p w14:paraId="179EB631" w14:textId="77777777" w:rsidR="009E0BFC" w:rsidRDefault="009E0BFC" w:rsidP="00BA4807">
            <w:pPr>
              <w:widowControl w:val="0"/>
              <w:tabs>
                <w:tab w:val="left" w:pos="2835"/>
                <w:tab w:val="left" w:pos="7088"/>
              </w:tabs>
              <w:spacing w:line="264" w:lineRule="auto"/>
              <w:ind w:left="0"/>
              <w:jc w:val="left"/>
              <w:rPr>
                <w:sz w:val="26"/>
                <w:szCs w:val="26"/>
              </w:rPr>
            </w:pPr>
            <w:r>
              <w:rPr>
                <w:sz w:val="26"/>
                <w:szCs w:val="26"/>
              </w:rPr>
              <w:t xml:space="preserve">    7.30pm</w:t>
            </w:r>
          </w:p>
        </w:tc>
        <w:tc>
          <w:tcPr>
            <w:tcW w:w="3727" w:type="dxa"/>
            <w:shd w:val="clear" w:color="auto" w:fill="FFFFFF" w:themeFill="background1"/>
          </w:tcPr>
          <w:p w14:paraId="3EC0453A"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GB Brigaders</w:t>
            </w:r>
          </w:p>
        </w:tc>
        <w:tc>
          <w:tcPr>
            <w:tcW w:w="3827" w:type="dxa"/>
            <w:shd w:val="clear" w:color="auto" w:fill="FFFFFF" w:themeFill="background1"/>
          </w:tcPr>
          <w:p w14:paraId="712C8A39"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9E0BFC" w14:paraId="3A091C4A" w14:textId="77777777" w:rsidTr="003B5A0D">
        <w:tc>
          <w:tcPr>
            <w:tcW w:w="1754" w:type="dxa"/>
            <w:vMerge/>
            <w:shd w:val="clear" w:color="auto" w:fill="FFFFFF" w:themeFill="background1"/>
          </w:tcPr>
          <w:p w14:paraId="57E35DC4" w14:textId="77777777" w:rsidR="009E0BFC" w:rsidRDefault="009E0BFC" w:rsidP="00BA4807">
            <w:pPr>
              <w:widowControl w:val="0"/>
              <w:tabs>
                <w:tab w:val="left" w:pos="1560"/>
                <w:tab w:val="left" w:pos="2835"/>
                <w:tab w:val="left" w:pos="7088"/>
              </w:tabs>
              <w:spacing w:line="264" w:lineRule="auto"/>
              <w:ind w:left="0"/>
              <w:jc w:val="left"/>
              <w:rPr>
                <w:sz w:val="26"/>
                <w:szCs w:val="26"/>
              </w:rPr>
            </w:pPr>
          </w:p>
        </w:tc>
        <w:tc>
          <w:tcPr>
            <w:tcW w:w="1465" w:type="dxa"/>
            <w:shd w:val="clear" w:color="auto" w:fill="FFFFFF" w:themeFill="background1"/>
          </w:tcPr>
          <w:p w14:paraId="48911F0A" w14:textId="77777777" w:rsidR="009E0BFC" w:rsidRDefault="009E0BFC" w:rsidP="00BA4807">
            <w:pPr>
              <w:widowControl w:val="0"/>
              <w:tabs>
                <w:tab w:val="left" w:pos="2835"/>
                <w:tab w:val="left" w:pos="7088"/>
              </w:tabs>
              <w:spacing w:line="264" w:lineRule="auto"/>
              <w:ind w:left="0"/>
              <w:jc w:val="left"/>
              <w:rPr>
                <w:sz w:val="26"/>
                <w:szCs w:val="26"/>
              </w:rPr>
            </w:pPr>
            <w:r>
              <w:rPr>
                <w:sz w:val="26"/>
                <w:szCs w:val="26"/>
              </w:rPr>
              <w:t xml:space="preserve">    7.30pm</w:t>
            </w:r>
          </w:p>
        </w:tc>
        <w:tc>
          <w:tcPr>
            <w:tcW w:w="3727" w:type="dxa"/>
            <w:shd w:val="clear" w:color="auto" w:fill="FFFFFF" w:themeFill="background1"/>
          </w:tcPr>
          <w:p w14:paraId="02609F9F"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Band Practice</w:t>
            </w:r>
          </w:p>
        </w:tc>
        <w:tc>
          <w:tcPr>
            <w:tcW w:w="3827" w:type="dxa"/>
            <w:shd w:val="clear" w:color="auto" w:fill="FFFFFF" w:themeFill="background1"/>
          </w:tcPr>
          <w:p w14:paraId="4FD85A32"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9E0BFC" w14:paraId="3D1AFF62" w14:textId="77777777" w:rsidTr="003B5A0D">
        <w:tc>
          <w:tcPr>
            <w:tcW w:w="1754" w:type="dxa"/>
            <w:vMerge/>
            <w:shd w:val="clear" w:color="auto" w:fill="FFFFFF" w:themeFill="background1"/>
          </w:tcPr>
          <w:p w14:paraId="0A8F117C" w14:textId="77777777" w:rsidR="009E0BFC" w:rsidRPr="00170052" w:rsidRDefault="009E0BFC" w:rsidP="00BA4807">
            <w:pPr>
              <w:widowControl w:val="0"/>
              <w:tabs>
                <w:tab w:val="left" w:pos="1560"/>
                <w:tab w:val="left" w:pos="2835"/>
                <w:tab w:val="left" w:pos="7088"/>
              </w:tabs>
              <w:spacing w:line="264" w:lineRule="auto"/>
              <w:ind w:left="0"/>
              <w:jc w:val="left"/>
              <w:rPr>
                <w:sz w:val="26"/>
                <w:szCs w:val="26"/>
              </w:rPr>
            </w:pPr>
          </w:p>
        </w:tc>
        <w:tc>
          <w:tcPr>
            <w:tcW w:w="1465" w:type="dxa"/>
            <w:shd w:val="clear" w:color="auto" w:fill="FFFFFF" w:themeFill="background1"/>
          </w:tcPr>
          <w:p w14:paraId="2D9E8A47" w14:textId="77777777" w:rsidR="009E0BFC" w:rsidRDefault="009E0BFC" w:rsidP="00BA4807">
            <w:pPr>
              <w:widowControl w:val="0"/>
              <w:tabs>
                <w:tab w:val="left" w:pos="2835"/>
                <w:tab w:val="left" w:pos="7088"/>
              </w:tabs>
              <w:spacing w:line="264" w:lineRule="auto"/>
              <w:ind w:left="0"/>
              <w:jc w:val="left"/>
              <w:rPr>
                <w:sz w:val="26"/>
                <w:szCs w:val="26"/>
              </w:rPr>
            </w:pPr>
            <w:r>
              <w:rPr>
                <w:sz w:val="26"/>
                <w:szCs w:val="26"/>
              </w:rPr>
              <w:t xml:space="preserve">    8.00pm</w:t>
            </w:r>
          </w:p>
        </w:tc>
        <w:tc>
          <w:tcPr>
            <w:tcW w:w="3727" w:type="dxa"/>
            <w:shd w:val="clear" w:color="auto" w:fill="FFFFFF" w:themeFill="background1"/>
          </w:tcPr>
          <w:p w14:paraId="362BA387"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Huddle Catch Up</w:t>
            </w:r>
          </w:p>
        </w:tc>
        <w:tc>
          <w:tcPr>
            <w:tcW w:w="3827" w:type="dxa"/>
            <w:shd w:val="clear" w:color="auto" w:fill="FFFFFF" w:themeFill="background1"/>
          </w:tcPr>
          <w:p w14:paraId="432D54CC"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9E0BFC" w14:paraId="43F663B2" w14:textId="77777777" w:rsidTr="003B5A0D">
        <w:tc>
          <w:tcPr>
            <w:tcW w:w="1754" w:type="dxa"/>
            <w:shd w:val="clear" w:color="auto" w:fill="D9D9D9" w:themeFill="background1" w:themeFillShade="D9"/>
          </w:tcPr>
          <w:p w14:paraId="4FC4344F" w14:textId="77777777" w:rsidR="009E0BFC" w:rsidRPr="00170052" w:rsidRDefault="009E0BFC" w:rsidP="00BA4807">
            <w:pPr>
              <w:widowControl w:val="0"/>
              <w:tabs>
                <w:tab w:val="left" w:pos="1560"/>
                <w:tab w:val="left" w:pos="2835"/>
                <w:tab w:val="left" w:pos="7088"/>
              </w:tabs>
              <w:spacing w:line="264" w:lineRule="auto"/>
              <w:ind w:left="0"/>
              <w:jc w:val="left"/>
              <w:rPr>
                <w:sz w:val="26"/>
                <w:szCs w:val="26"/>
              </w:rPr>
            </w:pPr>
          </w:p>
        </w:tc>
        <w:tc>
          <w:tcPr>
            <w:tcW w:w="1465" w:type="dxa"/>
            <w:shd w:val="clear" w:color="auto" w:fill="D9D9D9" w:themeFill="background1" w:themeFillShade="D9"/>
          </w:tcPr>
          <w:p w14:paraId="35178F25" w14:textId="77777777" w:rsidR="009E0BFC" w:rsidRDefault="009E0BFC" w:rsidP="00BA4807">
            <w:pPr>
              <w:widowControl w:val="0"/>
              <w:tabs>
                <w:tab w:val="left" w:pos="2835"/>
                <w:tab w:val="left" w:pos="7088"/>
              </w:tabs>
              <w:spacing w:line="264" w:lineRule="auto"/>
              <w:ind w:left="0"/>
              <w:jc w:val="left"/>
              <w:rPr>
                <w:sz w:val="26"/>
                <w:szCs w:val="26"/>
              </w:rPr>
            </w:pPr>
          </w:p>
        </w:tc>
        <w:tc>
          <w:tcPr>
            <w:tcW w:w="3727" w:type="dxa"/>
            <w:shd w:val="clear" w:color="auto" w:fill="D9D9D9" w:themeFill="background1" w:themeFillShade="D9"/>
          </w:tcPr>
          <w:p w14:paraId="63DB4D1D" w14:textId="77777777" w:rsidR="009E0BFC" w:rsidRDefault="009E0BFC" w:rsidP="00BA4807">
            <w:pPr>
              <w:widowControl w:val="0"/>
              <w:tabs>
                <w:tab w:val="left" w:pos="1560"/>
                <w:tab w:val="left" w:pos="2835"/>
                <w:tab w:val="left" w:pos="7088"/>
              </w:tabs>
              <w:spacing w:line="264" w:lineRule="auto"/>
              <w:ind w:left="0"/>
              <w:jc w:val="left"/>
              <w:rPr>
                <w:sz w:val="26"/>
                <w:szCs w:val="26"/>
              </w:rPr>
            </w:pPr>
          </w:p>
        </w:tc>
        <w:tc>
          <w:tcPr>
            <w:tcW w:w="3827" w:type="dxa"/>
            <w:shd w:val="clear" w:color="auto" w:fill="D9D9D9" w:themeFill="background1" w:themeFillShade="D9"/>
          </w:tcPr>
          <w:p w14:paraId="6F2A4718" w14:textId="77777777" w:rsidR="009E0BFC" w:rsidRDefault="009E0BFC" w:rsidP="00BA4807">
            <w:pPr>
              <w:widowControl w:val="0"/>
              <w:tabs>
                <w:tab w:val="left" w:pos="1560"/>
                <w:tab w:val="left" w:pos="2835"/>
                <w:tab w:val="left" w:pos="7088"/>
              </w:tabs>
              <w:spacing w:line="264" w:lineRule="auto"/>
              <w:ind w:left="0"/>
              <w:jc w:val="left"/>
              <w:rPr>
                <w:sz w:val="26"/>
                <w:szCs w:val="26"/>
              </w:rPr>
            </w:pPr>
          </w:p>
        </w:tc>
      </w:tr>
      <w:tr w:rsidR="009E0BFC" w14:paraId="370FDDA4" w14:textId="77777777" w:rsidTr="003B5A0D">
        <w:tc>
          <w:tcPr>
            <w:tcW w:w="1754" w:type="dxa"/>
            <w:vMerge w:val="restart"/>
          </w:tcPr>
          <w:p w14:paraId="5E5B86CB" w14:textId="77777777" w:rsidR="009E0BFC" w:rsidRPr="00170052" w:rsidRDefault="009E0BFC" w:rsidP="00BA4807">
            <w:pPr>
              <w:widowControl w:val="0"/>
              <w:tabs>
                <w:tab w:val="left" w:pos="1560"/>
                <w:tab w:val="left" w:pos="2835"/>
                <w:tab w:val="left" w:pos="7088"/>
              </w:tabs>
              <w:spacing w:line="264" w:lineRule="auto"/>
              <w:ind w:left="0"/>
              <w:jc w:val="left"/>
              <w:rPr>
                <w:sz w:val="26"/>
                <w:szCs w:val="26"/>
              </w:rPr>
            </w:pPr>
            <w:r>
              <w:rPr>
                <w:sz w:val="26"/>
                <w:szCs w:val="26"/>
              </w:rPr>
              <w:t>Thursday 15</w:t>
            </w:r>
            <w:r w:rsidRPr="00097529">
              <w:rPr>
                <w:sz w:val="26"/>
                <w:szCs w:val="26"/>
                <w:vertAlign w:val="superscript"/>
              </w:rPr>
              <w:t>th</w:t>
            </w:r>
            <w:r>
              <w:rPr>
                <w:sz w:val="26"/>
                <w:szCs w:val="26"/>
              </w:rPr>
              <w:t xml:space="preserve"> January</w:t>
            </w:r>
          </w:p>
        </w:tc>
        <w:tc>
          <w:tcPr>
            <w:tcW w:w="1465" w:type="dxa"/>
          </w:tcPr>
          <w:p w14:paraId="784EFF7F" w14:textId="77777777" w:rsidR="009E0BFC" w:rsidRDefault="009E0BFC" w:rsidP="00BA4807">
            <w:pPr>
              <w:widowControl w:val="0"/>
              <w:tabs>
                <w:tab w:val="left" w:pos="2835"/>
                <w:tab w:val="left" w:pos="7088"/>
              </w:tabs>
              <w:spacing w:line="264" w:lineRule="auto"/>
              <w:ind w:left="0"/>
              <w:jc w:val="left"/>
              <w:rPr>
                <w:sz w:val="26"/>
                <w:szCs w:val="26"/>
              </w:rPr>
            </w:pPr>
            <w:r>
              <w:rPr>
                <w:sz w:val="26"/>
                <w:szCs w:val="26"/>
              </w:rPr>
              <w:t xml:space="preserve">  10.30am</w:t>
            </w:r>
          </w:p>
        </w:tc>
        <w:tc>
          <w:tcPr>
            <w:tcW w:w="3727" w:type="dxa"/>
          </w:tcPr>
          <w:p w14:paraId="09AC9E9B"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Coffee Morning</w:t>
            </w:r>
          </w:p>
        </w:tc>
        <w:tc>
          <w:tcPr>
            <w:tcW w:w="3827" w:type="dxa"/>
          </w:tcPr>
          <w:p w14:paraId="3E4D5057"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9E0BFC" w14:paraId="07B2D38E" w14:textId="77777777" w:rsidTr="003B5A0D">
        <w:tc>
          <w:tcPr>
            <w:tcW w:w="1754" w:type="dxa"/>
            <w:vMerge/>
          </w:tcPr>
          <w:p w14:paraId="76B6B3B7" w14:textId="77777777" w:rsidR="009E0BFC" w:rsidRDefault="009E0BFC" w:rsidP="00BA4807">
            <w:pPr>
              <w:widowControl w:val="0"/>
              <w:tabs>
                <w:tab w:val="left" w:pos="1560"/>
                <w:tab w:val="left" w:pos="2835"/>
                <w:tab w:val="left" w:pos="7088"/>
              </w:tabs>
              <w:spacing w:line="264" w:lineRule="auto"/>
              <w:ind w:left="0"/>
              <w:jc w:val="left"/>
              <w:rPr>
                <w:sz w:val="26"/>
                <w:szCs w:val="26"/>
              </w:rPr>
            </w:pPr>
          </w:p>
        </w:tc>
        <w:tc>
          <w:tcPr>
            <w:tcW w:w="1465" w:type="dxa"/>
          </w:tcPr>
          <w:p w14:paraId="5A197D33" w14:textId="77777777" w:rsidR="009E0BFC" w:rsidRDefault="009E0BFC" w:rsidP="00BA4807">
            <w:pPr>
              <w:widowControl w:val="0"/>
              <w:tabs>
                <w:tab w:val="left" w:pos="2835"/>
                <w:tab w:val="left" w:pos="7088"/>
              </w:tabs>
              <w:spacing w:line="264" w:lineRule="auto"/>
              <w:ind w:left="0"/>
              <w:jc w:val="left"/>
              <w:rPr>
                <w:sz w:val="26"/>
                <w:szCs w:val="26"/>
              </w:rPr>
            </w:pPr>
            <w:r>
              <w:rPr>
                <w:sz w:val="26"/>
                <w:szCs w:val="26"/>
              </w:rPr>
              <w:t xml:space="preserve">    7.00pm</w:t>
            </w:r>
          </w:p>
        </w:tc>
        <w:tc>
          <w:tcPr>
            <w:tcW w:w="3727" w:type="dxa"/>
          </w:tcPr>
          <w:p w14:paraId="1EE4E1F9"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Friends of Jesus Meeting</w:t>
            </w:r>
          </w:p>
        </w:tc>
        <w:tc>
          <w:tcPr>
            <w:tcW w:w="3827" w:type="dxa"/>
          </w:tcPr>
          <w:p w14:paraId="4DBDDC22"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9E0BFC" w14:paraId="14FDD16B" w14:textId="77777777" w:rsidTr="003B5A0D">
        <w:tc>
          <w:tcPr>
            <w:tcW w:w="1754" w:type="dxa"/>
            <w:vMerge/>
          </w:tcPr>
          <w:p w14:paraId="726AA1D6" w14:textId="77777777" w:rsidR="009E0BFC" w:rsidRPr="00170052" w:rsidRDefault="009E0BFC" w:rsidP="00BA4807">
            <w:pPr>
              <w:widowControl w:val="0"/>
              <w:tabs>
                <w:tab w:val="left" w:pos="1560"/>
                <w:tab w:val="left" w:pos="2835"/>
                <w:tab w:val="left" w:pos="7088"/>
              </w:tabs>
              <w:spacing w:line="264" w:lineRule="auto"/>
              <w:ind w:left="0"/>
              <w:jc w:val="left"/>
              <w:rPr>
                <w:sz w:val="26"/>
                <w:szCs w:val="26"/>
              </w:rPr>
            </w:pPr>
          </w:p>
        </w:tc>
        <w:tc>
          <w:tcPr>
            <w:tcW w:w="1465" w:type="dxa"/>
          </w:tcPr>
          <w:p w14:paraId="7FCF71DE" w14:textId="77777777" w:rsidR="009E0BFC" w:rsidRDefault="009E0BFC" w:rsidP="00BA4807">
            <w:pPr>
              <w:widowControl w:val="0"/>
              <w:tabs>
                <w:tab w:val="left" w:pos="2835"/>
                <w:tab w:val="left" w:pos="7088"/>
              </w:tabs>
              <w:spacing w:line="264" w:lineRule="auto"/>
              <w:ind w:left="0"/>
              <w:jc w:val="left"/>
              <w:rPr>
                <w:sz w:val="26"/>
                <w:szCs w:val="26"/>
              </w:rPr>
            </w:pPr>
            <w:r>
              <w:rPr>
                <w:sz w:val="26"/>
                <w:szCs w:val="26"/>
              </w:rPr>
              <w:t xml:space="preserve">    8.15pm</w:t>
            </w:r>
          </w:p>
        </w:tc>
        <w:tc>
          <w:tcPr>
            <w:tcW w:w="3727" w:type="dxa"/>
          </w:tcPr>
          <w:p w14:paraId="54505DD7"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Thursday Evening Prayer</w:t>
            </w:r>
          </w:p>
        </w:tc>
        <w:tc>
          <w:tcPr>
            <w:tcW w:w="3827" w:type="dxa"/>
          </w:tcPr>
          <w:p w14:paraId="2A2CD540" w14:textId="0954C4A7" w:rsidR="009E0BFC" w:rsidRDefault="003525CA" w:rsidP="00BA4807">
            <w:pPr>
              <w:widowControl w:val="0"/>
              <w:tabs>
                <w:tab w:val="left" w:pos="1560"/>
                <w:tab w:val="left" w:pos="2835"/>
                <w:tab w:val="left" w:pos="7088"/>
              </w:tabs>
              <w:spacing w:line="264" w:lineRule="auto"/>
              <w:ind w:left="0"/>
              <w:jc w:val="left"/>
              <w:rPr>
                <w:sz w:val="26"/>
                <w:szCs w:val="26"/>
              </w:rPr>
            </w:pPr>
            <w:r>
              <w:rPr>
                <w:sz w:val="26"/>
                <w:szCs w:val="26"/>
              </w:rPr>
              <w:t>Online</w:t>
            </w:r>
            <w:r w:rsidR="009E0BFC">
              <w:rPr>
                <w:sz w:val="26"/>
                <w:szCs w:val="26"/>
              </w:rPr>
              <w:t xml:space="preserve"> Event</w:t>
            </w:r>
          </w:p>
        </w:tc>
      </w:tr>
      <w:tr w:rsidR="009E0BFC" w14:paraId="49A9FE24" w14:textId="77777777" w:rsidTr="003B5A0D">
        <w:tc>
          <w:tcPr>
            <w:tcW w:w="1754" w:type="dxa"/>
            <w:shd w:val="clear" w:color="auto" w:fill="D9D9D9" w:themeFill="background1" w:themeFillShade="D9"/>
          </w:tcPr>
          <w:p w14:paraId="6857AF30" w14:textId="77777777" w:rsidR="009E0BFC" w:rsidRPr="000136E3" w:rsidRDefault="009E0BFC" w:rsidP="00BA4807">
            <w:pPr>
              <w:widowControl w:val="0"/>
              <w:tabs>
                <w:tab w:val="left" w:pos="1560"/>
                <w:tab w:val="left" w:pos="2835"/>
                <w:tab w:val="left" w:pos="7088"/>
              </w:tabs>
              <w:spacing w:line="264" w:lineRule="auto"/>
              <w:ind w:left="0"/>
              <w:jc w:val="left"/>
              <w:rPr>
                <w:color w:val="2F5496" w:themeColor="accent1" w:themeShade="BF"/>
                <w:sz w:val="28"/>
                <w:szCs w:val="28"/>
              </w:rPr>
            </w:pPr>
          </w:p>
        </w:tc>
        <w:tc>
          <w:tcPr>
            <w:tcW w:w="1465" w:type="dxa"/>
            <w:shd w:val="clear" w:color="auto" w:fill="D9D9D9" w:themeFill="background1" w:themeFillShade="D9"/>
          </w:tcPr>
          <w:p w14:paraId="06E8C2EC" w14:textId="77777777" w:rsidR="009E0BFC" w:rsidRDefault="009E0BFC" w:rsidP="00BA4807">
            <w:pPr>
              <w:widowControl w:val="0"/>
              <w:tabs>
                <w:tab w:val="left" w:pos="2835"/>
                <w:tab w:val="left" w:pos="7088"/>
              </w:tabs>
              <w:spacing w:line="264" w:lineRule="auto"/>
              <w:ind w:left="0"/>
              <w:jc w:val="left"/>
              <w:rPr>
                <w:sz w:val="26"/>
                <w:szCs w:val="26"/>
              </w:rPr>
            </w:pPr>
          </w:p>
        </w:tc>
        <w:tc>
          <w:tcPr>
            <w:tcW w:w="3727" w:type="dxa"/>
            <w:shd w:val="clear" w:color="auto" w:fill="D9D9D9" w:themeFill="background1" w:themeFillShade="D9"/>
          </w:tcPr>
          <w:p w14:paraId="2A8A7C3A" w14:textId="77777777" w:rsidR="009E0BFC" w:rsidRDefault="009E0BFC" w:rsidP="00BA4807">
            <w:pPr>
              <w:widowControl w:val="0"/>
              <w:tabs>
                <w:tab w:val="left" w:pos="1560"/>
                <w:tab w:val="left" w:pos="2835"/>
                <w:tab w:val="left" w:pos="7088"/>
              </w:tabs>
              <w:spacing w:line="264" w:lineRule="auto"/>
              <w:ind w:left="0"/>
              <w:jc w:val="left"/>
              <w:rPr>
                <w:sz w:val="26"/>
                <w:szCs w:val="26"/>
              </w:rPr>
            </w:pPr>
          </w:p>
        </w:tc>
        <w:tc>
          <w:tcPr>
            <w:tcW w:w="3827" w:type="dxa"/>
            <w:shd w:val="clear" w:color="auto" w:fill="D9D9D9" w:themeFill="background1" w:themeFillShade="D9"/>
          </w:tcPr>
          <w:p w14:paraId="1DCC8228" w14:textId="77777777" w:rsidR="009E0BFC" w:rsidRDefault="009E0BFC" w:rsidP="00BA4807">
            <w:pPr>
              <w:widowControl w:val="0"/>
              <w:tabs>
                <w:tab w:val="left" w:pos="1560"/>
                <w:tab w:val="left" w:pos="2835"/>
                <w:tab w:val="left" w:pos="7088"/>
              </w:tabs>
              <w:spacing w:line="264" w:lineRule="auto"/>
              <w:ind w:left="0"/>
              <w:jc w:val="left"/>
              <w:rPr>
                <w:sz w:val="26"/>
                <w:szCs w:val="26"/>
              </w:rPr>
            </w:pPr>
          </w:p>
        </w:tc>
      </w:tr>
      <w:tr w:rsidR="009E0BFC" w14:paraId="3509E9F5" w14:textId="77777777" w:rsidTr="003B5A0D">
        <w:tc>
          <w:tcPr>
            <w:tcW w:w="1754" w:type="dxa"/>
          </w:tcPr>
          <w:p w14:paraId="19877B1B"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Friday 16</w:t>
            </w:r>
            <w:r w:rsidRPr="00097529">
              <w:rPr>
                <w:sz w:val="26"/>
                <w:szCs w:val="26"/>
                <w:vertAlign w:val="superscript"/>
              </w:rPr>
              <w:t>th</w:t>
            </w:r>
            <w:r>
              <w:rPr>
                <w:sz w:val="26"/>
                <w:szCs w:val="26"/>
              </w:rPr>
              <w:t xml:space="preserve"> January</w:t>
            </w:r>
          </w:p>
        </w:tc>
        <w:tc>
          <w:tcPr>
            <w:tcW w:w="1465" w:type="dxa"/>
          </w:tcPr>
          <w:p w14:paraId="7D8A6DFB" w14:textId="77777777" w:rsidR="009E0BFC" w:rsidRDefault="009E0BFC" w:rsidP="00BA4807">
            <w:pPr>
              <w:widowControl w:val="0"/>
              <w:tabs>
                <w:tab w:val="left" w:pos="2835"/>
                <w:tab w:val="left" w:pos="7088"/>
              </w:tabs>
              <w:spacing w:line="264" w:lineRule="auto"/>
              <w:ind w:left="0"/>
              <w:jc w:val="left"/>
              <w:rPr>
                <w:sz w:val="26"/>
                <w:szCs w:val="26"/>
              </w:rPr>
            </w:pPr>
            <w:r>
              <w:rPr>
                <w:sz w:val="26"/>
                <w:szCs w:val="26"/>
              </w:rPr>
              <w:t xml:space="preserve">  2.00pm</w:t>
            </w:r>
          </w:p>
        </w:tc>
        <w:tc>
          <w:tcPr>
            <w:tcW w:w="3727" w:type="dxa"/>
          </w:tcPr>
          <w:p w14:paraId="42AA38B5"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Long Covid Group</w:t>
            </w:r>
          </w:p>
        </w:tc>
        <w:tc>
          <w:tcPr>
            <w:tcW w:w="3827" w:type="dxa"/>
          </w:tcPr>
          <w:p w14:paraId="174E61C8"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9E0BFC" w14:paraId="723EA173" w14:textId="77777777" w:rsidTr="003B5A0D">
        <w:tc>
          <w:tcPr>
            <w:tcW w:w="1754" w:type="dxa"/>
            <w:shd w:val="clear" w:color="auto" w:fill="D9D9D9" w:themeFill="background1" w:themeFillShade="D9"/>
          </w:tcPr>
          <w:p w14:paraId="58612D9A" w14:textId="77777777" w:rsidR="009E0BFC" w:rsidRPr="000136E3" w:rsidRDefault="009E0BFC" w:rsidP="00BA4807">
            <w:pPr>
              <w:widowControl w:val="0"/>
              <w:tabs>
                <w:tab w:val="left" w:pos="1560"/>
                <w:tab w:val="left" w:pos="2835"/>
                <w:tab w:val="left" w:pos="7088"/>
              </w:tabs>
              <w:spacing w:line="264" w:lineRule="auto"/>
              <w:ind w:left="0"/>
              <w:jc w:val="left"/>
              <w:rPr>
                <w:color w:val="D9D9D9" w:themeColor="background1" w:themeShade="D9"/>
                <w:sz w:val="26"/>
                <w:szCs w:val="26"/>
              </w:rPr>
            </w:pPr>
          </w:p>
        </w:tc>
        <w:tc>
          <w:tcPr>
            <w:tcW w:w="1465" w:type="dxa"/>
            <w:shd w:val="clear" w:color="auto" w:fill="D9D9D9" w:themeFill="background1" w:themeFillShade="D9"/>
          </w:tcPr>
          <w:p w14:paraId="231F3F5E" w14:textId="77777777" w:rsidR="009E0BFC" w:rsidRDefault="009E0BFC" w:rsidP="00BA4807">
            <w:pPr>
              <w:widowControl w:val="0"/>
              <w:tabs>
                <w:tab w:val="left" w:pos="2835"/>
                <w:tab w:val="left" w:pos="7088"/>
              </w:tabs>
              <w:spacing w:line="264" w:lineRule="auto"/>
              <w:ind w:left="0"/>
              <w:jc w:val="left"/>
              <w:rPr>
                <w:sz w:val="26"/>
                <w:szCs w:val="26"/>
              </w:rPr>
            </w:pPr>
          </w:p>
        </w:tc>
        <w:tc>
          <w:tcPr>
            <w:tcW w:w="3727" w:type="dxa"/>
            <w:shd w:val="clear" w:color="auto" w:fill="D9D9D9" w:themeFill="background1" w:themeFillShade="D9"/>
          </w:tcPr>
          <w:p w14:paraId="00CECB80" w14:textId="77777777" w:rsidR="009E0BFC" w:rsidRDefault="009E0BFC" w:rsidP="00BA4807">
            <w:pPr>
              <w:widowControl w:val="0"/>
              <w:tabs>
                <w:tab w:val="left" w:pos="1560"/>
                <w:tab w:val="left" w:pos="2835"/>
                <w:tab w:val="left" w:pos="7088"/>
              </w:tabs>
              <w:spacing w:line="264" w:lineRule="auto"/>
              <w:ind w:left="0"/>
              <w:jc w:val="left"/>
              <w:rPr>
                <w:sz w:val="26"/>
                <w:szCs w:val="26"/>
              </w:rPr>
            </w:pPr>
          </w:p>
        </w:tc>
        <w:tc>
          <w:tcPr>
            <w:tcW w:w="3827" w:type="dxa"/>
            <w:shd w:val="clear" w:color="auto" w:fill="D9D9D9" w:themeFill="background1" w:themeFillShade="D9"/>
          </w:tcPr>
          <w:p w14:paraId="18619284" w14:textId="77777777" w:rsidR="009E0BFC" w:rsidRDefault="009E0BFC" w:rsidP="00BA4807">
            <w:pPr>
              <w:widowControl w:val="0"/>
              <w:tabs>
                <w:tab w:val="left" w:pos="1560"/>
                <w:tab w:val="left" w:pos="2835"/>
                <w:tab w:val="left" w:pos="7088"/>
              </w:tabs>
              <w:spacing w:line="264" w:lineRule="auto"/>
              <w:ind w:left="0"/>
              <w:jc w:val="left"/>
              <w:rPr>
                <w:sz w:val="26"/>
                <w:szCs w:val="26"/>
              </w:rPr>
            </w:pPr>
          </w:p>
        </w:tc>
      </w:tr>
      <w:tr w:rsidR="009E0BFC" w14:paraId="2A7B59B5" w14:textId="77777777" w:rsidTr="003B5A0D">
        <w:tc>
          <w:tcPr>
            <w:tcW w:w="1754" w:type="dxa"/>
            <w:vMerge w:val="restart"/>
          </w:tcPr>
          <w:p w14:paraId="67C4B9C4" w14:textId="77777777" w:rsidR="009E0BFC" w:rsidRPr="00170052" w:rsidRDefault="009E0BFC" w:rsidP="00BA4807">
            <w:pPr>
              <w:widowControl w:val="0"/>
              <w:tabs>
                <w:tab w:val="left" w:pos="1560"/>
                <w:tab w:val="left" w:pos="2835"/>
                <w:tab w:val="left" w:pos="7088"/>
              </w:tabs>
              <w:spacing w:line="264" w:lineRule="auto"/>
              <w:ind w:left="0"/>
              <w:jc w:val="left"/>
              <w:rPr>
                <w:sz w:val="26"/>
                <w:szCs w:val="26"/>
              </w:rPr>
            </w:pPr>
            <w:r>
              <w:rPr>
                <w:sz w:val="26"/>
                <w:szCs w:val="26"/>
              </w:rPr>
              <w:t>Sunday 18</w:t>
            </w:r>
            <w:r w:rsidRPr="00097529">
              <w:rPr>
                <w:sz w:val="26"/>
                <w:szCs w:val="26"/>
                <w:vertAlign w:val="superscript"/>
              </w:rPr>
              <w:t>th</w:t>
            </w:r>
            <w:r>
              <w:rPr>
                <w:sz w:val="26"/>
                <w:szCs w:val="26"/>
              </w:rPr>
              <w:t xml:space="preserve"> January</w:t>
            </w:r>
          </w:p>
        </w:tc>
        <w:tc>
          <w:tcPr>
            <w:tcW w:w="1465" w:type="dxa"/>
          </w:tcPr>
          <w:p w14:paraId="0117758A" w14:textId="77777777" w:rsidR="009E0BFC" w:rsidRDefault="009E0BFC" w:rsidP="00BA4807">
            <w:pPr>
              <w:widowControl w:val="0"/>
              <w:tabs>
                <w:tab w:val="left" w:pos="2835"/>
                <w:tab w:val="left" w:pos="7088"/>
              </w:tabs>
              <w:spacing w:line="264" w:lineRule="auto"/>
              <w:ind w:left="0"/>
              <w:jc w:val="left"/>
              <w:rPr>
                <w:sz w:val="26"/>
                <w:szCs w:val="26"/>
              </w:rPr>
            </w:pPr>
            <w:r>
              <w:rPr>
                <w:sz w:val="26"/>
                <w:szCs w:val="26"/>
              </w:rPr>
              <w:t xml:space="preserve">  10.15am</w:t>
            </w:r>
          </w:p>
        </w:tc>
        <w:tc>
          <w:tcPr>
            <w:tcW w:w="3727" w:type="dxa"/>
          </w:tcPr>
          <w:p w14:paraId="7C04E0BB"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Morning Prayer</w:t>
            </w:r>
          </w:p>
        </w:tc>
        <w:tc>
          <w:tcPr>
            <w:tcW w:w="3827" w:type="dxa"/>
          </w:tcPr>
          <w:p w14:paraId="622E6F94"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9E0BFC" w14:paraId="53A7879F" w14:textId="77777777" w:rsidTr="003B5A0D">
        <w:tc>
          <w:tcPr>
            <w:tcW w:w="1754" w:type="dxa"/>
            <w:vMerge/>
          </w:tcPr>
          <w:p w14:paraId="592D3F88" w14:textId="77777777" w:rsidR="009E0BFC" w:rsidRPr="00170052" w:rsidRDefault="009E0BFC" w:rsidP="00BA4807">
            <w:pPr>
              <w:widowControl w:val="0"/>
              <w:tabs>
                <w:tab w:val="left" w:pos="1560"/>
                <w:tab w:val="left" w:pos="2835"/>
                <w:tab w:val="left" w:pos="7088"/>
              </w:tabs>
              <w:spacing w:line="264" w:lineRule="auto"/>
              <w:ind w:left="0"/>
              <w:jc w:val="left"/>
              <w:rPr>
                <w:sz w:val="26"/>
                <w:szCs w:val="26"/>
              </w:rPr>
            </w:pPr>
          </w:p>
        </w:tc>
        <w:tc>
          <w:tcPr>
            <w:tcW w:w="1465" w:type="dxa"/>
          </w:tcPr>
          <w:p w14:paraId="37EB28E3" w14:textId="77777777" w:rsidR="009E0BFC" w:rsidRDefault="009E0BFC" w:rsidP="00BA4807">
            <w:pPr>
              <w:widowControl w:val="0"/>
              <w:tabs>
                <w:tab w:val="left" w:pos="2835"/>
                <w:tab w:val="left" w:pos="7088"/>
              </w:tabs>
              <w:spacing w:line="264" w:lineRule="auto"/>
              <w:ind w:left="0"/>
              <w:jc w:val="left"/>
              <w:rPr>
                <w:sz w:val="26"/>
                <w:szCs w:val="26"/>
              </w:rPr>
            </w:pPr>
            <w:r>
              <w:rPr>
                <w:sz w:val="26"/>
                <w:szCs w:val="26"/>
              </w:rPr>
              <w:t xml:space="preserve">  10.40am</w:t>
            </w:r>
          </w:p>
        </w:tc>
        <w:tc>
          <w:tcPr>
            <w:tcW w:w="3727" w:type="dxa"/>
          </w:tcPr>
          <w:p w14:paraId="538C5632"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Morning Prayer</w:t>
            </w:r>
          </w:p>
        </w:tc>
        <w:tc>
          <w:tcPr>
            <w:tcW w:w="3827" w:type="dxa"/>
          </w:tcPr>
          <w:p w14:paraId="49D38BD0"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Slamannan Ministry Centre</w:t>
            </w:r>
          </w:p>
        </w:tc>
      </w:tr>
      <w:tr w:rsidR="009E0BFC" w14:paraId="22DC8058" w14:textId="77777777" w:rsidTr="003B5A0D">
        <w:tc>
          <w:tcPr>
            <w:tcW w:w="1754" w:type="dxa"/>
            <w:vMerge/>
          </w:tcPr>
          <w:p w14:paraId="5D0ACF87" w14:textId="77777777" w:rsidR="009E0BFC" w:rsidRPr="00170052" w:rsidRDefault="009E0BFC" w:rsidP="00BA4807">
            <w:pPr>
              <w:widowControl w:val="0"/>
              <w:tabs>
                <w:tab w:val="left" w:pos="1560"/>
                <w:tab w:val="left" w:pos="2835"/>
                <w:tab w:val="left" w:pos="7088"/>
              </w:tabs>
              <w:spacing w:line="264" w:lineRule="auto"/>
              <w:ind w:left="0"/>
              <w:jc w:val="left"/>
              <w:rPr>
                <w:sz w:val="26"/>
                <w:szCs w:val="26"/>
              </w:rPr>
            </w:pPr>
          </w:p>
        </w:tc>
        <w:tc>
          <w:tcPr>
            <w:tcW w:w="1465" w:type="dxa"/>
          </w:tcPr>
          <w:p w14:paraId="02C8560C" w14:textId="77777777" w:rsidR="009E0BFC" w:rsidRDefault="009E0BFC" w:rsidP="00BA4807">
            <w:pPr>
              <w:widowControl w:val="0"/>
              <w:tabs>
                <w:tab w:val="left" w:pos="2835"/>
                <w:tab w:val="left" w:pos="7088"/>
              </w:tabs>
              <w:spacing w:line="264" w:lineRule="auto"/>
              <w:ind w:left="0"/>
              <w:jc w:val="left"/>
              <w:rPr>
                <w:sz w:val="26"/>
                <w:szCs w:val="26"/>
              </w:rPr>
            </w:pPr>
            <w:r>
              <w:rPr>
                <w:sz w:val="26"/>
                <w:szCs w:val="26"/>
              </w:rPr>
              <w:t xml:space="preserve">  11.00am</w:t>
            </w:r>
          </w:p>
        </w:tc>
        <w:tc>
          <w:tcPr>
            <w:tcW w:w="3727" w:type="dxa"/>
          </w:tcPr>
          <w:p w14:paraId="5A99C254"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Morning Service Live Streamed</w:t>
            </w:r>
          </w:p>
        </w:tc>
        <w:tc>
          <w:tcPr>
            <w:tcW w:w="3827" w:type="dxa"/>
          </w:tcPr>
          <w:p w14:paraId="57C104A8"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9E0BFC" w14:paraId="579B54BD" w14:textId="77777777" w:rsidTr="003B5A0D">
        <w:tc>
          <w:tcPr>
            <w:tcW w:w="1754" w:type="dxa"/>
            <w:vMerge/>
          </w:tcPr>
          <w:p w14:paraId="0034653F" w14:textId="77777777" w:rsidR="009E0BFC" w:rsidRPr="00170052" w:rsidRDefault="009E0BFC" w:rsidP="00BA4807">
            <w:pPr>
              <w:widowControl w:val="0"/>
              <w:tabs>
                <w:tab w:val="left" w:pos="1560"/>
                <w:tab w:val="left" w:pos="2835"/>
                <w:tab w:val="left" w:pos="7088"/>
              </w:tabs>
              <w:spacing w:line="264" w:lineRule="auto"/>
              <w:ind w:left="0"/>
              <w:jc w:val="left"/>
              <w:rPr>
                <w:sz w:val="26"/>
                <w:szCs w:val="26"/>
              </w:rPr>
            </w:pPr>
          </w:p>
        </w:tc>
        <w:tc>
          <w:tcPr>
            <w:tcW w:w="1465" w:type="dxa"/>
          </w:tcPr>
          <w:p w14:paraId="751CDAFB" w14:textId="77777777" w:rsidR="009E0BFC" w:rsidRDefault="009E0BFC" w:rsidP="00BA4807">
            <w:pPr>
              <w:widowControl w:val="0"/>
              <w:tabs>
                <w:tab w:val="left" w:pos="2835"/>
                <w:tab w:val="left" w:pos="7088"/>
              </w:tabs>
              <w:spacing w:line="264" w:lineRule="auto"/>
              <w:ind w:left="0"/>
              <w:jc w:val="left"/>
              <w:rPr>
                <w:sz w:val="26"/>
                <w:szCs w:val="26"/>
              </w:rPr>
            </w:pPr>
            <w:r>
              <w:rPr>
                <w:sz w:val="26"/>
                <w:szCs w:val="26"/>
              </w:rPr>
              <w:t xml:space="preserve">  11.00am</w:t>
            </w:r>
          </w:p>
        </w:tc>
        <w:tc>
          <w:tcPr>
            <w:tcW w:w="3727" w:type="dxa"/>
          </w:tcPr>
          <w:p w14:paraId="6F09B8C2"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Youth Church</w:t>
            </w:r>
          </w:p>
        </w:tc>
        <w:tc>
          <w:tcPr>
            <w:tcW w:w="3827" w:type="dxa"/>
          </w:tcPr>
          <w:p w14:paraId="6301D027"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9E0BFC" w14:paraId="7E11495B" w14:textId="77777777" w:rsidTr="003B5A0D">
        <w:tc>
          <w:tcPr>
            <w:tcW w:w="1754" w:type="dxa"/>
            <w:vMerge/>
          </w:tcPr>
          <w:p w14:paraId="7D0EB810" w14:textId="77777777" w:rsidR="009E0BFC" w:rsidRPr="00170052" w:rsidRDefault="009E0BFC" w:rsidP="00BA4807">
            <w:pPr>
              <w:widowControl w:val="0"/>
              <w:tabs>
                <w:tab w:val="left" w:pos="1560"/>
                <w:tab w:val="left" w:pos="2835"/>
                <w:tab w:val="left" w:pos="7088"/>
              </w:tabs>
              <w:spacing w:line="264" w:lineRule="auto"/>
              <w:ind w:left="0"/>
              <w:jc w:val="left"/>
              <w:rPr>
                <w:sz w:val="26"/>
                <w:szCs w:val="26"/>
              </w:rPr>
            </w:pPr>
          </w:p>
        </w:tc>
        <w:tc>
          <w:tcPr>
            <w:tcW w:w="1465" w:type="dxa"/>
          </w:tcPr>
          <w:p w14:paraId="38B8431C" w14:textId="77777777" w:rsidR="009E0BFC" w:rsidRDefault="009E0BFC" w:rsidP="00BA4807">
            <w:pPr>
              <w:widowControl w:val="0"/>
              <w:tabs>
                <w:tab w:val="left" w:pos="2835"/>
                <w:tab w:val="left" w:pos="7088"/>
              </w:tabs>
              <w:spacing w:line="264" w:lineRule="auto"/>
              <w:ind w:left="0"/>
              <w:jc w:val="left"/>
              <w:rPr>
                <w:sz w:val="26"/>
                <w:szCs w:val="26"/>
              </w:rPr>
            </w:pPr>
            <w:r>
              <w:rPr>
                <w:sz w:val="26"/>
                <w:szCs w:val="26"/>
              </w:rPr>
              <w:t xml:space="preserve">  11.00am</w:t>
            </w:r>
          </w:p>
        </w:tc>
        <w:tc>
          <w:tcPr>
            <w:tcW w:w="3727" w:type="dxa"/>
          </w:tcPr>
          <w:p w14:paraId="0FF36869"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Morning Service</w:t>
            </w:r>
          </w:p>
        </w:tc>
        <w:tc>
          <w:tcPr>
            <w:tcW w:w="3827" w:type="dxa"/>
          </w:tcPr>
          <w:p w14:paraId="07F93274"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Slamannan Ministry Centre</w:t>
            </w:r>
          </w:p>
        </w:tc>
      </w:tr>
      <w:tr w:rsidR="009E0BFC" w14:paraId="4BA44601" w14:textId="77777777" w:rsidTr="003B5A0D">
        <w:tc>
          <w:tcPr>
            <w:tcW w:w="1754" w:type="dxa"/>
            <w:vMerge/>
          </w:tcPr>
          <w:p w14:paraId="78381141" w14:textId="77777777" w:rsidR="009E0BFC" w:rsidRPr="00170052" w:rsidRDefault="009E0BFC" w:rsidP="00BA4807">
            <w:pPr>
              <w:widowControl w:val="0"/>
              <w:tabs>
                <w:tab w:val="left" w:pos="1560"/>
                <w:tab w:val="left" w:pos="2835"/>
                <w:tab w:val="left" w:pos="7088"/>
              </w:tabs>
              <w:spacing w:line="264" w:lineRule="auto"/>
              <w:ind w:left="0"/>
              <w:jc w:val="left"/>
              <w:rPr>
                <w:sz w:val="26"/>
                <w:szCs w:val="26"/>
              </w:rPr>
            </w:pPr>
          </w:p>
        </w:tc>
        <w:tc>
          <w:tcPr>
            <w:tcW w:w="1465" w:type="dxa"/>
          </w:tcPr>
          <w:p w14:paraId="19FAEBB8" w14:textId="77777777" w:rsidR="009E0BFC" w:rsidRDefault="009E0BFC" w:rsidP="00BA4807">
            <w:pPr>
              <w:widowControl w:val="0"/>
              <w:tabs>
                <w:tab w:val="left" w:pos="2835"/>
                <w:tab w:val="left" w:pos="7088"/>
              </w:tabs>
              <w:spacing w:line="264" w:lineRule="auto"/>
              <w:ind w:left="0"/>
              <w:jc w:val="left"/>
              <w:rPr>
                <w:sz w:val="26"/>
                <w:szCs w:val="26"/>
              </w:rPr>
            </w:pPr>
            <w:r>
              <w:rPr>
                <w:sz w:val="26"/>
                <w:szCs w:val="26"/>
              </w:rPr>
              <w:t xml:space="preserve">    7.00pm</w:t>
            </w:r>
          </w:p>
        </w:tc>
        <w:tc>
          <w:tcPr>
            <w:tcW w:w="3727" w:type="dxa"/>
          </w:tcPr>
          <w:p w14:paraId="4A31A41F"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Ian Lawson Fellowship Group</w:t>
            </w:r>
          </w:p>
        </w:tc>
        <w:tc>
          <w:tcPr>
            <w:tcW w:w="3827" w:type="dxa"/>
          </w:tcPr>
          <w:p w14:paraId="6D720E87"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r w:rsidR="009E0BFC" w14:paraId="62AD13BB" w14:textId="77777777" w:rsidTr="003B5A0D">
        <w:tc>
          <w:tcPr>
            <w:tcW w:w="1754" w:type="dxa"/>
            <w:vMerge/>
          </w:tcPr>
          <w:p w14:paraId="781E8307" w14:textId="77777777" w:rsidR="009E0BFC" w:rsidRPr="00170052" w:rsidRDefault="009E0BFC" w:rsidP="00BA4807">
            <w:pPr>
              <w:widowControl w:val="0"/>
              <w:tabs>
                <w:tab w:val="left" w:pos="1560"/>
                <w:tab w:val="left" w:pos="2835"/>
                <w:tab w:val="left" w:pos="7088"/>
              </w:tabs>
              <w:spacing w:line="264" w:lineRule="auto"/>
              <w:ind w:left="0"/>
              <w:jc w:val="left"/>
              <w:rPr>
                <w:sz w:val="26"/>
                <w:szCs w:val="26"/>
              </w:rPr>
            </w:pPr>
          </w:p>
        </w:tc>
        <w:tc>
          <w:tcPr>
            <w:tcW w:w="1465" w:type="dxa"/>
          </w:tcPr>
          <w:p w14:paraId="4595AE9C" w14:textId="77777777" w:rsidR="009E0BFC" w:rsidRDefault="009E0BFC" w:rsidP="00BA4807">
            <w:pPr>
              <w:widowControl w:val="0"/>
              <w:tabs>
                <w:tab w:val="left" w:pos="2835"/>
                <w:tab w:val="left" w:pos="7088"/>
              </w:tabs>
              <w:spacing w:line="264" w:lineRule="auto"/>
              <w:ind w:left="0"/>
              <w:jc w:val="left"/>
              <w:rPr>
                <w:sz w:val="26"/>
                <w:szCs w:val="26"/>
              </w:rPr>
            </w:pPr>
            <w:r>
              <w:rPr>
                <w:sz w:val="26"/>
                <w:szCs w:val="26"/>
              </w:rPr>
              <w:t xml:space="preserve">    7.15pm</w:t>
            </w:r>
          </w:p>
        </w:tc>
        <w:tc>
          <w:tcPr>
            <w:tcW w:w="3727" w:type="dxa"/>
          </w:tcPr>
          <w:p w14:paraId="1A58754F" w14:textId="6DD976E9" w:rsidR="009E0BFC" w:rsidRDefault="003525CA" w:rsidP="00BA4807">
            <w:pPr>
              <w:widowControl w:val="0"/>
              <w:tabs>
                <w:tab w:val="left" w:pos="1560"/>
                <w:tab w:val="left" w:pos="2835"/>
                <w:tab w:val="left" w:pos="7088"/>
              </w:tabs>
              <w:spacing w:line="264" w:lineRule="auto"/>
              <w:ind w:left="0"/>
              <w:jc w:val="left"/>
              <w:rPr>
                <w:sz w:val="26"/>
                <w:szCs w:val="26"/>
              </w:rPr>
            </w:pPr>
            <w:r>
              <w:rPr>
                <w:sz w:val="26"/>
                <w:szCs w:val="26"/>
              </w:rPr>
              <w:t xml:space="preserve">Youth </w:t>
            </w:r>
            <w:r w:rsidR="009E0BFC">
              <w:rPr>
                <w:sz w:val="26"/>
                <w:szCs w:val="26"/>
              </w:rPr>
              <w:t>Fellowship</w:t>
            </w:r>
          </w:p>
        </w:tc>
        <w:tc>
          <w:tcPr>
            <w:tcW w:w="3827" w:type="dxa"/>
          </w:tcPr>
          <w:p w14:paraId="4E991AFC" w14:textId="77777777" w:rsidR="009E0BFC" w:rsidRDefault="009E0BFC" w:rsidP="00BA4807">
            <w:pPr>
              <w:widowControl w:val="0"/>
              <w:tabs>
                <w:tab w:val="left" w:pos="1560"/>
                <w:tab w:val="left" w:pos="2835"/>
                <w:tab w:val="left" w:pos="7088"/>
              </w:tabs>
              <w:spacing w:line="264" w:lineRule="auto"/>
              <w:ind w:left="0"/>
              <w:jc w:val="left"/>
              <w:rPr>
                <w:sz w:val="26"/>
                <w:szCs w:val="26"/>
              </w:rPr>
            </w:pPr>
            <w:r>
              <w:rPr>
                <w:sz w:val="26"/>
                <w:szCs w:val="26"/>
              </w:rPr>
              <w:t>Brightons Ministry Centre</w:t>
            </w:r>
          </w:p>
        </w:tc>
      </w:tr>
    </w:tbl>
    <w:p w14:paraId="77D814BD" w14:textId="77777777" w:rsidR="009E0BFC" w:rsidRDefault="009E0BFC" w:rsidP="00257BFD">
      <w:pPr>
        <w:shd w:val="clear" w:color="auto" w:fill="FFFFFF"/>
        <w:ind w:left="0"/>
        <w:jc w:val="left"/>
        <w:rPr>
          <w:b/>
          <w:bCs/>
          <w:sz w:val="28"/>
          <w:szCs w:val="28"/>
        </w:rPr>
      </w:pPr>
    </w:p>
    <w:p w14:paraId="3E8BB1F6" w14:textId="77777777" w:rsidR="00E04345" w:rsidRPr="00257BFD" w:rsidRDefault="00E04345" w:rsidP="00257BFD">
      <w:pPr>
        <w:shd w:val="clear" w:color="auto" w:fill="FFFFFF"/>
        <w:ind w:left="0"/>
        <w:jc w:val="left"/>
        <w:rPr>
          <w:b/>
          <w:bCs/>
          <w:sz w:val="28"/>
          <w:szCs w:val="28"/>
        </w:rPr>
      </w:pPr>
    </w:p>
    <w:sectPr w:rsidR="00E04345" w:rsidRPr="00257BFD" w:rsidSect="00AA24D3">
      <w:footerReference w:type="default" r:id="rId21"/>
      <w:type w:val="continuous"/>
      <w:pgSz w:w="11906" w:h="16838"/>
      <w:pgMar w:top="720" w:right="720" w:bottom="142" w:left="720" w:header="709" w:footer="7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955444" w14:textId="77777777" w:rsidR="00A03B0B" w:rsidRDefault="00A03B0B">
      <w:r>
        <w:separator/>
      </w:r>
    </w:p>
  </w:endnote>
  <w:endnote w:type="continuationSeparator" w:id="0">
    <w:p w14:paraId="26A1A5D0" w14:textId="77777777" w:rsidR="00A03B0B" w:rsidRDefault="00A03B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venir Next LT Pro">
    <w:charset w:val="00"/>
    <w:family w:val="swiss"/>
    <w:pitch w:val="variable"/>
    <w:sig w:usb0="800000EF" w:usb1="5000204A" w:usb2="00000000" w:usb3="00000000" w:csb0="00000093"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C42C3F" w14:textId="77777777" w:rsidR="00AF40DA" w:rsidRPr="003F789B" w:rsidRDefault="00762166" w:rsidP="003F789B">
    <w:pPr>
      <w:pStyle w:val="Footer"/>
      <w:ind w:left="0"/>
      <w:rPr>
        <w:sz w:val="18"/>
        <w:szCs w:val="18"/>
      </w:rPr>
    </w:pPr>
    <w:r w:rsidRPr="00BC37A4">
      <w:rPr>
        <w:sz w:val="18"/>
        <w:szCs w:val="18"/>
        <w:lang w:val="en-US"/>
      </w:rPr>
      <w:t>Scottish Charity No SC001385</w:t>
    </w:r>
    <w:r>
      <w:rPr>
        <w:sz w:val="18"/>
        <w:szCs w:val="18"/>
        <w:lang w:val="en-US"/>
      </w:rPr>
      <w:t>.</w:t>
    </w:r>
    <w:r w:rsidRPr="00BC37A4">
      <w:rPr>
        <w:sz w:val="18"/>
        <w:szCs w:val="18"/>
        <w:lang w:val="en-US"/>
      </w:rPr>
      <w:t xml:space="preserve"> </w:t>
    </w:r>
    <w:r w:rsidRPr="003F789B">
      <w:rPr>
        <w:sz w:val="18"/>
        <w:szCs w:val="18"/>
        <w:lang w:val="en-US"/>
      </w:rPr>
      <w:t>CCLI Licenses - #61000/#538071</w:t>
    </w:r>
    <w:r>
      <w:rPr>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228E87" w14:textId="77777777" w:rsidR="00A03B0B" w:rsidRDefault="00A03B0B">
      <w:r>
        <w:separator/>
      </w:r>
    </w:p>
  </w:footnote>
  <w:footnote w:type="continuationSeparator" w:id="0">
    <w:p w14:paraId="2C252623" w14:textId="77777777" w:rsidR="00A03B0B" w:rsidRDefault="00A03B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B2D4D"/>
    <w:multiLevelType w:val="hybridMultilevel"/>
    <w:tmpl w:val="6F64ACBA"/>
    <w:lvl w:ilvl="0" w:tplc="20D0508A">
      <w:start w:val="1"/>
      <w:numFmt w:val="bullet"/>
      <w:lvlText w:val=""/>
      <w:lvlJc w:val="left"/>
      <w:pPr>
        <w:ind w:left="360" w:hanging="360"/>
      </w:pPr>
      <w:rPr>
        <w:rFonts w:ascii="Wingdings" w:hAnsi="Wingdings" w:hint="default"/>
      </w:rPr>
    </w:lvl>
    <w:lvl w:ilvl="1" w:tplc="4EE06E08" w:tentative="1">
      <w:start w:val="1"/>
      <w:numFmt w:val="bullet"/>
      <w:lvlText w:val="o"/>
      <w:lvlJc w:val="left"/>
      <w:pPr>
        <w:ind w:left="1080" w:hanging="360"/>
      </w:pPr>
      <w:rPr>
        <w:rFonts w:ascii="Courier New" w:hAnsi="Courier New" w:cs="Courier New" w:hint="default"/>
      </w:rPr>
    </w:lvl>
    <w:lvl w:ilvl="2" w:tplc="AFCA560C" w:tentative="1">
      <w:start w:val="1"/>
      <w:numFmt w:val="bullet"/>
      <w:lvlText w:val=""/>
      <w:lvlJc w:val="left"/>
      <w:pPr>
        <w:ind w:left="1800" w:hanging="360"/>
      </w:pPr>
      <w:rPr>
        <w:rFonts w:ascii="Wingdings" w:hAnsi="Wingdings" w:hint="default"/>
      </w:rPr>
    </w:lvl>
    <w:lvl w:ilvl="3" w:tplc="9D648A76" w:tentative="1">
      <w:start w:val="1"/>
      <w:numFmt w:val="bullet"/>
      <w:lvlText w:val=""/>
      <w:lvlJc w:val="left"/>
      <w:pPr>
        <w:ind w:left="2520" w:hanging="360"/>
      </w:pPr>
      <w:rPr>
        <w:rFonts w:ascii="Symbol" w:hAnsi="Symbol" w:hint="default"/>
      </w:rPr>
    </w:lvl>
    <w:lvl w:ilvl="4" w:tplc="49C43298" w:tentative="1">
      <w:start w:val="1"/>
      <w:numFmt w:val="bullet"/>
      <w:lvlText w:val="o"/>
      <w:lvlJc w:val="left"/>
      <w:pPr>
        <w:ind w:left="3240" w:hanging="360"/>
      </w:pPr>
      <w:rPr>
        <w:rFonts w:ascii="Courier New" w:hAnsi="Courier New" w:cs="Courier New" w:hint="default"/>
      </w:rPr>
    </w:lvl>
    <w:lvl w:ilvl="5" w:tplc="3ED4D4B2" w:tentative="1">
      <w:start w:val="1"/>
      <w:numFmt w:val="bullet"/>
      <w:lvlText w:val=""/>
      <w:lvlJc w:val="left"/>
      <w:pPr>
        <w:ind w:left="3960" w:hanging="360"/>
      </w:pPr>
      <w:rPr>
        <w:rFonts w:ascii="Wingdings" w:hAnsi="Wingdings" w:hint="default"/>
      </w:rPr>
    </w:lvl>
    <w:lvl w:ilvl="6" w:tplc="56FA4C04" w:tentative="1">
      <w:start w:val="1"/>
      <w:numFmt w:val="bullet"/>
      <w:lvlText w:val=""/>
      <w:lvlJc w:val="left"/>
      <w:pPr>
        <w:ind w:left="4680" w:hanging="360"/>
      </w:pPr>
      <w:rPr>
        <w:rFonts w:ascii="Symbol" w:hAnsi="Symbol" w:hint="default"/>
      </w:rPr>
    </w:lvl>
    <w:lvl w:ilvl="7" w:tplc="B50ABCEC" w:tentative="1">
      <w:start w:val="1"/>
      <w:numFmt w:val="bullet"/>
      <w:lvlText w:val="o"/>
      <w:lvlJc w:val="left"/>
      <w:pPr>
        <w:ind w:left="5400" w:hanging="360"/>
      </w:pPr>
      <w:rPr>
        <w:rFonts w:ascii="Courier New" w:hAnsi="Courier New" w:cs="Courier New" w:hint="default"/>
      </w:rPr>
    </w:lvl>
    <w:lvl w:ilvl="8" w:tplc="32124FB4" w:tentative="1">
      <w:start w:val="1"/>
      <w:numFmt w:val="bullet"/>
      <w:lvlText w:val=""/>
      <w:lvlJc w:val="left"/>
      <w:pPr>
        <w:ind w:left="6120" w:hanging="360"/>
      </w:pPr>
      <w:rPr>
        <w:rFonts w:ascii="Wingdings" w:hAnsi="Wingdings" w:hint="default"/>
      </w:rPr>
    </w:lvl>
  </w:abstractNum>
  <w:abstractNum w:abstractNumId="1" w15:restartNumberingAfterBreak="0">
    <w:nsid w:val="06761531"/>
    <w:multiLevelType w:val="hybridMultilevel"/>
    <w:tmpl w:val="78FCC576"/>
    <w:lvl w:ilvl="0" w:tplc="BD3E7E2C">
      <w:start w:val="1"/>
      <w:numFmt w:val="bullet"/>
      <w:lvlText w:val=""/>
      <w:lvlJc w:val="left"/>
      <w:pPr>
        <w:ind w:left="720" w:hanging="360"/>
      </w:pPr>
      <w:rPr>
        <w:rFonts w:ascii="Wingdings" w:hAnsi="Wingdings" w:hint="default"/>
      </w:rPr>
    </w:lvl>
    <w:lvl w:ilvl="1" w:tplc="CCD8F2E6" w:tentative="1">
      <w:start w:val="1"/>
      <w:numFmt w:val="bullet"/>
      <w:lvlText w:val="o"/>
      <w:lvlJc w:val="left"/>
      <w:pPr>
        <w:ind w:left="1440" w:hanging="360"/>
      </w:pPr>
      <w:rPr>
        <w:rFonts w:ascii="Courier New" w:hAnsi="Courier New" w:cs="Courier New" w:hint="default"/>
      </w:rPr>
    </w:lvl>
    <w:lvl w:ilvl="2" w:tplc="15723F96" w:tentative="1">
      <w:start w:val="1"/>
      <w:numFmt w:val="bullet"/>
      <w:lvlText w:val=""/>
      <w:lvlJc w:val="left"/>
      <w:pPr>
        <w:ind w:left="2160" w:hanging="360"/>
      </w:pPr>
      <w:rPr>
        <w:rFonts w:ascii="Wingdings" w:hAnsi="Wingdings" w:hint="default"/>
      </w:rPr>
    </w:lvl>
    <w:lvl w:ilvl="3" w:tplc="E970242C" w:tentative="1">
      <w:start w:val="1"/>
      <w:numFmt w:val="bullet"/>
      <w:lvlText w:val=""/>
      <w:lvlJc w:val="left"/>
      <w:pPr>
        <w:ind w:left="2880" w:hanging="360"/>
      </w:pPr>
      <w:rPr>
        <w:rFonts w:ascii="Symbol" w:hAnsi="Symbol" w:hint="default"/>
      </w:rPr>
    </w:lvl>
    <w:lvl w:ilvl="4" w:tplc="1122A3A0" w:tentative="1">
      <w:start w:val="1"/>
      <w:numFmt w:val="bullet"/>
      <w:lvlText w:val="o"/>
      <w:lvlJc w:val="left"/>
      <w:pPr>
        <w:ind w:left="3600" w:hanging="360"/>
      </w:pPr>
      <w:rPr>
        <w:rFonts w:ascii="Courier New" w:hAnsi="Courier New" w:cs="Courier New" w:hint="default"/>
      </w:rPr>
    </w:lvl>
    <w:lvl w:ilvl="5" w:tplc="DB7824CE" w:tentative="1">
      <w:start w:val="1"/>
      <w:numFmt w:val="bullet"/>
      <w:lvlText w:val=""/>
      <w:lvlJc w:val="left"/>
      <w:pPr>
        <w:ind w:left="4320" w:hanging="360"/>
      </w:pPr>
      <w:rPr>
        <w:rFonts w:ascii="Wingdings" w:hAnsi="Wingdings" w:hint="default"/>
      </w:rPr>
    </w:lvl>
    <w:lvl w:ilvl="6" w:tplc="64822B40" w:tentative="1">
      <w:start w:val="1"/>
      <w:numFmt w:val="bullet"/>
      <w:lvlText w:val=""/>
      <w:lvlJc w:val="left"/>
      <w:pPr>
        <w:ind w:left="5040" w:hanging="360"/>
      </w:pPr>
      <w:rPr>
        <w:rFonts w:ascii="Symbol" w:hAnsi="Symbol" w:hint="default"/>
      </w:rPr>
    </w:lvl>
    <w:lvl w:ilvl="7" w:tplc="BC8CEC62" w:tentative="1">
      <w:start w:val="1"/>
      <w:numFmt w:val="bullet"/>
      <w:lvlText w:val="o"/>
      <w:lvlJc w:val="left"/>
      <w:pPr>
        <w:ind w:left="5760" w:hanging="360"/>
      </w:pPr>
      <w:rPr>
        <w:rFonts w:ascii="Courier New" w:hAnsi="Courier New" w:cs="Courier New" w:hint="default"/>
      </w:rPr>
    </w:lvl>
    <w:lvl w:ilvl="8" w:tplc="15E2C6C6" w:tentative="1">
      <w:start w:val="1"/>
      <w:numFmt w:val="bullet"/>
      <w:lvlText w:val=""/>
      <w:lvlJc w:val="left"/>
      <w:pPr>
        <w:ind w:left="6480" w:hanging="360"/>
      </w:pPr>
      <w:rPr>
        <w:rFonts w:ascii="Wingdings" w:hAnsi="Wingdings" w:hint="default"/>
      </w:rPr>
    </w:lvl>
  </w:abstractNum>
  <w:abstractNum w:abstractNumId="2" w15:restartNumberingAfterBreak="0">
    <w:nsid w:val="08293E7F"/>
    <w:multiLevelType w:val="hybridMultilevel"/>
    <w:tmpl w:val="BAC47B32"/>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1257139"/>
    <w:multiLevelType w:val="hybridMultilevel"/>
    <w:tmpl w:val="EDB82E8C"/>
    <w:lvl w:ilvl="0" w:tplc="FF3E77F6">
      <w:start w:val="1"/>
      <w:numFmt w:val="bullet"/>
      <w:lvlText w:val=""/>
      <w:lvlJc w:val="left"/>
      <w:pPr>
        <w:ind w:left="720" w:hanging="360"/>
      </w:pPr>
      <w:rPr>
        <w:rFonts w:ascii="Symbol" w:hAnsi="Symbol" w:hint="default"/>
      </w:rPr>
    </w:lvl>
    <w:lvl w:ilvl="1" w:tplc="B6B4A5A0" w:tentative="1">
      <w:start w:val="1"/>
      <w:numFmt w:val="bullet"/>
      <w:lvlText w:val="o"/>
      <w:lvlJc w:val="left"/>
      <w:pPr>
        <w:ind w:left="1440" w:hanging="360"/>
      </w:pPr>
      <w:rPr>
        <w:rFonts w:ascii="Courier New" w:hAnsi="Courier New" w:cs="Courier New" w:hint="default"/>
      </w:rPr>
    </w:lvl>
    <w:lvl w:ilvl="2" w:tplc="6652EC46" w:tentative="1">
      <w:start w:val="1"/>
      <w:numFmt w:val="bullet"/>
      <w:lvlText w:val=""/>
      <w:lvlJc w:val="left"/>
      <w:pPr>
        <w:ind w:left="2160" w:hanging="360"/>
      </w:pPr>
      <w:rPr>
        <w:rFonts w:ascii="Wingdings" w:hAnsi="Wingdings" w:hint="default"/>
      </w:rPr>
    </w:lvl>
    <w:lvl w:ilvl="3" w:tplc="BF162DE0" w:tentative="1">
      <w:start w:val="1"/>
      <w:numFmt w:val="bullet"/>
      <w:lvlText w:val=""/>
      <w:lvlJc w:val="left"/>
      <w:pPr>
        <w:ind w:left="2880" w:hanging="360"/>
      </w:pPr>
      <w:rPr>
        <w:rFonts w:ascii="Symbol" w:hAnsi="Symbol" w:hint="default"/>
      </w:rPr>
    </w:lvl>
    <w:lvl w:ilvl="4" w:tplc="79E48DDA" w:tentative="1">
      <w:start w:val="1"/>
      <w:numFmt w:val="bullet"/>
      <w:lvlText w:val="o"/>
      <w:lvlJc w:val="left"/>
      <w:pPr>
        <w:ind w:left="3600" w:hanging="360"/>
      </w:pPr>
      <w:rPr>
        <w:rFonts w:ascii="Courier New" w:hAnsi="Courier New" w:cs="Courier New" w:hint="default"/>
      </w:rPr>
    </w:lvl>
    <w:lvl w:ilvl="5" w:tplc="8A901F44" w:tentative="1">
      <w:start w:val="1"/>
      <w:numFmt w:val="bullet"/>
      <w:lvlText w:val=""/>
      <w:lvlJc w:val="left"/>
      <w:pPr>
        <w:ind w:left="4320" w:hanging="360"/>
      </w:pPr>
      <w:rPr>
        <w:rFonts w:ascii="Wingdings" w:hAnsi="Wingdings" w:hint="default"/>
      </w:rPr>
    </w:lvl>
    <w:lvl w:ilvl="6" w:tplc="E67E2BAC" w:tentative="1">
      <w:start w:val="1"/>
      <w:numFmt w:val="bullet"/>
      <w:lvlText w:val=""/>
      <w:lvlJc w:val="left"/>
      <w:pPr>
        <w:ind w:left="5040" w:hanging="360"/>
      </w:pPr>
      <w:rPr>
        <w:rFonts w:ascii="Symbol" w:hAnsi="Symbol" w:hint="default"/>
      </w:rPr>
    </w:lvl>
    <w:lvl w:ilvl="7" w:tplc="D100AA8E" w:tentative="1">
      <w:start w:val="1"/>
      <w:numFmt w:val="bullet"/>
      <w:lvlText w:val="o"/>
      <w:lvlJc w:val="left"/>
      <w:pPr>
        <w:ind w:left="5760" w:hanging="360"/>
      </w:pPr>
      <w:rPr>
        <w:rFonts w:ascii="Courier New" w:hAnsi="Courier New" w:cs="Courier New" w:hint="default"/>
      </w:rPr>
    </w:lvl>
    <w:lvl w:ilvl="8" w:tplc="9AA65F76" w:tentative="1">
      <w:start w:val="1"/>
      <w:numFmt w:val="bullet"/>
      <w:lvlText w:val=""/>
      <w:lvlJc w:val="left"/>
      <w:pPr>
        <w:ind w:left="6480" w:hanging="360"/>
      </w:pPr>
      <w:rPr>
        <w:rFonts w:ascii="Wingdings" w:hAnsi="Wingdings" w:hint="default"/>
      </w:rPr>
    </w:lvl>
  </w:abstractNum>
  <w:abstractNum w:abstractNumId="4" w15:restartNumberingAfterBreak="0">
    <w:nsid w:val="16045A8B"/>
    <w:multiLevelType w:val="hybridMultilevel"/>
    <w:tmpl w:val="FAA2CAE2"/>
    <w:lvl w:ilvl="0" w:tplc="980A617A">
      <w:start w:val="1"/>
      <w:numFmt w:val="bullet"/>
      <w:lvlText w:val=""/>
      <w:lvlJc w:val="left"/>
      <w:pPr>
        <w:ind w:left="360" w:hanging="360"/>
      </w:pPr>
      <w:rPr>
        <w:rFonts w:ascii="Wingdings" w:hAnsi="Wingdings" w:hint="default"/>
      </w:rPr>
    </w:lvl>
    <w:lvl w:ilvl="1" w:tplc="E61E888E" w:tentative="1">
      <w:start w:val="1"/>
      <w:numFmt w:val="bullet"/>
      <w:lvlText w:val="o"/>
      <w:lvlJc w:val="left"/>
      <w:pPr>
        <w:ind w:left="1080" w:hanging="360"/>
      </w:pPr>
      <w:rPr>
        <w:rFonts w:ascii="Courier New" w:hAnsi="Courier New" w:cs="Courier New" w:hint="default"/>
      </w:rPr>
    </w:lvl>
    <w:lvl w:ilvl="2" w:tplc="5782A3E8" w:tentative="1">
      <w:start w:val="1"/>
      <w:numFmt w:val="bullet"/>
      <w:lvlText w:val=""/>
      <w:lvlJc w:val="left"/>
      <w:pPr>
        <w:ind w:left="1800" w:hanging="360"/>
      </w:pPr>
      <w:rPr>
        <w:rFonts w:ascii="Wingdings" w:hAnsi="Wingdings" w:hint="default"/>
      </w:rPr>
    </w:lvl>
    <w:lvl w:ilvl="3" w:tplc="8710128A" w:tentative="1">
      <w:start w:val="1"/>
      <w:numFmt w:val="bullet"/>
      <w:lvlText w:val=""/>
      <w:lvlJc w:val="left"/>
      <w:pPr>
        <w:ind w:left="2520" w:hanging="360"/>
      </w:pPr>
      <w:rPr>
        <w:rFonts w:ascii="Symbol" w:hAnsi="Symbol" w:hint="default"/>
      </w:rPr>
    </w:lvl>
    <w:lvl w:ilvl="4" w:tplc="90D60316" w:tentative="1">
      <w:start w:val="1"/>
      <w:numFmt w:val="bullet"/>
      <w:lvlText w:val="o"/>
      <w:lvlJc w:val="left"/>
      <w:pPr>
        <w:ind w:left="3240" w:hanging="360"/>
      </w:pPr>
      <w:rPr>
        <w:rFonts w:ascii="Courier New" w:hAnsi="Courier New" w:cs="Courier New" w:hint="default"/>
      </w:rPr>
    </w:lvl>
    <w:lvl w:ilvl="5" w:tplc="D3F02E88" w:tentative="1">
      <w:start w:val="1"/>
      <w:numFmt w:val="bullet"/>
      <w:lvlText w:val=""/>
      <w:lvlJc w:val="left"/>
      <w:pPr>
        <w:ind w:left="3960" w:hanging="360"/>
      </w:pPr>
      <w:rPr>
        <w:rFonts w:ascii="Wingdings" w:hAnsi="Wingdings" w:hint="default"/>
      </w:rPr>
    </w:lvl>
    <w:lvl w:ilvl="6" w:tplc="A4A84B8A" w:tentative="1">
      <w:start w:val="1"/>
      <w:numFmt w:val="bullet"/>
      <w:lvlText w:val=""/>
      <w:lvlJc w:val="left"/>
      <w:pPr>
        <w:ind w:left="4680" w:hanging="360"/>
      </w:pPr>
      <w:rPr>
        <w:rFonts w:ascii="Symbol" w:hAnsi="Symbol" w:hint="default"/>
      </w:rPr>
    </w:lvl>
    <w:lvl w:ilvl="7" w:tplc="5222377A" w:tentative="1">
      <w:start w:val="1"/>
      <w:numFmt w:val="bullet"/>
      <w:lvlText w:val="o"/>
      <w:lvlJc w:val="left"/>
      <w:pPr>
        <w:ind w:left="5400" w:hanging="360"/>
      </w:pPr>
      <w:rPr>
        <w:rFonts w:ascii="Courier New" w:hAnsi="Courier New" w:cs="Courier New" w:hint="default"/>
      </w:rPr>
    </w:lvl>
    <w:lvl w:ilvl="8" w:tplc="BDB2F720" w:tentative="1">
      <w:start w:val="1"/>
      <w:numFmt w:val="bullet"/>
      <w:lvlText w:val=""/>
      <w:lvlJc w:val="left"/>
      <w:pPr>
        <w:ind w:left="6120" w:hanging="360"/>
      </w:pPr>
      <w:rPr>
        <w:rFonts w:ascii="Wingdings" w:hAnsi="Wingdings" w:hint="default"/>
      </w:rPr>
    </w:lvl>
  </w:abstractNum>
  <w:abstractNum w:abstractNumId="5" w15:restartNumberingAfterBreak="0">
    <w:nsid w:val="16D63E32"/>
    <w:multiLevelType w:val="hybridMultilevel"/>
    <w:tmpl w:val="208AB96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236D2E"/>
    <w:multiLevelType w:val="hybridMultilevel"/>
    <w:tmpl w:val="9118C2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4D0D1D"/>
    <w:multiLevelType w:val="multilevel"/>
    <w:tmpl w:val="8F9CC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432499A"/>
    <w:multiLevelType w:val="hybridMultilevel"/>
    <w:tmpl w:val="D368C06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546E9E"/>
    <w:multiLevelType w:val="hybridMultilevel"/>
    <w:tmpl w:val="8D242342"/>
    <w:lvl w:ilvl="0" w:tplc="D072320E">
      <w:start w:val="1"/>
      <w:numFmt w:val="bullet"/>
      <w:lvlText w:val=""/>
      <w:lvlJc w:val="left"/>
      <w:pPr>
        <w:ind w:left="360" w:hanging="360"/>
      </w:pPr>
      <w:rPr>
        <w:rFonts w:ascii="Wingdings" w:hAnsi="Wingdings" w:hint="default"/>
      </w:rPr>
    </w:lvl>
    <w:lvl w:ilvl="1" w:tplc="C7E2AB54" w:tentative="1">
      <w:start w:val="1"/>
      <w:numFmt w:val="bullet"/>
      <w:lvlText w:val="o"/>
      <w:lvlJc w:val="left"/>
      <w:pPr>
        <w:ind w:left="1080" w:hanging="360"/>
      </w:pPr>
      <w:rPr>
        <w:rFonts w:ascii="Courier New" w:hAnsi="Courier New" w:cs="Courier New" w:hint="default"/>
      </w:rPr>
    </w:lvl>
    <w:lvl w:ilvl="2" w:tplc="646849DE" w:tentative="1">
      <w:start w:val="1"/>
      <w:numFmt w:val="bullet"/>
      <w:lvlText w:val=""/>
      <w:lvlJc w:val="left"/>
      <w:pPr>
        <w:ind w:left="1800" w:hanging="360"/>
      </w:pPr>
      <w:rPr>
        <w:rFonts w:ascii="Wingdings" w:hAnsi="Wingdings" w:hint="default"/>
      </w:rPr>
    </w:lvl>
    <w:lvl w:ilvl="3" w:tplc="20B8ABDC" w:tentative="1">
      <w:start w:val="1"/>
      <w:numFmt w:val="bullet"/>
      <w:lvlText w:val=""/>
      <w:lvlJc w:val="left"/>
      <w:pPr>
        <w:ind w:left="2520" w:hanging="360"/>
      </w:pPr>
      <w:rPr>
        <w:rFonts w:ascii="Symbol" w:hAnsi="Symbol" w:hint="default"/>
      </w:rPr>
    </w:lvl>
    <w:lvl w:ilvl="4" w:tplc="C292E31E" w:tentative="1">
      <w:start w:val="1"/>
      <w:numFmt w:val="bullet"/>
      <w:lvlText w:val="o"/>
      <w:lvlJc w:val="left"/>
      <w:pPr>
        <w:ind w:left="3240" w:hanging="360"/>
      </w:pPr>
      <w:rPr>
        <w:rFonts w:ascii="Courier New" w:hAnsi="Courier New" w:cs="Courier New" w:hint="default"/>
      </w:rPr>
    </w:lvl>
    <w:lvl w:ilvl="5" w:tplc="911ED2B6" w:tentative="1">
      <w:start w:val="1"/>
      <w:numFmt w:val="bullet"/>
      <w:lvlText w:val=""/>
      <w:lvlJc w:val="left"/>
      <w:pPr>
        <w:ind w:left="3960" w:hanging="360"/>
      </w:pPr>
      <w:rPr>
        <w:rFonts w:ascii="Wingdings" w:hAnsi="Wingdings" w:hint="default"/>
      </w:rPr>
    </w:lvl>
    <w:lvl w:ilvl="6" w:tplc="1E1A1100" w:tentative="1">
      <w:start w:val="1"/>
      <w:numFmt w:val="bullet"/>
      <w:lvlText w:val=""/>
      <w:lvlJc w:val="left"/>
      <w:pPr>
        <w:ind w:left="4680" w:hanging="360"/>
      </w:pPr>
      <w:rPr>
        <w:rFonts w:ascii="Symbol" w:hAnsi="Symbol" w:hint="default"/>
      </w:rPr>
    </w:lvl>
    <w:lvl w:ilvl="7" w:tplc="966ACB86" w:tentative="1">
      <w:start w:val="1"/>
      <w:numFmt w:val="bullet"/>
      <w:lvlText w:val="o"/>
      <w:lvlJc w:val="left"/>
      <w:pPr>
        <w:ind w:left="5400" w:hanging="360"/>
      </w:pPr>
      <w:rPr>
        <w:rFonts w:ascii="Courier New" w:hAnsi="Courier New" w:cs="Courier New" w:hint="default"/>
      </w:rPr>
    </w:lvl>
    <w:lvl w:ilvl="8" w:tplc="5372AF12" w:tentative="1">
      <w:start w:val="1"/>
      <w:numFmt w:val="bullet"/>
      <w:lvlText w:val=""/>
      <w:lvlJc w:val="left"/>
      <w:pPr>
        <w:ind w:left="6120" w:hanging="360"/>
      </w:pPr>
      <w:rPr>
        <w:rFonts w:ascii="Wingdings" w:hAnsi="Wingdings" w:hint="default"/>
      </w:rPr>
    </w:lvl>
  </w:abstractNum>
  <w:abstractNum w:abstractNumId="10" w15:restartNumberingAfterBreak="0">
    <w:nsid w:val="27CB5FD0"/>
    <w:multiLevelType w:val="hybridMultilevel"/>
    <w:tmpl w:val="FE2A5F7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E41460"/>
    <w:multiLevelType w:val="hybridMultilevel"/>
    <w:tmpl w:val="D91EEFA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282959"/>
    <w:multiLevelType w:val="hybridMultilevel"/>
    <w:tmpl w:val="D75C6D98"/>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C8A5A72"/>
    <w:multiLevelType w:val="hybridMultilevel"/>
    <w:tmpl w:val="F42CD56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025ED3"/>
    <w:multiLevelType w:val="hybridMultilevel"/>
    <w:tmpl w:val="F1AA8912"/>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D3160EB"/>
    <w:multiLevelType w:val="hybridMultilevel"/>
    <w:tmpl w:val="CC6E1A0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C85745"/>
    <w:multiLevelType w:val="hybridMultilevel"/>
    <w:tmpl w:val="4A6EE3DE"/>
    <w:lvl w:ilvl="0" w:tplc="0809000B">
      <w:start w:val="1"/>
      <w:numFmt w:val="bullet"/>
      <w:lvlText w:val=""/>
      <w:lvlJc w:val="left"/>
      <w:pPr>
        <w:ind w:left="643"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4CE5EE6"/>
    <w:multiLevelType w:val="hybridMultilevel"/>
    <w:tmpl w:val="03F886F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B20514"/>
    <w:multiLevelType w:val="hybridMultilevel"/>
    <w:tmpl w:val="13DC3064"/>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B8744B0"/>
    <w:multiLevelType w:val="hybridMultilevel"/>
    <w:tmpl w:val="02C238C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E245AE7"/>
    <w:multiLevelType w:val="hybridMultilevel"/>
    <w:tmpl w:val="208E449C"/>
    <w:lvl w:ilvl="0" w:tplc="6374B75A">
      <w:start w:val="1"/>
      <w:numFmt w:val="bullet"/>
      <w:lvlText w:val=""/>
      <w:lvlJc w:val="left"/>
      <w:pPr>
        <w:ind w:left="360" w:hanging="360"/>
      </w:pPr>
      <w:rPr>
        <w:rFonts w:ascii="Wingdings" w:hAnsi="Wingdings" w:hint="default"/>
      </w:rPr>
    </w:lvl>
    <w:lvl w:ilvl="1" w:tplc="7D86F1DE" w:tentative="1">
      <w:start w:val="1"/>
      <w:numFmt w:val="bullet"/>
      <w:lvlText w:val="o"/>
      <w:lvlJc w:val="left"/>
      <w:pPr>
        <w:ind w:left="1080" w:hanging="360"/>
      </w:pPr>
      <w:rPr>
        <w:rFonts w:ascii="Courier New" w:hAnsi="Courier New" w:cs="Courier New" w:hint="default"/>
      </w:rPr>
    </w:lvl>
    <w:lvl w:ilvl="2" w:tplc="6C2A000A" w:tentative="1">
      <w:start w:val="1"/>
      <w:numFmt w:val="bullet"/>
      <w:lvlText w:val=""/>
      <w:lvlJc w:val="left"/>
      <w:pPr>
        <w:ind w:left="1800" w:hanging="360"/>
      </w:pPr>
      <w:rPr>
        <w:rFonts w:ascii="Wingdings" w:hAnsi="Wingdings" w:hint="default"/>
      </w:rPr>
    </w:lvl>
    <w:lvl w:ilvl="3" w:tplc="DDAA865C" w:tentative="1">
      <w:start w:val="1"/>
      <w:numFmt w:val="bullet"/>
      <w:lvlText w:val=""/>
      <w:lvlJc w:val="left"/>
      <w:pPr>
        <w:ind w:left="2520" w:hanging="360"/>
      </w:pPr>
      <w:rPr>
        <w:rFonts w:ascii="Symbol" w:hAnsi="Symbol" w:hint="default"/>
      </w:rPr>
    </w:lvl>
    <w:lvl w:ilvl="4" w:tplc="F9ACBC84" w:tentative="1">
      <w:start w:val="1"/>
      <w:numFmt w:val="bullet"/>
      <w:lvlText w:val="o"/>
      <w:lvlJc w:val="left"/>
      <w:pPr>
        <w:ind w:left="3240" w:hanging="360"/>
      </w:pPr>
      <w:rPr>
        <w:rFonts w:ascii="Courier New" w:hAnsi="Courier New" w:cs="Courier New" w:hint="default"/>
      </w:rPr>
    </w:lvl>
    <w:lvl w:ilvl="5" w:tplc="B58435EA" w:tentative="1">
      <w:start w:val="1"/>
      <w:numFmt w:val="bullet"/>
      <w:lvlText w:val=""/>
      <w:lvlJc w:val="left"/>
      <w:pPr>
        <w:ind w:left="3960" w:hanging="360"/>
      </w:pPr>
      <w:rPr>
        <w:rFonts w:ascii="Wingdings" w:hAnsi="Wingdings" w:hint="default"/>
      </w:rPr>
    </w:lvl>
    <w:lvl w:ilvl="6" w:tplc="A4C21A00" w:tentative="1">
      <w:start w:val="1"/>
      <w:numFmt w:val="bullet"/>
      <w:lvlText w:val=""/>
      <w:lvlJc w:val="left"/>
      <w:pPr>
        <w:ind w:left="4680" w:hanging="360"/>
      </w:pPr>
      <w:rPr>
        <w:rFonts w:ascii="Symbol" w:hAnsi="Symbol" w:hint="default"/>
      </w:rPr>
    </w:lvl>
    <w:lvl w:ilvl="7" w:tplc="BBC2990A" w:tentative="1">
      <w:start w:val="1"/>
      <w:numFmt w:val="bullet"/>
      <w:lvlText w:val="o"/>
      <w:lvlJc w:val="left"/>
      <w:pPr>
        <w:ind w:left="5400" w:hanging="360"/>
      </w:pPr>
      <w:rPr>
        <w:rFonts w:ascii="Courier New" w:hAnsi="Courier New" w:cs="Courier New" w:hint="default"/>
      </w:rPr>
    </w:lvl>
    <w:lvl w:ilvl="8" w:tplc="89587AAE" w:tentative="1">
      <w:start w:val="1"/>
      <w:numFmt w:val="bullet"/>
      <w:lvlText w:val=""/>
      <w:lvlJc w:val="left"/>
      <w:pPr>
        <w:ind w:left="6120" w:hanging="360"/>
      </w:pPr>
      <w:rPr>
        <w:rFonts w:ascii="Wingdings" w:hAnsi="Wingdings" w:hint="default"/>
      </w:rPr>
    </w:lvl>
  </w:abstractNum>
  <w:abstractNum w:abstractNumId="21" w15:restartNumberingAfterBreak="0">
    <w:nsid w:val="5F3B2D75"/>
    <w:multiLevelType w:val="multilevel"/>
    <w:tmpl w:val="2A3A43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A50095"/>
    <w:multiLevelType w:val="hybridMultilevel"/>
    <w:tmpl w:val="0610E9E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2EA7188"/>
    <w:multiLevelType w:val="hybridMultilevel"/>
    <w:tmpl w:val="940AEB5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3C421E6"/>
    <w:multiLevelType w:val="multilevel"/>
    <w:tmpl w:val="42622C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5790E5F"/>
    <w:multiLevelType w:val="hybridMultilevel"/>
    <w:tmpl w:val="B212D3F8"/>
    <w:lvl w:ilvl="0" w:tplc="476C7C68">
      <w:start w:val="1"/>
      <w:numFmt w:val="bullet"/>
      <w:lvlText w:val=""/>
      <w:lvlJc w:val="left"/>
      <w:pPr>
        <w:ind w:left="360" w:hanging="360"/>
      </w:pPr>
      <w:rPr>
        <w:rFonts w:ascii="Wingdings" w:hAnsi="Wingdings" w:hint="default"/>
      </w:rPr>
    </w:lvl>
    <w:lvl w:ilvl="1" w:tplc="0C84A9A2" w:tentative="1">
      <w:start w:val="1"/>
      <w:numFmt w:val="bullet"/>
      <w:lvlText w:val="o"/>
      <w:lvlJc w:val="left"/>
      <w:pPr>
        <w:ind w:left="1080" w:hanging="360"/>
      </w:pPr>
      <w:rPr>
        <w:rFonts w:ascii="Courier New" w:hAnsi="Courier New" w:cs="Courier New" w:hint="default"/>
      </w:rPr>
    </w:lvl>
    <w:lvl w:ilvl="2" w:tplc="584278BC" w:tentative="1">
      <w:start w:val="1"/>
      <w:numFmt w:val="bullet"/>
      <w:lvlText w:val=""/>
      <w:lvlJc w:val="left"/>
      <w:pPr>
        <w:ind w:left="1800" w:hanging="360"/>
      </w:pPr>
      <w:rPr>
        <w:rFonts w:ascii="Wingdings" w:hAnsi="Wingdings" w:hint="default"/>
      </w:rPr>
    </w:lvl>
    <w:lvl w:ilvl="3" w:tplc="4B72A44E" w:tentative="1">
      <w:start w:val="1"/>
      <w:numFmt w:val="bullet"/>
      <w:lvlText w:val=""/>
      <w:lvlJc w:val="left"/>
      <w:pPr>
        <w:ind w:left="2520" w:hanging="360"/>
      </w:pPr>
      <w:rPr>
        <w:rFonts w:ascii="Symbol" w:hAnsi="Symbol" w:hint="default"/>
      </w:rPr>
    </w:lvl>
    <w:lvl w:ilvl="4" w:tplc="B85C5110" w:tentative="1">
      <w:start w:val="1"/>
      <w:numFmt w:val="bullet"/>
      <w:lvlText w:val="o"/>
      <w:lvlJc w:val="left"/>
      <w:pPr>
        <w:ind w:left="3240" w:hanging="360"/>
      </w:pPr>
      <w:rPr>
        <w:rFonts w:ascii="Courier New" w:hAnsi="Courier New" w:cs="Courier New" w:hint="default"/>
      </w:rPr>
    </w:lvl>
    <w:lvl w:ilvl="5" w:tplc="3A008758" w:tentative="1">
      <w:start w:val="1"/>
      <w:numFmt w:val="bullet"/>
      <w:lvlText w:val=""/>
      <w:lvlJc w:val="left"/>
      <w:pPr>
        <w:ind w:left="3960" w:hanging="360"/>
      </w:pPr>
      <w:rPr>
        <w:rFonts w:ascii="Wingdings" w:hAnsi="Wingdings" w:hint="default"/>
      </w:rPr>
    </w:lvl>
    <w:lvl w:ilvl="6" w:tplc="E506BC4E" w:tentative="1">
      <w:start w:val="1"/>
      <w:numFmt w:val="bullet"/>
      <w:lvlText w:val=""/>
      <w:lvlJc w:val="left"/>
      <w:pPr>
        <w:ind w:left="4680" w:hanging="360"/>
      </w:pPr>
      <w:rPr>
        <w:rFonts w:ascii="Symbol" w:hAnsi="Symbol" w:hint="default"/>
      </w:rPr>
    </w:lvl>
    <w:lvl w:ilvl="7" w:tplc="9D486680" w:tentative="1">
      <w:start w:val="1"/>
      <w:numFmt w:val="bullet"/>
      <w:lvlText w:val="o"/>
      <w:lvlJc w:val="left"/>
      <w:pPr>
        <w:ind w:left="5400" w:hanging="360"/>
      </w:pPr>
      <w:rPr>
        <w:rFonts w:ascii="Courier New" w:hAnsi="Courier New" w:cs="Courier New" w:hint="default"/>
      </w:rPr>
    </w:lvl>
    <w:lvl w:ilvl="8" w:tplc="B03A2B5C" w:tentative="1">
      <w:start w:val="1"/>
      <w:numFmt w:val="bullet"/>
      <w:lvlText w:val=""/>
      <w:lvlJc w:val="left"/>
      <w:pPr>
        <w:ind w:left="6120" w:hanging="360"/>
      </w:pPr>
      <w:rPr>
        <w:rFonts w:ascii="Wingdings" w:hAnsi="Wingdings" w:hint="default"/>
      </w:rPr>
    </w:lvl>
  </w:abstractNum>
  <w:abstractNum w:abstractNumId="26" w15:restartNumberingAfterBreak="0">
    <w:nsid w:val="669D5389"/>
    <w:multiLevelType w:val="hybridMultilevel"/>
    <w:tmpl w:val="DC428282"/>
    <w:lvl w:ilvl="0" w:tplc="E97499B8">
      <w:start w:val="1"/>
      <w:numFmt w:val="bullet"/>
      <w:lvlText w:val=""/>
      <w:lvlJc w:val="left"/>
      <w:pPr>
        <w:ind w:left="360" w:hanging="360"/>
      </w:pPr>
      <w:rPr>
        <w:rFonts w:ascii="Wingdings" w:hAnsi="Wingdings" w:hint="default"/>
      </w:rPr>
    </w:lvl>
    <w:lvl w:ilvl="1" w:tplc="AA96F1B8" w:tentative="1">
      <w:start w:val="1"/>
      <w:numFmt w:val="bullet"/>
      <w:lvlText w:val="o"/>
      <w:lvlJc w:val="left"/>
      <w:pPr>
        <w:ind w:left="1080" w:hanging="360"/>
      </w:pPr>
      <w:rPr>
        <w:rFonts w:ascii="Courier New" w:hAnsi="Courier New" w:cs="Courier New" w:hint="default"/>
      </w:rPr>
    </w:lvl>
    <w:lvl w:ilvl="2" w:tplc="B4FE06BC" w:tentative="1">
      <w:start w:val="1"/>
      <w:numFmt w:val="bullet"/>
      <w:lvlText w:val=""/>
      <w:lvlJc w:val="left"/>
      <w:pPr>
        <w:ind w:left="1800" w:hanging="360"/>
      </w:pPr>
      <w:rPr>
        <w:rFonts w:ascii="Wingdings" w:hAnsi="Wingdings" w:hint="default"/>
      </w:rPr>
    </w:lvl>
    <w:lvl w:ilvl="3" w:tplc="A970B6DC" w:tentative="1">
      <w:start w:val="1"/>
      <w:numFmt w:val="bullet"/>
      <w:lvlText w:val=""/>
      <w:lvlJc w:val="left"/>
      <w:pPr>
        <w:ind w:left="2520" w:hanging="360"/>
      </w:pPr>
      <w:rPr>
        <w:rFonts w:ascii="Symbol" w:hAnsi="Symbol" w:hint="default"/>
      </w:rPr>
    </w:lvl>
    <w:lvl w:ilvl="4" w:tplc="B010F3CC" w:tentative="1">
      <w:start w:val="1"/>
      <w:numFmt w:val="bullet"/>
      <w:lvlText w:val="o"/>
      <w:lvlJc w:val="left"/>
      <w:pPr>
        <w:ind w:left="3240" w:hanging="360"/>
      </w:pPr>
      <w:rPr>
        <w:rFonts w:ascii="Courier New" w:hAnsi="Courier New" w:cs="Courier New" w:hint="default"/>
      </w:rPr>
    </w:lvl>
    <w:lvl w:ilvl="5" w:tplc="5E4CE7E8" w:tentative="1">
      <w:start w:val="1"/>
      <w:numFmt w:val="bullet"/>
      <w:lvlText w:val=""/>
      <w:lvlJc w:val="left"/>
      <w:pPr>
        <w:ind w:left="3960" w:hanging="360"/>
      </w:pPr>
      <w:rPr>
        <w:rFonts w:ascii="Wingdings" w:hAnsi="Wingdings" w:hint="default"/>
      </w:rPr>
    </w:lvl>
    <w:lvl w:ilvl="6" w:tplc="4BA45A80" w:tentative="1">
      <w:start w:val="1"/>
      <w:numFmt w:val="bullet"/>
      <w:lvlText w:val=""/>
      <w:lvlJc w:val="left"/>
      <w:pPr>
        <w:ind w:left="4680" w:hanging="360"/>
      </w:pPr>
      <w:rPr>
        <w:rFonts w:ascii="Symbol" w:hAnsi="Symbol" w:hint="default"/>
      </w:rPr>
    </w:lvl>
    <w:lvl w:ilvl="7" w:tplc="576EB136" w:tentative="1">
      <w:start w:val="1"/>
      <w:numFmt w:val="bullet"/>
      <w:lvlText w:val="o"/>
      <w:lvlJc w:val="left"/>
      <w:pPr>
        <w:ind w:left="5400" w:hanging="360"/>
      </w:pPr>
      <w:rPr>
        <w:rFonts w:ascii="Courier New" w:hAnsi="Courier New" w:cs="Courier New" w:hint="default"/>
      </w:rPr>
    </w:lvl>
    <w:lvl w:ilvl="8" w:tplc="F4EA4ED4" w:tentative="1">
      <w:start w:val="1"/>
      <w:numFmt w:val="bullet"/>
      <w:lvlText w:val=""/>
      <w:lvlJc w:val="left"/>
      <w:pPr>
        <w:ind w:left="6120" w:hanging="360"/>
      </w:pPr>
      <w:rPr>
        <w:rFonts w:ascii="Wingdings" w:hAnsi="Wingdings" w:hint="default"/>
      </w:rPr>
    </w:lvl>
  </w:abstractNum>
  <w:abstractNum w:abstractNumId="27" w15:restartNumberingAfterBreak="0">
    <w:nsid w:val="68C92445"/>
    <w:multiLevelType w:val="hybridMultilevel"/>
    <w:tmpl w:val="0F405554"/>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B9A1B3C"/>
    <w:multiLevelType w:val="hybridMultilevel"/>
    <w:tmpl w:val="E222B402"/>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7C9240C2"/>
    <w:multiLevelType w:val="hybridMultilevel"/>
    <w:tmpl w:val="52D669A8"/>
    <w:lvl w:ilvl="0" w:tplc="8256C082">
      <w:start w:val="1"/>
      <w:numFmt w:val="bullet"/>
      <w:lvlText w:val=""/>
      <w:lvlJc w:val="left"/>
      <w:pPr>
        <w:ind w:left="720" w:hanging="360"/>
      </w:pPr>
      <w:rPr>
        <w:rFonts w:ascii="Wingdings" w:hAnsi="Wingdings" w:hint="default"/>
      </w:rPr>
    </w:lvl>
    <w:lvl w:ilvl="1" w:tplc="E8A8FF32" w:tentative="1">
      <w:start w:val="1"/>
      <w:numFmt w:val="bullet"/>
      <w:lvlText w:val="o"/>
      <w:lvlJc w:val="left"/>
      <w:pPr>
        <w:ind w:left="1440" w:hanging="360"/>
      </w:pPr>
      <w:rPr>
        <w:rFonts w:ascii="Courier New" w:hAnsi="Courier New" w:cs="Courier New" w:hint="default"/>
      </w:rPr>
    </w:lvl>
    <w:lvl w:ilvl="2" w:tplc="F04080B0" w:tentative="1">
      <w:start w:val="1"/>
      <w:numFmt w:val="bullet"/>
      <w:lvlText w:val=""/>
      <w:lvlJc w:val="left"/>
      <w:pPr>
        <w:ind w:left="2160" w:hanging="360"/>
      </w:pPr>
      <w:rPr>
        <w:rFonts w:ascii="Wingdings" w:hAnsi="Wingdings" w:hint="default"/>
      </w:rPr>
    </w:lvl>
    <w:lvl w:ilvl="3" w:tplc="6054D1CC" w:tentative="1">
      <w:start w:val="1"/>
      <w:numFmt w:val="bullet"/>
      <w:lvlText w:val=""/>
      <w:lvlJc w:val="left"/>
      <w:pPr>
        <w:ind w:left="2880" w:hanging="360"/>
      </w:pPr>
      <w:rPr>
        <w:rFonts w:ascii="Symbol" w:hAnsi="Symbol" w:hint="default"/>
      </w:rPr>
    </w:lvl>
    <w:lvl w:ilvl="4" w:tplc="04C4179C" w:tentative="1">
      <w:start w:val="1"/>
      <w:numFmt w:val="bullet"/>
      <w:lvlText w:val="o"/>
      <w:lvlJc w:val="left"/>
      <w:pPr>
        <w:ind w:left="3600" w:hanging="360"/>
      </w:pPr>
      <w:rPr>
        <w:rFonts w:ascii="Courier New" w:hAnsi="Courier New" w:cs="Courier New" w:hint="default"/>
      </w:rPr>
    </w:lvl>
    <w:lvl w:ilvl="5" w:tplc="3D02E534" w:tentative="1">
      <w:start w:val="1"/>
      <w:numFmt w:val="bullet"/>
      <w:lvlText w:val=""/>
      <w:lvlJc w:val="left"/>
      <w:pPr>
        <w:ind w:left="4320" w:hanging="360"/>
      </w:pPr>
      <w:rPr>
        <w:rFonts w:ascii="Wingdings" w:hAnsi="Wingdings" w:hint="default"/>
      </w:rPr>
    </w:lvl>
    <w:lvl w:ilvl="6" w:tplc="97CCDD08" w:tentative="1">
      <w:start w:val="1"/>
      <w:numFmt w:val="bullet"/>
      <w:lvlText w:val=""/>
      <w:lvlJc w:val="left"/>
      <w:pPr>
        <w:ind w:left="5040" w:hanging="360"/>
      </w:pPr>
      <w:rPr>
        <w:rFonts w:ascii="Symbol" w:hAnsi="Symbol" w:hint="default"/>
      </w:rPr>
    </w:lvl>
    <w:lvl w:ilvl="7" w:tplc="F95AA7A4" w:tentative="1">
      <w:start w:val="1"/>
      <w:numFmt w:val="bullet"/>
      <w:lvlText w:val="o"/>
      <w:lvlJc w:val="left"/>
      <w:pPr>
        <w:ind w:left="5760" w:hanging="360"/>
      </w:pPr>
      <w:rPr>
        <w:rFonts w:ascii="Courier New" w:hAnsi="Courier New" w:cs="Courier New" w:hint="default"/>
      </w:rPr>
    </w:lvl>
    <w:lvl w:ilvl="8" w:tplc="DA244B3E" w:tentative="1">
      <w:start w:val="1"/>
      <w:numFmt w:val="bullet"/>
      <w:lvlText w:val=""/>
      <w:lvlJc w:val="left"/>
      <w:pPr>
        <w:ind w:left="6480" w:hanging="360"/>
      </w:pPr>
      <w:rPr>
        <w:rFonts w:ascii="Wingdings" w:hAnsi="Wingdings" w:hint="default"/>
      </w:rPr>
    </w:lvl>
  </w:abstractNum>
  <w:abstractNum w:abstractNumId="30" w15:restartNumberingAfterBreak="0">
    <w:nsid w:val="7DDF15CF"/>
    <w:multiLevelType w:val="hybridMultilevel"/>
    <w:tmpl w:val="79E8546E"/>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7F525173"/>
    <w:multiLevelType w:val="hybridMultilevel"/>
    <w:tmpl w:val="CF78C6D4"/>
    <w:lvl w:ilvl="0" w:tplc="D66A5D9C">
      <w:start w:val="1"/>
      <w:numFmt w:val="bullet"/>
      <w:lvlText w:val=""/>
      <w:lvlJc w:val="left"/>
      <w:pPr>
        <w:ind w:left="720" w:hanging="360"/>
      </w:pPr>
      <w:rPr>
        <w:rFonts w:ascii="Wingdings" w:hAnsi="Wingdings" w:hint="default"/>
      </w:rPr>
    </w:lvl>
    <w:lvl w:ilvl="1" w:tplc="88406F28" w:tentative="1">
      <w:start w:val="1"/>
      <w:numFmt w:val="bullet"/>
      <w:lvlText w:val="o"/>
      <w:lvlJc w:val="left"/>
      <w:pPr>
        <w:ind w:left="1440" w:hanging="360"/>
      </w:pPr>
      <w:rPr>
        <w:rFonts w:ascii="Courier New" w:hAnsi="Courier New" w:cs="Courier New" w:hint="default"/>
      </w:rPr>
    </w:lvl>
    <w:lvl w:ilvl="2" w:tplc="BBDA2A58" w:tentative="1">
      <w:start w:val="1"/>
      <w:numFmt w:val="bullet"/>
      <w:lvlText w:val=""/>
      <w:lvlJc w:val="left"/>
      <w:pPr>
        <w:ind w:left="2160" w:hanging="360"/>
      </w:pPr>
      <w:rPr>
        <w:rFonts w:ascii="Wingdings" w:hAnsi="Wingdings" w:hint="default"/>
      </w:rPr>
    </w:lvl>
    <w:lvl w:ilvl="3" w:tplc="D11221DA" w:tentative="1">
      <w:start w:val="1"/>
      <w:numFmt w:val="bullet"/>
      <w:lvlText w:val=""/>
      <w:lvlJc w:val="left"/>
      <w:pPr>
        <w:ind w:left="2880" w:hanging="360"/>
      </w:pPr>
      <w:rPr>
        <w:rFonts w:ascii="Symbol" w:hAnsi="Symbol" w:hint="default"/>
      </w:rPr>
    </w:lvl>
    <w:lvl w:ilvl="4" w:tplc="349A517E" w:tentative="1">
      <w:start w:val="1"/>
      <w:numFmt w:val="bullet"/>
      <w:lvlText w:val="o"/>
      <w:lvlJc w:val="left"/>
      <w:pPr>
        <w:ind w:left="3600" w:hanging="360"/>
      </w:pPr>
      <w:rPr>
        <w:rFonts w:ascii="Courier New" w:hAnsi="Courier New" w:cs="Courier New" w:hint="default"/>
      </w:rPr>
    </w:lvl>
    <w:lvl w:ilvl="5" w:tplc="BE0A10FA" w:tentative="1">
      <w:start w:val="1"/>
      <w:numFmt w:val="bullet"/>
      <w:lvlText w:val=""/>
      <w:lvlJc w:val="left"/>
      <w:pPr>
        <w:ind w:left="4320" w:hanging="360"/>
      </w:pPr>
      <w:rPr>
        <w:rFonts w:ascii="Wingdings" w:hAnsi="Wingdings" w:hint="default"/>
      </w:rPr>
    </w:lvl>
    <w:lvl w:ilvl="6" w:tplc="96D031CA" w:tentative="1">
      <w:start w:val="1"/>
      <w:numFmt w:val="bullet"/>
      <w:lvlText w:val=""/>
      <w:lvlJc w:val="left"/>
      <w:pPr>
        <w:ind w:left="5040" w:hanging="360"/>
      </w:pPr>
      <w:rPr>
        <w:rFonts w:ascii="Symbol" w:hAnsi="Symbol" w:hint="default"/>
      </w:rPr>
    </w:lvl>
    <w:lvl w:ilvl="7" w:tplc="60CCD0B8" w:tentative="1">
      <w:start w:val="1"/>
      <w:numFmt w:val="bullet"/>
      <w:lvlText w:val="o"/>
      <w:lvlJc w:val="left"/>
      <w:pPr>
        <w:ind w:left="5760" w:hanging="360"/>
      </w:pPr>
      <w:rPr>
        <w:rFonts w:ascii="Courier New" w:hAnsi="Courier New" w:cs="Courier New" w:hint="default"/>
      </w:rPr>
    </w:lvl>
    <w:lvl w:ilvl="8" w:tplc="D7D6CA38" w:tentative="1">
      <w:start w:val="1"/>
      <w:numFmt w:val="bullet"/>
      <w:lvlText w:val=""/>
      <w:lvlJc w:val="left"/>
      <w:pPr>
        <w:ind w:left="6480" w:hanging="360"/>
      </w:pPr>
      <w:rPr>
        <w:rFonts w:ascii="Wingdings" w:hAnsi="Wingdings" w:hint="default"/>
      </w:rPr>
    </w:lvl>
  </w:abstractNum>
  <w:num w:numId="1" w16cid:durableId="64182595">
    <w:abstractNumId w:val="9"/>
  </w:num>
  <w:num w:numId="2" w16cid:durableId="1944921929">
    <w:abstractNumId w:val="25"/>
  </w:num>
  <w:num w:numId="3" w16cid:durableId="1192838971">
    <w:abstractNumId w:val="26"/>
  </w:num>
  <w:num w:numId="4" w16cid:durableId="701632052">
    <w:abstractNumId w:val="4"/>
  </w:num>
  <w:num w:numId="5" w16cid:durableId="771361652">
    <w:abstractNumId w:val="0"/>
  </w:num>
  <w:num w:numId="6" w16cid:durableId="1022366553">
    <w:abstractNumId w:val="29"/>
  </w:num>
  <w:num w:numId="7" w16cid:durableId="74940220">
    <w:abstractNumId w:val="1"/>
  </w:num>
  <w:num w:numId="8" w16cid:durableId="27727943">
    <w:abstractNumId w:val="31"/>
  </w:num>
  <w:num w:numId="9" w16cid:durableId="15814269">
    <w:abstractNumId w:val="20"/>
  </w:num>
  <w:num w:numId="10" w16cid:durableId="257521251">
    <w:abstractNumId w:val="3"/>
  </w:num>
  <w:num w:numId="11" w16cid:durableId="976842308">
    <w:abstractNumId w:val="28"/>
  </w:num>
  <w:num w:numId="12" w16cid:durableId="1142580275">
    <w:abstractNumId w:val="19"/>
  </w:num>
  <w:num w:numId="13" w16cid:durableId="1415972298">
    <w:abstractNumId w:val="17"/>
  </w:num>
  <w:num w:numId="14" w16cid:durableId="160899517">
    <w:abstractNumId w:val="30"/>
  </w:num>
  <w:num w:numId="15" w16cid:durableId="107940971">
    <w:abstractNumId w:val="6"/>
  </w:num>
  <w:num w:numId="16" w16cid:durableId="546718046">
    <w:abstractNumId w:val="21"/>
  </w:num>
  <w:num w:numId="17" w16cid:durableId="1544053607">
    <w:abstractNumId w:val="8"/>
  </w:num>
  <w:num w:numId="18" w16cid:durableId="1120417989">
    <w:abstractNumId w:val="5"/>
  </w:num>
  <w:num w:numId="19" w16cid:durableId="1337075808">
    <w:abstractNumId w:val="11"/>
  </w:num>
  <w:num w:numId="20" w16cid:durableId="740323860">
    <w:abstractNumId w:val="15"/>
  </w:num>
  <w:num w:numId="21" w16cid:durableId="1327128999">
    <w:abstractNumId w:val="7"/>
  </w:num>
  <w:num w:numId="22" w16cid:durableId="210650316">
    <w:abstractNumId w:val="24"/>
  </w:num>
  <w:num w:numId="23" w16cid:durableId="430509094">
    <w:abstractNumId w:val="14"/>
  </w:num>
  <w:num w:numId="24" w16cid:durableId="1460756030">
    <w:abstractNumId w:val="16"/>
  </w:num>
  <w:num w:numId="25" w16cid:durableId="991324322">
    <w:abstractNumId w:val="22"/>
  </w:num>
  <w:num w:numId="26" w16cid:durableId="66415924">
    <w:abstractNumId w:val="13"/>
  </w:num>
  <w:num w:numId="27" w16cid:durableId="230387867">
    <w:abstractNumId w:val="10"/>
  </w:num>
  <w:num w:numId="28" w16cid:durableId="448286163">
    <w:abstractNumId w:val="27"/>
  </w:num>
  <w:num w:numId="29" w16cid:durableId="565384670">
    <w:abstractNumId w:val="12"/>
  </w:num>
  <w:num w:numId="30" w16cid:durableId="1451825868">
    <w:abstractNumId w:val="18"/>
  </w:num>
  <w:num w:numId="31" w16cid:durableId="1681464234">
    <w:abstractNumId w:val="2"/>
  </w:num>
  <w:num w:numId="32" w16cid:durableId="879126190">
    <w:abstractNumId w:val="2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9"/>
  <w:drawingGridVerticalSpacing w:val="181"/>
  <w:displayHorizontalDrawingGridEvery w:val="2"/>
  <w:displayVerticalDrawingGridEvery w:val="2"/>
  <w:doNotUseMarginsForDrawingGridOrigin/>
  <w:drawingGridHorizontalOrigin w:val="720"/>
  <w:drawingGridVerticalOrigin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EQRMDEwszUyMLJR2l4NTi4sz8PJACI6NaAFJqlzgtAAAA"/>
  </w:docVars>
  <w:rsids>
    <w:rsidRoot w:val="00163BBC"/>
    <w:rsid w:val="00000A1C"/>
    <w:rsid w:val="00000D15"/>
    <w:rsid w:val="00000DB8"/>
    <w:rsid w:val="00001758"/>
    <w:rsid w:val="00001C8C"/>
    <w:rsid w:val="00002871"/>
    <w:rsid w:val="00002B34"/>
    <w:rsid w:val="00002CC2"/>
    <w:rsid w:val="00002F2A"/>
    <w:rsid w:val="000030F0"/>
    <w:rsid w:val="00003547"/>
    <w:rsid w:val="0000362D"/>
    <w:rsid w:val="00003955"/>
    <w:rsid w:val="00003B53"/>
    <w:rsid w:val="00003C49"/>
    <w:rsid w:val="00003FC9"/>
    <w:rsid w:val="00004601"/>
    <w:rsid w:val="00005259"/>
    <w:rsid w:val="0000556B"/>
    <w:rsid w:val="0000576A"/>
    <w:rsid w:val="000058DF"/>
    <w:rsid w:val="000062BD"/>
    <w:rsid w:val="00006732"/>
    <w:rsid w:val="00006DBA"/>
    <w:rsid w:val="00006E92"/>
    <w:rsid w:val="00007718"/>
    <w:rsid w:val="0000781B"/>
    <w:rsid w:val="00010458"/>
    <w:rsid w:val="0001055A"/>
    <w:rsid w:val="000112B7"/>
    <w:rsid w:val="00011B7A"/>
    <w:rsid w:val="00011D0E"/>
    <w:rsid w:val="0001244C"/>
    <w:rsid w:val="00012A4C"/>
    <w:rsid w:val="00012EA6"/>
    <w:rsid w:val="00013013"/>
    <w:rsid w:val="0001324A"/>
    <w:rsid w:val="0001344F"/>
    <w:rsid w:val="000135CD"/>
    <w:rsid w:val="000136E3"/>
    <w:rsid w:val="00014925"/>
    <w:rsid w:val="000151D4"/>
    <w:rsid w:val="00015408"/>
    <w:rsid w:val="00016227"/>
    <w:rsid w:val="00016861"/>
    <w:rsid w:val="00016B31"/>
    <w:rsid w:val="0001751F"/>
    <w:rsid w:val="00017712"/>
    <w:rsid w:val="00017BEE"/>
    <w:rsid w:val="00017E2D"/>
    <w:rsid w:val="00020093"/>
    <w:rsid w:val="0002021C"/>
    <w:rsid w:val="00020A16"/>
    <w:rsid w:val="00020CC5"/>
    <w:rsid w:val="0002162C"/>
    <w:rsid w:val="00024B33"/>
    <w:rsid w:val="000256A4"/>
    <w:rsid w:val="00026281"/>
    <w:rsid w:val="00026846"/>
    <w:rsid w:val="00026A4B"/>
    <w:rsid w:val="00026C56"/>
    <w:rsid w:val="000271CC"/>
    <w:rsid w:val="00027BAC"/>
    <w:rsid w:val="00027F3D"/>
    <w:rsid w:val="0003028A"/>
    <w:rsid w:val="000303D8"/>
    <w:rsid w:val="000308F8"/>
    <w:rsid w:val="000309E9"/>
    <w:rsid w:val="00031D62"/>
    <w:rsid w:val="000325C0"/>
    <w:rsid w:val="0003273E"/>
    <w:rsid w:val="00032A09"/>
    <w:rsid w:val="00032A0B"/>
    <w:rsid w:val="00032A62"/>
    <w:rsid w:val="00033B1F"/>
    <w:rsid w:val="00033F5A"/>
    <w:rsid w:val="00034272"/>
    <w:rsid w:val="00035128"/>
    <w:rsid w:val="000351AC"/>
    <w:rsid w:val="000352BC"/>
    <w:rsid w:val="00035C73"/>
    <w:rsid w:val="000367A6"/>
    <w:rsid w:val="00036A79"/>
    <w:rsid w:val="00036C22"/>
    <w:rsid w:val="00036E81"/>
    <w:rsid w:val="0003700E"/>
    <w:rsid w:val="000376D5"/>
    <w:rsid w:val="000377D9"/>
    <w:rsid w:val="000378F9"/>
    <w:rsid w:val="0004002C"/>
    <w:rsid w:val="00040683"/>
    <w:rsid w:val="00040AEF"/>
    <w:rsid w:val="00040CC7"/>
    <w:rsid w:val="00041243"/>
    <w:rsid w:val="00041433"/>
    <w:rsid w:val="000419B5"/>
    <w:rsid w:val="00041E87"/>
    <w:rsid w:val="00041F46"/>
    <w:rsid w:val="00042496"/>
    <w:rsid w:val="000424A1"/>
    <w:rsid w:val="000426F3"/>
    <w:rsid w:val="000426FA"/>
    <w:rsid w:val="00042AF2"/>
    <w:rsid w:val="00043143"/>
    <w:rsid w:val="00043674"/>
    <w:rsid w:val="000437AB"/>
    <w:rsid w:val="00043B06"/>
    <w:rsid w:val="000440EA"/>
    <w:rsid w:val="0004438F"/>
    <w:rsid w:val="0004480E"/>
    <w:rsid w:val="00044863"/>
    <w:rsid w:val="00044C35"/>
    <w:rsid w:val="00045559"/>
    <w:rsid w:val="00045BDD"/>
    <w:rsid w:val="00045ED9"/>
    <w:rsid w:val="00046095"/>
    <w:rsid w:val="00046490"/>
    <w:rsid w:val="0004659E"/>
    <w:rsid w:val="000466C7"/>
    <w:rsid w:val="00046C34"/>
    <w:rsid w:val="00047321"/>
    <w:rsid w:val="0004744B"/>
    <w:rsid w:val="000478DF"/>
    <w:rsid w:val="000479F6"/>
    <w:rsid w:val="00047B8D"/>
    <w:rsid w:val="00047DD2"/>
    <w:rsid w:val="0005008D"/>
    <w:rsid w:val="00050851"/>
    <w:rsid w:val="00050C1E"/>
    <w:rsid w:val="00050EF1"/>
    <w:rsid w:val="00051361"/>
    <w:rsid w:val="00051363"/>
    <w:rsid w:val="00051FC3"/>
    <w:rsid w:val="0005266E"/>
    <w:rsid w:val="00052C03"/>
    <w:rsid w:val="00053341"/>
    <w:rsid w:val="000533AA"/>
    <w:rsid w:val="00054118"/>
    <w:rsid w:val="0005411C"/>
    <w:rsid w:val="000542DA"/>
    <w:rsid w:val="00054BC8"/>
    <w:rsid w:val="00056927"/>
    <w:rsid w:val="00056E7D"/>
    <w:rsid w:val="00057089"/>
    <w:rsid w:val="00057548"/>
    <w:rsid w:val="00057B1A"/>
    <w:rsid w:val="00057FCB"/>
    <w:rsid w:val="00060550"/>
    <w:rsid w:val="00060A80"/>
    <w:rsid w:val="00060EB7"/>
    <w:rsid w:val="00061032"/>
    <w:rsid w:val="000622A2"/>
    <w:rsid w:val="00063499"/>
    <w:rsid w:val="00063FCB"/>
    <w:rsid w:val="000644D6"/>
    <w:rsid w:val="000647B4"/>
    <w:rsid w:val="00064D64"/>
    <w:rsid w:val="00065738"/>
    <w:rsid w:val="000657B3"/>
    <w:rsid w:val="0006580F"/>
    <w:rsid w:val="000660EE"/>
    <w:rsid w:val="00066133"/>
    <w:rsid w:val="00066A5A"/>
    <w:rsid w:val="00066CA3"/>
    <w:rsid w:val="00066E41"/>
    <w:rsid w:val="00066F3A"/>
    <w:rsid w:val="00067DA8"/>
    <w:rsid w:val="00070044"/>
    <w:rsid w:val="000701B7"/>
    <w:rsid w:val="00070705"/>
    <w:rsid w:val="000709F0"/>
    <w:rsid w:val="00070C74"/>
    <w:rsid w:val="00071483"/>
    <w:rsid w:val="000714B7"/>
    <w:rsid w:val="00071964"/>
    <w:rsid w:val="000724F6"/>
    <w:rsid w:val="00072510"/>
    <w:rsid w:val="00072B9C"/>
    <w:rsid w:val="00073B20"/>
    <w:rsid w:val="00074528"/>
    <w:rsid w:val="000748EF"/>
    <w:rsid w:val="00074E85"/>
    <w:rsid w:val="00075248"/>
    <w:rsid w:val="00075E66"/>
    <w:rsid w:val="0007610A"/>
    <w:rsid w:val="00076AF4"/>
    <w:rsid w:val="00077285"/>
    <w:rsid w:val="000772C0"/>
    <w:rsid w:val="000802FA"/>
    <w:rsid w:val="0008055F"/>
    <w:rsid w:val="00080AB5"/>
    <w:rsid w:val="00080D66"/>
    <w:rsid w:val="00080DD7"/>
    <w:rsid w:val="0008124B"/>
    <w:rsid w:val="000817D3"/>
    <w:rsid w:val="00081C4C"/>
    <w:rsid w:val="00081C74"/>
    <w:rsid w:val="00081DBB"/>
    <w:rsid w:val="00082360"/>
    <w:rsid w:val="000823E2"/>
    <w:rsid w:val="000827E6"/>
    <w:rsid w:val="00082A91"/>
    <w:rsid w:val="00082AE7"/>
    <w:rsid w:val="00083128"/>
    <w:rsid w:val="000832D5"/>
    <w:rsid w:val="0008363A"/>
    <w:rsid w:val="00083BE4"/>
    <w:rsid w:val="000842AE"/>
    <w:rsid w:val="00084458"/>
    <w:rsid w:val="00084476"/>
    <w:rsid w:val="0008474C"/>
    <w:rsid w:val="0008474E"/>
    <w:rsid w:val="0008535A"/>
    <w:rsid w:val="000854F7"/>
    <w:rsid w:val="00085514"/>
    <w:rsid w:val="00085A6F"/>
    <w:rsid w:val="00086277"/>
    <w:rsid w:val="00086288"/>
    <w:rsid w:val="00086441"/>
    <w:rsid w:val="000866E3"/>
    <w:rsid w:val="000868AC"/>
    <w:rsid w:val="000868DD"/>
    <w:rsid w:val="000873E8"/>
    <w:rsid w:val="0008764D"/>
    <w:rsid w:val="00090112"/>
    <w:rsid w:val="00090EF6"/>
    <w:rsid w:val="000914AC"/>
    <w:rsid w:val="000914D9"/>
    <w:rsid w:val="00091D3F"/>
    <w:rsid w:val="00091E39"/>
    <w:rsid w:val="000923BC"/>
    <w:rsid w:val="00092438"/>
    <w:rsid w:val="000924E6"/>
    <w:rsid w:val="000925C6"/>
    <w:rsid w:val="00092D39"/>
    <w:rsid w:val="00094013"/>
    <w:rsid w:val="000940C2"/>
    <w:rsid w:val="00094741"/>
    <w:rsid w:val="00094D5B"/>
    <w:rsid w:val="000957F7"/>
    <w:rsid w:val="00095C90"/>
    <w:rsid w:val="00095CDA"/>
    <w:rsid w:val="00095DC5"/>
    <w:rsid w:val="000968B2"/>
    <w:rsid w:val="00096DC6"/>
    <w:rsid w:val="00096FE4"/>
    <w:rsid w:val="00097048"/>
    <w:rsid w:val="00097286"/>
    <w:rsid w:val="000972FF"/>
    <w:rsid w:val="00097529"/>
    <w:rsid w:val="000975BC"/>
    <w:rsid w:val="000977CA"/>
    <w:rsid w:val="0009797E"/>
    <w:rsid w:val="00097A8B"/>
    <w:rsid w:val="00097FEF"/>
    <w:rsid w:val="000A0265"/>
    <w:rsid w:val="000A02C0"/>
    <w:rsid w:val="000A04B5"/>
    <w:rsid w:val="000A068D"/>
    <w:rsid w:val="000A0768"/>
    <w:rsid w:val="000A0C93"/>
    <w:rsid w:val="000A112B"/>
    <w:rsid w:val="000A1309"/>
    <w:rsid w:val="000A1557"/>
    <w:rsid w:val="000A1BF5"/>
    <w:rsid w:val="000A1F13"/>
    <w:rsid w:val="000A1FED"/>
    <w:rsid w:val="000A25C2"/>
    <w:rsid w:val="000A2679"/>
    <w:rsid w:val="000A2A39"/>
    <w:rsid w:val="000A2A3C"/>
    <w:rsid w:val="000A34D7"/>
    <w:rsid w:val="000A34F2"/>
    <w:rsid w:val="000A3506"/>
    <w:rsid w:val="000A3619"/>
    <w:rsid w:val="000A3FB8"/>
    <w:rsid w:val="000A424E"/>
    <w:rsid w:val="000A49CE"/>
    <w:rsid w:val="000A4DC0"/>
    <w:rsid w:val="000A4FC9"/>
    <w:rsid w:val="000A5531"/>
    <w:rsid w:val="000A6671"/>
    <w:rsid w:val="000A6E16"/>
    <w:rsid w:val="000A6EA2"/>
    <w:rsid w:val="000A709E"/>
    <w:rsid w:val="000A72E6"/>
    <w:rsid w:val="000A770F"/>
    <w:rsid w:val="000A7AC4"/>
    <w:rsid w:val="000A7CAD"/>
    <w:rsid w:val="000B00B9"/>
    <w:rsid w:val="000B00E5"/>
    <w:rsid w:val="000B060B"/>
    <w:rsid w:val="000B1868"/>
    <w:rsid w:val="000B1CE7"/>
    <w:rsid w:val="000B1E32"/>
    <w:rsid w:val="000B216C"/>
    <w:rsid w:val="000B256A"/>
    <w:rsid w:val="000B25BD"/>
    <w:rsid w:val="000B2D4E"/>
    <w:rsid w:val="000B308E"/>
    <w:rsid w:val="000B317C"/>
    <w:rsid w:val="000B31AD"/>
    <w:rsid w:val="000B358F"/>
    <w:rsid w:val="000B37A4"/>
    <w:rsid w:val="000B5E59"/>
    <w:rsid w:val="000B619C"/>
    <w:rsid w:val="000B61E4"/>
    <w:rsid w:val="000B61E5"/>
    <w:rsid w:val="000B641D"/>
    <w:rsid w:val="000B6E18"/>
    <w:rsid w:val="000B6F0D"/>
    <w:rsid w:val="000B7270"/>
    <w:rsid w:val="000B7E5A"/>
    <w:rsid w:val="000C0161"/>
    <w:rsid w:val="000C02F0"/>
    <w:rsid w:val="000C0463"/>
    <w:rsid w:val="000C0817"/>
    <w:rsid w:val="000C0FBF"/>
    <w:rsid w:val="000C1283"/>
    <w:rsid w:val="000C1B59"/>
    <w:rsid w:val="000C26B2"/>
    <w:rsid w:val="000C2926"/>
    <w:rsid w:val="000C2F5A"/>
    <w:rsid w:val="000C3470"/>
    <w:rsid w:val="000C35AA"/>
    <w:rsid w:val="000C35E3"/>
    <w:rsid w:val="000C3BC4"/>
    <w:rsid w:val="000C41D7"/>
    <w:rsid w:val="000C5DA0"/>
    <w:rsid w:val="000C5F1F"/>
    <w:rsid w:val="000C5F37"/>
    <w:rsid w:val="000C5F85"/>
    <w:rsid w:val="000C61E7"/>
    <w:rsid w:val="000C6219"/>
    <w:rsid w:val="000C6328"/>
    <w:rsid w:val="000C645F"/>
    <w:rsid w:val="000C666E"/>
    <w:rsid w:val="000C667F"/>
    <w:rsid w:val="000C6691"/>
    <w:rsid w:val="000C679F"/>
    <w:rsid w:val="000C7513"/>
    <w:rsid w:val="000C7C97"/>
    <w:rsid w:val="000C7D52"/>
    <w:rsid w:val="000D0010"/>
    <w:rsid w:val="000D04B9"/>
    <w:rsid w:val="000D0C50"/>
    <w:rsid w:val="000D14EE"/>
    <w:rsid w:val="000D158F"/>
    <w:rsid w:val="000D29CF"/>
    <w:rsid w:val="000D2DA0"/>
    <w:rsid w:val="000D2F25"/>
    <w:rsid w:val="000D3853"/>
    <w:rsid w:val="000D393A"/>
    <w:rsid w:val="000D3DD4"/>
    <w:rsid w:val="000D400D"/>
    <w:rsid w:val="000D4529"/>
    <w:rsid w:val="000D4FA6"/>
    <w:rsid w:val="000D5D94"/>
    <w:rsid w:val="000D6AA6"/>
    <w:rsid w:val="000D6FC2"/>
    <w:rsid w:val="000D7F7D"/>
    <w:rsid w:val="000E0EC5"/>
    <w:rsid w:val="000E139E"/>
    <w:rsid w:val="000E1494"/>
    <w:rsid w:val="000E1B34"/>
    <w:rsid w:val="000E1C9D"/>
    <w:rsid w:val="000E2128"/>
    <w:rsid w:val="000E2B05"/>
    <w:rsid w:val="000E2E0C"/>
    <w:rsid w:val="000E3095"/>
    <w:rsid w:val="000E3171"/>
    <w:rsid w:val="000E34A1"/>
    <w:rsid w:val="000E3616"/>
    <w:rsid w:val="000E3BCF"/>
    <w:rsid w:val="000E3C72"/>
    <w:rsid w:val="000E4416"/>
    <w:rsid w:val="000E4796"/>
    <w:rsid w:val="000E4D9B"/>
    <w:rsid w:val="000E4E43"/>
    <w:rsid w:val="000E4EDF"/>
    <w:rsid w:val="000E5756"/>
    <w:rsid w:val="000E5EAA"/>
    <w:rsid w:val="000E7084"/>
    <w:rsid w:val="000E753B"/>
    <w:rsid w:val="000E77DC"/>
    <w:rsid w:val="000E79AF"/>
    <w:rsid w:val="000E79DD"/>
    <w:rsid w:val="000E7B80"/>
    <w:rsid w:val="000F0409"/>
    <w:rsid w:val="000F0B19"/>
    <w:rsid w:val="000F0BB6"/>
    <w:rsid w:val="000F0D2D"/>
    <w:rsid w:val="000F1600"/>
    <w:rsid w:val="000F1681"/>
    <w:rsid w:val="000F2A05"/>
    <w:rsid w:val="000F3ADF"/>
    <w:rsid w:val="000F4A29"/>
    <w:rsid w:val="000F508C"/>
    <w:rsid w:val="000F5269"/>
    <w:rsid w:val="000F563F"/>
    <w:rsid w:val="000F58AC"/>
    <w:rsid w:val="000F58F5"/>
    <w:rsid w:val="000F5954"/>
    <w:rsid w:val="000F5BDB"/>
    <w:rsid w:val="000F5F88"/>
    <w:rsid w:val="000F64CA"/>
    <w:rsid w:val="000F64EC"/>
    <w:rsid w:val="000F6831"/>
    <w:rsid w:val="000F7306"/>
    <w:rsid w:val="00100660"/>
    <w:rsid w:val="00100673"/>
    <w:rsid w:val="00100766"/>
    <w:rsid w:val="0010172C"/>
    <w:rsid w:val="00101761"/>
    <w:rsid w:val="00101E13"/>
    <w:rsid w:val="0010215A"/>
    <w:rsid w:val="001025F5"/>
    <w:rsid w:val="00102685"/>
    <w:rsid w:val="00102799"/>
    <w:rsid w:val="0010329C"/>
    <w:rsid w:val="001040CB"/>
    <w:rsid w:val="00104117"/>
    <w:rsid w:val="00104574"/>
    <w:rsid w:val="00104947"/>
    <w:rsid w:val="00104BA9"/>
    <w:rsid w:val="00104E75"/>
    <w:rsid w:val="00104EAB"/>
    <w:rsid w:val="001052BA"/>
    <w:rsid w:val="001059C3"/>
    <w:rsid w:val="00105F55"/>
    <w:rsid w:val="001064FC"/>
    <w:rsid w:val="001068B2"/>
    <w:rsid w:val="001069A2"/>
    <w:rsid w:val="00106C21"/>
    <w:rsid w:val="00106E1F"/>
    <w:rsid w:val="001072B2"/>
    <w:rsid w:val="00107A4F"/>
    <w:rsid w:val="00107AA2"/>
    <w:rsid w:val="00107CBB"/>
    <w:rsid w:val="001109C6"/>
    <w:rsid w:val="00111195"/>
    <w:rsid w:val="00111268"/>
    <w:rsid w:val="00111D62"/>
    <w:rsid w:val="00112206"/>
    <w:rsid w:val="00112245"/>
    <w:rsid w:val="001126E2"/>
    <w:rsid w:val="0011303D"/>
    <w:rsid w:val="001132E2"/>
    <w:rsid w:val="00113742"/>
    <w:rsid w:val="00114CB8"/>
    <w:rsid w:val="00114D4B"/>
    <w:rsid w:val="00117A32"/>
    <w:rsid w:val="00120246"/>
    <w:rsid w:val="00120933"/>
    <w:rsid w:val="00120E79"/>
    <w:rsid w:val="00121141"/>
    <w:rsid w:val="0012128A"/>
    <w:rsid w:val="001213A8"/>
    <w:rsid w:val="001215ED"/>
    <w:rsid w:val="00121968"/>
    <w:rsid w:val="00121C8F"/>
    <w:rsid w:val="00121ECB"/>
    <w:rsid w:val="00122EF0"/>
    <w:rsid w:val="001231E1"/>
    <w:rsid w:val="00123F53"/>
    <w:rsid w:val="001245F6"/>
    <w:rsid w:val="001248AA"/>
    <w:rsid w:val="001253DD"/>
    <w:rsid w:val="001259A2"/>
    <w:rsid w:val="00125ABA"/>
    <w:rsid w:val="00125D2A"/>
    <w:rsid w:val="00126BEE"/>
    <w:rsid w:val="001274D2"/>
    <w:rsid w:val="00127B0E"/>
    <w:rsid w:val="001301BF"/>
    <w:rsid w:val="0013087D"/>
    <w:rsid w:val="00130A01"/>
    <w:rsid w:val="00130D3A"/>
    <w:rsid w:val="00131331"/>
    <w:rsid w:val="00131832"/>
    <w:rsid w:val="00132193"/>
    <w:rsid w:val="00132DD6"/>
    <w:rsid w:val="001331AB"/>
    <w:rsid w:val="001334A9"/>
    <w:rsid w:val="001339E9"/>
    <w:rsid w:val="00133B24"/>
    <w:rsid w:val="00133FE0"/>
    <w:rsid w:val="001342F0"/>
    <w:rsid w:val="00134686"/>
    <w:rsid w:val="00134783"/>
    <w:rsid w:val="00134B70"/>
    <w:rsid w:val="001351C7"/>
    <w:rsid w:val="0013581A"/>
    <w:rsid w:val="00136470"/>
    <w:rsid w:val="001368CB"/>
    <w:rsid w:val="0013705C"/>
    <w:rsid w:val="00137676"/>
    <w:rsid w:val="00137705"/>
    <w:rsid w:val="00137CA1"/>
    <w:rsid w:val="00140890"/>
    <w:rsid w:val="00140CDC"/>
    <w:rsid w:val="00140FE1"/>
    <w:rsid w:val="00141754"/>
    <w:rsid w:val="00141841"/>
    <w:rsid w:val="00141BA7"/>
    <w:rsid w:val="00142A3D"/>
    <w:rsid w:val="00142BFC"/>
    <w:rsid w:val="001430EB"/>
    <w:rsid w:val="0014361A"/>
    <w:rsid w:val="00144371"/>
    <w:rsid w:val="00145048"/>
    <w:rsid w:val="001458E1"/>
    <w:rsid w:val="00145C02"/>
    <w:rsid w:val="00145E17"/>
    <w:rsid w:val="00146699"/>
    <w:rsid w:val="00146894"/>
    <w:rsid w:val="00146C8E"/>
    <w:rsid w:val="00146DB1"/>
    <w:rsid w:val="0014703C"/>
    <w:rsid w:val="00147128"/>
    <w:rsid w:val="001475D5"/>
    <w:rsid w:val="001478FE"/>
    <w:rsid w:val="00147E04"/>
    <w:rsid w:val="00150F7A"/>
    <w:rsid w:val="001512E9"/>
    <w:rsid w:val="00151B1E"/>
    <w:rsid w:val="001522AE"/>
    <w:rsid w:val="00152765"/>
    <w:rsid w:val="001536FE"/>
    <w:rsid w:val="00153ABA"/>
    <w:rsid w:val="00153D3B"/>
    <w:rsid w:val="00153D6E"/>
    <w:rsid w:val="0015426A"/>
    <w:rsid w:val="00154990"/>
    <w:rsid w:val="00155461"/>
    <w:rsid w:val="001560FC"/>
    <w:rsid w:val="00156694"/>
    <w:rsid w:val="001573B7"/>
    <w:rsid w:val="001574B8"/>
    <w:rsid w:val="001579C4"/>
    <w:rsid w:val="00157ABD"/>
    <w:rsid w:val="00157C12"/>
    <w:rsid w:val="00157EC2"/>
    <w:rsid w:val="00160860"/>
    <w:rsid w:val="00160A8B"/>
    <w:rsid w:val="00160C7E"/>
    <w:rsid w:val="00160F00"/>
    <w:rsid w:val="00161145"/>
    <w:rsid w:val="0016115F"/>
    <w:rsid w:val="00161513"/>
    <w:rsid w:val="001619A3"/>
    <w:rsid w:val="00161DEA"/>
    <w:rsid w:val="001623EB"/>
    <w:rsid w:val="001624B2"/>
    <w:rsid w:val="00163003"/>
    <w:rsid w:val="001636C4"/>
    <w:rsid w:val="00163BBC"/>
    <w:rsid w:val="0016482A"/>
    <w:rsid w:val="001648D2"/>
    <w:rsid w:val="00165B5E"/>
    <w:rsid w:val="00166357"/>
    <w:rsid w:val="001667CE"/>
    <w:rsid w:val="00166A1D"/>
    <w:rsid w:val="00166D4E"/>
    <w:rsid w:val="0016765C"/>
    <w:rsid w:val="00167686"/>
    <w:rsid w:val="00167914"/>
    <w:rsid w:val="00170052"/>
    <w:rsid w:val="0017081D"/>
    <w:rsid w:val="00170E42"/>
    <w:rsid w:val="00171450"/>
    <w:rsid w:val="00171756"/>
    <w:rsid w:val="001719CC"/>
    <w:rsid w:val="00171B6B"/>
    <w:rsid w:val="00171CE0"/>
    <w:rsid w:val="00172141"/>
    <w:rsid w:val="00172153"/>
    <w:rsid w:val="00172312"/>
    <w:rsid w:val="0017239D"/>
    <w:rsid w:val="00172473"/>
    <w:rsid w:val="00172800"/>
    <w:rsid w:val="00172E85"/>
    <w:rsid w:val="00173032"/>
    <w:rsid w:val="001737E6"/>
    <w:rsid w:val="00173DB3"/>
    <w:rsid w:val="00175408"/>
    <w:rsid w:val="001760F3"/>
    <w:rsid w:val="001761A4"/>
    <w:rsid w:val="0017635F"/>
    <w:rsid w:val="0017659D"/>
    <w:rsid w:val="001769BB"/>
    <w:rsid w:val="00176C17"/>
    <w:rsid w:val="0017749F"/>
    <w:rsid w:val="00177A1F"/>
    <w:rsid w:val="00177E4C"/>
    <w:rsid w:val="00180186"/>
    <w:rsid w:val="001805F1"/>
    <w:rsid w:val="00180B40"/>
    <w:rsid w:val="00181211"/>
    <w:rsid w:val="001812A4"/>
    <w:rsid w:val="0018162C"/>
    <w:rsid w:val="00181887"/>
    <w:rsid w:val="00182500"/>
    <w:rsid w:val="001829FC"/>
    <w:rsid w:val="0018347F"/>
    <w:rsid w:val="001834DD"/>
    <w:rsid w:val="00183506"/>
    <w:rsid w:val="00183AE6"/>
    <w:rsid w:val="00183FAB"/>
    <w:rsid w:val="0018435D"/>
    <w:rsid w:val="00185169"/>
    <w:rsid w:val="0018634D"/>
    <w:rsid w:val="001864B1"/>
    <w:rsid w:val="001865D7"/>
    <w:rsid w:val="00186A96"/>
    <w:rsid w:val="00186B8A"/>
    <w:rsid w:val="00187061"/>
    <w:rsid w:val="00187228"/>
    <w:rsid w:val="0018740D"/>
    <w:rsid w:val="00187A5B"/>
    <w:rsid w:val="00187D79"/>
    <w:rsid w:val="001903B9"/>
    <w:rsid w:val="00190A6D"/>
    <w:rsid w:val="001916C6"/>
    <w:rsid w:val="001918E1"/>
    <w:rsid w:val="00192145"/>
    <w:rsid w:val="0019259F"/>
    <w:rsid w:val="0019313F"/>
    <w:rsid w:val="0019348E"/>
    <w:rsid w:val="001936A3"/>
    <w:rsid w:val="00193DF4"/>
    <w:rsid w:val="00193ED0"/>
    <w:rsid w:val="001944D5"/>
    <w:rsid w:val="00194BA5"/>
    <w:rsid w:val="00194FDC"/>
    <w:rsid w:val="00195590"/>
    <w:rsid w:val="0019656A"/>
    <w:rsid w:val="00196B2E"/>
    <w:rsid w:val="00196FEF"/>
    <w:rsid w:val="001971A9"/>
    <w:rsid w:val="001971C3"/>
    <w:rsid w:val="001974AA"/>
    <w:rsid w:val="0019775E"/>
    <w:rsid w:val="00197CE5"/>
    <w:rsid w:val="00197D20"/>
    <w:rsid w:val="001A053D"/>
    <w:rsid w:val="001A0A5C"/>
    <w:rsid w:val="001A10C9"/>
    <w:rsid w:val="001A15DA"/>
    <w:rsid w:val="001A1761"/>
    <w:rsid w:val="001A1B53"/>
    <w:rsid w:val="001A2340"/>
    <w:rsid w:val="001A245A"/>
    <w:rsid w:val="001A27C2"/>
    <w:rsid w:val="001A33B1"/>
    <w:rsid w:val="001A3867"/>
    <w:rsid w:val="001A3EC1"/>
    <w:rsid w:val="001A48A4"/>
    <w:rsid w:val="001A4D44"/>
    <w:rsid w:val="001A4EBB"/>
    <w:rsid w:val="001A5793"/>
    <w:rsid w:val="001A5BA1"/>
    <w:rsid w:val="001A609D"/>
    <w:rsid w:val="001A6625"/>
    <w:rsid w:val="001A67F0"/>
    <w:rsid w:val="001A6DBA"/>
    <w:rsid w:val="001A77B9"/>
    <w:rsid w:val="001A793F"/>
    <w:rsid w:val="001A7A01"/>
    <w:rsid w:val="001A7A2C"/>
    <w:rsid w:val="001A7F7B"/>
    <w:rsid w:val="001B0001"/>
    <w:rsid w:val="001B0112"/>
    <w:rsid w:val="001B0A18"/>
    <w:rsid w:val="001B15A3"/>
    <w:rsid w:val="001B17AA"/>
    <w:rsid w:val="001B2E4E"/>
    <w:rsid w:val="001B31E6"/>
    <w:rsid w:val="001B3411"/>
    <w:rsid w:val="001B3525"/>
    <w:rsid w:val="001B3F56"/>
    <w:rsid w:val="001B411C"/>
    <w:rsid w:val="001B41AC"/>
    <w:rsid w:val="001B4BE6"/>
    <w:rsid w:val="001B5371"/>
    <w:rsid w:val="001B55BF"/>
    <w:rsid w:val="001B5B00"/>
    <w:rsid w:val="001B5B44"/>
    <w:rsid w:val="001B5C5A"/>
    <w:rsid w:val="001B664B"/>
    <w:rsid w:val="001B686E"/>
    <w:rsid w:val="001B69EA"/>
    <w:rsid w:val="001B6C9F"/>
    <w:rsid w:val="001B6F9F"/>
    <w:rsid w:val="001B764C"/>
    <w:rsid w:val="001B7714"/>
    <w:rsid w:val="001B7E88"/>
    <w:rsid w:val="001C00A7"/>
    <w:rsid w:val="001C03AC"/>
    <w:rsid w:val="001C05E0"/>
    <w:rsid w:val="001C05F5"/>
    <w:rsid w:val="001C11C8"/>
    <w:rsid w:val="001C189E"/>
    <w:rsid w:val="001C2038"/>
    <w:rsid w:val="001C2240"/>
    <w:rsid w:val="001C25AA"/>
    <w:rsid w:val="001C27FD"/>
    <w:rsid w:val="001C2D48"/>
    <w:rsid w:val="001C315E"/>
    <w:rsid w:val="001C369F"/>
    <w:rsid w:val="001C36F1"/>
    <w:rsid w:val="001C4049"/>
    <w:rsid w:val="001C450E"/>
    <w:rsid w:val="001C477E"/>
    <w:rsid w:val="001C49EB"/>
    <w:rsid w:val="001C53C9"/>
    <w:rsid w:val="001C5743"/>
    <w:rsid w:val="001C5CAE"/>
    <w:rsid w:val="001C5FDA"/>
    <w:rsid w:val="001C625B"/>
    <w:rsid w:val="001C6493"/>
    <w:rsid w:val="001C67A1"/>
    <w:rsid w:val="001C699D"/>
    <w:rsid w:val="001C6DBA"/>
    <w:rsid w:val="001D00CA"/>
    <w:rsid w:val="001D01B0"/>
    <w:rsid w:val="001D01D6"/>
    <w:rsid w:val="001D08B0"/>
    <w:rsid w:val="001D10EA"/>
    <w:rsid w:val="001D1193"/>
    <w:rsid w:val="001D1262"/>
    <w:rsid w:val="001D13FA"/>
    <w:rsid w:val="001D14C4"/>
    <w:rsid w:val="001D1630"/>
    <w:rsid w:val="001D172E"/>
    <w:rsid w:val="001D1C06"/>
    <w:rsid w:val="001D23AF"/>
    <w:rsid w:val="001D2796"/>
    <w:rsid w:val="001D2EDA"/>
    <w:rsid w:val="001D38C8"/>
    <w:rsid w:val="001D39B6"/>
    <w:rsid w:val="001D455C"/>
    <w:rsid w:val="001D4BFB"/>
    <w:rsid w:val="001D4CAE"/>
    <w:rsid w:val="001D4E2C"/>
    <w:rsid w:val="001D5091"/>
    <w:rsid w:val="001D51D4"/>
    <w:rsid w:val="001D51F5"/>
    <w:rsid w:val="001D54B9"/>
    <w:rsid w:val="001D5866"/>
    <w:rsid w:val="001D5D1C"/>
    <w:rsid w:val="001D636F"/>
    <w:rsid w:val="001D6B48"/>
    <w:rsid w:val="001D6B75"/>
    <w:rsid w:val="001D6E84"/>
    <w:rsid w:val="001D6FEC"/>
    <w:rsid w:val="001D748F"/>
    <w:rsid w:val="001D7538"/>
    <w:rsid w:val="001D7578"/>
    <w:rsid w:val="001D761C"/>
    <w:rsid w:val="001D7C49"/>
    <w:rsid w:val="001E12F0"/>
    <w:rsid w:val="001E135F"/>
    <w:rsid w:val="001E2F73"/>
    <w:rsid w:val="001E390D"/>
    <w:rsid w:val="001E3938"/>
    <w:rsid w:val="001E3943"/>
    <w:rsid w:val="001E3B64"/>
    <w:rsid w:val="001E3EF4"/>
    <w:rsid w:val="001E3F9A"/>
    <w:rsid w:val="001E46CE"/>
    <w:rsid w:val="001E6137"/>
    <w:rsid w:val="001E61D0"/>
    <w:rsid w:val="001E6341"/>
    <w:rsid w:val="001E65D2"/>
    <w:rsid w:val="001E66F8"/>
    <w:rsid w:val="001E67A0"/>
    <w:rsid w:val="001E6930"/>
    <w:rsid w:val="001E6A22"/>
    <w:rsid w:val="001E6E94"/>
    <w:rsid w:val="001E6F41"/>
    <w:rsid w:val="001E7B4F"/>
    <w:rsid w:val="001F08C7"/>
    <w:rsid w:val="001F0A5F"/>
    <w:rsid w:val="001F0B9D"/>
    <w:rsid w:val="001F1303"/>
    <w:rsid w:val="001F186C"/>
    <w:rsid w:val="001F18AD"/>
    <w:rsid w:val="001F1F1B"/>
    <w:rsid w:val="001F2A0D"/>
    <w:rsid w:val="001F2AEE"/>
    <w:rsid w:val="001F2E43"/>
    <w:rsid w:val="001F31F1"/>
    <w:rsid w:val="001F3A90"/>
    <w:rsid w:val="001F3BF7"/>
    <w:rsid w:val="001F3D5C"/>
    <w:rsid w:val="001F4053"/>
    <w:rsid w:val="001F4392"/>
    <w:rsid w:val="001F441F"/>
    <w:rsid w:val="001F4879"/>
    <w:rsid w:val="001F49E7"/>
    <w:rsid w:val="001F4C7D"/>
    <w:rsid w:val="001F5715"/>
    <w:rsid w:val="001F5A3E"/>
    <w:rsid w:val="001F610C"/>
    <w:rsid w:val="001F6530"/>
    <w:rsid w:val="001F6BD9"/>
    <w:rsid w:val="001F6EA2"/>
    <w:rsid w:val="001F7A39"/>
    <w:rsid w:val="001F7C8A"/>
    <w:rsid w:val="0020007E"/>
    <w:rsid w:val="0020018E"/>
    <w:rsid w:val="00200B03"/>
    <w:rsid w:val="00201ACF"/>
    <w:rsid w:val="00201BEE"/>
    <w:rsid w:val="00201EA2"/>
    <w:rsid w:val="00201FFA"/>
    <w:rsid w:val="0020296D"/>
    <w:rsid w:val="0020327F"/>
    <w:rsid w:val="002033E0"/>
    <w:rsid w:val="0020359D"/>
    <w:rsid w:val="00203915"/>
    <w:rsid w:val="00203D90"/>
    <w:rsid w:val="00203E4A"/>
    <w:rsid w:val="002041D1"/>
    <w:rsid w:val="00205200"/>
    <w:rsid w:val="002053F0"/>
    <w:rsid w:val="00205421"/>
    <w:rsid w:val="0020547E"/>
    <w:rsid w:val="0020601B"/>
    <w:rsid w:val="00206567"/>
    <w:rsid w:val="00206585"/>
    <w:rsid w:val="00207091"/>
    <w:rsid w:val="002074E3"/>
    <w:rsid w:val="0020756A"/>
    <w:rsid w:val="002075AC"/>
    <w:rsid w:val="0020760F"/>
    <w:rsid w:val="00207647"/>
    <w:rsid w:val="00207930"/>
    <w:rsid w:val="00207EE8"/>
    <w:rsid w:val="00207F54"/>
    <w:rsid w:val="0021023E"/>
    <w:rsid w:val="0021067C"/>
    <w:rsid w:val="00210995"/>
    <w:rsid w:val="002116A0"/>
    <w:rsid w:val="002121DF"/>
    <w:rsid w:val="0021261E"/>
    <w:rsid w:val="00212929"/>
    <w:rsid w:val="002129CC"/>
    <w:rsid w:val="00212A50"/>
    <w:rsid w:val="00212EBD"/>
    <w:rsid w:val="0021307C"/>
    <w:rsid w:val="002130A5"/>
    <w:rsid w:val="002130F1"/>
    <w:rsid w:val="00213A18"/>
    <w:rsid w:val="00213F51"/>
    <w:rsid w:val="00213FB9"/>
    <w:rsid w:val="0021499B"/>
    <w:rsid w:val="00214A27"/>
    <w:rsid w:val="00214AEE"/>
    <w:rsid w:val="0021505E"/>
    <w:rsid w:val="002150D0"/>
    <w:rsid w:val="00215138"/>
    <w:rsid w:val="0021592C"/>
    <w:rsid w:val="00215ABF"/>
    <w:rsid w:val="00215B38"/>
    <w:rsid w:val="00215EA3"/>
    <w:rsid w:val="002160BC"/>
    <w:rsid w:val="00217757"/>
    <w:rsid w:val="00217954"/>
    <w:rsid w:val="00217D75"/>
    <w:rsid w:val="0022020C"/>
    <w:rsid w:val="002202DA"/>
    <w:rsid w:val="00220D4B"/>
    <w:rsid w:val="00220D55"/>
    <w:rsid w:val="00220EF5"/>
    <w:rsid w:val="00220F21"/>
    <w:rsid w:val="0022252B"/>
    <w:rsid w:val="002227E9"/>
    <w:rsid w:val="00223AC9"/>
    <w:rsid w:val="00223BFF"/>
    <w:rsid w:val="00223D4D"/>
    <w:rsid w:val="0022437F"/>
    <w:rsid w:val="00224EE2"/>
    <w:rsid w:val="00225B79"/>
    <w:rsid w:val="00225D90"/>
    <w:rsid w:val="00225E71"/>
    <w:rsid w:val="00226013"/>
    <w:rsid w:val="002264B9"/>
    <w:rsid w:val="002264EA"/>
    <w:rsid w:val="0022658C"/>
    <w:rsid w:val="00226A8D"/>
    <w:rsid w:val="002276A7"/>
    <w:rsid w:val="00227DDD"/>
    <w:rsid w:val="0023074B"/>
    <w:rsid w:val="002309EA"/>
    <w:rsid w:val="0023140C"/>
    <w:rsid w:val="00231A77"/>
    <w:rsid w:val="002320F1"/>
    <w:rsid w:val="0023278D"/>
    <w:rsid w:val="00233495"/>
    <w:rsid w:val="0023392A"/>
    <w:rsid w:val="00233A9F"/>
    <w:rsid w:val="00233C80"/>
    <w:rsid w:val="00233E37"/>
    <w:rsid w:val="0023485D"/>
    <w:rsid w:val="00234D00"/>
    <w:rsid w:val="0023513D"/>
    <w:rsid w:val="00235B3F"/>
    <w:rsid w:val="00235F3F"/>
    <w:rsid w:val="00235F83"/>
    <w:rsid w:val="00235FBB"/>
    <w:rsid w:val="002361C3"/>
    <w:rsid w:val="002361D4"/>
    <w:rsid w:val="00236271"/>
    <w:rsid w:val="002367FC"/>
    <w:rsid w:val="00237D0D"/>
    <w:rsid w:val="00237FB7"/>
    <w:rsid w:val="0024040C"/>
    <w:rsid w:val="00240425"/>
    <w:rsid w:val="00240D12"/>
    <w:rsid w:val="00240EDA"/>
    <w:rsid w:val="00241542"/>
    <w:rsid w:val="00241620"/>
    <w:rsid w:val="00241728"/>
    <w:rsid w:val="00241920"/>
    <w:rsid w:val="00241AA4"/>
    <w:rsid w:val="00241F66"/>
    <w:rsid w:val="00242F94"/>
    <w:rsid w:val="00243432"/>
    <w:rsid w:val="0024349C"/>
    <w:rsid w:val="002434D8"/>
    <w:rsid w:val="00243583"/>
    <w:rsid w:val="00243F93"/>
    <w:rsid w:val="002446D0"/>
    <w:rsid w:val="00244F27"/>
    <w:rsid w:val="002453A7"/>
    <w:rsid w:val="00245DA1"/>
    <w:rsid w:val="00245DA7"/>
    <w:rsid w:val="002464C3"/>
    <w:rsid w:val="00246C73"/>
    <w:rsid w:val="002474E0"/>
    <w:rsid w:val="0024756A"/>
    <w:rsid w:val="002478C1"/>
    <w:rsid w:val="00247B04"/>
    <w:rsid w:val="00250212"/>
    <w:rsid w:val="00250933"/>
    <w:rsid w:val="0025093D"/>
    <w:rsid w:val="00250E8D"/>
    <w:rsid w:val="00251E45"/>
    <w:rsid w:val="00251EA4"/>
    <w:rsid w:val="00252338"/>
    <w:rsid w:val="00253965"/>
    <w:rsid w:val="00253D44"/>
    <w:rsid w:val="00253DF2"/>
    <w:rsid w:val="0025573B"/>
    <w:rsid w:val="00255996"/>
    <w:rsid w:val="00255A2E"/>
    <w:rsid w:val="00257708"/>
    <w:rsid w:val="00257BCA"/>
    <w:rsid w:val="00257BFD"/>
    <w:rsid w:val="00257F86"/>
    <w:rsid w:val="002600F2"/>
    <w:rsid w:val="00260109"/>
    <w:rsid w:val="00260146"/>
    <w:rsid w:val="00260179"/>
    <w:rsid w:val="002602C8"/>
    <w:rsid w:val="00260706"/>
    <w:rsid w:val="002610E8"/>
    <w:rsid w:val="0026131E"/>
    <w:rsid w:val="002619CF"/>
    <w:rsid w:val="00261C20"/>
    <w:rsid w:val="00261FCC"/>
    <w:rsid w:val="0026223E"/>
    <w:rsid w:val="0026231B"/>
    <w:rsid w:val="00263198"/>
    <w:rsid w:val="00263249"/>
    <w:rsid w:val="0026325B"/>
    <w:rsid w:val="00264887"/>
    <w:rsid w:val="00265228"/>
    <w:rsid w:val="0026545D"/>
    <w:rsid w:val="002658A7"/>
    <w:rsid w:val="00265A52"/>
    <w:rsid w:val="00266454"/>
    <w:rsid w:val="0026672E"/>
    <w:rsid w:val="00266A52"/>
    <w:rsid w:val="00266ABD"/>
    <w:rsid w:val="0026783A"/>
    <w:rsid w:val="00267C87"/>
    <w:rsid w:val="00267CD3"/>
    <w:rsid w:val="00270201"/>
    <w:rsid w:val="0027043F"/>
    <w:rsid w:val="00270652"/>
    <w:rsid w:val="00270D5A"/>
    <w:rsid w:val="00271ACA"/>
    <w:rsid w:val="00272114"/>
    <w:rsid w:val="0027223A"/>
    <w:rsid w:val="002729D8"/>
    <w:rsid w:val="00272A49"/>
    <w:rsid w:val="00272BD4"/>
    <w:rsid w:val="00272FC1"/>
    <w:rsid w:val="00273001"/>
    <w:rsid w:val="0027337A"/>
    <w:rsid w:val="0027339F"/>
    <w:rsid w:val="002735B2"/>
    <w:rsid w:val="002736C1"/>
    <w:rsid w:val="0027407B"/>
    <w:rsid w:val="00274181"/>
    <w:rsid w:val="002741EE"/>
    <w:rsid w:val="00274538"/>
    <w:rsid w:val="00274562"/>
    <w:rsid w:val="00274C40"/>
    <w:rsid w:val="0027508A"/>
    <w:rsid w:val="0027535E"/>
    <w:rsid w:val="002757E1"/>
    <w:rsid w:val="002757E9"/>
    <w:rsid w:val="002759AE"/>
    <w:rsid w:val="00276633"/>
    <w:rsid w:val="002772B9"/>
    <w:rsid w:val="00277565"/>
    <w:rsid w:val="00277ACA"/>
    <w:rsid w:val="00277D52"/>
    <w:rsid w:val="00277DB5"/>
    <w:rsid w:val="002808FC"/>
    <w:rsid w:val="00280C70"/>
    <w:rsid w:val="00281320"/>
    <w:rsid w:val="00281351"/>
    <w:rsid w:val="00281C60"/>
    <w:rsid w:val="00281DF3"/>
    <w:rsid w:val="002821EF"/>
    <w:rsid w:val="00282C9F"/>
    <w:rsid w:val="00282FA5"/>
    <w:rsid w:val="0028377F"/>
    <w:rsid w:val="00283BFD"/>
    <w:rsid w:val="00283E12"/>
    <w:rsid w:val="0028404D"/>
    <w:rsid w:val="002840BA"/>
    <w:rsid w:val="0028432D"/>
    <w:rsid w:val="00284364"/>
    <w:rsid w:val="002849C2"/>
    <w:rsid w:val="00284EFC"/>
    <w:rsid w:val="00285245"/>
    <w:rsid w:val="00285374"/>
    <w:rsid w:val="00285629"/>
    <w:rsid w:val="002857AD"/>
    <w:rsid w:val="00285847"/>
    <w:rsid w:val="00285BB7"/>
    <w:rsid w:val="00285D62"/>
    <w:rsid w:val="00285E6B"/>
    <w:rsid w:val="00285F3C"/>
    <w:rsid w:val="00285FC9"/>
    <w:rsid w:val="002867F2"/>
    <w:rsid w:val="002869B6"/>
    <w:rsid w:val="00286BDE"/>
    <w:rsid w:val="00286EF4"/>
    <w:rsid w:val="002879C8"/>
    <w:rsid w:val="00287B35"/>
    <w:rsid w:val="00290048"/>
    <w:rsid w:val="00290272"/>
    <w:rsid w:val="0029051D"/>
    <w:rsid w:val="00291578"/>
    <w:rsid w:val="00291831"/>
    <w:rsid w:val="00291AB0"/>
    <w:rsid w:val="00291D31"/>
    <w:rsid w:val="00291DA4"/>
    <w:rsid w:val="00292155"/>
    <w:rsid w:val="002921F3"/>
    <w:rsid w:val="002928AC"/>
    <w:rsid w:val="00292E86"/>
    <w:rsid w:val="00293394"/>
    <w:rsid w:val="00293B42"/>
    <w:rsid w:val="002944B1"/>
    <w:rsid w:val="00294537"/>
    <w:rsid w:val="00294817"/>
    <w:rsid w:val="00294A67"/>
    <w:rsid w:val="00295815"/>
    <w:rsid w:val="00295C4D"/>
    <w:rsid w:val="00295CE5"/>
    <w:rsid w:val="00295D78"/>
    <w:rsid w:val="00295E61"/>
    <w:rsid w:val="00295FAE"/>
    <w:rsid w:val="0029684C"/>
    <w:rsid w:val="002968CA"/>
    <w:rsid w:val="00296A55"/>
    <w:rsid w:val="00296FD1"/>
    <w:rsid w:val="002A00B4"/>
    <w:rsid w:val="002A021E"/>
    <w:rsid w:val="002A0906"/>
    <w:rsid w:val="002A0A6F"/>
    <w:rsid w:val="002A12DC"/>
    <w:rsid w:val="002A1793"/>
    <w:rsid w:val="002A17C0"/>
    <w:rsid w:val="002A2A68"/>
    <w:rsid w:val="002A34F3"/>
    <w:rsid w:val="002A3FC6"/>
    <w:rsid w:val="002A4466"/>
    <w:rsid w:val="002A44F1"/>
    <w:rsid w:val="002A4FBB"/>
    <w:rsid w:val="002A5585"/>
    <w:rsid w:val="002A570B"/>
    <w:rsid w:val="002A5954"/>
    <w:rsid w:val="002A5BC8"/>
    <w:rsid w:val="002A5CBA"/>
    <w:rsid w:val="002A5F2D"/>
    <w:rsid w:val="002A62E7"/>
    <w:rsid w:val="002A6627"/>
    <w:rsid w:val="002A671C"/>
    <w:rsid w:val="002A6952"/>
    <w:rsid w:val="002A6F32"/>
    <w:rsid w:val="002A772B"/>
    <w:rsid w:val="002A7A3E"/>
    <w:rsid w:val="002A7B68"/>
    <w:rsid w:val="002B01C9"/>
    <w:rsid w:val="002B0F2D"/>
    <w:rsid w:val="002B0FAE"/>
    <w:rsid w:val="002B1415"/>
    <w:rsid w:val="002B15E8"/>
    <w:rsid w:val="002B1AEA"/>
    <w:rsid w:val="002B1CCB"/>
    <w:rsid w:val="002B249D"/>
    <w:rsid w:val="002B2708"/>
    <w:rsid w:val="002B2952"/>
    <w:rsid w:val="002B2967"/>
    <w:rsid w:val="002B2AB2"/>
    <w:rsid w:val="002B3498"/>
    <w:rsid w:val="002B3577"/>
    <w:rsid w:val="002B4831"/>
    <w:rsid w:val="002B4F9E"/>
    <w:rsid w:val="002B5985"/>
    <w:rsid w:val="002B5AFE"/>
    <w:rsid w:val="002B5D8F"/>
    <w:rsid w:val="002B61D0"/>
    <w:rsid w:val="002B697B"/>
    <w:rsid w:val="002B6B72"/>
    <w:rsid w:val="002B6DEB"/>
    <w:rsid w:val="002B72CC"/>
    <w:rsid w:val="002B7668"/>
    <w:rsid w:val="002B7A75"/>
    <w:rsid w:val="002B7CE5"/>
    <w:rsid w:val="002B7EDB"/>
    <w:rsid w:val="002C0A55"/>
    <w:rsid w:val="002C0D59"/>
    <w:rsid w:val="002C22AE"/>
    <w:rsid w:val="002C25BB"/>
    <w:rsid w:val="002C25CE"/>
    <w:rsid w:val="002C285D"/>
    <w:rsid w:val="002C2999"/>
    <w:rsid w:val="002C2BE0"/>
    <w:rsid w:val="002C2E7A"/>
    <w:rsid w:val="002C2EF7"/>
    <w:rsid w:val="002C3889"/>
    <w:rsid w:val="002C390A"/>
    <w:rsid w:val="002C3C89"/>
    <w:rsid w:val="002C43B6"/>
    <w:rsid w:val="002C462C"/>
    <w:rsid w:val="002C4AB4"/>
    <w:rsid w:val="002C53B1"/>
    <w:rsid w:val="002C5901"/>
    <w:rsid w:val="002C5A67"/>
    <w:rsid w:val="002C5AB3"/>
    <w:rsid w:val="002C5C48"/>
    <w:rsid w:val="002C7B44"/>
    <w:rsid w:val="002D030E"/>
    <w:rsid w:val="002D0975"/>
    <w:rsid w:val="002D0C9E"/>
    <w:rsid w:val="002D0D24"/>
    <w:rsid w:val="002D25D9"/>
    <w:rsid w:val="002D266C"/>
    <w:rsid w:val="002D2AAA"/>
    <w:rsid w:val="002D2DC7"/>
    <w:rsid w:val="002D3249"/>
    <w:rsid w:val="002D477F"/>
    <w:rsid w:val="002D4BBA"/>
    <w:rsid w:val="002D53A7"/>
    <w:rsid w:val="002D5528"/>
    <w:rsid w:val="002D56EF"/>
    <w:rsid w:val="002D57AC"/>
    <w:rsid w:val="002D5CEF"/>
    <w:rsid w:val="002D6505"/>
    <w:rsid w:val="002D7839"/>
    <w:rsid w:val="002D79AE"/>
    <w:rsid w:val="002D7A49"/>
    <w:rsid w:val="002D7EAE"/>
    <w:rsid w:val="002E013B"/>
    <w:rsid w:val="002E099A"/>
    <w:rsid w:val="002E1202"/>
    <w:rsid w:val="002E140B"/>
    <w:rsid w:val="002E15B7"/>
    <w:rsid w:val="002E19D1"/>
    <w:rsid w:val="002E1A43"/>
    <w:rsid w:val="002E1B6C"/>
    <w:rsid w:val="002E1BF0"/>
    <w:rsid w:val="002E2D5F"/>
    <w:rsid w:val="002E370D"/>
    <w:rsid w:val="002E4188"/>
    <w:rsid w:val="002E456A"/>
    <w:rsid w:val="002E5024"/>
    <w:rsid w:val="002E51DC"/>
    <w:rsid w:val="002E5A9C"/>
    <w:rsid w:val="002E68AC"/>
    <w:rsid w:val="002E6A9F"/>
    <w:rsid w:val="002E6ACC"/>
    <w:rsid w:val="002E6BDC"/>
    <w:rsid w:val="002E73F8"/>
    <w:rsid w:val="002E7720"/>
    <w:rsid w:val="002E7780"/>
    <w:rsid w:val="002E7F94"/>
    <w:rsid w:val="002F0191"/>
    <w:rsid w:val="002F0620"/>
    <w:rsid w:val="002F072A"/>
    <w:rsid w:val="002F086D"/>
    <w:rsid w:val="002F099B"/>
    <w:rsid w:val="002F1201"/>
    <w:rsid w:val="002F15B9"/>
    <w:rsid w:val="002F19C8"/>
    <w:rsid w:val="002F1E24"/>
    <w:rsid w:val="002F243A"/>
    <w:rsid w:val="002F2658"/>
    <w:rsid w:val="002F2F2B"/>
    <w:rsid w:val="002F2FAB"/>
    <w:rsid w:val="002F396A"/>
    <w:rsid w:val="002F3B75"/>
    <w:rsid w:val="002F402D"/>
    <w:rsid w:val="002F4459"/>
    <w:rsid w:val="002F4DEC"/>
    <w:rsid w:val="002F5F8B"/>
    <w:rsid w:val="002F5FCB"/>
    <w:rsid w:val="002F610F"/>
    <w:rsid w:val="002F6122"/>
    <w:rsid w:val="002F6DCF"/>
    <w:rsid w:val="002F6F0F"/>
    <w:rsid w:val="002F7138"/>
    <w:rsid w:val="002F75C7"/>
    <w:rsid w:val="002F7667"/>
    <w:rsid w:val="002F7669"/>
    <w:rsid w:val="002F76D7"/>
    <w:rsid w:val="002F782B"/>
    <w:rsid w:val="002F7D6C"/>
    <w:rsid w:val="002F7E90"/>
    <w:rsid w:val="003003BF"/>
    <w:rsid w:val="003009FE"/>
    <w:rsid w:val="00300DED"/>
    <w:rsid w:val="00301195"/>
    <w:rsid w:val="003015F0"/>
    <w:rsid w:val="00301678"/>
    <w:rsid w:val="0030189F"/>
    <w:rsid w:val="0030194F"/>
    <w:rsid w:val="003024AB"/>
    <w:rsid w:val="00302776"/>
    <w:rsid w:val="00303216"/>
    <w:rsid w:val="00303907"/>
    <w:rsid w:val="00303D2F"/>
    <w:rsid w:val="003041C9"/>
    <w:rsid w:val="00304408"/>
    <w:rsid w:val="003047BF"/>
    <w:rsid w:val="00304B7B"/>
    <w:rsid w:val="003053A0"/>
    <w:rsid w:val="00305630"/>
    <w:rsid w:val="003057B9"/>
    <w:rsid w:val="00306F21"/>
    <w:rsid w:val="003073C2"/>
    <w:rsid w:val="00307ABF"/>
    <w:rsid w:val="00307F87"/>
    <w:rsid w:val="00310008"/>
    <w:rsid w:val="00310BB8"/>
    <w:rsid w:val="00310BDB"/>
    <w:rsid w:val="00310D40"/>
    <w:rsid w:val="00310E31"/>
    <w:rsid w:val="00310F3B"/>
    <w:rsid w:val="00311508"/>
    <w:rsid w:val="003115EF"/>
    <w:rsid w:val="003118D4"/>
    <w:rsid w:val="00311DD9"/>
    <w:rsid w:val="00312603"/>
    <w:rsid w:val="00312623"/>
    <w:rsid w:val="0031278A"/>
    <w:rsid w:val="00312977"/>
    <w:rsid w:val="003136D1"/>
    <w:rsid w:val="00313C2E"/>
    <w:rsid w:val="003147C7"/>
    <w:rsid w:val="00314CAD"/>
    <w:rsid w:val="00315081"/>
    <w:rsid w:val="003152AE"/>
    <w:rsid w:val="00315810"/>
    <w:rsid w:val="00315A14"/>
    <w:rsid w:val="00315CDD"/>
    <w:rsid w:val="00316657"/>
    <w:rsid w:val="00316A29"/>
    <w:rsid w:val="00316CAA"/>
    <w:rsid w:val="00316E79"/>
    <w:rsid w:val="00317EBA"/>
    <w:rsid w:val="00317F2E"/>
    <w:rsid w:val="0032000A"/>
    <w:rsid w:val="0032011D"/>
    <w:rsid w:val="00320C16"/>
    <w:rsid w:val="00320F6D"/>
    <w:rsid w:val="003219ED"/>
    <w:rsid w:val="00321C78"/>
    <w:rsid w:val="003220B9"/>
    <w:rsid w:val="00322FAF"/>
    <w:rsid w:val="0032303C"/>
    <w:rsid w:val="0032303E"/>
    <w:rsid w:val="00323623"/>
    <w:rsid w:val="0032392F"/>
    <w:rsid w:val="00324436"/>
    <w:rsid w:val="00324801"/>
    <w:rsid w:val="0032494C"/>
    <w:rsid w:val="00324C6A"/>
    <w:rsid w:val="00325285"/>
    <w:rsid w:val="00325427"/>
    <w:rsid w:val="00325B7D"/>
    <w:rsid w:val="003261B9"/>
    <w:rsid w:val="0032632A"/>
    <w:rsid w:val="00326A05"/>
    <w:rsid w:val="0032717D"/>
    <w:rsid w:val="0032756F"/>
    <w:rsid w:val="00327763"/>
    <w:rsid w:val="00327C4F"/>
    <w:rsid w:val="003310F4"/>
    <w:rsid w:val="00331C85"/>
    <w:rsid w:val="00332494"/>
    <w:rsid w:val="003334CA"/>
    <w:rsid w:val="0033371C"/>
    <w:rsid w:val="00333949"/>
    <w:rsid w:val="00333E97"/>
    <w:rsid w:val="00334212"/>
    <w:rsid w:val="003344E1"/>
    <w:rsid w:val="00334524"/>
    <w:rsid w:val="00334917"/>
    <w:rsid w:val="003354C6"/>
    <w:rsid w:val="00335701"/>
    <w:rsid w:val="00335CF3"/>
    <w:rsid w:val="00335DA2"/>
    <w:rsid w:val="003363D5"/>
    <w:rsid w:val="00336979"/>
    <w:rsid w:val="00336ABE"/>
    <w:rsid w:val="00336EA6"/>
    <w:rsid w:val="00336F01"/>
    <w:rsid w:val="00337069"/>
    <w:rsid w:val="003372D2"/>
    <w:rsid w:val="0033740D"/>
    <w:rsid w:val="003378E6"/>
    <w:rsid w:val="00340BCA"/>
    <w:rsid w:val="00340C15"/>
    <w:rsid w:val="00340F70"/>
    <w:rsid w:val="003411E6"/>
    <w:rsid w:val="00341348"/>
    <w:rsid w:val="00341DBE"/>
    <w:rsid w:val="00342270"/>
    <w:rsid w:val="00342436"/>
    <w:rsid w:val="00342961"/>
    <w:rsid w:val="00343AC1"/>
    <w:rsid w:val="003440CB"/>
    <w:rsid w:val="0034447C"/>
    <w:rsid w:val="00344D3D"/>
    <w:rsid w:val="00345536"/>
    <w:rsid w:val="00345BA5"/>
    <w:rsid w:val="0034603A"/>
    <w:rsid w:val="003464C0"/>
    <w:rsid w:val="003464E2"/>
    <w:rsid w:val="0034691A"/>
    <w:rsid w:val="00346B2E"/>
    <w:rsid w:val="00346D38"/>
    <w:rsid w:val="00346D9E"/>
    <w:rsid w:val="00347F39"/>
    <w:rsid w:val="00347F7D"/>
    <w:rsid w:val="003510A3"/>
    <w:rsid w:val="00351920"/>
    <w:rsid w:val="003525CA"/>
    <w:rsid w:val="003525F7"/>
    <w:rsid w:val="003527DA"/>
    <w:rsid w:val="00352CAD"/>
    <w:rsid w:val="00353222"/>
    <w:rsid w:val="00353297"/>
    <w:rsid w:val="003532AB"/>
    <w:rsid w:val="0035342D"/>
    <w:rsid w:val="00353572"/>
    <w:rsid w:val="00353859"/>
    <w:rsid w:val="0035409C"/>
    <w:rsid w:val="003545B6"/>
    <w:rsid w:val="00354673"/>
    <w:rsid w:val="00354860"/>
    <w:rsid w:val="0035510E"/>
    <w:rsid w:val="0035517A"/>
    <w:rsid w:val="00355D3F"/>
    <w:rsid w:val="00355D9A"/>
    <w:rsid w:val="003560B8"/>
    <w:rsid w:val="00356FB5"/>
    <w:rsid w:val="003575EE"/>
    <w:rsid w:val="00357798"/>
    <w:rsid w:val="00357B3F"/>
    <w:rsid w:val="00357C48"/>
    <w:rsid w:val="00360050"/>
    <w:rsid w:val="0036089C"/>
    <w:rsid w:val="00360B45"/>
    <w:rsid w:val="00360BCB"/>
    <w:rsid w:val="0036136D"/>
    <w:rsid w:val="003613ED"/>
    <w:rsid w:val="0036183D"/>
    <w:rsid w:val="00361AA9"/>
    <w:rsid w:val="003620FD"/>
    <w:rsid w:val="00362AF9"/>
    <w:rsid w:val="00362F26"/>
    <w:rsid w:val="0036320C"/>
    <w:rsid w:val="00363B42"/>
    <w:rsid w:val="00363DAD"/>
    <w:rsid w:val="00363F62"/>
    <w:rsid w:val="0036481E"/>
    <w:rsid w:val="0036530A"/>
    <w:rsid w:val="00365678"/>
    <w:rsid w:val="0036581D"/>
    <w:rsid w:val="003658B4"/>
    <w:rsid w:val="003660F3"/>
    <w:rsid w:val="00366787"/>
    <w:rsid w:val="00366C4C"/>
    <w:rsid w:val="0036797A"/>
    <w:rsid w:val="003701C9"/>
    <w:rsid w:val="0037075D"/>
    <w:rsid w:val="00370B5B"/>
    <w:rsid w:val="00370D40"/>
    <w:rsid w:val="00370F66"/>
    <w:rsid w:val="00371491"/>
    <w:rsid w:val="003718DC"/>
    <w:rsid w:val="0037225C"/>
    <w:rsid w:val="0037234E"/>
    <w:rsid w:val="00372648"/>
    <w:rsid w:val="00372ADB"/>
    <w:rsid w:val="00372F4F"/>
    <w:rsid w:val="00373128"/>
    <w:rsid w:val="003731F7"/>
    <w:rsid w:val="00373AD3"/>
    <w:rsid w:val="00374500"/>
    <w:rsid w:val="00374F51"/>
    <w:rsid w:val="00375716"/>
    <w:rsid w:val="003757A0"/>
    <w:rsid w:val="00375847"/>
    <w:rsid w:val="003758ED"/>
    <w:rsid w:val="00375AC5"/>
    <w:rsid w:val="00375AC7"/>
    <w:rsid w:val="00375E8A"/>
    <w:rsid w:val="00375EDF"/>
    <w:rsid w:val="00376085"/>
    <w:rsid w:val="003762C5"/>
    <w:rsid w:val="0037634B"/>
    <w:rsid w:val="0037637D"/>
    <w:rsid w:val="00376476"/>
    <w:rsid w:val="003766DB"/>
    <w:rsid w:val="00376749"/>
    <w:rsid w:val="00376D30"/>
    <w:rsid w:val="00376E88"/>
    <w:rsid w:val="0037773E"/>
    <w:rsid w:val="00377ACB"/>
    <w:rsid w:val="00377B09"/>
    <w:rsid w:val="00377DFC"/>
    <w:rsid w:val="00377F4E"/>
    <w:rsid w:val="00380091"/>
    <w:rsid w:val="0038064A"/>
    <w:rsid w:val="003806E2"/>
    <w:rsid w:val="00380B15"/>
    <w:rsid w:val="00380B88"/>
    <w:rsid w:val="00380C2D"/>
    <w:rsid w:val="0038114F"/>
    <w:rsid w:val="003813E3"/>
    <w:rsid w:val="00381567"/>
    <w:rsid w:val="0038157B"/>
    <w:rsid w:val="00381C59"/>
    <w:rsid w:val="00381DF1"/>
    <w:rsid w:val="003821BD"/>
    <w:rsid w:val="00382553"/>
    <w:rsid w:val="0038423F"/>
    <w:rsid w:val="0038444B"/>
    <w:rsid w:val="003846C9"/>
    <w:rsid w:val="00385765"/>
    <w:rsid w:val="00386A4D"/>
    <w:rsid w:val="0038776D"/>
    <w:rsid w:val="0039055B"/>
    <w:rsid w:val="00391440"/>
    <w:rsid w:val="003914D6"/>
    <w:rsid w:val="00392355"/>
    <w:rsid w:val="0039238C"/>
    <w:rsid w:val="00392765"/>
    <w:rsid w:val="00392A3E"/>
    <w:rsid w:val="00392C59"/>
    <w:rsid w:val="00392CFE"/>
    <w:rsid w:val="00393235"/>
    <w:rsid w:val="00393CF1"/>
    <w:rsid w:val="003947FA"/>
    <w:rsid w:val="00394BFB"/>
    <w:rsid w:val="0039501B"/>
    <w:rsid w:val="00395501"/>
    <w:rsid w:val="003957D8"/>
    <w:rsid w:val="00395E32"/>
    <w:rsid w:val="00395EB1"/>
    <w:rsid w:val="00397045"/>
    <w:rsid w:val="003974AB"/>
    <w:rsid w:val="00397A0D"/>
    <w:rsid w:val="00397A2E"/>
    <w:rsid w:val="00397A60"/>
    <w:rsid w:val="003A0064"/>
    <w:rsid w:val="003A009A"/>
    <w:rsid w:val="003A0C4A"/>
    <w:rsid w:val="003A0E31"/>
    <w:rsid w:val="003A15D7"/>
    <w:rsid w:val="003A1E7C"/>
    <w:rsid w:val="003A2001"/>
    <w:rsid w:val="003A214D"/>
    <w:rsid w:val="003A2622"/>
    <w:rsid w:val="003A26CD"/>
    <w:rsid w:val="003A2883"/>
    <w:rsid w:val="003A2CC9"/>
    <w:rsid w:val="003A39BA"/>
    <w:rsid w:val="003A3BCE"/>
    <w:rsid w:val="003A407E"/>
    <w:rsid w:val="003A4E02"/>
    <w:rsid w:val="003A5884"/>
    <w:rsid w:val="003A5D62"/>
    <w:rsid w:val="003A6449"/>
    <w:rsid w:val="003A6624"/>
    <w:rsid w:val="003A66A3"/>
    <w:rsid w:val="003A6F42"/>
    <w:rsid w:val="003A747C"/>
    <w:rsid w:val="003A753B"/>
    <w:rsid w:val="003A7763"/>
    <w:rsid w:val="003A7FA8"/>
    <w:rsid w:val="003B0227"/>
    <w:rsid w:val="003B07EC"/>
    <w:rsid w:val="003B0918"/>
    <w:rsid w:val="003B0BAB"/>
    <w:rsid w:val="003B0D0A"/>
    <w:rsid w:val="003B133C"/>
    <w:rsid w:val="003B17EC"/>
    <w:rsid w:val="003B1930"/>
    <w:rsid w:val="003B1A02"/>
    <w:rsid w:val="003B2801"/>
    <w:rsid w:val="003B3353"/>
    <w:rsid w:val="003B3CCF"/>
    <w:rsid w:val="003B439F"/>
    <w:rsid w:val="003B4D32"/>
    <w:rsid w:val="003B5286"/>
    <w:rsid w:val="003B52BA"/>
    <w:rsid w:val="003B56AF"/>
    <w:rsid w:val="003B59E8"/>
    <w:rsid w:val="003B5A0D"/>
    <w:rsid w:val="003B5AAE"/>
    <w:rsid w:val="003B5B11"/>
    <w:rsid w:val="003B5CA9"/>
    <w:rsid w:val="003B61C2"/>
    <w:rsid w:val="003B6EFF"/>
    <w:rsid w:val="003B73AD"/>
    <w:rsid w:val="003B75F3"/>
    <w:rsid w:val="003B7AA2"/>
    <w:rsid w:val="003B7E03"/>
    <w:rsid w:val="003B7F6E"/>
    <w:rsid w:val="003C00B9"/>
    <w:rsid w:val="003C0449"/>
    <w:rsid w:val="003C07CA"/>
    <w:rsid w:val="003C0884"/>
    <w:rsid w:val="003C1505"/>
    <w:rsid w:val="003C1A4A"/>
    <w:rsid w:val="003C1C0A"/>
    <w:rsid w:val="003C1D91"/>
    <w:rsid w:val="003C1F5C"/>
    <w:rsid w:val="003C3572"/>
    <w:rsid w:val="003C37A2"/>
    <w:rsid w:val="003C384D"/>
    <w:rsid w:val="003C38A6"/>
    <w:rsid w:val="003C3BCA"/>
    <w:rsid w:val="003C450D"/>
    <w:rsid w:val="003C47EE"/>
    <w:rsid w:val="003C52A3"/>
    <w:rsid w:val="003C5871"/>
    <w:rsid w:val="003C58EA"/>
    <w:rsid w:val="003C63BE"/>
    <w:rsid w:val="003C645B"/>
    <w:rsid w:val="003C64BC"/>
    <w:rsid w:val="003C7552"/>
    <w:rsid w:val="003C77BF"/>
    <w:rsid w:val="003C7DA8"/>
    <w:rsid w:val="003D0846"/>
    <w:rsid w:val="003D0997"/>
    <w:rsid w:val="003D1137"/>
    <w:rsid w:val="003D1313"/>
    <w:rsid w:val="003D13ED"/>
    <w:rsid w:val="003D1975"/>
    <w:rsid w:val="003D2130"/>
    <w:rsid w:val="003D2B1C"/>
    <w:rsid w:val="003D3189"/>
    <w:rsid w:val="003D354B"/>
    <w:rsid w:val="003D3A2A"/>
    <w:rsid w:val="003D3DF5"/>
    <w:rsid w:val="003D4172"/>
    <w:rsid w:val="003D4645"/>
    <w:rsid w:val="003D47C5"/>
    <w:rsid w:val="003D499A"/>
    <w:rsid w:val="003D4D49"/>
    <w:rsid w:val="003D51AC"/>
    <w:rsid w:val="003D5298"/>
    <w:rsid w:val="003D5656"/>
    <w:rsid w:val="003D7098"/>
    <w:rsid w:val="003D71D7"/>
    <w:rsid w:val="003D76D8"/>
    <w:rsid w:val="003D77B8"/>
    <w:rsid w:val="003D7DEF"/>
    <w:rsid w:val="003D7DF0"/>
    <w:rsid w:val="003E06E9"/>
    <w:rsid w:val="003E079B"/>
    <w:rsid w:val="003E1A2F"/>
    <w:rsid w:val="003E1A3A"/>
    <w:rsid w:val="003E1B96"/>
    <w:rsid w:val="003E1D9C"/>
    <w:rsid w:val="003E302E"/>
    <w:rsid w:val="003E340D"/>
    <w:rsid w:val="003E3616"/>
    <w:rsid w:val="003E38A8"/>
    <w:rsid w:val="003E3C2F"/>
    <w:rsid w:val="003E3E3A"/>
    <w:rsid w:val="003E3F44"/>
    <w:rsid w:val="003E43C7"/>
    <w:rsid w:val="003E44F6"/>
    <w:rsid w:val="003E455D"/>
    <w:rsid w:val="003E46EA"/>
    <w:rsid w:val="003E4987"/>
    <w:rsid w:val="003E4B32"/>
    <w:rsid w:val="003E6118"/>
    <w:rsid w:val="003E61AA"/>
    <w:rsid w:val="003E6652"/>
    <w:rsid w:val="003E674C"/>
    <w:rsid w:val="003E714B"/>
    <w:rsid w:val="003E727B"/>
    <w:rsid w:val="003F050F"/>
    <w:rsid w:val="003F122D"/>
    <w:rsid w:val="003F17E3"/>
    <w:rsid w:val="003F1D3F"/>
    <w:rsid w:val="003F2153"/>
    <w:rsid w:val="003F231F"/>
    <w:rsid w:val="003F233D"/>
    <w:rsid w:val="003F244E"/>
    <w:rsid w:val="003F2690"/>
    <w:rsid w:val="003F292B"/>
    <w:rsid w:val="003F2AC3"/>
    <w:rsid w:val="003F30D6"/>
    <w:rsid w:val="003F36C6"/>
    <w:rsid w:val="003F3FEE"/>
    <w:rsid w:val="003F4B50"/>
    <w:rsid w:val="003F4B98"/>
    <w:rsid w:val="003F5274"/>
    <w:rsid w:val="003F53EE"/>
    <w:rsid w:val="003F58A7"/>
    <w:rsid w:val="003F694E"/>
    <w:rsid w:val="003F6FD2"/>
    <w:rsid w:val="003F70C9"/>
    <w:rsid w:val="003F724D"/>
    <w:rsid w:val="003F789B"/>
    <w:rsid w:val="003F7D23"/>
    <w:rsid w:val="003F7E55"/>
    <w:rsid w:val="003F7F4F"/>
    <w:rsid w:val="00400A00"/>
    <w:rsid w:val="00400CF8"/>
    <w:rsid w:val="00400F3A"/>
    <w:rsid w:val="004014FB"/>
    <w:rsid w:val="00401709"/>
    <w:rsid w:val="00401A84"/>
    <w:rsid w:val="00401C4D"/>
    <w:rsid w:val="00401EC7"/>
    <w:rsid w:val="00402003"/>
    <w:rsid w:val="0040207F"/>
    <w:rsid w:val="004021A2"/>
    <w:rsid w:val="004024E9"/>
    <w:rsid w:val="00402A82"/>
    <w:rsid w:val="00403597"/>
    <w:rsid w:val="00404527"/>
    <w:rsid w:val="00404D92"/>
    <w:rsid w:val="00404E3B"/>
    <w:rsid w:val="00404EC2"/>
    <w:rsid w:val="00404FC3"/>
    <w:rsid w:val="004057F8"/>
    <w:rsid w:val="00405C92"/>
    <w:rsid w:val="004060DB"/>
    <w:rsid w:val="00406919"/>
    <w:rsid w:val="004078B6"/>
    <w:rsid w:val="004079EC"/>
    <w:rsid w:val="00407F26"/>
    <w:rsid w:val="00410073"/>
    <w:rsid w:val="0041093D"/>
    <w:rsid w:val="004110C1"/>
    <w:rsid w:val="004112F5"/>
    <w:rsid w:val="00411644"/>
    <w:rsid w:val="00412DCF"/>
    <w:rsid w:val="00413A08"/>
    <w:rsid w:val="00413C79"/>
    <w:rsid w:val="00413CA8"/>
    <w:rsid w:val="004148CB"/>
    <w:rsid w:val="00414923"/>
    <w:rsid w:val="00414DDC"/>
    <w:rsid w:val="00414F13"/>
    <w:rsid w:val="0041502D"/>
    <w:rsid w:val="00415250"/>
    <w:rsid w:val="00415981"/>
    <w:rsid w:val="00415BAD"/>
    <w:rsid w:val="004161A4"/>
    <w:rsid w:val="004162FE"/>
    <w:rsid w:val="00420650"/>
    <w:rsid w:val="00420995"/>
    <w:rsid w:val="00420C90"/>
    <w:rsid w:val="00420F5E"/>
    <w:rsid w:val="0042135A"/>
    <w:rsid w:val="00421614"/>
    <w:rsid w:val="00421644"/>
    <w:rsid w:val="00421FB8"/>
    <w:rsid w:val="0042230A"/>
    <w:rsid w:val="00422CBC"/>
    <w:rsid w:val="00422CEC"/>
    <w:rsid w:val="00422D31"/>
    <w:rsid w:val="00422DCA"/>
    <w:rsid w:val="0042332C"/>
    <w:rsid w:val="00423B39"/>
    <w:rsid w:val="0042428C"/>
    <w:rsid w:val="00424C86"/>
    <w:rsid w:val="0042566F"/>
    <w:rsid w:val="0042583B"/>
    <w:rsid w:val="00425A5F"/>
    <w:rsid w:val="00426F71"/>
    <w:rsid w:val="00427587"/>
    <w:rsid w:val="00427925"/>
    <w:rsid w:val="00427B08"/>
    <w:rsid w:val="00427CC1"/>
    <w:rsid w:val="00427E49"/>
    <w:rsid w:val="004304B2"/>
    <w:rsid w:val="004307E2"/>
    <w:rsid w:val="004309C0"/>
    <w:rsid w:val="004312C4"/>
    <w:rsid w:val="00431400"/>
    <w:rsid w:val="0043141C"/>
    <w:rsid w:val="00431AE9"/>
    <w:rsid w:val="00431F54"/>
    <w:rsid w:val="00432349"/>
    <w:rsid w:val="00432457"/>
    <w:rsid w:val="0043289C"/>
    <w:rsid w:val="00432993"/>
    <w:rsid w:val="00432A91"/>
    <w:rsid w:val="00432FB3"/>
    <w:rsid w:val="00433139"/>
    <w:rsid w:val="0043354C"/>
    <w:rsid w:val="00433EA1"/>
    <w:rsid w:val="00434359"/>
    <w:rsid w:val="0043456C"/>
    <w:rsid w:val="00434AA7"/>
    <w:rsid w:val="00434CE7"/>
    <w:rsid w:val="00434EDC"/>
    <w:rsid w:val="00435149"/>
    <w:rsid w:val="00435CE7"/>
    <w:rsid w:val="00435D94"/>
    <w:rsid w:val="00435F4B"/>
    <w:rsid w:val="00435F56"/>
    <w:rsid w:val="004362B7"/>
    <w:rsid w:val="0043656F"/>
    <w:rsid w:val="00436C9B"/>
    <w:rsid w:val="00437018"/>
    <w:rsid w:val="00437E14"/>
    <w:rsid w:val="004401AD"/>
    <w:rsid w:val="004402D9"/>
    <w:rsid w:val="00440453"/>
    <w:rsid w:val="0044066B"/>
    <w:rsid w:val="00440A1C"/>
    <w:rsid w:val="00440E10"/>
    <w:rsid w:val="004427A8"/>
    <w:rsid w:val="00442A30"/>
    <w:rsid w:val="00443092"/>
    <w:rsid w:val="0044359D"/>
    <w:rsid w:val="00443AD1"/>
    <w:rsid w:val="00443B57"/>
    <w:rsid w:val="00444A7D"/>
    <w:rsid w:val="00444A7F"/>
    <w:rsid w:val="00444AFC"/>
    <w:rsid w:val="00444BE0"/>
    <w:rsid w:val="004450A7"/>
    <w:rsid w:val="0044536E"/>
    <w:rsid w:val="00446671"/>
    <w:rsid w:val="0044699B"/>
    <w:rsid w:val="00446B43"/>
    <w:rsid w:val="00447356"/>
    <w:rsid w:val="004478B9"/>
    <w:rsid w:val="00447CE5"/>
    <w:rsid w:val="00450044"/>
    <w:rsid w:val="004501D3"/>
    <w:rsid w:val="004509AB"/>
    <w:rsid w:val="00451704"/>
    <w:rsid w:val="004518E1"/>
    <w:rsid w:val="004521FE"/>
    <w:rsid w:val="00452494"/>
    <w:rsid w:val="00452C7D"/>
    <w:rsid w:val="00452C84"/>
    <w:rsid w:val="00452C96"/>
    <w:rsid w:val="004533E5"/>
    <w:rsid w:val="0045354B"/>
    <w:rsid w:val="00453E24"/>
    <w:rsid w:val="00453F54"/>
    <w:rsid w:val="00454110"/>
    <w:rsid w:val="004547E3"/>
    <w:rsid w:val="004549D9"/>
    <w:rsid w:val="00454C26"/>
    <w:rsid w:val="004557DA"/>
    <w:rsid w:val="004557DC"/>
    <w:rsid w:val="00455888"/>
    <w:rsid w:val="00455B39"/>
    <w:rsid w:val="00455D53"/>
    <w:rsid w:val="00455DE0"/>
    <w:rsid w:val="00455E12"/>
    <w:rsid w:val="0045612E"/>
    <w:rsid w:val="0045629C"/>
    <w:rsid w:val="004573B8"/>
    <w:rsid w:val="00457489"/>
    <w:rsid w:val="00457973"/>
    <w:rsid w:val="004601CA"/>
    <w:rsid w:val="004602B2"/>
    <w:rsid w:val="004603B3"/>
    <w:rsid w:val="0046052F"/>
    <w:rsid w:val="00460C3B"/>
    <w:rsid w:val="00460DDD"/>
    <w:rsid w:val="004612B0"/>
    <w:rsid w:val="00461AE4"/>
    <w:rsid w:val="00462712"/>
    <w:rsid w:val="0046290E"/>
    <w:rsid w:val="004636F5"/>
    <w:rsid w:val="00463933"/>
    <w:rsid w:val="004645E5"/>
    <w:rsid w:val="0046460E"/>
    <w:rsid w:val="0046493E"/>
    <w:rsid w:val="004649C9"/>
    <w:rsid w:val="00465351"/>
    <w:rsid w:val="004660D3"/>
    <w:rsid w:val="0046699E"/>
    <w:rsid w:val="00466E65"/>
    <w:rsid w:val="0046704F"/>
    <w:rsid w:val="00467C09"/>
    <w:rsid w:val="00467DF9"/>
    <w:rsid w:val="00467FD0"/>
    <w:rsid w:val="00470420"/>
    <w:rsid w:val="0047083A"/>
    <w:rsid w:val="00470922"/>
    <w:rsid w:val="00470BFF"/>
    <w:rsid w:val="00470FD4"/>
    <w:rsid w:val="00470FF6"/>
    <w:rsid w:val="0047123B"/>
    <w:rsid w:val="00471417"/>
    <w:rsid w:val="004719DE"/>
    <w:rsid w:val="00471ABF"/>
    <w:rsid w:val="00471C88"/>
    <w:rsid w:val="00472337"/>
    <w:rsid w:val="00472599"/>
    <w:rsid w:val="004727DF"/>
    <w:rsid w:val="00472ACB"/>
    <w:rsid w:val="00472ADA"/>
    <w:rsid w:val="00472BDC"/>
    <w:rsid w:val="0047303D"/>
    <w:rsid w:val="00473A02"/>
    <w:rsid w:val="00473C4D"/>
    <w:rsid w:val="00473D5B"/>
    <w:rsid w:val="004743F8"/>
    <w:rsid w:val="004747D4"/>
    <w:rsid w:val="00474C5B"/>
    <w:rsid w:val="00474D7C"/>
    <w:rsid w:val="004754FA"/>
    <w:rsid w:val="0047569A"/>
    <w:rsid w:val="00475724"/>
    <w:rsid w:val="00475DB8"/>
    <w:rsid w:val="00475DF9"/>
    <w:rsid w:val="00476301"/>
    <w:rsid w:val="004765F6"/>
    <w:rsid w:val="00476658"/>
    <w:rsid w:val="00476ADA"/>
    <w:rsid w:val="00476B89"/>
    <w:rsid w:val="0047722E"/>
    <w:rsid w:val="00477651"/>
    <w:rsid w:val="004777BE"/>
    <w:rsid w:val="00477968"/>
    <w:rsid w:val="004779DF"/>
    <w:rsid w:val="00480491"/>
    <w:rsid w:val="00480A13"/>
    <w:rsid w:val="00480C38"/>
    <w:rsid w:val="00481B73"/>
    <w:rsid w:val="00482184"/>
    <w:rsid w:val="004821CE"/>
    <w:rsid w:val="00482322"/>
    <w:rsid w:val="0048237C"/>
    <w:rsid w:val="0048307A"/>
    <w:rsid w:val="004830D3"/>
    <w:rsid w:val="00483385"/>
    <w:rsid w:val="0048343D"/>
    <w:rsid w:val="0048370D"/>
    <w:rsid w:val="004837FA"/>
    <w:rsid w:val="00483A9F"/>
    <w:rsid w:val="00483B21"/>
    <w:rsid w:val="00484562"/>
    <w:rsid w:val="00484607"/>
    <w:rsid w:val="00484CB0"/>
    <w:rsid w:val="00485B15"/>
    <w:rsid w:val="00486BE8"/>
    <w:rsid w:val="00486D4A"/>
    <w:rsid w:val="00487103"/>
    <w:rsid w:val="0048726A"/>
    <w:rsid w:val="00487C1C"/>
    <w:rsid w:val="004900ED"/>
    <w:rsid w:val="0049031A"/>
    <w:rsid w:val="00490EB6"/>
    <w:rsid w:val="00491D0F"/>
    <w:rsid w:val="0049212C"/>
    <w:rsid w:val="00492E13"/>
    <w:rsid w:val="00493748"/>
    <w:rsid w:val="00494BC2"/>
    <w:rsid w:val="00494EB8"/>
    <w:rsid w:val="00495048"/>
    <w:rsid w:val="004956D4"/>
    <w:rsid w:val="00495749"/>
    <w:rsid w:val="004967B9"/>
    <w:rsid w:val="004968EA"/>
    <w:rsid w:val="00496BA8"/>
    <w:rsid w:val="00497560"/>
    <w:rsid w:val="004A058E"/>
    <w:rsid w:val="004A0801"/>
    <w:rsid w:val="004A0903"/>
    <w:rsid w:val="004A112C"/>
    <w:rsid w:val="004A1481"/>
    <w:rsid w:val="004A16E2"/>
    <w:rsid w:val="004A180C"/>
    <w:rsid w:val="004A1923"/>
    <w:rsid w:val="004A1BA3"/>
    <w:rsid w:val="004A1F49"/>
    <w:rsid w:val="004A20F7"/>
    <w:rsid w:val="004A2F25"/>
    <w:rsid w:val="004A351E"/>
    <w:rsid w:val="004A441A"/>
    <w:rsid w:val="004A455C"/>
    <w:rsid w:val="004A4B5F"/>
    <w:rsid w:val="004A50A4"/>
    <w:rsid w:val="004A5804"/>
    <w:rsid w:val="004A5942"/>
    <w:rsid w:val="004A5A74"/>
    <w:rsid w:val="004A61B9"/>
    <w:rsid w:val="004A62C8"/>
    <w:rsid w:val="004A7259"/>
    <w:rsid w:val="004A72C8"/>
    <w:rsid w:val="004A72E7"/>
    <w:rsid w:val="004A7C57"/>
    <w:rsid w:val="004B07AC"/>
    <w:rsid w:val="004B0A14"/>
    <w:rsid w:val="004B0C5C"/>
    <w:rsid w:val="004B0C82"/>
    <w:rsid w:val="004B13DF"/>
    <w:rsid w:val="004B17D1"/>
    <w:rsid w:val="004B1CD9"/>
    <w:rsid w:val="004B1F73"/>
    <w:rsid w:val="004B21B5"/>
    <w:rsid w:val="004B2292"/>
    <w:rsid w:val="004B24B1"/>
    <w:rsid w:val="004B26F6"/>
    <w:rsid w:val="004B2E15"/>
    <w:rsid w:val="004B3508"/>
    <w:rsid w:val="004B3834"/>
    <w:rsid w:val="004B3F34"/>
    <w:rsid w:val="004B3F63"/>
    <w:rsid w:val="004B4075"/>
    <w:rsid w:val="004B44CE"/>
    <w:rsid w:val="004B4510"/>
    <w:rsid w:val="004B4855"/>
    <w:rsid w:val="004B4AEC"/>
    <w:rsid w:val="004B4FA0"/>
    <w:rsid w:val="004B5403"/>
    <w:rsid w:val="004B652A"/>
    <w:rsid w:val="004B66E0"/>
    <w:rsid w:val="004B6988"/>
    <w:rsid w:val="004B6CAD"/>
    <w:rsid w:val="004B75AD"/>
    <w:rsid w:val="004B7CA8"/>
    <w:rsid w:val="004B7CB9"/>
    <w:rsid w:val="004C05B6"/>
    <w:rsid w:val="004C06F2"/>
    <w:rsid w:val="004C08C5"/>
    <w:rsid w:val="004C0977"/>
    <w:rsid w:val="004C0C60"/>
    <w:rsid w:val="004C1A73"/>
    <w:rsid w:val="004C2770"/>
    <w:rsid w:val="004C2A44"/>
    <w:rsid w:val="004C2FF9"/>
    <w:rsid w:val="004C39A0"/>
    <w:rsid w:val="004C4487"/>
    <w:rsid w:val="004C468E"/>
    <w:rsid w:val="004C4CE9"/>
    <w:rsid w:val="004C4EF5"/>
    <w:rsid w:val="004C4FAF"/>
    <w:rsid w:val="004C51F2"/>
    <w:rsid w:val="004C5815"/>
    <w:rsid w:val="004C5A78"/>
    <w:rsid w:val="004C5DD5"/>
    <w:rsid w:val="004C5EF0"/>
    <w:rsid w:val="004C6976"/>
    <w:rsid w:val="004C6E9A"/>
    <w:rsid w:val="004C6F3E"/>
    <w:rsid w:val="004C73F8"/>
    <w:rsid w:val="004C7969"/>
    <w:rsid w:val="004C7AC5"/>
    <w:rsid w:val="004C7F17"/>
    <w:rsid w:val="004D01ED"/>
    <w:rsid w:val="004D055F"/>
    <w:rsid w:val="004D0884"/>
    <w:rsid w:val="004D1136"/>
    <w:rsid w:val="004D11C5"/>
    <w:rsid w:val="004D12F6"/>
    <w:rsid w:val="004D197D"/>
    <w:rsid w:val="004D1AB5"/>
    <w:rsid w:val="004D1BA7"/>
    <w:rsid w:val="004D318C"/>
    <w:rsid w:val="004D3371"/>
    <w:rsid w:val="004D435F"/>
    <w:rsid w:val="004D4479"/>
    <w:rsid w:val="004D46F8"/>
    <w:rsid w:val="004D49D4"/>
    <w:rsid w:val="004D4B0C"/>
    <w:rsid w:val="004D4E5B"/>
    <w:rsid w:val="004D4EEC"/>
    <w:rsid w:val="004D5689"/>
    <w:rsid w:val="004D5EB4"/>
    <w:rsid w:val="004D7559"/>
    <w:rsid w:val="004D7767"/>
    <w:rsid w:val="004D7C81"/>
    <w:rsid w:val="004E05DF"/>
    <w:rsid w:val="004E0DEC"/>
    <w:rsid w:val="004E0F88"/>
    <w:rsid w:val="004E17CC"/>
    <w:rsid w:val="004E21C7"/>
    <w:rsid w:val="004E2210"/>
    <w:rsid w:val="004E32D3"/>
    <w:rsid w:val="004E35C7"/>
    <w:rsid w:val="004E4288"/>
    <w:rsid w:val="004E441E"/>
    <w:rsid w:val="004E4651"/>
    <w:rsid w:val="004E4958"/>
    <w:rsid w:val="004E64A8"/>
    <w:rsid w:val="004E673C"/>
    <w:rsid w:val="004E6BA0"/>
    <w:rsid w:val="004E7657"/>
    <w:rsid w:val="004F0048"/>
    <w:rsid w:val="004F0891"/>
    <w:rsid w:val="004F0B0E"/>
    <w:rsid w:val="004F1017"/>
    <w:rsid w:val="004F10F1"/>
    <w:rsid w:val="004F12E5"/>
    <w:rsid w:val="004F1668"/>
    <w:rsid w:val="004F1D50"/>
    <w:rsid w:val="004F26AF"/>
    <w:rsid w:val="004F2AE5"/>
    <w:rsid w:val="004F3ABF"/>
    <w:rsid w:val="004F3DA7"/>
    <w:rsid w:val="004F3DC1"/>
    <w:rsid w:val="004F40C7"/>
    <w:rsid w:val="004F577A"/>
    <w:rsid w:val="004F58B2"/>
    <w:rsid w:val="004F5ED6"/>
    <w:rsid w:val="004F5F3C"/>
    <w:rsid w:val="004F60D0"/>
    <w:rsid w:val="004F67AB"/>
    <w:rsid w:val="004F68B8"/>
    <w:rsid w:val="004F6BE6"/>
    <w:rsid w:val="00500C7F"/>
    <w:rsid w:val="00500DD7"/>
    <w:rsid w:val="0050121B"/>
    <w:rsid w:val="00501C0F"/>
    <w:rsid w:val="00501D38"/>
    <w:rsid w:val="00502298"/>
    <w:rsid w:val="00502695"/>
    <w:rsid w:val="00502FB7"/>
    <w:rsid w:val="0050353C"/>
    <w:rsid w:val="0050363D"/>
    <w:rsid w:val="005036B9"/>
    <w:rsid w:val="00503EAE"/>
    <w:rsid w:val="00504C4C"/>
    <w:rsid w:val="00504E47"/>
    <w:rsid w:val="005052B1"/>
    <w:rsid w:val="00505E74"/>
    <w:rsid w:val="0050629E"/>
    <w:rsid w:val="0050674E"/>
    <w:rsid w:val="005067FE"/>
    <w:rsid w:val="00506982"/>
    <w:rsid w:val="00506E72"/>
    <w:rsid w:val="00506FE4"/>
    <w:rsid w:val="0050769C"/>
    <w:rsid w:val="00507A9F"/>
    <w:rsid w:val="00507C4D"/>
    <w:rsid w:val="00510493"/>
    <w:rsid w:val="00510F73"/>
    <w:rsid w:val="005113FD"/>
    <w:rsid w:val="005116E9"/>
    <w:rsid w:val="00511C5B"/>
    <w:rsid w:val="00511D8F"/>
    <w:rsid w:val="005126ED"/>
    <w:rsid w:val="00512999"/>
    <w:rsid w:val="00512AC0"/>
    <w:rsid w:val="00512CBC"/>
    <w:rsid w:val="00512F81"/>
    <w:rsid w:val="00513B2A"/>
    <w:rsid w:val="005142FE"/>
    <w:rsid w:val="005144D8"/>
    <w:rsid w:val="0051478C"/>
    <w:rsid w:val="00514C14"/>
    <w:rsid w:val="00514E39"/>
    <w:rsid w:val="0051535B"/>
    <w:rsid w:val="00515667"/>
    <w:rsid w:val="00515B4E"/>
    <w:rsid w:val="00515DB3"/>
    <w:rsid w:val="00515E58"/>
    <w:rsid w:val="00516802"/>
    <w:rsid w:val="005170C1"/>
    <w:rsid w:val="005171C2"/>
    <w:rsid w:val="005173FB"/>
    <w:rsid w:val="00517403"/>
    <w:rsid w:val="005174F3"/>
    <w:rsid w:val="005176D2"/>
    <w:rsid w:val="005179DE"/>
    <w:rsid w:val="00520E01"/>
    <w:rsid w:val="00520FFF"/>
    <w:rsid w:val="0052140C"/>
    <w:rsid w:val="0052154E"/>
    <w:rsid w:val="00521D0A"/>
    <w:rsid w:val="00522443"/>
    <w:rsid w:val="00522A17"/>
    <w:rsid w:val="00522A1A"/>
    <w:rsid w:val="005236B9"/>
    <w:rsid w:val="00523742"/>
    <w:rsid w:val="00523902"/>
    <w:rsid w:val="00523F09"/>
    <w:rsid w:val="00524379"/>
    <w:rsid w:val="00524C0E"/>
    <w:rsid w:val="00524E3F"/>
    <w:rsid w:val="0052505A"/>
    <w:rsid w:val="005250AB"/>
    <w:rsid w:val="00525601"/>
    <w:rsid w:val="00525CA7"/>
    <w:rsid w:val="0052697B"/>
    <w:rsid w:val="00526B91"/>
    <w:rsid w:val="00526CC8"/>
    <w:rsid w:val="00527018"/>
    <w:rsid w:val="005279E9"/>
    <w:rsid w:val="00527FE6"/>
    <w:rsid w:val="005302F7"/>
    <w:rsid w:val="00530F7A"/>
    <w:rsid w:val="005310E7"/>
    <w:rsid w:val="0053131A"/>
    <w:rsid w:val="00531472"/>
    <w:rsid w:val="005318D1"/>
    <w:rsid w:val="00531AB9"/>
    <w:rsid w:val="005320B5"/>
    <w:rsid w:val="005336EF"/>
    <w:rsid w:val="00533B25"/>
    <w:rsid w:val="00533C11"/>
    <w:rsid w:val="00533E83"/>
    <w:rsid w:val="00533F03"/>
    <w:rsid w:val="0053418E"/>
    <w:rsid w:val="005347CE"/>
    <w:rsid w:val="00534BDA"/>
    <w:rsid w:val="00534C6D"/>
    <w:rsid w:val="00534FB9"/>
    <w:rsid w:val="005353B5"/>
    <w:rsid w:val="005355B9"/>
    <w:rsid w:val="00535E65"/>
    <w:rsid w:val="00536022"/>
    <w:rsid w:val="005361BE"/>
    <w:rsid w:val="00536461"/>
    <w:rsid w:val="0053648C"/>
    <w:rsid w:val="005365D3"/>
    <w:rsid w:val="00536649"/>
    <w:rsid w:val="00537413"/>
    <w:rsid w:val="00537B5E"/>
    <w:rsid w:val="0054048F"/>
    <w:rsid w:val="00540874"/>
    <w:rsid w:val="00540E0C"/>
    <w:rsid w:val="00541498"/>
    <w:rsid w:val="00541535"/>
    <w:rsid w:val="00541A42"/>
    <w:rsid w:val="00541AEE"/>
    <w:rsid w:val="00542657"/>
    <w:rsid w:val="00542718"/>
    <w:rsid w:val="0054281C"/>
    <w:rsid w:val="00542F0C"/>
    <w:rsid w:val="005433B5"/>
    <w:rsid w:val="005435B0"/>
    <w:rsid w:val="005437CC"/>
    <w:rsid w:val="005444D0"/>
    <w:rsid w:val="00544D5A"/>
    <w:rsid w:val="00544D9C"/>
    <w:rsid w:val="00545157"/>
    <w:rsid w:val="00545D16"/>
    <w:rsid w:val="00545EEE"/>
    <w:rsid w:val="00546D92"/>
    <w:rsid w:val="00547458"/>
    <w:rsid w:val="0054770C"/>
    <w:rsid w:val="00547AA5"/>
    <w:rsid w:val="00550DE2"/>
    <w:rsid w:val="00551455"/>
    <w:rsid w:val="005514E8"/>
    <w:rsid w:val="0055189D"/>
    <w:rsid w:val="00552601"/>
    <w:rsid w:val="005527A6"/>
    <w:rsid w:val="005527AD"/>
    <w:rsid w:val="005528AE"/>
    <w:rsid w:val="00553295"/>
    <w:rsid w:val="005533B2"/>
    <w:rsid w:val="005534DB"/>
    <w:rsid w:val="00553790"/>
    <w:rsid w:val="0055399D"/>
    <w:rsid w:val="00554C45"/>
    <w:rsid w:val="00554DB8"/>
    <w:rsid w:val="005557C1"/>
    <w:rsid w:val="00555A06"/>
    <w:rsid w:val="00555FC6"/>
    <w:rsid w:val="00556715"/>
    <w:rsid w:val="00556AD6"/>
    <w:rsid w:val="0055722C"/>
    <w:rsid w:val="0055754F"/>
    <w:rsid w:val="005577D0"/>
    <w:rsid w:val="00557992"/>
    <w:rsid w:val="005603E1"/>
    <w:rsid w:val="00560593"/>
    <w:rsid w:val="0056061A"/>
    <w:rsid w:val="00560CB8"/>
    <w:rsid w:val="005611A4"/>
    <w:rsid w:val="00561923"/>
    <w:rsid w:val="00561A78"/>
    <w:rsid w:val="00561A93"/>
    <w:rsid w:val="0056208E"/>
    <w:rsid w:val="005629D6"/>
    <w:rsid w:val="00562ADB"/>
    <w:rsid w:val="0056358B"/>
    <w:rsid w:val="00563627"/>
    <w:rsid w:val="00563E4C"/>
    <w:rsid w:val="005642B5"/>
    <w:rsid w:val="00564BC5"/>
    <w:rsid w:val="005652E5"/>
    <w:rsid w:val="0056569A"/>
    <w:rsid w:val="00565E15"/>
    <w:rsid w:val="005664F2"/>
    <w:rsid w:val="00567A72"/>
    <w:rsid w:val="0057023E"/>
    <w:rsid w:val="005708B7"/>
    <w:rsid w:val="00570D5D"/>
    <w:rsid w:val="00570FDF"/>
    <w:rsid w:val="00571655"/>
    <w:rsid w:val="00571EB4"/>
    <w:rsid w:val="0057236A"/>
    <w:rsid w:val="00572428"/>
    <w:rsid w:val="00572A03"/>
    <w:rsid w:val="005731D9"/>
    <w:rsid w:val="005733C1"/>
    <w:rsid w:val="00573570"/>
    <w:rsid w:val="005741C1"/>
    <w:rsid w:val="00574277"/>
    <w:rsid w:val="0057477B"/>
    <w:rsid w:val="00574817"/>
    <w:rsid w:val="00574ADD"/>
    <w:rsid w:val="00574B11"/>
    <w:rsid w:val="00574EB1"/>
    <w:rsid w:val="00574FFF"/>
    <w:rsid w:val="0057599C"/>
    <w:rsid w:val="005759C9"/>
    <w:rsid w:val="00575E9A"/>
    <w:rsid w:val="005763C2"/>
    <w:rsid w:val="00576C5D"/>
    <w:rsid w:val="00576C65"/>
    <w:rsid w:val="00576CFB"/>
    <w:rsid w:val="00576FAA"/>
    <w:rsid w:val="0057771B"/>
    <w:rsid w:val="005777A3"/>
    <w:rsid w:val="00577899"/>
    <w:rsid w:val="0057792D"/>
    <w:rsid w:val="00577B77"/>
    <w:rsid w:val="00577CF1"/>
    <w:rsid w:val="005803B6"/>
    <w:rsid w:val="00580E77"/>
    <w:rsid w:val="00581AA3"/>
    <w:rsid w:val="005820C1"/>
    <w:rsid w:val="005826EC"/>
    <w:rsid w:val="00582E09"/>
    <w:rsid w:val="00582E28"/>
    <w:rsid w:val="00583064"/>
    <w:rsid w:val="0058317E"/>
    <w:rsid w:val="005836F6"/>
    <w:rsid w:val="00583840"/>
    <w:rsid w:val="00583C6C"/>
    <w:rsid w:val="005840C2"/>
    <w:rsid w:val="0058531C"/>
    <w:rsid w:val="00585D81"/>
    <w:rsid w:val="005860A5"/>
    <w:rsid w:val="0058676E"/>
    <w:rsid w:val="00586E37"/>
    <w:rsid w:val="00587313"/>
    <w:rsid w:val="005873C2"/>
    <w:rsid w:val="00587DD2"/>
    <w:rsid w:val="0059005E"/>
    <w:rsid w:val="0059006C"/>
    <w:rsid w:val="005901FD"/>
    <w:rsid w:val="00590249"/>
    <w:rsid w:val="005903EE"/>
    <w:rsid w:val="00590A81"/>
    <w:rsid w:val="00590C25"/>
    <w:rsid w:val="00590D21"/>
    <w:rsid w:val="00591F60"/>
    <w:rsid w:val="0059218C"/>
    <w:rsid w:val="0059223F"/>
    <w:rsid w:val="00592323"/>
    <w:rsid w:val="005923B6"/>
    <w:rsid w:val="00592CC1"/>
    <w:rsid w:val="00592D3B"/>
    <w:rsid w:val="00592D79"/>
    <w:rsid w:val="00593199"/>
    <w:rsid w:val="0059374A"/>
    <w:rsid w:val="005939A4"/>
    <w:rsid w:val="00594070"/>
    <w:rsid w:val="00594E53"/>
    <w:rsid w:val="005958AE"/>
    <w:rsid w:val="00595A06"/>
    <w:rsid w:val="00595C43"/>
    <w:rsid w:val="00595F64"/>
    <w:rsid w:val="00596978"/>
    <w:rsid w:val="00596CB6"/>
    <w:rsid w:val="00596D94"/>
    <w:rsid w:val="0059761A"/>
    <w:rsid w:val="00597DCC"/>
    <w:rsid w:val="005A003D"/>
    <w:rsid w:val="005A02C9"/>
    <w:rsid w:val="005A043C"/>
    <w:rsid w:val="005A065C"/>
    <w:rsid w:val="005A0828"/>
    <w:rsid w:val="005A154B"/>
    <w:rsid w:val="005A17D2"/>
    <w:rsid w:val="005A201F"/>
    <w:rsid w:val="005A2186"/>
    <w:rsid w:val="005A2313"/>
    <w:rsid w:val="005A316C"/>
    <w:rsid w:val="005A3876"/>
    <w:rsid w:val="005A3AC5"/>
    <w:rsid w:val="005A3F34"/>
    <w:rsid w:val="005A494E"/>
    <w:rsid w:val="005A5B34"/>
    <w:rsid w:val="005A5DC1"/>
    <w:rsid w:val="005A5DD8"/>
    <w:rsid w:val="005A617F"/>
    <w:rsid w:val="005A6703"/>
    <w:rsid w:val="005A693A"/>
    <w:rsid w:val="005A713C"/>
    <w:rsid w:val="005A7335"/>
    <w:rsid w:val="005A7817"/>
    <w:rsid w:val="005A799C"/>
    <w:rsid w:val="005B00D6"/>
    <w:rsid w:val="005B0347"/>
    <w:rsid w:val="005B092F"/>
    <w:rsid w:val="005B1347"/>
    <w:rsid w:val="005B1654"/>
    <w:rsid w:val="005B1F39"/>
    <w:rsid w:val="005B2D72"/>
    <w:rsid w:val="005B2DC6"/>
    <w:rsid w:val="005B385E"/>
    <w:rsid w:val="005B3CCB"/>
    <w:rsid w:val="005B3FF9"/>
    <w:rsid w:val="005B4233"/>
    <w:rsid w:val="005B4501"/>
    <w:rsid w:val="005B45CC"/>
    <w:rsid w:val="005B46D8"/>
    <w:rsid w:val="005B472E"/>
    <w:rsid w:val="005B476D"/>
    <w:rsid w:val="005B4AA0"/>
    <w:rsid w:val="005B5104"/>
    <w:rsid w:val="005B5203"/>
    <w:rsid w:val="005B5C2E"/>
    <w:rsid w:val="005B5C71"/>
    <w:rsid w:val="005B5D30"/>
    <w:rsid w:val="005B6472"/>
    <w:rsid w:val="005B6D23"/>
    <w:rsid w:val="005B6E4B"/>
    <w:rsid w:val="005B6E7B"/>
    <w:rsid w:val="005B759F"/>
    <w:rsid w:val="005B7B86"/>
    <w:rsid w:val="005B7C83"/>
    <w:rsid w:val="005C0136"/>
    <w:rsid w:val="005C07AD"/>
    <w:rsid w:val="005C07B2"/>
    <w:rsid w:val="005C09B8"/>
    <w:rsid w:val="005C0C8F"/>
    <w:rsid w:val="005C0EFC"/>
    <w:rsid w:val="005C1D6D"/>
    <w:rsid w:val="005C1E66"/>
    <w:rsid w:val="005C2008"/>
    <w:rsid w:val="005C26B9"/>
    <w:rsid w:val="005C2AFC"/>
    <w:rsid w:val="005C2B8D"/>
    <w:rsid w:val="005C2F25"/>
    <w:rsid w:val="005C3835"/>
    <w:rsid w:val="005C3A9E"/>
    <w:rsid w:val="005C3CFC"/>
    <w:rsid w:val="005C3F9D"/>
    <w:rsid w:val="005C4CAC"/>
    <w:rsid w:val="005C4F86"/>
    <w:rsid w:val="005C5099"/>
    <w:rsid w:val="005C51E3"/>
    <w:rsid w:val="005C5572"/>
    <w:rsid w:val="005C589D"/>
    <w:rsid w:val="005C5A44"/>
    <w:rsid w:val="005C61DC"/>
    <w:rsid w:val="005C6605"/>
    <w:rsid w:val="005C69F4"/>
    <w:rsid w:val="005C7567"/>
    <w:rsid w:val="005C79AE"/>
    <w:rsid w:val="005C7F81"/>
    <w:rsid w:val="005D060D"/>
    <w:rsid w:val="005D0AB5"/>
    <w:rsid w:val="005D2084"/>
    <w:rsid w:val="005D2570"/>
    <w:rsid w:val="005D2887"/>
    <w:rsid w:val="005D28D9"/>
    <w:rsid w:val="005D300C"/>
    <w:rsid w:val="005D3AF9"/>
    <w:rsid w:val="005D5691"/>
    <w:rsid w:val="005D5899"/>
    <w:rsid w:val="005D5928"/>
    <w:rsid w:val="005D5C62"/>
    <w:rsid w:val="005D5C73"/>
    <w:rsid w:val="005D5CD0"/>
    <w:rsid w:val="005D634A"/>
    <w:rsid w:val="005D6BB7"/>
    <w:rsid w:val="005D6DDC"/>
    <w:rsid w:val="005D722E"/>
    <w:rsid w:val="005D7BCC"/>
    <w:rsid w:val="005D7E1B"/>
    <w:rsid w:val="005E05E0"/>
    <w:rsid w:val="005E0B88"/>
    <w:rsid w:val="005E15E0"/>
    <w:rsid w:val="005E1B3D"/>
    <w:rsid w:val="005E1BD8"/>
    <w:rsid w:val="005E224D"/>
    <w:rsid w:val="005E2BC3"/>
    <w:rsid w:val="005E3BC9"/>
    <w:rsid w:val="005E43DA"/>
    <w:rsid w:val="005E474F"/>
    <w:rsid w:val="005E4B02"/>
    <w:rsid w:val="005E4DCA"/>
    <w:rsid w:val="005E4F69"/>
    <w:rsid w:val="005E533A"/>
    <w:rsid w:val="005E6AB9"/>
    <w:rsid w:val="005E6C3D"/>
    <w:rsid w:val="005E6E40"/>
    <w:rsid w:val="005E713A"/>
    <w:rsid w:val="005E7445"/>
    <w:rsid w:val="005E78BF"/>
    <w:rsid w:val="005E7B6D"/>
    <w:rsid w:val="005E7B8D"/>
    <w:rsid w:val="005E7F81"/>
    <w:rsid w:val="005F01E3"/>
    <w:rsid w:val="005F19AA"/>
    <w:rsid w:val="005F1A52"/>
    <w:rsid w:val="005F1AB8"/>
    <w:rsid w:val="005F1B95"/>
    <w:rsid w:val="005F1D0B"/>
    <w:rsid w:val="005F2382"/>
    <w:rsid w:val="005F289A"/>
    <w:rsid w:val="005F2BF6"/>
    <w:rsid w:val="005F2E01"/>
    <w:rsid w:val="005F35FB"/>
    <w:rsid w:val="005F3A18"/>
    <w:rsid w:val="005F3A93"/>
    <w:rsid w:val="005F3FBF"/>
    <w:rsid w:val="005F412B"/>
    <w:rsid w:val="005F418B"/>
    <w:rsid w:val="005F4227"/>
    <w:rsid w:val="005F424A"/>
    <w:rsid w:val="005F474A"/>
    <w:rsid w:val="005F4CFF"/>
    <w:rsid w:val="005F5054"/>
    <w:rsid w:val="005F594C"/>
    <w:rsid w:val="005F5B22"/>
    <w:rsid w:val="005F61A2"/>
    <w:rsid w:val="005F6586"/>
    <w:rsid w:val="005F6800"/>
    <w:rsid w:val="005F73E0"/>
    <w:rsid w:val="005F7443"/>
    <w:rsid w:val="005F76F7"/>
    <w:rsid w:val="005F7843"/>
    <w:rsid w:val="005F78BF"/>
    <w:rsid w:val="005F7A71"/>
    <w:rsid w:val="005F7ECE"/>
    <w:rsid w:val="006001AF"/>
    <w:rsid w:val="006010DF"/>
    <w:rsid w:val="0060141F"/>
    <w:rsid w:val="0060155D"/>
    <w:rsid w:val="006016F4"/>
    <w:rsid w:val="0060204A"/>
    <w:rsid w:val="0060218D"/>
    <w:rsid w:val="00602B8B"/>
    <w:rsid w:val="00602C9B"/>
    <w:rsid w:val="0060362B"/>
    <w:rsid w:val="00603A06"/>
    <w:rsid w:val="00603E1B"/>
    <w:rsid w:val="00605280"/>
    <w:rsid w:val="006054AA"/>
    <w:rsid w:val="006056AA"/>
    <w:rsid w:val="00605E16"/>
    <w:rsid w:val="006068D0"/>
    <w:rsid w:val="006072A9"/>
    <w:rsid w:val="006078C7"/>
    <w:rsid w:val="00607BFC"/>
    <w:rsid w:val="00607CB2"/>
    <w:rsid w:val="006100EB"/>
    <w:rsid w:val="006105A7"/>
    <w:rsid w:val="00610662"/>
    <w:rsid w:val="00610B01"/>
    <w:rsid w:val="00610E04"/>
    <w:rsid w:val="006112E8"/>
    <w:rsid w:val="006118B9"/>
    <w:rsid w:val="006119F1"/>
    <w:rsid w:val="00611C57"/>
    <w:rsid w:val="006123D0"/>
    <w:rsid w:val="006126E8"/>
    <w:rsid w:val="00612874"/>
    <w:rsid w:val="00613054"/>
    <w:rsid w:val="00613D85"/>
    <w:rsid w:val="00613DFB"/>
    <w:rsid w:val="00614515"/>
    <w:rsid w:val="0061476F"/>
    <w:rsid w:val="006147C4"/>
    <w:rsid w:val="00614C3B"/>
    <w:rsid w:val="00615230"/>
    <w:rsid w:val="00615342"/>
    <w:rsid w:val="006154EB"/>
    <w:rsid w:val="006155FC"/>
    <w:rsid w:val="0061581F"/>
    <w:rsid w:val="00615D8C"/>
    <w:rsid w:val="00616A1C"/>
    <w:rsid w:val="00617914"/>
    <w:rsid w:val="00617F96"/>
    <w:rsid w:val="006203EF"/>
    <w:rsid w:val="0062096C"/>
    <w:rsid w:val="00620B77"/>
    <w:rsid w:val="00620BCD"/>
    <w:rsid w:val="006214DA"/>
    <w:rsid w:val="00621C70"/>
    <w:rsid w:val="00622147"/>
    <w:rsid w:val="00622946"/>
    <w:rsid w:val="00624151"/>
    <w:rsid w:val="00624403"/>
    <w:rsid w:val="00624B72"/>
    <w:rsid w:val="00624B7F"/>
    <w:rsid w:val="00625094"/>
    <w:rsid w:val="006252B1"/>
    <w:rsid w:val="00625605"/>
    <w:rsid w:val="0062571B"/>
    <w:rsid w:val="00625E6B"/>
    <w:rsid w:val="0062601F"/>
    <w:rsid w:val="00626593"/>
    <w:rsid w:val="0062659B"/>
    <w:rsid w:val="00626616"/>
    <w:rsid w:val="00626799"/>
    <w:rsid w:val="0062692B"/>
    <w:rsid w:val="00626D98"/>
    <w:rsid w:val="00626E09"/>
    <w:rsid w:val="006274BA"/>
    <w:rsid w:val="00627D28"/>
    <w:rsid w:val="00630286"/>
    <w:rsid w:val="006304E0"/>
    <w:rsid w:val="00631076"/>
    <w:rsid w:val="00631D98"/>
    <w:rsid w:val="006320E2"/>
    <w:rsid w:val="00632271"/>
    <w:rsid w:val="0063244C"/>
    <w:rsid w:val="0063265B"/>
    <w:rsid w:val="006334E8"/>
    <w:rsid w:val="0063351A"/>
    <w:rsid w:val="00633788"/>
    <w:rsid w:val="00633844"/>
    <w:rsid w:val="006339CF"/>
    <w:rsid w:val="00633EB1"/>
    <w:rsid w:val="0063400C"/>
    <w:rsid w:val="0063430B"/>
    <w:rsid w:val="00634849"/>
    <w:rsid w:val="00634BBD"/>
    <w:rsid w:val="00634BF4"/>
    <w:rsid w:val="006350B6"/>
    <w:rsid w:val="0063518F"/>
    <w:rsid w:val="006353BE"/>
    <w:rsid w:val="00636050"/>
    <w:rsid w:val="006364EB"/>
    <w:rsid w:val="0063653E"/>
    <w:rsid w:val="006366A0"/>
    <w:rsid w:val="00636EB9"/>
    <w:rsid w:val="006373F9"/>
    <w:rsid w:val="006409C3"/>
    <w:rsid w:val="00640D08"/>
    <w:rsid w:val="006415C8"/>
    <w:rsid w:val="006415F8"/>
    <w:rsid w:val="00641B45"/>
    <w:rsid w:val="006428AE"/>
    <w:rsid w:val="00642AFF"/>
    <w:rsid w:val="00642B98"/>
    <w:rsid w:val="00642C58"/>
    <w:rsid w:val="00642D28"/>
    <w:rsid w:val="00642D6F"/>
    <w:rsid w:val="0064301C"/>
    <w:rsid w:val="006434C3"/>
    <w:rsid w:val="00643739"/>
    <w:rsid w:val="00643867"/>
    <w:rsid w:val="00643C92"/>
    <w:rsid w:val="00643D8C"/>
    <w:rsid w:val="00643E62"/>
    <w:rsid w:val="0064410E"/>
    <w:rsid w:val="00645377"/>
    <w:rsid w:val="006453A1"/>
    <w:rsid w:val="00645C34"/>
    <w:rsid w:val="00645E56"/>
    <w:rsid w:val="00645ED0"/>
    <w:rsid w:val="00646FE9"/>
    <w:rsid w:val="0064766B"/>
    <w:rsid w:val="006476F5"/>
    <w:rsid w:val="00647F89"/>
    <w:rsid w:val="00650AFD"/>
    <w:rsid w:val="00651EBC"/>
    <w:rsid w:val="00651EC9"/>
    <w:rsid w:val="00652477"/>
    <w:rsid w:val="006524E4"/>
    <w:rsid w:val="00652BB4"/>
    <w:rsid w:val="00653072"/>
    <w:rsid w:val="006530BC"/>
    <w:rsid w:val="0065356A"/>
    <w:rsid w:val="006545E4"/>
    <w:rsid w:val="006546E7"/>
    <w:rsid w:val="00654C41"/>
    <w:rsid w:val="00654C9E"/>
    <w:rsid w:val="00654EEC"/>
    <w:rsid w:val="00654F0F"/>
    <w:rsid w:val="006550EA"/>
    <w:rsid w:val="006553A9"/>
    <w:rsid w:val="006553C6"/>
    <w:rsid w:val="006559A8"/>
    <w:rsid w:val="00655CC6"/>
    <w:rsid w:val="00656095"/>
    <w:rsid w:val="0065611F"/>
    <w:rsid w:val="00656A01"/>
    <w:rsid w:val="006572AC"/>
    <w:rsid w:val="00657AE0"/>
    <w:rsid w:val="00657D9C"/>
    <w:rsid w:val="00657F0C"/>
    <w:rsid w:val="006601DA"/>
    <w:rsid w:val="006603D7"/>
    <w:rsid w:val="00660E39"/>
    <w:rsid w:val="006614F0"/>
    <w:rsid w:val="006616D2"/>
    <w:rsid w:val="00661B5C"/>
    <w:rsid w:val="0066249C"/>
    <w:rsid w:val="00662D33"/>
    <w:rsid w:val="00663132"/>
    <w:rsid w:val="00663427"/>
    <w:rsid w:val="00663C0B"/>
    <w:rsid w:val="006643DD"/>
    <w:rsid w:val="00664A08"/>
    <w:rsid w:val="00665DF9"/>
    <w:rsid w:val="006661B4"/>
    <w:rsid w:val="0066680E"/>
    <w:rsid w:val="0066698B"/>
    <w:rsid w:val="00666A05"/>
    <w:rsid w:val="00667806"/>
    <w:rsid w:val="00667F28"/>
    <w:rsid w:val="00670203"/>
    <w:rsid w:val="0067094D"/>
    <w:rsid w:val="00670AE5"/>
    <w:rsid w:val="006711EB"/>
    <w:rsid w:val="00671A24"/>
    <w:rsid w:val="00671ACB"/>
    <w:rsid w:val="00672310"/>
    <w:rsid w:val="00672322"/>
    <w:rsid w:val="00672AB4"/>
    <w:rsid w:val="006731CC"/>
    <w:rsid w:val="006735FE"/>
    <w:rsid w:val="00673FAA"/>
    <w:rsid w:val="00674361"/>
    <w:rsid w:val="006744AC"/>
    <w:rsid w:val="00674E4C"/>
    <w:rsid w:val="00675413"/>
    <w:rsid w:val="006758AA"/>
    <w:rsid w:val="0067595F"/>
    <w:rsid w:val="00675BF0"/>
    <w:rsid w:val="00675E0D"/>
    <w:rsid w:val="00676B51"/>
    <w:rsid w:val="0067715C"/>
    <w:rsid w:val="006774AF"/>
    <w:rsid w:val="00677EB6"/>
    <w:rsid w:val="00677FD8"/>
    <w:rsid w:val="006807A1"/>
    <w:rsid w:val="006807E1"/>
    <w:rsid w:val="0068121F"/>
    <w:rsid w:val="006813F0"/>
    <w:rsid w:val="0068153C"/>
    <w:rsid w:val="006816D5"/>
    <w:rsid w:val="00681786"/>
    <w:rsid w:val="00681848"/>
    <w:rsid w:val="0068197F"/>
    <w:rsid w:val="00681C17"/>
    <w:rsid w:val="00682229"/>
    <w:rsid w:val="006829AB"/>
    <w:rsid w:val="006833EF"/>
    <w:rsid w:val="006841A3"/>
    <w:rsid w:val="006849CA"/>
    <w:rsid w:val="00684B44"/>
    <w:rsid w:val="00685212"/>
    <w:rsid w:val="0068561F"/>
    <w:rsid w:val="0068712A"/>
    <w:rsid w:val="0068729D"/>
    <w:rsid w:val="00687A8A"/>
    <w:rsid w:val="00687F00"/>
    <w:rsid w:val="00690219"/>
    <w:rsid w:val="00690B1C"/>
    <w:rsid w:val="00690D4B"/>
    <w:rsid w:val="00691445"/>
    <w:rsid w:val="00691D09"/>
    <w:rsid w:val="00691FFE"/>
    <w:rsid w:val="006921CF"/>
    <w:rsid w:val="00692216"/>
    <w:rsid w:val="00692853"/>
    <w:rsid w:val="00692C49"/>
    <w:rsid w:val="00693078"/>
    <w:rsid w:val="00693C36"/>
    <w:rsid w:val="00693F86"/>
    <w:rsid w:val="006947C8"/>
    <w:rsid w:val="00694A18"/>
    <w:rsid w:val="00694C1A"/>
    <w:rsid w:val="00695227"/>
    <w:rsid w:val="00695BE4"/>
    <w:rsid w:val="00695D05"/>
    <w:rsid w:val="00695D4A"/>
    <w:rsid w:val="00695E58"/>
    <w:rsid w:val="00696277"/>
    <w:rsid w:val="00696423"/>
    <w:rsid w:val="006964AC"/>
    <w:rsid w:val="006966A7"/>
    <w:rsid w:val="00696A33"/>
    <w:rsid w:val="00696FD3"/>
    <w:rsid w:val="0069708F"/>
    <w:rsid w:val="00697203"/>
    <w:rsid w:val="00697BEF"/>
    <w:rsid w:val="006A00F8"/>
    <w:rsid w:val="006A0729"/>
    <w:rsid w:val="006A089E"/>
    <w:rsid w:val="006A08F4"/>
    <w:rsid w:val="006A0941"/>
    <w:rsid w:val="006A0E3C"/>
    <w:rsid w:val="006A17C2"/>
    <w:rsid w:val="006A1E54"/>
    <w:rsid w:val="006A1F96"/>
    <w:rsid w:val="006A2081"/>
    <w:rsid w:val="006A21F9"/>
    <w:rsid w:val="006A257F"/>
    <w:rsid w:val="006A36DF"/>
    <w:rsid w:val="006A387F"/>
    <w:rsid w:val="006A3A29"/>
    <w:rsid w:val="006A3C1B"/>
    <w:rsid w:val="006A3DAE"/>
    <w:rsid w:val="006A3E82"/>
    <w:rsid w:val="006A445A"/>
    <w:rsid w:val="006A46D8"/>
    <w:rsid w:val="006A4EBB"/>
    <w:rsid w:val="006A52C7"/>
    <w:rsid w:val="006A597F"/>
    <w:rsid w:val="006A5AAB"/>
    <w:rsid w:val="006A5BB6"/>
    <w:rsid w:val="006A5D76"/>
    <w:rsid w:val="006A5E10"/>
    <w:rsid w:val="006A5ED3"/>
    <w:rsid w:val="006A632B"/>
    <w:rsid w:val="006A638E"/>
    <w:rsid w:val="006A6A39"/>
    <w:rsid w:val="006A7241"/>
    <w:rsid w:val="006A77A3"/>
    <w:rsid w:val="006A7C36"/>
    <w:rsid w:val="006A7E1F"/>
    <w:rsid w:val="006B02F8"/>
    <w:rsid w:val="006B04E2"/>
    <w:rsid w:val="006B066C"/>
    <w:rsid w:val="006B07BE"/>
    <w:rsid w:val="006B1118"/>
    <w:rsid w:val="006B1A44"/>
    <w:rsid w:val="006B1C13"/>
    <w:rsid w:val="006B219D"/>
    <w:rsid w:val="006B2219"/>
    <w:rsid w:val="006B2A1F"/>
    <w:rsid w:val="006B2EE4"/>
    <w:rsid w:val="006B315A"/>
    <w:rsid w:val="006B329D"/>
    <w:rsid w:val="006B34AA"/>
    <w:rsid w:val="006B3505"/>
    <w:rsid w:val="006B3A33"/>
    <w:rsid w:val="006B3C92"/>
    <w:rsid w:val="006B4AD7"/>
    <w:rsid w:val="006B4BF6"/>
    <w:rsid w:val="006B4C8E"/>
    <w:rsid w:val="006B4D65"/>
    <w:rsid w:val="006B53C9"/>
    <w:rsid w:val="006B54F3"/>
    <w:rsid w:val="006B5BAD"/>
    <w:rsid w:val="006B5BE3"/>
    <w:rsid w:val="006B5C27"/>
    <w:rsid w:val="006B621B"/>
    <w:rsid w:val="006B657C"/>
    <w:rsid w:val="006B695E"/>
    <w:rsid w:val="006B76E4"/>
    <w:rsid w:val="006B7925"/>
    <w:rsid w:val="006B79EA"/>
    <w:rsid w:val="006B7D00"/>
    <w:rsid w:val="006C00A0"/>
    <w:rsid w:val="006C0AF5"/>
    <w:rsid w:val="006C19FD"/>
    <w:rsid w:val="006C1CD4"/>
    <w:rsid w:val="006C2002"/>
    <w:rsid w:val="006C20BB"/>
    <w:rsid w:val="006C2325"/>
    <w:rsid w:val="006C3295"/>
    <w:rsid w:val="006C3299"/>
    <w:rsid w:val="006C3B6A"/>
    <w:rsid w:val="006C3DB9"/>
    <w:rsid w:val="006C3FD6"/>
    <w:rsid w:val="006C47C5"/>
    <w:rsid w:val="006C4D31"/>
    <w:rsid w:val="006C4F38"/>
    <w:rsid w:val="006C5145"/>
    <w:rsid w:val="006C534D"/>
    <w:rsid w:val="006C55C2"/>
    <w:rsid w:val="006C55ED"/>
    <w:rsid w:val="006C60B5"/>
    <w:rsid w:val="006C60BF"/>
    <w:rsid w:val="006C636E"/>
    <w:rsid w:val="006C63D2"/>
    <w:rsid w:val="006C6883"/>
    <w:rsid w:val="006C6A88"/>
    <w:rsid w:val="006C738D"/>
    <w:rsid w:val="006C78DC"/>
    <w:rsid w:val="006C7D73"/>
    <w:rsid w:val="006D0106"/>
    <w:rsid w:val="006D0B5D"/>
    <w:rsid w:val="006D0C1C"/>
    <w:rsid w:val="006D1F38"/>
    <w:rsid w:val="006D20FC"/>
    <w:rsid w:val="006D2224"/>
    <w:rsid w:val="006D23D3"/>
    <w:rsid w:val="006D2468"/>
    <w:rsid w:val="006D2D49"/>
    <w:rsid w:val="006D2DED"/>
    <w:rsid w:val="006D31AC"/>
    <w:rsid w:val="006D359A"/>
    <w:rsid w:val="006D3A1F"/>
    <w:rsid w:val="006D3A8C"/>
    <w:rsid w:val="006D4EED"/>
    <w:rsid w:val="006D51C2"/>
    <w:rsid w:val="006D5F03"/>
    <w:rsid w:val="006D6010"/>
    <w:rsid w:val="006D67AB"/>
    <w:rsid w:val="006D6A4D"/>
    <w:rsid w:val="006D6A52"/>
    <w:rsid w:val="006D6B57"/>
    <w:rsid w:val="006D6C4D"/>
    <w:rsid w:val="006D6FED"/>
    <w:rsid w:val="006D72F0"/>
    <w:rsid w:val="006D73A9"/>
    <w:rsid w:val="006D73B8"/>
    <w:rsid w:val="006D74D9"/>
    <w:rsid w:val="006D784F"/>
    <w:rsid w:val="006D7C7C"/>
    <w:rsid w:val="006E0BE2"/>
    <w:rsid w:val="006E10FD"/>
    <w:rsid w:val="006E1100"/>
    <w:rsid w:val="006E11F4"/>
    <w:rsid w:val="006E152B"/>
    <w:rsid w:val="006E194B"/>
    <w:rsid w:val="006E19B6"/>
    <w:rsid w:val="006E1BBE"/>
    <w:rsid w:val="006E218C"/>
    <w:rsid w:val="006E225F"/>
    <w:rsid w:val="006E24ED"/>
    <w:rsid w:val="006E2607"/>
    <w:rsid w:val="006E2637"/>
    <w:rsid w:val="006E277E"/>
    <w:rsid w:val="006E2D66"/>
    <w:rsid w:val="006E30D0"/>
    <w:rsid w:val="006E37E0"/>
    <w:rsid w:val="006E3B96"/>
    <w:rsid w:val="006E474D"/>
    <w:rsid w:val="006E580E"/>
    <w:rsid w:val="006E5BC0"/>
    <w:rsid w:val="006E5D6C"/>
    <w:rsid w:val="006E60A2"/>
    <w:rsid w:val="006E65C5"/>
    <w:rsid w:val="006E6678"/>
    <w:rsid w:val="006E6A6B"/>
    <w:rsid w:val="006E6AB9"/>
    <w:rsid w:val="006E6B63"/>
    <w:rsid w:val="006E6D19"/>
    <w:rsid w:val="006E70DB"/>
    <w:rsid w:val="006E7127"/>
    <w:rsid w:val="006F017F"/>
    <w:rsid w:val="006F02A8"/>
    <w:rsid w:val="006F0537"/>
    <w:rsid w:val="006F07D4"/>
    <w:rsid w:val="006F1467"/>
    <w:rsid w:val="006F1A59"/>
    <w:rsid w:val="006F23F5"/>
    <w:rsid w:val="006F24A8"/>
    <w:rsid w:val="006F2664"/>
    <w:rsid w:val="006F317A"/>
    <w:rsid w:val="006F32EE"/>
    <w:rsid w:val="006F3A5B"/>
    <w:rsid w:val="006F4A55"/>
    <w:rsid w:val="006F4B7D"/>
    <w:rsid w:val="006F4CBC"/>
    <w:rsid w:val="006F4E9B"/>
    <w:rsid w:val="006F5571"/>
    <w:rsid w:val="006F56C9"/>
    <w:rsid w:val="006F6255"/>
    <w:rsid w:val="006F6C11"/>
    <w:rsid w:val="006F6E01"/>
    <w:rsid w:val="006F7726"/>
    <w:rsid w:val="006F7FAD"/>
    <w:rsid w:val="007004E6"/>
    <w:rsid w:val="00700EAC"/>
    <w:rsid w:val="007011A4"/>
    <w:rsid w:val="0070135A"/>
    <w:rsid w:val="0070144C"/>
    <w:rsid w:val="00701579"/>
    <w:rsid w:val="00701B83"/>
    <w:rsid w:val="00701D08"/>
    <w:rsid w:val="007024C2"/>
    <w:rsid w:val="00702FC8"/>
    <w:rsid w:val="00703797"/>
    <w:rsid w:val="007038A1"/>
    <w:rsid w:val="00703A75"/>
    <w:rsid w:val="00704F13"/>
    <w:rsid w:val="00705437"/>
    <w:rsid w:val="0070589D"/>
    <w:rsid w:val="0070695C"/>
    <w:rsid w:val="00706D75"/>
    <w:rsid w:val="00706F76"/>
    <w:rsid w:val="007071A5"/>
    <w:rsid w:val="00707DC5"/>
    <w:rsid w:val="00707F3F"/>
    <w:rsid w:val="00712F56"/>
    <w:rsid w:val="00713E50"/>
    <w:rsid w:val="007153DC"/>
    <w:rsid w:val="00715981"/>
    <w:rsid w:val="00715D60"/>
    <w:rsid w:val="00716E96"/>
    <w:rsid w:val="00716FEF"/>
    <w:rsid w:val="0072034C"/>
    <w:rsid w:val="0072073A"/>
    <w:rsid w:val="0072107A"/>
    <w:rsid w:val="007214E1"/>
    <w:rsid w:val="007216AF"/>
    <w:rsid w:val="00721E68"/>
    <w:rsid w:val="00722C5C"/>
    <w:rsid w:val="00722DB5"/>
    <w:rsid w:val="00723109"/>
    <w:rsid w:val="007235A3"/>
    <w:rsid w:val="00723B3D"/>
    <w:rsid w:val="0072409C"/>
    <w:rsid w:val="00724425"/>
    <w:rsid w:val="0072493A"/>
    <w:rsid w:val="007249CB"/>
    <w:rsid w:val="00724AEE"/>
    <w:rsid w:val="00724FBF"/>
    <w:rsid w:val="00725197"/>
    <w:rsid w:val="00726029"/>
    <w:rsid w:val="00726632"/>
    <w:rsid w:val="00726B08"/>
    <w:rsid w:val="007271D4"/>
    <w:rsid w:val="0072781B"/>
    <w:rsid w:val="00727D1C"/>
    <w:rsid w:val="00730A61"/>
    <w:rsid w:val="00730BBB"/>
    <w:rsid w:val="0073177A"/>
    <w:rsid w:val="0073195A"/>
    <w:rsid w:val="00731992"/>
    <w:rsid w:val="0073244E"/>
    <w:rsid w:val="007324C5"/>
    <w:rsid w:val="007325EF"/>
    <w:rsid w:val="00732913"/>
    <w:rsid w:val="00732B92"/>
    <w:rsid w:val="00732BC9"/>
    <w:rsid w:val="00733056"/>
    <w:rsid w:val="00733333"/>
    <w:rsid w:val="0073430E"/>
    <w:rsid w:val="007345D8"/>
    <w:rsid w:val="0073488B"/>
    <w:rsid w:val="00735BC8"/>
    <w:rsid w:val="0073600E"/>
    <w:rsid w:val="00736078"/>
    <w:rsid w:val="00736392"/>
    <w:rsid w:val="00736887"/>
    <w:rsid w:val="00736A84"/>
    <w:rsid w:val="00736DB6"/>
    <w:rsid w:val="00740707"/>
    <w:rsid w:val="007414CA"/>
    <w:rsid w:val="0074152D"/>
    <w:rsid w:val="007423D9"/>
    <w:rsid w:val="00742461"/>
    <w:rsid w:val="007427A3"/>
    <w:rsid w:val="00742C89"/>
    <w:rsid w:val="00742F91"/>
    <w:rsid w:val="00743171"/>
    <w:rsid w:val="00744323"/>
    <w:rsid w:val="007443EC"/>
    <w:rsid w:val="00744420"/>
    <w:rsid w:val="007448D5"/>
    <w:rsid w:val="007449FA"/>
    <w:rsid w:val="00744A64"/>
    <w:rsid w:val="00744CEB"/>
    <w:rsid w:val="0074511F"/>
    <w:rsid w:val="00745303"/>
    <w:rsid w:val="007454C7"/>
    <w:rsid w:val="00745622"/>
    <w:rsid w:val="007458F3"/>
    <w:rsid w:val="0074617C"/>
    <w:rsid w:val="007476F6"/>
    <w:rsid w:val="00750082"/>
    <w:rsid w:val="00750BA4"/>
    <w:rsid w:val="00750FF0"/>
    <w:rsid w:val="00751583"/>
    <w:rsid w:val="007516C7"/>
    <w:rsid w:val="0075182B"/>
    <w:rsid w:val="00751B72"/>
    <w:rsid w:val="007526D7"/>
    <w:rsid w:val="00752F95"/>
    <w:rsid w:val="00753426"/>
    <w:rsid w:val="007534BD"/>
    <w:rsid w:val="007537B6"/>
    <w:rsid w:val="00753957"/>
    <w:rsid w:val="007539B8"/>
    <w:rsid w:val="00754B3C"/>
    <w:rsid w:val="00754E3E"/>
    <w:rsid w:val="0075595D"/>
    <w:rsid w:val="00756982"/>
    <w:rsid w:val="00756C6D"/>
    <w:rsid w:val="00756F0E"/>
    <w:rsid w:val="007570B2"/>
    <w:rsid w:val="007572C1"/>
    <w:rsid w:val="007572F6"/>
    <w:rsid w:val="007575B0"/>
    <w:rsid w:val="0075770E"/>
    <w:rsid w:val="00757719"/>
    <w:rsid w:val="00760A2F"/>
    <w:rsid w:val="00760D82"/>
    <w:rsid w:val="00761650"/>
    <w:rsid w:val="00762166"/>
    <w:rsid w:val="00762C99"/>
    <w:rsid w:val="00763156"/>
    <w:rsid w:val="00763B95"/>
    <w:rsid w:val="00763FA9"/>
    <w:rsid w:val="00765EFC"/>
    <w:rsid w:val="00765FE7"/>
    <w:rsid w:val="00766172"/>
    <w:rsid w:val="00766BED"/>
    <w:rsid w:val="00766F3E"/>
    <w:rsid w:val="00767272"/>
    <w:rsid w:val="0077025E"/>
    <w:rsid w:val="00770FD8"/>
    <w:rsid w:val="00771E1B"/>
    <w:rsid w:val="00771EDD"/>
    <w:rsid w:val="00772C9C"/>
    <w:rsid w:val="00773468"/>
    <w:rsid w:val="00773560"/>
    <w:rsid w:val="0077373B"/>
    <w:rsid w:val="007743C8"/>
    <w:rsid w:val="00774561"/>
    <w:rsid w:val="00774646"/>
    <w:rsid w:val="00774BE4"/>
    <w:rsid w:val="00774CE7"/>
    <w:rsid w:val="00775224"/>
    <w:rsid w:val="00775516"/>
    <w:rsid w:val="007758C9"/>
    <w:rsid w:val="007759A1"/>
    <w:rsid w:val="00775D37"/>
    <w:rsid w:val="00776626"/>
    <w:rsid w:val="00776F64"/>
    <w:rsid w:val="007771A4"/>
    <w:rsid w:val="007772F7"/>
    <w:rsid w:val="00777BC8"/>
    <w:rsid w:val="00780C12"/>
    <w:rsid w:val="00781ABD"/>
    <w:rsid w:val="00781D11"/>
    <w:rsid w:val="00782078"/>
    <w:rsid w:val="007822B4"/>
    <w:rsid w:val="0078261D"/>
    <w:rsid w:val="00783520"/>
    <w:rsid w:val="00783A51"/>
    <w:rsid w:val="00784724"/>
    <w:rsid w:val="00784D5B"/>
    <w:rsid w:val="00784E08"/>
    <w:rsid w:val="00785E2D"/>
    <w:rsid w:val="007865D5"/>
    <w:rsid w:val="0078660D"/>
    <w:rsid w:val="0078694C"/>
    <w:rsid w:val="00787366"/>
    <w:rsid w:val="007877AB"/>
    <w:rsid w:val="0078793D"/>
    <w:rsid w:val="0079026E"/>
    <w:rsid w:val="0079104F"/>
    <w:rsid w:val="0079107D"/>
    <w:rsid w:val="00791A2E"/>
    <w:rsid w:val="00791A5F"/>
    <w:rsid w:val="00791F2E"/>
    <w:rsid w:val="00792191"/>
    <w:rsid w:val="0079240A"/>
    <w:rsid w:val="00792753"/>
    <w:rsid w:val="00792EDE"/>
    <w:rsid w:val="00793012"/>
    <w:rsid w:val="007932E0"/>
    <w:rsid w:val="00793558"/>
    <w:rsid w:val="00793D74"/>
    <w:rsid w:val="007940AC"/>
    <w:rsid w:val="0079416A"/>
    <w:rsid w:val="007947CC"/>
    <w:rsid w:val="00794BD0"/>
    <w:rsid w:val="00795189"/>
    <w:rsid w:val="00795648"/>
    <w:rsid w:val="0079574B"/>
    <w:rsid w:val="007957B4"/>
    <w:rsid w:val="00795853"/>
    <w:rsid w:val="00795EE5"/>
    <w:rsid w:val="00796239"/>
    <w:rsid w:val="007963DD"/>
    <w:rsid w:val="00796542"/>
    <w:rsid w:val="0079704A"/>
    <w:rsid w:val="007A03BC"/>
    <w:rsid w:val="007A098F"/>
    <w:rsid w:val="007A099E"/>
    <w:rsid w:val="007A1178"/>
    <w:rsid w:val="007A126D"/>
    <w:rsid w:val="007A1A66"/>
    <w:rsid w:val="007A2217"/>
    <w:rsid w:val="007A2668"/>
    <w:rsid w:val="007A2991"/>
    <w:rsid w:val="007A2F66"/>
    <w:rsid w:val="007A30AF"/>
    <w:rsid w:val="007A34EA"/>
    <w:rsid w:val="007A3A02"/>
    <w:rsid w:val="007A3C83"/>
    <w:rsid w:val="007A3CE8"/>
    <w:rsid w:val="007A42E1"/>
    <w:rsid w:val="007A45FC"/>
    <w:rsid w:val="007A4644"/>
    <w:rsid w:val="007A47C9"/>
    <w:rsid w:val="007A5400"/>
    <w:rsid w:val="007A571F"/>
    <w:rsid w:val="007A5D36"/>
    <w:rsid w:val="007A61B1"/>
    <w:rsid w:val="007A61CB"/>
    <w:rsid w:val="007A6754"/>
    <w:rsid w:val="007A6AFC"/>
    <w:rsid w:val="007A74FA"/>
    <w:rsid w:val="007A77D6"/>
    <w:rsid w:val="007A7811"/>
    <w:rsid w:val="007A7DAE"/>
    <w:rsid w:val="007A7EDA"/>
    <w:rsid w:val="007B00D0"/>
    <w:rsid w:val="007B01F1"/>
    <w:rsid w:val="007B02C6"/>
    <w:rsid w:val="007B0AF2"/>
    <w:rsid w:val="007B0B62"/>
    <w:rsid w:val="007B162A"/>
    <w:rsid w:val="007B2414"/>
    <w:rsid w:val="007B244A"/>
    <w:rsid w:val="007B32F3"/>
    <w:rsid w:val="007B3409"/>
    <w:rsid w:val="007B3A3B"/>
    <w:rsid w:val="007B3FE4"/>
    <w:rsid w:val="007B45EE"/>
    <w:rsid w:val="007B5011"/>
    <w:rsid w:val="007B5472"/>
    <w:rsid w:val="007B560F"/>
    <w:rsid w:val="007B56D0"/>
    <w:rsid w:val="007B5B44"/>
    <w:rsid w:val="007B6412"/>
    <w:rsid w:val="007B7451"/>
    <w:rsid w:val="007B7644"/>
    <w:rsid w:val="007B7902"/>
    <w:rsid w:val="007B7B43"/>
    <w:rsid w:val="007B7C46"/>
    <w:rsid w:val="007B7CAD"/>
    <w:rsid w:val="007C021C"/>
    <w:rsid w:val="007C03B2"/>
    <w:rsid w:val="007C0491"/>
    <w:rsid w:val="007C04BE"/>
    <w:rsid w:val="007C1B2B"/>
    <w:rsid w:val="007C22A6"/>
    <w:rsid w:val="007C239D"/>
    <w:rsid w:val="007C32B9"/>
    <w:rsid w:val="007C3FC4"/>
    <w:rsid w:val="007C41FF"/>
    <w:rsid w:val="007C4626"/>
    <w:rsid w:val="007C49F2"/>
    <w:rsid w:val="007C4E86"/>
    <w:rsid w:val="007C5ABB"/>
    <w:rsid w:val="007C5F54"/>
    <w:rsid w:val="007C60E4"/>
    <w:rsid w:val="007C65CF"/>
    <w:rsid w:val="007C67A4"/>
    <w:rsid w:val="007C67A5"/>
    <w:rsid w:val="007C6B30"/>
    <w:rsid w:val="007C6CBE"/>
    <w:rsid w:val="007C74A3"/>
    <w:rsid w:val="007C7535"/>
    <w:rsid w:val="007C78A9"/>
    <w:rsid w:val="007C7D7B"/>
    <w:rsid w:val="007D0C09"/>
    <w:rsid w:val="007D178C"/>
    <w:rsid w:val="007D21B1"/>
    <w:rsid w:val="007D2251"/>
    <w:rsid w:val="007D242F"/>
    <w:rsid w:val="007D2571"/>
    <w:rsid w:val="007D269A"/>
    <w:rsid w:val="007D2A26"/>
    <w:rsid w:val="007D2B2E"/>
    <w:rsid w:val="007D2B64"/>
    <w:rsid w:val="007D32D6"/>
    <w:rsid w:val="007D361C"/>
    <w:rsid w:val="007D39C7"/>
    <w:rsid w:val="007D4CAB"/>
    <w:rsid w:val="007D504E"/>
    <w:rsid w:val="007D5273"/>
    <w:rsid w:val="007D5748"/>
    <w:rsid w:val="007D6029"/>
    <w:rsid w:val="007D65A3"/>
    <w:rsid w:val="007D6B2B"/>
    <w:rsid w:val="007D7A72"/>
    <w:rsid w:val="007E09F8"/>
    <w:rsid w:val="007E109B"/>
    <w:rsid w:val="007E1396"/>
    <w:rsid w:val="007E1553"/>
    <w:rsid w:val="007E15E3"/>
    <w:rsid w:val="007E27F0"/>
    <w:rsid w:val="007E2C81"/>
    <w:rsid w:val="007E2D5C"/>
    <w:rsid w:val="007E3036"/>
    <w:rsid w:val="007E3353"/>
    <w:rsid w:val="007E4118"/>
    <w:rsid w:val="007E45F5"/>
    <w:rsid w:val="007E4D04"/>
    <w:rsid w:val="007E5292"/>
    <w:rsid w:val="007E6009"/>
    <w:rsid w:val="007E652F"/>
    <w:rsid w:val="007E680A"/>
    <w:rsid w:val="007E6D1B"/>
    <w:rsid w:val="007E7DA8"/>
    <w:rsid w:val="007F0939"/>
    <w:rsid w:val="007F0D09"/>
    <w:rsid w:val="007F0DB5"/>
    <w:rsid w:val="007F0FBB"/>
    <w:rsid w:val="007F115B"/>
    <w:rsid w:val="007F170C"/>
    <w:rsid w:val="007F23D1"/>
    <w:rsid w:val="007F2875"/>
    <w:rsid w:val="007F2A86"/>
    <w:rsid w:val="007F2A92"/>
    <w:rsid w:val="007F33B3"/>
    <w:rsid w:val="007F3B17"/>
    <w:rsid w:val="007F4EC6"/>
    <w:rsid w:val="007F5083"/>
    <w:rsid w:val="007F5D16"/>
    <w:rsid w:val="007F610C"/>
    <w:rsid w:val="007F6277"/>
    <w:rsid w:val="007F700F"/>
    <w:rsid w:val="007F73BB"/>
    <w:rsid w:val="007F77DE"/>
    <w:rsid w:val="00800998"/>
    <w:rsid w:val="00800B58"/>
    <w:rsid w:val="00800D64"/>
    <w:rsid w:val="0080127C"/>
    <w:rsid w:val="00801D8A"/>
    <w:rsid w:val="00801DB4"/>
    <w:rsid w:val="00802734"/>
    <w:rsid w:val="00802BAA"/>
    <w:rsid w:val="0080309C"/>
    <w:rsid w:val="008031F4"/>
    <w:rsid w:val="0080330D"/>
    <w:rsid w:val="0080360C"/>
    <w:rsid w:val="0080368B"/>
    <w:rsid w:val="00804053"/>
    <w:rsid w:val="008046D2"/>
    <w:rsid w:val="00805345"/>
    <w:rsid w:val="00805561"/>
    <w:rsid w:val="00805938"/>
    <w:rsid w:val="00805F09"/>
    <w:rsid w:val="00805F2E"/>
    <w:rsid w:val="00806162"/>
    <w:rsid w:val="00806539"/>
    <w:rsid w:val="00806A10"/>
    <w:rsid w:val="00806BA0"/>
    <w:rsid w:val="00806BAF"/>
    <w:rsid w:val="00806DED"/>
    <w:rsid w:val="00806F79"/>
    <w:rsid w:val="0080727A"/>
    <w:rsid w:val="0080727E"/>
    <w:rsid w:val="00807C6B"/>
    <w:rsid w:val="00807CE0"/>
    <w:rsid w:val="00807DF8"/>
    <w:rsid w:val="00810055"/>
    <w:rsid w:val="008104FF"/>
    <w:rsid w:val="00810558"/>
    <w:rsid w:val="00810D90"/>
    <w:rsid w:val="00810F2C"/>
    <w:rsid w:val="00811417"/>
    <w:rsid w:val="008119A1"/>
    <w:rsid w:val="00811BCB"/>
    <w:rsid w:val="00811C53"/>
    <w:rsid w:val="00811EDC"/>
    <w:rsid w:val="00812984"/>
    <w:rsid w:val="008139E8"/>
    <w:rsid w:val="00814402"/>
    <w:rsid w:val="00814AE3"/>
    <w:rsid w:val="00814C89"/>
    <w:rsid w:val="0081507E"/>
    <w:rsid w:val="00815444"/>
    <w:rsid w:val="008155A2"/>
    <w:rsid w:val="0081576B"/>
    <w:rsid w:val="008158D0"/>
    <w:rsid w:val="008158F2"/>
    <w:rsid w:val="00815A8A"/>
    <w:rsid w:val="00815AA9"/>
    <w:rsid w:val="00816B23"/>
    <w:rsid w:val="008200C5"/>
    <w:rsid w:val="008204AE"/>
    <w:rsid w:val="00820C3B"/>
    <w:rsid w:val="00820C64"/>
    <w:rsid w:val="00821102"/>
    <w:rsid w:val="00821CF3"/>
    <w:rsid w:val="00822125"/>
    <w:rsid w:val="00822555"/>
    <w:rsid w:val="008233DA"/>
    <w:rsid w:val="008238D6"/>
    <w:rsid w:val="00823D8C"/>
    <w:rsid w:val="0082415B"/>
    <w:rsid w:val="008244E0"/>
    <w:rsid w:val="00824DBF"/>
    <w:rsid w:val="00824EAB"/>
    <w:rsid w:val="00825362"/>
    <w:rsid w:val="00825FAC"/>
    <w:rsid w:val="008264EA"/>
    <w:rsid w:val="00826B36"/>
    <w:rsid w:val="00826D5B"/>
    <w:rsid w:val="00826EA1"/>
    <w:rsid w:val="008275F3"/>
    <w:rsid w:val="00827E73"/>
    <w:rsid w:val="0083059F"/>
    <w:rsid w:val="00830B52"/>
    <w:rsid w:val="00830EB5"/>
    <w:rsid w:val="00830FC0"/>
    <w:rsid w:val="0083112E"/>
    <w:rsid w:val="00831488"/>
    <w:rsid w:val="0083179C"/>
    <w:rsid w:val="008317F0"/>
    <w:rsid w:val="00831AF7"/>
    <w:rsid w:val="00831C67"/>
    <w:rsid w:val="00832340"/>
    <w:rsid w:val="0083271C"/>
    <w:rsid w:val="00832789"/>
    <w:rsid w:val="008327D9"/>
    <w:rsid w:val="00832DE3"/>
    <w:rsid w:val="008338B1"/>
    <w:rsid w:val="008339F4"/>
    <w:rsid w:val="008342AF"/>
    <w:rsid w:val="008349B4"/>
    <w:rsid w:val="00834C14"/>
    <w:rsid w:val="00835008"/>
    <w:rsid w:val="00835063"/>
    <w:rsid w:val="0083544F"/>
    <w:rsid w:val="00835478"/>
    <w:rsid w:val="00835573"/>
    <w:rsid w:val="00835721"/>
    <w:rsid w:val="00835AF2"/>
    <w:rsid w:val="00835B0C"/>
    <w:rsid w:val="00836F13"/>
    <w:rsid w:val="008370EC"/>
    <w:rsid w:val="00837170"/>
    <w:rsid w:val="00837175"/>
    <w:rsid w:val="008373BB"/>
    <w:rsid w:val="008409D2"/>
    <w:rsid w:val="00840FAF"/>
    <w:rsid w:val="00841AC2"/>
    <w:rsid w:val="00842018"/>
    <w:rsid w:val="00842515"/>
    <w:rsid w:val="00842ABF"/>
    <w:rsid w:val="0084363B"/>
    <w:rsid w:val="008460CA"/>
    <w:rsid w:val="0084635E"/>
    <w:rsid w:val="00846888"/>
    <w:rsid w:val="00846C60"/>
    <w:rsid w:val="00847125"/>
    <w:rsid w:val="00847224"/>
    <w:rsid w:val="008475CD"/>
    <w:rsid w:val="0084783E"/>
    <w:rsid w:val="0084794D"/>
    <w:rsid w:val="00847BCE"/>
    <w:rsid w:val="00847DE0"/>
    <w:rsid w:val="008508D3"/>
    <w:rsid w:val="00850AEC"/>
    <w:rsid w:val="00850BCC"/>
    <w:rsid w:val="00851084"/>
    <w:rsid w:val="008512CB"/>
    <w:rsid w:val="00851428"/>
    <w:rsid w:val="0085142B"/>
    <w:rsid w:val="0085215D"/>
    <w:rsid w:val="008525FB"/>
    <w:rsid w:val="008529E4"/>
    <w:rsid w:val="00852CD6"/>
    <w:rsid w:val="00852CF2"/>
    <w:rsid w:val="00852FCD"/>
    <w:rsid w:val="008535B8"/>
    <w:rsid w:val="00853A4C"/>
    <w:rsid w:val="00853BFF"/>
    <w:rsid w:val="00854115"/>
    <w:rsid w:val="00854A15"/>
    <w:rsid w:val="00855872"/>
    <w:rsid w:val="00855A55"/>
    <w:rsid w:val="00855B54"/>
    <w:rsid w:val="00855B84"/>
    <w:rsid w:val="00855CD2"/>
    <w:rsid w:val="00856230"/>
    <w:rsid w:val="00856B77"/>
    <w:rsid w:val="00856EFC"/>
    <w:rsid w:val="00857085"/>
    <w:rsid w:val="00857470"/>
    <w:rsid w:val="00857555"/>
    <w:rsid w:val="00857829"/>
    <w:rsid w:val="00857D1A"/>
    <w:rsid w:val="008603A3"/>
    <w:rsid w:val="00860409"/>
    <w:rsid w:val="00860B35"/>
    <w:rsid w:val="00860DAC"/>
    <w:rsid w:val="00860EE2"/>
    <w:rsid w:val="00860FF3"/>
    <w:rsid w:val="008613B2"/>
    <w:rsid w:val="00861ECA"/>
    <w:rsid w:val="00862801"/>
    <w:rsid w:val="0086291F"/>
    <w:rsid w:val="00862BF3"/>
    <w:rsid w:val="00862EB5"/>
    <w:rsid w:val="00863126"/>
    <w:rsid w:val="0086383B"/>
    <w:rsid w:val="008639D3"/>
    <w:rsid w:val="00863A88"/>
    <w:rsid w:val="00863C5F"/>
    <w:rsid w:val="00864D5D"/>
    <w:rsid w:val="00864D63"/>
    <w:rsid w:val="00864FB4"/>
    <w:rsid w:val="00865140"/>
    <w:rsid w:val="008666A0"/>
    <w:rsid w:val="00866786"/>
    <w:rsid w:val="00866F1D"/>
    <w:rsid w:val="008677D7"/>
    <w:rsid w:val="00867FA2"/>
    <w:rsid w:val="00870619"/>
    <w:rsid w:val="008706C7"/>
    <w:rsid w:val="00870B06"/>
    <w:rsid w:val="008710A7"/>
    <w:rsid w:val="008711A4"/>
    <w:rsid w:val="008715C9"/>
    <w:rsid w:val="00871CE7"/>
    <w:rsid w:val="00872925"/>
    <w:rsid w:val="00872EAC"/>
    <w:rsid w:val="00873692"/>
    <w:rsid w:val="008739CB"/>
    <w:rsid w:val="00873D71"/>
    <w:rsid w:val="00875944"/>
    <w:rsid w:val="00876AE1"/>
    <w:rsid w:val="00876B81"/>
    <w:rsid w:val="00876FAB"/>
    <w:rsid w:val="0087752C"/>
    <w:rsid w:val="00877603"/>
    <w:rsid w:val="00877AEC"/>
    <w:rsid w:val="008805C3"/>
    <w:rsid w:val="008805FA"/>
    <w:rsid w:val="00880E23"/>
    <w:rsid w:val="00880E95"/>
    <w:rsid w:val="0088174E"/>
    <w:rsid w:val="00881D0F"/>
    <w:rsid w:val="00882270"/>
    <w:rsid w:val="00882C68"/>
    <w:rsid w:val="00883621"/>
    <w:rsid w:val="00883C72"/>
    <w:rsid w:val="00884662"/>
    <w:rsid w:val="0088481C"/>
    <w:rsid w:val="008848BA"/>
    <w:rsid w:val="00884A2A"/>
    <w:rsid w:val="0088525B"/>
    <w:rsid w:val="00885A55"/>
    <w:rsid w:val="00885B72"/>
    <w:rsid w:val="00885DC5"/>
    <w:rsid w:val="00886721"/>
    <w:rsid w:val="00886A0D"/>
    <w:rsid w:val="00886D0F"/>
    <w:rsid w:val="00887397"/>
    <w:rsid w:val="0088766D"/>
    <w:rsid w:val="00887713"/>
    <w:rsid w:val="00887D23"/>
    <w:rsid w:val="00887F24"/>
    <w:rsid w:val="00887F75"/>
    <w:rsid w:val="00890732"/>
    <w:rsid w:val="00890C9E"/>
    <w:rsid w:val="00891147"/>
    <w:rsid w:val="008916C7"/>
    <w:rsid w:val="00891D46"/>
    <w:rsid w:val="00892224"/>
    <w:rsid w:val="008925B1"/>
    <w:rsid w:val="00892B36"/>
    <w:rsid w:val="00893294"/>
    <w:rsid w:val="008936F7"/>
    <w:rsid w:val="00893B81"/>
    <w:rsid w:val="00894383"/>
    <w:rsid w:val="008963A7"/>
    <w:rsid w:val="0089696D"/>
    <w:rsid w:val="00896D19"/>
    <w:rsid w:val="00897059"/>
    <w:rsid w:val="0089708E"/>
    <w:rsid w:val="00897151"/>
    <w:rsid w:val="00897934"/>
    <w:rsid w:val="00897B35"/>
    <w:rsid w:val="008A0326"/>
    <w:rsid w:val="008A0982"/>
    <w:rsid w:val="008A0F0D"/>
    <w:rsid w:val="008A17A5"/>
    <w:rsid w:val="008A1823"/>
    <w:rsid w:val="008A1D5A"/>
    <w:rsid w:val="008A1FCD"/>
    <w:rsid w:val="008A22D1"/>
    <w:rsid w:val="008A2678"/>
    <w:rsid w:val="008A28E8"/>
    <w:rsid w:val="008A30EC"/>
    <w:rsid w:val="008A3513"/>
    <w:rsid w:val="008A3938"/>
    <w:rsid w:val="008A3AC7"/>
    <w:rsid w:val="008A3C96"/>
    <w:rsid w:val="008A3E89"/>
    <w:rsid w:val="008A4C4D"/>
    <w:rsid w:val="008A4C51"/>
    <w:rsid w:val="008A512B"/>
    <w:rsid w:val="008A51E1"/>
    <w:rsid w:val="008A544E"/>
    <w:rsid w:val="008A61E3"/>
    <w:rsid w:val="008A6730"/>
    <w:rsid w:val="008A6C16"/>
    <w:rsid w:val="008A6CC6"/>
    <w:rsid w:val="008A7054"/>
    <w:rsid w:val="008A709C"/>
    <w:rsid w:val="008A739F"/>
    <w:rsid w:val="008A76C1"/>
    <w:rsid w:val="008B025A"/>
    <w:rsid w:val="008B042B"/>
    <w:rsid w:val="008B104B"/>
    <w:rsid w:val="008B10FE"/>
    <w:rsid w:val="008B2051"/>
    <w:rsid w:val="008B22EF"/>
    <w:rsid w:val="008B2D10"/>
    <w:rsid w:val="008B3227"/>
    <w:rsid w:val="008B3358"/>
    <w:rsid w:val="008B37A0"/>
    <w:rsid w:val="008B41A6"/>
    <w:rsid w:val="008B4498"/>
    <w:rsid w:val="008B4E45"/>
    <w:rsid w:val="008B4F9B"/>
    <w:rsid w:val="008B528C"/>
    <w:rsid w:val="008B538F"/>
    <w:rsid w:val="008B5493"/>
    <w:rsid w:val="008B5A85"/>
    <w:rsid w:val="008B5ED9"/>
    <w:rsid w:val="008B660B"/>
    <w:rsid w:val="008B6956"/>
    <w:rsid w:val="008B6DDD"/>
    <w:rsid w:val="008B6F98"/>
    <w:rsid w:val="008B731E"/>
    <w:rsid w:val="008B764B"/>
    <w:rsid w:val="008B7BAB"/>
    <w:rsid w:val="008C0C13"/>
    <w:rsid w:val="008C189F"/>
    <w:rsid w:val="008C1FFA"/>
    <w:rsid w:val="008C249D"/>
    <w:rsid w:val="008C3284"/>
    <w:rsid w:val="008C33B8"/>
    <w:rsid w:val="008C3CE3"/>
    <w:rsid w:val="008C40B0"/>
    <w:rsid w:val="008C42F0"/>
    <w:rsid w:val="008C4760"/>
    <w:rsid w:val="008C4B92"/>
    <w:rsid w:val="008C4C5C"/>
    <w:rsid w:val="008C4ED6"/>
    <w:rsid w:val="008C5404"/>
    <w:rsid w:val="008C5D9A"/>
    <w:rsid w:val="008C5E78"/>
    <w:rsid w:val="008C6081"/>
    <w:rsid w:val="008C681B"/>
    <w:rsid w:val="008C6CE7"/>
    <w:rsid w:val="008C6D76"/>
    <w:rsid w:val="008C6E4E"/>
    <w:rsid w:val="008C7249"/>
    <w:rsid w:val="008C788A"/>
    <w:rsid w:val="008D0553"/>
    <w:rsid w:val="008D0FA9"/>
    <w:rsid w:val="008D15F5"/>
    <w:rsid w:val="008D1A13"/>
    <w:rsid w:val="008D1B56"/>
    <w:rsid w:val="008D375F"/>
    <w:rsid w:val="008D3A02"/>
    <w:rsid w:val="008D4FC1"/>
    <w:rsid w:val="008D4FC7"/>
    <w:rsid w:val="008D580A"/>
    <w:rsid w:val="008D594F"/>
    <w:rsid w:val="008D6C47"/>
    <w:rsid w:val="008D6ECA"/>
    <w:rsid w:val="008D712C"/>
    <w:rsid w:val="008D7A96"/>
    <w:rsid w:val="008D7CB4"/>
    <w:rsid w:val="008E03A5"/>
    <w:rsid w:val="008E0F74"/>
    <w:rsid w:val="008E16EA"/>
    <w:rsid w:val="008E1A02"/>
    <w:rsid w:val="008E1E74"/>
    <w:rsid w:val="008E376E"/>
    <w:rsid w:val="008E3AC1"/>
    <w:rsid w:val="008E437F"/>
    <w:rsid w:val="008E4394"/>
    <w:rsid w:val="008E446E"/>
    <w:rsid w:val="008E460D"/>
    <w:rsid w:val="008E5100"/>
    <w:rsid w:val="008E52B9"/>
    <w:rsid w:val="008E52C8"/>
    <w:rsid w:val="008E552D"/>
    <w:rsid w:val="008E5A7B"/>
    <w:rsid w:val="008E5F8E"/>
    <w:rsid w:val="008E6B22"/>
    <w:rsid w:val="008E6F2E"/>
    <w:rsid w:val="008E7526"/>
    <w:rsid w:val="008E79AB"/>
    <w:rsid w:val="008F005A"/>
    <w:rsid w:val="008F025C"/>
    <w:rsid w:val="008F02F7"/>
    <w:rsid w:val="008F156B"/>
    <w:rsid w:val="008F1D11"/>
    <w:rsid w:val="008F1EF6"/>
    <w:rsid w:val="008F2605"/>
    <w:rsid w:val="008F27FA"/>
    <w:rsid w:val="008F2CD7"/>
    <w:rsid w:val="008F2FE2"/>
    <w:rsid w:val="008F3033"/>
    <w:rsid w:val="008F307B"/>
    <w:rsid w:val="008F39A1"/>
    <w:rsid w:val="008F4376"/>
    <w:rsid w:val="008F451E"/>
    <w:rsid w:val="008F4B5D"/>
    <w:rsid w:val="008F4DDC"/>
    <w:rsid w:val="008F550A"/>
    <w:rsid w:val="008F561D"/>
    <w:rsid w:val="008F5925"/>
    <w:rsid w:val="008F5EB5"/>
    <w:rsid w:val="008F6121"/>
    <w:rsid w:val="008F64C1"/>
    <w:rsid w:val="008F6A48"/>
    <w:rsid w:val="008F6C34"/>
    <w:rsid w:val="008F6E17"/>
    <w:rsid w:val="008F754A"/>
    <w:rsid w:val="009006A3"/>
    <w:rsid w:val="0090084A"/>
    <w:rsid w:val="00901DB9"/>
    <w:rsid w:val="00901DD7"/>
    <w:rsid w:val="00902073"/>
    <w:rsid w:val="00902511"/>
    <w:rsid w:val="0090257C"/>
    <w:rsid w:val="009026CC"/>
    <w:rsid w:val="009029E7"/>
    <w:rsid w:val="00902B0A"/>
    <w:rsid w:val="00902DDC"/>
    <w:rsid w:val="0090350B"/>
    <w:rsid w:val="009037F4"/>
    <w:rsid w:val="00903D4D"/>
    <w:rsid w:val="0090413A"/>
    <w:rsid w:val="009041AB"/>
    <w:rsid w:val="0090446C"/>
    <w:rsid w:val="00904789"/>
    <w:rsid w:val="00905098"/>
    <w:rsid w:val="009052BB"/>
    <w:rsid w:val="00905D59"/>
    <w:rsid w:val="00905E05"/>
    <w:rsid w:val="00905EAC"/>
    <w:rsid w:val="0090623C"/>
    <w:rsid w:val="009067E0"/>
    <w:rsid w:val="009069CF"/>
    <w:rsid w:val="00906CE3"/>
    <w:rsid w:val="00906DB4"/>
    <w:rsid w:val="00907476"/>
    <w:rsid w:val="00907AB6"/>
    <w:rsid w:val="009100AC"/>
    <w:rsid w:val="00910251"/>
    <w:rsid w:val="009106FC"/>
    <w:rsid w:val="00910A1A"/>
    <w:rsid w:val="00910C7A"/>
    <w:rsid w:val="009117D0"/>
    <w:rsid w:val="00911A53"/>
    <w:rsid w:val="00911C05"/>
    <w:rsid w:val="00912197"/>
    <w:rsid w:val="009122D5"/>
    <w:rsid w:val="009125B8"/>
    <w:rsid w:val="009129E3"/>
    <w:rsid w:val="00912D40"/>
    <w:rsid w:val="0091374B"/>
    <w:rsid w:val="00913C9F"/>
    <w:rsid w:val="00913CBF"/>
    <w:rsid w:val="00913EE3"/>
    <w:rsid w:val="00915A0F"/>
    <w:rsid w:val="00915F16"/>
    <w:rsid w:val="009163BC"/>
    <w:rsid w:val="00916862"/>
    <w:rsid w:val="00916B30"/>
    <w:rsid w:val="00916DA7"/>
    <w:rsid w:val="00917046"/>
    <w:rsid w:val="009175C6"/>
    <w:rsid w:val="00917FB1"/>
    <w:rsid w:val="009205B2"/>
    <w:rsid w:val="00920A60"/>
    <w:rsid w:val="00920C55"/>
    <w:rsid w:val="009210DB"/>
    <w:rsid w:val="0092164B"/>
    <w:rsid w:val="00921E1A"/>
    <w:rsid w:val="009223DD"/>
    <w:rsid w:val="0092259B"/>
    <w:rsid w:val="00922CB9"/>
    <w:rsid w:val="00922DFE"/>
    <w:rsid w:val="00922F38"/>
    <w:rsid w:val="00923333"/>
    <w:rsid w:val="009234AC"/>
    <w:rsid w:val="00923C11"/>
    <w:rsid w:val="00923EDE"/>
    <w:rsid w:val="00924539"/>
    <w:rsid w:val="0092470E"/>
    <w:rsid w:val="00924E76"/>
    <w:rsid w:val="009251BC"/>
    <w:rsid w:val="00925BE1"/>
    <w:rsid w:val="00925C60"/>
    <w:rsid w:val="00926265"/>
    <w:rsid w:val="009262A5"/>
    <w:rsid w:val="0092635E"/>
    <w:rsid w:val="0092637E"/>
    <w:rsid w:val="00927318"/>
    <w:rsid w:val="00927551"/>
    <w:rsid w:val="00927A88"/>
    <w:rsid w:val="00927DDD"/>
    <w:rsid w:val="00930386"/>
    <w:rsid w:val="00930BD1"/>
    <w:rsid w:val="00930C95"/>
    <w:rsid w:val="00930EA2"/>
    <w:rsid w:val="00931877"/>
    <w:rsid w:val="009318E4"/>
    <w:rsid w:val="00931A65"/>
    <w:rsid w:val="0093347E"/>
    <w:rsid w:val="0093382B"/>
    <w:rsid w:val="00933859"/>
    <w:rsid w:val="00933893"/>
    <w:rsid w:val="0093398D"/>
    <w:rsid w:val="00933EAB"/>
    <w:rsid w:val="00934472"/>
    <w:rsid w:val="0093468C"/>
    <w:rsid w:val="00934790"/>
    <w:rsid w:val="0093481C"/>
    <w:rsid w:val="00934AF3"/>
    <w:rsid w:val="00934BE4"/>
    <w:rsid w:val="00934D50"/>
    <w:rsid w:val="00934E21"/>
    <w:rsid w:val="00934EE4"/>
    <w:rsid w:val="009352C2"/>
    <w:rsid w:val="00936271"/>
    <w:rsid w:val="009362A9"/>
    <w:rsid w:val="009363D7"/>
    <w:rsid w:val="009369B0"/>
    <w:rsid w:val="009369B8"/>
    <w:rsid w:val="00936F15"/>
    <w:rsid w:val="00937426"/>
    <w:rsid w:val="00937632"/>
    <w:rsid w:val="00937D28"/>
    <w:rsid w:val="00937EB2"/>
    <w:rsid w:val="0094028E"/>
    <w:rsid w:val="00940745"/>
    <w:rsid w:val="00940EFA"/>
    <w:rsid w:val="00940F91"/>
    <w:rsid w:val="00940F9B"/>
    <w:rsid w:val="0094171F"/>
    <w:rsid w:val="009417A8"/>
    <w:rsid w:val="009417E0"/>
    <w:rsid w:val="00942041"/>
    <w:rsid w:val="00943C8D"/>
    <w:rsid w:val="00944ECF"/>
    <w:rsid w:val="00944F91"/>
    <w:rsid w:val="009451B4"/>
    <w:rsid w:val="009452B0"/>
    <w:rsid w:val="009455E5"/>
    <w:rsid w:val="009465CB"/>
    <w:rsid w:val="00946875"/>
    <w:rsid w:val="00947035"/>
    <w:rsid w:val="0094715A"/>
    <w:rsid w:val="0094733C"/>
    <w:rsid w:val="009475A1"/>
    <w:rsid w:val="0094793B"/>
    <w:rsid w:val="00947B0F"/>
    <w:rsid w:val="00950089"/>
    <w:rsid w:val="009503B3"/>
    <w:rsid w:val="00950466"/>
    <w:rsid w:val="00950566"/>
    <w:rsid w:val="009506E0"/>
    <w:rsid w:val="00950A90"/>
    <w:rsid w:val="00950F6E"/>
    <w:rsid w:val="00951056"/>
    <w:rsid w:val="00951A60"/>
    <w:rsid w:val="00952593"/>
    <w:rsid w:val="00953620"/>
    <w:rsid w:val="009539D9"/>
    <w:rsid w:val="009539FA"/>
    <w:rsid w:val="00953B29"/>
    <w:rsid w:val="00953C67"/>
    <w:rsid w:val="009542C0"/>
    <w:rsid w:val="0095474E"/>
    <w:rsid w:val="00954ECD"/>
    <w:rsid w:val="009551B4"/>
    <w:rsid w:val="00955485"/>
    <w:rsid w:val="009554B2"/>
    <w:rsid w:val="0095562B"/>
    <w:rsid w:val="0095588B"/>
    <w:rsid w:val="00955944"/>
    <w:rsid w:val="0095595E"/>
    <w:rsid w:val="00955A4D"/>
    <w:rsid w:val="00955FDC"/>
    <w:rsid w:val="00956340"/>
    <w:rsid w:val="0095689B"/>
    <w:rsid w:val="00956905"/>
    <w:rsid w:val="00956ACB"/>
    <w:rsid w:val="00956EF8"/>
    <w:rsid w:val="009571F6"/>
    <w:rsid w:val="00957CE3"/>
    <w:rsid w:val="00960AF5"/>
    <w:rsid w:val="00960B1C"/>
    <w:rsid w:val="00961369"/>
    <w:rsid w:val="009616B3"/>
    <w:rsid w:val="00961944"/>
    <w:rsid w:val="00961B01"/>
    <w:rsid w:val="009622E2"/>
    <w:rsid w:val="009623A6"/>
    <w:rsid w:val="00962E5B"/>
    <w:rsid w:val="00963D6C"/>
    <w:rsid w:val="009642EF"/>
    <w:rsid w:val="009652E4"/>
    <w:rsid w:val="009658C3"/>
    <w:rsid w:val="00965C0B"/>
    <w:rsid w:val="00965C49"/>
    <w:rsid w:val="00965F72"/>
    <w:rsid w:val="00965FF8"/>
    <w:rsid w:val="00966A1E"/>
    <w:rsid w:val="009673F5"/>
    <w:rsid w:val="00967836"/>
    <w:rsid w:val="00970294"/>
    <w:rsid w:val="00970527"/>
    <w:rsid w:val="00970D3D"/>
    <w:rsid w:val="0097163F"/>
    <w:rsid w:val="00971654"/>
    <w:rsid w:val="00971B01"/>
    <w:rsid w:val="00971E77"/>
    <w:rsid w:val="0097273B"/>
    <w:rsid w:val="009728DF"/>
    <w:rsid w:val="00972CD1"/>
    <w:rsid w:val="0097354D"/>
    <w:rsid w:val="00973A0B"/>
    <w:rsid w:val="00973E6E"/>
    <w:rsid w:val="00973F85"/>
    <w:rsid w:val="00974E7F"/>
    <w:rsid w:val="00974FCD"/>
    <w:rsid w:val="00974FDB"/>
    <w:rsid w:val="0097531E"/>
    <w:rsid w:val="009754C4"/>
    <w:rsid w:val="0097550E"/>
    <w:rsid w:val="0097625C"/>
    <w:rsid w:val="0097635E"/>
    <w:rsid w:val="009763DA"/>
    <w:rsid w:val="00976CFB"/>
    <w:rsid w:val="0097764B"/>
    <w:rsid w:val="00977DBC"/>
    <w:rsid w:val="0098015B"/>
    <w:rsid w:val="00980A86"/>
    <w:rsid w:val="00980E03"/>
    <w:rsid w:val="00981210"/>
    <w:rsid w:val="009814DF"/>
    <w:rsid w:val="009815AB"/>
    <w:rsid w:val="009816D4"/>
    <w:rsid w:val="00981C93"/>
    <w:rsid w:val="00982513"/>
    <w:rsid w:val="009825A6"/>
    <w:rsid w:val="00982707"/>
    <w:rsid w:val="00982B45"/>
    <w:rsid w:val="00982E99"/>
    <w:rsid w:val="00983A7C"/>
    <w:rsid w:val="00984062"/>
    <w:rsid w:val="00984190"/>
    <w:rsid w:val="0098420C"/>
    <w:rsid w:val="00984619"/>
    <w:rsid w:val="0098478A"/>
    <w:rsid w:val="00985339"/>
    <w:rsid w:val="00985BCA"/>
    <w:rsid w:val="00985C70"/>
    <w:rsid w:val="009878C4"/>
    <w:rsid w:val="00987C37"/>
    <w:rsid w:val="009900D4"/>
    <w:rsid w:val="00990337"/>
    <w:rsid w:val="00990461"/>
    <w:rsid w:val="00990977"/>
    <w:rsid w:val="009909C0"/>
    <w:rsid w:val="009919D1"/>
    <w:rsid w:val="00991FF1"/>
    <w:rsid w:val="00992092"/>
    <w:rsid w:val="00992304"/>
    <w:rsid w:val="00992485"/>
    <w:rsid w:val="00992545"/>
    <w:rsid w:val="00992A89"/>
    <w:rsid w:val="00992DE5"/>
    <w:rsid w:val="00992FC3"/>
    <w:rsid w:val="009933EB"/>
    <w:rsid w:val="0099399A"/>
    <w:rsid w:val="00993E35"/>
    <w:rsid w:val="00993EF0"/>
    <w:rsid w:val="0099456C"/>
    <w:rsid w:val="00994719"/>
    <w:rsid w:val="00994D2E"/>
    <w:rsid w:val="00994DE1"/>
    <w:rsid w:val="009951FD"/>
    <w:rsid w:val="0099583B"/>
    <w:rsid w:val="009960B9"/>
    <w:rsid w:val="00996E22"/>
    <w:rsid w:val="009A0A0F"/>
    <w:rsid w:val="009A13F6"/>
    <w:rsid w:val="009A1A85"/>
    <w:rsid w:val="009A1B13"/>
    <w:rsid w:val="009A1B71"/>
    <w:rsid w:val="009A21AA"/>
    <w:rsid w:val="009A2889"/>
    <w:rsid w:val="009A28CD"/>
    <w:rsid w:val="009A2F67"/>
    <w:rsid w:val="009A31F7"/>
    <w:rsid w:val="009A32E2"/>
    <w:rsid w:val="009A3524"/>
    <w:rsid w:val="009A372B"/>
    <w:rsid w:val="009A38EA"/>
    <w:rsid w:val="009A4B8E"/>
    <w:rsid w:val="009A5270"/>
    <w:rsid w:val="009A5800"/>
    <w:rsid w:val="009A58F3"/>
    <w:rsid w:val="009A62B1"/>
    <w:rsid w:val="009A68E5"/>
    <w:rsid w:val="009A69C8"/>
    <w:rsid w:val="009A69E8"/>
    <w:rsid w:val="009A6B44"/>
    <w:rsid w:val="009A6C50"/>
    <w:rsid w:val="009A6DA5"/>
    <w:rsid w:val="009A6F59"/>
    <w:rsid w:val="009A7021"/>
    <w:rsid w:val="009A7FB4"/>
    <w:rsid w:val="009B03A0"/>
    <w:rsid w:val="009B07BF"/>
    <w:rsid w:val="009B1136"/>
    <w:rsid w:val="009B142D"/>
    <w:rsid w:val="009B1FE1"/>
    <w:rsid w:val="009B2ACF"/>
    <w:rsid w:val="009B3637"/>
    <w:rsid w:val="009B4492"/>
    <w:rsid w:val="009B4AA6"/>
    <w:rsid w:val="009B5789"/>
    <w:rsid w:val="009B664B"/>
    <w:rsid w:val="009B6AB2"/>
    <w:rsid w:val="009B6F65"/>
    <w:rsid w:val="009B7143"/>
    <w:rsid w:val="009B7578"/>
    <w:rsid w:val="009B78E4"/>
    <w:rsid w:val="009B7B20"/>
    <w:rsid w:val="009B7F7D"/>
    <w:rsid w:val="009C0D2E"/>
    <w:rsid w:val="009C1604"/>
    <w:rsid w:val="009C1B4D"/>
    <w:rsid w:val="009C1E70"/>
    <w:rsid w:val="009C217C"/>
    <w:rsid w:val="009C239E"/>
    <w:rsid w:val="009C297C"/>
    <w:rsid w:val="009C2FB8"/>
    <w:rsid w:val="009C45A6"/>
    <w:rsid w:val="009C4995"/>
    <w:rsid w:val="009C4A30"/>
    <w:rsid w:val="009C4F4C"/>
    <w:rsid w:val="009C5D25"/>
    <w:rsid w:val="009C5D28"/>
    <w:rsid w:val="009C5E57"/>
    <w:rsid w:val="009C6A38"/>
    <w:rsid w:val="009C7141"/>
    <w:rsid w:val="009C7C52"/>
    <w:rsid w:val="009C7DD4"/>
    <w:rsid w:val="009D0667"/>
    <w:rsid w:val="009D1319"/>
    <w:rsid w:val="009D17D6"/>
    <w:rsid w:val="009D1E55"/>
    <w:rsid w:val="009D20A5"/>
    <w:rsid w:val="009D20CE"/>
    <w:rsid w:val="009D259B"/>
    <w:rsid w:val="009D2B40"/>
    <w:rsid w:val="009D3779"/>
    <w:rsid w:val="009D3B18"/>
    <w:rsid w:val="009D3DCB"/>
    <w:rsid w:val="009D40C9"/>
    <w:rsid w:val="009D4F1F"/>
    <w:rsid w:val="009D583A"/>
    <w:rsid w:val="009D5E9F"/>
    <w:rsid w:val="009D5FEE"/>
    <w:rsid w:val="009D66B4"/>
    <w:rsid w:val="009D6CD6"/>
    <w:rsid w:val="009D6D94"/>
    <w:rsid w:val="009D6E53"/>
    <w:rsid w:val="009D6E90"/>
    <w:rsid w:val="009D764A"/>
    <w:rsid w:val="009E02E6"/>
    <w:rsid w:val="009E0BFC"/>
    <w:rsid w:val="009E0E66"/>
    <w:rsid w:val="009E1166"/>
    <w:rsid w:val="009E14E7"/>
    <w:rsid w:val="009E1C0A"/>
    <w:rsid w:val="009E1D2E"/>
    <w:rsid w:val="009E2679"/>
    <w:rsid w:val="009E2DED"/>
    <w:rsid w:val="009E30CF"/>
    <w:rsid w:val="009E31D2"/>
    <w:rsid w:val="009E3210"/>
    <w:rsid w:val="009E3361"/>
    <w:rsid w:val="009E43C7"/>
    <w:rsid w:val="009E4A60"/>
    <w:rsid w:val="009E5172"/>
    <w:rsid w:val="009E51C5"/>
    <w:rsid w:val="009E520F"/>
    <w:rsid w:val="009E6BC7"/>
    <w:rsid w:val="009E6FA8"/>
    <w:rsid w:val="009F016F"/>
    <w:rsid w:val="009F0343"/>
    <w:rsid w:val="009F062C"/>
    <w:rsid w:val="009F06AC"/>
    <w:rsid w:val="009F0A9A"/>
    <w:rsid w:val="009F0E11"/>
    <w:rsid w:val="009F1F7F"/>
    <w:rsid w:val="009F1FED"/>
    <w:rsid w:val="009F20FA"/>
    <w:rsid w:val="009F24B1"/>
    <w:rsid w:val="009F2731"/>
    <w:rsid w:val="009F2BAF"/>
    <w:rsid w:val="009F2D67"/>
    <w:rsid w:val="009F323D"/>
    <w:rsid w:val="009F36F2"/>
    <w:rsid w:val="009F3E30"/>
    <w:rsid w:val="009F4309"/>
    <w:rsid w:val="009F49B2"/>
    <w:rsid w:val="009F4A78"/>
    <w:rsid w:val="009F5F49"/>
    <w:rsid w:val="009F6109"/>
    <w:rsid w:val="009F6C8B"/>
    <w:rsid w:val="009F744C"/>
    <w:rsid w:val="009F7854"/>
    <w:rsid w:val="009F791C"/>
    <w:rsid w:val="009F7F8F"/>
    <w:rsid w:val="00A001B5"/>
    <w:rsid w:val="00A006D9"/>
    <w:rsid w:val="00A0171B"/>
    <w:rsid w:val="00A0176A"/>
    <w:rsid w:val="00A02023"/>
    <w:rsid w:val="00A02197"/>
    <w:rsid w:val="00A02C51"/>
    <w:rsid w:val="00A0333E"/>
    <w:rsid w:val="00A03995"/>
    <w:rsid w:val="00A03B0B"/>
    <w:rsid w:val="00A03F52"/>
    <w:rsid w:val="00A048BC"/>
    <w:rsid w:val="00A04C66"/>
    <w:rsid w:val="00A04E58"/>
    <w:rsid w:val="00A051E8"/>
    <w:rsid w:val="00A05564"/>
    <w:rsid w:val="00A057E9"/>
    <w:rsid w:val="00A059CD"/>
    <w:rsid w:val="00A05A31"/>
    <w:rsid w:val="00A061C4"/>
    <w:rsid w:val="00A06250"/>
    <w:rsid w:val="00A062BA"/>
    <w:rsid w:val="00A06A77"/>
    <w:rsid w:val="00A06C4A"/>
    <w:rsid w:val="00A06C8E"/>
    <w:rsid w:val="00A0741D"/>
    <w:rsid w:val="00A07518"/>
    <w:rsid w:val="00A0776C"/>
    <w:rsid w:val="00A10077"/>
    <w:rsid w:val="00A10C78"/>
    <w:rsid w:val="00A113FA"/>
    <w:rsid w:val="00A1183B"/>
    <w:rsid w:val="00A118EA"/>
    <w:rsid w:val="00A122E1"/>
    <w:rsid w:val="00A12B2D"/>
    <w:rsid w:val="00A130E6"/>
    <w:rsid w:val="00A13394"/>
    <w:rsid w:val="00A136BB"/>
    <w:rsid w:val="00A13C15"/>
    <w:rsid w:val="00A145CD"/>
    <w:rsid w:val="00A15105"/>
    <w:rsid w:val="00A15459"/>
    <w:rsid w:val="00A15D2D"/>
    <w:rsid w:val="00A16674"/>
    <w:rsid w:val="00A16A18"/>
    <w:rsid w:val="00A16C04"/>
    <w:rsid w:val="00A17946"/>
    <w:rsid w:val="00A17DA1"/>
    <w:rsid w:val="00A17ECB"/>
    <w:rsid w:val="00A2076A"/>
    <w:rsid w:val="00A2083E"/>
    <w:rsid w:val="00A20B6C"/>
    <w:rsid w:val="00A20FC4"/>
    <w:rsid w:val="00A21150"/>
    <w:rsid w:val="00A2192A"/>
    <w:rsid w:val="00A21B6F"/>
    <w:rsid w:val="00A21F9F"/>
    <w:rsid w:val="00A222EF"/>
    <w:rsid w:val="00A22953"/>
    <w:rsid w:val="00A22CAF"/>
    <w:rsid w:val="00A2350E"/>
    <w:rsid w:val="00A240A5"/>
    <w:rsid w:val="00A24655"/>
    <w:rsid w:val="00A24BF7"/>
    <w:rsid w:val="00A252DA"/>
    <w:rsid w:val="00A25526"/>
    <w:rsid w:val="00A26B56"/>
    <w:rsid w:val="00A26B7A"/>
    <w:rsid w:val="00A26B96"/>
    <w:rsid w:val="00A27258"/>
    <w:rsid w:val="00A2728F"/>
    <w:rsid w:val="00A27D46"/>
    <w:rsid w:val="00A30099"/>
    <w:rsid w:val="00A302FC"/>
    <w:rsid w:val="00A304EB"/>
    <w:rsid w:val="00A3071F"/>
    <w:rsid w:val="00A3086C"/>
    <w:rsid w:val="00A30880"/>
    <w:rsid w:val="00A30DD9"/>
    <w:rsid w:val="00A30E07"/>
    <w:rsid w:val="00A315FC"/>
    <w:rsid w:val="00A31C62"/>
    <w:rsid w:val="00A32365"/>
    <w:rsid w:val="00A33BC2"/>
    <w:rsid w:val="00A34024"/>
    <w:rsid w:val="00A345F7"/>
    <w:rsid w:val="00A3464D"/>
    <w:rsid w:val="00A348E8"/>
    <w:rsid w:val="00A34AE2"/>
    <w:rsid w:val="00A352E3"/>
    <w:rsid w:val="00A35AC1"/>
    <w:rsid w:val="00A36204"/>
    <w:rsid w:val="00A3623A"/>
    <w:rsid w:val="00A3686D"/>
    <w:rsid w:val="00A368F0"/>
    <w:rsid w:val="00A36F6B"/>
    <w:rsid w:val="00A373F7"/>
    <w:rsid w:val="00A37AAE"/>
    <w:rsid w:val="00A37AF5"/>
    <w:rsid w:val="00A37CD6"/>
    <w:rsid w:val="00A37D07"/>
    <w:rsid w:val="00A37DAB"/>
    <w:rsid w:val="00A40489"/>
    <w:rsid w:val="00A40789"/>
    <w:rsid w:val="00A40A1A"/>
    <w:rsid w:val="00A4170B"/>
    <w:rsid w:val="00A417F8"/>
    <w:rsid w:val="00A42162"/>
    <w:rsid w:val="00A42D85"/>
    <w:rsid w:val="00A43275"/>
    <w:rsid w:val="00A4359F"/>
    <w:rsid w:val="00A436DC"/>
    <w:rsid w:val="00A43A40"/>
    <w:rsid w:val="00A43E8C"/>
    <w:rsid w:val="00A44110"/>
    <w:rsid w:val="00A44C3C"/>
    <w:rsid w:val="00A44DFA"/>
    <w:rsid w:val="00A45253"/>
    <w:rsid w:val="00A454B6"/>
    <w:rsid w:val="00A459B2"/>
    <w:rsid w:val="00A45D46"/>
    <w:rsid w:val="00A46116"/>
    <w:rsid w:val="00A461CE"/>
    <w:rsid w:val="00A46A21"/>
    <w:rsid w:val="00A46C61"/>
    <w:rsid w:val="00A47172"/>
    <w:rsid w:val="00A4720B"/>
    <w:rsid w:val="00A4745C"/>
    <w:rsid w:val="00A47A80"/>
    <w:rsid w:val="00A47CEB"/>
    <w:rsid w:val="00A47DA2"/>
    <w:rsid w:val="00A50BF9"/>
    <w:rsid w:val="00A50F42"/>
    <w:rsid w:val="00A510DD"/>
    <w:rsid w:val="00A51488"/>
    <w:rsid w:val="00A52087"/>
    <w:rsid w:val="00A5218E"/>
    <w:rsid w:val="00A521EF"/>
    <w:rsid w:val="00A52212"/>
    <w:rsid w:val="00A5250E"/>
    <w:rsid w:val="00A529B5"/>
    <w:rsid w:val="00A530B9"/>
    <w:rsid w:val="00A53286"/>
    <w:rsid w:val="00A54708"/>
    <w:rsid w:val="00A54921"/>
    <w:rsid w:val="00A549CE"/>
    <w:rsid w:val="00A54DBF"/>
    <w:rsid w:val="00A5556B"/>
    <w:rsid w:val="00A559FF"/>
    <w:rsid w:val="00A56F3F"/>
    <w:rsid w:val="00A572D7"/>
    <w:rsid w:val="00A57495"/>
    <w:rsid w:val="00A5776A"/>
    <w:rsid w:val="00A57F6C"/>
    <w:rsid w:val="00A57FDC"/>
    <w:rsid w:val="00A60139"/>
    <w:rsid w:val="00A60450"/>
    <w:rsid w:val="00A60C2B"/>
    <w:rsid w:val="00A60DE6"/>
    <w:rsid w:val="00A61883"/>
    <w:rsid w:val="00A6188C"/>
    <w:rsid w:val="00A61FA1"/>
    <w:rsid w:val="00A621AC"/>
    <w:rsid w:val="00A62E36"/>
    <w:rsid w:val="00A644BE"/>
    <w:rsid w:val="00A64DB5"/>
    <w:rsid w:val="00A65050"/>
    <w:rsid w:val="00A65356"/>
    <w:rsid w:val="00A65D2B"/>
    <w:rsid w:val="00A66345"/>
    <w:rsid w:val="00A663B7"/>
    <w:rsid w:val="00A66506"/>
    <w:rsid w:val="00A66A39"/>
    <w:rsid w:val="00A66E51"/>
    <w:rsid w:val="00A6717F"/>
    <w:rsid w:val="00A67BCF"/>
    <w:rsid w:val="00A67E0E"/>
    <w:rsid w:val="00A67EE3"/>
    <w:rsid w:val="00A715EC"/>
    <w:rsid w:val="00A71E7C"/>
    <w:rsid w:val="00A723E6"/>
    <w:rsid w:val="00A726D8"/>
    <w:rsid w:val="00A72BA7"/>
    <w:rsid w:val="00A733DB"/>
    <w:rsid w:val="00A7365A"/>
    <w:rsid w:val="00A73889"/>
    <w:rsid w:val="00A73A90"/>
    <w:rsid w:val="00A73BE1"/>
    <w:rsid w:val="00A740B4"/>
    <w:rsid w:val="00A741D4"/>
    <w:rsid w:val="00A747E2"/>
    <w:rsid w:val="00A74848"/>
    <w:rsid w:val="00A74AA7"/>
    <w:rsid w:val="00A74CF2"/>
    <w:rsid w:val="00A75515"/>
    <w:rsid w:val="00A758BB"/>
    <w:rsid w:val="00A75F79"/>
    <w:rsid w:val="00A75FFF"/>
    <w:rsid w:val="00A76349"/>
    <w:rsid w:val="00A76712"/>
    <w:rsid w:val="00A7687E"/>
    <w:rsid w:val="00A7694A"/>
    <w:rsid w:val="00A76ACD"/>
    <w:rsid w:val="00A77AA0"/>
    <w:rsid w:val="00A805D5"/>
    <w:rsid w:val="00A808C6"/>
    <w:rsid w:val="00A80D90"/>
    <w:rsid w:val="00A81155"/>
    <w:rsid w:val="00A8180A"/>
    <w:rsid w:val="00A81954"/>
    <w:rsid w:val="00A8209D"/>
    <w:rsid w:val="00A82471"/>
    <w:rsid w:val="00A827CA"/>
    <w:rsid w:val="00A82C46"/>
    <w:rsid w:val="00A82DE3"/>
    <w:rsid w:val="00A83778"/>
    <w:rsid w:val="00A83C95"/>
    <w:rsid w:val="00A83E15"/>
    <w:rsid w:val="00A83ED1"/>
    <w:rsid w:val="00A83EF8"/>
    <w:rsid w:val="00A84265"/>
    <w:rsid w:val="00A85C6F"/>
    <w:rsid w:val="00A861B1"/>
    <w:rsid w:val="00A86715"/>
    <w:rsid w:val="00A86AF9"/>
    <w:rsid w:val="00A86AFD"/>
    <w:rsid w:val="00A87122"/>
    <w:rsid w:val="00A87792"/>
    <w:rsid w:val="00A901CC"/>
    <w:rsid w:val="00A90237"/>
    <w:rsid w:val="00A90517"/>
    <w:rsid w:val="00A9082D"/>
    <w:rsid w:val="00A9089B"/>
    <w:rsid w:val="00A90A96"/>
    <w:rsid w:val="00A90F7E"/>
    <w:rsid w:val="00A911EE"/>
    <w:rsid w:val="00A9158D"/>
    <w:rsid w:val="00A916CE"/>
    <w:rsid w:val="00A91AB0"/>
    <w:rsid w:val="00A922E9"/>
    <w:rsid w:val="00A937E7"/>
    <w:rsid w:val="00A94102"/>
    <w:rsid w:val="00A94575"/>
    <w:rsid w:val="00A9479B"/>
    <w:rsid w:val="00A94CC8"/>
    <w:rsid w:val="00A96413"/>
    <w:rsid w:val="00A9690B"/>
    <w:rsid w:val="00A96D62"/>
    <w:rsid w:val="00A9745D"/>
    <w:rsid w:val="00A97D02"/>
    <w:rsid w:val="00A97D85"/>
    <w:rsid w:val="00AA01EA"/>
    <w:rsid w:val="00AA02B5"/>
    <w:rsid w:val="00AA0478"/>
    <w:rsid w:val="00AA086C"/>
    <w:rsid w:val="00AA09D2"/>
    <w:rsid w:val="00AA1099"/>
    <w:rsid w:val="00AA16E2"/>
    <w:rsid w:val="00AA1E49"/>
    <w:rsid w:val="00AA24D3"/>
    <w:rsid w:val="00AA294D"/>
    <w:rsid w:val="00AA3254"/>
    <w:rsid w:val="00AA3E7E"/>
    <w:rsid w:val="00AA4291"/>
    <w:rsid w:val="00AA4575"/>
    <w:rsid w:val="00AA472A"/>
    <w:rsid w:val="00AA4FC4"/>
    <w:rsid w:val="00AA52B2"/>
    <w:rsid w:val="00AA58D8"/>
    <w:rsid w:val="00AA6E5A"/>
    <w:rsid w:val="00AA7C35"/>
    <w:rsid w:val="00AA7E3C"/>
    <w:rsid w:val="00AB00BB"/>
    <w:rsid w:val="00AB01E9"/>
    <w:rsid w:val="00AB0462"/>
    <w:rsid w:val="00AB0AB7"/>
    <w:rsid w:val="00AB0CBC"/>
    <w:rsid w:val="00AB0CEB"/>
    <w:rsid w:val="00AB1D08"/>
    <w:rsid w:val="00AB2F31"/>
    <w:rsid w:val="00AB38F8"/>
    <w:rsid w:val="00AB39C8"/>
    <w:rsid w:val="00AB3EC9"/>
    <w:rsid w:val="00AB40ED"/>
    <w:rsid w:val="00AB4101"/>
    <w:rsid w:val="00AB4279"/>
    <w:rsid w:val="00AB4284"/>
    <w:rsid w:val="00AB44F7"/>
    <w:rsid w:val="00AB4508"/>
    <w:rsid w:val="00AB46E7"/>
    <w:rsid w:val="00AB4D88"/>
    <w:rsid w:val="00AB4DA4"/>
    <w:rsid w:val="00AB4EDF"/>
    <w:rsid w:val="00AB58A0"/>
    <w:rsid w:val="00AB593E"/>
    <w:rsid w:val="00AB6C0F"/>
    <w:rsid w:val="00AB7BDB"/>
    <w:rsid w:val="00AB7D3A"/>
    <w:rsid w:val="00AC0070"/>
    <w:rsid w:val="00AC04D9"/>
    <w:rsid w:val="00AC082C"/>
    <w:rsid w:val="00AC10DB"/>
    <w:rsid w:val="00AC1411"/>
    <w:rsid w:val="00AC15E1"/>
    <w:rsid w:val="00AC1743"/>
    <w:rsid w:val="00AC2196"/>
    <w:rsid w:val="00AC2727"/>
    <w:rsid w:val="00AC2B09"/>
    <w:rsid w:val="00AC2F2A"/>
    <w:rsid w:val="00AC341A"/>
    <w:rsid w:val="00AC3E32"/>
    <w:rsid w:val="00AC4F8D"/>
    <w:rsid w:val="00AC5821"/>
    <w:rsid w:val="00AC5A23"/>
    <w:rsid w:val="00AC5A4D"/>
    <w:rsid w:val="00AC5A9E"/>
    <w:rsid w:val="00AC5F3F"/>
    <w:rsid w:val="00AC6254"/>
    <w:rsid w:val="00AC62A3"/>
    <w:rsid w:val="00AC682C"/>
    <w:rsid w:val="00AC7000"/>
    <w:rsid w:val="00AC71C4"/>
    <w:rsid w:val="00AC72FB"/>
    <w:rsid w:val="00AC753E"/>
    <w:rsid w:val="00AC763A"/>
    <w:rsid w:val="00AC7AC8"/>
    <w:rsid w:val="00AD00FB"/>
    <w:rsid w:val="00AD028A"/>
    <w:rsid w:val="00AD0737"/>
    <w:rsid w:val="00AD0AC8"/>
    <w:rsid w:val="00AD0CF2"/>
    <w:rsid w:val="00AD0E05"/>
    <w:rsid w:val="00AD0EA7"/>
    <w:rsid w:val="00AD0F92"/>
    <w:rsid w:val="00AD1532"/>
    <w:rsid w:val="00AD1AAC"/>
    <w:rsid w:val="00AD1AEB"/>
    <w:rsid w:val="00AD271F"/>
    <w:rsid w:val="00AD272C"/>
    <w:rsid w:val="00AD2E53"/>
    <w:rsid w:val="00AD3997"/>
    <w:rsid w:val="00AD3DB0"/>
    <w:rsid w:val="00AD3E76"/>
    <w:rsid w:val="00AD49D6"/>
    <w:rsid w:val="00AD552B"/>
    <w:rsid w:val="00AD56B1"/>
    <w:rsid w:val="00AD5CAD"/>
    <w:rsid w:val="00AD5EDD"/>
    <w:rsid w:val="00AD639D"/>
    <w:rsid w:val="00AD6BD7"/>
    <w:rsid w:val="00AD6C7E"/>
    <w:rsid w:val="00AD7048"/>
    <w:rsid w:val="00AD74E8"/>
    <w:rsid w:val="00AD7920"/>
    <w:rsid w:val="00AD7C2E"/>
    <w:rsid w:val="00AD7D6F"/>
    <w:rsid w:val="00AD7F13"/>
    <w:rsid w:val="00AE005C"/>
    <w:rsid w:val="00AE03E8"/>
    <w:rsid w:val="00AE0402"/>
    <w:rsid w:val="00AE0934"/>
    <w:rsid w:val="00AE0CE8"/>
    <w:rsid w:val="00AE1A3B"/>
    <w:rsid w:val="00AE1F0B"/>
    <w:rsid w:val="00AE21B0"/>
    <w:rsid w:val="00AE2547"/>
    <w:rsid w:val="00AE3246"/>
    <w:rsid w:val="00AE3943"/>
    <w:rsid w:val="00AE3A22"/>
    <w:rsid w:val="00AE4456"/>
    <w:rsid w:val="00AE4D50"/>
    <w:rsid w:val="00AE5327"/>
    <w:rsid w:val="00AE551A"/>
    <w:rsid w:val="00AE5BF5"/>
    <w:rsid w:val="00AE5CC7"/>
    <w:rsid w:val="00AE64FE"/>
    <w:rsid w:val="00AE6550"/>
    <w:rsid w:val="00AE66B8"/>
    <w:rsid w:val="00AE68A9"/>
    <w:rsid w:val="00AE697A"/>
    <w:rsid w:val="00AE6B01"/>
    <w:rsid w:val="00AE6E9D"/>
    <w:rsid w:val="00AE7044"/>
    <w:rsid w:val="00AE70C2"/>
    <w:rsid w:val="00AE731E"/>
    <w:rsid w:val="00AE7539"/>
    <w:rsid w:val="00AE7E43"/>
    <w:rsid w:val="00AF04FF"/>
    <w:rsid w:val="00AF0760"/>
    <w:rsid w:val="00AF1F4C"/>
    <w:rsid w:val="00AF1F63"/>
    <w:rsid w:val="00AF27F2"/>
    <w:rsid w:val="00AF2C1C"/>
    <w:rsid w:val="00AF321A"/>
    <w:rsid w:val="00AF34AE"/>
    <w:rsid w:val="00AF40AD"/>
    <w:rsid w:val="00AF40DA"/>
    <w:rsid w:val="00AF44FB"/>
    <w:rsid w:val="00AF4534"/>
    <w:rsid w:val="00AF4A09"/>
    <w:rsid w:val="00AF59AD"/>
    <w:rsid w:val="00AF68F6"/>
    <w:rsid w:val="00AF7705"/>
    <w:rsid w:val="00AF78A7"/>
    <w:rsid w:val="00AF797D"/>
    <w:rsid w:val="00AF7B23"/>
    <w:rsid w:val="00B00219"/>
    <w:rsid w:val="00B00A26"/>
    <w:rsid w:val="00B00A71"/>
    <w:rsid w:val="00B01567"/>
    <w:rsid w:val="00B01749"/>
    <w:rsid w:val="00B01791"/>
    <w:rsid w:val="00B01840"/>
    <w:rsid w:val="00B018E0"/>
    <w:rsid w:val="00B01990"/>
    <w:rsid w:val="00B01C11"/>
    <w:rsid w:val="00B01C4D"/>
    <w:rsid w:val="00B01CD0"/>
    <w:rsid w:val="00B0203F"/>
    <w:rsid w:val="00B021B8"/>
    <w:rsid w:val="00B02F6F"/>
    <w:rsid w:val="00B0336E"/>
    <w:rsid w:val="00B0369B"/>
    <w:rsid w:val="00B03964"/>
    <w:rsid w:val="00B03AD3"/>
    <w:rsid w:val="00B046AF"/>
    <w:rsid w:val="00B047B2"/>
    <w:rsid w:val="00B04E5C"/>
    <w:rsid w:val="00B05270"/>
    <w:rsid w:val="00B0591D"/>
    <w:rsid w:val="00B06467"/>
    <w:rsid w:val="00B06534"/>
    <w:rsid w:val="00B06AEE"/>
    <w:rsid w:val="00B06D8A"/>
    <w:rsid w:val="00B06FC4"/>
    <w:rsid w:val="00B06FD7"/>
    <w:rsid w:val="00B077F3"/>
    <w:rsid w:val="00B07BD1"/>
    <w:rsid w:val="00B07EC4"/>
    <w:rsid w:val="00B104E6"/>
    <w:rsid w:val="00B1178B"/>
    <w:rsid w:val="00B11FE9"/>
    <w:rsid w:val="00B12131"/>
    <w:rsid w:val="00B12275"/>
    <w:rsid w:val="00B12638"/>
    <w:rsid w:val="00B1270C"/>
    <w:rsid w:val="00B12862"/>
    <w:rsid w:val="00B12D08"/>
    <w:rsid w:val="00B12EE5"/>
    <w:rsid w:val="00B13365"/>
    <w:rsid w:val="00B134D2"/>
    <w:rsid w:val="00B135AD"/>
    <w:rsid w:val="00B135BA"/>
    <w:rsid w:val="00B137AA"/>
    <w:rsid w:val="00B13FD2"/>
    <w:rsid w:val="00B14B38"/>
    <w:rsid w:val="00B14C09"/>
    <w:rsid w:val="00B14ED6"/>
    <w:rsid w:val="00B153B6"/>
    <w:rsid w:val="00B159EC"/>
    <w:rsid w:val="00B15A6F"/>
    <w:rsid w:val="00B15F81"/>
    <w:rsid w:val="00B16030"/>
    <w:rsid w:val="00B16065"/>
    <w:rsid w:val="00B16772"/>
    <w:rsid w:val="00B16FA2"/>
    <w:rsid w:val="00B172F4"/>
    <w:rsid w:val="00B17682"/>
    <w:rsid w:val="00B1771B"/>
    <w:rsid w:val="00B17A74"/>
    <w:rsid w:val="00B17E97"/>
    <w:rsid w:val="00B20CBA"/>
    <w:rsid w:val="00B20CF1"/>
    <w:rsid w:val="00B20EA0"/>
    <w:rsid w:val="00B20F23"/>
    <w:rsid w:val="00B21DF2"/>
    <w:rsid w:val="00B21E5E"/>
    <w:rsid w:val="00B22115"/>
    <w:rsid w:val="00B2257B"/>
    <w:rsid w:val="00B22CCA"/>
    <w:rsid w:val="00B230EC"/>
    <w:rsid w:val="00B233C4"/>
    <w:rsid w:val="00B237A1"/>
    <w:rsid w:val="00B2430C"/>
    <w:rsid w:val="00B248FC"/>
    <w:rsid w:val="00B249F1"/>
    <w:rsid w:val="00B2546F"/>
    <w:rsid w:val="00B25471"/>
    <w:rsid w:val="00B255D4"/>
    <w:rsid w:val="00B25948"/>
    <w:rsid w:val="00B25C97"/>
    <w:rsid w:val="00B26175"/>
    <w:rsid w:val="00B2654A"/>
    <w:rsid w:val="00B275AE"/>
    <w:rsid w:val="00B276EB"/>
    <w:rsid w:val="00B27940"/>
    <w:rsid w:val="00B27B4B"/>
    <w:rsid w:val="00B27BF1"/>
    <w:rsid w:val="00B27EFD"/>
    <w:rsid w:val="00B305A9"/>
    <w:rsid w:val="00B309D9"/>
    <w:rsid w:val="00B30D36"/>
    <w:rsid w:val="00B30E8E"/>
    <w:rsid w:val="00B30EE5"/>
    <w:rsid w:val="00B31043"/>
    <w:rsid w:val="00B31340"/>
    <w:rsid w:val="00B31A1E"/>
    <w:rsid w:val="00B31E81"/>
    <w:rsid w:val="00B3242E"/>
    <w:rsid w:val="00B32AA6"/>
    <w:rsid w:val="00B33AA7"/>
    <w:rsid w:val="00B33B49"/>
    <w:rsid w:val="00B34513"/>
    <w:rsid w:val="00B349AE"/>
    <w:rsid w:val="00B35018"/>
    <w:rsid w:val="00B35052"/>
    <w:rsid w:val="00B35527"/>
    <w:rsid w:val="00B3560C"/>
    <w:rsid w:val="00B35EF3"/>
    <w:rsid w:val="00B36597"/>
    <w:rsid w:val="00B365D8"/>
    <w:rsid w:val="00B3691D"/>
    <w:rsid w:val="00B36D5A"/>
    <w:rsid w:val="00B36EDA"/>
    <w:rsid w:val="00B371AE"/>
    <w:rsid w:val="00B3738F"/>
    <w:rsid w:val="00B4017B"/>
    <w:rsid w:val="00B40338"/>
    <w:rsid w:val="00B409C0"/>
    <w:rsid w:val="00B40E1D"/>
    <w:rsid w:val="00B41A06"/>
    <w:rsid w:val="00B4252C"/>
    <w:rsid w:val="00B427A4"/>
    <w:rsid w:val="00B42868"/>
    <w:rsid w:val="00B436B5"/>
    <w:rsid w:val="00B43E7C"/>
    <w:rsid w:val="00B44512"/>
    <w:rsid w:val="00B44927"/>
    <w:rsid w:val="00B44929"/>
    <w:rsid w:val="00B4508A"/>
    <w:rsid w:val="00B45119"/>
    <w:rsid w:val="00B4552B"/>
    <w:rsid w:val="00B4583C"/>
    <w:rsid w:val="00B45A4F"/>
    <w:rsid w:val="00B461DF"/>
    <w:rsid w:val="00B46975"/>
    <w:rsid w:val="00B47035"/>
    <w:rsid w:val="00B47761"/>
    <w:rsid w:val="00B477D3"/>
    <w:rsid w:val="00B501FD"/>
    <w:rsid w:val="00B50D85"/>
    <w:rsid w:val="00B5113E"/>
    <w:rsid w:val="00B5138D"/>
    <w:rsid w:val="00B51AB7"/>
    <w:rsid w:val="00B52EFC"/>
    <w:rsid w:val="00B53409"/>
    <w:rsid w:val="00B53F3B"/>
    <w:rsid w:val="00B54E6A"/>
    <w:rsid w:val="00B55541"/>
    <w:rsid w:val="00B5564B"/>
    <w:rsid w:val="00B55BB3"/>
    <w:rsid w:val="00B55BFF"/>
    <w:rsid w:val="00B55E71"/>
    <w:rsid w:val="00B56176"/>
    <w:rsid w:val="00B561AB"/>
    <w:rsid w:val="00B566A5"/>
    <w:rsid w:val="00B568B9"/>
    <w:rsid w:val="00B56B44"/>
    <w:rsid w:val="00B57243"/>
    <w:rsid w:val="00B574B5"/>
    <w:rsid w:val="00B57583"/>
    <w:rsid w:val="00B57889"/>
    <w:rsid w:val="00B57DAF"/>
    <w:rsid w:val="00B601AE"/>
    <w:rsid w:val="00B607B9"/>
    <w:rsid w:val="00B608D3"/>
    <w:rsid w:val="00B609E9"/>
    <w:rsid w:val="00B609F9"/>
    <w:rsid w:val="00B60A3F"/>
    <w:rsid w:val="00B60F38"/>
    <w:rsid w:val="00B611DB"/>
    <w:rsid w:val="00B618F5"/>
    <w:rsid w:val="00B61C74"/>
    <w:rsid w:val="00B61D66"/>
    <w:rsid w:val="00B61DC1"/>
    <w:rsid w:val="00B61FB5"/>
    <w:rsid w:val="00B62910"/>
    <w:rsid w:val="00B62B34"/>
    <w:rsid w:val="00B62B9B"/>
    <w:rsid w:val="00B62BAB"/>
    <w:rsid w:val="00B62F6E"/>
    <w:rsid w:val="00B63A98"/>
    <w:rsid w:val="00B63AA9"/>
    <w:rsid w:val="00B63D7B"/>
    <w:rsid w:val="00B642F1"/>
    <w:rsid w:val="00B645F0"/>
    <w:rsid w:val="00B648BD"/>
    <w:rsid w:val="00B64905"/>
    <w:rsid w:val="00B64ADF"/>
    <w:rsid w:val="00B65099"/>
    <w:rsid w:val="00B653B8"/>
    <w:rsid w:val="00B65F1E"/>
    <w:rsid w:val="00B66F29"/>
    <w:rsid w:val="00B676FD"/>
    <w:rsid w:val="00B67C81"/>
    <w:rsid w:val="00B703AE"/>
    <w:rsid w:val="00B70519"/>
    <w:rsid w:val="00B705C2"/>
    <w:rsid w:val="00B706AF"/>
    <w:rsid w:val="00B7092E"/>
    <w:rsid w:val="00B7197D"/>
    <w:rsid w:val="00B71AD3"/>
    <w:rsid w:val="00B71C10"/>
    <w:rsid w:val="00B71E0E"/>
    <w:rsid w:val="00B722AC"/>
    <w:rsid w:val="00B722E2"/>
    <w:rsid w:val="00B72A29"/>
    <w:rsid w:val="00B72A6D"/>
    <w:rsid w:val="00B72BA5"/>
    <w:rsid w:val="00B72DF9"/>
    <w:rsid w:val="00B72E6C"/>
    <w:rsid w:val="00B72E87"/>
    <w:rsid w:val="00B7345F"/>
    <w:rsid w:val="00B73758"/>
    <w:rsid w:val="00B739A0"/>
    <w:rsid w:val="00B73A60"/>
    <w:rsid w:val="00B747FE"/>
    <w:rsid w:val="00B74B9C"/>
    <w:rsid w:val="00B74FA3"/>
    <w:rsid w:val="00B75321"/>
    <w:rsid w:val="00B7555F"/>
    <w:rsid w:val="00B755C0"/>
    <w:rsid w:val="00B76012"/>
    <w:rsid w:val="00B760CC"/>
    <w:rsid w:val="00B76DEB"/>
    <w:rsid w:val="00B76F21"/>
    <w:rsid w:val="00B77FD4"/>
    <w:rsid w:val="00B8028F"/>
    <w:rsid w:val="00B80A47"/>
    <w:rsid w:val="00B80DBF"/>
    <w:rsid w:val="00B80FBF"/>
    <w:rsid w:val="00B81362"/>
    <w:rsid w:val="00B8238C"/>
    <w:rsid w:val="00B8253D"/>
    <w:rsid w:val="00B82CCC"/>
    <w:rsid w:val="00B83079"/>
    <w:rsid w:val="00B83158"/>
    <w:rsid w:val="00B83420"/>
    <w:rsid w:val="00B8388F"/>
    <w:rsid w:val="00B839F0"/>
    <w:rsid w:val="00B83C98"/>
    <w:rsid w:val="00B8426C"/>
    <w:rsid w:val="00B843FD"/>
    <w:rsid w:val="00B8554B"/>
    <w:rsid w:val="00B85E0C"/>
    <w:rsid w:val="00B86A31"/>
    <w:rsid w:val="00B86E57"/>
    <w:rsid w:val="00B87132"/>
    <w:rsid w:val="00B879AD"/>
    <w:rsid w:val="00B922C4"/>
    <w:rsid w:val="00B92DC2"/>
    <w:rsid w:val="00B9327D"/>
    <w:rsid w:val="00B93325"/>
    <w:rsid w:val="00B933F9"/>
    <w:rsid w:val="00B9363A"/>
    <w:rsid w:val="00B93D73"/>
    <w:rsid w:val="00B93EF6"/>
    <w:rsid w:val="00B94511"/>
    <w:rsid w:val="00B94A71"/>
    <w:rsid w:val="00B95028"/>
    <w:rsid w:val="00B952E9"/>
    <w:rsid w:val="00B95687"/>
    <w:rsid w:val="00B967A4"/>
    <w:rsid w:val="00B96A0E"/>
    <w:rsid w:val="00B97641"/>
    <w:rsid w:val="00B977FA"/>
    <w:rsid w:val="00B978D4"/>
    <w:rsid w:val="00B97E56"/>
    <w:rsid w:val="00BA05BB"/>
    <w:rsid w:val="00BA05C7"/>
    <w:rsid w:val="00BA0722"/>
    <w:rsid w:val="00BA14E5"/>
    <w:rsid w:val="00BA15B7"/>
    <w:rsid w:val="00BA17D6"/>
    <w:rsid w:val="00BA1A68"/>
    <w:rsid w:val="00BA21ED"/>
    <w:rsid w:val="00BA2496"/>
    <w:rsid w:val="00BA24AD"/>
    <w:rsid w:val="00BA2B66"/>
    <w:rsid w:val="00BA3DD9"/>
    <w:rsid w:val="00BA3F30"/>
    <w:rsid w:val="00BA40CC"/>
    <w:rsid w:val="00BA452C"/>
    <w:rsid w:val="00BA4815"/>
    <w:rsid w:val="00BA4A51"/>
    <w:rsid w:val="00BA56C3"/>
    <w:rsid w:val="00BA5DB5"/>
    <w:rsid w:val="00BA5F24"/>
    <w:rsid w:val="00BA5F6C"/>
    <w:rsid w:val="00BA60D4"/>
    <w:rsid w:val="00BA61E7"/>
    <w:rsid w:val="00BA65CC"/>
    <w:rsid w:val="00BA688B"/>
    <w:rsid w:val="00BA68C9"/>
    <w:rsid w:val="00BA6F64"/>
    <w:rsid w:val="00BA6FE2"/>
    <w:rsid w:val="00BB0146"/>
    <w:rsid w:val="00BB045F"/>
    <w:rsid w:val="00BB090B"/>
    <w:rsid w:val="00BB1272"/>
    <w:rsid w:val="00BB199A"/>
    <w:rsid w:val="00BB1B13"/>
    <w:rsid w:val="00BB36EB"/>
    <w:rsid w:val="00BB3785"/>
    <w:rsid w:val="00BB3CC0"/>
    <w:rsid w:val="00BB414C"/>
    <w:rsid w:val="00BB420A"/>
    <w:rsid w:val="00BB458C"/>
    <w:rsid w:val="00BB49A0"/>
    <w:rsid w:val="00BB51D2"/>
    <w:rsid w:val="00BB5625"/>
    <w:rsid w:val="00BB59A3"/>
    <w:rsid w:val="00BB5BCC"/>
    <w:rsid w:val="00BB6A13"/>
    <w:rsid w:val="00BB6C6D"/>
    <w:rsid w:val="00BB77EA"/>
    <w:rsid w:val="00BB7848"/>
    <w:rsid w:val="00BB7923"/>
    <w:rsid w:val="00BC01E1"/>
    <w:rsid w:val="00BC0248"/>
    <w:rsid w:val="00BC026E"/>
    <w:rsid w:val="00BC03EC"/>
    <w:rsid w:val="00BC0574"/>
    <w:rsid w:val="00BC0730"/>
    <w:rsid w:val="00BC0C0A"/>
    <w:rsid w:val="00BC1343"/>
    <w:rsid w:val="00BC13F2"/>
    <w:rsid w:val="00BC1782"/>
    <w:rsid w:val="00BC2438"/>
    <w:rsid w:val="00BC2813"/>
    <w:rsid w:val="00BC2AD0"/>
    <w:rsid w:val="00BC3395"/>
    <w:rsid w:val="00BC3694"/>
    <w:rsid w:val="00BC37A4"/>
    <w:rsid w:val="00BC389E"/>
    <w:rsid w:val="00BC3A9C"/>
    <w:rsid w:val="00BC4F3D"/>
    <w:rsid w:val="00BC5431"/>
    <w:rsid w:val="00BC585F"/>
    <w:rsid w:val="00BC5A68"/>
    <w:rsid w:val="00BC6596"/>
    <w:rsid w:val="00BC66FB"/>
    <w:rsid w:val="00BC6A3B"/>
    <w:rsid w:val="00BC75B8"/>
    <w:rsid w:val="00BC7E51"/>
    <w:rsid w:val="00BD180B"/>
    <w:rsid w:val="00BD1B83"/>
    <w:rsid w:val="00BD2225"/>
    <w:rsid w:val="00BD22B3"/>
    <w:rsid w:val="00BD232E"/>
    <w:rsid w:val="00BD265A"/>
    <w:rsid w:val="00BD2B76"/>
    <w:rsid w:val="00BD2CC4"/>
    <w:rsid w:val="00BD3191"/>
    <w:rsid w:val="00BD328E"/>
    <w:rsid w:val="00BD3D20"/>
    <w:rsid w:val="00BD4082"/>
    <w:rsid w:val="00BD41F7"/>
    <w:rsid w:val="00BD44C6"/>
    <w:rsid w:val="00BD44E6"/>
    <w:rsid w:val="00BD4B9C"/>
    <w:rsid w:val="00BD4C7E"/>
    <w:rsid w:val="00BD4EA7"/>
    <w:rsid w:val="00BD52D5"/>
    <w:rsid w:val="00BD569F"/>
    <w:rsid w:val="00BD5D60"/>
    <w:rsid w:val="00BD6E5C"/>
    <w:rsid w:val="00BD7213"/>
    <w:rsid w:val="00BD7342"/>
    <w:rsid w:val="00BD7587"/>
    <w:rsid w:val="00BD77A2"/>
    <w:rsid w:val="00BD77E5"/>
    <w:rsid w:val="00BD7B7E"/>
    <w:rsid w:val="00BE00CA"/>
    <w:rsid w:val="00BE0348"/>
    <w:rsid w:val="00BE0830"/>
    <w:rsid w:val="00BE0BF4"/>
    <w:rsid w:val="00BE1099"/>
    <w:rsid w:val="00BE1965"/>
    <w:rsid w:val="00BE1F87"/>
    <w:rsid w:val="00BE21F5"/>
    <w:rsid w:val="00BE23D8"/>
    <w:rsid w:val="00BE23F1"/>
    <w:rsid w:val="00BE2975"/>
    <w:rsid w:val="00BE297E"/>
    <w:rsid w:val="00BE335E"/>
    <w:rsid w:val="00BE3770"/>
    <w:rsid w:val="00BE39EC"/>
    <w:rsid w:val="00BE3C76"/>
    <w:rsid w:val="00BE3E21"/>
    <w:rsid w:val="00BE448C"/>
    <w:rsid w:val="00BE4E1D"/>
    <w:rsid w:val="00BE5283"/>
    <w:rsid w:val="00BE54C1"/>
    <w:rsid w:val="00BE5719"/>
    <w:rsid w:val="00BE5DFD"/>
    <w:rsid w:val="00BE631A"/>
    <w:rsid w:val="00BE6A98"/>
    <w:rsid w:val="00BE74C8"/>
    <w:rsid w:val="00BE79BA"/>
    <w:rsid w:val="00BE7C33"/>
    <w:rsid w:val="00BF016C"/>
    <w:rsid w:val="00BF0B56"/>
    <w:rsid w:val="00BF1F68"/>
    <w:rsid w:val="00BF246A"/>
    <w:rsid w:val="00BF2869"/>
    <w:rsid w:val="00BF2F03"/>
    <w:rsid w:val="00BF4782"/>
    <w:rsid w:val="00BF574C"/>
    <w:rsid w:val="00BF6251"/>
    <w:rsid w:val="00BF64E9"/>
    <w:rsid w:val="00BF660A"/>
    <w:rsid w:val="00BF678F"/>
    <w:rsid w:val="00BF6B0C"/>
    <w:rsid w:val="00BF6DF2"/>
    <w:rsid w:val="00BF73AB"/>
    <w:rsid w:val="00BF74AB"/>
    <w:rsid w:val="00BF777D"/>
    <w:rsid w:val="00BF77E5"/>
    <w:rsid w:val="00C004EF"/>
    <w:rsid w:val="00C006D1"/>
    <w:rsid w:val="00C007CC"/>
    <w:rsid w:val="00C00A19"/>
    <w:rsid w:val="00C01305"/>
    <w:rsid w:val="00C013C1"/>
    <w:rsid w:val="00C0145E"/>
    <w:rsid w:val="00C015F3"/>
    <w:rsid w:val="00C0164D"/>
    <w:rsid w:val="00C01D8A"/>
    <w:rsid w:val="00C01DC0"/>
    <w:rsid w:val="00C0234F"/>
    <w:rsid w:val="00C027F1"/>
    <w:rsid w:val="00C02894"/>
    <w:rsid w:val="00C029F9"/>
    <w:rsid w:val="00C03203"/>
    <w:rsid w:val="00C033A8"/>
    <w:rsid w:val="00C03839"/>
    <w:rsid w:val="00C03B1D"/>
    <w:rsid w:val="00C03FF8"/>
    <w:rsid w:val="00C0407D"/>
    <w:rsid w:val="00C04413"/>
    <w:rsid w:val="00C04C7C"/>
    <w:rsid w:val="00C05E48"/>
    <w:rsid w:val="00C05EDB"/>
    <w:rsid w:val="00C0635B"/>
    <w:rsid w:val="00C063E2"/>
    <w:rsid w:val="00C06862"/>
    <w:rsid w:val="00C0714F"/>
    <w:rsid w:val="00C0735B"/>
    <w:rsid w:val="00C073CB"/>
    <w:rsid w:val="00C073EC"/>
    <w:rsid w:val="00C07C0F"/>
    <w:rsid w:val="00C07F02"/>
    <w:rsid w:val="00C10FB8"/>
    <w:rsid w:val="00C1181D"/>
    <w:rsid w:val="00C11BB8"/>
    <w:rsid w:val="00C11F33"/>
    <w:rsid w:val="00C12999"/>
    <w:rsid w:val="00C12D0C"/>
    <w:rsid w:val="00C135EB"/>
    <w:rsid w:val="00C138BA"/>
    <w:rsid w:val="00C139E6"/>
    <w:rsid w:val="00C14057"/>
    <w:rsid w:val="00C141AC"/>
    <w:rsid w:val="00C14933"/>
    <w:rsid w:val="00C14AE2"/>
    <w:rsid w:val="00C157C2"/>
    <w:rsid w:val="00C15A7E"/>
    <w:rsid w:val="00C15B4E"/>
    <w:rsid w:val="00C15F75"/>
    <w:rsid w:val="00C1664C"/>
    <w:rsid w:val="00C1701C"/>
    <w:rsid w:val="00C17461"/>
    <w:rsid w:val="00C178D0"/>
    <w:rsid w:val="00C20004"/>
    <w:rsid w:val="00C2022A"/>
    <w:rsid w:val="00C2093D"/>
    <w:rsid w:val="00C20B33"/>
    <w:rsid w:val="00C21824"/>
    <w:rsid w:val="00C21976"/>
    <w:rsid w:val="00C21DF1"/>
    <w:rsid w:val="00C22763"/>
    <w:rsid w:val="00C22A11"/>
    <w:rsid w:val="00C22B8E"/>
    <w:rsid w:val="00C22EAA"/>
    <w:rsid w:val="00C231B7"/>
    <w:rsid w:val="00C232BB"/>
    <w:rsid w:val="00C232FB"/>
    <w:rsid w:val="00C23393"/>
    <w:rsid w:val="00C2366A"/>
    <w:rsid w:val="00C23817"/>
    <w:rsid w:val="00C2426B"/>
    <w:rsid w:val="00C24686"/>
    <w:rsid w:val="00C24A10"/>
    <w:rsid w:val="00C2525F"/>
    <w:rsid w:val="00C2546F"/>
    <w:rsid w:val="00C254DC"/>
    <w:rsid w:val="00C2575A"/>
    <w:rsid w:val="00C25875"/>
    <w:rsid w:val="00C26A68"/>
    <w:rsid w:val="00C272F1"/>
    <w:rsid w:val="00C276B4"/>
    <w:rsid w:val="00C27D77"/>
    <w:rsid w:val="00C309A8"/>
    <w:rsid w:val="00C30D8C"/>
    <w:rsid w:val="00C30E52"/>
    <w:rsid w:val="00C3110D"/>
    <w:rsid w:val="00C31343"/>
    <w:rsid w:val="00C31996"/>
    <w:rsid w:val="00C3288D"/>
    <w:rsid w:val="00C32E1F"/>
    <w:rsid w:val="00C32F6A"/>
    <w:rsid w:val="00C32F6F"/>
    <w:rsid w:val="00C333DA"/>
    <w:rsid w:val="00C33433"/>
    <w:rsid w:val="00C33548"/>
    <w:rsid w:val="00C34342"/>
    <w:rsid w:val="00C34B3B"/>
    <w:rsid w:val="00C34C02"/>
    <w:rsid w:val="00C34C58"/>
    <w:rsid w:val="00C34E0F"/>
    <w:rsid w:val="00C34E3C"/>
    <w:rsid w:val="00C34FB0"/>
    <w:rsid w:val="00C35128"/>
    <w:rsid w:val="00C35200"/>
    <w:rsid w:val="00C35637"/>
    <w:rsid w:val="00C359AA"/>
    <w:rsid w:val="00C35E9A"/>
    <w:rsid w:val="00C367C1"/>
    <w:rsid w:val="00C37095"/>
    <w:rsid w:val="00C37506"/>
    <w:rsid w:val="00C378C5"/>
    <w:rsid w:val="00C40211"/>
    <w:rsid w:val="00C403D5"/>
    <w:rsid w:val="00C40995"/>
    <w:rsid w:val="00C411C4"/>
    <w:rsid w:val="00C41BF0"/>
    <w:rsid w:val="00C422D0"/>
    <w:rsid w:val="00C42430"/>
    <w:rsid w:val="00C424AC"/>
    <w:rsid w:val="00C42BAF"/>
    <w:rsid w:val="00C4333F"/>
    <w:rsid w:val="00C43705"/>
    <w:rsid w:val="00C43C94"/>
    <w:rsid w:val="00C43DAB"/>
    <w:rsid w:val="00C440FD"/>
    <w:rsid w:val="00C4484B"/>
    <w:rsid w:val="00C455D4"/>
    <w:rsid w:val="00C45A1D"/>
    <w:rsid w:val="00C45BB4"/>
    <w:rsid w:val="00C45F4A"/>
    <w:rsid w:val="00C46A38"/>
    <w:rsid w:val="00C46D1A"/>
    <w:rsid w:val="00C46DFA"/>
    <w:rsid w:val="00C4719F"/>
    <w:rsid w:val="00C47ADD"/>
    <w:rsid w:val="00C501C7"/>
    <w:rsid w:val="00C50345"/>
    <w:rsid w:val="00C50849"/>
    <w:rsid w:val="00C5099A"/>
    <w:rsid w:val="00C50A52"/>
    <w:rsid w:val="00C50D7D"/>
    <w:rsid w:val="00C50DE5"/>
    <w:rsid w:val="00C51228"/>
    <w:rsid w:val="00C51792"/>
    <w:rsid w:val="00C517CD"/>
    <w:rsid w:val="00C51AF3"/>
    <w:rsid w:val="00C51DA5"/>
    <w:rsid w:val="00C524C7"/>
    <w:rsid w:val="00C524D6"/>
    <w:rsid w:val="00C52A59"/>
    <w:rsid w:val="00C52B7F"/>
    <w:rsid w:val="00C52DD7"/>
    <w:rsid w:val="00C53323"/>
    <w:rsid w:val="00C5333F"/>
    <w:rsid w:val="00C5368B"/>
    <w:rsid w:val="00C54067"/>
    <w:rsid w:val="00C540EC"/>
    <w:rsid w:val="00C54233"/>
    <w:rsid w:val="00C54590"/>
    <w:rsid w:val="00C54687"/>
    <w:rsid w:val="00C550ED"/>
    <w:rsid w:val="00C555B8"/>
    <w:rsid w:val="00C56030"/>
    <w:rsid w:val="00C56032"/>
    <w:rsid w:val="00C56848"/>
    <w:rsid w:val="00C56CDE"/>
    <w:rsid w:val="00C56DE7"/>
    <w:rsid w:val="00C57305"/>
    <w:rsid w:val="00C57489"/>
    <w:rsid w:val="00C57BD8"/>
    <w:rsid w:val="00C57D50"/>
    <w:rsid w:val="00C6002B"/>
    <w:rsid w:val="00C600EE"/>
    <w:rsid w:val="00C60FFF"/>
    <w:rsid w:val="00C6123A"/>
    <w:rsid w:val="00C6202A"/>
    <w:rsid w:val="00C62312"/>
    <w:rsid w:val="00C6305E"/>
    <w:rsid w:val="00C632E0"/>
    <w:rsid w:val="00C63734"/>
    <w:rsid w:val="00C63E41"/>
    <w:rsid w:val="00C63E76"/>
    <w:rsid w:val="00C64839"/>
    <w:rsid w:val="00C650A1"/>
    <w:rsid w:val="00C6517B"/>
    <w:rsid w:val="00C65532"/>
    <w:rsid w:val="00C660B3"/>
    <w:rsid w:val="00C66A0E"/>
    <w:rsid w:val="00C66A56"/>
    <w:rsid w:val="00C67A01"/>
    <w:rsid w:val="00C67A5A"/>
    <w:rsid w:val="00C70C19"/>
    <w:rsid w:val="00C70F33"/>
    <w:rsid w:val="00C7127C"/>
    <w:rsid w:val="00C7186C"/>
    <w:rsid w:val="00C71F0D"/>
    <w:rsid w:val="00C7242B"/>
    <w:rsid w:val="00C729E3"/>
    <w:rsid w:val="00C73D00"/>
    <w:rsid w:val="00C74120"/>
    <w:rsid w:val="00C74269"/>
    <w:rsid w:val="00C7493A"/>
    <w:rsid w:val="00C7586C"/>
    <w:rsid w:val="00C75EDD"/>
    <w:rsid w:val="00C760E2"/>
    <w:rsid w:val="00C7662E"/>
    <w:rsid w:val="00C76DC9"/>
    <w:rsid w:val="00C77081"/>
    <w:rsid w:val="00C776C7"/>
    <w:rsid w:val="00C779CD"/>
    <w:rsid w:val="00C77CF9"/>
    <w:rsid w:val="00C77F9F"/>
    <w:rsid w:val="00C80092"/>
    <w:rsid w:val="00C80589"/>
    <w:rsid w:val="00C80B8C"/>
    <w:rsid w:val="00C80D58"/>
    <w:rsid w:val="00C813BE"/>
    <w:rsid w:val="00C81F03"/>
    <w:rsid w:val="00C81F3D"/>
    <w:rsid w:val="00C82228"/>
    <w:rsid w:val="00C823E5"/>
    <w:rsid w:val="00C82A9A"/>
    <w:rsid w:val="00C82D36"/>
    <w:rsid w:val="00C83643"/>
    <w:rsid w:val="00C83E65"/>
    <w:rsid w:val="00C83F72"/>
    <w:rsid w:val="00C84275"/>
    <w:rsid w:val="00C84F74"/>
    <w:rsid w:val="00C8522A"/>
    <w:rsid w:val="00C853DE"/>
    <w:rsid w:val="00C855DA"/>
    <w:rsid w:val="00C85B76"/>
    <w:rsid w:val="00C8645A"/>
    <w:rsid w:val="00C86702"/>
    <w:rsid w:val="00C86F2B"/>
    <w:rsid w:val="00C87477"/>
    <w:rsid w:val="00C87647"/>
    <w:rsid w:val="00C87AF0"/>
    <w:rsid w:val="00C87B55"/>
    <w:rsid w:val="00C87D11"/>
    <w:rsid w:val="00C87D48"/>
    <w:rsid w:val="00C903B2"/>
    <w:rsid w:val="00C90515"/>
    <w:rsid w:val="00C90A0A"/>
    <w:rsid w:val="00C91372"/>
    <w:rsid w:val="00C91693"/>
    <w:rsid w:val="00C919A0"/>
    <w:rsid w:val="00C91A00"/>
    <w:rsid w:val="00C9223B"/>
    <w:rsid w:val="00C92390"/>
    <w:rsid w:val="00C924F9"/>
    <w:rsid w:val="00C925AB"/>
    <w:rsid w:val="00C92D1B"/>
    <w:rsid w:val="00C93164"/>
    <w:rsid w:val="00C9327C"/>
    <w:rsid w:val="00C93447"/>
    <w:rsid w:val="00C93F51"/>
    <w:rsid w:val="00C9413A"/>
    <w:rsid w:val="00C94169"/>
    <w:rsid w:val="00C942A7"/>
    <w:rsid w:val="00C942FD"/>
    <w:rsid w:val="00C94841"/>
    <w:rsid w:val="00C9488B"/>
    <w:rsid w:val="00C94BEB"/>
    <w:rsid w:val="00C94D4A"/>
    <w:rsid w:val="00C94D83"/>
    <w:rsid w:val="00C94E37"/>
    <w:rsid w:val="00C9571C"/>
    <w:rsid w:val="00C9608F"/>
    <w:rsid w:val="00C96097"/>
    <w:rsid w:val="00C962EF"/>
    <w:rsid w:val="00C9651E"/>
    <w:rsid w:val="00C9696B"/>
    <w:rsid w:val="00C96BE4"/>
    <w:rsid w:val="00C972D6"/>
    <w:rsid w:val="00CA066D"/>
    <w:rsid w:val="00CA0F16"/>
    <w:rsid w:val="00CA110D"/>
    <w:rsid w:val="00CA123F"/>
    <w:rsid w:val="00CA1831"/>
    <w:rsid w:val="00CA1B2C"/>
    <w:rsid w:val="00CA1EE2"/>
    <w:rsid w:val="00CA2544"/>
    <w:rsid w:val="00CA25AE"/>
    <w:rsid w:val="00CA25C0"/>
    <w:rsid w:val="00CA261B"/>
    <w:rsid w:val="00CA3CEA"/>
    <w:rsid w:val="00CA4114"/>
    <w:rsid w:val="00CA41EC"/>
    <w:rsid w:val="00CA4C6A"/>
    <w:rsid w:val="00CA523A"/>
    <w:rsid w:val="00CA5427"/>
    <w:rsid w:val="00CA5E32"/>
    <w:rsid w:val="00CA66D6"/>
    <w:rsid w:val="00CA68D4"/>
    <w:rsid w:val="00CA6CE8"/>
    <w:rsid w:val="00CA6D23"/>
    <w:rsid w:val="00CB09D0"/>
    <w:rsid w:val="00CB1042"/>
    <w:rsid w:val="00CB1094"/>
    <w:rsid w:val="00CB131E"/>
    <w:rsid w:val="00CB146E"/>
    <w:rsid w:val="00CB17DE"/>
    <w:rsid w:val="00CB2080"/>
    <w:rsid w:val="00CB20C3"/>
    <w:rsid w:val="00CB20DE"/>
    <w:rsid w:val="00CB2AF0"/>
    <w:rsid w:val="00CB2B72"/>
    <w:rsid w:val="00CB3120"/>
    <w:rsid w:val="00CB3C96"/>
    <w:rsid w:val="00CB4121"/>
    <w:rsid w:val="00CB47F4"/>
    <w:rsid w:val="00CB4CE8"/>
    <w:rsid w:val="00CB4F00"/>
    <w:rsid w:val="00CB5207"/>
    <w:rsid w:val="00CB58A7"/>
    <w:rsid w:val="00CB5926"/>
    <w:rsid w:val="00CB5EBD"/>
    <w:rsid w:val="00CB6034"/>
    <w:rsid w:val="00CB667A"/>
    <w:rsid w:val="00CB6997"/>
    <w:rsid w:val="00CB7804"/>
    <w:rsid w:val="00CC009C"/>
    <w:rsid w:val="00CC03EA"/>
    <w:rsid w:val="00CC11BF"/>
    <w:rsid w:val="00CC149A"/>
    <w:rsid w:val="00CC1609"/>
    <w:rsid w:val="00CC18CF"/>
    <w:rsid w:val="00CC1EB3"/>
    <w:rsid w:val="00CC2A14"/>
    <w:rsid w:val="00CC2D5B"/>
    <w:rsid w:val="00CC303F"/>
    <w:rsid w:val="00CC3328"/>
    <w:rsid w:val="00CC391E"/>
    <w:rsid w:val="00CC413F"/>
    <w:rsid w:val="00CC4C34"/>
    <w:rsid w:val="00CC4CE0"/>
    <w:rsid w:val="00CC4D60"/>
    <w:rsid w:val="00CC513C"/>
    <w:rsid w:val="00CC542A"/>
    <w:rsid w:val="00CC61C0"/>
    <w:rsid w:val="00CC6257"/>
    <w:rsid w:val="00CC671A"/>
    <w:rsid w:val="00CC681D"/>
    <w:rsid w:val="00CC6DA4"/>
    <w:rsid w:val="00CC6F9B"/>
    <w:rsid w:val="00CC7065"/>
    <w:rsid w:val="00CC757E"/>
    <w:rsid w:val="00CC7814"/>
    <w:rsid w:val="00CC7E0E"/>
    <w:rsid w:val="00CD058F"/>
    <w:rsid w:val="00CD0E8C"/>
    <w:rsid w:val="00CD0F28"/>
    <w:rsid w:val="00CD1754"/>
    <w:rsid w:val="00CD17B7"/>
    <w:rsid w:val="00CD1AA2"/>
    <w:rsid w:val="00CD1B62"/>
    <w:rsid w:val="00CD1F75"/>
    <w:rsid w:val="00CD24C5"/>
    <w:rsid w:val="00CD2C99"/>
    <w:rsid w:val="00CD2F88"/>
    <w:rsid w:val="00CD304E"/>
    <w:rsid w:val="00CD32B6"/>
    <w:rsid w:val="00CD35DB"/>
    <w:rsid w:val="00CD3804"/>
    <w:rsid w:val="00CD3862"/>
    <w:rsid w:val="00CD38C9"/>
    <w:rsid w:val="00CD411C"/>
    <w:rsid w:val="00CD42A7"/>
    <w:rsid w:val="00CD438B"/>
    <w:rsid w:val="00CD45C4"/>
    <w:rsid w:val="00CD4953"/>
    <w:rsid w:val="00CD495A"/>
    <w:rsid w:val="00CD4995"/>
    <w:rsid w:val="00CD4FEB"/>
    <w:rsid w:val="00CD51F0"/>
    <w:rsid w:val="00CD544C"/>
    <w:rsid w:val="00CD57D4"/>
    <w:rsid w:val="00CD59E1"/>
    <w:rsid w:val="00CD5E2A"/>
    <w:rsid w:val="00CD5F61"/>
    <w:rsid w:val="00CD5FB1"/>
    <w:rsid w:val="00CD601D"/>
    <w:rsid w:val="00CD678C"/>
    <w:rsid w:val="00CD6E8E"/>
    <w:rsid w:val="00CD6F9D"/>
    <w:rsid w:val="00CD7288"/>
    <w:rsid w:val="00CD75FD"/>
    <w:rsid w:val="00CD7C91"/>
    <w:rsid w:val="00CD7CA6"/>
    <w:rsid w:val="00CD7F61"/>
    <w:rsid w:val="00CE01BA"/>
    <w:rsid w:val="00CE037A"/>
    <w:rsid w:val="00CE0976"/>
    <w:rsid w:val="00CE09C3"/>
    <w:rsid w:val="00CE0AF4"/>
    <w:rsid w:val="00CE0CAE"/>
    <w:rsid w:val="00CE0F47"/>
    <w:rsid w:val="00CE16B2"/>
    <w:rsid w:val="00CE1741"/>
    <w:rsid w:val="00CE2369"/>
    <w:rsid w:val="00CE297F"/>
    <w:rsid w:val="00CE3145"/>
    <w:rsid w:val="00CE36FD"/>
    <w:rsid w:val="00CE372A"/>
    <w:rsid w:val="00CE39D7"/>
    <w:rsid w:val="00CE3E48"/>
    <w:rsid w:val="00CE42DB"/>
    <w:rsid w:val="00CE4395"/>
    <w:rsid w:val="00CE4BA6"/>
    <w:rsid w:val="00CE5F27"/>
    <w:rsid w:val="00CE6696"/>
    <w:rsid w:val="00CE6C06"/>
    <w:rsid w:val="00CE70C1"/>
    <w:rsid w:val="00CE7AB7"/>
    <w:rsid w:val="00CF0278"/>
    <w:rsid w:val="00CF0BA2"/>
    <w:rsid w:val="00CF14B4"/>
    <w:rsid w:val="00CF150B"/>
    <w:rsid w:val="00CF176F"/>
    <w:rsid w:val="00CF199F"/>
    <w:rsid w:val="00CF19DC"/>
    <w:rsid w:val="00CF233C"/>
    <w:rsid w:val="00CF277C"/>
    <w:rsid w:val="00CF2BD6"/>
    <w:rsid w:val="00CF370E"/>
    <w:rsid w:val="00CF3A00"/>
    <w:rsid w:val="00CF3CDB"/>
    <w:rsid w:val="00CF3E9E"/>
    <w:rsid w:val="00CF433E"/>
    <w:rsid w:val="00CF4BC9"/>
    <w:rsid w:val="00CF4D5A"/>
    <w:rsid w:val="00CF4D99"/>
    <w:rsid w:val="00CF532A"/>
    <w:rsid w:val="00CF543A"/>
    <w:rsid w:val="00CF567F"/>
    <w:rsid w:val="00CF5C54"/>
    <w:rsid w:val="00CF5EA7"/>
    <w:rsid w:val="00CF63B5"/>
    <w:rsid w:val="00CF66E6"/>
    <w:rsid w:val="00CF71F5"/>
    <w:rsid w:val="00CF7C2C"/>
    <w:rsid w:val="00CF7C41"/>
    <w:rsid w:val="00D00C7F"/>
    <w:rsid w:val="00D01090"/>
    <w:rsid w:val="00D0191B"/>
    <w:rsid w:val="00D02332"/>
    <w:rsid w:val="00D02509"/>
    <w:rsid w:val="00D02998"/>
    <w:rsid w:val="00D02EA0"/>
    <w:rsid w:val="00D0313F"/>
    <w:rsid w:val="00D03762"/>
    <w:rsid w:val="00D03B47"/>
    <w:rsid w:val="00D03BDD"/>
    <w:rsid w:val="00D0407B"/>
    <w:rsid w:val="00D04E27"/>
    <w:rsid w:val="00D062B1"/>
    <w:rsid w:val="00D0687F"/>
    <w:rsid w:val="00D068E3"/>
    <w:rsid w:val="00D0799F"/>
    <w:rsid w:val="00D07C85"/>
    <w:rsid w:val="00D07DD8"/>
    <w:rsid w:val="00D1016F"/>
    <w:rsid w:val="00D1088C"/>
    <w:rsid w:val="00D10A12"/>
    <w:rsid w:val="00D10A5B"/>
    <w:rsid w:val="00D10D20"/>
    <w:rsid w:val="00D10D6E"/>
    <w:rsid w:val="00D10E37"/>
    <w:rsid w:val="00D1125C"/>
    <w:rsid w:val="00D11502"/>
    <w:rsid w:val="00D11533"/>
    <w:rsid w:val="00D11FAC"/>
    <w:rsid w:val="00D1257C"/>
    <w:rsid w:val="00D13174"/>
    <w:rsid w:val="00D1375E"/>
    <w:rsid w:val="00D13793"/>
    <w:rsid w:val="00D14021"/>
    <w:rsid w:val="00D14A72"/>
    <w:rsid w:val="00D14DE3"/>
    <w:rsid w:val="00D15739"/>
    <w:rsid w:val="00D159F7"/>
    <w:rsid w:val="00D15A67"/>
    <w:rsid w:val="00D15C6B"/>
    <w:rsid w:val="00D15FBA"/>
    <w:rsid w:val="00D16297"/>
    <w:rsid w:val="00D162C2"/>
    <w:rsid w:val="00D1632E"/>
    <w:rsid w:val="00D16479"/>
    <w:rsid w:val="00D16901"/>
    <w:rsid w:val="00D16A60"/>
    <w:rsid w:val="00D16CBE"/>
    <w:rsid w:val="00D174EE"/>
    <w:rsid w:val="00D17CD8"/>
    <w:rsid w:val="00D17F4A"/>
    <w:rsid w:val="00D200F6"/>
    <w:rsid w:val="00D20506"/>
    <w:rsid w:val="00D2056E"/>
    <w:rsid w:val="00D20571"/>
    <w:rsid w:val="00D2083F"/>
    <w:rsid w:val="00D20964"/>
    <w:rsid w:val="00D20BDF"/>
    <w:rsid w:val="00D20DE1"/>
    <w:rsid w:val="00D212DD"/>
    <w:rsid w:val="00D21325"/>
    <w:rsid w:val="00D213EE"/>
    <w:rsid w:val="00D21C79"/>
    <w:rsid w:val="00D21D3A"/>
    <w:rsid w:val="00D21D4D"/>
    <w:rsid w:val="00D22361"/>
    <w:rsid w:val="00D224B1"/>
    <w:rsid w:val="00D225A6"/>
    <w:rsid w:val="00D22A87"/>
    <w:rsid w:val="00D22D0A"/>
    <w:rsid w:val="00D22DD2"/>
    <w:rsid w:val="00D23304"/>
    <w:rsid w:val="00D23405"/>
    <w:rsid w:val="00D2353C"/>
    <w:rsid w:val="00D23FA2"/>
    <w:rsid w:val="00D24027"/>
    <w:rsid w:val="00D249B2"/>
    <w:rsid w:val="00D24B55"/>
    <w:rsid w:val="00D24F37"/>
    <w:rsid w:val="00D24FA6"/>
    <w:rsid w:val="00D24FE3"/>
    <w:rsid w:val="00D253DC"/>
    <w:rsid w:val="00D2543B"/>
    <w:rsid w:val="00D25BA4"/>
    <w:rsid w:val="00D25CDC"/>
    <w:rsid w:val="00D265AF"/>
    <w:rsid w:val="00D266CB"/>
    <w:rsid w:val="00D27015"/>
    <w:rsid w:val="00D2705E"/>
    <w:rsid w:val="00D273D4"/>
    <w:rsid w:val="00D27629"/>
    <w:rsid w:val="00D276B4"/>
    <w:rsid w:val="00D27B13"/>
    <w:rsid w:val="00D27BA8"/>
    <w:rsid w:val="00D308AA"/>
    <w:rsid w:val="00D308BD"/>
    <w:rsid w:val="00D30983"/>
    <w:rsid w:val="00D30DEF"/>
    <w:rsid w:val="00D3139E"/>
    <w:rsid w:val="00D31604"/>
    <w:rsid w:val="00D3228A"/>
    <w:rsid w:val="00D322A7"/>
    <w:rsid w:val="00D32809"/>
    <w:rsid w:val="00D32C9E"/>
    <w:rsid w:val="00D334FD"/>
    <w:rsid w:val="00D33532"/>
    <w:rsid w:val="00D3361B"/>
    <w:rsid w:val="00D33627"/>
    <w:rsid w:val="00D34297"/>
    <w:rsid w:val="00D34ACD"/>
    <w:rsid w:val="00D34C48"/>
    <w:rsid w:val="00D34D4D"/>
    <w:rsid w:val="00D35153"/>
    <w:rsid w:val="00D36109"/>
    <w:rsid w:val="00D364C7"/>
    <w:rsid w:val="00D36D16"/>
    <w:rsid w:val="00D36E10"/>
    <w:rsid w:val="00D37377"/>
    <w:rsid w:val="00D3738D"/>
    <w:rsid w:val="00D37829"/>
    <w:rsid w:val="00D37A93"/>
    <w:rsid w:val="00D37C05"/>
    <w:rsid w:val="00D4107B"/>
    <w:rsid w:val="00D41A0C"/>
    <w:rsid w:val="00D4210F"/>
    <w:rsid w:val="00D4217E"/>
    <w:rsid w:val="00D42F95"/>
    <w:rsid w:val="00D4328E"/>
    <w:rsid w:val="00D4340A"/>
    <w:rsid w:val="00D43A77"/>
    <w:rsid w:val="00D43C58"/>
    <w:rsid w:val="00D43FAA"/>
    <w:rsid w:val="00D446F8"/>
    <w:rsid w:val="00D44FFB"/>
    <w:rsid w:val="00D45073"/>
    <w:rsid w:val="00D4514E"/>
    <w:rsid w:val="00D45563"/>
    <w:rsid w:val="00D45891"/>
    <w:rsid w:val="00D45C1F"/>
    <w:rsid w:val="00D463C3"/>
    <w:rsid w:val="00D464B0"/>
    <w:rsid w:val="00D468AB"/>
    <w:rsid w:val="00D46AB7"/>
    <w:rsid w:val="00D46BED"/>
    <w:rsid w:val="00D46C94"/>
    <w:rsid w:val="00D46CA0"/>
    <w:rsid w:val="00D46FDA"/>
    <w:rsid w:val="00D475A9"/>
    <w:rsid w:val="00D47815"/>
    <w:rsid w:val="00D47B48"/>
    <w:rsid w:val="00D50202"/>
    <w:rsid w:val="00D5124D"/>
    <w:rsid w:val="00D51445"/>
    <w:rsid w:val="00D51507"/>
    <w:rsid w:val="00D5164D"/>
    <w:rsid w:val="00D516BF"/>
    <w:rsid w:val="00D52ADA"/>
    <w:rsid w:val="00D53835"/>
    <w:rsid w:val="00D53841"/>
    <w:rsid w:val="00D53F2A"/>
    <w:rsid w:val="00D53F83"/>
    <w:rsid w:val="00D5497E"/>
    <w:rsid w:val="00D54E59"/>
    <w:rsid w:val="00D557D7"/>
    <w:rsid w:val="00D558C1"/>
    <w:rsid w:val="00D55C74"/>
    <w:rsid w:val="00D5609A"/>
    <w:rsid w:val="00D56206"/>
    <w:rsid w:val="00D562D9"/>
    <w:rsid w:val="00D56BA9"/>
    <w:rsid w:val="00D57802"/>
    <w:rsid w:val="00D60009"/>
    <w:rsid w:val="00D60060"/>
    <w:rsid w:val="00D606D6"/>
    <w:rsid w:val="00D607E4"/>
    <w:rsid w:val="00D6181B"/>
    <w:rsid w:val="00D61893"/>
    <w:rsid w:val="00D618A2"/>
    <w:rsid w:val="00D61BB4"/>
    <w:rsid w:val="00D6226F"/>
    <w:rsid w:val="00D6328D"/>
    <w:rsid w:val="00D645C5"/>
    <w:rsid w:val="00D64AE0"/>
    <w:rsid w:val="00D64C56"/>
    <w:rsid w:val="00D65E06"/>
    <w:rsid w:val="00D65E14"/>
    <w:rsid w:val="00D65E3D"/>
    <w:rsid w:val="00D665A7"/>
    <w:rsid w:val="00D66799"/>
    <w:rsid w:val="00D667E3"/>
    <w:rsid w:val="00D6687A"/>
    <w:rsid w:val="00D66C8E"/>
    <w:rsid w:val="00D66EAB"/>
    <w:rsid w:val="00D670A3"/>
    <w:rsid w:val="00D671DB"/>
    <w:rsid w:val="00D67EE1"/>
    <w:rsid w:val="00D67FAF"/>
    <w:rsid w:val="00D704E0"/>
    <w:rsid w:val="00D70853"/>
    <w:rsid w:val="00D70A34"/>
    <w:rsid w:val="00D70E13"/>
    <w:rsid w:val="00D713EA"/>
    <w:rsid w:val="00D717A7"/>
    <w:rsid w:val="00D71A07"/>
    <w:rsid w:val="00D7225E"/>
    <w:rsid w:val="00D72940"/>
    <w:rsid w:val="00D7295E"/>
    <w:rsid w:val="00D73528"/>
    <w:rsid w:val="00D73736"/>
    <w:rsid w:val="00D749DE"/>
    <w:rsid w:val="00D74EEC"/>
    <w:rsid w:val="00D75948"/>
    <w:rsid w:val="00D75EE8"/>
    <w:rsid w:val="00D76005"/>
    <w:rsid w:val="00D76515"/>
    <w:rsid w:val="00D766BE"/>
    <w:rsid w:val="00D7697E"/>
    <w:rsid w:val="00D76C7C"/>
    <w:rsid w:val="00D7773A"/>
    <w:rsid w:val="00D779C3"/>
    <w:rsid w:val="00D80E50"/>
    <w:rsid w:val="00D8118E"/>
    <w:rsid w:val="00D81D7D"/>
    <w:rsid w:val="00D81DF6"/>
    <w:rsid w:val="00D822E1"/>
    <w:rsid w:val="00D8245B"/>
    <w:rsid w:val="00D82B99"/>
    <w:rsid w:val="00D835B0"/>
    <w:rsid w:val="00D835EE"/>
    <w:rsid w:val="00D8377C"/>
    <w:rsid w:val="00D83BCA"/>
    <w:rsid w:val="00D83C08"/>
    <w:rsid w:val="00D83CB8"/>
    <w:rsid w:val="00D84B08"/>
    <w:rsid w:val="00D8525B"/>
    <w:rsid w:val="00D85513"/>
    <w:rsid w:val="00D859FF"/>
    <w:rsid w:val="00D85DBB"/>
    <w:rsid w:val="00D85E68"/>
    <w:rsid w:val="00D85FA3"/>
    <w:rsid w:val="00D860A2"/>
    <w:rsid w:val="00D868D1"/>
    <w:rsid w:val="00D86ABA"/>
    <w:rsid w:val="00D86B38"/>
    <w:rsid w:val="00D872B4"/>
    <w:rsid w:val="00D8742C"/>
    <w:rsid w:val="00D8753E"/>
    <w:rsid w:val="00D87591"/>
    <w:rsid w:val="00D87840"/>
    <w:rsid w:val="00D87CE7"/>
    <w:rsid w:val="00D87EF9"/>
    <w:rsid w:val="00D87F0D"/>
    <w:rsid w:val="00D90309"/>
    <w:rsid w:val="00D908C3"/>
    <w:rsid w:val="00D915BC"/>
    <w:rsid w:val="00D91865"/>
    <w:rsid w:val="00D92D5B"/>
    <w:rsid w:val="00D93019"/>
    <w:rsid w:val="00D93871"/>
    <w:rsid w:val="00D941DC"/>
    <w:rsid w:val="00D94798"/>
    <w:rsid w:val="00D94FFE"/>
    <w:rsid w:val="00D9568A"/>
    <w:rsid w:val="00D96019"/>
    <w:rsid w:val="00D9615C"/>
    <w:rsid w:val="00D964CE"/>
    <w:rsid w:val="00D9667A"/>
    <w:rsid w:val="00D96DF6"/>
    <w:rsid w:val="00D96E6A"/>
    <w:rsid w:val="00D96F35"/>
    <w:rsid w:val="00D97BB4"/>
    <w:rsid w:val="00D97EC7"/>
    <w:rsid w:val="00D97F48"/>
    <w:rsid w:val="00DA01CF"/>
    <w:rsid w:val="00DA0B5C"/>
    <w:rsid w:val="00DA1564"/>
    <w:rsid w:val="00DA2B5D"/>
    <w:rsid w:val="00DA3B78"/>
    <w:rsid w:val="00DA3BD0"/>
    <w:rsid w:val="00DA40ED"/>
    <w:rsid w:val="00DA5698"/>
    <w:rsid w:val="00DA610B"/>
    <w:rsid w:val="00DA66D2"/>
    <w:rsid w:val="00DA67B1"/>
    <w:rsid w:val="00DA6E13"/>
    <w:rsid w:val="00DA7A8D"/>
    <w:rsid w:val="00DB0060"/>
    <w:rsid w:val="00DB08F7"/>
    <w:rsid w:val="00DB1453"/>
    <w:rsid w:val="00DB1526"/>
    <w:rsid w:val="00DB182B"/>
    <w:rsid w:val="00DB1BDB"/>
    <w:rsid w:val="00DB1D91"/>
    <w:rsid w:val="00DB216B"/>
    <w:rsid w:val="00DB2E78"/>
    <w:rsid w:val="00DB347B"/>
    <w:rsid w:val="00DB4390"/>
    <w:rsid w:val="00DB44A0"/>
    <w:rsid w:val="00DB51FD"/>
    <w:rsid w:val="00DB5279"/>
    <w:rsid w:val="00DB5682"/>
    <w:rsid w:val="00DB5A6E"/>
    <w:rsid w:val="00DB5C20"/>
    <w:rsid w:val="00DB5D5F"/>
    <w:rsid w:val="00DB6226"/>
    <w:rsid w:val="00DB6672"/>
    <w:rsid w:val="00DB6F22"/>
    <w:rsid w:val="00DB6FAB"/>
    <w:rsid w:val="00DB73C3"/>
    <w:rsid w:val="00DB7900"/>
    <w:rsid w:val="00DB7AFA"/>
    <w:rsid w:val="00DB7D85"/>
    <w:rsid w:val="00DC0023"/>
    <w:rsid w:val="00DC00E7"/>
    <w:rsid w:val="00DC125C"/>
    <w:rsid w:val="00DC12AD"/>
    <w:rsid w:val="00DC1558"/>
    <w:rsid w:val="00DC18C2"/>
    <w:rsid w:val="00DC1932"/>
    <w:rsid w:val="00DC19C1"/>
    <w:rsid w:val="00DC1BE0"/>
    <w:rsid w:val="00DC23EA"/>
    <w:rsid w:val="00DC277D"/>
    <w:rsid w:val="00DC3568"/>
    <w:rsid w:val="00DC3703"/>
    <w:rsid w:val="00DC3DE8"/>
    <w:rsid w:val="00DC3E2A"/>
    <w:rsid w:val="00DC477F"/>
    <w:rsid w:val="00DC487F"/>
    <w:rsid w:val="00DC4A7C"/>
    <w:rsid w:val="00DC4B0C"/>
    <w:rsid w:val="00DC4C92"/>
    <w:rsid w:val="00DC5D3B"/>
    <w:rsid w:val="00DC5E29"/>
    <w:rsid w:val="00DC646B"/>
    <w:rsid w:val="00DC6608"/>
    <w:rsid w:val="00DC6875"/>
    <w:rsid w:val="00DC73B3"/>
    <w:rsid w:val="00DC73F2"/>
    <w:rsid w:val="00DD0022"/>
    <w:rsid w:val="00DD006C"/>
    <w:rsid w:val="00DD011A"/>
    <w:rsid w:val="00DD0853"/>
    <w:rsid w:val="00DD12F6"/>
    <w:rsid w:val="00DD170A"/>
    <w:rsid w:val="00DD1953"/>
    <w:rsid w:val="00DD20AA"/>
    <w:rsid w:val="00DD215D"/>
    <w:rsid w:val="00DD249D"/>
    <w:rsid w:val="00DD30D4"/>
    <w:rsid w:val="00DD38B2"/>
    <w:rsid w:val="00DD3C1E"/>
    <w:rsid w:val="00DD498E"/>
    <w:rsid w:val="00DD4F08"/>
    <w:rsid w:val="00DD51E3"/>
    <w:rsid w:val="00DD5315"/>
    <w:rsid w:val="00DD5AD1"/>
    <w:rsid w:val="00DD6476"/>
    <w:rsid w:val="00DD6493"/>
    <w:rsid w:val="00DD66B7"/>
    <w:rsid w:val="00DD6977"/>
    <w:rsid w:val="00DD73A6"/>
    <w:rsid w:val="00DD76E0"/>
    <w:rsid w:val="00DD78C3"/>
    <w:rsid w:val="00DD7A0D"/>
    <w:rsid w:val="00DD7B06"/>
    <w:rsid w:val="00DD7CAC"/>
    <w:rsid w:val="00DD7DF4"/>
    <w:rsid w:val="00DE004F"/>
    <w:rsid w:val="00DE0406"/>
    <w:rsid w:val="00DE0425"/>
    <w:rsid w:val="00DE167E"/>
    <w:rsid w:val="00DE1870"/>
    <w:rsid w:val="00DE197C"/>
    <w:rsid w:val="00DE212E"/>
    <w:rsid w:val="00DE21FA"/>
    <w:rsid w:val="00DE22EA"/>
    <w:rsid w:val="00DE23EB"/>
    <w:rsid w:val="00DE2455"/>
    <w:rsid w:val="00DE2498"/>
    <w:rsid w:val="00DE24F2"/>
    <w:rsid w:val="00DE2700"/>
    <w:rsid w:val="00DE2A60"/>
    <w:rsid w:val="00DE2B1F"/>
    <w:rsid w:val="00DE3123"/>
    <w:rsid w:val="00DE3160"/>
    <w:rsid w:val="00DE3503"/>
    <w:rsid w:val="00DE366A"/>
    <w:rsid w:val="00DE3F7A"/>
    <w:rsid w:val="00DE4457"/>
    <w:rsid w:val="00DE452A"/>
    <w:rsid w:val="00DE46C8"/>
    <w:rsid w:val="00DE5667"/>
    <w:rsid w:val="00DE6895"/>
    <w:rsid w:val="00DE6A27"/>
    <w:rsid w:val="00DE6C40"/>
    <w:rsid w:val="00DE6D99"/>
    <w:rsid w:val="00DE7439"/>
    <w:rsid w:val="00DE793F"/>
    <w:rsid w:val="00DE7ED9"/>
    <w:rsid w:val="00DF0893"/>
    <w:rsid w:val="00DF0F8F"/>
    <w:rsid w:val="00DF138B"/>
    <w:rsid w:val="00DF1A1F"/>
    <w:rsid w:val="00DF1ECC"/>
    <w:rsid w:val="00DF2788"/>
    <w:rsid w:val="00DF28B4"/>
    <w:rsid w:val="00DF297C"/>
    <w:rsid w:val="00DF2A8C"/>
    <w:rsid w:val="00DF2CC0"/>
    <w:rsid w:val="00DF3829"/>
    <w:rsid w:val="00DF38AF"/>
    <w:rsid w:val="00DF3EEE"/>
    <w:rsid w:val="00DF4153"/>
    <w:rsid w:val="00DF463C"/>
    <w:rsid w:val="00DF4F04"/>
    <w:rsid w:val="00DF514F"/>
    <w:rsid w:val="00DF589D"/>
    <w:rsid w:val="00DF5DAD"/>
    <w:rsid w:val="00DF6354"/>
    <w:rsid w:val="00DF6DB5"/>
    <w:rsid w:val="00DF7142"/>
    <w:rsid w:val="00DF71F6"/>
    <w:rsid w:val="00DF7CB2"/>
    <w:rsid w:val="00E00244"/>
    <w:rsid w:val="00E00ACB"/>
    <w:rsid w:val="00E00E4D"/>
    <w:rsid w:val="00E0136C"/>
    <w:rsid w:val="00E01489"/>
    <w:rsid w:val="00E01662"/>
    <w:rsid w:val="00E01CE1"/>
    <w:rsid w:val="00E023B2"/>
    <w:rsid w:val="00E02830"/>
    <w:rsid w:val="00E02E64"/>
    <w:rsid w:val="00E03DE0"/>
    <w:rsid w:val="00E03F7B"/>
    <w:rsid w:val="00E04345"/>
    <w:rsid w:val="00E04505"/>
    <w:rsid w:val="00E04CBD"/>
    <w:rsid w:val="00E04D48"/>
    <w:rsid w:val="00E05038"/>
    <w:rsid w:val="00E056DD"/>
    <w:rsid w:val="00E0577A"/>
    <w:rsid w:val="00E06504"/>
    <w:rsid w:val="00E06A6C"/>
    <w:rsid w:val="00E06F56"/>
    <w:rsid w:val="00E07CB8"/>
    <w:rsid w:val="00E10397"/>
    <w:rsid w:val="00E10DF4"/>
    <w:rsid w:val="00E11070"/>
    <w:rsid w:val="00E11300"/>
    <w:rsid w:val="00E11A51"/>
    <w:rsid w:val="00E11CE7"/>
    <w:rsid w:val="00E1212C"/>
    <w:rsid w:val="00E12873"/>
    <w:rsid w:val="00E12E78"/>
    <w:rsid w:val="00E13415"/>
    <w:rsid w:val="00E135F9"/>
    <w:rsid w:val="00E1375D"/>
    <w:rsid w:val="00E148B4"/>
    <w:rsid w:val="00E14B36"/>
    <w:rsid w:val="00E14CD9"/>
    <w:rsid w:val="00E15CD6"/>
    <w:rsid w:val="00E163CE"/>
    <w:rsid w:val="00E165E1"/>
    <w:rsid w:val="00E167B2"/>
    <w:rsid w:val="00E16963"/>
    <w:rsid w:val="00E169B8"/>
    <w:rsid w:val="00E169F3"/>
    <w:rsid w:val="00E17432"/>
    <w:rsid w:val="00E1747A"/>
    <w:rsid w:val="00E1777D"/>
    <w:rsid w:val="00E206F8"/>
    <w:rsid w:val="00E21B12"/>
    <w:rsid w:val="00E21D1D"/>
    <w:rsid w:val="00E22079"/>
    <w:rsid w:val="00E22521"/>
    <w:rsid w:val="00E22647"/>
    <w:rsid w:val="00E22692"/>
    <w:rsid w:val="00E22941"/>
    <w:rsid w:val="00E229F9"/>
    <w:rsid w:val="00E23B36"/>
    <w:rsid w:val="00E23F0C"/>
    <w:rsid w:val="00E24224"/>
    <w:rsid w:val="00E24CE6"/>
    <w:rsid w:val="00E2575F"/>
    <w:rsid w:val="00E26681"/>
    <w:rsid w:val="00E26A1B"/>
    <w:rsid w:val="00E2731A"/>
    <w:rsid w:val="00E27741"/>
    <w:rsid w:val="00E309DC"/>
    <w:rsid w:val="00E309F8"/>
    <w:rsid w:val="00E30E2D"/>
    <w:rsid w:val="00E31017"/>
    <w:rsid w:val="00E31256"/>
    <w:rsid w:val="00E313C9"/>
    <w:rsid w:val="00E314C1"/>
    <w:rsid w:val="00E31725"/>
    <w:rsid w:val="00E323C7"/>
    <w:rsid w:val="00E32E60"/>
    <w:rsid w:val="00E33395"/>
    <w:rsid w:val="00E33B1F"/>
    <w:rsid w:val="00E33C46"/>
    <w:rsid w:val="00E33D85"/>
    <w:rsid w:val="00E344AA"/>
    <w:rsid w:val="00E34546"/>
    <w:rsid w:val="00E3464E"/>
    <w:rsid w:val="00E34AFE"/>
    <w:rsid w:val="00E34B6C"/>
    <w:rsid w:val="00E35487"/>
    <w:rsid w:val="00E35C96"/>
    <w:rsid w:val="00E36240"/>
    <w:rsid w:val="00E36628"/>
    <w:rsid w:val="00E36F60"/>
    <w:rsid w:val="00E372C0"/>
    <w:rsid w:val="00E379C2"/>
    <w:rsid w:val="00E401D7"/>
    <w:rsid w:val="00E40370"/>
    <w:rsid w:val="00E404D9"/>
    <w:rsid w:val="00E40DB6"/>
    <w:rsid w:val="00E4113B"/>
    <w:rsid w:val="00E4203F"/>
    <w:rsid w:val="00E42526"/>
    <w:rsid w:val="00E42AF5"/>
    <w:rsid w:val="00E4310B"/>
    <w:rsid w:val="00E43865"/>
    <w:rsid w:val="00E43DC5"/>
    <w:rsid w:val="00E43F15"/>
    <w:rsid w:val="00E43FDB"/>
    <w:rsid w:val="00E44040"/>
    <w:rsid w:val="00E447B3"/>
    <w:rsid w:val="00E44F0E"/>
    <w:rsid w:val="00E4542D"/>
    <w:rsid w:val="00E45A64"/>
    <w:rsid w:val="00E45B8E"/>
    <w:rsid w:val="00E461AA"/>
    <w:rsid w:val="00E46618"/>
    <w:rsid w:val="00E50072"/>
    <w:rsid w:val="00E502D7"/>
    <w:rsid w:val="00E505C6"/>
    <w:rsid w:val="00E50851"/>
    <w:rsid w:val="00E50DB6"/>
    <w:rsid w:val="00E5107A"/>
    <w:rsid w:val="00E51673"/>
    <w:rsid w:val="00E517A3"/>
    <w:rsid w:val="00E52621"/>
    <w:rsid w:val="00E52E71"/>
    <w:rsid w:val="00E53C0C"/>
    <w:rsid w:val="00E53C66"/>
    <w:rsid w:val="00E5475D"/>
    <w:rsid w:val="00E552B2"/>
    <w:rsid w:val="00E5567F"/>
    <w:rsid w:val="00E55771"/>
    <w:rsid w:val="00E559B4"/>
    <w:rsid w:val="00E5675D"/>
    <w:rsid w:val="00E56B72"/>
    <w:rsid w:val="00E56CB9"/>
    <w:rsid w:val="00E56F46"/>
    <w:rsid w:val="00E57C11"/>
    <w:rsid w:val="00E57E23"/>
    <w:rsid w:val="00E60457"/>
    <w:rsid w:val="00E61249"/>
    <w:rsid w:val="00E6172D"/>
    <w:rsid w:val="00E61A42"/>
    <w:rsid w:val="00E61A50"/>
    <w:rsid w:val="00E61BF3"/>
    <w:rsid w:val="00E620E1"/>
    <w:rsid w:val="00E622FC"/>
    <w:rsid w:val="00E623DD"/>
    <w:rsid w:val="00E62462"/>
    <w:rsid w:val="00E62727"/>
    <w:rsid w:val="00E62890"/>
    <w:rsid w:val="00E62D5B"/>
    <w:rsid w:val="00E634F9"/>
    <w:rsid w:val="00E63785"/>
    <w:rsid w:val="00E63C9F"/>
    <w:rsid w:val="00E64075"/>
    <w:rsid w:val="00E64505"/>
    <w:rsid w:val="00E64964"/>
    <w:rsid w:val="00E6530C"/>
    <w:rsid w:val="00E653A5"/>
    <w:rsid w:val="00E6599A"/>
    <w:rsid w:val="00E66F02"/>
    <w:rsid w:val="00E67575"/>
    <w:rsid w:val="00E67C64"/>
    <w:rsid w:val="00E67EF9"/>
    <w:rsid w:val="00E7058F"/>
    <w:rsid w:val="00E70759"/>
    <w:rsid w:val="00E708C8"/>
    <w:rsid w:val="00E70AE4"/>
    <w:rsid w:val="00E70D85"/>
    <w:rsid w:val="00E70E90"/>
    <w:rsid w:val="00E70EA4"/>
    <w:rsid w:val="00E71476"/>
    <w:rsid w:val="00E7166E"/>
    <w:rsid w:val="00E71CF1"/>
    <w:rsid w:val="00E71D37"/>
    <w:rsid w:val="00E71DD7"/>
    <w:rsid w:val="00E71FA0"/>
    <w:rsid w:val="00E72855"/>
    <w:rsid w:val="00E72CFD"/>
    <w:rsid w:val="00E736A8"/>
    <w:rsid w:val="00E73770"/>
    <w:rsid w:val="00E73AD2"/>
    <w:rsid w:val="00E73DED"/>
    <w:rsid w:val="00E73F47"/>
    <w:rsid w:val="00E74D45"/>
    <w:rsid w:val="00E74D47"/>
    <w:rsid w:val="00E758F3"/>
    <w:rsid w:val="00E75ABF"/>
    <w:rsid w:val="00E75B24"/>
    <w:rsid w:val="00E75B51"/>
    <w:rsid w:val="00E76641"/>
    <w:rsid w:val="00E776A7"/>
    <w:rsid w:val="00E7783B"/>
    <w:rsid w:val="00E77D65"/>
    <w:rsid w:val="00E77F86"/>
    <w:rsid w:val="00E80371"/>
    <w:rsid w:val="00E8150E"/>
    <w:rsid w:val="00E8169C"/>
    <w:rsid w:val="00E819C4"/>
    <w:rsid w:val="00E81C6A"/>
    <w:rsid w:val="00E82143"/>
    <w:rsid w:val="00E82296"/>
    <w:rsid w:val="00E823AB"/>
    <w:rsid w:val="00E8267F"/>
    <w:rsid w:val="00E83067"/>
    <w:rsid w:val="00E83336"/>
    <w:rsid w:val="00E83D28"/>
    <w:rsid w:val="00E8425C"/>
    <w:rsid w:val="00E84C51"/>
    <w:rsid w:val="00E84D72"/>
    <w:rsid w:val="00E85024"/>
    <w:rsid w:val="00E856E9"/>
    <w:rsid w:val="00E857E3"/>
    <w:rsid w:val="00E85BC4"/>
    <w:rsid w:val="00E86492"/>
    <w:rsid w:val="00E865EA"/>
    <w:rsid w:val="00E867D2"/>
    <w:rsid w:val="00E86CAD"/>
    <w:rsid w:val="00E86F14"/>
    <w:rsid w:val="00E87750"/>
    <w:rsid w:val="00E902B9"/>
    <w:rsid w:val="00E907B9"/>
    <w:rsid w:val="00E90B8F"/>
    <w:rsid w:val="00E91121"/>
    <w:rsid w:val="00E91160"/>
    <w:rsid w:val="00E91490"/>
    <w:rsid w:val="00E915C8"/>
    <w:rsid w:val="00E917D3"/>
    <w:rsid w:val="00E91F5A"/>
    <w:rsid w:val="00E922F9"/>
    <w:rsid w:val="00E92648"/>
    <w:rsid w:val="00E926D3"/>
    <w:rsid w:val="00E92AE1"/>
    <w:rsid w:val="00E92B68"/>
    <w:rsid w:val="00E93074"/>
    <w:rsid w:val="00E937DB"/>
    <w:rsid w:val="00E9402C"/>
    <w:rsid w:val="00E949BA"/>
    <w:rsid w:val="00E94B1A"/>
    <w:rsid w:val="00E94FEE"/>
    <w:rsid w:val="00E951F7"/>
    <w:rsid w:val="00E95323"/>
    <w:rsid w:val="00E95A1A"/>
    <w:rsid w:val="00E95B40"/>
    <w:rsid w:val="00E95E6D"/>
    <w:rsid w:val="00E95E85"/>
    <w:rsid w:val="00E96411"/>
    <w:rsid w:val="00E9681B"/>
    <w:rsid w:val="00E96D4B"/>
    <w:rsid w:val="00E96FD1"/>
    <w:rsid w:val="00EA0475"/>
    <w:rsid w:val="00EA0820"/>
    <w:rsid w:val="00EA0C06"/>
    <w:rsid w:val="00EA0D35"/>
    <w:rsid w:val="00EA1761"/>
    <w:rsid w:val="00EA1965"/>
    <w:rsid w:val="00EA205D"/>
    <w:rsid w:val="00EA21F0"/>
    <w:rsid w:val="00EA2A80"/>
    <w:rsid w:val="00EA2C8B"/>
    <w:rsid w:val="00EA3670"/>
    <w:rsid w:val="00EA4323"/>
    <w:rsid w:val="00EA5782"/>
    <w:rsid w:val="00EA6C79"/>
    <w:rsid w:val="00EA6E4F"/>
    <w:rsid w:val="00EA7DB6"/>
    <w:rsid w:val="00EA7F51"/>
    <w:rsid w:val="00EB0183"/>
    <w:rsid w:val="00EB13C4"/>
    <w:rsid w:val="00EB1AF9"/>
    <w:rsid w:val="00EB1DA6"/>
    <w:rsid w:val="00EB21A4"/>
    <w:rsid w:val="00EB261C"/>
    <w:rsid w:val="00EB2CFC"/>
    <w:rsid w:val="00EB30A4"/>
    <w:rsid w:val="00EB332A"/>
    <w:rsid w:val="00EB3536"/>
    <w:rsid w:val="00EB36CE"/>
    <w:rsid w:val="00EB384C"/>
    <w:rsid w:val="00EB43BD"/>
    <w:rsid w:val="00EB4859"/>
    <w:rsid w:val="00EB48B5"/>
    <w:rsid w:val="00EB5778"/>
    <w:rsid w:val="00EB5A38"/>
    <w:rsid w:val="00EB6023"/>
    <w:rsid w:val="00EB687C"/>
    <w:rsid w:val="00EB6C59"/>
    <w:rsid w:val="00EB6CAA"/>
    <w:rsid w:val="00EB6F12"/>
    <w:rsid w:val="00EB71FB"/>
    <w:rsid w:val="00EB72E7"/>
    <w:rsid w:val="00EB744C"/>
    <w:rsid w:val="00EC022B"/>
    <w:rsid w:val="00EC0982"/>
    <w:rsid w:val="00EC0CB8"/>
    <w:rsid w:val="00EC13D4"/>
    <w:rsid w:val="00EC1749"/>
    <w:rsid w:val="00EC1786"/>
    <w:rsid w:val="00EC1AED"/>
    <w:rsid w:val="00EC1D68"/>
    <w:rsid w:val="00EC25A3"/>
    <w:rsid w:val="00EC25C7"/>
    <w:rsid w:val="00EC264C"/>
    <w:rsid w:val="00EC2D9C"/>
    <w:rsid w:val="00EC2F50"/>
    <w:rsid w:val="00EC314F"/>
    <w:rsid w:val="00EC36DC"/>
    <w:rsid w:val="00EC38F8"/>
    <w:rsid w:val="00EC3F36"/>
    <w:rsid w:val="00EC3F7E"/>
    <w:rsid w:val="00EC4351"/>
    <w:rsid w:val="00EC4C30"/>
    <w:rsid w:val="00EC5092"/>
    <w:rsid w:val="00EC547A"/>
    <w:rsid w:val="00EC55FF"/>
    <w:rsid w:val="00EC5C12"/>
    <w:rsid w:val="00EC5F8A"/>
    <w:rsid w:val="00EC5FE7"/>
    <w:rsid w:val="00EC60E5"/>
    <w:rsid w:val="00EC62CD"/>
    <w:rsid w:val="00EC6535"/>
    <w:rsid w:val="00EC656C"/>
    <w:rsid w:val="00EC67BB"/>
    <w:rsid w:val="00EC6BC5"/>
    <w:rsid w:val="00ED01EC"/>
    <w:rsid w:val="00ED110E"/>
    <w:rsid w:val="00ED1121"/>
    <w:rsid w:val="00ED1468"/>
    <w:rsid w:val="00ED1C09"/>
    <w:rsid w:val="00ED20E9"/>
    <w:rsid w:val="00ED3079"/>
    <w:rsid w:val="00ED30F1"/>
    <w:rsid w:val="00ED3C1F"/>
    <w:rsid w:val="00ED4313"/>
    <w:rsid w:val="00ED4384"/>
    <w:rsid w:val="00ED46FD"/>
    <w:rsid w:val="00ED5524"/>
    <w:rsid w:val="00ED5EF6"/>
    <w:rsid w:val="00ED61A7"/>
    <w:rsid w:val="00ED74EE"/>
    <w:rsid w:val="00ED76DD"/>
    <w:rsid w:val="00ED79BD"/>
    <w:rsid w:val="00ED79ED"/>
    <w:rsid w:val="00ED7A6B"/>
    <w:rsid w:val="00EE05B1"/>
    <w:rsid w:val="00EE0664"/>
    <w:rsid w:val="00EE0833"/>
    <w:rsid w:val="00EE0AB2"/>
    <w:rsid w:val="00EE1129"/>
    <w:rsid w:val="00EE1286"/>
    <w:rsid w:val="00EE16FD"/>
    <w:rsid w:val="00EE1D94"/>
    <w:rsid w:val="00EE1FF8"/>
    <w:rsid w:val="00EE21AA"/>
    <w:rsid w:val="00EE2740"/>
    <w:rsid w:val="00EE29D2"/>
    <w:rsid w:val="00EE2BFB"/>
    <w:rsid w:val="00EE2D5B"/>
    <w:rsid w:val="00EE31E9"/>
    <w:rsid w:val="00EE32F0"/>
    <w:rsid w:val="00EE3411"/>
    <w:rsid w:val="00EE41CD"/>
    <w:rsid w:val="00EE439F"/>
    <w:rsid w:val="00EE4488"/>
    <w:rsid w:val="00EE4C9B"/>
    <w:rsid w:val="00EE5429"/>
    <w:rsid w:val="00EE5643"/>
    <w:rsid w:val="00EE59B0"/>
    <w:rsid w:val="00EE5BDD"/>
    <w:rsid w:val="00EE6705"/>
    <w:rsid w:val="00EE68BC"/>
    <w:rsid w:val="00EE6968"/>
    <w:rsid w:val="00EE697B"/>
    <w:rsid w:val="00EE6AAA"/>
    <w:rsid w:val="00EE6C84"/>
    <w:rsid w:val="00EE7008"/>
    <w:rsid w:val="00EE7883"/>
    <w:rsid w:val="00EE7978"/>
    <w:rsid w:val="00EF007E"/>
    <w:rsid w:val="00EF0B8E"/>
    <w:rsid w:val="00EF0CA3"/>
    <w:rsid w:val="00EF0E90"/>
    <w:rsid w:val="00EF12DD"/>
    <w:rsid w:val="00EF1538"/>
    <w:rsid w:val="00EF17EA"/>
    <w:rsid w:val="00EF182B"/>
    <w:rsid w:val="00EF1C10"/>
    <w:rsid w:val="00EF1F9F"/>
    <w:rsid w:val="00EF2EEA"/>
    <w:rsid w:val="00EF3C22"/>
    <w:rsid w:val="00EF44B6"/>
    <w:rsid w:val="00EF4D8A"/>
    <w:rsid w:val="00EF4EC0"/>
    <w:rsid w:val="00EF51C0"/>
    <w:rsid w:val="00EF5609"/>
    <w:rsid w:val="00EF5833"/>
    <w:rsid w:val="00EF641E"/>
    <w:rsid w:val="00EF681D"/>
    <w:rsid w:val="00EF6934"/>
    <w:rsid w:val="00EF6AD4"/>
    <w:rsid w:val="00EF75F2"/>
    <w:rsid w:val="00F0060A"/>
    <w:rsid w:val="00F006BD"/>
    <w:rsid w:val="00F01869"/>
    <w:rsid w:val="00F0199B"/>
    <w:rsid w:val="00F01E35"/>
    <w:rsid w:val="00F01F6E"/>
    <w:rsid w:val="00F026F6"/>
    <w:rsid w:val="00F02D1B"/>
    <w:rsid w:val="00F02D8F"/>
    <w:rsid w:val="00F037C0"/>
    <w:rsid w:val="00F03A4A"/>
    <w:rsid w:val="00F03E19"/>
    <w:rsid w:val="00F040D2"/>
    <w:rsid w:val="00F047F0"/>
    <w:rsid w:val="00F04909"/>
    <w:rsid w:val="00F04DE7"/>
    <w:rsid w:val="00F0651F"/>
    <w:rsid w:val="00F06641"/>
    <w:rsid w:val="00F06DB5"/>
    <w:rsid w:val="00F074EB"/>
    <w:rsid w:val="00F0758F"/>
    <w:rsid w:val="00F106E3"/>
    <w:rsid w:val="00F10955"/>
    <w:rsid w:val="00F10AD8"/>
    <w:rsid w:val="00F1163F"/>
    <w:rsid w:val="00F11843"/>
    <w:rsid w:val="00F11C58"/>
    <w:rsid w:val="00F11C9C"/>
    <w:rsid w:val="00F12142"/>
    <w:rsid w:val="00F1262D"/>
    <w:rsid w:val="00F12D47"/>
    <w:rsid w:val="00F12F5B"/>
    <w:rsid w:val="00F135E6"/>
    <w:rsid w:val="00F13B43"/>
    <w:rsid w:val="00F1413D"/>
    <w:rsid w:val="00F1442A"/>
    <w:rsid w:val="00F14617"/>
    <w:rsid w:val="00F14968"/>
    <w:rsid w:val="00F14F3F"/>
    <w:rsid w:val="00F152BD"/>
    <w:rsid w:val="00F15DCE"/>
    <w:rsid w:val="00F16932"/>
    <w:rsid w:val="00F178BA"/>
    <w:rsid w:val="00F1790B"/>
    <w:rsid w:val="00F17A60"/>
    <w:rsid w:val="00F20035"/>
    <w:rsid w:val="00F20137"/>
    <w:rsid w:val="00F20398"/>
    <w:rsid w:val="00F204F7"/>
    <w:rsid w:val="00F20A0C"/>
    <w:rsid w:val="00F2126E"/>
    <w:rsid w:val="00F21B26"/>
    <w:rsid w:val="00F21E7B"/>
    <w:rsid w:val="00F2236A"/>
    <w:rsid w:val="00F22512"/>
    <w:rsid w:val="00F23015"/>
    <w:rsid w:val="00F23579"/>
    <w:rsid w:val="00F23934"/>
    <w:rsid w:val="00F2439A"/>
    <w:rsid w:val="00F244A5"/>
    <w:rsid w:val="00F24533"/>
    <w:rsid w:val="00F24978"/>
    <w:rsid w:val="00F24E90"/>
    <w:rsid w:val="00F251FE"/>
    <w:rsid w:val="00F2529B"/>
    <w:rsid w:val="00F25519"/>
    <w:rsid w:val="00F255F9"/>
    <w:rsid w:val="00F25670"/>
    <w:rsid w:val="00F25A2D"/>
    <w:rsid w:val="00F25D62"/>
    <w:rsid w:val="00F25EFE"/>
    <w:rsid w:val="00F26278"/>
    <w:rsid w:val="00F26312"/>
    <w:rsid w:val="00F264E2"/>
    <w:rsid w:val="00F265AD"/>
    <w:rsid w:val="00F2685E"/>
    <w:rsid w:val="00F2703D"/>
    <w:rsid w:val="00F274AD"/>
    <w:rsid w:val="00F2777D"/>
    <w:rsid w:val="00F27D00"/>
    <w:rsid w:val="00F27F0A"/>
    <w:rsid w:val="00F30484"/>
    <w:rsid w:val="00F30F47"/>
    <w:rsid w:val="00F31DE3"/>
    <w:rsid w:val="00F32022"/>
    <w:rsid w:val="00F32625"/>
    <w:rsid w:val="00F331CD"/>
    <w:rsid w:val="00F3339D"/>
    <w:rsid w:val="00F3391E"/>
    <w:rsid w:val="00F33A0E"/>
    <w:rsid w:val="00F33BDD"/>
    <w:rsid w:val="00F341EC"/>
    <w:rsid w:val="00F3434B"/>
    <w:rsid w:val="00F34A9A"/>
    <w:rsid w:val="00F3501E"/>
    <w:rsid w:val="00F35045"/>
    <w:rsid w:val="00F35114"/>
    <w:rsid w:val="00F35CDA"/>
    <w:rsid w:val="00F37457"/>
    <w:rsid w:val="00F3799E"/>
    <w:rsid w:val="00F40A05"/>
    <w:rsid w:val="00F41038"/>
    <w:rsid w:val="00F41518"/>
    <w:rsid w:val="00F419BA"/>
    <w:rsid w:val="00F42CEB"/>
    <w:rsid w:val="00F44740"/>
    <w:rsid w:val="00F44CA2"/>
    <w:rsid w:val="00F44D00"/>
    <w:rsid w:val="00F44DCC"/>
    <w:rsid w:val="00F4727B"/>
    <w:rsid w:val="00F474B0"/>
    <w:rsid w:val="00F47522"/>
    <w:rsid w:val="00F479D8"/>
    <w:rsid w:val="00F479DC"/>
    <w:rsid w:val="00F47BA2"/>
    <w:rsid w:val="00F47E26"/>
    <w:rsid w:val="00F50824"/>
    <w:rsid w:val="00F508BF"/>
    <w:rsid w:val="00F50D26"/>
    <w:rsid w:val="00F50D81"/>
    <w:rsid w:val="00F50DE5"/>
    <w:rsid w:val="00F50DEF"/>
    <w:rsid w:val="00F50EEA"/>
    <w:rsid w:val="00F5100C"/>
    <w:rsid w:val="00F51313"/>
    <w:rsid w:val="00F514EA"/>
    <w:rsid w:val="00F516B5"/>
    <w:rsid w:val="00F527BE"/>
    <w:rsid w:val="00F52A4B"/>
    <w:rsid w:val="00F52FFA"/>
    <w:rsid w:val="00F536C5"/>
    <w:rsid w:val="00F537C9"/>
    <w:rsid w:val="00F538A2"/>
    <w:rsid w:val="00F539EC"/>
    <w:rsid w:val="00F53E72"/>
    <w:rsid w:val="00F54ACA"/>
    <w:rsid w:val="00F54D21"/>
    <w:rsid w:val="00F54D8C"/>
    <w:rsid w:val="00F55394"/>
    <w:rsid w:val="00F553C8"/>
    <w:rsid w:val="00F554B8"/>
    <w:rsid w:val="00F55690"/>
    <w:rsid w:val="00F55B08"/>
    <w:rsid w:val="00F56EE8"/>
    <w:rsid w:val="00F571D6"/>
    <w:rsid w:val="00F575A0"/>
    <w:rsid w:val="00F57BC7"/>
    <w:rsid w:val="00F6078F"/>
    <w:rsid w:val="00F60FE9"/>
    <w:rsid w:val="00F61199"/>
    <w:rsid w:val="00F61236"/>
    <w:rsid w:val="00F61E83"/>
    <w:rsid w:val="00F61F21"/>
    <w:rsid w:val="00F627D4"/>
    <w:rsid w:val="00F62E42"/>
    <w:rsid w:val="00F6336E"/>
    <w:rsid w:val="00F63378"/>
    <w:rsid w:val="00F6374D"/>
    <w:rsid w:val="00F637EC"/>
    <w:rsid w:val="00F639DC"/>
    <w:rsid w:val="00F64220"/>
    <w:rsid w:val="00F65851"/>
    <w:rsid w:val="00F66B00"/>
    <w:rsid w:val="00F66C1D"/>
    <w:rsid w:val="00F66C53"/>
    <w:rsid w:val="00F67034"/>
    <w:rsid w:val="00F670BE"/>
    <w:rsid w:val="00F671E3"/>
    <w:rsid w:val="00F6777C"/>
    <w:rsid w:val="00F6785D"/>
    <w:rsid w:val="00F678BF"/>
    <w:rsid w:val="00F67903"/>
    <w:rsid w:val="00F70673"/>
    <w:rsid w:val="00F70831"/>
    <w:rsid w:val="00F711B3"/>
    <w:rsid w:val="00F71851"/>
    <w:rsid w:val="00F71FEF"/>
    <w:rsid w:val="00F722C9"/>
    <w:rsid w:val="00F724B6"/>
    <w:rsid w:val="00F727F4"/>
    <w:rsid w:val="00F728E7"/>
    <w:rsid w:val="00F729CA"/>
    <w:rsid w:val="00F72EAB"/>
    <w:rsid w:val="00F72FB0"/>
    <w:rsid w:val="00F73EF5"/>
    <w:rsid w:val="00F74F49"/>
    <w:rsid w:val="00F7541B"/>
    <w:rsid w:val="00F75D04"/>
    <w:rsid w:val="00F75FCA"/>
    <w:rsid w:val="00F763AD"/>
    <w:rsid w:val="00F7647A"/>
    <w:rsid w:val="00F76CBD"/>
    <w:rsid w:val="00F76DFC"/>
    <w:rsid w:val="00F77632"/>
    <w:rsid w:val="00F81156"/>
    <w:rsid w:val="00F8134F"/>
    <w:rsid w:val="00F81D4F"/>
    <w:rsid w:val="00F82542"/>
    <w:rsid w:val="00F82591"/>
    <w:rsid w:val="00F82D6F"/>
    <w:rsid w:val="00F82D95"/>
    <w:rsid w:val="00F82E9C"/>
    <w:rsid w:val="00F82FCF"/>
    <w:rsid w:val="00F83559"/>
    <w:rsid w:val="00F83A76"/>
    <w:rsid w:val="00F83D15"/>
    <w:rsid w:val="00F83E1E"/>
    <w:rsid w:val="00F840DD"/>
    <w:rsid w:val="00F84438"/>
    <w:rsid w:val="00F84F4C"/>
    <w:rsid w:val="00F85059"/>
    <w:rsid w:val="00F86594"/>
    <w:rsid w:val="00F868EE"/>
    <w:rsid w:val="00F86940"/>
    <w:rsid w:val="00F86DEE"/>
    <w:rsid w:val="00F870B9"/>
    <w:rsid w:val="00F87920"/>
    <w:rsid w:val="00F87A77"/>
    <w:rsid w:val="00F90313"/>
    <w:rsid w:val="00F90393"/>
    <w:rsid w:val="00F90FE6"/>
    <w:rsid w:val="00F91198"/>
    <w:rsid w:val="00F93749"/>
    <w:rsid w:val="00F93A2F"/>
    <w:rsid w:val="00F93B6F"/>
    <w:rsid w:val="00F93DAB"/>
    <w:rsid w:val="00F94104"/>
    <w:rsid w:val="00F94DE6"/>
    <w:rsid w:val="00F950FB"/>
    <w:rsid w:val="00F95174"/>
    <w:rsid w:val="00F951FE"/>
    <w:rsid w:val="00F9555A"/>
    <w:rsid w:val="00F955D0"/>
    <w:rsid w:val="00F95A78"/>
    <w:rsid w:val="00F95FCE"/>
    <w:rsid w:val="00F964CB"/>
    <w:rsid w:val="00F96DB0"/>
    <w:rsid w:val="00F96E1D"/>
    <w:rsid w:val="00F97849"/>
    <w:rsid w:val="00F978C6"/>
    <w:rsid w:val="00F97ED3"/>
    <w:rsid w:val="00FA023A"/>
    <w:rsid w:val="00FA0A62"/>
    <w:rsid w:val="00FA0BC4"/>
    <w:rsid w:val="00FA128E"/>
    <w:rsid w:val="00FA1F6A"/>
    <w:rsid w:val="00FA2566"/>
    <w:rsid w:val="00FA4908"/>
    <w:rsid w:val="00FA49DF"/>
    <w:rsid w:val="00FA5070"/>
    <w:rsid w:val="00FA518B"/>
    <w:rsid w:val="00FA5B07"/>
    <w:rsid w:val="00FA5B81"/>
    <w:rsid w:val="00FA5F64"/>
    <w:rsid w:val="00FA6E07"/>
    <w:rsid w:val="00FA6E93"/>
    <w:rsid w:val="00FA7587"/>
    <w:rsid w:val="00FA7D30"/>
    <w:rsid w:val="00FB07D9"/>
    <w:rsid w:val="00FB0A98"/>
    <w:rsid w:val="00FB0B02"/>
    <w:rsid w:val="00FB0BB2"/>
    <w:rsid w:val="00FB1131"/>
    <w:rsid w:val="00FB13E6"/>
    <w:rsid w:val="00FB18A6"/>
    <w:rsid w:val="00FB1EAD"/>
    <w:rsid w:val="00FB201A"/>
    <w:rsid w:val="00FB24E2"/>
    <w:rsid w:val="00FB2842"/>
    <w:rsid w:val="00FB2D75"/>
    <w:rsid w:val="00FB3B8A"/>
    <w:rsid w:val="00FB44CC"/>
    <w:rsid w:val="00FB50D8"/>
    <w:rsid w:val="00FB52E8"/>
    <w:rsid w:val="00FB5388"/>
    <w:rsid w:val="00FB5555"/>
    <w:rsid w:val="00FB5608"/>
    <w:rsid w:val="00FB5E4A"/>
    <w:rsid w:val="00FB5F21"/>
    <w:rsid w:val="00FB618A"/>
    <w:rsid w:val="00FB753B"/>
    <w:rsid w:val="00FB788D"/>
    <w:rsid w:val="00FB78E9"/>
    <w:rsid w:val="00FB7ABA"/>
    <w:rsid w:val="00FB7F27"/>
    <w:rsid w:val="00FB7F56"/>
    <w:rsid w:val="00FC0541"/>
    <w:rsid w:val="00FC0542"/>
    <w:rsid w:val="00FC0D13"/>
    <w:rsid w:val="00FC1129"/>
    <w:rsid w:val="00FC1934"/>
    <w:rsid w:val="00FC19AD"/>
    <w:rsid w:val="00FC1F09"/>
    <w:rsid w:val="00FC1F29"/>
    <w:rsid w:val="00FC1FB8"/>
    <w:rsid w:val="00FC202D"/>
    <w:rsid w:val="00FC266B"/>
    <w:rsid w:val="00FC2B18"/>
    <w:rsid w:val="00FC2C74"/>
    <w:rsid w:val="00FC2CAD"/>
    <w:rsid w:val="00FC2F94"/>
    <w:rsid w:val="00FC3CDD"/>
    <w:rsid w:val="00FC4564"/>
    <w:rsid w:val="00FC49B1"/>
    <w:rsid w:val="00FC4AB0"/>
    <w:rsid w:val="00FC4CE0"/>
    <w:rsid w:val="00FC523E"/>
    <w:rsid w:val="00FC581E"/>
    <w:rsid w:val="00FC5F01"/>
    <w:rsid w:val="00FC6431"/>
    <w:rsid w:val="00FC6CC6"/>
    <w:rsid w:val="00FC72E7"/>
    <w:rsid w:val="00FC7840"/>
    <w:rsid w:val="00FC7DEF"/>
    <w:rsid w:val="00FC7FDA"/>
    <w:rsid w:val="00FD0079"/>
    <w:rsid w:val="00FD0C6F"/>
    <w:rsid w:val="00FD0EA1"/>
    <w:rsid w:val="00FD1386"/>
    <w:rsid w:val="00FD1415"/>
    <w:rsid w:val="00FD175B"/>
    <w:rsid w:val="00FD1D8E"/>
    <w:rsid w:val="00FD230B"/>
    <w:rsid w:val="00FD2364"/>
    <w:rsid w:val="00FD2565"/>
    <w:rsid w:val="00FD2587"/>
    <w:rsid w:val="00FD2673"/>
    <w:rsid w:val="00FD27EE"/>
    <w:rsid w:val="00FD32D9"/>
    <w:rsid w:val="00FD33D2"/>
    <w:rsid w:val="00FD37F2"/>
    <w:rsid w:val="00FD4404"/>
    <w:rsid w:val="00FD4618"/>
    <w:rsid w:val="00FD49CD"/>
    <w:rsid w:val="00FD4FE5"/>
    <w:rsid w:val="00FD50E3"/>
    <w:rsid w:val="00FD67E9"/>
    <w:rsid w:val="00FD68F3"/>
    <w:rsid w:val="00FD6F22"/>
    <w:rsid w:val="00FD7097"/>
    <w:rsid w:val="00FD70BA"/>
    <w:rsid w:val="00FD72D2"/>
    <w:rsid w:val="00FD7478"/>
    <w:rsid w:val="00FD79EA"/>
    <w:rsid w:val="00FD7B70"/>
    <w:rsid w:val="00FE0544"/>
    <w:rsid w:val="00FE05B0"/>
    <w:rsid w:val="00FE063C"/>
    <w:rsid w:val="00FE0823"/>
    <w:rsid w:val="00FE0A78"/>
    <w:rsid w:val="00FE0C4F"/>
    <w:rsid w:val="00FE0E26"/>
    <w:rsid w:val="00FE0E74"/>
    <w:rsid w:val="00FE10A6"/>
    <w:rsid w:val="00FE11E0"/>
    <w:rsid w:val="00FE131E"/>
    <w:rsid w:val="00FE172E"/>
    <w:rsid w:val="00FE1A68"/>
    <w:rsid w:val="00FE1C60"/>
    <w:rsid w:val="00FE2311"/>
    <w:rsid w:val="00FE33DC"/>
    <w:rsid w:val="00FE40D6"/>
    <w:rsid w:val="00FE40EB"/>
    <w:rsid w:val="00FE4466"/>
    <w:rsid w:val="00FE48F7"/>
    <w:rsid w:val="00FE62DA"/>
    <w:rsid w:val="00FE651D"/>
    <w:rsid w:val="00FE6600"/>
    <w:rsid w:val="00FE6688"/>
    <w:rsid w:val="00FE6B03"/>
    <w:rsid w:val="00FE773B"/>
    <w:rsid w:val="00FE77EC"/>
    <w:rsid w:val="00FE79EB"/>
    <w:rsid w:val="00FE7D16"/>
    <w:rsid w:val="00FE7EA3"/>
    <w:rsid w:val="00FF0850"/>
    <w:rsid w:val="00FF0E0F"/>
    <w:rsid w:val="00FF18DA"/>
    <w:rsid w:val="00FF1A65"/>
    <w:rsid w:val="00FF1ECD"/>
    <w:rsid w:val="00FF1F77"/>
    <w:rsid w:val="00FF23DE"/>
    <w:rsid w:val="00FF361A"/>
    <w:rsid w:val="00FF3651"/>
    <w:rsid w:val="00FF4332"/>
    <w:rsid w:val="00FF48C7"/>
    <w:rsid w:val="00FF48FC"/>
    <w:rsid w:val="00FF5127"/>
    <w:rsid w:val="00FF54F8"/>
    <w:rsid w:val="00FF6318"/>
    <w:rsid w:val="00FF6568"/>
    <w:rsid w:val="00FF67E1"/>
    <w:rsid w:val="00FF6815"/>
    <w:rsid w:val="00FF6E80"/>
    <w:rsid w:val="00FF7038"/>
    <w:rsid w:val="0AAAE7F3"/>
    <w:rsid w:val="4C664B78"/>
    <w:rsid w:val="5985AB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5FFD76"/>
  <w15:docId w15:val="{A4593F23-051D-4A67-9EAB-14A09E212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Arial"/>
        <w:sz w:val="24"/>
        <w:szCs w:val="24"/>
        <w:lang w:val="en-GB" w:eastAsia="en-US" w:bidi="ar-SA"/>
      </w:rPr>
    </w:rPrDefault>
    <w:pPrDefault>
      <w:pPr>
        <w:ind w:left="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53A5"/>
  </w:style>
  <w:style w:type="paragraph" w:styleId="Heading1">
    <w:name w:val="heading 1"/>
    <w:basedOn w:val="Normal"/>
    <w:link w:val="Heading1Char"/>
    <w:uiPriority w:val="9"/>
    <w:qFormat/>
    <w:rsid w:val="002921F3"/>
    <w:pPr>
      <w:spacing w:before="100" w:beforeAutospacing="1" w:after="100" w:afterAutospacing="1"/>
      <w:ind w:left="0"/>
      <w:jc w:val="left"/>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461DF"/>
    <w:rPr>
      <w:color w:val="0563C1" w:themeColor="hyperlink"/>
      <w:u w:val="single"/>
    </w:rPr>
  </w:style>
  <w:style w:type="character" w:customStyle="1" w:styleId="UnresolvedMention1">
    <w:name w:val="Unresolved Mention1"/>
    <w:basedOn w:val="DefaultParagraphFont"/>
    <w:uiPriority w:val="99"/>
    <w:semiHidden/>
    <w:unhideWhenUsed/>
    <w:rsid w:val="00B461DF"/>
    <w:rPr>
      <w:color w:val="808080"/>
      <w:shd w:val="clear" w:color="auto" w:fill="E6E6E6"/>
    </w:rPr>
  </w:style>
  <w:style w:type="paragraph" w:styleId="ListParagraph">
    <w:name w:val="List Paragraph"/>
    <w:basedOn w:val="Normal"/>
    <w:uiPriority w:val="34"/>
    <w:qFormat/>
    <w:rsid w:val="00034272"/>
    <w:pPr>
      <w:contextualSpacing/>
    </w:pPr>
  </w:style>
  <w:style w:type="character" w:customStyle="1" w:styleId="Heading1Char">
    <w:name w:val="Heading 1 Char"/>
    <w:basedOn w:val="DefaultParagraphFont"/>
    <w:link w:val="Heading1"/>
    <w:uiPriority w:val="9"/>
    <w:rsid w:val="002921F3"/>
    <w:rPr>
      <w:rFonts w:ascii="Times New Roman" w:eastAsia="Times New Roman" w:hAnsi="Times New Roman" w:cs="Times New Roman"/>
      <w:b/>
      <w:bCs/>
      <w:kern w:val="36"/>
      <w:sz w:val="48"/>
      <w:szCs w:val="48"/>
      <w:lang w:eastAsia="en-GB"/>
    </w:rPr>
  </w:style>
  <w:style w:type="character" w:customStyle="1" w:styleId="passage-display-bcv">
    <w:name w:val="passage-display-bcv"/>
    <w:basedOn w:val="DefaultParagraphFont"/>
    <w:rsid w:val="002921F3"/>
  </w:style>
  <w:style w:type="character" w:customStyle="1" w:styleId="passage-display-version">
    <w:name w:val="passage-display-version"/>
    <w:basedOn w:val="DefaultParagraphFont"/>
    <w:rsid w:val="002921F3"/>
  </w:style>
  <w:style w:type="paragraph" w:customStyle="1" w:styleId="line">
    <w:name w:val="line"/>
    <w:basedOn w:val="Normal"/>
    <w:rsid w:val="002921F3"/>
    <w:pPr>
      <w:spacing w:before="100" w:beforeAutospacing="1" w:after="100" w:afterAutospacing="1"/>
      <w:ind w:left="0"/>
      <w:jc w:val="left"/>
    </w:pPr>
    <w:rPr>
      <w:rFonts w:ascii="Times New Roman" w:eastAsia="Times New Roman" w:hAnsi="Times New Roman" w:cs="Times New Roman"/>
      <w:lang w:eastAsia="en-GB"/>
    </w:rPr>
  </w:style>
  <w:style w:type="character" w:customStyle="1" w:styleId="text">
    <w:name w:val="text"/>
    <w:basedOn w:val="DefaultParagraphFont"/>
    <w:rsid w:val="002921F3"/>
  </w:style>
  <w:style w:type="character" w:customStyle="1" w:styleId="indent-1-breaks">
    <w:name w:val="indent-1-breaks"/>
    <w:basedOn w:val="DefaultParagraphFont"/>
    <w:rsid w:val="002921F3"/>
  </w:style>
  <w:style w:type="character" w:customStyle="1" w:styleId="small-caps">
    <w:name w:val="small-caps"/>
    <w:basedOn w:val="DefaultParagraphFont"/>
    <w:rsid w:val="002921F3"/>
  </w:style>
  <w:style w:type="paragraph" w:customStyle="1" w:styleId="chapter-1">
    <w:name w:val="chapter-1"/>
    <w:basedOn w:val="Normal"/>
    <w:rsid w:val="002921F3"/>
    <w:pPr>
      <w:spacing w:before="100" w:beforeAutospacing="1" w:after="100" w:afterAutospacing="1"/>
      <w:ind w:left="0"/>
      <w:jc w:val="left"/>
    </w:pPr>
    <w:rPr>
      <w:rFonts w:ascii="Times New Roman" w:eastAsia="Times New Roman" w:hAnsi="Times New Roman" w:cs="Times New Roman"/>
      <w:lang w:eastAsia="en-GB"/>
    </w:rPr>
  </w:style>
  <w:style w:type="character" w:customStyle="1" w:styleId="woj">
    <w:name w:val="woj"/>
    <w:basedOn w:val="DefaultParagraphFont"/>
    <w:rsid w:val="002921F3"/>
  </w:style>
  <w:style w:type="paragraph" w:styleId="NormalWeb">
    <w:name w:val="Normal (Web)"/>
    <w:basedOn w:val="Normal"/>
    <w:uiPriority w:val="99"/>
    <w:unhideWhenUsed/>
    <w:rsid w:val="002921F3"/>
    <w:pPr>
      <w:spacing w:before="100" w:beforeAutospacing="1" w:after="100" w:afterAutospacing="1"/>
      <w:ind w:left="0"/>
      <w:jc w:val="left"/>
    </w:pPr>
    <w:rPr>
      <w:rFonts w:ascii="Times New Roman" w:eastAsia="Times New Roman" w:hAnsi="Times New Roman" w:cs="Times New Roman"/>
      <w:lang w:eastAsia="en-GB"/>
    </w:rPr>
  </w:style>
  <w:style w:type="paragraph" w:styleId="FootnoteText">
    <w:name w:val="footnote text"/>
    <w:basedOn w:val="Normal"/>
    <w:link w:val="FootnoteTextChar"/>
    <w:uiPriority w:val="99"/>
    <w:semiHidden/>
    <w:unhideWhenUsed/>
    <w:rsid w:val="00050851"/>
    <w:rPr>
      <w:sz w:val="20"/>
      <w:szCs w:val="20"/>
    </w:rPr>
  </w:style>
  <w:style w:type="character" w:customStyle="1" w:styleId="FootnoteTextChar">
    <w:name w:val="Footnote Text Char"/>
    <w:basedOn w:val="DefaultParagraphFont"/>
    <w:link w:val="FootnoteText"/>
    <w:uiPriority w:val="99"/>
    <w:semiHidden/>
    <w:rsid w:val="00050851"/>
    <w:rPr>
      <w:sz w:val="20"/>
      <w:szCs w:val="20"/>
    </w:rPr>
  </w:style>
  <w:style w:type="character" w:styleId="FootnoteReference">
    <w:name w:val="footnote reference"/>
    <w:basedOn w:val="DefaultParagraphFont"/>
    <w:uiPriority w:val="99"/>
    <w:semiHidden/>
    <w:unhideWhenUsed/>
    <w:rsid w:val="00050851"/>
    <w:rPr>
      <w:vertAlign w:val="superscript"/>
    </w:rPr>
  </w:style>
  <w:style w:type="paragraph" w:styleId="Header">
    <w:name w:val="header"/>
    <w:basedOn w:val="Normal"/>
    <w:link w:val="HeaderChar"/>
    <w:uiPriority w:val="99"/>
    <w:unhideWhenUsed/>
    <w:rsid w:val="00B75321"/>
    <w:pPr>
      <w:tabs>
        <w:tab w:val="center" w:pos="4513"/>
        <w:tab w:val="right" w:pos="9026"/>
      </w:tabs>
    </w:pPr>
  </w:style>
  <w:style w:type="character" w:customStyle="1" w:styleId="HeaderChar">
    <w:name w:val="Header Char"/>
    <w:basedOn w:val="DefaultParagraphFont"/>
    <w:link w:val="Header"/>
    <w:uiPriority w:val="99"/>
    <w:rsid w:val="00B75321"/>
  </w:style>
  <w:style w:type="paragraph" w:styleId="Footer">
    <w:name w:val="footer"/>
    <w:basedOn w:val="Normal"/>
    <w:link w:val="FooterChar"/>
    <w:uiPriority w:val="99"/>
    <w:unhideWhenUsed/>
    <w:rsid w:val="00B75321"/>
    <w:pPr>
      <w:tabs>
        <w:tab w:val="center" w:pos="4513"/>
        <w:tab w:val="right" w:pos="9026"/>
      </w:tabs>
    </w:pPr>
  </w:style>
  <w:style w:type="character" w:customStyle="1" w:styleId="FooterChar">
    <w:name w:val="Footer Char"/>
    <w:basedOn w:val="DefaultParagraphFont"/>
    <w:link w:val="Footer"/>
    <w:uiPriority w:val="99"/>
    <w:rsid w:val="00B75321"/>
  </w:style>
  <w:style w:type="paragraph" w:customStyle="1" w:styleId="paragraph">
    <w:name w:val="paragraph"/>
    <w:basedOn w:val="Normal"/>
    <w:rsid w:val="00A40489"/>
    <w:pPr>
      <w:spacing w:before="100" w:beforeAutospacing="1" w:after="100" w:afterAutospacing="1"/>
      <w:ind w:left="0"/>
      <w:jc w:val="left"/>
    </w:pPr>
    <w:rPr>
      <w:rFonts w:ascii="Times New Roman" w:eastAsia="Times New Roman" w:hAnsi="Times New Roman" w:cs="Times New Roman"/>
      <w:lang w:eastAsia="en-GB"/>
    </w:rPr>
  </w:style>
  <w:style w:type="character" w:customStyle="1" w:styleId="normaltextrun">
    <w:name w:val="normaltextrun"/>
    <w:basedOn w:val="DefaultParagraphFont"/>
    <w:rsid w:val="00A40489"/>
  </w:style>
  <w:style w:type="character" w:customStyle="1" w:styleId="eop">
    <w:name w:val="eop"/>
    <w:basedOn w:val="DefaultParagraphFont"/>
    <w:rsid w:val="00A40489"/>
  </w:style>
  <w:style w:type="character" w:customStyle="1" w:styleId="spellingerror">
    <w:name w:val="spellingerror"/>
    <w:basedOn w:val="DefaultParagraphFont"/>
    <w:rsid w:val="00080D66"/>
  </w:style>
  <w:style w:type="character" w:styleId="Strong">
    <w:name w:val="Strong"/>
    <w:basedOn w:val="DefaultParagraphFont"/>
    <w:uiPriority w:val="22"/>
    <w:qFormat/>
    <w:rsid w:val="007572C1"/>
    <w:rPr>
      <w:b/>
      <w:bCs/>
    </w:rPr>
  </w:style>
  <w:style w:type="paragraph" w:styleId="HTMLPreformatted">
    <w:name w:val="HTML Preformatted"/>
    <w:basedOn w:val="Normal"/>
    <w:link w:val="HTMLPreformattedChar"/>
    <w:uiPriority w:val="99"/>
    <w:semiHidden/>
    <w:unhideWhenUsed/>
    <w:rsid w:val="000414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041433"/>
    <w:rPr>
      <w:rFonts w:ascii="Courier New" w:eastAsia="Times New Roman" w:hAnsi="Courier New" w:cs="Courier New"/>
      <w:sz w:val="20"/>
      <w:szCs w:val="20"/>
      <w:lang w:eastAsia="en-GB"/>
    </w:rPr>
  </w:style>
  <w:style w:type="paragraph" w:styleId="BalloonText">
    <w:name w:val="Balloon Text"/>
    <w:basedOn w:val="Normal"/>
    <w:link w:val="BalloonTextChar"/>
    <w:uiPriority w:val="99"/>
    <w:semiHidden/>
    <w:unhideWhenUsed/>
    <w:rsid w:val="005F6800"/>
    <w:rPr>
      <w:rFonts w:ascii="Tahoma" w:hAnsi="Tahoma" w:cs="Tahoma"/>
      <w:sz w:val="16"/>
      <w:szCs w:val="16"/>
    </w:rPr>
  </w:style>
  <w:style w:type="character" w:customStyle="1" w:styleId="BalloonTextChar">
    <w:name w:val="Balloon Text Char"/>
    <w:basedOn w:val="DefaultParagraphFont"/>
    <w:link w:val="BalloonText"/>
    <w:uiPriority w:val="99"/>
    <w:semiHidden/>
    <w:rsid w:val="005F6800"/>
    <w:rPr>
      <w:rFonts w:ascii="Tahoma" w:hAnsi="Tahoma" w:cs="Tahoma"/>
      <w:sz w:val="16"/>
      <w:szCs w:val="16"/>
    </w:rPr>
  </w:style>
  <w:style w:type="character" w:customStyle="1" w:styleId="UnresolvedMention2">
    <w:name w:val="Unresolved Mention2"/>
    <w:basedOn w:val="DefaultParagraphFont"/>
    <w:uiPriority w:val="99"/>
    <w:semiHidden/>
    <w:unhideWhenUsed/>
    <w:rsid w:val="000D3DD4"/>
    <w:rPr>
      <w:color w:val="605E5C"/>
      <w:shd w:val="clear" w:color="auto" w:fill="E1DFDD"/>
    </w:rPr>
  </w:style>
  <w:style w:type="character" w:customStyle="1" w:styleId="UnresolvedMention3">
    <w:name w:val="Unresolved Mention3"/>
    <w:basedOn w:val="DefaultParagraphFont"/>
    <w:uiPriority w:val="99"/>
    <w:semiHidden/>
    <w:unhideWhenUsed/>
    <w:rsid w:val="008F451E"/>
    <w:rPr>
      <w:color w:val="605E5C"/>
      <w:shd w:val="clear" w:color="auto" w:fill="E1DFDD"/>
    </w:rPr>
  </w:style>
  <w:style w:type="paragraph" w:styleId="NoSpacing">
    <w:name w:val="No Spacing"/>
    <w:uiPriority w:val="1"/>
    <w:qFormat/>
    <w:rsid w:val="00DF2788"/>
  </w:style>
  <w:style w:type="character" w:customStyle="1" w:styleId="UnresolvedMention4">
    <w:name w:val="Unresolved Mention4"/>
    <w:basedOn w:val="DefaultParagraphFont"/>
    <w:uiPriority w:val="99"/>
    <w:semiHidden/>
    <w:unhideWhenUsed/>
    <w:rsid w:val="00C31343"/>
    <w:rPr>
      <w:color w:val="605E5C"/>
      <w:shd w:val="clear" w:color="auto" w:fill="E1DFDD"/>
    </w:rPr>
  </w:style>
  <w:style w:type="character" w:customStyle="1" w:styleId="wtemail">
    <w:name w:val="wt_email"/>
    <w:basedOn w:val="DefaultParagraphFont"/>
    <w:rsid w:val="00C650A1"/>
  </w:style>
  <w:style w:type="character" w:styleId="Emphasis">
    <w:name w:val="Emphasis"/>
    <w:basedOn w:val="DefaultParagraphFont"/>
    <w:uiPriority w:val="20"/>
    <w:qFormat/>
    <w:rsid w:val="00203E4A"/>
    <w:rPr>
      <w:i/>
      <w:iCs/>
    </w:rPr>
  </w:style>
  <w:style w:type="character" w:customStyle="1" w:styleId="UnresolvedMention5">
    <w:name w:val="Unresolved Mention5"/>
    <w:basedOn w:val="DefaultParagraphFont"/>
    <w:uiPriority w:val="99"/>
    <w:semiHidden/>
    <w:unhideWhenUsed/>
    <w:rsid w:val="00F538A2"/>
    <w:rPr>
      <w:color w:val="605E5C"/>
      <w:shd w:val="clear" w:color="auto" w:fill="E1DFDD"/>
    </w:rPr>
  </w:style>
  <w:style w:type="table" w:styleId="TableGrid">
    <w:name w:val="Table Grid"/>
    <w:basedOn w:val="TableNormal"/>
    <w:uiPriority w:val="39"/>
    <w:rsid w:val="00474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C19C1"/>
    <w:rPr>
      <w:sz w:val="16"/>
      <w:szCs w:val="16"/>
    </w:rPr>
  </w:style>
  <w:style w:type="paragraph" w:styleId="CommentText">
    <w:name w:val="annotation text"/>
    <w:basedOn w:val="Normal"/>
    <w:link w:val="CommentTextChar"/>
    <w:uiPriority w:val="99"/>
    <w:unhideWhenUsed/>
    <w:rsid w:val="00DC19C1"/>
    <w:rPr>
      <w:sz w:val="20"/>
      <w:szCs w:val="20"/>
    </w:rPr>
  </w:style>
  <w:style w:type="character" w:customStyle="1" w:styleId="CommentTextChar">
    <w:name w:val="Comment Text Char"/>
    <w:basedOn w:val="DefaultParagraphFont"/>
    <w:link w:val="CommentText"/>
    <w:uiPriority w:val="99"/>
    <w:rsid w:val="00DC19C1"/>
    <w:rPr>
      <w:sz w:val="20"/>
      <w:szCs w:val="20"/>
    </w:rPr>
  </w:style>
  <w:style w:type="paragraph" w:styleId="CommentSubject">
    <w:name w:val="annotation subject"/>
    <w:basedOn w:val="CommentText"/>
    <w:next w:val="CommentText"/>
    <w:link w:val="CommentSubjectChar"/>
    <w:uiPriority w:val="99"/>
    <w:semiHidden/>
    <w:unhideWhenUsed/>
    <w:rsid w:val="00DC19C1"/>
    <w:rPr>
      <w:b/>
      <w:bCs/>
    </w:rPr>
  </w:style>
  <w:style w:type="character" w:customStyle="1" w:styleId="CommentSubjectChar">
    <w:name w:val="Comment Subject Char"/>
    <w:basedOn w:val="CommentTextChar"/>
    <w:link w:val="CommentSubject"/>
    <w:uiPriority w:val="99"/>
    <w:semiHidden/>
    <w:rsid w:val="00DC19C1"/>
    <w:rPr>
      <w:b/>
      <w:bCs/>
      <w:sz w:val="20"/>
      <w:szCs w:val="20"/>
    </w:rPr>
  </w:style>
  <w:style w:type="paragraph" w:customStyle="1" w:styleId="pf0">
    <w:name w:val="pf0"/>
    <w:basedOn w:val="Normal"/>
    <w:rsid w:val="00882C68"/>
    <w:pPr>
      <w:spacing w:before="100" w:beforeAutospacing="1" w:after="100" w:afterAutospacing="1"/>
      <w:ind w:left="0"/>
      <w:jc w:val="left"/>
    </w:pPr>
    <w:rPr>
      <w:rFonts w:ascii="Times New Roman" w:eastAsia="Times New Roman" w:hAnsi="Times New Roman" w:cs="Times New Roman"/>
      <w:lang w:eastAsia="en-GB"/>
    </w:rPr>
  </w:style>
  <w:style w:type="character" w:customStyle="1" w:styleId="cf01">
    <w:name w:val="cf01"/>
    <w:basedOn w:val="DefaultParagraphFont"/>
    <w:rsid w:val="00882C68"/>
    <w:rPr>
      <w:rFonts w:ascii="Segoe UI" w:hAnsi="Segoe UI" w:cs="Segoe UI" w:hint="default"/>
      <w:sz w:val="18"/>
      <w:szCs w:val="18"/>
    </w:rPr>
  </w:style>
  <w:style w:type="paragraph" w:customStyle="1" w:styleId="Default">
    <w:name w:val="Default"/>
    <w:rsid w:val="00ED79ED"/>
    <w:pPr>
      <w:autoSpaceDE w:val="0"/>
      <w:autoSpaceDN w:val="0"/>
      <w:adjustRightInd w:val="0"/>
      <w:ind w:left="0"/>
      <w:jc w:val="left"/>
    </w:pPr>
    <w:rPr>
      <w:color w:val="000000"/>
    </w:rPr>
  </w:style>
  <w:style w:type="paragraph" w:customStyle="1" w:styleId="p2">
    <w:name w:val="p2"/>
    <w:basedOn w:val="Normal"/>
    <w:rsid w:val="007877AB"/>
    <w:pPr>
      <w:spacing w:before="100" w:beforeAutospacing="1" w:after="100" w:afterAutospacing="1"/>
      <w:ind w:left="0"/>
      <w:jc w:val="left"/>
    </w:pPr>
    <w:rPr>
      <w:rFonts w:ascii="Calibri" w:eastAsiaTheme="minorEastAsia" w:hAnsi="Calibri" w:cs="Calibri"/>
      <w:sz w:val="22"/>
      <w:szCs w:val="22"/>
      <w:lang w:eastAsia="en-GB"/>
    </w:rPr>
  </w:style>
  <w:style w:type="paragraph" w:customStyle="1" w:styleId="p3">
    <w:name w:val="p3"/>
    <w:basedOn w:val="Normal"/>
    <w:rsid w:val="007877AB"/>
    <w:pPr>
      <w:spacing w:before="100" w:beforeAutospacing="1" w:after="100" w:afterAutospacing="1"/>
      <w:ind w:left="0"/>
      <w:jc w:val="left"/>
    </w:pPr>
    <w:rPr>
      <w:rFonts w:ascii="Calibri" w:eastAsiaTheme="minorEastAsia" w:hAnsi="Calibri" w:cs="Calibri"/>
      <w:sz w:val="22"/>
      <w:szCs w:val="22"/>
      <w:lang w:eastAsia="en-GB"/>
    </w:rPr>
  </w:style>
  <w:style w:type="character" w:customStyle="1" w:styleId="s2">
    <w:name w:val="s2"/>
    <w:basedOn w:val="DefaultParagraphFont"/>
    <w:rsid w:val="007877AB"/>
  </w:style>
  <w:style w:type="character" w:customStyle="1" w:styleId="s3">
    <w:name w:val="s3"/>
    <w:basedOn w:val="DefaultParagraphFont"/>
    <w:rsid w:val="007877AB"/>
  </w:style>
  <w:style w:type="paragraph" w:customStyle="1" w:styleId="s5">
    <w:name w:val="s5"/>
    <w:basedOn w:val="Normal"/>
    <w:rsid w:val="0036797A"/>
    <w:pPr>
      <w:spacing w:before="100" w:beforeAutospacing="1" w:after="100" w:afterAutospacing="1"/>
      <w:ind w:left="0"/>
      <w:jc w:val="left"/>
    </w:pPr>
    <w:rPr>
      <w:rFonts w:ascii="Calibri" w:eastAsiaTheme="minorEastAsia" w:hAnsi="Calibri" w:cs="Calibri"/>
      <w:sz w:val="22"/>
      <w:szCs w:val="22"/>
      <w:lang w:eastAsia="en-GB"/>
    </w:rPr>
  </w:style>
  <w:style w:type="character" w:customStyle="1" w:styleId="bumpedfont15">
    <w:name w:val="bumpedfont15"/>
    <w:basedOn w:val="DefaultParagraphFont"/>
    <w:rsid w:val="0036797A"/>
  </w:style>
  <w:style w:type="character" w:customStyle="1" w:styleId="apple-converted-space">
    <w:name w:val="apple-converted-space"/>
    <w:basedOn w:val="DefaultParagraphFont"/>
    <w:rsid w:val="00642D28"/>
  </w:style>
  <w:style w:type="paragraph" w:customStyle="1" w:styleId="xmsonormal">
    <w:name w:val="xmsonormal"/>
    <w:basedOn w:val="Normal"/>
    <w:rsid w:val="00291578"/>
    <w:pPr>
      <w:spacing w:before="100" w:beforeAutospacing="1" w:after="100" w:afterAutospacing="1"/>
      <w:ind w:left="0"/>
      <w:jc w:val="left"/>
    </w:pPr>
    <w:rPr>
      <w:rFonts w:ascii="Calibri" w:eastAsiaTheme="minorEastAsia" w:hAnsi="Calibri" w:cs="Calibri"/>
      <w:sz w:val="22"/>
      <w:szCs w:val="22"/>
      <w:lang w:eastAsia="en-GB"/>
    </w:rPr>
  </w:style>
  <w:style w:type="character" w:customStyle="1" w:styleId="apple-tab-span">
    <w:name w:val="apple-tab-span"/>
    <w:basedOn w:val="DefaultParagraphFont"/>
    <w:rsid w:val="00107CBB"/>
  </w:style>
  <w:style w:type="character" w:customStyle="1" w:styleId="UnresolvedMention6">
    <w:name w:val="Unresolved Mention6"/>
    <w:basedOn w:val="DefaultParagraphFont"/>
    <w:uiPriority w:val="99"/>
    <w:rsid w:val="00B15F81"/>
    <w:rPr>
      <w:color w:val="605E5C"/>
      <w:shd w:val="clear" w:color="auto" w:fill="E1DFDD"/>
    </w:rPr>
  </w:style>
  <w:style w:type="paragraph" w:customStyle="1" w:styleId="xmsonormal0">
    <w:name w:val="x_msonormal"/>
    <w:basedOn w:val="Normal"/>
    <w:rsid w:val="005A154B"/>
    <w:pPr>
      <w:ind w:left="0"/>
      <w:jc w:val="left"/>
    </w:pPr>
    <w:rPr>
      <w:rFonts w:ascii="Calibri" w:eastAsiaTheme="minorEastAsia" w:hAnsi="Calibri" w:cs="Calibri"/>
      <w:sz w:val="22"/>
      <w:szCs w:val="22"/>
      <w:lang w:eastAsia="en-GB"/>
    </w:rPr>
  </w:style>
  <w:style w:type="character" w:customStyle="1" w:styleId="UnresolvedMention7">
    <w:name w:val="Unresolved Mention7"/>
    <w:basedOn w:val="DefaultParagraphFont"/>
    <w:uiPriority w:val="99"/>
    <w:rsid w:val="00D04E27"/>
    <w:rPr>
      <w:color w:val="605E5C"/>
      <w:shd w:val="clear" w:color="auto" w:fill="E1DFDD"/>
    </w:rPr>
  </w:style>
  <w:style w:type="paragraph" w:customStyle="1" w:styleId="xxmsonormal">
    <w:name w:val="x_xmsonormal"/>
    <w:basedOn w:val="Normal"/>
    <w:rsid w:val="0043456C"/>
    <w:pPr>
      <w:spacing w:before="100" w:beforeAutospacing="1" w:after="100" w:afterAutospacing="1"/>
      <w:ind w:left="0"/>
      <w:jc w:val="left"/>
    </w:pPr>
    <w:rPr>
      <w:rFonts w:ascii="Times New Roman" w:eastAsia="Times New Roman" w:hAnsi="Times New Roman" w:cs="Times New Roman"/>
      <w:lang w:eastAsia="en-GB"/>
    </w:rPr>
  </w:style>
  <w:style w:type="character" w:customStyle="1" w:styleId="UnresolvedMention8">
    <w:name w:val="Unresolved Mention8"/>
    <w:basedOn w:val="DefaultParagraphFont"/>
    <w:uiPriority w:val="99"/>
    <w:rsid w:val="003440CB"/>
    <w:rPr>
      <w:color w:val="605E5C"/>
      <w:shd w:val="clear" w:color="auto" w:fill="E1DFDD"/>
    </w:rPr>
  </w:style>
  <w:style w:type="paragraph" w:customStyle="1" w:styleId="xyiv9986075144p2">
    <w:name w:val="x_yiv9986075144p2"/>
    <w:basedOn w:val="Normal"/>
    <w:rsid w:val="00BB77EA"/>
    <w:pPr>
      <w:spacing w:before="100" w:beforeAutospacing="1" w:after="100" w:afterAutospacing="1"/>
      <w:ind w:left="0"/>
      <w:jc w:val="left"/>
    </w:pPr>
    <w:rPr>
      <w:rFonts w:ascii="Times New Roman" w:eastAsia="Times New Roman" w:hAnsi="Times New Roman" w:cs="Times New Roman"/>
      <w:lang w:eastAsia="en-GB"/>
    </w:rPr>
  </w:style>
  <w:style w:type="character" w:customStyle="1" w:styleId="xyiv9986075144s1">
    <w:name w:val="x_yiv9986075144s1"/>
    <w:basedOn w:val="DefaultParagraphFont"/>
    <w:rsid w:val="00BB77EA"/>
  </w:style>
  <w:style w:type="character" w:customStyle="1" w:styleId="UnresolvedMention9">
    <w:name w:val="Unresolved Mention9"/>
    <w:basedOn w:val="DefaultParagraphFont"/>
    <w:uiPriority w:val="99"/>
    <w:rsid w:val="00380091"/>
    <w:rPr>
      <w:color w:val="605E5C"/>
      <w:shd w:val="clear" w:color="auto" w:fill="E1DFDD"/>
    </w:rPr>
  </w:style>
  <w:style w:type="character" w:styleId="UnresolvedMention">
    <w:name w:val="Unresolved Mention"/>
    <w:basedOn w:val="DefaultParagraphFont"/>
    <w:uiPriority w:val="99"/>
    <w:rsid w:val="00861ECA"/>
    <w:rPr>
      <w:color w:val="605E5C"/>
      <w:shd w:val="clear" w:color="auto" w:fill="E1DFDD"/>
    </w:rPr>
  </w:style>
  <w:style w:type="paragraph" w:customStyle="1" w:styleId="p1">
    <w:name w:val="p1"/>
    <w:basedOn w:val="Normal"/>
    <w:rsid w:val="00E163CE"/>
    <w:pPr>
      <w:spacing w:before="100" w:beforeAutospacing="1" w:after="100" w:afterAutospacing="1"/>
      <w:ind w:left="0"/>
      <w:jc w:val="left"/>
    </w:pPr>
    <w:rPr>
      <w:rFonts w:ascii="Times New Roman" w:eastAsia="Times New Roman" w:hAnsi="Times New Roman" w:cs="Times New Roman"/>
      <w:lang w:eastAsia="en-GB"/>
    </w:rPr>
  </w:style>
  <w:style w:type="character" w:customStyle="1" w:styleId="s1">
    <w:name w:val="s1"/>
    <w:basedOn w:val="DefaultParagraphFont"/>
    <w:rsid w:val="00E163CE"/>
  </w:style>
  <w:style w:type="paragraph" w:customStyle="1" w:styleId="xxxmsonormal">
    <w:name w:val="xxxmsonormal"/>
    <w:basedOn w:val="Normal"/>
    <w:rsid w:val="00CF3E9E"/>
    <w:pPr>
      <w:spacing w:before="100" w:beforeAutospacing="1" w:after="100" w:afterAutospacing="1"/>
      <w:ind w:left="0"/>
      <w:jc w:val="left"/>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0A456C-1BEA-442D-8A2D-B6D9A3BC72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502</Words>
  <Characters>856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ott Burton</dc:creator>
  <cp:lastModifiedBy>Heather O'Neill</cp:lastModifiedBy>
  <cp:revision>2</cp:revision>
  <cp:lastPrinted>2025-12-19T13:03:00Z</cp:lastPrinted>
  <dcterms:created xsi:type="dcterms:W3CDTF">2026-01-08T21:11:00Z</dcterms:created>
  <dcterms:modified xsi:type="dcterms:W3CDTF">2026-01-08T21:11:00Z</dcterms:modified>
</cp:coreProperties>
</file>